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1051DCD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882713">
        <w:rPr>
          <w:rFonts w:cs="Arial"/>
          <w:b/>
          <w:bCs/>
          <w:snapToGrid w:val="0"/>
          <w:kern w:val="0"/>
          <w:sz w:val="28"/>
          <w:szCs w:val="28"/>
        </w:rPr>
        <w:t xml:space="preserve"> (rapporteur</w:t>
      </w:r>
      <w:r w:rsidR="007015EE">
        <w:rPr>
          <w:rFonts w:cs="Arial"/>
          <w:b/>
          <w:bCs/>
          <w:snapToGrid w:val="0"/>
          <w:kern w:val="0"/>
          <w:sz w:val="28"/>
          <w:szCs w:val="28"/>
        </w:rPr>
        <w:t>)</w:t>
      </w:r>
    </w:p>
    <w:p w14:paraId="26BD606D" w14:textId="1C457991"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E735BF" w:rsidRPr="00E735BF">
        <w:rPr>
          <w:rFonts w:cs="Arial"/>
          <w:b/>
          <w:bCs/>
          <w:snapToGrid w:val="0"/>
          <w:kern w:val="0"/>
          <w:sz w:val="28"/>
          <w:szCs w:val="28"/>
        </w:rPr>
        <w:t>[AT118-e][</w:t>
      </w:r>
      <w:proofErr w:type="gramStart"/>
      <w:r w:rsidR="00E735BF" w:rsidRPr="00E735BF">
        <w:rPr>
          <w:rFonts w:cs="Arial"/>
          <w:b/>
          <w:bCs/>
          <w:snapToGrid w:val="0"/>
          <w:kern w:val="0"/>
          <w:sz w:val="28"/>
          <w:szCs w:val="28"/>
        </w:rPr>
        <w:t>501][</w:t>
      </w:r>
      <w:proofErr w:type="spellStart"/>
      <w:proofErr w:type="gramEnd"/>
      <w:r w:rsidR="00E735BF" w:rsidRPr="00E735BF">
        <w:rPr>
          <w:rFonts w:cs="Arial"/>
          <w:b/>
          <w:bCs/>
          <w:snapToGrid w:val="0"/>
          <w:kern w:val="0"/>
          <w:sz w:val="28"/>
          <w:szCs w:val="28"/>
        </w:rPr>
        <w:t>Sdata</w:t>
      </w:r>
      <w:proofErr w:type="spellEnd"/>
      <w:r w:rsidR="00E735BF" w:rsidRPr="00E735BF">
        <w:rPr>
          <w:rFonts w:cs="Arial"/>
          <w:b/>
          <w:bCs/>
          <w:snapToGrid w:val="0"/>
          <w:kern w:val="0"/>
          <w:sz w:val="28"/>
          <w:szCs w:val="28"/>
        </w:rPr>
        <w:t>] CP Open issues and CR to 38.33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6E08A96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6.3</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31185786" w14:textId="77777777" w:rsidR="00E735BF" w:rsidRPr="00B71A4B" w:rsidRDefault="00E735BF" w:rsidP="00E735BF">
      <w:pPr>
        <w:pStyle w:val="EmailDiscussion"/>
        <w:numPr>
          <w:ilvl w:val="0"/>
          <w:numId w:val="27"/>
        </w:numPr>
        <w:spacing w:after="0" w:line="240" w:lineRule="auto"/>
        <w:rPr>
          <w:lang w:val="en-US"/>
        </w:rPr>
      </w:pPr>
      <w:r w:rsidRPr="00B71A4B">
        <w:rPr>
          <w:lang w:val="en-US"/>
        </w:rPr>
        <w:t>[AT118-e][</w:t>
      </w:r>
      <w:proofErr w:type="gramStart"/>
      <w:r w:rsidRPr="00B71A4B">
        <w:rPr>
          <w:lang w:val="en-US"/>
        </w:rPr>
        <w:t>501][</w:t>
      </w:r>
      <w:proofErr w:type="spellStart"/>
      <w:proofErr w:type="gramEnd"/>
      <w:r w:rsidRPr="00B71A4B">
        <w:rPr>
          <w:lang w:val="en-US"/>
        </w:rPr>
        <w:t>Sdata</w:t>
      </w:r>
      <w:proofErr w:type="spellEnd"/>
      <w:r w:rsidRPr="00B71A4B">
        <w:rPr>
          <w:lang w:val="en-US"/>
        </w:rPr>
        <w:t xml:space="preserve">] </w:t>
      </w:r>
      <w:r>
        <w:rPr>
          <w:lang w:val="en-US"/>
        </w:rPr>
        <w:t>CP Open issues and CR</w:t>
      </w:r>
      <w:r w:rsidRPr="00B71A4B">
        <w:rPr>
          <w:lang w:val="en-US"/>
        </w:rPr>
        <w:t xml:space="preserve"> </w:t>
      </w:r>
      <w:r>
        <w:rPr>
          <w:lang w:val="en-US"/>
        </w:rPr>
        <w:t xml:space="preserve">to </w:t>
      </w:r>
      <w:r w:rsidRPr="00B71A4B">
        <w:rPr>
          <w:lang w:val="en-US"/>
        </w:rPr>
        <w:t>38.331 (ZTE)</w:t>
      </w:r>
    </w:p>
    <w:p w14:paraId="0DE28F97" w14:textId="77777777" w:rsidR="00E735BF" w:rsidRDefault="00E735BF" w:rsidP="00E735BF">
      <w:pPr>
        <w:pStyle w:val="EmailDiscussion2"/>
        <w:ind w:left="1619" w:firstLine="0"/>
      </w:pPr>
      <w:r>
        <w:t>CP open issues and CR capturing agreed corrections</w:t>
      </w:r>
    </w:p>
    <w:p w14:paraId="47AB5A83" w14:textId="77777777" w:rsidR="00E735BF" w:rsidRDefault="00E735BF" w:rsidP="00E735BF">
      <w:pPr>
        <w:pStyle w:val="EmailDiscussion2"/>
        <w:ind w:left="1619" w:firstLine="0"/>
      </w:pPr>
      <w:r>
        <w:t>Deadline: To be set by rapporteur aiming to have company inputs and proposals by Friday</w:t>
      </w:r>
    </w:p>
    <w:p w14:paraId="516F2CD9" w14:textId="64750365"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D95842">
        <w:rPr>
          <w:rFonts w:cs="Arial"/>
          <w:b/>
          <w:bCs/>
          <w:color w:val="000000"/>
          <w:sz w:val="21"/>
        </w:rPr>
        <w:t xml:space="preserve"> (12</w:t>
      </w:r>
      <w:r w:rsidR="00D95842" w:rsidRPr="00D95842">
        <w:rPr>
          <w:rFonts w:cs="Arial"/>
          <w:b/>
          <w:bCs/>
          <w:color w:val="000000"/>
          <w:sz w:val="21"/>
          <w:vertAlign w:val="superscript"/>
        </w:rPr>
        <w:t>th</w:t>
      </w:r>
      <w:r w:rsidR="00D95842">
        <w:rPr>
          <w:rFonts w:cs="Arial"/>
          <w:b/>
          <w:bCs/>
          <w:color w:val="000000"/>
          <w:sz w:val="21"/>
        </w:rPr>
        <w:t>)</w:t>
      </w:r>
      <w:r w:rsidRPr="00CC1F44">
        <w:rPr>
          <w:rFonts w:cs="Arial"/>
          <w:b/>
          <w:bCs/>
          <w:color w:val="000000"/>
          <w:sz w:val="21"/>
        </w:rPr>
        <w:t xml:space="preserve"> </w:t>
      </w:r>
      <w:r w:rsidR="00D95842">
        <w:rPr>
          <w:rFonts w:cs="Arial"/>
          <w:b/>
          <w:bCs/>
          <w:color w:val="000000"/>
          <w:sz w:val="21"/>
        </w:rPr>
        <w:t>23</w:t>
      </w:r>
      <w:r w:rsidR="00CC1F44" w:rsidRPr="00CC1F44">
        <w:rPr>
          <w:rFonts w:cs="Arial"/>
          <w:b/>
          <w:bCs/>
          <w:color w:val="000000"/>
          <w:sz w:val="21"/>
        </w:rPr>
        <w:t>:</w:t>
      </w:r>
      <w:r w:rsidR="00E96327">
        <w:rPr>
          <w:rFonts w:cs="Arial"/>
          <w:b/>
          <w:bCs/>
          <w:color w:val="000000"/>
          <w:sz w:val="21"/>
        </w:rPr>
        <w:t>59</w:t>
      </w:r>
      <w:r w:rsidR="00CC1F44" w:rsidRPr="00CC1F44">
        <w:rPr>
          <w:rFonts w:cs="Arial"/>
          <w:b/>
          <w:bCs/>
          <w:color w:val="000000"/>
          <w:sz w:val="21"/>
        </w:rPr>
        <w:t xml:space="preserve"> UTC</w:t>
      </w:r>
    </w:p>
    <w:p w14:paraId="1CEB4F11" w14:textId="5F05E309" w:rsidR="000D5079" w:rsidRDefault="000D5079" w:rsidP="000D507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0A450610" w14:textId="77777777" w:rsidR="000D5079" w:rsidRDefault="000D5079" w:rsidP="000D5079">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50640D9" w14:textId="77777777" w:rsidR="000D5079" w:rsidRDefault="000D5079" w:rsidP="000D5079">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0D5079" w14:paraId="45597E9C" w14:textId="77777777" w:rsidTr="00B775B3">
        <w:tc>
          <w:tcPr>
            <w:tcW w:w="13948" w:type="dxa"/>
          </w:tcPr>
          <w:p w14:paraId="2BF27EAE" w14:textId="77777777" w:rsidR="000D5079" w:rsidRDefault="000D5079" w:rsidP="00B775B3">
            <w:r>
              <w:t>1</w:t>
            </w:r>
            <w:r>
              <w:tab/>
              <w:t xml:space="preserve">Captured in RRC to clarify that UE can delay the start of the T319a until the lower layers transmit the message including the CCCH payload.  </w:t>
            </w:r>
            <w:r w:rsidRPr="00C44886">
              <w:rPr>
                <w:highlight w:val="yellow"/>
              </w:rPr>
              <w:lastRenderedPageBreak/>
              <w:t>FFS how it is captured and whether/how it is limited to CG-SDT</w:t>
            </w:r>
          </w:p>
          <w:p w14:paraId="10F29562" w14:textId="77777777" w:rsidR="000D5079" w:rsidRDefault="000D5079" w:rsidP="00B775B3">
            <w:r>
              <w:t>2</w:t>
            </w:r>
            <w:r>
              <w:tab/>
              <w:t xml:space="preserve">Baseline, max timer value is 4s.  </w:t>
            </w:r>
            <w:r w:rsidRPr="00C44886">
              <w:rPr>
                <w:highlight w:val="yellow"/>
              </w:rPr>
              <w:t>FFS if there is a compromise for 6s (</w:t>
            </w:r>
            <w:proofErr w:type="gramStart"/>
            <w:r w:rsidRPr="00C44886">
              <w:rPr>
                <w:highlight w:val="yellow"/>
              </w:rPr>
              <w:t>i.e.</w:t>
            </w:r>
            <w:proofErr w:type="gramEnd"/>
            <w:r w:rsidRPr="00C44886">
              <w:rPr>
                <w:highlight w:val="yellow"/>
              </w:rPr>
              <w:t xml:space="preserve"> have the restart mechanism or UE capability)</w:t>
            </w:r>
          </w:p>
        </w:tc>
      </w:tr>
    </w:tbl>
    <w:p w14:paraId="155AEE62" w14:textId="77777777" w:rsidR="000D5079" w:rsidRDefault="000D5079" w:rsidP="000D5079"/>
    <w:p w14:paraId="5C77D28F" w14:textId="75C23E51" w:rsidR="000D5079" w:rsidRDefault="000D5079" w:rsidP="000D5079">
      <w:r>
        <w:t>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w:t>
      </w:r>
      <w:proofErr w:type="gramStart"/>
      <w:r>
        <w:t>i.e.</w:t>
      </w:r>
      <w:proofErr w:type="gramEnd"/>
      <w:r>
        <w:t xml:space="preserve"> no need to specify how RRC knows CG-SDT is chosen in this case). So, both options seem feasible. </w:t>
      </w:r>
      <w:proofErr w:type="gramStart"/>
      <w:r>
        <w:t>So</w:t>
      </w:r>
      <w:proofErr w:type="gramEnd"/>
      <w:r>
        <w:t xml:space="preserve"> companies are first invited to clarify which one they prefer. </w:t>
      </w:r>
      <w:r w:rsidR="009815C1">
        <w:t xml:space="preserve">So, the possible text could be as shown as below: </w:t>
      </w:r>
    </w:p>
    <w:tbl>
      <w:tblPr>
        <w:tblStyle w:val="TableGrid"/>
        <w:tblW w:w="0" w:type="auto"/>
        <w:tblLook w:val="04A0" w:firstRow="1" w:lastRow="0" w:firstColumn="1" w:lastColumn="0" w:noHBand="0" w:noVBand="1"/>
      </w:tblPr>
      <w:tblGrid>
        <w:gridCol w:w="13948"/>
      </w:tblGrid>
      <w:tr w:rsidR="009815C1" w14:paraId="41FBB1A3" w14:textId="77777777" w:rsidTr="009815C1">
        <w:tc>
          <w:tcPr>
            <w:tcW w:w="13948" w:type="dxa"/>
          </w:tcPr>
          <w:p w14:paraId="53AE0489" w14:textId="77777777" w:rsidR="009815C1" w:rsidRPr="009815C1" w:rsidRDefault="009815C1" w:rsidP="009815C1">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sidRPr="009815C1">
              <w:rPr>
                <w:rFonts w:eastAsia="Times New Roman"/>
                <w:kern w:val="0"/>
                <w:sz w:val="24"/>
                <w:szCs w:val="20"/>
                <w:lang w:eastAsia="ja-JP"/>
              </w:rPr>
              <w:t>5.3.13.2</w:t>
            </w:r>
            <w:r w:rsidRPr="009815C1">
              <w:rPr>
                <w:rFonts w:eastAsia="Times New Roman"/>
                <w:kern w:val="0"/>
                <w:sz w:val="24"/>
                <w:szCs w:val="20"/>
                <w:lang w:eastAsia="ja-JP"/>
              </w:rPr>
              <w:tab/>
              <w:t>Initiation</w:t>
            </w:r>
            <w:bookmarkEnd w:id="6"/>
          </w:p>
          <w:p w14:paraId="3E39FB40" w14:textId="402F4292" w:rsidR="009815C1" w:rsidRDefault="009815C1" w:rsidP="009815C1">
            <w:pPr>
              <w:pStyle w:val="B1"/>
            </w:pPr>
            <w:r>
              <w:t>…</w:t>
            </w:r>
          </w:p>
          <w:p w14:paraId="7019C3F0" w14:textId="77777777" w:rsidR="009815C1" w:rsidRDefault="009815C1" w:rsidP="009815C1">
            <w:pPr>
              <w:pStyle w:val="B1"/>
            </w:pPr>
          </w:p>
          <w:p w14:paraId="37DDAAFA" w14:textId="05558E1F" w:rsidR="009815C1" w:rsidRPr="00740BCD" w:rsidRDefault="009815C1" w:rsidP="009815C1">
            <w:pPr>
              <w:pStyle w:val="B1"/>
            </w:pPr>
            <w:r w:rsidRPr="00740BCD">
              <w:t>1&gt;</w:t>
            </w:r>
            <w:r w:rsidRPr="00740BCD">
              <w:tab/>
              <w:t>if conditions for initiating SDT in accordance with 5.3.13.1b are fulfilled:</w:t>
            </w:r>
          </w:p>
          <w:p w14:paraId="4DF514E8" w14:textId="77777777" w:rsidR="009815C1" w:rsidRPr="00740BCD" w:rsidRDefault="009815C1" w:rsidP="009815C1">
            <w:pPr>
              <w:pStyle w:val="B2"/>
            </w:pPr>
            <w:r w:rsidRPr="00740BCD">
              <w:t>2&gt;</w:t>
            </w:r>
            <w:r w:rsidRPr="00740BCD">
              <w:tab/>
              <w:t>consider the resume procedure is initiated for SDT;</w:t>
            </w:r>
          </w:p>
          <w:p w14:paraId="4E2FEB30" w14:textId="77777777" w:rsidR="009815C1" w:rsidRPr="00740BCD" w:rsidRDefault="009815C1" w:rsidP="009815C1">
            <w:pPr>
              <w:pStyle w:val="B2"/>
            </w:pPr>
            <w:r w:rsidRPr="00740BCD">
              <w:t>2&gt;</w:t>
            </w:r>
            <w:r w:rsidRPr="00740BCD">
              <w:tab/>
              <w:t>start timer T319a;</w:t>
            </w:r>
          </w:p>
          <w:p w14:paraId="6E4757AE" w14:textId="09CE24D5" w:rsidR="009815C1" w:rsidRPr="00DD0C83" w:rsidRDefault="009815C1" w:rsidP="000D5079">
            <w:pPr>
              <w:rPr>
                <w:u w:val="single"/>
              </w:rPr>
            </w:pPr>
            <w:r w:rsidRPr="00DD0C83">
              <w:rPr>
                <w:color w:val="FF0000"/>
                <w:u w:val="single"/>
              </w:rPr>
              <w:t>Note: The UE shall</w:t>
            </w:r>
            <w:r w:rsidR="00DD0C83" w:rsidRPr="00DD0C83">
              <w:rPr>
                <w:color w:val="FF0000"/>
                <w:u w:val="single"/>
              </w:rPr>
              <w:t>,</w:t>
            </w:r>
            <w:r w:rsidR="00971130">
              <w:rPr>
                <w:color w:val="FF0000"/>
                <w:u w:val="single"/>
              </w:rPr>
              <w:t xml:space="preserve"> </w:t>
            </w:r>
            <w:r w:rsidR="00971130" w:rsidRPr="00971130">
              <w:rPr>
                <w:color w:val="FF0000"/>
                <w:highlight w:val="yellow"/>
                <w:u w:val="single"/>
              </w:rPr>
              <w:t>[in case of CG-SDT],</w:t>
            </w:r>
            <w:r w:rsidR="00DD0C83" w:rsidRPr="00DD0C83">
              <w:rPr>
                <w:color w:val="FF0000"/>
                <w:u w:val="single"/>
              </w:rPr>
              <w:t xml:space="preserve"> </w:t>
            </w:r>
            <w:r w:rsidRPr="00DD0C83">
              <w:rPr>
                <w:color w:val="FF0000"/>
                <w:u w:val="single"/>
              </w:rPr>
              <w:t xml:space="preserve">delay the start of the timer T319a until lower layers transmit </w:t>
            </w:r>
            <w:r w:rsidR="00DD0C83" w:rsidRPr="00DD0C83">
              <w:rPr>
                <w:color w:val="FF0000"/>
                <w:u w:val="single"/>
              </w:rPr>
              <w:t>the CCCH message</w:t>
            </w:r>
            <w:r w:rsidR="00DD0C83">
              <w:rPr>
                <w:color w:val="FF0000"/>
                <w:u w:val="single"/>
              </w:rPr>
              <w:t>.</w:t>
            </w:r>
          </w:p>
        </w:tc>
      </w:tr>
    </w:tbl>
    <w:p w14:paraId="639BBE08" w14:textId="68D6222E" w:rsidR="009815C1" w:rsidRDefault="009815C1" w:rsidP="000D5079"/>
    <w:p w14:paraId="79EA376B" w14:textId="77777777" w:rsidR="009815C1" w:rsidRDefault="009815C1" w:rsidP="000D5079"/>
    <w:tbl>
      <w:tblPr>
        <w:tblStyle w:val="TableGrid"/>
        <w:tblW w:w="0" w:type="auto"/>
        <w:tblLook w:val="04A0" w:firstRow="1" w:lastRow="0" w:firstColumn="1" w:lastColumn="0" w:noHBand="0" w:noVBand="1"/>
      </w:tblPr>
      <w:tblGrid>
        <w:gridCol w:w="1413"/>
        <w:gridCol w:w="1417"/>
        <w:gridCol w:w="11118"/>
      </w:tblGrid>
      <w:tr w:rsidR="000D5079" w14:paraId="226022AB" w14:textId="77777777" w:rsidTr="00B775B3">
        <w:tc>
          <w:tcPr>
            <w:tcW w:w="13948" w:type="dxa"/>
            <w:gridSpan w:val="3"/>
            <w:shd w:val="clear" w:color="auto" w:fill="00B0F0"/>
          </w:tcPr>
          <w:p w14:paraId="7BD5912F" w14:textId="0AD67345" w:rsidR="000D5079" w:rsidRDefault="000D5079" w:rsidP="00B775B3">
            <w:pPr>
              <w:rPr>
                <w:b/>
                <w:bCs/>
              </w:rPr>
            </w:pPr>
            <w:r w:rsidRPr="00977CD0">
              <w:rPr>
                <w:b/>
                <w:bCs/>
              </w:rPr>
              <w:t xml:space="preserve">Q </w:t>
            </w:r>
            <w:r>
              <w:rPr>
                <w:b/>
                <w:bCs/>
              </w:rPr>
              <w:t>2</w:t>
            </w:r>
            <w:r w:rsidRPr="00977CD0">
              <w:rPr>
                <w:b/>
                <w:bCs/>
              </w:rPr>
              <w:t>.1</w:t>
            </w:r>
            <w:r>
              <w:rPr>
                <w:b/>
                <w:bCs/>
              </w:rPr>
              <w:t>.1</w:t>
            </w:r>
            <w:r w:rsidRPr="00977CD0">
              <w:rPr>
                <w:b/>
                <w:bCs/>
              </w:rPr>
              <w:t xml:space="preserve">: For capturing the delayed start of T319a, </w:t>
            </w:r>
            <w:r>
              <w:rPr>
                <w:b/>
                <w:bCs/>
              </w:rPr>
              <w:t>which option do you prefer</w:t>
            </w:r>
            <w:r w:rsidRPr="00977CD0">
              <w:rPr>
                <w:b/>
                <w:bCs/>
              </w:rPr>
              <w:t>?</w:t>
            </w:r>
          </w:p>
          <w:p w14:paraId="4B2FC517" w14:textId="77777777" w:rsidR="000D5079" w:rsidRDefault="000D5079" w:rsidP="00B775B3">
            <w:pPr>
              <w:rPr>
                <w:b/>
                <w:bCs/>
              </w:rPr>
            </w:pPr>
            <w:r>
              <w:rPr>
                <w:b/>
                <w:bCs/>
              </w:rPr>
              <w:t>Option a: specify this only for CG-SDT</w:t>
            </w:r>
          </w:p>
          <w:p w14:paraId="02A8D781" w14:textId="3E8B482A" w:rsidR="000D5079" w:rsidRPr="00977CD0" w:rsidRDefault="000D5079" w:rsidP="00B775B3">
            <w:pPr>
              <w:rPr>
                <w:b/>
                <w:bCs/>
              </w:rPr>
            </w:pPr>
            <w:r>
              <w:rPr>
                <w:b/>
                <w:bCs/>
              </w:rPr>
              <w:t>Option b: specify this for both C</w:t>
            </w:r>
            <w:r w:rsidR="008D117C">
              <w:rPr>
                <w:b/>
                <w:bCs/>
              </w:rPr>
              <w:t>G-</w:t>
            </w:r>
            <w:r>
              <w:rPr>
                <w:b/>
                <w:bCs/>
              </w:rPr>
              <w:t>SDT and RA-SDT</w:t>
            </w:r>
          </w:p>
        </w:tc>
      </w:tr>
      <w:tr w:rsidR="000D5079" w14:paraId="203293FD" w14:textId="77777777" w:rsidTr="00B775B3">
        <w:tc>
          <w:tcPr>
            <w:tcW w:w="1413" w:type="dxa"/>
            <w:shd w:val="clear" w:color="auto" w:fill="00B0F0"/>
          </w:tcPr>
          <w:p w14:paraId="5D1EB371" w14:textId="77777777" w:rsidR="000D5079" w:rsidRDefault="000D5079" w:rsidP="00B775B3">
            <w:pPr>
              <w:jc w:val="center"/>
            </w:pPr>
            <w:r>
              <w:lastRenderedPageBreak/>
              <w:t>Company</w:t>
            </w:r>
          </w:p>
        </w:tc>
        <w:tc>
          <w:tcPr>
            <w:tcW w:w="1417" w:type="dxa"/>
            <w:shd w:val="clear" w:color="auto" w:fill="00B0F0"/>
          </w:tcPr>
          <w:p w14:paraId="7DD6E52A" w14:textId="77777777" w:rsidR="000D5079" w:rsidRDefault="000D5079" w:rsidP="00B775B3">
            <w:r>
              <w:t>Preferred option: (a/b)</w:t>
            </w:r>
          </w:p>
        </w:tc>
        <w:tc>
          <w:tcPr>
            <w:tcW w:w="11118" w:type="dxa"/>
            <w:shd w:val="clear" w:color="auto" w:fill="00B0F0"/>
          </w:tcPr>
          <w:p w14:paraId="38228AC6" w14:textId="77777777" w:rsidR="000D5079" w:rsidRDefault="000D5079" w:rsidP="00B775B3">
            <w:pPr>
              <w:jc w:val="center"/>
            </w:pPr>
            <w:r>
              <w:t>Comments</w:t>
            </w:r>
          </w:p>
        </w:tc>
      </w:tr>
      <w:tr w:rsidR="000D5079" w14:paraId="4871701D" w14:textId="77777777" w:rsidTr="00B775B3">
        <w:tc>
          <w:tcPr>
            <w:tcW w:w="1413" w:type="dxa"/>
          </w:tcPr>
          <w:p w14:paraId="4F642461" w14:textId="25322932" w:rsidR="000D5079" w:rsidRDefault="00BE2380" w:rsidP="00B775B3">
            <w:r>
              <w:t>ZTE</w:t>
            </w:r>
          </w:p>
        </w:tc>
        <w:tc>
          <w:tcPr>
            <w:tcW w:w="1417" w:type="dxa"/>
          </w:tcPr>
          <w:p w14:paraId="4FD4846A" w14:textId="0803CFFD" w:rsidR="000D5079" w:rsidRDefault="00BE2380" w:rsidP="00B775B3">
            <w:r>
              <w:t>b</w:t>
            </w:r>
          </w:p>
        </w:tc>
        <w:tc>
          <w:tcPr>
            <w:tcW w:w="11118" w:type="dxa"/>
          </w:tcPr>
          <w:p w14:paraId="26E8B4EB" w14:textId="58A6C8B2" w:rsidR="00BE2380" w:rsidRDefault="00BE2380" w:rsidP="00B775B3">
            <w:r>
              <w:t xml:space="preserve">We think it can be applied to both cases and there is no need to specify any MAC/RRC interaction just for this even if it is applied to CG-SDT only (i.e., both options can work). </w:t>
            </w:r>
          </w:p>
        </w:tc>
      </w:tr>
    </w:tbl>
    <w:p w14:paraId="42E6F315" w14:textId="77777777" w:rsidR="000D5079" w:rsidRDefault="000D5079" w:rsidP="000D5079"/>
    <w:p w14:paraId="310851B5" w14:textId="77777777" w:rsidR="000D5079" w:rsidRDefault="000D5079" w:rsidP="000D5079">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0D5079" w14:paraId="1B1CAA4F" w14:textId="77777777" w:rsidTr="00B775B3">
        <w:tc>
          <w:tcPr>
            <w:tcW w:w="13948" w:type="dxa"/>
            <w:gridSpan w:val="4"/>
            <w:shd w:val="clear" w:color="auto" w:fill="00B0F0"/>
          </w:tcPr>
          <w:p w14:paraId="273367DE" w14:textId="00B68E00" w:rsidR="000D5079" w:rsidRDefault="000D5079" w:rsidP="00B775B3">
            <w:pPr>
              <w:rPr>
                <w:b/>
                <w:bCs/>
              </w:rPr>
            </w:pPr>
            <w:r w:rsidRPr="00977CD0">
              <w:rPr>
                <w:b/>
                <w:bCs/>
              </w:rPr>
              <w:t xml:space="preserve">Q </w:t>
            </w:r>
            <w:r>
              <w:rPr>
                <w:b/>
                <w:bCs/>
              </w:rPr>
              <w:t>2</w:t>
            </w:r>
            <w:r w:rsidRPr="00977CD0">
              <w:rPr>
                <w:b/>
                <w:bCs/>
              </w:rPr>
              <w:t>.1</w:t>
            </w:r>
            <w:r>
              <w:rPr>
                <w:b/>
                <w:bCs/>
              </w:rPr>
              <w:t>.2</w:t>
            </w:r>
            <w:r w:rsidRPr="00977CD0">
              <w:rPr>
                <w:b/>
                <w:bCs/>
              </w:rPr>
              <w:t xml:space="preserve">: </w:t>
            </w:r>
            <w:r>
              <w:rPr>
                <w:b/>
                <w:bCs/>
              </w:rPr>
              <w:t>For T319a value, which option can you accept/do you prefer</w:t>
            </w:r>
            <w:r w:rsidRPr="00977CD0">
              <w:rPr>
                <w:b/>
                <w:bCs/>
              </w:rPr>
              <w:t>?</w:t>
            </w:r>
            <w:r>
              <w:rPr>
                <w:b/>
                <w:bCs/>
              </w:rPr>
              <w:t xml:space="preserve"> </w:t>
            </w:r>
          </w:p>
          <w:p w14:paraId="7A2484B0" w14:textId="77777777" w:rsidR="000D5079" w:rsidRPr="002136F3" w:rsidRDefault="000D5079" w:rsidP="00B775B3">
            <w:pPr>
              <w:pStyle w:val="ListParagraph"/>
              <w:numPr>
                <w:ilvl w:val="0"/>
                <w:numId w:val="26"/>
              </w:numPr>
              <w:ind w:firstLineChars="0"/>
            </w:pPr>
            <w:r w:rsidRPr="002136F3">
              <w:t xml:space="preserve">Please indicate both preferred and acceptable options so that we can conclude this. </w:t>
            </w:r>
          </w:p>
          <w:p w14:paraId="66035A5B" w14:textId="77777777" w:rsidR="000D5079" w:rsidRDefault="000D5079" w:rsidP="00B775B3">
            <w:pPr>
              <w:rPr>
                <w:b/>
                <w:bCs/>
              </w:rPr>
            </w:pPr>
            <w:r w:rsidRPr="002136F3">
              <w:rPr>
                <w:b/>
                <w:bCs/>
                <w:u w:val="single"/>
              </w:rPr>
              <w:t>Option a:</w:t>
            </w:r>
            <w:r>
              <w:rPr>
                <w:b/>
                <w:bCs/>
              </w:rPr>
              <w:t xml:space="preserve"> Extend it to 6s with UE capability </w:t>
            </w:r>
          </w:p>
          <w:p w14:paraId="29AE502B" w14:textId="77777777" w:rsidR="000D5079" w:rsidRPr="002136F3" w:rsidRDefault="000D5079" w:rsidP="00B775B3">
            <w:pPr>
              <w:rPr>
                <w:i/>
                <w:iCs/>
              </w:rPr>
            </w:pPr>
            <w:r w:rsidRPr="002136F3">
              <w:rPr>
                <w:i/>
                <w:iCs/>
              </w:rPr>
              <w:t xml:space="preserve">Note: There was some discussion on how UE capability works. Rapporteur understanding is that in this case the intention is still that T319a is included in SIB and if the UE supports 6s value then it will use T319a to be 6s when </w:t>
            </w:r>
            <w:r>
              <w:rPr>
                <w:i/>
                <w:iCs/>
              </w:rPr>
              <w:t>6s value is signalled</w:t>
            </w:r>
            <w:r w:rsidRPr="002136F3">
              <w:rPr>
                <w:i/>
                <w:iCs/>
              </w:rPr>
              <w:t>. Otherwise (</w:t>
            </w:r>
            <w:proofErr w:type="gramStart"/>
            <w:r w:rsidRPr="002136F3">
              <w:rPr>
                <w:i/>
                <w:iCs/>
              </w:rPr>
              <w:t>i.e.</w:t>
            </w:r>
            <w:proofErr w:type="gramEnd"/>
            <w:r w:rsidRPr="002136F3">
              <w:rPr>
                <w:i/>
                <w:iCs/>
              </w:rPr>
              <w:t xml:space="preserve"> if the UE doesn’t support 6s value, then it uses 4s when the 6s value is signalled in SIB – since he network knows the UE, it can use the correct value upon receiving the first UL message). </w:t>
            </w:r>
          </w:p>
          <w:p w14:paraId="1F4645CF" w14:textId="77777777" w:rsidR="000D5079" w:rsidRDefault="000D5079" w:rsidP="00B775B3">
            <w:pPr>
              <w:rPr>
                <w:b/>
                <w:bCs/>
              </w:rPr>
            </w:pPr>
            <w:r w:rsidRPr="002136F3">
              <w:rPr>
                <w:b/>
                <w:bCs/>
                <w:u w:val="single"/>
              </w:rPr>
              <w:t>Option b:</w:t>
            </w:r>
            <w:r>
              <w:rPr>
                <w:b/>
                <w:bCs/>
              </w:rPr>
              <w:t xml:space="preserve"> Use a smaller value for the timer (</w:t>
            </w:r>
            <w:proofErr w:type="gramStart"/>
            <w:r>
              <w:rPr>
                <w:b/>
                <w:bCs/>
              </w:rPr>
              <w:t>e.g.</w:t>
            </w:r>
            <w:proofErr w:type="gramEnd"/>
            <w:r>
              <w:rPr>
                <w:b/>
                <w:bCs/>
              </w:rPr>
              <w:t xml:space="preserve"> 2s) but restart it after each UL/DL transmission</w:t>
            </w:r>
          </w:p>
          <w:p w14:paraId="65F0D4EA" w14:textId="35B5E089" w:rsidR="000D5079" w:rsidRDefault="000D5079" w:rsidP="00B775B3">
            <w:pPr>
              <w:rPr>
                <w:b/>
                <w:bCs/>
              </w:rPr>
            </w:pPr>
            <w:r w:rsidRPr="002136F3">
              <w:rPr>
                <w:b/>
                <w:bCs/>
                <w:u w:val="single"/>
              </w:rPr>
              <w:t>Option c:</w:t>
            </w:r>
            <w:r>
              <w:rPr>
                <w:b/>
                <w:bCs/>
              </w:rPr>
              <w:t xml:space="preserve"> Use a large value for T319a but terminate</w:t>
            </w:r>
            <w:r w:rsidR="00C373F7">
              <w:rPr>
                <w:b/>
                <w:bCs/>
              </w:rPr>
              <w:t xml:space="preserve"> </w:t>
            </w:r>
            <w:r>
              <w:rPr>
                <w:b/>
                <w:bCs/>
              </w:rPr>
              <w:t xml:space="preserve">the SDT procedure </w:t>
            </w:r>
            <w:r w:rsidR="00C373F7">
              <w:rPr>
                <w:b/>
                <w:bCs/>
              </w:rPr>
              <w:t>(</w:t>
            </w:r>
            <w:proofErr w:type="gramStart"/>
            <w:r w:rsidR="00C373F7">
              <w:rPr>
                <w:b/>
                <w:bCs/>
              </w:rPr>
              <w:t>i.e.</w:t>
            </w:r>
            <w:proofErr w:type="gramEnd"/>
            <w:r w:rsidR="00C373F7">
              <w:rPr>
                <w:b/>
                <w:bCs/>
              </w:rPr>
              <w:t xml:space="preserve"> UE moves to IDLE mode) </w:t>
            </w:r>
            <w:r>
              <w:rPr>
                <w:b/>
                <w:bCs/>
              </w:rPr>
              <w:t>upon expiry of data inactivity timer (which can be short – e.g. 2 sec)</w:t>
            </w:r>
          </w:p>
          <w:p w14:paraId="6324F01E" w14:textId="77777777" w:rsidR="000D5079" w:rsidRPr="00977CD0" w:rsidRDefault="000D5079" w:rsidP="00B775B3">
            <w:pPr>
              <w:rPr>
                <w:b/>
                <w:bCs/>
              </w:rPr>
            </w:pPr>
            <w:r w:rsidRPr="002136F3">
              <w:rPr>
                <w:b/>
                <w:bCs/>
                <w:u w:val="single"/>
              </w:rPr>
              <w:t>Option d:</w:t>
            </w:r>
            <w:r>
              <w:rPr>
                <w:b/>
                <w:bCs/>
              </w:rPr>
              <w:t xml:space="preserve"> Do nothing (</w:t>
            </w:r>
            <w:proofErr w:type="gramStart"/>
            <w:r>
              <w:rPr>
                <w:b/>
                <w:bCs/>
              </w:rPr>
              <w:t>i.e.</w:t>
            </w:r>
            <w:proofErr w:type="gramEnd"/>
            <w:r>
              <w:rPr>
                <w:b/>
                <w:bCs/>
              </w:rPr>
              <w:t xml:space="preserve"> nothing other than 4 s value is specified)</w:t>
            </w:r>
          </w:p>
        </w:tc>
      </w:tr>
      <w:tr w:rsidR="000D5079" w14:paraId="0B9C6E24" w14:textId="77777777" w:rsidTr="008D117C">
        <w:tc>
          <w:tcPr>
            <w:tcW w:w="1254" w:type="dxa"/>
            <w:shd w:val="clear" w:color="auto" w:fill="00B0F0"/>
          </w:tcPr>
          <w:p w14:paraId="35BE5265" w14:textId="77777777" w:rsidR="000D5079" w:rsidRDefault="000D5079" w:rsidP="00B775B3">
            <w:pPr>
              <w:jc w:val="center"/>
            </w:pPr>
            <w:r>
              <w:t>Company</w:t>
            </w:r>
          </w:p>
        </w:tc>
        <w:tc>
          <w:tcPr>
            <w:tcW w:w="1375" w:type="dxa"/>
            <w:shd w:val="clear" w:color="auto" w:fill="00B0F0"/>
          </w:tcPr>
          <w:p w14:paraId="616BC149" w14:textId="77777777" w:rsidR="000D5079" w:rsidRDefault="000D5079" w:rsidP="00B775B3">
            <w:r>
              <w:rPr>
                <w:b/>
                <w:bCs/>
                <w:u w:val="single"/>
              </w:rPr>
              <w:t>Preferred</w:t>
            </w:r>
            <w:r w:rsidRPr="000F050F">
              <w:rPr>
                <w:b/>
                <w:bCs/>
                <w:u w:val="single"/>
              </w:rPr>
              <w:t xml:space="preserve"> option</w:t>
            </w:r>
            <w:r>
              <w:t xml:space="preserve"> (a/b/c/d)</w:t>
            </w:r>
          </w:p>
        </w:tc>
        <w:tc>
          <w:tcPr>
            <w:tcW w:w="1477" w:type="dxa"/>
            <w:shd w:val="clear" w:color="auto" w:fill="00B0F0"/>
          </w:tcPr>
          <w:p w14:paraId="7DE2EA21" w14:textId="50C1FADC" w:rsidR="000D5079" w:rsidRPr="000F050F" w:rsidRDefault="000D5079" w:rsidP="00B775B3">
            <w:pPr>
              <w:jc w:val="center"/>
              <w:rPr>
                <w:b/>
                <w:bCs/>
                <w:u w:val="single"/>
              </w:rPr>
            </w:pPr>
            <w:r w:rsidRPr="000F050F">
              <w:rPr>
                <w:b/>
                <w:bCs/>
                <w:u w:val="single"/>
              </w:rPr>
              <w:t>Acceptable option</w:t>
            </w:r>
            <w:r>
              <w:rPr>
                <w:b/>
                <w:bCs/>
                <w:u w:val="single"/>
              </w:rPr>
              <w:t xml:space="preserve"> </w:t>
            </w:r>
            <w:r>
              <w:t>(a/b/c/d)</w:t>
            </w:r>
          </w:p>
        </w:tc>
        <w:tc>
          <w:tcPr>
            <w:tcW w:w="9842" w:type="dxa"/>
            <w:shd w:val="clear" w:color="auto" w:fill="00B0F0"/>
          </w:tcPr>
          <w:p w14:paraId="053CE150" w14:textId="77777777" w:rsidR="000D5079" w:rsidRDefault="000D5079" w:rsidP="00B775B3">
            <w:pPr>
              <w:jc w:val="center"/>
            </w:pPr>
            <w:r>
              <w:t>Comments</w:t>
            </w:r>
          </w:p>
        </w:tc>
      </w:tr>
      <w:tr w:rsidR="000D5079" w14:paraId="3E9CCD04" w14:textId="77777777" w:rsidTr="00150C68">
        <w:tc>
          <w:tcPr>
            <w:tcW w:w="1254" w:type="dxa"/>
          </w:tcPr>
          <w:p w14:paraId="0B3A17C6" w14:textId="36779551" w:rsidR="000D5079" w:rsidRDefault="00BE2380" w:rsidP="00B775B3">
            <w:r>
              <w:lastRenderedPageBreak/>
              <w:t>ZTE</w:t>
            </w:r>
          </w:p>
        </w:tc>
        <w:tc>
          <w:tcPr>
            <w:tcW w:w="1375" w:type="dxa"/>
          </w:tcPr>
          <w:p w14:paraId="4EAEBF5A" w14:textId="24A8046B" w:rsidR="000D5079" w:rsidRDefault="00BE2380" w:rsidP="00B775B3">
            <w:r>
              <w:t>a</w:t>
            </w:r>
          </w:p>
        </w:tc>
        <w:tc>
          <w:tcPr>
            <w:tcW w:w="1477" w:type="dxa"/>
          </w:tcPr>
          <w:p w14:paraId="20EFB0EB" w14:textId="40D128B9" w:rsidR="000D5079" w:rsidRDefault="00BE2380" w:rsidP="00B775B3">
            <w:r>
              <w:t>c</w:t>
            </w:r>
          </w:p>
        </w:tc>
        <w:tc>
          <w:tcPr>
            <w:tcW w:w="9842" w:type="dxa"/>
          </w:tcPr>
          <w:p w14:paraId="5732BCB0" w14:textId="77777777" w:rsidR="000D5079" w:rsidRDefault="00BE2380" w:rsidP="00B775B3">
            <w:r>
              <w:t xml:space="preserve">We think option a is simplest and provides the UE with the flexibility to not support it if it is critical for power consumption and is a good compromise. </w:t>
            </w:r>
          </w:p>
          <w:p w14:paraId="31A18ED1" w14:textId="77777777" w:rsidR="00BE2380" w:rsidRDefault="00BE2380" w:rsidP="00B775B3">
            <w:r>
              <w:t xml:space="preserve">Option b is too late a change in our view and if we do want to go this way, then we think we should instead reuse the data inactivity timer and go to option c to minimise the changes. This option is also acceptable to us. </w:t>
            </w:r>
          </w:p>
          <w:p w14:paraId="2662FD51" w14:textId="4D5547DD" w:rsidR="00BE2380" w:rsidRDefault="00BE2380" w:rsidP="00B775B3">
            <w:r>
              <w:t>Finally, we hope some solution can be found for this</w:t>
            </w:r>
            <w:r w:rsidR="004504A1">
              <w:t xml:space="preserve"> and have a preference to avoid option d hence</w:t>
            </w:r>
            <w:r>
              <w:t xml:space="preserve">. </w:t>
            </w:r>
          </w:p>
        </w:tc>
      </w:tr>
      <w:tr w:rsidR="00150C68" w14:paraId="0D230261" w14:textId="77777777" w:rsidTr="00150C68">
        <w:tc>
          <w:tcPr>
            <w:tcW w:w="1254" w:type="dxa"/>
          </w:tcPr>
          <w:p w14:paraId="02B1FC1D" w14:textId="77777777" w:rsidR="00150C68" w:rsidRDefault="00150C68" w:rsidP="00B775B3"/>
        </w:tc>
        <w:tc>
          <w:tcPr>
            <w:tcW w:w="1375" w:type="dxa"/>
          </w:tcPr>
          <w:p w14:paraId="01219AF0" w14:textId="77777777" w:rsidR="00150C68" w:rsidRDefault="00150C68" w:rsidP="00B775B3"/>
        </w:tc>
        <w:tc>
          <w:tcPr>
            <w:tcW w:w="1477" w:type="dxa"/>
          </w:tcPr>
          <w:p w14:paraId="014197B9" w14:textId="77777777" w:rsidR="00150C68" w:rsidRDefault="00150C68" w:rsidP="00B775B3"/>
        </w:tc>
        <w:tc>
          <w:tcPr>
            <w:tcW w:w="9842" w:type="dxa"/>
          </w:tcPr>
          <w:p w14:paraId="4C6656F6" w14:textId="77777777" w:rsidR="00150C68" w:rsidRDefault="00150C68" w:rsidP="00B775B3"/>
        </w:tc>
      </w:tr>
    </w:tbl>
    <w:p w14:paraId="2071DBF6" w14:textId="77777777" w:rsidR="000D5079" w:rsidRPr="00776DC5" w:rsidRDefault="000D5079" w:rsidP="000D5079"/>
    <w:p w14:paraId="4B10271C" w14:textId="77777777" w:rsidR="000D5079" w:rsidRDefault="000D5079" w:rsidP="000D5079">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6FC46CBA" w14:textId="77777777" w:rsidR="008D117C" w:rsidRDefault="000D5079" w:rsidP="000D5079">
      <w:r>
        <w:t xml:space="preserve">During the online discussion of </w:t>
      </w:r>
      <w:r w:rsidRPr="00482403">
        <w:t>R2-2205354</w:t>
      </w:r>
      <w:r>
        <w:t xml:space="preserve">,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45B94699" w14:textId="39521031" w:rsidR="000D5079" w:rsidRDefault="008D117C" w:rsidP="00F95B86">
      <w:r>
        <w:t xml:space="preserve">Firstly, it should be clear that for emergency calls, the network </w:t>
      </w:r>
      <w:r w:rsidR="00F95B86">
        <w:t>can</w:t>
      </w:r>
      <w:r>
        <w:t xml:space="preserve"> of course know it from the </w:t>
      </w:r>
      <w:proofErr w:type="spellStart"/>
      <w:r w:rsidRPr="008D117C">
        <w:rPr>
          <w:i/>
          <w:iCs/>
        </w:rPr>
        <w:t>resumeCause</w:t>
      </w:r>
      <w:proofErr w:type="spellEnd"/>
      <w:r>
        <w:t xml:space="preserve">. So, obviously, the network </w:t>
      </w:r>
      <w:r w:rsidR="00F95B86">
        <w:t>can</w:t>
      </w:r>
      <w:r>
        <w:t xml:space="preserve"> initiate </w:t>
      </w:r>
      <w:r w:rsidR="00F95B86">
        <w:t xml:space="preserve">normal resume even if </w:t>
      </w:r>
      <w:r>
        <w:t xml:space="preserve">SDT </w:t>
      </w:r>
      <w:r w:rsidR="00F95B86">
        <w:t>is initiated by the UE</w:t>
      </w:r>
      <w:r>
        <w:t xml:space="preserve">. </w:t>
      </w:r>
      <w:r w:rsidR="00F95B86">
        <w:t xml:space="preserve">However, in </w:t>
      </w:r>
      <w:r w:rsidR="00F95B86" w:rsidRPr="00482403">
        <w:t>R2-2205354</w:t>
      </w:r>
      <w:r w:rsidR="00F95B86">
        <w:t xml:space="preserve"> it is highlighted that there may be some other time critical NAS messages that may fulfil other SDT criteria. So, </w:t>
      </w:r>
      <w:proofErr w:type="gramStart"/>
      <w:r w:rsidR="00F95B86">
        <w:t>may be</w:t>
      </w:r>
      <w:proofErr w:type="gramEnd"/>
      <w:r w:rsidR="00F95B86">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0D5079" w14:paraId="26A91C29" w14:textId="77777777" w:rsidTr="00B775B3">
        <w:tc>
          <w:tcPr>
            <w:tcW w:w="13948" w:type="dxa"/>
          </w:tcPr>
          <w:p w14:paraId="00BB2121" w14:textId="566CC2CE" w:rsidR="0099447C" w:rsidRPr="0099447C" w:rsidRDefault="0099447C" w:rsidP="00B775B3">
            <w:pPr>
              <w:pStyle w:val="Heading4"/>
              <w:ind w:left="0" w:firstLine="0"/>
              <w:outlineLvl w:val="3"/>
              <w:rPr>
                <w:u w:val="single"/>
              </w:rPr>
            </w:pPr>
            <w:bookmarkStart w:id="7" w:name="_Toc100929648"/>
            <w:bookmarkStart w:id="8" w:name="_Hlk85563926"/>
            <w:r w:rsidRPr="0099447C">
              <w:rPr>
                <w:u w:val="single"/>
              </w:rPr>
              <w:lastRenderedPageBreak/>
              <w:t>Option 1</w:t>
            </w:r>
          </w:p>
          <w:p w14:paraId="6FD624DC" w14:textId="1F28F13B" w:rsidR="000D5079" w:rsidRPr="00740BCD" w:rsidRDefault="000D5079" w:rsidP="00B775B3">
            <w:pPr>
              <w:pStyle w:val="Heading4"/>
              <w:ind w:left="0" w:firstLine="0"/>
              <w:outlineLvl w:val="3"/>
            </w:pPr>
            <w:r w:rsidRPr="00740BCD">
              <w:t>5.3.13.1b</w:t>
            </w:r>
            <w:r w:rsidRPr="00740BCD">
              <w:tab/>
              <w:t>Conditions for initiating SDT</w:t>
            </w:r>
            <w:bookmarkEnd w:id="7"/>
          </w:p>
          <w:bookmarkEnd w:id="8"/>
          <w:p w14:paraId="0550FE7E" w14:textId="77777777" w:rsidR="000D5079" w:rsidRPr="00740BCD" w:rsidRDefault="000D5079" w:rsidP="00B775B3">
            <w:r w:rsidRPr="00740BCD">
              <w:t>A UE in RRC_INACTIVE initiates the resume procedure for SDT when all of the following conditions are fulfilled:</w:t>
            </w:r>
          </w:p>
          <w:p w14:paraId="0F3FD0EA" w14:textId="34183152" w:rsidR="000D5079" w:rsidRPr="00740BCD" w:rsidRDefault="000D5079" w:rsidP="00B775B3">
            <w:pPr>
              <w:pStyle w:val="B1"/>
            </w:pPr>
            <w:r w:rsidRPr="00740BCD">
              <w:t>1&gt;</w:t>
            </w:r>
            <w:r w:rsidRPr="00740BCD">
              <w:tab/>
              <w:t>the upper layers request resumption of RRC connection</w:t>
            </w:r>
            <w:r w:rsidR="00FA0CDD">
              <w:t xml:space="preserve"> </w:t>
            </w:r>
            <w:r w:rsidR="00FA0CDD" w:rsidRPr="0099447C">
              <w:rPr>
                <w:color w:val="FF0000"/>
                <w:u w:val="single"/>
              </w:rPr>
              <w:t xml:space="preserve">and the </w:t>
            </w:r>
            <w:proofErr w:type="spellStart"/>
            <w:r w:rsidR="00FA0CDD" w:rsidRPr="0099447C">
              <w:rPr>
                <w:i/>
                <w:iCs/>
                <w:color w:val="FF0000"/>
                <w:u w:val="single"/>
              </w:rPr>
              <w:t>resumeCause</w:t>
            </w:r>
            <w:proofErr w:type="spellEnd"/>
            <w:r w:rsidR="00FA0CDD" w:rsidRPr="0099447C">
              <w:rPr>
                <w:color w:val="FF0000"/>
                <w:u w:val="single"/>
              </w:rPr>
              <w:t xml:space="preserve"> is not </w:t>
            </w:r>
            <w:r w:rsidR="0099447C" w:rsidRPr="0099447C">
              <w:rPr>
                <w:color w:val="FF0000"/>
                <w:u w:val="single"/>
              </w:rPr>
              <w:t xml:space="preserve">set to </w:t>
            </w:r>
            <w:r w:rsidR="00FA0CDD" w:rsidRPr="0099447C">
              <w:rPr>
                <w:color w:val="FF0000"/>
                <w:u w:val="single"/>
              </w:rPr>
              <w:t>emergency</w:t>
            </w:r>
            <w:r w:rsidRPr="00740BCD">
              <w:t>; and</w:t>
            </w:r>
          </w:p>
          <w:p w14:paraId="1E3E49C5" w14:textId="77777777" w:rsidR="000D5079" w:rsidRPr="00740BCD" w:rsidRDefault="000D5079" w:rsidP="00B775B3">
            <w:pPr>
              <w:pStyle w:val="B1"/>
            </w:pPr>
            <w:r w:rsidRPr="00740BCD">
              <w:t>1&gt;</w:t>
            </w:r>
            <w:r w:rsidRPr="00740BCD">
              <w:tab/>
            </w:r>
            <w:r w:rsidRPr="00740BCD">
              <w:rPr>
                <w:i/>
                <w:iCs/>
              </w:rPr>
              <w:t>SIB1</w:t>
            </w:r>
            <w:r w:rsidRPr="00740BCD">
              <w:t xml:space="preserve"> includes </w:t>
            </w:r>
            <w:proofErr w:type="spellStart"/>
            <w:r w:rsidRPr="00740BCD">
              <w:rPr>
                <w:i/>
                <w:iCs/>
              </w:rPr>
              <w:t>sdt-ConfigCommon</w:t>
            </w:r>
            <w:proofErr w:type="spellEnd"/>
            <w:r w:rsidRPr="00740BCD">
              <w:t>; and</w:t>
            </w:r>
          </w:p>
          <w:p w14:paraId="56A0DD36" w14:textId="77777777" w:rsidR="000D5079" w:rsidRDefault="000D5079" w:rsidP="00B775B3">
            <w:pPr>
              <w:pStyle w:val="B1"/>
            </w:pPr>
            <w:r w:rsidRPr="00740BCD">
              <w:t>1&gt;</w:t>
            </w:r>
            <w:r w:rsidRPr="00740BCD">
              <w:tab/>
            </w:r>
            <w:proofErr w:type="spellStart"/>
            <w:r w:rsidRPr="00740BCD">
              <w:rPr>
                <w:i/>
                <w:iCs/>
              </w:rPr>
              <w:t>sdt</w:t>
            </w:r>
            <w:proofErr w:type="spellEnd"/>
            <w:r w:rsidRPr="00740BCD">
              <w:rPr>
                <w:i/>
                <w:iCs/>
              </w:rPr>
              <w:t>-Config</w:t>
            </w:r>
            <w:r w:rsidRPr="00740BCD">
              <w:t xml:space="preserve"> is configured; and</w:t>
            </w:r>
          </w:p>
          <w:p w14:paraId="745347DE" w14:textId="01467059" w:rsidR="000D5079" w:rsidRDefault="000D5079" w:rsidP="00B775B3">
            <w:pPr>
              <w:pStyle w:val="B1"/>
            </w:pPr>
            <w:r w:rsidRPr="00740BCD">
              <w:t>1&gt;</w:t>
            </w:r>
            <w:r w:rsidRPr="00740BCD">
              <w:tab/>
              <w:t>all the pending data in UL is mapped to the radio bearers configured for SDT; and</w:t>
            </w:r>
          </w:p>
          <w:p w14:paraId="5E276F4D" w14:textId="29E5B863" w:rsidR="000D5079" w:rsidRDefault="000D5079" w:rsidP="0099447C">
            <w:pPr>
              <w:pStyle w:val="B1"/>
              <w:numPr>
                <w:ilvl w:val="0"/>
                <w:numId w:val="28"/>
              </w:numPr>
            </w:pPr>
            <w:r w:rsidRPr="00740BCD">
              <w:t>lower layers indicate that conditions for initiating SDT as specified in TS 38.321 [3] are fulfilled.</w:t>
            </w:r>
          </w:p>
          <w:p w14:paraId="6EB055DA" w14:textId="77777777" w:rsidR="0099447C" w:rsidRDefault="0099447C" w:rsidP="0099447C">
            <w:pPr>
              <w:pStyle w:val="B1"/>
              <w:ind w:left="0" w:firstLine="0"/>
            </w:pPr>
          </w:p>
          <w:p w14:paraId="51CBC68E" w14:textId="0CEB4B11" w:rsidR="0099447C" w:rsidRPr="0099447C" w:rsidRDefault="0099447C" w:rsidP="0099447C">
            <w:pPr>
              <w:pStyle w:val="Heading4"/>
              <w:ind w:left="0" w:firstLine="0"/>
              <w:outlineLvl w:val="3"/>
              <w:rPr>
                <w:u w:val="single"/>
              </w:rPr>
            </w:pPr>
            <w:r w:rsidRPr="0099447C">
              <w:rPr>
                <w:u w:val="single"/>
              </w:rPr>
              <w:t xml:space="preserve">Option </w:t>
            </w:r>
            <w:r>
              <w:rPr>
                <w:u w:val="single"/>
              </w:rPr>
              <w:t>2</w:t>
            </w:r>
          </w:p>
          <w:p w14:paraId="118D217C" w14:textId="77777777" w:rsidR="0099447C" w:rsidRPr="00740BCD" w:rsidRDefault="0099447C" w:rsidP="0099447C">
            <w:pPr>
              <w:pStyle w:val="Heading4"/>
              <w:ind w:left="0" w:firstLine="0"/>
              <w:outlineLvl w:val="3"/>
            </w:pPr>
            <w:r w:rsidRPr="00740BCD">
              <w:t>5.3.13.1b</w:t>
            </w:r>
            <w:r w:rsidRPr="00740BCD">
              <w:tab/>
              <w:t>Conditions for initiating SDT</w:t>
            </w:r>
          </w:p>
          <w:p w14:paraId="6E4A5B19" w14:textId="77777777" w:rsidR="0099447C" w:rsidRPr="00740BCD" w:rsidRDefault="0099447C" w:rsidP="0099447C">
            <w:r w:rsidRPr="00740BCD">
              <w:t>A UE in RRC_INACTIVE initiates the resume procedure for SDT when all of the following conditions are fulfilled:</w:t>
            </w:r>
          </w:p>
          <w:p w14:paraId="3595D21B" w14:textId="39AB93C8" w:rsidR="0099447C" w:rsidRPr="00740BCD" w:rsidRDefault="0099447C" w:rsidP="0099447C">
            <w:pPr>
              <w:pStyle w:val="B1"/>
            </w:pPr>
            <w:r w:rsidRPr="00740BCD">
              <w:t>1&gt;</w:t>
            </w:r>
            <w:r w:rsidRPr="00740BCD">
              <w:tab/>
              <w:t>the upper layers request resumption of RRC connection; and</w:t>
            </w:r>
          </w:p>
          <w:p w14:paraId="4FAA31BF" w14:textId="77777777" w:rsidR="0099447C" w:rsidRPr="00740BCD" w:rsidRDefault="0099447C" w:rsidP="0099447C">
            <w:pPr>
              <w:pStyle w:val="B1"/>
            </w:pPr>
            <w:r w:rsidRPr="00740BCD">
              <w:t>1&gt;</w:t>
            </w:r>
            <w:r w:rsidRPr="00740BCD">
              <w:tab/>
            </w:r>
            <w:r w:rsidRPr="00740BCD">
              <w:rPr>
                <w:i/>
                <w:iCs/>
              </w:rPr>
              <w:t>SIB1</w:t>
            </w:r>
            <w:r w:rsidRPr="00740BCD">
              <w:t xml:space="preserve"> includes </w:t>
            </w:r>
            <w:proofErr w:type="spellStart"/>
            <w:r w:rsidRPr="00740BCD">
              <w:rPr>
                <w:i/>
                <w:iCs/>
              </w:rPr>
              <w:t>sdt-ConfigCommon</w:t>
            </w:r>
            <w:proofErr w:type="spellEnd"/>
            <w:r w:rsidRPr="00740BCD">
              <w:t>; and</w:t>
            </w:r>
          </w:p>
          <w:p w14:paraId="4F43415B" w14:textId="77777777" w:rsidR="0099447C" w:rsidRDefault="0099447C" w:rsidP="0099447C">
            <w:pPr>
              <w:pStyle w:val="B1"/>
            </w:pPr>
            <w:r w:rsidRPr="00740BCD">
              <w:t>1&gt;</w:t>
            </w:r>
            <w:r w:rsidRPr="00740BCD">
              <w:tab/>
            </w:r>
            <w:proofErr w:type="spellStart"/>
            <w:r w:rsidRPr="00740BCD">
              <w:rPr>
                <w:i/>
                <w:iCs/>
              </w:rPr>
              <w:t>sdt</w:t>
            </w:r>
            <w:proofErr w:type="spellEnd"/>
            <w:r w:rsidRPr="00740BCD">
              <w:rPr>
                <w:i/>
                <w:iCs/>
              </w:rPr>
              <w:t>-Config</w:t>
            </w:r>
            <w:r w:rsidRPr="00740BCD">
              <w:t xml:space="preserve"> is configured; and</w:t>
            </w:r>
          </w:p>
          <w:p w14:paraId="622F1926" w14:textId="77777777" w:rsidR="0099447C" w:rsidRDefault="0099447C" w:rsidP="0099447C">
            <w:pPr>
              <w:pStyle w:val="B1"/>
            </w:pPr>
            <w:r w:rsidRPr="00740BCD">
              <w:t>1&gt;</w:t>
            </w:r>
            <w:r w:rsidRPr="00740BCD">
              <w:tab/>
              <w:t>all the pending data in UL is mapped to the radio bearers configured for SDT; and</w:t>
            </w:r>
          </w:p>
          <w:p w14:paraId="43E49F85" w14:textId="7525EE29" w:rsidR="0099447C" w:rsidRDefault="0099447C" w:rsidP="0099447C">
            <w:pPr>
              <w:pStyle w:val="B1"/>
              <w:ind w:left="284" w:firstLine="0"/>
            </w:pPr>
            <w:r>
              <w:t>1&gt;</w:t>
            </w:r>
            <w:r w:rsidRPr="00740BCD">
              <w:t>lower layers indicate that conditions for initiating SDT as specified in TS 38.321 [3] are fulfilled.</w:t>
            </w:r>
          </w:p>
          <w:p w14:paraId="1A46BC0E" w14:textId="131EF538" w:rsidR="0099447C" w:rsidRPr="0099447C" w:rsidRDefault="0099447C" w:rsidP="0099447C">
            <w:pPr>
              <w:pStyle w:val="B1"/>
              <w:ind w:left="0" w:firstLine="0"/>
              <w:rPr>
                <w:u w:val="single"/>
              </w:rPr>
            </w:pPr>
            <w:r w:rsidRPr="0099447C">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r w:rsidR="00150C68">
              <w:rPr>
                <w:color w:val="FF0000"/>
                <w:u w:val="single"/>
              </w:rPr>
              <w:t>.</w:t>
            </w:r>
          </w:p>
        </w:tc>
      </w:tr>
    </w:tbl>
    <w:p w14:paraId="40AA17C7" w14:textId="77777777" w:rsidR="000D5079" w:rsidRDefault="000D5079" w:rsidP="000D5079"/>
    <w:p w14:paraId="585F00B0" w14:textId="77777777" w:rsidR="000D5079" w:rsidRDefault="000D5079" w:rsidP="000D5079">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0D5079" w14:paraId="516BADF9" w14:textId="77777777" w:rsidTr="00B775B3">
        <w:tc>
          <w:tcPr>
            <w:tcW w:w="13948" w:type="dxa"/>
            <w:gridSpan w:val="3"/>
            <w:shd w:val="clear" w:color="auto" w:fill="00B0F0"/>
          </w:tcPr>
          <w:p w14:paraId="4FAA4025" w14:textId="6BFC0FFF" w:rsidR="000D5079" w:rsidRPr="00977CD0" w:rsidRDefault="000D5079" w:rsidP="00B775B3">
            <w:pPr>
              <w:rPr>
                <w:b/>
                <w:bCs/>
              </w:rPr>
            </w:pPr>
            <w:r w:rsidRPr="00977CD0">
              <w:rPr>
                <w:b/>
                <w:bCs/>
              </w:rPr>
              <w:t xml:space="preserve">Q </w:t>
            </w:r>
            <w:r>
              <w:rPr>
                <w:b/>
                <w:bCs/>
              </w:rPr>
              <w:t>2</w:t>
            </w:r>
            <w:r w:rsidRPr="00977CD0">
              <w:rPr>
                <w:b/>
                <w:bCs/>
              </w:rPr>
              <w:t>.</w:t>
            </w:r>
            <w:r>
              <w:rPr>
                <w:b/>
                <w:bCs/>
              </w:rPr>
              <w:t xml:space="preserve">2.1: Do companies think that we need to clarify something similar to above? If yes, do you support the change as proposed above. </w:t>
            </w:r>
          </w:p>
        </w:tc>
      </w:tr>
      <w:tr w:rsidR="000D5079" w14:paraId="196FBE59" w14:textId="77777777" w:rsidTr="00B775B3">
        <w:tc>
          <w:tcPr>
            <w:tcW w:w="1413" w:type="dxa"/>
            <w:shd w:val="clear" w:color="auto" w:fill="00B0F0"/>
          </w:tcPr>
          <w:p w14:paraId="2AFDFDD4" w14:textId="77777777" w:rsidR="000D5079" w:rsidRDefault="000D5079" w:rsidP="00B775B3">
            <w:pPr>
              <w:jc w:val="center"/>
            </w:pPr>
            <w:r>
              <w:t>Company</w:t>
            </w:r>
          </w:p>
        </w:tc>
        <w:tc>
          <w:tcPr>
            <w:tcW w:w="1417" w:type="dxa"/>
            <w:shd w:val="clear" w:color="auto" w:fill="00B0F0"/>
          </w:tcPr>
          <w:p w14:paraId="2DD236A2" w14:textId="77777777" w:rsidR="000D5079" w:rsidRDefault="0099447C" w:rsidP="00B775B3">
            <w:r>
              <w:t xml:space="preserve">Preferred option: </w:t>
            </w:r>
          </w:p>
          <w:p w14:paraId="714689DB" w14:textId="77777777" w:rsidR="0099447C" w:rsidRDefault="0099447C" w:rsidP="00B775B3">
            <w:r w:rsidRPr="0099447C">
              <w:rPr>
                <w:u w:val="single"/>
              </w:rPr>
              <w:t>Option 1</w:t>
            </w:r>
            <w:r>
              <w:t xml:space="preserve"> or </w:t>
            </w:r>
          </w:p>
          <w:p w14:paraId="4725156E" w14:textId="77777777" w:rsidR="0099447C" w:rsidRDefault="0099447C" w:rsidP="00B775B3">
            <w:r w:rsidRPr="0099447C">
              <w:rPr>
                <w:u w:val="single"/>
              </w:rPr>
              <w:t>Option 2</w:t>
            </w:r>
            <w:r>
              <w:t xml:space="preserve"> or </w:t>
            </w:r>
          </w:p>
          <w:p w14:paraId="1F540D88" w14:textId="66B27DA5" w:rsidR="0099447C" w:rsidRPr="0099447C" w:rsidRDefault="0099447C" w:rsidP="00B775B3">
            <w:pPr>
              <w:rPr>
                <w:u w:val="single"/>
              </w:rPr>
            </w:pPr>
            <w:r w:rsidRPr="0099447C">
              <w:rPr>
                <w:u w:val="single"/>
              </w:rPr>
              <w:t>Do nothing</w:t>
            </w:r>
          </w:p>
        </w:tc>
        <w:tc>
          <w:tcPr>
            <w:tcW w:w="11118" w:type="dxa"/>
            <w:shd w:val="clear" w:color="auto" w:fill="00B0F0"/>
          </w:tcPr>
          <w:p w14:paraId="7697CD48" w14:textId="77777777" w:rsidR="000D5079" w:rsidRDefault="000D5079" w:rsidP="00B775B3">
            <w:pPr>
              <w:jc w:val="center"/>
            </w:pPr>
            <w:r>
              <w:t>Comments</w:t>
            </w:r>
          </w:p>
          <w:p w14:paraId="38AB29CF" w14:textId="1D73BB3E" w:rsidR="000D5079" w:rsidRDefault="000D5079" w:rsidP="00C373F7"/>
        </w:tc>
      </w:tr>
      <w:tr w:rsidR="000D5079" w14:paraId="5AF650B0" w14:textId="77777777" w:rsidTr="00B775B3">
        <w:tc>
          <w:tcPr>
            <w:tcW w:w="1413" w:type="dxa"/>
          </w:tcPr>
          <w:p w14:paraId="6EE60F22" w14:textId="7710F75B" w:rsidR="000D5079" w:rsidRDefault="0033221B" w:rsidP="00B775B3">
            <w:r>
              <w:t>ZTE</w:t>
            </w:r>
          </w:p>
        </w:tc>
        <w:tc>
          <w:tcPr>
            <w:tcW w:w="1417" w:type="dxa"/>
          </w:tcPr>
          <w:p w14:paraId="0ADF6B0A" w14:textId="067C2C4A" w:rsidR="000D5079" w:rsidRDefault="0033221B" w:rsidP="00B775B3">
            <w:r>
              <w:t>Do nothing (but we are also okay with options 1 or 2 if majority prefer this)</w:t>
            </w:r>
          </w:p>
        </w:tc>
        <w:tc>
          <w:tcPr>
            <w:tcW w:w="11118" w:type="dxa"/>
          </w:tcPr>
          <w:p w14:paraId="381A1076" w14:textId="1D9923EE" w:rsidR="000D5079" w:rsidRDefault="0033221B" w:rsidP="00B775B3">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bl>
    <w:p w14:paraId="36825744" w14:textId="77777777" w:rsidR="000D5079" w:rsidRPr="00482403" w:rsidRDefault="000D5079" w:rsidP="000D5079"/>
    <w:p w14:paraId="415A91B0" w14:textId="77777777" w:rsidR="000D5079" w:rsidRDefault="000D5079" w:rsidP="000D5079"/>
    <w:p w14:paraId="637BBC15" w14:textId="77777777" w:rsidR="000D5079" w:rsidRDefault="000D5079" w:rsidP="003409C2">
      <w:pPr>
        <w:pStyle w:val="NormalWeb"/>
        <w:spacing w:before="75" w:beforeAutospacing="0" w:after="75" w:afterAutospacing="0" w:line="315" w:lineRule="atLeast"/>
        <w:rPr>
          <w:rFonts w:cs="Arial"/>
          <w:color w:val="000000"/>
          <w:sz w:val="21"/>
        </w:rPr>
      </w:pPr>
    </w:p>
    <w:p w14:paraId="5881A26E" w14:textId="7FE3BC16" w:rsidR="00D67B2A" w:rsidRDefault="00882713" w:rsidP="00D67B2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Open RIL issues</w:t>
      </w:r>
    </w:p>
    <w:p w14:paraId="5EB3A6CE" w14:textId="46C15C32" w:rsidR="000D5079" w:rsidRPr="000D5079" w:rsidRDefault="000D5079" w:rsidP="000D5079">
      <w:r>
        <w:t xml:space="preserve">This section is dedicated to collection of comments to open RIL issues. </w:t>
      </w:r>
    </w:p>
    <w:p w14:paraId="61E7CDB2" w14:textId="46B1BBA6" w:rsidR="00FE527E" w:rsidRDefault="00FE527E" w:rsidP="00FE527E"/>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4504A1" w:rsidRPr="00FE527E" w14:paraId="240255CC" w14:textId="1C3D78D3" w:rsidTr="00B6687A">
        <w:trPr>
          <w:trHeight w:val="1160"/>
        </w:trPr>
        <w:tc>
          <w:tcPr>
            <w:tcW w:w="846" w:type="dxa"/>
            <w:vMerge w:val="restart"/>
            <w:shd w:val="clear" w:color="auto" w:fill="BFBFBF" w:themeFill="background1" w:themeFillShade="BF"/>
            <w:noWrap/>
          </w:tcPr>
          <w:p w14:paraId="6BE9B55F" w14:textId="3EA7BBB2" w:rsidR="004504A1" w:rsidRPr="00FE527E" w:rsidRDefault="004504A1" w:rsidP="00FE527E">
            <w:pPr>
              <w:jc w:val="center"/>
              <w:rPr>
                <w:b/>
                <w:bCs/>
              </w:rPr>
            </w:pPr>
            <w:r>
              <w:rPr>
                <w:b/>
                <w:bCs/>
              </w:rPr>
              <w:t xml:space="preserve">RIL </w:t>
            </w:r>
            <w:r w:rsidRPr="00FE527E">
              <w:rPr>
                <w:b/>
                <w:bCs/>
              </w:rPr>
              <w:t>ID</w:t>
            </w:r>
          </w:p>
        </w:tc>
        <w:tc>
          <w:tcPr>
            <w:tcW w:w="1843" w:type="dxa"/>
            <w:vMerge w:val="restart"/>
            <w:shd w:val="clear" w:color="auto" w:fill="BFBFBF" w:themeFill="background1" w:themeFillShade="BF"/>
          </w:tcPr>
          <w:p w14:paraId="7FDFF312" w14:textId="5CE42A12" w:rsidR="004504A1" w:rsidRPr="00FE527E" w:rsidRDefault="004504A1" w:rsidP="00FE527E">
            <w:pPr>
              <w:jc w:val="center"/>
              <w:rPr>
                <w:b/>
                <w:bCs/>
              </w:rPr>
            </w:pPr>
            <w:r w:rsidRPr="00FE527E">
              <w:rPr>
                <w:b/>
                <w:bCs/>
              </w:rPr>
              <w:t>Description</w:t>
            </w:r>
          </w:p>
        </w:tc>
        <w:tc>
          <w:tcPr>
            <w:tcW w:w="3260" w:type="dxa"/>
            <w:vMerge w:val="restart"/>
            <w:shd w:val="clear" w:color="auto" w:fill="BFBFBF" w:themeFill="background1" w:themeFillShade="BF"/>
          </w:tcPr>
          <w:p w14:paraId="4D7CF997" w14:textId="4BC267E5" w:rsidR="004504A1" w:rsidRPr="00FE527E" w:rsidRDefault="004504A1" w:rsidP="00FE527E">
            <w:pPr>
              <w:jc w:val="center"/>
              <w:rPr>
                <w:b/>
                <w:bCs/>
              </w:rPr>
            </w:pPr>
            <w:r w:rsidRPr="00FE527E">
              <w:rPr>
                <w:b/>
                <w:bCs/>
              </w:rPr>
              <w:t>Proposed Change</w:t>
            </w:r>
          </w:p>
        </w:tc>
        <w:tc>
          <w:tcPr>
            <w:tcW w:w="7999" w:type="dxa"/>
            <w:gridSpan w:val="2"/>
            <w:shd w:val="clear" w:color="auto" w:fill="BFBFBF" w:themeFill="background1" w:themeFillShade="BF"/>
          </w:tcPr>
          <w:p w14:paraId="1F8DF525" w14:textId="2A4E4618" w:rsidR="004504A1" w:rsidRPr="00FE527E" w:rsidRDefault="004504A1" w:rsidP="00FE527E">
            <w:pPr>
              <w:jc w:val="center"/>
              <w:rPr>
                <w:b/>
                <w:bCs/>
              </w:rPr>
            </w:pPr>
            <w:r>
              <w:rPr>
                <w:b/>
                <w:bCs/>
              </w:rPr>
              <w:t>Pre-meeting comments</w:t>
            </w:r>
          </w:p>
        </w:tc>
        <w:tc>
          <w:tcPr>
            <w:tcW w:w="12129" w:type="dxa"/>
            <w:gridSpan w:val="3"/>
            <w:shd w:val="clear" w:color="auto" w:fill="00B0F0"/>
          </w:tcPr>
          <w:p w14:paraId="7D50E661" w14:textId="5CD965E1" w:rsidR="004504A1" w:rsidRDefault="004504A1" w:rsidP="00FE527E">
            <w:pPr>
              <w:jc w:val="center"/>
              <w:rPr>
                <w:b/>
                <w:bCs/>
              </w:rPr>
            </w:pPr>
            <w:r>
              <w:rPr>
                <w:b/>
                <w:bCs/>
              </w:rPr>
              <w:t>AT meeting comments</w:t>
            </w:r>
          </w:p>
        </w:tc>
      </w:tr>
      <w:tr w:rsidR="004504A1" w:rsidRPr="00FE527E" w14:paraId="7AC8162E" w14:textId="23A30C21" w:rsidTr="004504A1">
        <w:trPr>
          <w:trHeight w:val="1160"/>
        </w:trPr>
        <w:tc>
          <w:tcPr>
            <w:tcW w:w="846" w:type="dxa"/>
            <w:vMerge/>
            <w:shd w:val="clear" w:color="auto" w:fill="BFBFBF" w:themeFill="background1" w:themeFillShade="BF"/>
            <w:noWrap/>
            <w:hideMark/>
          </w:tcPr>
          <w:p w14:paraId="5DFBC727" w14:textId="25444E1F" w:rsidR="004504A1" w:rsidRPr="00FE527E" w:rsidRDefault="004504A1" w:rsidP="004504A1">
            <w:pPr>
              <w:jc w:val="center"/>
              <w:rPr>
                <w:b/>
                <w:bCs/>
              </w:rPr>
            </w:pPr>
          </w:p>
        </w:tc>
        <w:tc>
          <w:tcPr>
            <w:tcW w:w="1843" w:type="dxa"/>
            <w:vMerge/>
            <w:shd w:val="clear" w:color="auto" w:fill="BFBFBF" w:themeFill="background1" w:themeFillShade="BF"/>
            <w:hideMark/>
          </w:tcPr>
          <w:p w14:paraId="5DC9BCCB" w14:textId="3A57FF26" w:rsidR="004504A1" w:rsidRPr="00FE527E" w:rsidRDefault="004504A1" w:rsidP="004504A1">
            <w:pPr>
              <w:jc w:val="center"/>
              <w:rPr>
                <w:b/>
                <w:bCs/>
              </w:rPr>
            </w:pPr>
          </w:p>
        </w:tc>
        <w:tc>
          <w:tcPr>
            <w:tcW w:w="3260" w:type="dxa"/>
            <w:vMerge/>
            <w:shd w:val="clear" w:color="auto" w:fill="BFBFBF" w:themeFill="background1" w:themeFillShade="BF"/>
            <w:hideMark/>
          </w:tcPr>
          <w:p w14:paraId="1F5C987B" w14:textId="431D07D6" w:rsidR="004504A1" w:rsidRPr="00FE527E" w:rsidRDefault="004504A1" w:rsidP="004504A1">
            <w:pPr>
              <w:jc w:val="center"/>
              <w:rPr>
                <w:b/>
                <w:bCs/>
              </w:rPr>
            </w:pPr>
          </w:p>
        </w:tc>
        <w:tc>
          <w:tcPr>
            <w:tcW w:w="3937" w:type="dxa"/>
            <w:shd w:val="clear" w:color="auto" w:fill="BFBFBF" w:themeFill="background1" w:themeFillShade="BF"/>
            <w:hideMark/>
          </w:tcPr>
          <w:p w14:paraId="3E526D44" w14:textId="77777777" w:rsidR="004504A1" w:rsidRPr="00FE527E" w:rsidRDefault="004504A1" w:rsidP="004504A1">
            <w:pPr>
              <w:jc w:val="center"/>
              <w:rPr>
                <w:b/>
                <w:bCs/>
              </w:rPr>
            </w:pPr>
            <w:r w:rsidRPr="00FE527E">
              <w:rPr>
                <w:b/>
                <w:bCs/>
              </w:rPr>
              <w:t>WI RRC Rapporteur comments</w:t>
            </w:r>
          </w:p>
        </w:tc>
        <w:tc>
          <w:tcPr>
            <w:tcW w:w="4062" w:type="dxa"/>
            <w:shd w:val="clear" w:color="auto" w:fill="BFBFBF" w:themeFill="background1" w:themeFillShade="BF"/>
            <w:hideMark/>
          </w:tcPr>
          <w:p w14:paraId="7B36A796" w14:textId="77777777" w:rsidR="004504A1" w:rsidRPr="00FE527E" w:rsidRDefault="004504A1" w:rsidP="004504A1">
            <w:pPr>
              <w:jc w:val="center"/>
              <w:rPr>
                <w:b/>
                <w:bCs/>
              </w:rPr>
            </w:pPr>
            <w:r w:rsidRPr="00FE527E">
              <w:rPr>
                <w:b/>
                <w:bCs/>
              </w:rPr>
              <w:t>Company comments</w:t>
            </w:r>
          </w:p>
        </w:tc>
        <w:tc>
          <w:tcPr>
            <w:tcW w:w="1215" w:type="dxa"/>
            <w:shd w:val="clear" w:color="auto" w:fill="00B0F0"/>
          </w:tcPr>
          <w:p w14:paraId="6A507D5B" w14:textId="7EFA2489" w:rsidR="004504A1" w:rsidRPr="00FE527E" w:rsidRDefault="004504A1" w:rsidP="004504A1">
            <w:pPr>
              <w:jc w:val="center"/>
              <w:rPr>
                <w:b/>
                <w:bCs/>
              </w:rPr>
            </w:pPr>
            <w:r>
              <w:rPr>
                <w:b/>
                <w:bCs/>
              </w:rPr>
              <w:t>Company</w:t>
            </w:r>
          </w:p>
        </w:tc>
        <w:tc>
          <w:tcPr>
            <w:tcW w:w="8788" w:type="dxa"/>
            <w:shd w:val="clear" w:color="auto" w:fill="00B0F0"/>
          </w:tcPr>
          <w:p w14:paraId="3CB6AFC9" w14:textId="77777777" w:rsidR="004504A1" w:rsidRDefault="004504A1" w:rsidP="004504A1">
            <w:pPr>
              <w:jc w:val="center"/>
              <w:rPr>
                <w:b/>
                <w:bCs/>
              </w:rPr>
            </w:pPr>
            <w:r>
              <w:rPr>
                <w:b/>
                <w:bCs/>
              </w:rPr>
              <w:t>Company comments</w:t>
            </w:r>
          </w:p>
          <w:p w14:paraId="73240794" w14:textId="77777777" w:rsidR="004504A1" w:rsidRDefault="004504A1" w:rsidP="004504A1">
            <w:pPr>
              <w:jc w:val="center"/>
              <w:rPr>
                <w:b/>
                <w:bCs/>
              </w:rPr>
            </w:pPr>
            <w:r>
              <w:rPr>
                <w:b/>
                <w:bCs/>
              </w:rPr>
              <w:t xml:space="preserve">(Include your company name and explain if you support the change or not and why. </w:t>
            </w:r>
          </w:p>
          <w:p w14:paraId="14F44926" w14:textId="0F7ABFFD" w:rsidR="004504A1" w:rsidRPr="00FE527E" w:rsidRDefault="004504A1" w:rsidP="004504A1">
            <w:pPr>
              <w:jc w:val="center"/>
              <w:rPr>
                <w:b/>
                <w:bCs/>
              </w:rPr>
            </w:pPr>
            <w:r>
              <w:rPr>
                <w:b/>
                <w:bCs/>
              </w:rPr>
              <w:t>Also please explain why it is an essential correction if you think it is)</w:t>
            </w:r>
          </w:p>
        </w:tc>
        <w:tc>
          <w:tcPr>
            <w:tcW w:w="2126" w:type="dxa"/>
            <w:shd w:val="clear" w:color="auto" w:fill="00B0F0"/>
          </w:tcPr>
          <w:p w14:paraId="41150F40" w14:textId="3DF6BFDC" w:rsidR="004504A1" w:rsidRDefault="004504A1" w:rsidP="004504A1">
            <w:pPr>
              <w:jc w:val="center"/>
              <w:rPr>
                <w:b/>
                <w:bCs/>
              </w:rPr>
            </w:pPr>
            <w:r>
              <w:rPr>
                <w:b/>
                <w:bCs/>
              </w:rPr>
              <w:t>Essential issue? (Y/N)</w:t>
            </w:r>
          </w:p>
        </w:tc>
      </w:tr>
      <w:tr w:rsidR="004504A1" w:rsidRPr="00FE527E" w14:paraId="3C035B56" w14:textId="5FF6EC1B" w:rsidTr="004504A1">
        <w:trPr>
          <w:trHeight w:val="649"/>
        </w:trPr>
        <w:tc>
          <w:tcPr>
            <w:tcW w:w="846" w:type="dxa"/>
            <w:noWrap/>
          </w:tcPr>
          <w:p w14:paraId="4B9A5B54" w14:textId="4C907ED0" w:rsidR="004504A1" w:rsidRPr="00FE527E" w:rsidRDefault="004504A1" w:rsidP="004504A1">
            <w:proofErr w:type="gramStart"/>
            <w:r>
              <w:t>e.g.</w:t>
            </w:r>
            <w:proofErr w:type="gramEnd"/>
          </w:p>
        </w:tc>
        <w:tc>
          <w:tcPr>
            <w:tcW w:w="1843" w:type="dxa"/>
          </w:tcPr>
          <w:p w14:paraId="7BAE79A8" w14:textId="2E7E9634" w:rsidR="004504A1" w:rsidRPr="00FE527E" w:rsidRDefault="004504A1" w:rsidP="004504A1">
            <w:proofErr w:type="spellStart"/>
            <w:r>
              <w:t>Xxx</w:t>
            </w:r>
            <w:proofErr w:type="spellEnd"/>
          </w:p>
        </w:tc>
        <w:tc>
          <w:tcPr>
            <w:tcW w:w="3260" w:type="dxa"/>
          </w:tcPr>
          <w:p w14:paraId="6F7E218F" w14:textId="75794E93" w:rsidR="004504A1" w:rsidRPr="00FE527E" w:rsidRDefault="004504A1" w:rsidP="004504A1">
            <w:proofErr w:type="spellStart"/>
            <w:r>
              <w:t>Xxx</w:t>
            </w:r>
            <w:proofErr w:type="spellEnd"/>
          </w:p>
        </w:tc>
        <w:tc>
          <w:tcPr>
            <w:tcW w:w="3937" w:type="dxa"/>
          </w:tcPr>
          <w:p w14:paraId="54DA4AC8" w14:textId="348F8AAE" w:rsidR="004504A1" w:rsidRPr="00FE527E" w:rsidRDefault="004504A1" w:rsidP="004504A1">
            <w:proofErr w:type="spellStart"/>
            <w:r>
              <w:t>Xxx</w:t>
            </w:r>
            <w:proofErr w:type="spellEnd"/>
          </w:p>
        </w:tc>
        <w:tc>
          <w:tcPr>
            <w:tcW w:w="4062" w:type="dxa"/>
          </w:tcPr>
          <w:p w14:paraId="5573C0C8" w14:textId="60920715" w:rsidR="004504A1" w:rsidRPr="00FE527E" w:rsidRDefault="004504A1" w:rsidP="004504A1">
            <w:proofErr w:type="spellStart"/>
            <w:r>
              <w:t>Xxx</w:t>
            </w:r>
            <w:proofErr w:type="spellEnd"/>
          </w:p>
        </w:tc>
        <w:tc>
          <w:tcPr>
            <w:tcW w:w="1215" w:type="dxa"/>
          </w:tcPr>
          <w:p w14:paraId="54B7A899" w14:textId="08FBE4CC" w:rsidR="004504A1" w:rsidRPr="00FE527E" w:rsidRDefault="004504A1" w:rsidP="004504A1">
            <w:r w:rsidRPr="00786BBC">
              <w:rPr>
                <w:highlight w:val="yellow"/>
              </w:rPr>
              <w:t>Company X:</w:t>
            </w:r>
            <w:r>
              <w:t xml:space="preserve"> </w:t>
            </w:r>
          </w:p>
        </w:tc>
        <w:tc>
          <w:tcPr>
            <w:tcW w:w="8788" w:type="dxa"/>
          </w:tcPr>
          <w:p w14:paraId="24CBDDA9" w14:textId="7D2057D7" w:rsidR="004504A1" w:rsidRPr="00FE527E" w:rsidRDefault="004504A1" w:rsidP="004504A1">
            <w:r>
              <w:t>Agree/disagree with the proposal because… etc</w:t>
            </w:r>
          </w:p>
        </w:tc>
        <w:tc>
          <w:tcPr>
            <w:tcW w:w="2126" w:type="dxa"/>
          </w:tcPr>
          <w:p w14:paraId="1ECCAA31" w14:textId="1E03B8EB" w:rsidR="004504A1" w:rsidRPr="00786BBC" w:rsidRDefault="004504A1" w:rsidP="004504A1">
            <w:pPr>
              <w:rPr>
                <w:highlight w:val="yellow"/>
              </w:rPr>
            </w:pPr>
            <w:r>
              <w:rPr>
                <w:highlight w:val="yellow"/>
              </w:rPr>
              <w:t>Y/N</w:t>
            </w:r>
          </w:p>
        </w:tc>
      </w:tr>
      <w:tr w:rsidR="004504A1" w:rsidRPr="00FE527E" w14:paraId="284F433D" w14:textId="2CA9E03C" w:rsidTr="004504A1">
        <w:trPr>
          <w:trHeight w:val="649"/>
        </w:trPr>
        <w:tc>
          <w:tcPr>
            <w:tcW w:w="846" w:type="dxa"/>
            <w:vMerge w:val="restart"/>
            <w:noWrap/>
            <w:hideMark/>
          </w:tcPr>
          <w:p w14:paraId="1E78B78E" w14:textId="77777777" w:rsidR="004504A1" w:rsidRDefault="004504A1" w:rsidP="004504A1">
            <w:r w:rsidRPr="00FE527E">
              <w:t>A000</w:t>
            </w:r>
          </w:p>
          <w:p w14:paraId="4801CCC1" w14:textId="40A37CA7" w:rsidR="004504A1" w:rsidRPr="001F07F1" w:rsidRDefault="004504A1" w:rsidP="004504A1">
            <w:pPr>
              <w:rPr>
                <w:color w:val="FF0000"/>
              </w:rPr>
            </w:pPr>
            <w:r w:rsidRPr="001F07F1">
              <w:rPr>
                <w:color w:val="FF0000"/>
              </w:rPr>
              <w:t>And</w:t>
            </w:r>
          </w:p>
          <w:p w14:paraId="6907EA1B" w14:textId="541E09E3" w:rsidR="004504A1" w:rsidRPr="00FE527E" w:rsidRDefault="004504A1" w:rsidP="004504A1">
            <w:r w:rsidRPr="001F07F1">
              <w:rPr>
                <w:color w:val="FF0000"/>
              </w:rPr>
              <w:t>A001</w:t>
            </w:r>
          </w:p>
        </w:tc>
        <w:tc>
          <w:tcPr>
            <w:tcW w:w="1843" w:type="dxa"/>
            <w:vMerge w:val="restart"/>
            <w:hideMark/>
          </w:tcPr>
          <w:p w14:paraId="588D0DF9" w14:textId="77777777" w:rsidR="004504A1" w:rsidRPr="00FE527E" w:rsidRDefault="004504A1" w:rsidP="004504A1">
            <w:r w:rsidRPr="00FE527E">
              <w:t>UE requirement on the MIB/SIB1 reception should be same as that in CONNECTED state.</w:t>
            </w:r>
          </w:p>
        </w:tc>
        <w:tc>
          <w:tcPr>
            <w:tcW w:w="3260" w:type="dxa"/>
            <w:vMerge w:val="restart"/>
            <w:hideMark/>
          </w:tcPr>
          <w:p w14:paraId="365DF7AD" w14:textId="77777777" w:rsidR="004504A1" w:rsidRPr="00FE527E" w:rsidRDefault="004504A1" w:rsidP="004504A1">
            <w:r w:rsidRPr="00FE527E">
              <w:t>“</w:t>
            </w:r>
            <w:proofErr w:type="gramStart"/>
            <w:r w:rsidRPr="00FE527E">
              <w:t>in</w:t>
            </w:r>
            <w:proofErr w:type="gramEnd"/>
            <w:r w:rsidRPr="00FE527E">
              <w:t xml:space="preserve"> RRC_INACTIVE” is modified to “”in RRC_INACTIVE while the T319a is not running.”</w:t>
            </w:r>
          </w:p>
        </w:tc>
        <w:tc>
          <w:tcPr>
            <w:tcW w:w="3937" w:type="dxa"/>
            <w:vMerge w:val="restart"/>
            <w:hideMark/>
          </w:tcPr>
          <w:p w14:paraId="614A021E" w14:textId="789F70EC" w:rsidR="004504A1" w:rsidRDefault="004504A1" w:rsidP="004504A1">
            <w:r w:rsidRPr="00FE527E">
              <w:t xml:space="preserve">My understanding is same as Apple. The issue about SI change notification is when paging is received, but this is about MIB reception. But we can discuss based on the comments received. So, changed to "discuss" and removed the change for now. </w:t>
            </w:r>
          </w:p>
          <w:p w14:paraId="17BC0B18" w14:textId="0B10ACDF" w:rsidR="004504A1" w:rsidRPr="00DA3FDE" w:rsidRDefault="004504A1" w:rsidP="004504A1">
            <w:pPr>
              <w:rPr>
                <w:color w:val="FF0000"/>
              </w:rPr>
            </w:pPr>
            <w:r w:rsidRPr="00662954">
              <w:rPr>
                <w:color w:val="FF0000"/>
              </w:rPr>
              <w:t>[</w:t>
            </w:r>
            <w:r>
              <w:rPr>
                <w:color w:val="FF0000"/>
              </w:rPr>
              <w:t>AT meeting guidance</w:t>
            </w:r>
            <w:r w:rsidRPr="00662954">
              <w:rPr>
                <w:color w:val="FF0000"/>
              </w:rPr>
              <w:t>]:</w:t>
            </w:r>
            <w:r>
              <w:rPr>
                <w:color w:val="FF0000"/>
              </w:rPr>
              <w:t xml:space="preserve"> The intention of Apple seems to be that the MIB/SIB1 </w:t>
            </w:r>
            <w:r>
              <w:rPr>
                <w:color w:val="FF0000"/>
              </w:rPr>
              <w:lastRenderedPageBreak/>
              <w:t xml:space="preserve">reception in connected mode and during SDT should be aligned and companies can explain whether they share this view or not and also explain then whether they agree with the change. </w:t>
            </w:r>
          </w:p>
          <w:p w14:paraId="0664D657" w14:textId="77777777" w:rsidR="004504A1" w:rsidRDefault="004504A1" w:rsidP="004504A1"/>
          <w:p w14:paraId="07F65004" w14:textId="77777777" w:rsidR="004504A1" w:rsidRDefault="004504A1" w:rsidP="004504A1"/>
          <w:p w14:paraId="33FB0E87" w14:textId="77777777" w:rsidR="004504A1" w:rsidRDefault="004504A1" w:rsidP="004504A1"/>
          <w:p w14:paraId="4DF3891B" w14:textId="2270ABDC" w:rsidR="004504A1" w:rsidRPr="00FE527E" w:rsidRDefault="004504A1" w:rsidP="004504A1"/>
        </w:tc>
        <w:tc>
          <w:tcPr>
            <w:tcW w:w="4062" w:type="dxa"/>
            <w:vMerge w:val="restart"/>
            <w:hideMark/>
          </w:tcPr>
          <w:p w14:paraId="12DFA1CF" w14:textId="77777777" w:rsidR="004504A1" w:rsidRPr="00FE527E" w:rsidRDefault="004504A1" w:rsidP="004504A1">
            <w:r w:rsidRPr="00FE527E">
              <w:lastRenderedPageBreak/>
              <w:t>[Samsung]</w:t>
            </w:r>
            <w:r w:rsidRPr="00FE527E">
              <w:br/>
              <w:t>Disagree. While T319a is running, UE still receives SI change indication and will acquire MIB/SIB1 upon reception of SI change indication.</w:t>
            </w:r>
            <w:r w:rsidRPr="00FE527E">
              <w:br/>
            </w:r>
            <w:r w:rsidRPr="00FE527E">
              <w:br/>
              <w:t>[</w:t>
            </w:r>
            <w:proofErr w:type="gramStart"/>
            <w:r w:rsidRPr="00FE527E">
              <w:t>Apple]  During</w:t>
            </w:r>
            <w:proofErr w:type="gramEnd"/>
            <w:r w:rsidRPr="00FE527E">
              <w:t xml:space="preserve"> the SDT procedure, UE operation on MIB/SIB1 reception should be same as that in CONNECTED state,  because the MIB/SIB1 transmission and </w:t>
            </w:r>
            <w:r w:rsidRPr="00FE527E">
              <w:lastRenderedPageBreak/>
              <w:t xml:space="preserve">UE dedicated transmission may </w:t>
            </w:r>
            <w:proofErr w:type="spellStart"/>
            <w:r w:rsidRPr="00FE527E">
              <w:t>ocur</w:t>
            </w:r>
            <w:proofErr w:type="spellEnd"/>
            <w:r w:rsidRPr="00FE527E">
              <w:t xml:space="preserve"> </w:t>
            </w:r>
            <w:proofErr w:type="spellStart"/>
            <w:r w:rsidRPr="00FE527E">
              <w:t>simultanously</w:t>
            </w:r>
            <w:proofErr w:type="spellEnd"/>
            <w:r w:rsidRPr="00FE527E">
              <w:t xml:space="preserve">. According to current </w:t>
            </w:r>
            <w:proofErr w:type="gramStart"/>
            <w:r w:rsidRPr="00FE527E">
              <w:t>description,  in</w:t>
            </w:r>
            <w:proofErr w:type="gramEnd"/>
            <w:r w:rsidRPr="00FE527E">
              <w:t xml:space="preserve"> case of the MIB/SIB1 and unicast </w:t>
            </w:r>
            <w:proofErr w:type="spellStart"/>
            <w:r w:rsidRPr="00FE527E">
              <w:t>transmisson</w:t>
            </w:r>
            <w:proofErr w:type="spellEnd"/>
            <w:r w:rsidRPr="00FE527E">
              <w:t xml:space="preserve"> conflict, if UE select the UE dedicate transmission and ignore MIB/SIB1, UE will perform operation in </w:t>
            </w:r>
            <w:proofErr w:type="spellStart"/>
            <w:r w:rsidRPr="00FE527E">
              <w:t>secton</w:t>
            </w:r>
            <w:proofErr w:type="spellEnd"/>
            <w:r w:rsidRPr="00FE527E">
              <w:t xml:space="preserve"> 5.2.2.5 (i.e. bar the current cell and perform cell reselection). It's not our expectation. </w:t>
            </w:r>
            <w:r w:rsidRPr="00FE527E">
              <w:br/>
            </w:r>
            <w:r w:rsidRPr="00FE527E">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rsidRPr="00FE527E">
              <w:br/>
              <w:t>[Intel] Agree also with Samsung.</w:t>
            </w:r>
          </w:p>
        </w:tc>
        <w:tc>
          <w:tcPr>
            <w:tcW w:w="1215" w:type="dxa"/>
          </w:tcPr>
          <w:p w14:paraId="10011D0F" w14:textId="27912BC2" w:rsidR="004504A1" w:rsidRPr="00FE527E" w:rsidRDefault="004504A1" w:rsidP="004504A1">
            <w:r>
              <w:lastRenderedPageBreak/>
              <w:t>ZTE</w:t>
            </w:r>
          </w:p>
        </w:tc>
        <w:tc>
          <w:tcPr>
            <w:tcW w:w="8788" w:type="dxa"/>
          </w:tcPr>
          <w:p w14:paraId="723CC964" w14:textId="5BB2C5E5" w:rsidR="004504A1" w:rsidRPr="00FE527E" w:rsidRDefault="004504A1" w:rsidP="004504A1">
            <w:r>
              <w:t xml:space="preserve">We think some clarification is needed and we are okay with the suggestion from Apple to align the behaviour with connected state. </w:t>
            </w:r>
          </w:p>
        </w:tc>
        <w:tc>
          <w:tcPr>
            <w:tcW w:w="2126" w:type="dxa"/>
          </w:tcPr>
          <w:p w14:paraId="0C0C2DC0" w14:textId="5079F282" w:rsidR="004504A1" w:rsidRDefault="004504A1" w:rsidP="004504A1">
            <w:proofErr w:type="gramStart"/>
            <w:r>
              <w:t>Yes it is</w:t>
            </w:r>
            <w:proofErr w:type="gramEnd"/>
            <w:r>
              <w:t xml:space="preserve"> an essential issue</w:t>
            </w:r>
          </w:p>
        </w:tc>
      </w:tr>
      <w:tr w:rsidR="004504A1" w:rsidRPr="00FE527E" w14:paraId="19624EAD" w14:textId="4A43CAF5" w:rsidTr="004504A1">
        <w:trPr>
          <w:trHeight w:val="649"/>
        </w:trPr>
        <w:tc>
          <w:tcPr>
            <w:tcW w:w="846" w:type="dxa"/>
            <w:vMerge/>
            <w:noWrap/>
          </w:tcPr>
          <w:p w14:paraId="274F90E1" w14:textId="77777777" w:rsidR="004504A1" w:rsidRPr="00FE527E" w:rsidRDefault="004504A1" w:rsidP="004504A1"/>
        </w:tc>
        <w:tc>
          <w:tcPr>
            <w:tcW w:w="1843" w:type="dxa"/>
            <w:vMerge/>
          </w:tcPr>
          <w:p w14:paraId="3275C209" w14:textId="77777777" w:rsidR="004504A1" w:rsidRPr="00FE527E" w:rsidRDefault="004504A1" w:rsidP="004504A1"/>
        </w:tc>
        <w:tc>
          <w:tcPr>
            <w:tcW w:w="3260" w:type="dxa"/>
            <w:vMerge/>
          </w:tcPr>
          <w:p w14:paraId="6AA192E2" w14:textId="77777777" w:rsidR="004504A1" w:rsidRPr="00FE527E" w:rsidRDefault="004504A1" w:rsidP="004504A1"/>
        </w:tc>
        <w:tc>
          <w:tcPr>
            <w:tcW w:w="3937" w:type="dxa"/>
            <w:vMerge/>
          </w:tcPr>
          <w:p w14:paraId="538CCA1B" w14:textId="77777777" w:rsidR="004504A1" w:rsidRPr="00FE527E" w:rsidRDefault="004504A1" w:rsidP="004504A1"/>
        </w:tc>
        <w:tc>
          <w:tcPr>
            <w:tcW w:w="4062" w:type="dxa"/>
            <w:vMerge/>
          </w:tcPr>
          <w:p w14:paraId="5B325E20" w14:textId="77777777" w:rsidR="004504A1" w:rsidRPr="00FE527E" w:rsidRDefault="004504A1" w:rsidP="004504A1"/>
        </w:tc>
        <w:tc>
          <w:tcPr>
            <w:tcW w:w="1215" w:type="dxa"/>
          </w:tcPr>
          <w:p w14:paraId="3651D62E" w14:textId="77777777" w:rsidR="004504A1" w:rsidRPr="00FE527E" w:rsidRDefault="004504A1" w:rsidP="004504A1"/>
        </w:tc>
        <w:tc>
          <w:tcPr>
            <w:tcW w:w="8788" w:type="dxa"/>
          </w:tcPr>
          <w:p w14:paraId="7C927368" w14:textId="77777777" w:rsidR="004504A1" w:rsidRPr="00FE527E" w:rsidRDefault="004504A1" w:rsidP="004504A1"/>
        </w:tc>
        <w:tc>
          <w:tcPr>
            <w:tcW w:w="2126" w:type="dxa"/>
          </w:tcPr>
          <w:p w14:paraId="25CDF94A" w14:textId="77777777" w:rsidR="004504A1" w:rsidRPr="00FE527E" w:rsidRDefault="004504A1" w:rsidP="004504A1"/>
        </w:tc>
      </w:tr>
      <w:tr w:rsidR="004504A1" w:rsidRPr="00FE527E" w14:paraId="1E74F157" w14:textId="69E14F04" w:rsidTr="004504A1">
        <w:trPr>
          <w:trHeight w:val="649"/>
        </w:trPr>
        <w:tc>
          <w:tcPr>
            <w:tcW w:w="846" w:type="dxa"/>
            <w:vMerge/>
            <w:noWrap/>
          </w:tcPr>
          <w:p w14:paraId="6B70F9EB" w14:textId="77777777" w:rsidR="004504A1" w:rsidRPr="00FE527E" w:rsidRDefault="004504A1" w:rsidP="004504A1"/>
        </w:tc>
        <w:tc>
          <w:tcPr>
            <w:tcW w:w="1843" w:type="dxa"/>
            <w:vMerge/>
          </w:tcPr>
          <w:p w14:paraId="6830999D" w14:textId="77777777" w:rsidR="004504A1" w:rsidRPr="00FE527E" w:rsidRDefault="004504A1" w:rsidP="004504A1"/>
        </w:tc>
        <w:tc>
          <w:tcPr>
            <w:tcW w:w="3260" w:type="dxa"/>
            <w:vMerge/>
          </w:tcPr>
          <w:p w14:paraId="2B8215F2" w14:textId="77777777" w:rsidR="004504A1" w:rsidRPr="00FE527E" w:rsidRDefault="004504A1" w:rsidP="004504A1"/>
        </w:tc>
        <w:tc>
          <w:tcPr>
            <w:tcW w:w="3937" w:type="dxa"/>
            <w:vMerge/>
          </w:tcPr>
          <w:p w14:paraId="3890ACB2" w14:textId="77777777" w:rsidR="004504A1" w:rsidRPr="00FE527E" w:rsidRDefault="004504A1" w:rsidP="004504A1"/>
        </w:tc>
        <w:tc>
          <w:tcPr>
            <w:tcW w:w="4062" w:type="dxa"/>
            <w:vMerge/>
          </w:tcPr>
          <w:p w14:paraId="213E02F4" w14:textId="77777777" w:rsidR="004504A1" w:rsidRPr="00FE527E" w:rsidRDefault="004504A1" w:rsidP="004504A1"/>
        </w:tc>
        <w:tc>
          <w:tcPr>
            <w:tcW w:w="1215" w:type="dxa"/>
          </w:tcPr>
          <w:p w14:paraId="63041FC2" w14:textId="77777777" w:rsidR="004504A1" w:rsidRPr="00FE527E" w:rsidRDefault="004504A1" w:rsidP="004504A1"/>
        </w:tc>
        <w:tc>
          <w:tcPr>
            <w:tcW w:w="8788" w:type="dxa"/>
          </w:tcPr>
          <w:p w14:paraId="30433C81" w14:textId="77777777" w:rsidR="004504A1" w:rsidRPr="00FE527E" w:rsidRDefault="004504A1" w:rsidP="004504A1"/>
        </w:tc>
        <w:tc>
          <w:tcPr>
            <w:tcW w:w="2126" w:type="dxa"/>
          </w:tcPr>
          <w:p w14:paraId="03A14312" w14:textId="77777777" w:rsidR="004504A1" w:rsidRPr="00FE527E" w:rsidRDefault="004504A1" w:rsidP="004504A1"/>
        </w:tc>
      </w:tr>
      <w:tr w:rsidR="004504A1" w:rsidRPr="00FE527E" w14:paraId="585C1AE6" w14:textId="5C96AB41" w:rsidTr="004504A1">
        <w:trPr>
          <w:trHeight w:val="649"/>
        </w:trPr>
        <w:tc>
          <w:tcPr>
            <w:tcW w:w="846" w:type="dxa"/>
            <w:vMerge/>
            <w:noWrap/>
          </w:tcPr>
          <w:p w14:paraId="075B4D3B" w14:textId="77777777" w:rsidR="004504A1" w:rsidRPr="00FE527E" w:rsidRDefault="004504A1" w:rsidP="004504A1"/>
        </w:tc>
        <w:tc>
          <w:tcPr>
            <w:tcW w:w="1843" w:type="dxa"/>
            <w:vMerge/>
          </w:tcPr>
          <w:p w14:paraId="54AE93DE" w14:textId="77777777" w:rsidR="004504A1" w:rsidRPr="00FE527E" w:rsidRDefault="004504A1" w:rsidP="004504A1"/>
        </w:tc>
        <w:tc>
          <w:tcPr>
            <w:tcW w:w="3260" w:type="dxa"/>
            <w:vMerge/>
          </w:tcPr>
          <w:p w14:paraId="486B97C5" w14:textId="77777777" w:rsidR="004504A1" w:rsidRPr="00FE527E" w:rsidRDefault="004504A1" w:rsidP="004504A1"/>
        </w:tc>
        <w:tc>
          <w:tcPr>
            <w:tcW w:w="3937" w:type="dxa"/>
            <w:vMerge/>
          </w:tcPr>
          <w:p w14:paraId="62AA3E86" w14:textId="77777777" w:rsidR="004504A1" w:rsidRPr="00FE527E" w:rsidRDefault="004504A1" w:rsidP="004504A1"/>
        </w:tc>
        <w:tc>
          <w:tcPr>
            <w:tcW w:w="4062" w:type="dxa"/>
            <w:vMerge/>
          </w:tcPr>
          <w:p w14:paraId="382D9257" w14:textId="77777777" w:rsidR="004504A1" w:rsidRPr="00FE527E" w:rsidRDefault="004504A1" w:rsidP="004504A1"/>
        </w:tc>
        <w:tc>
          <w:tcPr>
            <w:tcW w:w="1215" w:type="dxa"/>
          </w:tcPr>
          <w:p w14:paraId="4753F084" w14:textId="77777777" w:rsidR="004504A1" w:rsidRPr="00FE527E" w:rsidRDefault="004504A1" w:rsidP="004504A1"/>
        </w:tc>
        <w:tc>
          <w:tcPr>
            <w:tcW w:w="8788" w:type="dxa"/>
          </w:tcPr>
          <w:p w14:paraId="7A3EDAC8" w14:textId="77777777" w:rsidR="004504A1" w:rsidRPr="00FE527E" w:rsidRDefault="004504A1" w:rsidP="004504A1"/>
        </w:tc>
        <w:tc>
          <w:tcPr>
            <w:tcW w:w="2126" w:type="dxa"/>
          </w:tcPr>
          <w:p w14:paraId="1B34D2C7" w14:textId="77777777" w:rsidR="004504A1" w:rsidRPr="00FE527E" w:rsidRDefault="004504A1" w:rsidP="004504A1"/>
        </w:tc>
      </w:tr>
      <w:tr w:rsidR="004504A1" w:rsidRPr="00FE527E" w14:paraId="1F7B7FC5" w14:textId="5486E0ED" w:rsidTr="004504A1">
        <w:trPr>
          <w:trHeight w:val="649"/>
        </w:trPr>
        <w:tc>
          <w:tcPr>
            <w:tcW w:w="846" w:type="dxa"/>
            <w:vMerge/>
            <w:noWrap/>
          </w:tcPr>
          <w:p w14:paraId="6080C74A" w14:textId="77777777" w:rsidR="004504A1" w:rsidRPr="00FE527E" w:rsidRDefault="004504A1" w:rsidP="004504A1"/>
        </w:tc>
        <w:tc>
          <w:tcPr>
            <w:tcW w:w="1843" w:type="dxa"/>
            <w:vMerge/>
          </w:tcPr>
          <w:p w14:paraId="476A44A3" w14:textId="77777777" w:rsidR="004504A1" w:rsidRPr="00FE527E" w:rsidRDefault="004504A1" w:rsidP="004504A1"/>
        </w:tc>
        <w:tc>
          <w:tcPr>
            <w:tcW w:w="3260" w:type="dxa"/>
            <w:vMerge/>
          </w:tcPr>
          <w:p w14:paraId="52D80A7D" w14:textId="77777777" w:rsidR="004504A1" w:rsidRPr="00FE527E" w:rsidRDefault="004504A1" w:rsidP="004504A1"/>
        </w:tc>
        <w:tc>
          <w:tcPr>
            <w:tcW w:w="3937" w:type="dxa"/>
            <w:vMerge/>
          </w:tcPr>
          <w:p w14:paraId="45173F1E" w14:textId="77777777" w:rsidR="004504A1" w:rsidRPr="00FE527E" w:rsidRDefault="004504A1" w:rsidP="004504A1"/>
        </w:tc>
        <w:tc>
          <w:tcPr>
            <w:tcW w:w="4062" w:type="dxa"/>
            <w:vMerge/>
          </w:tcPr>
          <w:p w14:paraId="27DD3658" w14:textId="77777777" w:rsidR="004504A1" w:rsidRPr="00FE527E" w:rsidRDefault="004504A1" w:rsidP="004504A1"/>
        </w:tc>
        <w:tc>
          <w:tcPr>
            <w:tcW w:w="1215" w:type="dxa"/>
          </w:tcPr>
          <w:p w14:paraId="6C7A9CA4" w14:textId="77777777" w:rsidR="004504A1" w:rsidRPr="00FE527E" w:rsidRDefault="004504A1" w:rsidP="004504A1"/>
        </w:tc>
        <w:tc>
          <w:tcPr>
            <w:tcW w:w="8788" w:type="dxa"/>
          </w:tcPr>
          <w:p w14:paraId="36D83524" w14:textId="77777777" w:rsidR="004504A1" w:rsidRPr="00FE527E" w:rsidRDefault="004504A1" w:rsidP="004504A1"/>
        </w:tc>
        <w:tc>
          <w:tcPr>
            <w:tcW w:w="2126" w:type="dxa"/>
          </w:tcPr>
          <w:p w14:paraId="556FCC9F" w14:textId="77777777" w:rsidR="004504A1" w:rsidRPr="00FE527E" w:rsidRDefault="004504A1" w:rsidP="004504A1"/>
        </w:tc>
      </w:tr>
      <w:tr w:rsidR="004504A1" w:rsidRPr="00FE527E" w14:paraId="2B9DB3A0" w14:textId="3D09D883" w:rsidTr="004504A1">
        <w:trPr>
          <w:trHeight w:val="649"/>
        </w:trPr>
        <w:tc>
          <w:tcPr>
            <w:tcW w:w="846" w:type="dxa"/>
            <w:vMerge/>
            <w:noWrap/>
          </w:tcPr>
          <w:p w14:paraId="5FE16C4D" w14:textId="77777777" w:rsidR="004504A1" w:rsidRPr="00FE527E" w:rsidRDefault="004504A1" w:rsidP="004504A1"/>
        </w:tc>
        <w:tc>
          <w:tcPr>
            <w:tcW w:w="1843" w:type="dxa"/>
            <w:vMerge/>
          </w:tcPr>
          <w:p w14:paraId="6604A79A" w14:textId="77777777" w:rsidR="004504A1" w:rsidRPr="00FE527E" w:rsidRDefault="004504A1" w:rsidP="004504A1"/>
        </w:tc>
        <w:tc>
          <w:tcPr>
            <w:tcW w:w="3260" w:type="dxa"/>
            <w:vMerge/>
          </w:tcPr>
          <w:p w14:paraId="5B9EB2C8" w14:textId="77777777" w:rsidR="004504A1" w:rsidRPr="00FE527E" w:rsidRDefault="004504A1" w:rsidP="004504A1"/>
        </w:tc>
        <w:tc>
          <w:tcPr>
            <w:tcW w:w="3937" w:type="dxa"/>
            <w:vMerge/>
          </w:tcPr>
          <w:p w14:paraId="723D9BD0" w14:textId="77777777" w:rsidR="004504A1" w:rsidRPr="00FE527E" w:rsidRDefault="004504A1" w:rsidP="004504A1"/>
        </w:tc>
        <w:tc>
          <w:tcPr>
            <w:tcW w:w="4062" w:type="dxa"/>
            <w:vMerge/>
          </w:tcPr>
          <w:p w14:paraId="408F6FC0" w14:textId="77777777" w:rsidR="004504A1" w:rsidRPr="00FE527E" w:rsidRDefault="004504A1" w:rsidP="004504A1"/>
        </w:tc>
        <w:tc>
          <w:tcPr>
            <w:tcW w:w="1215" w:type="dxa"/>
          </w:tcPr>
          <w:p w14:paraId="59BEF5E2" w14:textId="77777777" w:rsidR="004504A1" w:rsidRPr="00FE527E" w:rsidRDefault="004504A1" w:rsidP="004504A1"/>
        </w:tc>
        <w:tc>
          <w:tcPr>
            <w:tcW w:w="8788" w:type="dxa"/>
          </w:tcPr>
          <w:p w14:paraId="0DEBD6D7" w14:textId="77777777" w:rsidR="004504A1" w:rsidRPr="00FE527E" w:rsidRDefault="004504A1" w:rsidP="004504A1"/>
        </w:tc>
        <w:tc>
          <w:tcPr>
            <w:tcW w:w="2126" w:type="dxa"/>
          </w:tcPr>
          <w:p w14:paraId="3DC3F0E2" w14:textId="77777777" w:rsidR="004504A1" w:rsidRPr="00FE527E" w:rsidRDefault="004504A1" w:rsidP="004504A1"/>
        </w:tc>
      </w:tr>
      <w:tr w:rsidR="004504A1" w:rsidRPr="00FE527E" w14:paraId="23B56C0B" w14:textId="20FCD908" w:rsidTr="004504A1">
        <w:trPr>
          <w:trHeight w:val="649"/>
        </w:trPr>
        <w:tc>
          <w:tcPr>
            <w:tcW w:w="846" w:type="dxa"/>
            <w:vMerge/>
            <w:noWrap/>
          </w:tcPr>
          <w:p w14:paraId="5C00B978" w14:textId="77777777" w:rsidR="004504A1" w:rsidRPr="00FE527E" w:rsidRDefault="004504A1" w:rsidP="004504A1"/>
        </w:tc>
        <w:tc>
          <w:tcPr>
            <w:tcW w:w="1843" w:type="dxa"/>
            <w:vMerge/>
          </w:tcPr>
          <w:p w14:paraId="22D82137" w14:textId="77777777" w:rsidR="004504A1" w:rsidRPr="00FE527E" w:rsidRDefault="004504A1" w:rsidP="004504A1"/>
        </w:tc>
        <w:tc>
          <w:tcPr>
            <w:tcW w:w="3260" w:type="dxa"/>
            <w:vMerge/>
          </w:tcPr>
          <w:p w14:paraId="587EEEAE" w14:textId="77777777" w:rsidR="004504A1" w:rsidRPr="00FE527E" w:rsidRDefault="004504A1" w:rsidP="004504A1"/>
        </w:tc>
        <w:tc>
          <w:tcPr>
            <w:tcW w:w="3937" w:type="dxa"/>
            <w:vMerge/>
          </w:tcPr>
          <w:p w14:paraId="18976FCA" w14:textId="77777777" w:rsidR="004504A1" w:rsidRPr="00FE527E" w:rsidRDefault="004504A1" w:rsidP="004504A1"/>
        </w:tc>
        <w:tc>
          <w:tcPr>
            <w:tcW w:w="4062" w:type="dxa"/>
            <w:vMerge/>
          </w:tcPr>
          <w:p w14:paraId="04A8656A" w14:textId="77777777" w:rsidR="004504A1" w:rsidRPr="00FE527E" w:rsidRDefault="004504A1" w:rsidP="004504A1"/>
        </w:tc>
        <w:tc>
          <w:tcPr>
            <w:tcW w:w="1215" w:type="dxa"/>
          </w:tcPr>
          <w:p w14:paraId="4B473C7E" w14:textId="77777777" w:rsidR="004504A1" w:rsidRPr="00FE527E" w:rsidRDefault="004504A1" w:rsidP="004504A1"/>
        </w:tc>
        <w:tc>
          <w:tcPr>
            <w:tcW w:w="8788" w:type="dxa"/>
          </w:tcPr>
          <w:p w14:paraId="06E89554" w14:textId="77777777" w:rsidR="004504A1" w:rsidRPr="00FE527E" w:rsidRDefault="004504A1" w:rsidP="004504A1"/>
        </w:tc>
        <w:tc>
          <w:tcPr>
            <w:tcW w:w="2126" w:type="dxa"/>
          </w:tcPr>
          <w:p w14:paraId="1F1ED3F6" w14:textId="77777777" w:rsidR="004504A1" w:rsidRPr="00FE527E" w:rsidRDefault="004504A1" w:rsidP="004504A1"/>
        </w:tc>
      </w:tr>
      <w:tr w:rsidR="004504A1" w:rsidRPr="00FE527E" w14:paraId="31AE359E" w14:textId="7CB645DA" w:rsidTr="004504A1">
        <w:trPr>
          <w:trHeight w:val="649"/>
        </w:trPr>
        <w:tc>
          <w:tcPr>
            <w:tcW w:w="846" w:type="dxa"/>
            <w:vMerge/>
            <w:noWrap/>
          </w:tcPr>
          <w:p w14:paraId="01FEA224" w14:textId="77777777" w:rsidR="004504A1" w:rsidRPr="00FE527E" w:rsidRDefault="004504A1" w:rsidP="004504A1"/>
        </w:tc>
        <w:tc>
          <w:tcPr>
            <w:tcW w:w="1843" w:type="dxa"/>
            <w:vMerge/>
          </w:tcPr>
          <w:p w14:paraId="209EDEC6" w14:textId="77777777" w:rsidR="004504A1" w:rsidRPr="00FE527E" w:rsidRDefault="004504A1" w:rsidP="004504A1"/>
        </w:tc>
        <w:tc>
          <w:tcPr>
            <w:tcW w:w="3260" w:type="dxa"/>
            <w:vMerge/>
          </w:tcPr>
          <w:p w14:paraId="09D52568" w14:textId="77777777" w:rsidR="004504A1" w:rsidRPr="00FE527E" w:rsidRDefault="004504A1" w:rsidP="004504A1"/>
        </w:tc>
        <w:tc>
          <w:tcPr>
            <w:tcW w:w="3937" w:type="dxa"/>
            <w:vMerge/>
          </w:tcPr>
          <w:p w14:paraId="5108B83C" w14:textId="77777777" w:rsidR="004504A1" w:rsidRPr="00FE527E" w:rsidRDefault="004504A1" w:rsidP="004504A1"/>
        </w:tc>
        <w:tc>
          <w:tcPr>
            <w:tcW w:w="4062" w:type="dxa"/>
            <w:vMerge/>
          </w:tcPr>
          <w:p w14:paraId="5690AB24" w14:textId="77777777" w:rsidR="004504A1" w:rsidRPr="00FE527E" w:rsidRDefault="004504A1" w:rsidP="004504A1"/>
        </w:tc>
        <w:tc>
          <w:tcPr>
            <w:tcW w:w="1215" w:type="dxa"/>
          </w:tcPr>
          <w:p w14:paraId="070259A6" w14:textId="77777777" w:rsidR="004504A1" w:rsidRPr="00FE527E" w:rsidRDefault="004504A1" w:rsidP="004504A1"/>
        </w:tc>
        <w:tc>
          <w:tcPr>
            <w:tcW w:w="8788" w:type="dxa"/>
          </w:tcPr>
          <w:p w14:paraId="0035F96B" w14:textId="77777777" w:rsidR="004504A1" w:rsidRPr="00FE527E" w:rsidRDefault="004504A1" w:rsidP="004504A1"/>
        </w:tc>
        <w:tc>
          <w:tcPr>
            <w:tcW w:w="2126" w:type="dxa"/>
          </w:tcPr>
          <w:p w14:paraId="77A2B2F4" w14:textId="77777777" w:rsidR="004504A1" w:rsidRPr="00FE527E" w:rsidRDefault="004504A1" w:rsidP="004504A1"/>
        </w:tc>
      </w:tr>
      <w:tr w:rsidR="004504A1" w:rsidRPr="00FE527E" w14:paraId="4799C403" w14:textId="37B83719" w:rsidTr="004504A1">
        <w:trPr>
          <w:trHeight w:val="649"/>
        </w:trPr>
        <w:tc>
          <w:tcPr>
            <w:tcW w:w="846" w:type="dxa"/>
            <w:vMerge/>
            <w:noWrap/>
          </w:tcPr>
          <w:p w14:paraId="034BCDA3" w14:textId="77777777" w:rsidR="004504A1" w:rsidRPr="00FE527E" w:rsidRDefault="004504A1" w:rsidP="004504A1"/>
        </w:tc>
        <w:tc>
          <w:tcPr>
            <w:tcW w:w="1843" w:type="dxa"/>
            <w:vMerge/>
          </w:tcPr>
          <w:p w14:paraId="0E1CA2E9" w14:textId="77777777" w:rsidR="004504A1" w:rsidRPr="00FE527E" w:rsidRDefault="004504A1" w:rsidP="004504A1"/>
        </w:tc>
        <w:tc>
          <w:tcPr>
            <w:tcW w:w="3260" w:type="dxa"/>
            <w:vMerge/>
          </w:tcPr>
          <w:p w14:paraId="7BA27D11" w14:textId="77777777" w:rsidR="004504A1" w:rsidRPr="00FE527E" w:rsidRDefault="004504A1" w:rsidP="004504A1"/>
        </w:tc>
        <w:tc>
          <w:tcPr>
            <w:tcW w:w="3937" w:type="dxa"/>
            <w:vMerge/>
          </w:tcPr>
          <w:p w14:paraId="23A4DD67" w14:textId="77777777" w:rsidR="004504A1" w:rsidRPr="00FE527E" w:rsidRDefault="004504A1" w:rsidP="004504A1"/>
        </w:tc>
        <w:tc>
          <w:tcPr>
            <w:tcW w:w="4062" w:type="dxa"/>
            <w:vMerge/>
          </w:tcPr>
          <w:p w14:paraId="06CE8560" w14:textId="77777777" w:rsidR="004504A1" w:rsidRPr="00FE527E" w:rsidRDefault="004504A1" w:rsidP="004504A1"/>
        </w:tc>
        <w:tc>
          <w:tcPr>
            <w:tcW w:w="1215" w:type="dxa"/>
          </w:tcPr>
          <w:p w14:paraId="3BDF55E5" w14:textId="77777777" w:rsidR="004504A1" w:rsidRPr="00FE527E" w:rsidRDefault="004504A1" w:rsidP="004504A1"/>
        </w:tc>
        <w:tc>
          <w:tcPr>
            <w:tcW w:w="8788" w:type="dxa"/>
          </w:tcPr>
          <w:p w14:paraId="01EEF781" w14:textId="77777777" w:rsidR="004504A1" w:rsidRPr="00FE527E" w:rsidRDefault="004504A1" w:rsidP="004504A1"/>
        </w:tc>
        <w:tc>
          <w:tcPr>
            <w:tcW w:w="2126" w:type="dxa"/>
          </w:tcPr>
          <w:p w14:paraId="312688AF" w14:textId="77777777" w:rsidR="004504A1" w:rsidRPr="00FE527E" w:rsidRDefault="004504A1" w:rsidP="004504A1"/>
        </w:tc>
      </w:tr>
      <w:tr w:rsidR="004504A1" w:rsidRPr="00FE527E" w14:paraId="625BCCA5" w14:textId="2E5669CE" w:rsidTr="004504A1">
        <w:trPr>
          <w:trHeight w:val="649"/>
        </w:trPr>
        <w:tc>
          <w:tcPr>
            <w:tcW w:w="846" w:type="dxa"/>
            <w:vMerge/>
            <w:noWrap/>
          </w:tcPr>
          <w:p w14:paraId="7101911D" w14:textId="77777777" w:rsidR="004504A1" w:rsidRPr="00FE527E" w:rsidRDefault="004504A1" w:rsidP="004504A1"/>
        </w:tc>
        <w:tc>
          <w:tcPr>
            <w:tcW w:w="1843" w:type="dxa"/>
            <w:vMerge/>
          </w:tcPr>
          <w:p w14:paraId="6428F733" w14:textId="77777777" w:rsidR="004504A1" w:rsidRPr="00FE527E" w:rsidRDefault="004504A1" w:rsidP="004504A1"/>
        </w:tc>
        <w:tc>
          <w:tcPr>
            <w:tcW w:w="3260" w:type="dxa"/>
            <w:vMerge/>
          </w:tcPr>
          <w:p w14:paraId="12A04E80" w14:textId="77777777" w:rsidR="004504A1" w:rsidRPr="00FE527E" w:rsidRDefault="004504A1" w:rsidP="004504A1"/>
        </w:tc>
        <w:tc>
          <w:tcPr>
            <w:tcW w:w="3937" w:type="dxa"/>
            <w:vMerge/>
          </w:tcPr>
          <w:p w14:paraId="2AF0385A" w14:textId="77777777" w:rsidR="004504A1" w:rsidRPr="00FE527E" w:rsidRDefault="004504A1" w:rsidP="004504A1"/>
        </w:tc>
        <w:tc>
          <w:tcPr>
            <w:tcW w:w="4062" w:type="dxa"/>
            <w:vMerge/>
          </w:tcPr>
          <w:p w14:paraId="5CAEA2D8" w14:textId="77777777" w:rsidR="004504A1" w:rsidRPr="00FE527E" w:rsidRDefault="004504A1" w:rsidP="004504A1"/>
        </w:tc>
        <w:tc>
          <w:tcPr>
            <w:tcW w:w="1215" w:type="dxa"/>
          </w:tcPr>
          <w:p w14:paraId="32AA239E" w14:textId="77777777" w:rsidR="004504A1" w:rsidRPr="00FE527E" w:rsidRDefault="004504A1" w:rsidP="004504A1"/>
        </w:tc>
        <w:tc>
          <w:tcPr>
            <w:tcW w:w="8788" w:type="dxa"/>
          </w:tcPr>
          <w:p w14:paraId="4425347F" w14:textId="77777777" w:rsidR="004504A1" w:rsidRPr="00FE527E" w:rsidRDefault="004504A1" w:rsidP="004504A1"/>
        </w:tc>
        <w:tc>
          <w:tcPr>
            <w:tcW w:w="2126" w:type="dxa"/>
          </w:tcPr>
          <w:p w14:paraId="4425E192" w14:textId="77777777" w:rsidR="004504A1" w:rsidRPr="00FE527E" w:rsidRDefault="004504A1" w:rsidP="004504A1"/>
        </w:tc>
      </w:tr>
      <w:tr w:rsidR="004504A1" w:rsidRPr="00FE527E" w14:paraId="626840E0" w14:textId="7C4B80CB" w:rsidTr="004504A1">
        <w:trPr>
          <w:trHeight w:val="649"/>
        </w:trPr>
        <w:tc>
          <w:tcPr>
            <w:tcW w:w="846" w:type="dxa"/>
            <w:vMerge/>
            <w:noWrap/>
          </w:tcPr>
          <w:p w14:paraId="76C6ADFB" w14:textId="77777777" w:rsidR="004504A1" w:rsidRPr="00FE527E" w:rsidRDefault="004504A1" w:rsidP="004504A1"/>
        </w:tc>
        <w:tc>
          <w:tcPr>
            <w:tcW w:w="1843" w:type="dxa"/>
            <w:vMerge/>
          </w:tcPr>
          <w:p w14:paraId="3F0D606F" w14:textId="77777777" w:rsidR="004504A1" w:rsidRPr="00FE527E" w:rsidRDefault="004504A1" w:rsidP="004504A1"/>
        </w:tc>
        <w:tc>
          <w:tcPr>
            <w:tcW w:w="3260" w:type="dxa"/>
            <w:vMerge/>
          </w:tcPr>
          <w:p w14:paraId="7F394BAD" w14:textId="77777777" w:rsidR="004504A1" w:rsidRPr="00FE527E" w:rsidRDefault="004504A1" w:rsidP="004504A1"/>
        </w:tc>
        <w:tc>
          <w:tcPr>
            <w:tcW w:w="3937" w:type="dxa"/>
            <w:vMerge/>
          </w:tcPr>
          <w:p w14:paraId="54192561" w14:textId="77777777" w:rsidR="004504A1" w:rsidRPr="00FE527E" w:rsidRDefault="004504A1" w:rsidP="004504A1"/>
        </w:tc>
        <w:tc>
          <w:tcPr>
            <w:tcW w:w="4062" w:type="dxa"/>
            <w:vMerge/>
          </w:tcPr>
          <w:p w14:paraId="63BBEC0D" w14:textId="77777777" w:rsidR="004504A1" w:rsidRPr="00FE527E" w:rsidRDefault="004504A1" w:rsidP="004504A1"/>
        </w:tc>
        <w:tc>
          <w:tcPr>
            <w:tcW w:w="1215" w:type="dxa"/>
          </w:tcPr>
          <w:p w14:paraId="3B5BAB8E" w14:textId="77777777" w:rsidR="004504A1" w:rsidRPr="00FE527E" w:rsidRDefault="004504A1" w:rsidP="004504A1"/>
        </w:tc>
        <w:tc>
          <w:tcPr>
            <w:tcW w:w="8788" w:type="dxa"/>
          </w:tcPr>
          <w:p w14:paraId="46D13197" w14:textId="77777777" w:rsidR="004504A1" w:rsidRPr="00FE527E" w:rsidRDefault="004504A1" w:rsidP="004504A1"/>
        </w:tc>
        <w:tc>
          <w:tcPr>
            <w:tcW w:w="2126" w:type="dxa"/>
          </w:tcPr>
          <w:p w14:paraId="7798D504" w14:textId="77777777" w:rsidR="004504A1" w:rsidRPr="00FE527E" w:rsidRDefault="004504A1" w:rsidP="004504A1"/>
        </w:tc>
      </w:tr>
      <w:tr w:rsidR="004504A1" w:rsidRPr="00FE527E" w14:paraId="1FFA5BC5" w14:textId="3D310299" w:rsidTr="004504A1">
        <w:trPr>
          <w:trHeight w:val="649"/>
        </w:trPr>
        <w:tc>
          <w:tcPr>
            <w:tcW w:w="846" w:type="dxa"/>
            <w:vMerge/>
            <w:noWrap/>
          </w:tcPr>
          <w:p w14:paraId="548DB51B" w14:textId="77777777" w:rsidR="004504A1" w:rsidRPr="00FE527E" w:rsidRDefault="004504A1" w:rsidP="004504A1"/>
        </w:tc>
        <w:tc>
          <w:tcPr>
            <w:tcW w:w="1843" w:type="dxa"/>
            <w:vMerge/>
          </w:tcPr>
          <w:p w14:paraId="5B699D94" w14:textId="77777777" w:rsidR="004504A1" w:rsidRPr="00FE527E" w:rsidRDefault="004504A1" w:rsidP="004504A1"/>
        </w:tc>
        <w:tc>
          <w:tcPr>
            <w:tcW w:w="3260" w:type="dxa"/>
            <w:vMerge/>
          </w:tcPr>
          <w:p w14:paraId="7DCF2F9F" w14:textId="77777777" w:rsidR="004504A1" w:rsidRPr="00FE527E" w:rsidRDefault="004504A1" w:rsidP="004504A1"/>
        </w:tc>
        <w:tc>
          <w:tcPr>
            <w:tcW w:w="3937" w:type="dxa"/>
            <w:vMerge/>
          </w:tcPr>
          <w:p w14:paraId="1062E671" w14:textId="77777777" w:rsidR="004504A1" w:rsidRPr="00FE527E" w:rsidRDefault="004504A1" w:rsidP="004504A1"/>
        </w:tc>
        <w:tc>
          <w:tcPr>
            <w:tcW w:w="4062" w:type="dxa"/>
            <w:vMerge/>
          </w:tcPr>
          <w:p w14:paraId="3D2F444F" w14:textId="77777777" w:rsidR="004504A1" w:rsidRPr="00FE527E" w:rsidRDefault="004504A1" w:rsidP="004504A1"/>
        </w:tc>
        <w:tc>
          <w:tcPr>
            <w:tcW w:w="1215" w:type="dxa"/>
          </w:tcPr>
          <w:p w14:paraId="595C5A92" w14:textId="77777777" w:rsidR="004504A1" w:rsidRPr="00FE527E" w:rsidRDefault="004504A1" w:rsidP="004504A1"/>
        </w:tc>
        <w:tc>
          <w:tcPr>
            <w:tcW w:w="8788" w:type="dxa"/>
          </w:tcPr>
          <w:p w14:paraId="470B8501" w14:textId="77777777" w:rsidR="004504A1" w:rsidRPr="00FE527E" w:rsidRDefault="004504A1" w:rsidP="004504A1"/>
        </w:tc>
        <w:tc>
          <w:tcPr>
            <w:tcW w:w="2126" w:type="dxa"/>
          </w:tcPr>
          <w:p w14:paraId="1C3D8312" w14:textId="77777777" w:rsidR="004504A1" w:rsidRPr="00FE527E" w:rsidRDefault="004504A1" w:rsidP="004504A1"/>
        </w:tc>
      </w:tr>
      <w:tr w:rsidR="004504A1" w:rsidRPr="00FE527E" w14:paraId="313A479F" w14:textId="7EDA1B0F" w:rsidTr="004504A1">
        <w:trPr>
          <w:trHeight w:val="649"/>
        </w:trPr>
        <w:tc>
          <w:tcPr>
            <w:tcW w:w="846" w:type="dxa"/>
            <w:vMerge/>
            <w:noWrap/>
          </w:tcPr>
          <w:p w14:paraId="629F5753" w14:textId="77777777" w:rsidR="004504A1" w:rsidRPr="00FE527E" w:rsidRDefault="004504A1" w:rsidP="004504A1"/>
        </w:tc>
        <w:tc>
          <w:tcPr>
            <w:tcW w:w="1843" w:type="dxa"/>
            <w:vMerge/>
          </w:tcPr>
          <w:p w14:paraId="15E6054A" w14:textId="77777777" w:rsidR="004504A1" w:rsidRPr="00FE527E" w:rsidRDefault="004504A1" w:rsidP="004504A1"/>
        </w:tc>
        <w:tc>
          <w:tcPr>
            <w:tcW w:w="3260" w:type="dxa"/>
            <w:vMerge/>
          </w:tcPr>
          <w:p w14:paraId="34659E35" w14:textId="77777777" w:rsidR="004504A1" w:rsidRPr="00FE527E" w:rsidRDefault="004504A1" w:rsidP="004504A1"/>
        </w:tc>
        <w:tc>
          <w:tcPr>
            <w:tcW w:w="3937" w:type="dxa"/>
            <w:vMerge/>
          </w:tcPr>
          <w:p w14:paraId="3973252E" w14:textId="77777777" w:rsidR="004504A1" w:rsidRPr="00FE527E" w:rsidRDefault="004504A1" w:rsidP="004504A1"/>
        </w:tc>
        <w:tc>
          <w:tcPr>
            <w:tcW w:w="4062" w:type="dxa"/>
            <w:vMerge/>
          </w:tcPr>
          <w:p w14:paraId="11662BF5" w14:textId="77777777" w:rsidR="004504A1" w:rsidRPr="00FE527E" w:rsidRDefault="004504A1" w:rsidP="004504A1"/>
        </w:tc>
        <w:tc>
          <w:tcPr>
            <w:tcW w:w="1215" w:type="dxa"/>
          </w:tcPr>
          <w:p w14:paraId="17B10C1B" w14:textId="77777777" w:rsidR="004504A1" w:rsidRPr="00FE527E" w:rsidRDefault="004504A1" w:rsidP="004504A1"/>
        </w:tc>
        <w:tc>
          <w:tcPr>
            <w:tcW w:w="8788" w:type="dxa"/>
          </w:tcPr>
          <w:p w14:paraId="7E2A20D3" w14:textId="77777777" w:rsidR="004504A1" w:rsidRPr="00FE527E" w:rsidRDefault="004504A1" w:rsidP="004504A1"/>
        </w:tc>
        <w:tc>
          <w:tcPr>
            <w:tcW w:w="2126" w:type="dxa"/>
          </w:tcPr>
          <w:p w14:paraId="104D0045" w14:textId="77777777" w:rsidR="004504A1" w:rsidRPr="00FE527E" w:rsidRDefault="004504A1" w:rsidP="004504A1"/>
        </w:tc>
      </w:tr>
      <w:tr w:rsidR="004504A1" w:rsidRPr="00FE527E" w14:paraId="0A4D1A81" w14:textId="7510073E" w:rsidTr="004504A1">
        <w:trPr>
          <w:trHeight w:val="649"/>
        </w:trPr>
        <w:tc>
          <w:tcPr>
            <w:tcW w:w="846" w:type="dxa"/>
            <w:vMerge/>
            <w:noWrap/>
          </w:tcPr>
          <w:p w14:paraId="23DA7A1A" w14:textId="77777777" w:rsidR="004504A1" w:rsidRPr="00FE527E" w:rsidRDefault="004504A1" w:rsidP="004504A1"/>
        </w:tc>
        <w:tc>
          <w:tcPr>
            <w:tcW w:w="1843" w:type="dxa"/>
            <w:vMerge/>
          </w:tcPr>
          <w:p w14:paraId="0F8AFB09" w14:textId="77777777" w:rsidR="004504A1" w:rsidRPr="00FE527E" w:rsidRDefault="004504A1" w:rsidP="004504A1"/>
        </w:tc>
        <w:tc>
          <w:tcPr>
            <w:tcW w:w="3260" w:type="dxa"/>
            <w:vMerge/>
          </w:tcPr>
          <w:p w14:paraId="61CD3599" w14:textId="77777777" w:rsidR="004504A1" w:rsidRPr="00FE527E" w:rsidRDefault="004504A1" w:rsidP="004504A1"/>
        </w:tc>
        <w:tc>
          <w:tcPr>
            <w:tcW w:w="3937" w:type="dxa"/>
            <w:vMerge/>
          </w:tcPr>
          <w:p w14:paraId="188E2AAA" w14:textId="77777777" w:rsidR="004504A1" w:rsidRPr="00FE527E" w:rsidRDefault="004504A1" w:rsidP="004504A1"/>
        </w:tc>
        <w:tc>
          <w:tcPr>
            <w:tcW w:w="4062" w:type="dxa"/>
            <w:vMerge/>
          </w:tcPr>
          <w:p w14:paraId="21078DCE" w14:textId="77777777" w:rsidR="004504A1" w:rsidRPr="00FE527E" w:rsidRDefault="004504A1" w:rsidP="004504A1"/>
        </w:tc>
        <w:tc>
          <w:tcPr>
            <w:tcW w:w="1215" w:type="dxa"/>
          </w:tcPr>
          <w:p w14:paraId="39D7EDB4" w14:textId="77777777" w:rsidR="004504A1" w:rsidRPr="00FE527E" w:rsidRDefault="004504A1" w:rsidP="004504A1"/>
        </w:tc>
        <w:tc>
          <w:tcPr>
            <w:tcW w:w="8788" w:type="dxa"/>
          </w:tcPr>
          <w:p w14:paraId="2BC6F260" w14:textId="77777777" w:rsidR="004504A1" w:rsidRPr="00FE527E" w:rsidRDefault="004504A1" w:rsidP="004504A1"/>
        </w:tc>
        <w:tc>
          <w:tcPr>
            <w:tcW w:w="2126" w:type="dxa"/>
          </w:tcPr>
          <w:p w14:paraId="02F2CDDD" w14:textId="77777777" w:rsidR="004504A1" w:rsidRPr="00FE527E" w:rsidRDefault="004504A1" w:rsidP="004504A1"/>
        </w:tc>
      </w:tr>
      <w:tr w:rsidR="004504A1" w:rsidRPr="00FE527E" w14:paraId="1BE3F0B3" w14:textId="37D03FF9" w:rsidTr="004504A1">
        <w:trPr>
          <w:trHeight w:val="649"/>
        </w:trPr>
        <w:tc>
          <w:tcPr>
            <w:tcW w:w="846" w:type="dxa"/>
            <w:vMerge/>
            <w:noWrap/>
          </w:tcPr>
          <w:p w14:paraId="65FF8A6B" w14:textId="77777777" w:rsidR="004504A1" w:rsidRPr="00FE527E" w:rsidRDefault="004504A1" w:rsidP="004504A1"/>
        </w:tc>
        <w:tc>
          <w:tcPr>
            <w:tcW w:w="1843" w:type="dxa"/>
            <w:vMerge/>
          </w:tcPr>
          <w:p w14:paraId="176E1D11" w14:textId="77777777" w:rsidR="004504A1" w:rsidRPr="00FE527E" w:rsidRDefault="004504A1" w:rsidP="004504A1"/>
        </w:tc>
        <w:tc>
          <w:tcPr>
            <w:tcW w:w="3260" w:type="dxa"/>
            <w:vMerge/>
          </w:tcPr>
          <w:p w14:paraId="765DC1C1" w14:textId="77777777" w:rsidR="004504A1" w:rsidRPr="00FE527E" w:rsidRDefault="004504A1" w:rsidP="004504A1"/>
        </w:tc>
        <w:tc>
          <w:tcPr>
            <w:tcW w:w="3937" w:type="dxa"/>
            <w:vMerge/>
          </w:tcPr>
          <w:p w14:paraId="05DF0C3E" w14:textId="77777777" w:rsidR="004504A1" w:rsidRPr="00FE527E" w:rsidRDefault="004504A1" w:rsidP="004504A1"/>
        </w:tc>
        <w:tc>
          <w:tcPr>
            <w:tcW w:w="4062" w:type="dxa"/>
            <w:vMerge/>
          </w:tcPr>
          <w:p w14:paraId="58E55534" w14:textId="77777777" w:rsidR="004504A1" w:rsidRPr="00FE527E" w:rsidRDefault="004504A1" w:rsidP="004504A1"/>
        </w:tc>
        <w:tc>
          <w:tcPr>
            <w:tcW w:w="1215" w:type="dxa"/>
          </w:tcPr>
          <w:p w14:paraId="71028BF2" w14:textId="77777777" w:rsidR="004504A1" w:rsidRPr="00FE527E" w:rsidRDefault="004504A1" w:rsidP="004504A1"/>
        </w:tc>
        <w:tc>
          <w:tcPr>
            <w:tcW w:w="8788" w:type="dxa"/>
          </w:tcPr>
          <w:p w14:paraId="09BFBDE0" w14:textId="77777777" w:rsidR="004504A1" w:rsidRPr="00FE527E" w:rsidRDefault="004504A1" w:rsidP="004504A1"/>
        </w:tc>
        <w:tc>
          <w:tcPr>
            <w:tcW w:w="2126" w:type="dxa"/>
          </w:tcPr>
          <w:p w14:paraId="4B32FF23" w14:textId="77777777" w:rsidR="004504A1" w:rsidRPr="00FE527E" w:rsidRDefault="004504A1" w:rsidP="004504A1"/>
        </w:tc>
      </w:tr>
      <w:tr w:rsidR="004504A1" w:rsidRPr="00FE527E" w14:paraId="1CB3348C" w14:textId="7E72BDB9" w:rsidTr="004504A1">
        <w:trPr>
          <w:trHeight w:val="649"/>
        </w:trPr>
        <w:tc>
          <w:tcPr>
            <w:tcW w:w="846" w:type="dxa"/>
            <w:vMerge/>
            <w:noWrap/>
          </w:tcPr>
          <w:p w14:paraId="4AFE813B" w14:textId="77777777" w:rsidR="004504A1" w:rsidRPr="00FE527E" w:rsidRDefault="004504A1" w:rsidP="004504A1"/>
        </w:tc>
        <w:tc>
          <w:tcPr>
            <w:tcW w:w="1843" w:type="dxa"/>
            <w:vMerge/>
          </w:tcPr>
          <w:p w14:paraId="20B0A162" w14:textId="77777777" w:rsidR="004504A1" w:rsidRPr="00FE527E" w:rsidRDefault="004504A1" w:rsidP="004504A1"/>
        </w:tc>
        <w:tc>
          <w:tcPr>
            <w:tcW w:w="3260" w:type="dxa"/>
            <w:vMerge/>
          </w:tcPr>
          <w:p w14:paraId="332BE420" w14:textId="77777777" w:rsidR="004504A1" w:rsidRPr="00FE527E" w:rsidRDefault="004504A1" w:rsidP="004504A1"/>
        </w:tc>
        <w:tc>
          <w:tcPr>
            <w:tcW w:w="3937" w:type="dxa"/>
            <w:vMerge/>
          </w:tcPr>
          <w:p w14:paraId="35DB69F4" w14:textId="77777777" w:rsidR="004504A1" w:rsidRPr="00FE527E" w:rsidRDefault="004504A1" w:rsidP="004504A1"/>
        </w:tc>
        <w:tc>
          <w:tcPr>
            <w:tcW w:w="4062" w:type="dxa"/>
            <w:vMerge/>
          </w:tcPr>
          <w:p w14:paraId="3D7C96AC" w14:textId="77777777" w:rsidR="004504A1" w:rsidRPr="00FE527E" w:rsidRDefault="004504A1" w:rsidP="004504A1"/>
        </w:tc>
        <w:tc>
          <w:tcPr>
            <w:tcW w:w="1215" w:type="dxa"/>
          </w:tcPr>
          <w:p w14:paraId="6FAD26F0" w14:textId="77777777" w:rsidR="004504A1" w:rsidRPr="00FE527E" w:rsidRDefault="004504A1" w:rsidP="004504A1"/>
        </w:tc>
        <w:tc>
          <w:tcPr>
            <w:tcW w:w="8788" w:type="dxa"/>
          </w:tcPr>
          <w:p w14:paraId="60BBB8F3" w14:textId="77777777" w:rsidR="004504A1" w:rsidRPr="00FE527E" w:rsidRDefault="004504A1" w:rsidP="004504A1"/>
        </w:tc>
        <w:tc>
          <w:tcPr>
            <w:tcW w:w="2126" w:type="dxa"/>
          </w:tcPr>
          <w:p w14:paraId="12E56483" w14:textId="77777777" w:rsidR="004504A1" w:rsidRPr="00FE527E" w:rsidRDefault="004504A1" w:rsidP="004504A1"/>
        </w:tc>
      </w:tr>
      <w:tr w:rsidR="004504A1" w:rsidRPr="00FE527E" w14:paraId="37953AD4" w14:textId="054DA446" w:rsidTr="004504A1">
        <w:trPr>
          <w:trHeight w:val="2268"/>
        </w:trPr>
        <w:tc>
          <w:tcPr>
            <w:tcW w:w="846" w:type="dxa"/>
            <w:noWrap/>
            <w:hideMark/>
          </w:tcPr>
          <w:p w14:paraId="03D3481E" w14:textId="77777777" w:rsidR="004504A1" w:rsidRPr="001F07F1" w:rsidRDefault="004504A1" w:rsidP="004504A1">
            <w:pPr>
              <w:rPr>
                <w:color w:val="D9D9D9" w:themeColor="background1" w:themeShade="D9"/>
              </w:rPr>
            </w:pPr>
            <w:r w:rsidRPr="001F07F1">
              <w:rPr>
                <w:color w:val="D9D9D9" w:themeColor="background1" w:themeShade="D9"/>
              </w:rPr>
              <w:lastRenderedPageBreak/>
              <w:t>A001</w:t>
            </w:r>
          </w:p>
        </w:tc>
        <w:tc>
          <w:tcPr>
            <w:tcW w:w="1843" w:type="dxa"/>
            <w:hideMark/>
          </w:tcPr>
          <w:p w14:paraId="303424AE" w14:textId="77777777" w:rsidR="004504A1" w:rsidRPr="001F07F1" w:rsidRDefault="004504A1" w:rsidP="004504A1">
            <w:pPr>
              <w:rPr>
                <w:color w:val="D9D9D9" w:themeColor="background1" w:themeShade="D9"/>
              </w:rPr>
            </w:pPr>
            <w:r w:rsidRPr="001F07F1">
              <w:rPr>
                <w:color w:val="D9D9D9" w:themeColor="background1" w:themeShade="D9"/>
              </w:rPr>
              <w:t>UE requirement on the MIB/SIB1 reception should be same as that in CONNECTED state.</w:t>
            </w:r>
          </w:p>
        </w:tc>
        <w:tc>
          <w:tcPr>
            <w:tcW w:w="3260" w:type="dxa"/>
            <w:hideMark/>
          </w:tcPr>
          <w:p w14:paraId="5B7001B9" w14:textId="77777777" w:rsidR="004504A1" w:rsidRPr="001F07F1" w:rsidRDefault="004504A1" w:rsidP="004504A1">
            <w:pPr>
              <w:rPr>
                <w:color w:val="D9D9D9" w:themeColor="background1" w:themeShade="D9"/>
              </w:rPr>
            </w:pPr>
            <w:r w:rsidRPr="001F07F1">
              <w:rPr>
                <w:color w:val="D9D9D9" w:themeColor="background1" w:themeShade="D9"/>
              </w:rPr>
              <w:t>“</w:t>
            </w:r>
            <w:proofErr w:type="gramStart"/>
            <w:r w:rsidRPr="001F07F1">
              <w:rPr>
                <w:color w:val="D9D9D9" w:themeColor="background1" w:themeShade="D9"/>
              </w:rPr>
              <w:t>in</w:t>
            </w:r>
            <w:proofErr w:type="gramEnd"/>
            <w:r w:rsidRPr="001F07F1">
              <w:rPr>
                <w:color w:val="D9D9D9" w:themeColor="background1" w:themeShade="D9"/>
              </w:rPr>
              <w:t xml:space="preserve"> RRC_INACTIVE” is modified to “”in RRC_INACTIVE while the T319a is not running.”</w:t>
            </w:r>
          </w:p>
        </w:tc>
        <w:tc>
          <w:tcPr>
            <w:tcW w:w="3937" w:type="dxa"/>
            <w:hideMark/>
          </w:tcPr>
          <w:p w14:paraId="7DFE88D4" w14:textId="04BDB9EB" w:rsidR="004504A1" w:rsidRDefault="004504A1" w:rsidP="004504A1">
            <w:pPr>
              <w:rPr>
                <w:color w:val="D9D9D9" w:themeColor="background1" w:themeShade="D9"/>
              </w:rPr>
            </w:pPr>
            <w:r w:rsidRPr="001F07F1">
              <w:rPr>
                <w:color w:val="D9D9D9" w:themeColor="background1" w:themeShade="D9"/>
              </w:rPr>
              <w:t xml:space="preserve">same as above. </w:t>
            </w:r>
          </w:p>
          <w:p w14:paraId="2DB5611B" w14:textId="77777777" w:rsidR="004504A1" w:rsidRDefault="004504A1" w:rsidP="004504A1">
            <w:pPr>
              <w:rPr>
                <w:color w:val="FF0000"/>
              </w:rPr>
            </w:pPr>
            <w:r w:rsidRPr="00662954">
              <w:rPr>
                <w:color w:val="FF0000"/>
              </w:rPr>
              <w:t>[</w:t>
            </w:r>
            <w:r>
              <w:rPr>
                <w:color w:val="FF0000"/>
              </w:rPr>
              <w:t>AT meeting guidance</w:t>
            </w:r>
            <w:r w:rsidRPr="00662954">
              <w:rPr>
                <w:color w:val="FF0000"/>
              </w:rPr>
              <w:t xml:space="preserve">]: </w:t>
            </w:r>
          </w:p>
          <w:p w14:paraId="2D0768F2" w14:textId="444BDEF6" w:rsidR="004504A1" w:rsidRPr="001F07F1" w:rsidRDefault="004504A1" w:rsidP="004504A1">
            <w:pPr>
              <w:rPr>
                <w:color w:val="FF0000"/>
              </w:rPr>
            </w:pPr>
            <w:r w:rsidRPr="001F07F1">
              <w:rPr>
                <w:color w:val="FF0000"/>
              </w:rPr>
              <w:t>No need to comment explicitly on this. The same conclusion as A000 can apply here too.</w:t>
            </w:r>
          </w:p>
          <w:p w14:paraId="7D921847" w14:textId="68BA4690" w:rsidR="004504A1" w:rsidRDefault="004504A1" w:rsidP="004504A1">
            <w:pPr>
              <w:rPr>
                <w:color w:val="D9D9D9" w:themeColor="background1" w:themeShade="D9"/>
              </w:rPr>
            </w:pPr>
          </w:p>
          <w:p w14:paraId="72FF003A" w14:textId="43C4A8EA" w:rsidR="004504A1" w:rsidRPr="001F07F1" w:rsidRDefault="004504A1" w:rsidP="004504A1">
            <w:pPr>
              <w:rPr>
                <w:color w:val="D9D9D9" w:themeColor="background1" w:themeShade="D9"/>
              </w:rPr>
            </w:pPr>
          </w:p>
        </w:tc>
        <w:tc>
          <w:tcPr>
            <w:tcW w:w="4062" w:type="dxa"/>
            <w:hideMark/>
          </w:tcPr>
          <w:p w14:paraId="3BB8B219" w14:textId="77777777" w:rsidR="004504A1" w:rsidRPr="001F07F1" w:rsidRDefault="004504A1" w:rsidP="004504A1">
            <w:pPr>
              <w:rPr>
                <w:color w:val="D9D9D9" w:themeColor="background1" w:themeShade="D9"/>
              </w:rPr>
            </w:pPr>
            <w:r w:rsidRPr="001F07F1">
              <w:rPr>
                <w:color w:val="D9D9D9" w:themeColor="background1" w:themeShade="D9"/>
              </w:rPr>
              <w:t>[Samsung]</w:t>
            </w:r>
            <w:r w:rsidRPr="001F07F1">
              <w:rPr>
                <w:color w:val="D9D9D9" w:themeColor="background1" w:themeShade="D9"/>
              </w:rPr>
              <w:br/>
              <w:t>Disagree. While T319a is running, UE still receives SI change indication and will acquire MIB/SIB1 upon reception of SI change indication.</w:t>
            </w:r>
            <w:r w:rsidRPr="001F07F1">
              <w:rPr>
                <w:color w:val="D9D9D9" w:themeColor="background1" w:themeShade="D9"/>
              </w:rPr>
              <w:br/>
            </w:r>
            <w:r w:rsidRPr="001F07F1">
              <w:rPr>
                <w:color w:val="D9D9D9" w:themeColor="background1" w:themeShade="D9"/>
              </w:rPr>
              <w:br/>
              <w:t xml:space="preserve">[Apple] Same feedback as A000. </w:t>
            </w:r>
            <w:r w:rsidRPr="001F07F1">
              <w:rPr>
                <w:color w:val="D9D9D9" w:themeColor="background1" w:themeShade="D9"/>
              </w:rPr>
              <w:br/>
              <w:t xml:space="preserve"> According to current </w:t>
            </w:r>
            <w:proofErr w:type="gramStart"/>
            <w:r w:rsidRPr="001F07F1">
              <w:rPr>
                <w:color w:val="D9D9D9" w:themeColor="background1" w:themeShade="D9"/>
              </w:rPr>
              <w:t>description,  in</w:t>
            </w:r>
            <w:proofErr w:type="gramEnd"/>
            <w:r w:rsidRPr="001F07F1">
              <w:rPr>
                <w:color w:val="D9D9D9" w:themeColor="background1" w:themeShade="D9"/>
              </w:rPr>
              <w:t xml:space="preserve"> case of the MIB/SIB1 and unicast </w:t>
            </w:r>
            <w:proofErr w:type="spellStart"/>
            <w:r w:rsidRPr="001F07F1">
              <w:rPr>
                <w:color w:val="D9D9D9" w:themeColor="background1" w:themeShade="D9"/>
              </w:rPr>
              <w:t>transmisson</w:t>
            </w:r>
            <w:proofErr w:type="spellEnd"/>
            <w:r w:rsidRPr="001F07F1">
              <w:rPr>
                <w:color w:val="D9D9D9" w:themeColor="background1" w:themeShade="D9"/>
              </w:rPr>
              <w:t xml:space="preserve"> conflict, if UE select the UE dedicate transmission and ignore MIB/SIB1, UE will perform operation in </w:t>
            </w:r>
            <w:proofErr w:type="spellStart"/>
            <w:r w:rsidRPr="001F07F1">
              <w:rPr>
                <w:color w:val="D9D9D9" w:themeColor="background1" w:themeShade="D9"/>
              </w:rPr>
              <w:t>secton</w:t>
            </w:r>
            <w:proofErr w:type="spellEnd"/>
            <w:r w:rsidRPr="001F07F1">
              <w:rPr>
                <w:color w:val="D9D9D9" w:themeColor="background1" w:themeShade="D9"/>
              </w:rPr>
              <w:t xml:space="preserve"> 5.2.2.5 (i.e. bar the current cell and perform cell reselection). It's not our expectation. </w:t>
            </w:r>
            <w:r w:rsidRPr="001F07F1">
              <w:rPr>
                <w:color w:val="D9D9D9" w:themeColor="background1" w:themeShade="D9"/>
              </w:rPr>
              <w:br/>
              <w:t>[Huawei] Agree with Samsung, see above.</w:t>
            </w:r>
            <w:r w:rsidRPr="001F07F1">
              <w:rPr>
                <w:color w:val="D9D9D9" w:themeColor="background1" w:themeShade="D9"/>
              </w:rPr>
              <w:br/>
            </w:r>
            <w:r w:rsidRPr="001F07F1">
              <w:rPr>
                <w:color w:val="D9D9D9" w:themeColor="background1" w:themeShade="D9"/>
              </w:rPr>
              <w:br/>
              <w:t>[Intel] Agree with Samsung</w:t>
            </w:r>
          </w:p>
        </w:tc>
        <w:tc>
          <w:tcPr>
            <w:tcW w:w="10003" w:type="dxa"/>
            <w:gridSpan w:val="2"/>
          </w:tcPr>
          <w:p w14:paraId="24E98F1F" w14:textId="0AB960A8" w:rsidR="004504A1" w:rsidRPr="00FE527E" w:rsidRDefault="004504A1" w:rsidP="004504A1"/>
        </w:tc>
        <w:tc>
          <w:tcPr>
            <w:tcW w:w="2126" w:type="dxa"/>
          </w:tcPr>
          <w:p w14:paraId="0EA3CB21" w14:textId="77777777" w:rsidR="004504A1" w:rsidRPr="00FE527E" w:rsidRDefault="004504A1" w:rsidP="004504A1"/>
        </w:tc>
      </w:tr>
      <w:tr w:rsidR="004504A1" w:rsidRPr="00FE527E" w14:paraId="16D96271" w14:textId="3CB45F38" w:rsidTr="004504A1">
        <w:trPr>
          <w:trHeight w:val="675"/>
        </w:trPr>
        <w:tc>
          <w:tcPr>
            <w:tcW w:w="846" w:type="dxa"/>
            <w:vMerge w:val="restart"/>
            <w:noWrap/>
            <w:hideMark/>
          </w:tcPr>
          <w:p w14:paraId="2C1D6D86" w14:textId="77777777" w:rsidR="004504A1" w:rsidRDefault="004504A1" w:rsidP="004504A1">
            <w:r w:rsidRPr="00FE527E">
              <w:t>I506</w:t>
            </w:r>
          </w:p>
          <w:p w14:paraId="5CE0DEF8" w14:textId="7E8511E3" w:rsidR="004504A1" w:rsidRPr="00D35AC1" w:rsidRDefault="004504A1" w:rsidP="004504A1">
            <w:pPr>
              <w:rPr>
                <w:color w:val="FF0000"/>
              </w:rPr>
            </w:pPr>
            <w:r w:rsidRPr="00D35AC1">
              <w:rPr>
                <w:color w:val="FF0000"/>
              </w:rPr>
              <w:t>And</w:t>
            </w:r>
          </w:p>
          <w:p w14:paraId="72FEB75F" w14:textId="5055B5CB" w:rsidR="004504A1" w:rsidRPr="00FE527E" w:rsidRDefault="004504A1" w:rsidP="004504A1">
            <w:r w:rsidRPr="00D35AC1">
              <w:rPr>
                <w:color w:val="FF0000"/>
              </w:rPr>
              <w:t>A002</w:t>
            </w:r>
          </w:p>
        </w:tc>
        <w:tc>
          <w:tcPr>
            <w:tcW w:w="1843" w:type="dxa"/>
            <w:vMerge w:val="restart"/>
            <w:hideMark/>
          </w:tcPr>
          <w:p w14:paraId="5CB21462" w14:textId="77777777" w:rsidR="004504A1" w:rsidRPr="00FE527E" w:rsidRDefault="004504A1" w:rsidP="004504A1">
            <w:r w:rsidRPr="00FE527E">
              <w:t xml:space="preserve">It would be helpful to also capture which RRC messages can be </w:t>
            </w:r>
            <w:r w:rsidRPr="00FE527E">
              <w:lastRenderedPageBreak/>
              <w:t xml:space="preserve">exchanged during SDT. This avoids confusion and having to add explicit statement to any RRC </w:t>
            </w:r>
            <w:proofErr w:type="spellStart"/>
            <w:r w:rsidRPr="00FE527E">
              <w:t>msg</w:t>
            </w:r>
            <w:proofErr w:type="spellEnd"/>
            <w:r w:rsidRPr="00FE527E">
              <w:t xml:space="preserve"> that is not allowed.</w:t>
            </w:r>
          </w:p>
        </w:tc>
        <w:tc>
          <w:tcPr>
            <w:tcW w:w="3260" w:type="dxa"/>
            <w:vMerge w:val="restart"/>
            <w:hideMark/>
          </w:tcPr>
          <w:p w14:paraId="36C4E964" w14:textId="77777777" w:rsidR="004504A1" w:rsidRPr="00FE527E" w:rsidRDefault="004504A1" w:rsidP="004504A1">
            <w:r w:rsidRPr="00FE527E">
              <w:lastRenderedPageBreak/>
              <w:t>We suggest adding the following clarification at the end:</w:t>
            </w:r>
            <w:r w:rsidRPr="00FE527E">
              <w:br/>
              <w:t>** Suggested update of the TP – START **</w:t>
            </w:r>
            <w:r w:rsidRPr="00FE527E">
              <w:br/>
              <w:t xml:space="preserve">“In response to a resume </w:t>
            </w:r>
            <w:r w:rsidRPr="00FE527E">
              <w:lastRenderedPageBreak/>
              <w:t xml:space="preserve">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w:t>
            </w:r>
            <w:proofErr w:type="spellStart"/>
            <w:r w:rsidRPr="00FE527E">
              <w:t>RRCResumeRequest</w:t>
            </w:r>
            <w:proofErr w:type="spellEnd"/>
            <w:r w:rsidRPr="00FE527E">
              <w:t xml:space="preserve">, </w:t>
            </w:r>
            <w:proofErr w:type="spellStart"/>
            <w:r w:rsidRPr="00FE527E">
              <w:t>RRCRelease</w:t>
            </w:r>
            <w:proofErr w:type="spellEnd"/>
            <w:r w:rsidRPr="00FE527E">
              <w:t xml:space="preserve">, </w:t>
            </w:r>
            <w:proofErr w:type="spellStart"/>
            <w:r w:rsidRPr="00FE527E">
              <w:t>RRCReject</w:t>
            </w:r>
            <w:proofErr w:type="spellEnd"/>
            <w:r w:rsidRPr="00FE527E">
              <w:t xml:space="preserve">, </w:t>
            </w:r>
            <w:proofErr w:type="spellStart"/>
            <w:r w:rsidRPr="00FE527E">
              <w:t>RRCResume</w:t>
            </w:r>
            <w:proofErr w:type="spellEnd"/>
            <w:r w:rsidRPr="00FE527E">
              <w:t xml:space="preserve">, </w:t>
            </w:r>
            <w:proofErr w:type="spellStart"/>
            <w:r w:rsidRPr="00FE527E">
              <w:t>ULInformationTransfer</w:t>
            </w:r>
            <w:proofErr w:type="spellEnd"/>
            <w:r w:rsidRPr="00FE527E">
              <w:t xml:space="preserve">, </w:t>
            </w:r>
            <w:proofErr w:type="spellStart"/>
            <w:r w:rsidRPr="00FE527E">
              <w:t>DLInformationTransfer</w:t>
            </w:r>
            <w:proofErr w:type="spellEnd"/>
            <w:r w:rsidRPr="00FE527E">
              <w:t xml:space="preserve"> and </w:t>
            </w:r>
            <w:proofErr w:type="spellStart"/>
            <w:r w:rsidRPr="00FE527E">
              <w:t>RRCSetup</w:t>
            </w:r>
            <w:proofErr w:type="spellEnd"/>
            <w:r w:rsidRPr="00FE527E">
              <w:t>.”</w:t>
            </w:r>
            <w:r w:rsidRPr="00FE527E">
              <w:br/>
              <w:t xml:space="preserve">** Suggested update of the TP – </w:t>
            </w:r>
            <w:r w:rsidRPr="00FE527E">
              <w:lastRenderedPageBreak/>
              <w:t>END **</w:t>
            </w:r>
          </w:p>
        </w:tc>
        <w:tc>
          <w:tcPr>
            <w:tcW w:w="3937" w:type="dxa"/>
            <w:vMerge w:val="restart"/>
            <w:hideMark/>
          </w:tcPr>
          <w:p w14:paraId="46E6B31D" w14:textId="77777777" w:rsidR="004504A1" w:rsidRDefault="004504A1" w:rsidP="004504A1">
            <w:r w:rsidRPr="00FE527E">
              <w:lastRenderedPageBreak/>
              <w:t xml:space="preserve">Need and wording needs </w:t>
            </w:r>
            <w:proofErr w:type="spellStart"/>
            <w:r w:rsidRPr="00FE527E">
              <w:t>disucssion</w:t>
            </w:r>
            <w:proofErr w:type="spellEnd"/>
            <w:r w:rsidRPr="00FE527E">
              <w:t xml:space="preserve">, </w:t>
            </w:r>
            <w:proofErr w:type="gramStart"/>
            <w:r w:rsidRPr="00FE527E">
              <w:t>Is</w:t>
            </w:r>
            <w:proofErr w:type="gramEnd"/>
            <w:r w:rsidRPr="00FE527E">
              <w:t xml:space="preserve"> it better to clarify which messages are not allowed for instance (e.g. </w:t>
            </w:r>
            <w:proofErr w:type="spellStart"/>
            <w:r w:rsidRPr="00FE527E">
              <w:t>RRCReconfiguration</w:t>
            </w:r>
            <w:proofErr w:type="spellEnd"/>
            <w:r w:rsidRPr="00FE527E">
              <w:t>?)</w:t>
            </w:r>
          </w:p>
          <w:p w14:paraId="09E75457" w14:textId="77777777" w:rsidR="004504A1" w:rsidRDefault="004504A1" w:rsidP="004504A1"/>
          <w:p w14:paraId="5152CDE6" w14:textId="77777777" w:rsidR="004504A1" w:rsidRDefault="004504A1" w:rsidP="004504A1">
            <w:pPr>
              <w:rPr>
                <w:color w:val="FF0000"/>
              </w:rPr>
            </w:pPr>
            <w:r w:rsidRPr="00662954">
              <w:rPr>
                <w:color w:val="FF0000"/>
              </w:rPr>
              <w:lastRenderedPageBreak/>
              <w:t>[</w:t>
            </w:r>
            <w:r>
              <w:rPr>
                <w:color w:val="FF0000"/>
              </w:rPr>
              <w:t>AT meeting guidance</w:t>
            </w:r>
            <w:r w:rsidRPr="00662954">
              <w:rPr>
                <w:color w:val="FF0000"/>
              </w:rPr>
              <w:t xml:space="preserve">]: </w:t>
            </w:r>
          </w:p>
          <w:p w14:paraId="67CF3971" w14:textId="17F9482E" w:rsidR="004504A1" w:rsidRPr="00F12623" w:rsidRDefault="004504A1" w:rsidP="004504A1">
            <w:pPr>
              <w:rPr>
                <w:color w:val="FF0000"/>
              </w:rPr>
            </w:pPr>
            <w:r w:rsidRPr="00F12623">
              <w:rPr>
                <w:color w:val="FF0000"/>
              </w:rPr>
              <w:t xml:space="preserve">So, the options are: </w:t>
            </w:r>
          </w:p>
          <w:p w14:paraId="5A5934D1" w14:textId="77777777" w:rsidR="004504A1" w:rsidRPr="00F12623" w:rsidRDefault="004504A1" w:rsidP="004504A1">
            <w:pPr>
              <w:pStyle w:val="ListParagraph"/>
              <w:numPr>
                <w:ilvl w:val="0"/>
                <w:numId w:val="24"/>
              </w:numPr>
              <w:ind w:firstLineChars="0"/>
              <w:rPr>
                <w:color w:val="FF0000"/>
              </w:rPr>
            </w:pPr>
            <w:r w:rsidRPr="00F12623">
              <w:rPr>
                <w:color w:val="FF0000"/>
              </w:rPr>
              <w:t>Do nothing</w:t>
            </w:r>
          </w:p>
          <w:p w14:paraId="53243EED" w14:textId="6B166913" w:rsidR="004504A1" w:rsidRPr="00F12623" w:rsidRDefault="004504A1" w:rsidP="004504A1">
            <w:pPr>
              <w:pStyle w:val="ListParagraph"/>
              <w:numPr>
                <w:ilvl w:val="0"/>
                <w:numId w:val="24"/>
              </w:numPr>
              <w:ind w:firstLineChars="0"/>
              <w:rPr>
                <w:color w:val="FF0000"/>
              </w:rPr>
            </w:pPr>
            <w:r w:rsidRPr="00F12623">
              <w:rPr>
                <w:color w:val="FF0000"/>
              </w:rPr>
              <w:t>Clarify in RRC which messages are allowed</w:t>
            </w:r>
          </w:p>
          <w:p w14:paraId="77FF24B9" w14:textId="0A56147C" w:rsidR="004504A1" w:rsidRPr="00F12623" w:rsidRDefault="004504A1" w:rsidP="004504A1">
            <w:pPr>
              <w:pStyle w:val="ListParagraph"/>
              <w:numPr>
                <w:ilvl w:val="0"/>
                <w:numId w:val="24"/>
              </w:numPr>
              <w:ind w:firstLineChars="0"/>
              <w:rPr>
                <w:color w:val="FF0000"/>
              </w:rPr>
            </w:pPr>
            <w:r w:rsidRPr="00F12623">
              <w:rPr>
                <w:color w:val="FF0000"/>
              </w:rPr>
              <w:t xml:space="preserve">Clarify in RRC which messages are </w:t>
            </w:r>
            <w:r w:rsidRPr="00F12623">
              <w:rPr>
                <w:b/>
                <w:bCs/>
                <w:color w:val="FF0000"/>
                <w:u w:val="single"/>
              </w:rPr>
              <w:t>not</w:t>
            </w:r>
            <w:r w:rsidRPr="00F12623">
              <w:rPr>
                <w:color w:val="FF0000"/>
              </w:rPr>
              <w:t xml:space="preserve"> allowed (see A002)</w:t>
            </w:r>
          </w:p>
          <w:p w14:paraId="63F1790C" w14:textId="0476DC44" w:rsidR="004504A1" w:rsidRPr="00F12623" w:rsidRDefault="004504A1" w:rsidP="004504A1">
            <w:pPr>
              <w:pStyle w:val="ListParagraph"/>
              <w:numPr>
                <w:ilvl w:val="0"/>
                <w:numId w:val="24"/>
              </w:numPr>
              <w:ind w:firstLineChars="0"/>
              <w:rPr>
                <w:color w:val="FF0000"/>
              </w:rPr>
            </w:pPr>
            <w:r w:rsidRPr="00F12623">
              <w:rPr>
                <w:color w:val="FF0000"/>
              </w:rPr>
              <w:t>Clarify something in stage-2</w:t>
            </w:r>
          </w:p>
          <w:p w14:paraId="3B3A697C" w14:textId="69E5B2C4" w:rsidR="004504A1" w:rsidRPr="00D35AC1" w:rsidRDefault="004504A1" w:rsidP="004504A1">
            <w:r w:rsidRPr="00F12623">
              <w:rPr>
                <w:color w:val="FF0000"/>
              </w:rPr>
              <w:t>Companies can express preference to one of these.</w:t>
            </w:r>
            <w:r w:rsidRPr="00D35AC1">
              <w:rPr>
                <w:color w:val="FF0000"/>
              </w:rPr>
              <w:t xml:space="preserve"> </w:t>
            </w:r>
          </w:p>
        </w:tc>
        <w:tc>
          <w:tcPr>
            <w:tcW w:w="4062" w:type="dxa"/>
            <w:vMerge w:val="restart"/>
            <w:hideMark/>
          </w:tcPr>
          <w:p w14:paraId="4AED90D0" w14:textId="77777777" w:rsidR="004504A1" w:rsidRPr="00FE527E" w:rsidRDefault="004504A1" w:rsidP="004504A1">
            <w:r w:rsidRPr="00FE527E">
              <w:lastRenderedPageBreak/>
              <w:t>[Samsung]: It would be good to clarify which RRC messages are allowed during SDT.</w:t>
            </w:r>
            <w:r w:rsidRPr="00FE527E">
              <w:br/>
              <w:t xml:space="preserve">[Apple]: Agree to clarify which RRC message are allowed/not allowed during </w:t>
            </w:r>
            <w:r w:rsidRPr="00FE527E">
              <w:lastRenderedPageBreak/>
              <w:t xml:space="preserve">the SDT. </w:t>
            </w:r>
            <w:r w:rsidRPr="00FE527E">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2702C917" w14:textId="77777777" w:rsidR="004504A1" w:rsidRDefault="004504A1" w:rsidP="004504A1">
            <w:r>
              <w:lastRenderedPageBreak/>
              <w:t>ZTE</w:t>
            </w:r>
          </w:p>
          <w:p w14:paraId="304C51AF" w14:textId="0AB23FE0" w:rsidR="004504A1" w:rsidRPr="00FE527E" w:rsidRDefault="004504A1" w:rsidP="004504A1"/>
        </w:tc>
        <w:tc>
          <w:tcPr>
            <w:tcW w:w="8788" w:type="dxa"/>
          </w:tcPr>
          <w:p w14:paraId="33F83006" w14:textId="77777777" w:rsidR="004504A1" w:rsidRDefault="004504A1" w:rsidP="004504A1">
            <w:r>
              <w:t xml:space="preserve">We think it is not really an essential issue. </w:t>
            </w:r>
          </w:p>
          <w:p w14:paraId="20436EC5" w14:textId="681ECE77" w:rsidR="004504A1" w:rsidRPr="00FE527E" w:rsidRDefault="004504A1" w:rsidP="004504A1">
            <w:r>
              <w:t xml:space="preserve">We have a slight preference to clarify it in stage-2 (option d). However, we don’t have a strong view and can go with majority on this. </w:t>
            </w:r>
          </w:p>
        </w:tc>
        <w:tc>
          <w:tcPr>
            <w:tcW w:w="2126" w:type="dxa"/>
          </w:tcPr>
          <w:p w14:paraId="6EB5C3F4" w14:textId="7349186A" w:rsidR="004504A1" w:rsidRDefault="004504A1" w:rsidP="004504A1">
            <w:r>
              <w:t>No – not an essential correction</w:t>
            </w:r>
          </w:p>
        </w:tc>
      </w:tr>
      <w:tr w:rsidR="004504A1" w:rsidRPr="00FE527E" w14:paraId="1E86C90A" w14:textId="4E2B54F6" w:rsidTr="004504A1">
        <w:trPr>
          <w:trHeight w:val="670"/>
        </w:trPr>
        <w:tc>
          <w:tcPr>
            <w:tcW w:w="846" w:type="dxa"/>
            <w:vMerge/>
            <w:noWrap/>
          </w:tcPr>
          <w:p w14:paraId="4FB111F1" w14:textId="77777777" w:rsidR="004504A1" w:rsidRPr="00FE527E" w:rsidRDefault="004504A1" w:rsidP="004504A1"/>
        </w:tc>
        <w:tc>
          <w:tcPr>
            <w:tcW w:w="1843" w:type="dxa"/>
            <w:vMerge/>
          </w:tcPr>
          <w:p w14:paraId="570A1E18" w14:textId="77777777" w:rsidR="004504A1" w:rsidRPr="00FE527E" w:rsidRDefault="004504A1" w:rsidP="004504A1"/>
        </w:tc>
        <w:tc>
          <w:tcPr>
            <w:tcW w:w="3260" w:type="dxa"/>
            <w:vMerge/>
          </w:tcPr>
          <w:p w14:paraId="3A316CDD" w14:textId="77777777" w:rsidR="004504A1" w:rsidRPr="00FE527E" w:rsidRDefault="004504A1" w:rsidP="004504A1"/>
        </w:tc>
        <w:tc>
          <w:tcPr>
            <w:tcW w:w="3937" w:type="dxa"/>
            <w:vMerge/>
          </w:tcPr>
          <w:p w14:paraId="152A3494" w14:textId="77777777" w:rsidR="004504A1" w:rsidRPr="00FE527E" w:rsidRDefault="004504A1" w:rsidP="004504A1"/>
        </w:tc>
        <w:tc>
          <w:tcPr>
            <w:tcW w:w="4062" w:type="dxa"/>
            <w:vMerge/>
          </w:tcPr>
          <w:p w14:paraId="0F2FC086" w14:textId="77777777" w:rsidR="004504A1" w:rsidRPr="00FE527E" w:rsidRDefault="004504A1" w:rsidP="004504A1"/>
        </w:tc>
        <w:tc>
          <w:tcPr>
            <w:tcW w:w="1215" w:type="dxa"/>
          </w:tcPr>
          <w:p w14:paraId="35F99558" w14:textId="77777777" w:rsidR="004504A1" w:rsidRPr="00FE527E" w:rsidRDefault="004504A1" w:rsidP="004504A1"/>
        </w:tc>
        <w:tc>
          <w:tcPr>
            <w:tcW w:w="8788" w:type="dxa"/>
          </w:tcPr>
          <w:p w14:paraId="42E32171" w14:textId="77777777" w:rsidR="004504A1" w:rsidRPr="00FE527E" w:rsidRDefault="004504A1" w:rsidP="004504A1"/>
        </w:tc>
        <w:tc>
          <w:tcPr>
            <w:tcW w:w="2126" w:type="dxa"/>
          </w:tcPr>
          <w:p w14:paraId="6F673BCE" w14:textId="77777777" w:rsidR="004504A1" w:rsidRPr="00FE527E" w:rsidRDefault="004504A1" w:rsidP="004504A1"/>
        </w:tc>
      </w:tr>
      <w:tr w:rsidR="004504A1" w:rsidRPr="00FE527E" w14:paraId="2915CED8" w14:textId="666E30E4" w:rsidTr="004504A1">
        <w:trPr>
          <w:trHeight w:val="670"/>
        </w:trPr>
        <w:tc>
          <w:tcPr>
            <w:tcW w:w="846" w:type="dxa"/>
            <w:vMerge/>
            <w:noWrap/>
          </w:tcPr>
          <w:p w14:paraId="33DB4812" w14:textId="77777777" w:rsidR="004504A1" w:rsidRPr="00FE527E" w:rsidRDefault="004504A1" w:rsidP="004504A1"/>
        </w:tc>
        <w:tc>
          <w:tcPr>
            <w:tcW w:w="1843" w:type="dxa"/>
            <w:vMerge/>
          </w:tcPr>
          <w:p w14:paraId="7E68A04B" w14:textId="77777777" w:rsidR="004504A1" w:rsidRPr="00FE527E" w:rsidRDefault="004504A1" w:rsidP="004504A1"/>
        </w:tc>
        <w:tc>
          <w:tcPr>
            <w:tcW w:w="3260" w:type="dxa"/>
            <w:vMerge/>
          </w:tcPr>
          <w:p w14:paraId="0EDA6193" w14:textId="77777777" w:rsidR="004504A1" w:rsidRPr="00FE527E" w:rsidRDefault="004504A1" w:rsidP="004504A1"/>
        </w:tc>
        <w:tc>
          <w:tcPr>
            <w:tcW w:w="3937" w:type="dxa"/>
            <w:vMerge/>
          </w:tcPr>
          <w:p w14:paraId="6ADDEF7C" w14:textId="77777777" w:rsidR="004504A1" w:rsidRPr="00FE527E" w:rsidRDefault="004504A1" w:rsidP="004504A1"/>
        </w:tc>
        <w:tc>
          <w:tcPr>
            <w:tcW w:w="4062" w:type="dxa"/>
            <w:vMerge/>
          </w:tcPr>
          <w:p w14:paraId="5F3952E5" w14:textId="77777777" w:rsidR="004504A1" w:rsidRPr="00FE527E" w:rsidRDefault="004504A1" w:rsidP="004504A1"/>
        </w:tc>
        <w:tc>
          <w:tcPr>
            <w:tcW w:w="1215" w:type="dxa"/>
          </w:tcPr>
          <w:p w14:paraId="352DF5EE" w14:textId="77777777" w:rsidR="004504A1" w:rsidRPr="00FE527E" w:rsidRDefault="004504A1" w:rsidP="004504A1"/>
        </w:tc>
        <w:tc>
          <w:tcPr>
            <w:tcW w:w="8788" w:type="dxa"/>
          </w:tcPr>
          <w:p w14:paraId="3F408407" w14:textId="77777777" w:rsidR="004504A1" w:rsidRPr="00FE527E" w:rsidRDefault="004504A1" w:rsidP="004504A1"/>
        </w:tc>
        <w:tc>
          <w:tcPr>
            <w:tcW w:w="2126" w:type="dxa"/>
          </w:tcPr>
          <w:p w14:paraId="2C5679C4" w14:textId="77777777" w:rsidR="004504A1" w:rsidRPr="00FE527E" w:rsidRDefault="004504A1" w:rsidP="004504A1"/>
        </w:tc>
      </w:tr>
      <w:tr w:rsidR="004504A1" w:rsidRPr="00FE527E" w14:paraId="573B8F57" w14:textId="0C8A0D01" w:rsidTr="004504A1">
        <w:trPr>
          <w:trHeight w:val="670"/>
        </w:trPr>
        <w:tc>
          <w:tcPr>
            <w:tcW w:w="846" w:type="dxa"/>
            <w:vMerge/>
            <w:noWrap/>
          </w:tcPr>
          <w:p w14:paraId="44AD0731" w14:textId="77777777" w:rsidR="004504A1" w:rsidRPr="00FE527E" w:rsidRDefault="004504A1" w:rsidP="004504A1"/>
        </w:tc>
        <w:tc>
          <w:tcPr>
            <w:tcW w:w="1843" w:type="dxa"/>
            <w:vMerge/>
          </w:tcPr>
          <w:p w14:paraId="3CF9AAA8" w14:textId="77777777" w:rsidR="004504A1" w:rsidRPr="00FE527E" w:rsidRDefault="004504A1" w:rsidP="004504A1"/>
        </w:tc>
        <w:tc>
          <w:tcPr>
            <w:tcW w:w="3260" w:type="dxa"/>
            <w:vMerge/>
          </w:tcPr>
          <w:p w14:paraId="5114D04A" w14:textId="77777777" w:rsidR="004504A1" w:rsidRPr="00FE527E" w:rsidRDefault="004504A1" w:rsidP="004504A1"/>
        </w:tc>
        <w:tc>
          <w:tcPr>
            <w:tcW w:w="3937" w:type="dxa"/>
            <w:vMerge/>
          </w:tcPr>
          <w:p w14:paraId="268777E2" w14:textId="77777777" w:rsidR="004504A1" w:rsidRPr="00FE527E" w:rsidRDefault="004504A1" w:rsidP="004504A1"/>
        </w:tc>
        <w:tc>
          <w:tcPr>
            <w:tcW w:w="4062" w:type="dxa"/>
            <w:vMerge/>
          </w:tcPr>
          <w:p w14:paraId="360EDA24" w14:textId="77777777" w:rsidR="004504A1" w:rsidRPr="00FE527E" w:rsidRDefault="004504A1" w:rsidP="004504A1"/>
        </w:tc>
        <w:tc>
          <w:tcPr>
            <w:tcW w:w="1215" w:type="dxa"/>
          </w:tcPr>
          <w:p w14:paraId="72D36407" w14:textId="77777777" w:rsidR="004504A1" w:rsidRPr="00FE527E" w:rsidRDefault="004504A1" w:rsidP="004504A1"/>
        </w:tc>
        <w:tc>
          <w:tcPr>
            <w:tcW w:w="8788" w:type="dxa"/>
          </w:tcPr>
          <w:p w14:paraId="32B14F4A" w14:textId="77777777" w:rsidR="004504A1" w:rsidRPr="00FE527E" w:rsidRDefault="004504A1" w:rsidP="004504A1"/>
        </w:tc>
        <w:tc>
          <w:tcPr>
            <w:tcW w:w="2126" w:type="dxa"/>
          </w:tcPr>
          <w:p w14:paraId="272186B4" w14:textId="77777777" w:rsidR="004504A1" w:rsidRPr="00FE527E" w:rsidRDefault="004504A1" w:rsidP="004504A1"/>
        </w:tc>
      </w:tr>
      <w:tr w:rsidR="004504A1" w:rsidRPr="00FE527E" w14:paraId="68DA7E8B" w14:textId="4C3968BA" w:rsidTr="004504A1">
        <w:trPr>
          <w:trHeight w:val="670"/>
        </w:trPr>
        <w:tc>
          <w:tcPr>
            <w:tcW w:w="846" w:type="dxa"/>
            <w:vMerge/>
            <w:noWrap/>
          </w:tcPr>
          <w:p w14:paraId="22F6E50F" w14:textId="77777777" w:rsidR="004504A1" w:rsidRPr="00FE527E" w:rsidRDefault="004504A1" w:rsidP="004504A1"/>
        </w:tc>
        <w:tc>
          <w:tcPr>
            <w:tcW w:w="1843" w:type="dxa"/>
            <w:vMerge/>
          </w:tcPr>
          <w:p w14:paraId="74BE2BDD" w14:textId="77777777" w:rsidR="004504A1" w:rsidRPr="00FE527E" w:rsidRDefault="004504A1" w:rsidP="004504A1"/>
        </w:tc>
        <w:tc>
          <w:tcPr>
            <w:tcW w:w="3260" w:type="dxa"/>
            <w:vMerge/>
          </w:tcPr>
          <w:p w14:paraId="3EA5BF10" w14:textId="77777777" w:rsidR="004504A1" w:rsidRPr="00FE527E" w:rsidRDefault="004504A1" w:rsidP="004504A1"/>
        </w:tc>
        <w:tc>
          <w:tcPr>
            <w:tcW w:w="3937" w:type="dxa"/>
            <w:vMerge/>
          </w:tcPr>
          <w:p w14:paraId="779F935D" w14:textId="77777777" w:rsidR="004504A1" w:rsidRPr="00FE527E" w:rsidRDefault="004504A1" w:rsidP="004504A1"/>
        </w:tc>
        <w:tc>
          <w:tcPr>
            <w:tcW w:w="4062" w:type="dxa"/>
            <w:vMerge/>
          </w:tcPr>
          <w:p w14:paraId="3FE54CB9" w14:textId="77777777" w:rsidR="004504A1" w:rsidRPr="00FE527E" w:rsidRDefault="004504A1" w:rsidP="004504A1"/>
        </w:tc>
        <w:tc>
          <w:tcPr>
            <w:tcW w:w="1215" w:type="dxa"/>
          </w:tcPr>
          <w:p w14:paraId="5ABD2B73" w14:textId="77777777" w:rsidR="004504A1" w:rsidRPr="00FE527E" w:rsidRDefault="004504A1" w:rsidP="004504A1"/>
        </w:tc>
        <w:tc>
          <w:tcPr>
            <w:tcW w:w="8788" w:type="dxa"/>
          </w:tcPr>
          <w:p w14:paraId="2638B73E" w14:textId="77777777" w:rsidR="004504A1" w:rsidRPr="00FE527E" w:rsidRDefault="004504A1" w:rsidP="004504A1"/>
        </w:tc>
        <w:tc>
          <w:tcPr>
            <w:tcW w:w="2126" w:type="dxa"/>
          </w:tcPr>
          <w:p w14:paraId="51739065" w14:textId="77777777" w:rsidR="004504A1" w:rsidRPr="00FE527E" w:rsidRDefault="004504A1" w:rsidP="004504A1"/>
        </w:tc>
      </w:tr>
      <w:tr w:rsidR="004504A1" w:rsidRPr="00FE527E" w14:paraId="51634A76" w14:textId="597750F3" w:rsidTr="004504A1">
        <w:trPr>
          <w:trHeight w:val="670"/>
        </w:trPr>
        <w:tc>
          <w:tcPr>
            <w:tcW w:w="846" w:type="dxa"/>
            <w:vMerge/>
            <w:noWrap/>
          </w:tcPr>
          <w:p w14:paraId="21357D1B" w14:textId="77777777" w:rsidR="004504A1" w:rsidRPr="00FE527E" w:rsidRDefault="004504A1" w:rsidP="004504A1"/>
        </w:tc>
        <w:tc>
          <w:tcPr>
            <w:tcW w:w="1843" w:type="dxa"/>
            <w:vMerge/>
          </w:tcPr>
          <w:p w14:paraId="1C0D29C9" w14:textId="77777777" w:rsidR="004504A1" w:rsidRPr="00FE527E" w:rsidRDefault="004504A1" w:rsidP="004504A1"/>
        </w:tc>
        <w:tc>
          <w:tcPr>
            <w:tcW w:w="3260" w:type="dxa"/>
            <w:vMerge/>
          </w:tcPr>
          <w:p w14:paraId="4008C79B" w14:textId="77777777" w:rsidR="004504A1" w:rsidRPr="00FE527E" w:rsidRDefault="004504A1" w:rsidP="004504A1"/>
        </w:tc>
        <w:tc>
          <w:tcPr>
            <w:tcW w:w="3937" w:type="dxa"/>
            <w:vMerge/>
          </w:tcPr>
          <w:p w14:paraId="2BDE5901" w14:textId="77777777" w:rsidR="004504A1" w:rsidRPr="00FE527E" w:rsidRDefault="004504A1" w:rsidP="004504A1"/>
        </w:tc>
        <w:tc>
          <w:tcPr>
            <w:tcW w:w="4062" w:type="dxa"/>
            <w:vMerge/>
          </w:tcPr>
          <w:p w14:paraId="0C095116" w14:textId="77777777" w:rsidR="004504A1" w:rsidRPr="00FE527E" w:rsidRDefault="004504A1" w:rsidP="004504A1"/>
        </w:tc>
        <w:tc>
          <w:tcPr>
            <w:tcW w:w="1215" w:type="dxa"/>
          </w:tcPr>
          <w:p w14:paraId="5C7864AD" w14:textId="77777777" w:rsidR="004504A1" w:rsidRPr="00FE527E" w:rsidRDefault="004504A1" w:rsidP="004504A1"/>
        </w:tc>
        <w:tc>
          <w:tcPr>
            <w:tcW w:w="8788" w:type="dxa"/>
          </w:tcPr>
          <w:p w14:paraId="11BB16B8" w14:textId="77777777" w:rsidR="004504A1" w:rsidRPr="00FE527E" w:rsidRDefault="004504A1" w:rsidP="004504A1"/>
        </w:tc>
        <w:tc>
          <w:tcPr>
            <w:tcW w:w="2126" w:type="dxa"/>
          </w:tcPr>
          <w:p w14:paraId="51696772" w14:textId="77777777" w:rsidR="004504A1" w:rsidRPr="00FE527E" w:rsidRDefault="004504A1" w:rsidP="004504A1"/>
        </w:tc>
      </w:tr>
      <w:tr w:rsidR="004504A1" w:rsidRPr="00FE527E" w14:paraId="68A33627" w14:textId="53B27334" w:rsidTr="004504A1">
        <w:trPr>
          <w:trHeight w:val="670"/>
        </w:trPr>
        <w:tc>
          <w:tcPr>
            <w:tcW w:w="846" w:type="dxa"/>
            <w:vMerge/>
            <w:noWrap/>
          </w:tcPr>
          <w:p w14:paraId="692C84DB" w14:textId="77777777" w:rsidR="004504A1" w:rsidRPr="00FE527E" w:rsidRDefault="004504A1" w:rsidP="004504A1"/>
        </w:tc>
        <w:tc>
          <w:tcPr>
            <w:tcW w:w="1843" w:type="dxa"/>
            <w:vMerge/>
          </w:tcPr>
          <w:p w14:paraId="6BF1A64A" w14:textId="77777777" w:rsidR="004504A1" w:rsidRPr="00FE527E" w:rsidRDefault="004504A1" w:rsidP="004504A1"/>
        </w:tc>
        <w:tc>
          <w:tcPr>
            <w:tcW w:w="3260" w:type="dxa"/>
            <w:vMerge/>
          </w:tcPr>
          <w:p w14:paraId="308551D4" w14:textId="77777777" w:rsidR="004504A1" w:rsidRPr="00FE527E" w:rsidRDefault="004504A1" w:rsidP="004504A1"/>
        </w:tc>
        <w:tc>
          <w:tcPr>
            <w:tcW w:w="3937" w:type="dxa"/>
            <w:vMerge/>
          </w:tcPr>
          <w:p w14:paraId="05A1100E" w14:textId="77777777" w:rsidR="004504A1" w:rsidRPr="00FE527E" w:rsidRDefault="004504A1" w:rsidP="004504A1"/>
        </w:tc>
        <w:tc>
          <w:tcPr>
            <w:tcW w:w="4062" w:type="dxa"/>
            <w:vMerge/>
          </w:tcPr>
          <w:p w14:paraId="0EF19AFE" w14:textId="77777777" w:rsidR="004504A1" w:rsidRPr="00FE527E" w:rsidRDefault="004504A1" w:rsidP="004504A1"/>
        </w:tc>
        <w:tc>
          <w:tcPr>
            <w:tcW w:w="1215" w:type="dxa"/>
          </w:tcPr>
          <w:p w14:paraId="65D3B4B3" w14:textId="77777777" w:rsidR="004504A1" w:rsidRPr="00FE527E" w:rsidRDefault="004504A1" w:rsidP="004504A1"/>
        </w:tc>
        <w:tc>
          <w:tcPr>
            <w:tcW w:w="8788" w:type="dxa"/>
          </w:tcPr>
          <w:p w14:paraId="05C81A3C" w14:textId="77777777" w:rsidR="004504A1" w:rsidRPr="00FE527E" w:rsidRDefault="004504A1" w:rsidP="004504A1"/>
        </w:tc>
        <w:tc>
          <w:tcPr>
            <w:tcW w:w="2126" w:type="dxa"/>
          </w:tcPr>
          <w:p w14:paraId="7FFA7637" w14:textId="77777777" w:rsidR="004504A1" w:rsidRPr="00FE527E" w:rsidRDefault="004504A1" w:rsidP="004504A1"/>
        </w:tc>
      </w:tr>
      <w:tr w:rsidR="004504A1" w:rsidRPr="00FE527E" w14:paraId="1E7B88B5" w14:textId="46962480" w:rsidTr="004504A1">
        <w:trPr>
          <w:trHeight w:val="670"/>
        </w:trPr>
        <w:tc>
          <w:tcPr>
            <w:tcW w:w="846" w:type="dxa"/>
            <w:vMerge/>
            <w:noWrap/>
          </w:tcPr>
          <w:p w14:paraId="58616583" w14:textId="77777777" w:rsidR="004504A1" w:rsidRPr="00FE527E" w:rsidRDefault="004504A1" w:rsidP="004504A1"/>
        </w:tc>
        <w:tc>
          <w:tcPr>
            <w:tcW w:w="1843" w:type="dxa"/>
            <w:vMerge/>
          </w:tcPr>
          <w:p w14:paraId="2B802949" w14:textId="77777777" w:rsidR="004504A1" w:rsidRPr="00FE527E" w:rsidRDefault="004504A1" w:rsidP="004504A1"/>
        </w:tc>
        <w:tc>
          <w:tcPr>
            <w:tcW w:w="3260" w:type="dxa"/>
            <w:vMerge/>
          </w:tcPr>
          <w:p w14:paraId="6EBC8F10" w14:textId="77777777" w:rsidR="004504A1" w:rsidRPr="00FE527E" w:rsidRDefault="004504A1" w:rsidP="004504A1"/>
        </w:tc>
        <w:tc>
          <w:tcPr>
            <w:tcW w:w="3937" w:type="dxa"/>
            <w:vMerge/>
          </w:tcPr>
          <w:p w14:paraId="52C945D5" w14:textId="77777777" w:rsidR="004504A1" w:rsidRPr="00FE527E" w:rsidRDefault="004504A1" w:rsidP="004504A1"/>
        </w:tc>
        <w:tc>
          <w:tcPr>
            <w:tcW w:w="4062" w:type="dxa"/>
            <w:vMerge/>
          </w:tcPr>
          <w:p w14:paraId="0E88E150" w14:textId="77777777" w:rsidR="004504A1" w:rsidRPr="00FE527E" w:rsidRDefault="004504A1" w:rsidP="004504A1"/>
        </w:tc>
        <w:tc>
          <w:tcPr>
            <w:tcW w:w="1215" w:type="dxa"/>
          </w:tcPr>
          <w:p w14:paraId="343860E0" w14:textId="77777777" w:rsidR="004504A1" w:rsidRPr="00FE527E" w:rsidRDefault="004504A1" w:rsidP="004504A1"/>
        </w:tc>
        <w:tc>
          <w:tcPr>
            <w:tcW w:w="8788" w:type="dxa"/>
          </w:tcPr>
          <w:p w14:paraId="71E94EA8" w14:textId="77777777" w:rsidR="004504A1" w:rsidRPr="00FE527E" w:rsidRDefault="004504A1" w:rsidP="004504A1"/>
        </w:tc>
        <w:tc>
          <w:tcPr>
            <w:tcW w:w="2126" w:type="dxa"/>
          </w:tcPr>
          <w:p w14:paraId="09031A8B" w14:textId="77777777" w:rsidR="004504A1" w:rsidRPr="00FE527E" w:rsidRDefault="004504A1" w:rsidP="004504A1"/>
        </w:tc>
      </w:tr>
      <w:tr w:rsidR="004504A1" w:rsidRPr="00FE527E" w14:paraId="2D6D4BC5" w14:textId="571E0A61" w:rsidTr="004504A1">
        <w:trPr>
          <w:trHeight w:val="670"/>
        </w:trPr>
        <w:tc>
          <w:tcPr>
            <w:tcW w:w="846" w:type="dxa"/>
            <w:vMerge/>
            <w:noWrap/>
          </w:tcPr>
          <w:p w14:paraId="04383D08" w14:textId="77777777" w:rsidR="004504A1" w:rsidRPr="00FE527E" w:rsidRDefault="004504A1" w:rsidP="004504A1"/>
        </w:tc>
        <w:tc>
          <w:tcPr>
            <w:tcW w:w="1843" w:type="dxa"/>
            <w:vMerge/>
          </w:tcPr>
          <w:p w14:paraId="7C8A1500" w14:textId="77777777" w:rsidR="004504A1" w:rsidRPr="00FE527E" w:rsidRDefault="004504A1" w:rsidP="004504A1"/>
        </w:tc>
        <w:tc>
          <w:tcPr>
            <w:tcW w:w="3260" w:type="dxa"/>
            <w:vMerge/>
          </w:tcPr>
          <w:p w14:paraId="58548A93" w14:textId="77777777" w:rsidR="004504A1" w:rsidRPr="00FE527E" w:rsidRDefault="004504A1" w:rsidP="004504A1"/>
        </w:tc>
        <w:tc>
          <w:tcPr>
            <w:tcW w:w="3937" w:type="dxa"/>
            <w:vMerge/>
          </w:tcPr>
          <w:p w14:paraId="3E5500B2" w14:textId="77777777" w:rsidR="004504A1" w:rsidRPr="00FE527E" w:rsidRDefault="004504A1" w:rsidP="004504A1"/>
        </w:tc>
        <w:tc>
          <w:tcPr>
            <w:tcW w:w="4062" w:type="dxa"/>
            <w:vMerge/>
          </w:tcPr>
          <w:p w14:paraId="5E087797" w14:textId="77777777" w:rsidR="004504A1" w:rsidRPr="00FE527E" w:rsidRDefault="004504A1" w:rsidP="004504A1"/>
        </w:tc>
        <w:tc>
          <w:tcPr>
            <w:tcW w:w="1215" w:type="dxa"/>
          </w:tcPr>
          <w:p w14:paraId="05E0CE46" w14:textId="77777777" w:rsidR="004504A1" w:rsidRPr="00FE527E" w:rsidRDefault="004504A1" w:rsidP="004504A1"/>
        </w:tc>
        <w:tc>
          <w:tcPr>
            <w:tcW w:w="8788" w:type="dxa"/>
          </w:tcPr>
          <w:p w14:paraId="1C5614EB" w14:textId="77777777" w:rsidR="004504A1" w:rsidRPr="00FE527E" w:rsidRDefault="004504A1" w:rsidP="004504A1"/>
        </w:tc>
        <w:tc>
          <w:tcPr>
            <w:tcW w:w="2126" w:type="dxa"/>
          </w:tcPr>
          <w:p w14:paraId="36811ACF" w14:textId="77777777" w:rsidR="004504A1" w:rsidRPr="00FE527E" w:rsidRDefault="004504A1" w:rsidP="004504A1"/>
        </w:tc>
      </w:tr>
      <w:tr w:rsidR="004504A1" w:rsidRPr="00FE527E" w14:paraId="6BBFD0DB" w14:textId="11EE3C70" w:rsidTr="004504A1">
        <w:trPr>
          <w:trHeight w:val="670"/>
        </w:trPr>
        <w:tc>
          <w:tcPr>
            <w:tcW w:w="846" w:type="dxa"/>
            <w:vMerge/>
            <w:noWrap/>
          </w:tcPr>
          <w:p w14:paraId="55009A95" w14:textId="77777777" w:rsidR="004504A1" w:rsidRPr="00FE527E" w:rsidRDefault="004504A1" w:rsidP="004504A1"/>
        </w:tc>
        <w:tc>
          <w:tcPr>
            <w:tcW w:w="1843" w:type="dxa"/>
            <w:vMerge/>
          </w:tcPr>
          <w:p w14:paraId="1337340D" w14:textId="77777777" w:rsidR="004504A1" w:rsidRPr="00FE527E" w:rsidRDefault="004504A1" w:rsidP="004504A1"/>
        </w:tc>
        <w:tc>
          <w:tcPr>
            <w:tcW w:w="3260" w:type="dxa"/>
            <w:vMerge/>
          </w:tcPr>
          <w:p w14:paraId="47D49C1B" w14:textId="77777777" w:rsidR="004504A1" w:rsidRPr="00FE527E" w:rsidRDefault="004504A1" w:rsidP="004504A1"/>
        </w:tc>
        <w:tc>
          <w:tcPr>
            <w:tcW w:w="3937" w:type="dxa"/>
            <w:vMerge/>
          </w:tcPr>
          <w:p w14:paraId="4275994A" w14:textId="77777777" w:rsidR="004504A1" w:rsidRPr="00FE527E" w:rsidRDefault="004504A1" w:rsidP="004504A1"/>
        </w:tc>
        <w:tc>
          <w:tcPr>
            <w:tcW w:w="4062" w:type="dxa"/>
            <w:vMerge/>
          </w:tcPr>
          <w:p w14:paraId="348691C9" w14:textId="77777777" w:rsidR="004504A1" w:rsidRPr="00FE527E" w:rsidRDefault="004504A1" w:rsidP="004504A1"/>
        </w:tc>
        <w:tc>
          <w:tcPr>
            <w:tcW w:w="1215" w:type="dxa"/>
          </w:tcPr>
          <w:p w14:paraId="2993A70F" w14:textId="77777777" w:rsidR="004504A1" w:rsidRPr="00FE527E" w:rsidRDefault="004504A1" w:rsidP="004504A1"/>
        </w:tc>
        <w:tc>
          <w:tcPr>
            <w:tcW w:w="8788" w:type="dxa"/>
          </w:tcPr>
          <w:p w14:paraId="207CB887" w14:textId="77777777" w:rsidR="004504A1" w:rsidRPr="00FE527E" w:rsidRDefault="004504A1" w:rsidP="004504A1"/>
        </w:tc>
        <w:tc>
          <w:tcPr>
            <w:tcW w:w="2126" w:type="dxa"/>
          </w:tcPr>
          <w:p w14:paraId="7B9141DE" w14:textId="77777777" w:rsidR="004504A1" w:rsidRPr="00FE527E" w:rsidRDefault="004504A1" w:rsidP="004504A1"/>
        </w:tc>
      </w:tr>
      <w:tr w:rsidR="004504A1" w:rsidRPr="00FE527E" w14:paraId="4277B652" w14:textId="0E98CFCC" w:rsidTr="004504A1">
        <w:trPr>
          <w:trHeight w:val="670"/>
        </w:trPr>
        <w:tc>
          <w:tcPr>
            <w:tcW w:w="846" w:type="dxa"/>
            <w:vMerge/>
            <w:noWrap/>
          </w:tcPr>
          <w:p w14:paraId="38BC5C24" w14:textId="77777777" w:rsidR="004504A1" w:rsidRPr="00FE527E" w:rsidRDefault="004504A1" w:rsidP="004504A1"/>
        </w:tc>
        <w:tc>
          <w:tcPr>
            <w:tcW w:w="1843" w:type="dxa"/>
            <w:vMerge/>
          </w:tcPr>
          <w:p w14:paraId="2D27B136" w14:textId="77777777" w:rsidR="004504A1" w:rsidRPr="00FE527E" w:rsidRDefault="004504A1" w:rsidP="004504A1"/>
        </w:tc>
        <w:tc>
          <w:tcPr>
            <w:tcW w:w="3260" w:type="dxa"/>
            <w:vMerge/>
          </w:tcPr>
          <w:p w14:paraId="66C6402D" w14:textId="77777777" w:rsidR="004504A1" w:rsidRPr="00FE527E" w:rsidRDefault="004504A1" w:rsidP="004504A1"/>
        </w:tc>
        <w:tc>
          <w:tcPr>
            <w:tcW w:w="3937" w:type="dxa"/>
            <w:vMerge/>
          </w:tcPr>
          <w:p w14:paraId="5E98FD33" w14:textId="77777777" w:rsidR="004504A1" w:rsidRPr="00FE527E" w:rsidRDefault="004504A1" w:rsidP="004504A1"/>
        </w:tc>
        <w:tc>
          <w:tcPr>
            <w:tcW w:w="4062" w:type="dxa"/>
            <w:vMerge/>
          </w:tcPr>
          <w:p w14:paraId="2E367B39" w14:textId="77777777" w:rsidR="004504A1" w:rsidRPr="00FE527E" w:rsidRDefault="004504A1" w:rsidP="004504A1"/>
        </w:tc>
        <w:tc>
          <w:tcPr>
            <w:tcW w:w="1215" w:type="dxa"/>
          </w:tcPr>
          <w:p w14:paraId="7B22108C" w14:textId="77777777" w:rsidR="004504A1" w:rsidRPr="00FE527E" w:rsidRDefault="004504A1" w:rsidP="004504A1"/>
        </w:tc>
        <w:tc>
          <w:tcPr>
            <w:tcW w:w="8788" w:type="dxa"/>
          </w:tcPr>
          <w:p w14:paraId="64E1B8B4" w14:textId="77777777" w:rsidR="004504A1" w:rsidRPr="00FE527E" w:rsidRDefault="004504A1" w:rsidP="004504A1"/>
        </w:tc>
        <w:tc>
          <w:tcPr>
            <w:tcW w:w="2126" w:type="dxa"/>
          </w:tcPr>
          <w:p w14:paraId="17687930" w14:textId="77777777" w:rsidR="004504A1" w:rsidRPr="00FE527E" w:rsidRDefault="004504A1" w:rsidP="004504A1"/>
        </w:tc>
      </w:tr>
      <w:tr w:rsidR="004504A1" w:rsidRPr="00FE527E" w14:paraId="6791DF12" w14:textId="1DFDE322" w:rsidTr="004504A1">
        <w:trPr>
          <w:trHeight w:val="670"/>
        </w:trPr>
        <w:tc>
          <w:tcPr>
            <w:tcW w:w="846" w:type="dxa"/>
            <w:vMerge/>
            <w:noWrap/>
          </w:tcPr>
          <w:p w14:paraId="059A34F8" w14:textId="77777777" w:rsidR="004504A1" w:rsidRPr="00FE527E" w:rsidRDefault="004504A1" w:rsidP="004504A1"/>
        </w:tc>
        <w:tc>
          <w:tcPr>
            <w:tcW w:w="1843" w:type="dxa"/>
            <w:vMerge/>
          </w:tcPr>
          <w:p w14:paraId="07EEC505" w14:textId="77777777" w:rsidR="004504A1" w:rsidRPr="00FE527E" w:rsidRDefault="004504A1" w:rsidP="004504A1"/>
        </w:tc>
        <w:tc>
          <w:tcPr>
            <w:tcW w:w="3260" w:type="dxa"/>
            <w:vMerge/>
          </w:tcPr>
          <w:p w14:paraId="6E0909C2" w14:textId="77777777" w:rsidR="004504A1" w:rsidRPr="00FE527E" w:rsidRDefault="004504A1" w:rsidP="004504A1"/>
        </w:tc>
        <w:tc>
          <w:tcPr>
            <w:tcW w:w="3937" w:type="dxa"/>
            <w:vMerge/>
          </w:tcPr>
          <w:p w14:paraId="6BC8597A" w14:textId="77777777" w:rsidR="004504A1" w:rsidRPr="00FE527E" w:rsidRDefault="004504A1" w:rsidP="004504A1"/>
        </w:tc>
        <w:tc>
          <w:tcPr>
            <w:tcW w:w="4062" w:type="dxa"/>
            <w:vMerge/>
          </w:tcPr>
          <w:p w14:paraId="001D7CDC" w14:textId="77777777" w:rsidR="004504A1" w:rsidRPr="00FE527E" w:rsidRDefault="004504A1" w:rsidP="004504A1"/>
        </w:tc>
        <w:tc>
          <w:tcPr>
            <w:tcW w:w="1215" w:type="dxa"/>
          </w:tcPr>
          <w:p w14:paraId="064BA7D1" w14:textId="77777777" w:rsidR="004504A1" w:rsidRPr="00FE527E" w:rsidRDefault="004504A1" w:rsidP="004504A1"/>
        </w:tc>
        <w:tc>
          <w:tcPr>
            <w:tcW w:w="8788" w:type="dxa"/>
          </w:tcPr>
          <w:p w14:paraId="1F71B0A1" w14:textId="77777777" w:rsidR="004504A1" w:rsidRPr="00FE527E" w:rsidRDefault="004504A1" w:rsidP="004504A1"/>
        </w:tc>
        <w:tc>
          <w:tcPr>
            <w:tcW w:w="2126" w:type="dxa"/>
          </w:tcPr>
          <w:p w14:paraId="2FFF47C6" w14:textId="77777777" w:rsidR="004504A1" w:rsidRPr="00FE527E" w:rsidRDefault="004504A1" w:rsidP="004504A1"/>
        </w:tc>
      </w:tr>
      <w:tr w:rsidR="004504A1" w:rsidRPr="00FE527E" w14:paraId="179357C3" w14:textId="6F714826" w:rsidTr="004504A1">
        <w:trPr>
          <w:trHeight w:val="670"/>
        </w:trPr>
        <w:tc>
          <w:tcPr>
            <w:tcW w:w="846" w:type="dxa"/>
            <w:vMerge/>
            <w:noWrap/>
          </w:tcPr>
          <w:p w14:paraId="6227B39B" w14:textId="77777777" w:rsidR="004504A1" w:rsidRPr="00FE527E" w:rsidRDefault="004504A1" w:rsidP="004504A1"/>
        </w:tc>
        <w:tc>
          <w:tcPr>
            <w:tcW w:w="1843" w:type="dxa"/>
            <w:vMerge/>
          </w:tcPr>
          <w:p w14:paraId="28221F6C" w14:textId="77777777" w:rsidR="004504A1" w:rsidRPr="00FE527E" w:rsidRDefault="004504A1" w:rsidP="004504A1"/>
        </w:tc>
        <w:tc>
          <w:tcPr>
            <w:tcW w:w="3260" w:type="dxa"/>
            <w:vMerge/>
          </w:tcPr>
          <w:p w14:paraId="401C2B1B" w14:textId="77777777" w:rsidR="004504A1" w:rsidRPr="00FE527E" w:rsidRDefault="004504A1" w:rsidP="004504A1"/>
        </w:tc>
        <w:tc>
          <w:tcPr>
            <w:tcW w:w="3937" w:type="dxa"/>
            <w:vMerge/>
          </w:tcPr>
          <w:p w14:paraId="13AE7F7B" w14:textId="77777777" w:rsidR="004504A1" w:rsidRPr="00FE527E" w:rsidRDefault="004504A1" w:rsidP="004504A1"/>
        </w:tc>
        <w:tc>
          <w:tcPr>
            <w:tcW w:w="4062" w:type="dxa"/>
            <w:vMerge/>
          </w:tcPr>
          <w:p w14:paraId="285D4EE7" w14:textId="77777777" w:rsidR="004504A1" w:rsidRPr="00FE527E" w:rsidRDefault="004504A1" w:rsidP="004504A1"/>
        </w:tc>
        <w:tc>
          <w:tcPr>
            <w:tcW w:w="1215" w:type="dxa"/>
          </w:tcPr>
          <w:p w14:paraId="1EA8B6C2" w14:textId="77777777" w:rsidR="004504A1" w:rsidRPr="00FE527E" w:rsidRDefault="004504A1" w:rsidP="004504A1"/>
        </w:tc>
        <w:tc>
          <w:tcPr>
            <w:tcW w:w="8788" w:type="dxa"/>
          </w:tcPr>
          <w:p w14:paraId="4977E4DA" w14:textId="77777777" w:rsidR="004504A1" w:rsidRPr="00FE527E" w:rsidRDefault="004504A1" w:rsidP="004504A1"/>
        </w:tc>
        <w:tc>
          <w:tcPr>
            <w:tcW w:w="2126" w:type="dxa"/>
          </w:tcPr>
          <w:p w14:paraId="67E9D61C" w14:textId="77777777" w:rsidR="004504A1" w:rsidRPr="00FE527E" w:rsidRDefault="004504A1" w:rsidP="004504A1"/>
        </w:tc>
      </w:tr>
      <w:tr w:rsidR="004504A1" w:rsidRPr="00FE527E" w14:paraId="0863B901" w14:textId="10C7D734" w:rsidTr="004504A1">
        <w:trPr>
          <w:trHeight w:val="670"/>
        </w:trPr>
        <w:tc>
          <w:tcPr>
            <w:tcW w:w="846" w:type="dxa"/>
            <w:vMerge/>
            <w:noWrap/>
          </w:tcPr>
          <w:p w14:paraId="0A9AA225" w14:textId="77777777" w:rsidR="004504A1" w:rsidRPr="00FE527E" w:rsidRDefault="004504A1" w:rsidP="004504A1"/>
        </w:tc>
        <w:tc>
          <w:tcPr>
            <w:tcW w:w="1843" w:type="dxa"/>
            <w:vMerge/>
          </w:tcPr>
          <w:p w14:paraId="694B11CC" w14:textId="77777777" w:rsidR="004504A1" w:rsidRPr="00FE527E" w:rsidRDefault="004504A1" w:rsidP="004504A1"/>
        </w:tc>
        <w:tc>
          <w:tcPr>
            <w:tcW w:w="3260" w:type="dxa"/>
            <w:vMerge/>
          </w:tcPr>
          <w:p w14:paraId="7FF6AD53" w14:textId="77777777" w:rsidR="004504A1" w:rsidRPr="00FE527E" w:rsidRDefault="004504A1" w:rsidP="004504A1"/>
        </w:tc>
        <w:tc>
          <w:tcPr>
            <w:tcW w:w="3937" w:type="dxa"/>
            <w:vMerge/>
          </w:tcPr>
          <w:p w14:paraId="356450C6" w14:textId="77777777" w:rsidR="004504A1" w:rsidRPr="00FE527E" w:rsidRDefault="004504A1" w:rsidP="004504A1"/>
        </w:tc>
        <w:tc>
          <w:tcPr>
            <w:tcW w:w="4062" w:type="dxa"/>
            <w:vMerge/>
          </w:tcPr>
          <w:p w14:paraId="647B8D13" w14:textId="77777777" w:rsidR="004504A1" w:rsidRPr="00FE527E" w:rsidRDefault="004504A1" w:rsidP="004504A1"/>
        </w:tc>
        <w:tc>
          <w:tcPr>
            <w:tcW w:w="1215" w:type="dxa"/>
          </w:tcPr>
          <w:p w14:paraId="72E0073D" w14:textId="77777777" w:rsidR="004504A1" w:rsidRPr="00FE527E" w:rsidRDefault="004504A1" w:rsidP="004504A1"/>
        </w:tc>
        <w:tc>
          <w:tcPr>
            <w:tcW w:w="8788" w:type="dxa"/>
          </w:tcPr>
          <w:p w14:paraId="17829A3C" w14:textId="77777777" w:rsidR="004504A1" w:rsidRPr="00FE527E" w:rsidRDefault="004504A1" w:rsidP="004504A1"/>
        </w:tc>
        <w:tc>
          <w:tcPr>
            <w:tcW w:w="2126" w:type="dxa"/>
          </w:tcPr>
          <w:p w14:paraId="5D979000" w14:textId="77777777" w:rsidR="004504A1" w:rsidRPr="00FE527E" w:rsidRDefault="004504A1" w:rsidP="004504A1"/>
        </w:tc>
      </w:tr>
      <w:tr w:rsidR="004504A1" w:rsidRPr="00FE527E" w14:paraId="6C0E77F2" w14:textId="1A7C2CFD" w:rsidTr="004504A1">
        <w:trPr>
          <w:trHeight w:val="670"/>
        </w:trPr>
        <w:tc>
          <w:tcPr>
            <w:tcW w:w="846" w:type="dxa"/>
            <w:vMerge/>
            <w:noWrap/>
          </w:tcPr>
          <w:p w14:paraId="74BD2098" w14:textId="77777777" w:rsidR="004504A1" w:rsidRPr="00FE527E" w:rsidRDefault="004504A1" w:rsidP="004504A1"/>
        </w:tc>
        <w:tc>
          <w:tcPr>
            <w:tcW w:w="1843" w:type="dxa"/>
            <w:vMerge/>
          </w:tcPr>
          <w:p w14:paraId="16986121" w14:textId="77777777" w:rsidR="004504A1" w:rsidRPr="00FE527E" w:rsidRDefault="004504A1" w:rsidP="004504A1"/>
        </w:tc>
        <w:tc>
          <w:tcPr>
            <w:tcW w:w="3260" w:type="dxa"/>
            <w:vMerge/>
          </w:tcPr>
          <w:p w14:paraId="6ED2F6D8" w14:textId="77777777" w:rsidR="004504A1" w:rsidRPr="00FE527E" w:rsidRDefault="004504A1" w:rsidP="004504A1"/>
        </w:tc>
        <w:tc>
          <w:tcPr>
            <w:tcW w:w="3937" w:type="dxa"/>
            <w:vMerge/>
          </w:tcPr>
          <w:p w14:paraId="2E549DBA" w14:textId="77777777" w:rsidR="004504A1" w:rsidRPr="00FE527E" w:rsidRDefault="004504A1" w:rsidP="004504A1"/>
        </w:tc>
        <w:tc>
          <w:tcPr>
            <w:tcW w:w="4062" w:type="dxa"/>
            <w:vMerge/>
          </w:tcPr>
          <w:p w14:paraId="7F33B9B7" w14:textId="77777777" w:rsidR="004504A1" w:rsidRPr="00FE527E" w:rsidRDefault="004504A1" w:rsidP="004504A1"/>
        </w:tc>
        <w:tc>
          <w:tcPr>
            <w:tcW w:w="1215" w:type="dxa"/>
          </w:tcPr>
          <w:p w14:paraId="7E6896D1" w14:textId="77777777" w:rsidR="004504A1" w:rsidRPr="00FE527E" w:rsidRDefault="004504A1" w:rsidP="004504A1"/>
        </w:tc>
        <w:tc>
          <w:tcPr>
            <w:tcW w:w="8788" w:type="dxa"/>
          </w:tcPr>
          <w:p w14:paraId="0D6EBB27" w14:textId="77777777" w:rsidR="004504A1" w:rsidRPr="00FE527E" w:rsidRDefault="004504A1" w:rsidP="004504A1"/>
        </w:tc>
        <w:tc>
          <w:tcPr>
            <w:tcW w:w="2126" w:type="dxa"/>
          </w:tcPr>
          <w:p w14:paraId="28D6A959" w14:textId="77777777" w:rsidR="004504A1" w:rsidRPr="00FE527E" w:rsidRDefault="004504A1" w:rsidP="004504A1"/>
        </w:tc>
      </w:tr>
      <w:tr w:rsidR="004504A1" w:rsidRPr="00FE527E" w14:paraId="34F99410" w14:textId="4E2B8117" w:rsidTr="004504A1">
        <w:trPr>
          <w:trHeight w:val="670"/>
        </w:trPr>
        <w:tc>
          <w:tcPr>
            <w:tcW w:w="846" w:type="dxa"/>
            <w:vMerge/>
            <w:noWrap/>
          </w:tcPr>
          <w:p w14:paraId="021C6246" w14:textId="77777777" w:rsidR="004504A1" w:rsidRPr="00FE527E" w:rsidRDefault="004504A1" w:rsidP="004504A1"/>
        </w:tc>
        <w:tc>
          <w:tcPr>
            <w:tcW w:w="1843" w:type="dxa"/>
            <w:vMerge/>
          </w:tcPr>
          <w:p w14:paraId="15F2C583" w14:textId="77777777" w:rsidR="004504A1" w:rsidRPr="00FE527E" w:rsidRDefault="004504A1" w:rsidP="004504A1"/>
        </w:tc>
        <w:tc>
          <w:tcPr>
            <w:tcW w:w="3260" w:type="dxa"/>
            <w:vMerge/>
          </w:tcPr>
          <w:p w14:paraId="1D900145" w14:textId="77777777" w:rsidR="004504A1" w:rsidRPr="00FE527E" w:rsidRDefault="004504A1" w:rsidP="004504A1"/>
        </w:tc>
        <w:tc>
          <w:tcPr>
            <w:tcW w:w="3937" w:type="dxa"/>
            <w:vMerge/>
          </w:tcPr>
          <w:p w14:paraId="388D73E8" w14:textId="77777777" w:rsidR="004504A1" w:rsidRPr="00FE527E" w:rsidRDefault="004504A1" w:rsidP="004504A1"/>
        </w:tc>
        <w:tc>
          <w:tcPr>
            <w:tcW w:w="4062" w:type="dxa"/>
            <w:vMerge/>
          </w:tcPr>
          <w:p w14:paraId="25A45BD5" w14:textId="77777777" w:rsidR="004504A1" w:rsidRPr="00FE527E" w:rsidRDefault="004504A1" w:rsidP="004504A1"/>
        </w:tc>
        <w:tc>
          <w:tcPr>
            <w:tcW w:w="1215" w:type="dxa"/>
          </w:tcPr>
          <w:p w14:paraId="2D63B7F9" w14:textId="77777777" w:rsidR="004504A1" w:rsidRPr="00FE527E" w:rsidRDefault="004504A1" w:rsidP="004504A1"/>
        </w:tc>
        <w:tc>
          <w:tcPr>
            <w:tcW w:w="8788" w:type="dxa"/>
          </w:tcPr>
          <w:p w14:paraId="65958AC5" w14:textId="77777777" w:rsidR="004504A1" w:rsidRPr="00FE527E" w:rsidRDefault="004504A1" w:rsidP="004504A1"/>
        </w:tc>
        <w:tc>
          <w:tcPr>
            <w:tcW w:w="2126" w:type="dxa"/>
          </w:tcPr>
          <w:p w14:paraId="76042D50" w14:textId="77777777" w:rsidR="004504A1" w:rsidRPr="00FE527E" w:rsidRDefault="004504A1" w:rsidP="004504A1"/>
        </w:tc>
      </w:tr>
      <w:tr w:rsidR="004504A1" w:rsidRPr="00D35AC1" w14:paraId="0246807B" w14:textId="194B4DBA" w:rsidTr="004504A1">
        <w:trPr>
          <w:trHeight w:val="2268"/>
        </w:trPr>
        <w:tc>
          <w:tcPr>
            <w:tcW w:w="846" w:type="dxa"/>
            <w:noWrap/>
            <w:hideMark/>
          </w:tcPr>
          <w:p w14:paraId="2CA24B97" w14:textId="77777777" w:rsidR="004504A1" w:rsidRPr="00D35AC1" w:rsidRDefault="004504A1" w:rsidP="004504A1">
            <w:pPr>
              <w:rPr>
                <w:color w:val="BFBFBF" w:themeColor="background1" w:themeShade="BF"/>
              </w:rPr>
            </w:pPr>
            <w:r w:rsidRPr="00D35AC1">
              <w:rPr>
                <w:color w:val="BFBFBF" w:themeColor="background1" w:themeShade="BF"/>
              </w:rPr>
              <w:t>A002</w:t>
            </w:r>
          </w:p>
        </w:tc>
        <w:tc>
          <w:tcPr>
            <w:tcW w:w="1843" w:type="dxa"/>
            <w:hideMark/>
          </w:tcPr>
          <w:p w14:paraId="08E7E1E6" w14:textId="77777777" w:rsidR="004504A1" w:rsidRPr="00D35AC1" w:rsidRDefault="004504A1" w:rsidP="004504A1">
            <w:pPr>
              <w:rPr>
                <w:color w:val="BFBFBF" w:themeColor="background1" w:themeShade="BF"/>
              </w:rPr>
            </w:pPr>
            <w:r w:rsidRPr="00D35AC1">
              <w:rPr>
                <w:color w:val="BFBFBF" w:themeColor="background1" w:themeShade="BF"/>
              </w:rPr>
              <w:t xml:space="preserve">it should be clarified that the </w:t>
            </w:r>
            <w:proofErr w:type="spellStart"/>
            <w:r w:rsidRPr="00D35AC1">
              <w:rPr>
                <w:color w:val="BFBFBF" w:themeColor="background1" w:themeShade="BF"/>
              </w:rPr>
              <w:t>RRCReconfiguration</w:t>
            </w:r>
            <w:proofErr w:type="spellEnd"/>
            <w:r w:rsidRPr="00D35AC1">
              <w:rPr>
                <w:color w:val="BFBFBF" w:themeColor="background1" w:themeShade="BF"/>
              </w:rPr>
              <w:t xml:space="preserve"> message cannot be delivered via the SDT procedure.</w:t>
            </w:r>
          </w:p>
        </w:tc>
        <w:tc>
          <w:tcPr>
            <w:tcW w:w="3260" w:type="dxa"/>
            <w:hideMark/>
          </w:tcPr>
          <w:p w14:paraId="42D1DAFE" w14:textId="77777777" w:rsidR="004504A1" w:rsidRPr="00D35AC1" w:rsidRDefault="004504A1" w:rsidP="004504A1">
            <w:pPr>
              <w:rPr>
                <w:color w:val="BFBFBF" w:themeColor="background1" w:themeShade="BF"/>
              </w:rPr>
            </w:pPr>
            <w:r w:rsidRPr="00D35AC1">
              <w:rPr>
                <w:color w:val="BFBFBF" w:themeColor="background1" w:themeShade="BF"/>
              </w:rPr>
              <w:t xml:space="preserve">clarify that the </w:t>
            </w:r>
            <w:proofErr w:type="spellStart"/>
            <w:r w:rsidRPr="00D35AC1">
              <w:rPr>
                <w:color w:val="BFBFBF" w:themeColor="background1" w:themeShade="BF"/>
              </w:rPr>
              <w:t>RRCReconfiguration</w:t>
            </w:r>
            <w:proofErr w:type="spellEnd"/>
            <w:r w:rsidRPr="00D35AC1">
              <w:rPr>
                <w:color w:val="BFBFBF" w:themeColor="background1" w:themeShade="BF"/>
              </w:rPr>
              <w:t xml:space="preserve"> message cannot be delivered via the SDT procedure.</w:t>
            </w:r>
          </w:p>
        </w:tc>
        <w:tc>
          <w:tcPr>
            <w:tcW w:w="3937" w:type="dxa"/>
            <w:hideMark/>
          </w:tcPr>
          <w:p w14:paraId="4BDD1077" w14:textId="77777777" w:rsidR="004504A1" w:rsidRDefault="004504A1" w:rsidP="004504A1">
            <w:pPr>
              <w:rPr>
                <w:color w:val="BFBFBF" w:themeColor="background1" w:themeShade="BF"/>
              </w:rPr>
            </w:pPr>
            <w:r w:rsidRPr="00D35AC1">
              <w:rPr>
                <w:color w:val="BFBFBF" w:themeColor="background1" w:themeShade="BF"/>
              </w:rPr>
              <w:t>Alternative to I506. Discuss together</w:t>
            </w:r>
          </w:p>
          <w:p w14:paraId="382C22BE" w14:textId="2BF48C7E" w:rsidR="004504A1" w:rsidRDefault="004504A1" w:rsidP="004504A1">
            <w:pPr>
              <w:rPr>
                <w:color w:val="BFBFBF" w:themeColor="background1" w:themeShade="BF"/>
              </w:rPr>
            </w:pPr>
            <w:r>
              <w:rPr>
                <w:color w:val="FF0000"/>
              </w:rPr>
              <w:t>Rapp: Discussed together with I506. So, please include your comments above.</w:t>
            </w:r>
          </w:p>
          <w:p w14:paraId="07CB2316" w14:textId="57689D38" w:rsidR="004504A1" w:rsidRPr="00D35AC1" w:rsidRDefault="004504A1" w:rsidP="004504A1">
            <w:pPr>
              <w:rPr>
                <w:color w:val="FF0000"/>
              </w:rPr>
            </w:pPr>
          </w:p>
        </w:tc>
        <w:tc>
          <w:tcPr>
            <w:tcW w:w="4062" w:type="dxa"/>
            <w:hideMark/>
          </w:tcPr>
          <w:p w14:paraId="170DAA2F" w14:textId="77777777" w:rsidR="004504A1" w:rsidRPr="00D35AC1" w:rsidRDefault="004504A1" w:rsidP="004504A1">
            <w:pPr>
              <w:rPr>
                <w:color w:val="BFBFBF" w:themeColor="background1" w:themeShade="BF"/>
              </w:rPr>
            </w:pPr>
            <w:r w:rsidRPr="00D35AC1">
              <w:rPr>
                <w:color w:val="BFBFBF" w:themeColor="background1" w:themeShade="BF"/>
              </w:rPr>
              <w:t>[Samsung]: Agree to discuss together with I506</w:t>
            </w:r>
            <w:r w:rsidRPr="00D35AC1">
              <w:rPr>
                <w:color w:val="BFBFBF" w:themeColor="background1" w:themeShade="BF"/>
              </w:rPr>
              <w:br/>
              <w:t xml:space="preserve">[Apple]: OK to discuss </w:t>
            </w:r>
            <w:proofErr w:type="spellStart"/>
            <w:r w:rsidRPr="00D35AC1">
              <w:rPr>
                <w:color w:val="BFBFBF" w:themeColor="background1" w:themeShade="BF"/>
              </w:rPr>
              <w:t>discuss</w:t>
            </w:r>
            <w:proofErr w:type="spellEnd"/>
            <w:r w:rsidRPr="00D35AC1">
              <w:rPr>
                <w:color w:val="BFBFBF" w:themeColor="background1" w:themeShade="BF"/>
              </w:rPr>
              <w:t xml:space="preserve"> it together with I506. </w:t>
            </w:r>
            <w:r w:rsidRPr="00D35AC1">
              <w:rPr>
                <w:color w:val="BFBFBF" w:themeColor="background1" w:themeShade="BF"/>
              </w:rPr>
              <w:br/>
              <w:t>[Intel] See related discussion in I506</w:t>
            </w:r>
          </w:p>
        </w:tc>
        <w:tc>
          <w:tcPr>
            <w:tcW w:w="10003" w:type="dxa"/>
            <w:gridSpan w:val="2"/>
          </w:tcPr>
          <w:p w14:paraId="723B2E87" w14:textId="7D4A7196" w:rsidR="004504A1" w:rsidRPr="00D35AC1" w:rsidRDefault="004504A1" w:rsidP="004504A1">
            <w:pPr>
              <w:rPr>
                <w:color w:val="BFBFBF" w:themeColor="background1" w:themeShade="BF"/>
              </w:rPr>
            </w:pPr>
          </w:p>
        </w:tc>
        <w:tc>
          <w:tcPr>
            <w:tcW w:w="2126" w:type="dxa"/>
          </w:tcPr>
          <w:p w14:paraId="78F18F31" w14:textId="77777777" w:rsidR="004504A1" w:rsidRPr="00D35AC1" w:rsidRDefault="004504A1" w:rsidP="004504A1">
            <w:pPr>
              <w:rPr>
                <w:color w:val="BFBFBF" w:themeColor="background1" w:themeShade="BF"/>
              </w:rPr>
            </w:pPr>
          </w:p>
        </w:tc>
      </w:tr>
      <w:tr w:rsidR="004504A1" w:rsidRPr="00FE527E" w14:paraId="52294DA1" w14:textId="660F3499" w:rsidTr="004504A1">
        <w:trPr>
          <w:trHeight w:val="1530"/>
        </w:trPr>
        <w:tc>
          <w:tcPr>
            <w:tcW w:w="846" w:type="dxa"/>
            <w:vMerge w:val="restart"/>
            <w:noWrap/>
            <w:hideMark/>
          </w:tcPr>
          <w:p w14:paraId="65BB9306" w14:textId="77777777" w:rsidR="004504A1" w:rsidRPr="00FE527E" w:rsidRDefault="004504A1" w:rsidP="004504A1">
            <w:r w:rsidRPr="00FE527E">
              <w:t>W002</w:t>
            </w:r>
          </w:p>
        </w:tc>
        <w:tc>
          <w:tcPr>
            <w:tcW w:w="1843" w:type="dxa"/>
            <w:vMerge w:val="restart"/>
            <w:hideMark/>
          </w:tcPr>
          <w:p w14:paraId="02E6AD29" w14:textId="77777777" w:rsidR="004504A1" w:rsidRPr="00FE527E" w:rsidRDefault="004504A1" w:rsidP="004504A1">
            <w:r w:rsidRPr="00FE527E">
              <w:t xml:space="preserve">To avoid CG-SDT resource being cleared by MAC reset, the order of MAC reset </w:t>
            </w:r>
            <w:proofErr w:type="spellStart"/>
            <w:r w:rsidRPr="00FE527E">
              <w:t>behavior</w:t>
            </w:r>
            <w:proofErr w:type="spellEnd"/>
            <w:r w:rsidRPr="00FE527E">
              <w:t xml:space="preserve"> were changed to a position before the applying of CG-SDT configuration. However, changing the order of “MAC </w:t>
            </w:r>
            <w:r w:rsidRPr="00FE527E">
              <w:lastRenderedPageBreak/>
              <w:t xml:space="preserve">reset and release the default MAC Cell Group configuration” </w:t>
            </w:r>
            <w:proofErr w:type="spellStart"/>
            <w:r w:rsidRPr="00FE527E">
              <w:t>behavior</w:t>
            </w:r>
            <w:proofErr w:type="spellEnd"/>
            <w:r w:rsidRPr="00FE527E">
              <w:t xml:space="preserve"> would impact the legacy </w:t>
            </w:r>
            <w:proofErr w:type="spellStart"/>
            <w:r w:rsidRPr="00FE527E">
              <w:t>behavior</w:t>
            </w:r>
            <w:proofErr w:type="spellEnd"/>
            <w:r w:rsidRPr="00FE527E">
              <w:t xml:space="preserve"> and Rel-16 features other than SDT.</w:t>
            </w:r>
          </w:p>
        </w:tc>
        <w:tc>
          <w:tcPr>
            <w:tcW w:w="3260" w:type="dxa"/>
            <w:vMerge w:val="restart"/>
            <w:hideMark/>
          </w:tcPr>
          <w:p w14:paraId="668D9DBD" w14:textId="77777777" w:rsidR="004504A1" w:rsidRPr="00FE527E" w:rsidRDefault="004504A1" w:rsidP="004504A1">
            <w:r w:rsidRPr="00FE527E">
              <w:lastRenderedPageBreak/>
              <w:t xml:space="preserve">Change MAC reset </w:t>
            </w:r>
            <w:proofErr w:type="spellStart"/>
            <w:r w:rsidRPr="00FE527E">
              <w:t>behavior</w:t>
            </w:r>
            <w:proofErr w:type="spellEnd"/>
            <w:r w:rsidRPr="00FE527E">
              <w:t xml:space="preserve"> back to where it is, and apply the CG-SDT related configuration after MAC reset:</w:t>
            </w:r>
            <w:r w:rsidRPr="00FE527E">
              <w:br/>
              <w:t xml:space="preserve">1&gt; if the </w:t>
            </w:r>
            <w:proofErr w:type="spellStart"/>
            <w:r w:rsidRPr="00FE527E">
              <w:t>RRCRelease</w:t>
            </w:r>
            <w:proofErr w:type="spellEnd"/>
            <w:r w:rsidRPr="00FE527E">
              <w:t xml:space="preserve"> includes </w:t>
            </w:r>
            <w:proofErr w:type="spellStart"/>
            <w:r w:rsidRPr="00FE527E">
              <w:t>suspendConfig</w:t>
            </w:r>
            <w:proofErr w:type="spellEnd"/>
            <w:r w:rsidRPr="00FE527E">
              <w:t>:</w:t>
            </w:r>
            <w:r w:rsidRPr="00FE527E">
              <w:br/>
              <w:t>2&gt; reset MAC and release the default MAC Cell Group configuration, if any;</w:t>
            </w:r>
            <w:r w:rsidRPr="00FE527E">
              <w:br/>
              <w:t xml:space="preserve">2&gt; apply the received </w:t>
            </w:r>
            <w:proofErr w:type="spellStart"/>
            <w:r w:rsidRPr="00FE527E">
              <w:t>suspendConfig</w:t>
            </w:r>
            <w:proofErr w:type="spellEnd"/>
            <w:r w:rsidRPr="00FE527E">
              <w:t xml:space="preserve"> except the received </w:t>
            </w:r>
            <w:proofErr w:type="spellStart"/>
            <w:r w:rsidRPr="00FE527E">
              <w:t>nextHopChainingCount</w:t>
            </w:r>
            <w:proofErr w:type="spellEnd"/>
            <w:r w:rsidRPr="00FE527E">
              <w:t xml:space="preserve"> and </w:t>
            </w:r>
            <w:proofErr w:type="spellStart"/>
            <w:r w:rsidRPr="00FE527E">
              <w:t>sdt</w:t>
            </w:r>
            <w:proofErr w:type="spellEnd"/>
            <w:r w:rsidRPr="00FE527E">
              <w:t>-MAC-PHY-CG-Config, if any;</w:t>
            </w:r>
            <w:r w:rsidRPr="00FE527E">
              <w:br/>
            </w:r>
            <w:r w:rsidRPr="00FE527E">
              <w:lastRenderedPageBreak/>
              <w:t xml:space="preserve">2&gt; if the </w:t>
            </w:r>
            <w:proofErr w:type="spellStart"/>
            <w:r w:rsidRPr="00FE527E">
              <w:t>sdt</w:t>
            </w:r>
            <w:proofErr w:type="spellEnd"/>
            <w:r w:rsidRPr="00FE527E">
              <w:t>-Config is configured:</w:t>
            </w:r>
            <w:r w:rsidRPr="00FE527E">
              <w:br/>
              <w:t xml:space="preserve">3&gt; for each of the DRB in the </w:t>
            </w:r>
            <w:proofErr w:type="spellStart"/>
            <w:r w:rsidRPr="00FE527E">
              <w:t>sdt</w:t>
            </w:r>
            <w:proofErr w:type="spellEnd"/>
            <w:r w:rsidRPr="00FE527E">
              <w:t>-DRB-List:</w:t>
            </w:r>
            <w:r w:rsidRPr="00FE527E">
              <w:br/>
              <w:t>4&gt; consider the DRB to be configured for SDT;</w:t>
            </w:r>
            <w:r w:rsidRPr="00FE527E">
              <w:br/>
              <w:t>3&gt; if sdt-SRB2-Indication is configured:</w:t>
            </w:r>
            <w:r w:rsidRPr="00FE527E">
              <w:br/>
              <w:t>4&gt; consider the SRB2 to be configured for SDT;</w:t>
            </w:r>
            <w:r w:rsidRPr="00FE527E">
              <w:br/>
              <w:t>3&gt; for each of the RLC bearer that is part of the UE configuration:</w:t>
            </w:r>
            <w:r w:rsidRPr="00FE527E">
              <w:br/>
              <w:t>4&gt; re-establish the RLC entity as specified in TS 38.322 [4];</w:t>
            </w:r>
            <w:r w:rsidRPr="00FE527E">
              <w:br/>
              <w:t>3&gt; for SRB2, if it is resumed and for SRB1:</w:t>
            </w:r>
            <w:r w:rsidRPr="00FE527E">
              <w:br/>
              <w:t>4&gt; trigger the PDCP entity to perform SDU discard as specified in TS 38.323 [5];</w:t>
            </w:r>
            <w:r w:rsidRPr="00FE527E">
              <w:br/>
              <w:t>3&gt; if configured grant resources for SDT are configured:</w:t>
            </w:r>
            <w:r w:rsidRPr="00FE527E">
              <w:br/>
              <w:t>4&gt; configure the MAC entity with the configured grant resources for SDT and instruct MAC to start the cg-SDT-</w:t>
            </w:r>
            <w:proofErr w:type="spellStart"/>
            <w:r w:rsidRPr="00FE527E">
              <w:t>TimeAlignmentTimer</w:t>
            </w:r>
            <w:proofErr w:type="spellEnd"/>
            <w:r w:rsidRPr="00FE527E">
              <w:t>;</w:t>
            </w:r>
            <w:r w:rsidRPr="00FE527E">
              <w:br/>
              <w:t xml:space="preserve">2&gt; remove all the entries within </w:t>
            </w:r>
            <w:proofErr w:type="spellStart"/>
            <w:r w:rsidRPr="00FE527E">
              <w:lastRenderedPageBreak/>
              <w:t>VarConditionalReconfig</w:t>
            </w:r>
            <w:proofErr w:type="spellEnd"/>
            <w:r w:rsidRPr="00FE527E">
              <w:t>, if any;</w:t>
            </w:r>
            <w:r w:rsidRPr="00FE527E">
              <w:br/>
              <w:t xml:space="preserve">2&gt; for each </w:t>
            </w:r>
            <w:proofErr w:type="spellStart"/>
            <w:r w:rsidRPr="00FE527E">
              <w:t>measId</w:t>
            </w:r>
            <w:proofErr w:type="spellEnd"/>
            <w:r w:rsidRPr="00FE527E">
              <w:t xml:space="preserve">, if the associated </w:t>
            </w:r>
            <w:proofErr w:type="spellStart"/>
            <w:r w:rsidRPr="00FE527E">
              <w:t>reportConfig</w:t>
            </w:r>
            <w:proofErr w:type="spellEnd"/>
            <w:r w:rsidRPr="00FE527E">
              <w:t xml:space="preserve"> has a </w:t>
            </w:r>
            <w:proofErr w:type="spellStart"/>
            <w:r w:rsidRPr="00FE527E">
              <w:t>reportType</w:t>
            </w:r>
            <w:proofErr w:type="spellEnd"/>
            <w:r w:rsidRPr="00FE527E">
              <w:t xml:space="preserve"> set to </w:t>
            </w:r>
            <w:proofErr w:type="spellStart"/>
            <w:r w:rsidRPr="00FE527E">
              <w:t>condTriggerConfig</w:t>
            </w:r>
            <w:proofErr w:type="spellEnd"/>
            <w:r w:rsidRPr="00FE527E">
              <w:t>:</w:t>
            </w:r>
            <w:r w:rsidRPr="00FE527E">
              <w:br/>
              <w:t xml:space="preserve">3&gt; for the associated </w:t>
            </w:r>
            <w:proofErr w:type="spellStart"/>
            <w:r w:rsidRPr="00FE527E">
              <w:t>reportConfigId</w:t>
            </w:r>
            <w:proofErr w:type="spellEnd"/>
            <w:r w:rsidRPr="00FE527E">
              <w:t>:</w:t>
            </w:r>
            <w:r w:rsidRPr="00FE527E">
              <w:br/>
              <w:t xml:space="preserve">4&gt; remove the entry with the matching </w:t>
            </w:r>
            <w:proofErr w:type="spellStart"/>
            <w:r w:rsidRPr="00FE527E">
              <w:t>reportConfigId</w:t>
            </w:r>
            <w:proofErr w:type="spellEnd"/>
            <w:r w:rsidRPr="00FE527E">
              <w:t xml:space="preserve"> from the </w:t>
            </w:r>
            <w:proofErr w:type="spellStart"/>
            <w:r w:rsidRPr="00FE527E">
              <w:t>reportConfigList</w:t>
            </w:r>
            <w:proofErr w:type="spellEnd"/>
            <w:r w:rsidRPr="00FE527E">
              <w:t xml:space="preserve"> within the </w:t>
            </w:r>
            <w:proofErr w:type="spellStart"/>
            <w:r w:rsidRPr="00FE527E">
              <w:t>VarMeasConfig</w:t>
            </w:r>
            <w:proofErr w:type="spellEnd"/>
            <w:r w:rsidRPr="00FE527E">
              <w:t>;</w:t>
            </w:r>
            <w:r w:rsidRPr="00FE527E">
              <w:br/>
              <w:t xml:space="preserve">3&gt; if the associated </w:t>
            </w:r>
            <w:proofErr w:type="spellStart"/>
            <w:r w:rsidRPr="00FE527E">
              <w:t>measObjectId</w:t>
            </w:r>
            <w:proofErr w:type="spellEnd"/>
            <w:r w:rsidRPr="00FE527E">
              <w:t xml:space="preserve"> is only associated to a </w:t>
            </w:r>
            <w:proofErr w:type="spellStart"/>
            <w:r w:rsidRPr="00FE527E">
              <w:t>reportConfig</w:t>
            </w:r>
            <w:proofErr w:type="spellEnd"/>
            <w:r w:rsidRPr="00FE527E">
              <w:t xml:space="preserve"> with </w:t>
            </w:r>
            <w:proofErr w:type="spellStart"/>
            <w:r w:rsidRPr="00FE527E">
              <w:t>reportType</w:t>
            </w:r>
            <w:proofErr w:type="spellEnd"/>
            <w:r w:rsidRPr="00FE527E">
              <w:t xml:space="preserve"> set to </w:t>
            </w:r>
            <w:proofErr w:type="spellStart"/>
            <w:r w:rsidRPr="00FE527E">
              <w:t>condTriggerConfig</w:t>
            </w:r>
            <w:proofErr w:type="spellEnd"/>
            <w:r w:rsidRPr="00FE527E">
              <w:t>:</w:t>
            </w:r>
            <w:r w:rsidRPr="00FE527E">
              <w:br/>
              <w:t xml:space="preserve">4&gt; remove the entry with the matching </w:t>
            </w:r>
            <w:proofErr w:type="spellStart"/>
            <w:r w:rsidRPr="00FE527E">
              <w:t>measObjectId</w:t>
            </w:r>
            <w:proofErr w:type="spellEnd"/>
            <w:r w:rsidRPr="00FE527E">
              <w:t xml:space="preserve"> from the </w:t>
            </w:r>
            <w:proofErr w:type="spellStart"/>
            <w:r w:rsidRPr="00FE527E">
              <w:t>measObjectList</w:t>
            </w:r>
            <w:proofErr w:type="spellEnd"/>
            <w:r w:rsidRPr="00FE527E">
              <w:t xml:space="preserve"> within the </w:t>
            </w:r>
            <w:proofErr w:type="spellStart"/>
            <w:r w:rsidRPr="00FE527E">
              <w:t>VarMeasConfig</w:t>
            </w:r>
            <w:proofErr w:type="spellEnd"/>
            <w:r w:rsidRPr="00FE527E">
              <w:t>;</w:t>
            </w:r>
            <w:r w:rsidRPr="00FE527E">
              <w:br/>
              <w:t xml:space="preserve">3&gt; remove the entry with the matching </w:t>
            </w:r>
            <w:proofErr w:type="spellStart"/>
            <w:r w:rsidRPr="00FE527E">
              <w:t>measId</w:t>
            </w:r>
            <w:proofErr w:type="spellEnd"/>
            <w:r w:rsidRPr="00FE527E">
              <w:t xml:space="preserve"> from the </w:t>
            </w:r>
            <w:proofErr w:type="spellStart"/>
            <w:r w:rsidRPr="00FE527E">
              <w:t>measIdList</w:t>
            </w:r>
            <w:proofErr w:type="spellEnd"/>
            <w:r w:rsidRPr="00FE527E">
              <w:t xml:space="preserve"> within the </w:t>
            </w:r>
            <w:proofErr w:type="spellStart"/>
            <w:r w:rsidRPr="00FE527E">
              <w:t>VarMeasConfig</w:t>
            </w:r>
            <w:proofErr w:type="spellEnd"/>
            <w:r w:rsidRPr="00FE527E">
              <w:t>;</w:t>
            </w:r>
            <w:r w:rsidRPr="00FE527E">
              <w:br/>
              <w:t>2&gt; reset MAC and release the default MAC Cell Group configuration, if any;</w:t>
            </w:r>
            <w:r w:rsidRPr="00FE527E">
              <w:br/>
              <w:t xml:space="preserve">2&gt; apply the </w:t>
            </w:r>
            <w:proofErr w:type="spellStart"/>
            <w:r w:rsidRPr="00FE527E">
              <w:t>sdt</w:t>
            </w:r>
            <w:proofErr w:type="spellEnd"/>
            <w:r w:rsidRPr="00FE527E">
              <w:t>-MAC-PHY-CG-</w:t>
            </w:r>
            <w:r w:rsidRPr="00FE527E">
              <w:lastRenderedPageBreak/>
              <w:t>Config, if any;</w:t>
            </w:r>
          </w:p>
        </w:tc>
        <w:tc>
          <w:tcPr>
            <w:tcW w:w="3937" w:type="dxa"/>
            <w:vMerge w:val="restart"/>
            <w:hideMark/>
          </w:tcPr>
          <w:p w14:paraId="448E94C9" w14:textId="77777777" w:rsidR="004504A1" w:rsidRDefault="004504A1" w:rsidP="004504A1">
            <w:r w:rsidRPr="00FE527E">
              <w:lastRenderedPageBreak/>
              <w:t xml:space="preserve">It is not clear what is the issue with resetting the MAC first and then applying the received configuration? Which legacy feature is impacted by </w:t>
            </w:r>
            <w:proofErr w:type="gramStart"/>
            <w:r w:rsidRPr="00FE527E">
              <w:t>this.</w:t>
            </w:r>
            <w:proofErr w:type="gramEnd"/>
            <w:r w:rsidRPr="00FE527E">
              <w:t xml:space="preserve"> In general, we should first reset MAC and apply the received </w:t>
            </w:r>
            <w:proofErr w:type="spellStart"/>
            <w:r w:rsidRPr="00FE527E">
              <w:t>configuraiton</w:t>
            </w:r>
            <w:proofErr w:type="spellEnd"/>
            <w:r w:rsidRPr="00FE527E">
              <w:t xml:space="preserve"> anyway. With the proposed change, it seems we have to apply the configuration twice (once we apply and then we release and reapply, which is a bit odd). </w:t>
            </w:r>
            <w:r w:rsidRPr="00FE527E">
              <w:br/>
            </w:r>
            <w:r w:rsidRPr="00FE527E">
              <w:br/>
              <w:t xml:space="preserve">[Rapp2] marked as discuss. </w:t>
            </w:r>
          </w:p>
          <w:p w14:paraId="5BD34C7C" w14:textId="77777777" w:rsidR="004504A1" w:rsidRDefault="004504A1" w:rsidP="004504A1"/>
          <w:p w14:paraId="61E93D11" w14:textId="0DD24CB6" w:rsidR="004504A1" w:rsidRPr="00FE527E" w:rsidRDefault="004504A1" w:rsidP="004504A1">
            <w:r w:rsidRPr="00662954">
              <w:rPr>
                <w:color w:val="FF0000"/>
              </w:rPr>
              <w:lastRenderedPageBreak/>
              <w:t>[</w:t>
            </w:r>
            <w:r>
              <w:rPr>
                <w:color w:val="FF0000"/>
              </w:rPr>
              <w:t>AT meeting guidance</w:t>
            </w:r>
            <w:r w:rsidRPr="00662954">
              <w:rPr>
                <w:color w:val="FF0000"/>
              </w:rPr>
              <w:t xml:space="preserve">]: </w:t>
            </w:r>
            <w:r>
              <w:rPr>
                <w:color w:val="FF0000"/>
              </w:rPr>
              <w:t>If you agree to change this, p</w:t>
            </w:r>
            <w:r w:rsidRPr="00662954">
              <w:rPr>
                <w:color w:val="FF0000"/>
              </w:rPr>
              <w:t xml:space="preserve">lease explain what is broken with the current implementation and which legacy feature is impacted by this (if any). </w:t>
            </w:r>
          </w:p>
        </w:tc>
        <w:tc>
          <w:tcPr>
            <w:tcW w:w="4062" w:type="dxa"/>
            <w:vMerge w:val="restart"/>
            <w:hideMark/>
          </w:tcPr>
          <w:p w14:paraId="4BD8AB1D" w14:textId="77777777" w:rsidR="004504A1" w:rsidRPr="00FE527E" w:rsidRDefault="004504A1" w:rsidP="004504A1">
            <w:r w:rsidRPr="00FE527E">
              <w:lastRenderedPageBreak/>
              <w:t>[Samsung]: Agree with rapporteur.</w:t>
            </w:r>
            <w:r w:rsidRPr="00FE527E">
              <w:br/>
            </w:r>
            <w:r w:rsidRPr="00FE527E">
              <w:br/>
              <w:t xml:space="preserve">[NEC] Changing the order of existing </w:t>
            </w:r>
            <w:proofErr w:type="spellStart"/>
            <w:r w:rsidRPr="00FE527E">
              <w:t>behaviors</w:t>
            </w:r>
            <w:proofErr w:type="spellEnd"/>
            <w:r w:rsidRPr="00FE527E">
              <w:t xml:space="preserve"> will impact all Rel-17 UE. For </w:t>
            </w:r>
            <w:proofErr w:type="gramStart"/>
            <w:r w:rsidRPr="00FE527E">
              <w:t>example</w:t>
            </w:r>
            <w:proofErr w:type="gramEnd"/>
            <w:r w:rsidRPr="00FE527E">
              <w:t xml:space="preserve"> a Redcap UE not supporting SDT would also need to perform MAC reset first. This should be avoided if there is other way to limit the change within SDT.  And we don't understand why </w:t>
            </w:r>
            <w:proofErr w:type="spellStart"/>
            <w:r w:rsidRPr="00FE527E">
              <w:t>repporteur</w:t>
            </w:r>
            <w:proofErr w:type="spellEnd"/>
            <w:r w:rsidRPr="00FE527E">
              <w:t xml:space="preserve"> think the </w:t>
            </w:r>
            <w:proofErr w:type="spellStart"/>
            <w:r w:rsidRPr="00FE527E">
              <w:t>propossed</w:t>
            </w:r>
            <w:proofErr w:type="spellEnd"/>
            <w:r w:rsidRPr="00FE527E">
              <w:t xml:space="preserve"> change implies twice configuration application. The configuration except CG-SDT </w:t>
            </w:r>
            <w:proofErr w:type="spellStart"/>
            <w:r w:rsidRPr="00FE527E">
              <w:t>configuation</w:t>
            </w:r>
            <w:proofErr w:type="spellEnd"/>
            <w:r w:rsidRPr="00FE527E">
              <w:t xml:space="preserve"> is applied before MAC reset (the same as legacy), and the new </w:t>
            </w:r>
            <w:r w:rsidRPr="00FE527E">
              <w:lastRenderedPageBreak/>
              <w:t xml:space="preserve">introduced CG-SDT configuration is applied after MAC reset. </w:t>
            </w:r>
            <w:proofErr w:type="gramStart"/>
            <w:r w:rsidRPr="00FE527E">
              <w:t>So</w:t>
            </w:r>
            <w:proofErr w:type="gramEnd"/>
            <w:r w:rsidRPr="00FE527E">
              <w:t xml:space="preserve"> there is only one time of application of configuration. </w:t>
            </w:r>
            <w:r w:rsidRPr="00FE527E">
              <w:br/>
            </w:r>
            <w:r w:rsidRPr="00FE527E">
              <w:br/>
              <w:t>MAC reset and release the default MAC Cell Group configuration</w:t>
            </w:r>
            <w:r w:rsidRPr="00FE527E">
              <w:br/>
            </w:r>
            <w:r w:rsidRPr="00FE527E">
              <w:br/>
              <w:t xml:space="preserve">[Apple]: Since no error is </w:t>
            </w:r>
            <w:proofErr w:type="gramStart"/>
            <w:r w:rsidRPr="00FE527E">
              <w:t>introduced  by</w:t>
            </w:r>
            <w:proofErr w:type="gramEnd"/>
            <w:r w:rsidRPr="00FE527E">
              <w:t xml:space="preserve"> changing  the order in general, we are fine with current description.</w:t>
            </w:r>
            <w:r w:rsidRPr="00FE527E">
              <w:br/>
            </w:r>
            <w:r w:rsidRPr="00FE527E">
              <w:br/>
              <w:t>[Huawei] We tend to agree with NEC that there is impact on legacy UEs as the order of actions is changed and it would be better to avoid this.</w:t>
            </w:r>
            <w:r w:rsidRPr="00FE527E">
              <w:br/>
            </w:r>
            <w:r w:rsidRPr="00FE527E">
              <w:br/>
              <w:t>[Intel] We share same view as NEC and HUW that prefer avoid changing order of legacy actions within the procedure</w:t>
            </w:r>
          </w:p>
        </w:tc>
        <w:tc>
          <w:tcPr>
            <w:tcW w:w="1215" w:type="dxa"/>
          </w:tcPr>
          <w:p w14:paraId="5F61D2CB" w14:textId="63C13722" w:rsidR="004504A1" w:rsidRPr="00FE527E" w:rsidRDefault="004504A1" w:rsidP="004504A1">
            <w:r>
              <w:lastRenderedPageBreak/>
              <w:t>ZTE</w:t>
            </w:r>
          </w:p>
        </w:tc>
        <w:tc>
          <w:tcPr>
            <w:tcW w:w="8788" w:type="dxa"/>
          </w:tcPr>
          <w:p w14:paraId="5389EA5B" w14:textId="77777777" w:rsidR="004504A1" w:rsidRDefault="004504A1" w:rsidP="004504A1">
            <w:r>
              <w:t>We don’t understand what is broken if we change the order since this is a Rel-17 spec anyway (</w:t>
            </w:r>
            <w:proofErr w:type="gramStart"/>
            <w:r>
              <w:t>i.e.</w:t>
            </w:r>
            <w:proofErr w:type="gramEnd"/>
            <w:r>
              <w:t xml:space="preserve"> </w:t>
            </w:r>
            <w:proofErr w:type="spellStart"/>
            <w:r>
              <w:t>pre release</w:t>
            </w:r>
            <w:proofErr w:type="spellEnd"/>
            <w:r>
              <w:t xml:space="preserve"> 17 specs are not changed). If nothing is </w:t>
            </w:r>
            <w:proofErr w:type="gramStart"/>
            <w:r>
              <w:t>broken</w:t>
            </w:r>
            <w:proofErr w:type="gramEnd"/>
            <w:r>
              <w:t xml:space="preserve"> we should not change this. </w:t>
            </w:r>
          </w:p>
          <w:p w14:paraId="188E6D41" w14:textId="2F684120" w:rsidR="004504A1" w:rsidRPr="00FE527E" w:rsidRDefault="004504A1" w:rsidP="004504A1">
            <w:r>
              <w:t xml:space="preserve">The disadvantage of the proposal from NEC is that we need to apply the CG configuration twice and this is not nice. </w:t>
            </w:r>
          </w:p>
        </w:tc>
        <w:tc>
          <w:tcPr>
            <w:tcW w:w="2126" w:type="dxa"/>
          </w:tcPr>
          <w:p w14:paraId="7061BDB3" w14:textId="59273B15" w:rsidR="004504A1" w:rsidRDefault="004504A1" w:rsidP="004504A1">
            <w:r>
              <w:t>No – not an essential correction</w:t>
            </w:r>
          </w:p>
        </w:tc>
      </w:tr>
      <w:tr w:rsidR="004504A1" w:rsidRPr="00FE527E" w14:paraId="7F25B3B5" w14:textId="70B78059" w:rsidTr="004504A1">
        <w:trPr>
          <w:trHeight w:val="1515"/>
        </w:trPr>
        <w:tc>
          <w:tcPr>
            <w:tcW w:w="846" w:type="dxa"/>
            <w:vMerge/>
            <w:noWrap/>
          </w:tcPr>
          <w:p w14:paraId="7E72E432" w14:textId="77777777" w:rsidR="004504A1" w:rsidRPr="00FE527E" w:rsidRDefault="004504A1" w:rsidP="004504A1"/>
        </w:tc>
        <w:tc>
          <w:tcPr>
            <w:tcW w:w="1843" w:type="dxa"/>
            <w:vMerge/>
          </w:tcPr>
          <w:p w14:paraId="18A95D3C" w14:textId="77777777" w:rsidR="004504A1" w:rsidRPr="00FE527E" w:rsidRDefault="004504A1" w:rsidP="004504A1"/>
        </w:tc>
        <w:tc>
          <w:tcPr>
            <w:tcW w:w="3260" w:type="dxa"/>
            <w:vMerge/>
          </w:tcPr>
          <w:p w14:paraId="346A7F12" w14:textId="77777777" w:rsidR="004504A1" w:rsidRPr="00FE527E" w:rsidRDefault="004504A1" w:rsidP="004504A1"/>
        </w:tc>
        <w:tc>
          <w:tcPr>
            <w:tcW w:w="3937" w:type="dxa"/>
            <w:vMerge/>
          </w:tcPr>
          <w:p w14:paraId="749998D2" w14:textId="77777777" w:rsidR="004504A1" w:rsidRPr="00FE527E" w:rsidRDefault="004504A1" w:rsidP="004504A1"/>
        </w:tc>
        <w:tc>
          <w:tcPr>
            <w:tcW w:w="4062" w:type="dxa"/>
            <w:vMerge/>
          </w:tcPr>
          <w:p w14:paraId="4388B4D6" w14:textId="77777777" w:rsidR="004504A1" w:rsidRPr="00FE527E" w:rsidRDefault="004504A1" w:rsidP="004504A1"/>
        </w:tc>
        <w:tc>
          <w:tcPr>
            <w:tcW w:w="1215" w:type="dxa"/>
          </w:tcPr>
          <w:p w14:paraId="6E8E5C04" w14:textId="77777777" w:rsidR="004504A1" w:rsidRPr="00FE527E" w:rsidRDefault="004504A1" w:rsidP="004504A1"/>
        </w:tc>
        <w:tc>
          <w:tcPr>
            <w:tcW w:w="8788" w:type="dxa"/>
          </w:tcPr>
          <w:p w14:paraId="666D0355" w14:textId="77777777" w:rsidR="004504A1" w:rsidRPr="00FE527E" w:rsidRDefault="004504A1" w:rsidP="004504A1"/>
        </w:tc>
        <w:tc>
          <w:tcPr>
            <w:tcW w:w="2126" w:type="dxa"/>
          </w:tcPr>
          <w:p w14:paraId="4AC3CE24" w14:textId="77777777" w:rsidR="004504A1" w:rsidRPr="00FE527E" w:rsidRDefault="004504A1" w:rsidP="004504A1"/>
        </w:tc>
      </w:tr>
      <w:tr w:rsidR="004504A1" w:rsidRPr="00FE527E" w14:paraId="6F799547" w14:textId="54C82600" w:rsidTr="004504A1">
        <w:trPr>
          <w:trHeight w:val="1515"/>
        </w:trPr>
        <w:tc>
          <w:tcPr>
            <w:tcW w:w="846" w:type="dxa"/>
            <w:vMerge/>
            <w:noWrap/>
          </w:tcPr>
          <w:p w14:paraId="646C332B" w14:textId="77777777" w:rsidR="004504A1" w:rsidRPr="00FE527E" w:rsidRDefault="004504A1" w:rsidP="004504A1"/>
        </w:tc>
        <w:tc>
          <w:tcPr>
            <w:tcW w:w="1843" w:type="dxa"/>
            <w:vMerge/>
          </w:tcPr>
          <w:p w14:paraId="25F3E1BF" w14:textId="77777777" w:rsidR="004504A1" w:rsidRPr="00FE527E" w:rsidRDefault="004504A1" w:rsidP="004504A1"/>
        </w:tc>
        <w:tc>
          <w:tcPr>
            <w:tcW w:w="3260" w:type="dxa"/>
            <w:vMerge/>
          </w:tcPr>
          <w:p w14:paraId="18283029" w14:textId="77777777" w:rsidR="004504A1" w:rsidRPr="00FE527E" w:rsidRDefault="004504A1" w:rsidP="004504A1"/>
        </w:tc>
        <w:tc>
          <w:tcPr>
            <w:tcW w:w="3937" w:type="dxa"/>
            <w:vMerge/>
          </w:tcPr>
          <w:p w14:paraId="58CC4B37" w14:textId="77777777" w:rsidR="004504A1" w:rsidRPr="00FE527E" w:rsidRDefault="004504A1" w:rsidP="004504A1"/>
        </w:tc>
        <w:tc>
          <w:tcPr>
            <w:tcW w:w="4062" w:type="dxa"/>
            <w:vMerge/>
          </w:tcPr>
          <w:p w14:paraId="306E7145" w14:textId="77777777" w:rsidR="004504A1" w:rsidRPr="00FE527E" w:rsidRDefault="004504A1" w:rsidP="004504A1"/>
        </w:tc>
        <w:tc>
          <w:tcPr>
            <w:tcW w:w="1215" w:type="dxa"/>
          </w:tcPr>
          <w:p w14:paraId="17FC3A50" w14:textId="77777777" w:rsidR="004504A1" w:rsidRPr="00FE527E" w:rsidRDefault="004504A1" w:rsidP="004504A1"/>
        </w:tc>
        <w:tc>
          <w:tcPr>
            <w:tcW w:w="8788" w:type="dxa"/>
          </w:tcPr>
          <w:p w14:paraId="4255C529" w14:textId="77777777" w:rsidR="004504A1" w:rsidRPr="00FE527E" w:rsidRDefault="004504A1" w:rsidP="004504A1"/>
        </w:tc>
        <w:tc>
          <w:tcPr>
            <w:tcW w:w="2126" w:type="dxa"/>
          </w:tcPr>
          <w:p w14:paraId="1D66AF8F" w14:textId="77777777" w:rsidR="004504A1" w:rsidRPr="00FE527E" w:rsidRDefault="004504A1" w:rsidP="004504A1"/>
        </w:tc>
      </w:tr>
      <w:tr w:rsidR="004504A1" w:rsidRPr="00FE527E" w14:paraId="61FB36B2" w14:textId="0769C776" w:rsidTr="004504A1">
        <w:trPr>
          <w:trHeight w:val="1515"/>
        </w:trPr>
        <w:tc>
          <w:tcPr>
            <w:tcW w:w="846" w:type="dxa"/>
            <w:vMerge/>
            <w:noWrap/>
          </w:tcPr>
          <w:p w14:paraId="2660A767" w14:textId="77777777" w:rsidR="004504A1" w:rsidRPr="00FE527E" w:rsidRDefault="004504A1" w:rsidP="004504A1"/>
        </w:tc>
        <w:tc>
          <w:tcPr>
            <w:tcW w:w="1843" w:type="dxa"/>
            <w:vMerge/>
          </w:tcPr>
          <w:p w14:paraId="6502CF64" w14:textId="77777777" w:rsidR="004504A1" w:rsidRPr="00FE527E" w:rsidRDefault="004504A1" w:rsidP="004504A1"/>
        </w:tc>
        <w:tc>
          <w:tcPr>
            <w:tcW w:w="3260" w:type="dxa"/>
            <w:vMerge/>
          </w:tcPr>
          <w:p w14:paraId="37DB1947" w14:textId="77777777" w:rsidR="004504A1" w:rsidRPr="00FE527E" w:rsidRDefault="004504A1" w:rsidP="004504A1"/>
        </w:tc>
        <w:tc>
          <w:tcPr>
            <w:tcW w:w="3937" w:type="dxa"/>
            <w:vMerge/>
          </w:tcPr>
          <w:p w14:paraId="6B658C7C" w14:textId="77777777" w:rsidR="004504A1" w:rsidRPr="00FE527E" w:rsidRDefault="004504A1" w:rsidP="004504A1"/>
        </w:tc>
        <w:tc>
          <w:tcPr>
            <w:tcW w:w="4062" w:type="dxa"/>
            <w:vMerge/>
          </w:tcPr>
          <w:p w14:paraId="31CB6D21" w14:textId="77777777" w:rsidR="004504A1" w:rsidRPr="00FE527E" w:rsidRDefault="004504A1" w:rsidP="004504A1"/>
        </w:tc>
        <w:tc>
          <w:tcPr>
            <w:tcW w:w="1215" w:type="dxa"/>
          </w:tcPr>
          <w:p w14:paraId="64265D08" w14:textId="77777777" w:rsidR="004504A1" w:rsidRPr="00FE527E" w:rsidRDefault="004504A1" w:rsidP="004504A1"/>
        </w:tc>
        <w:tc>
          <w:tcPr>
            <w:tcW w:w="8788" w:type="dxa"/>
          </w:tcPr>
          <w:p w14:paraId="2ECBF824" w14:textId="77777777" w:rsidR="004504A1" w:rsidRPr="00FE527E" w:rsidRDefault="004504A1" w:rsidP="004504A1"/>
        </w:tc>
        <w:tc>
          <w:tcPr>
            <w:tcW w:w="2126" w:type="dxa"/>
          </w:tcPr>
          <w:p w14:paraId="0015AA6D" w14:textId="77777777" w:rsidR="004504A1" w:rsidRPr="00FE527E" w:rsidRDefault="004504A1" w:rsidP="004504A1"/>
        </w:tc>
      </w:tr>
      <w:tr w:rsidR="004504A1" w:rsidRPr="00FE527E" w14:paraId="15C865F3" w14:textId="5A37BFAF" w:rsidTr="004504A1">
        <w:trPr>
          <w:trHeight w:val="1515"/>
        </w:trPr>
        <w:tc>
          <w:tcPr>
            <w:tcW w:w="846" w:type="dxa"/>
            <w:vMerge/>
            <w:noWrap/>
          </w:tcPr>
          <w:p w14:paraId="7D6E3EA6" w14:textId="77777777" w:rsidR="004504A1" w:rsidRPr="00FE527E" w:rsidRDefault="004504A1" w:rsidP="004504A1"/>
        </w:tc>
        <w:tc>
          <w:tcPr>
            <w:tcW w:w="1843" w:type="dxa"/>
            <w:vMerge/>
          </w:tcPr>
          <w:p w14:paraId="09666D67" w14:textId="77777777" w:rsidR="004504A1" w:rsidRPr="00FE527E" w:rsidRDefault="004504A1" w:rsidP="004504A1"/>
        </w:tc>
        <w:tc>
          <w:tcPr>
            <w:tcW w:w="3260" w:type="dxa"/>
            <w:vMerge/>
          </w:tcPr>
          <w:p w14:paraId="397FCF13" w14:textId="77777777" w:rsidR="004504A1" w:rsidRPr="00FE527E" w:rsidRDefault="004504A1" w:rsidP="004504A1"/>
        </w:tc>
        <w:tc>
          <w:tcPr>
            <w:tcW w:w="3937" w:type="dxa"/>
            <w:vMerge/>
          </w:tcPr>
          <w:p w14:paraId="7737F0C1" w14:textId="77777777" w:rsidR="004504A1" w:rsidRPr="00FE527E" w:rsidRDefault="004504A1" w:rsidP="004504A1"/>
        </w:tc>
        <w:tc>
          <w:tcPr>
            <w:tcW w:w="4062" w:type="dxa"/>
            <w:vMerge/>
          </w:tcPr>
          <w:p w14:paraId="381C08AF" w14:textId="77777777" w:rsidR="004504A1" w:rsidRPr="00FE527E" w:rsidRDefault="004504A1" w:rsidP="004504A1"/>
        </w:tc>
        <w:tc>
          <w:tcPr>
            <w:tcW w:w="1215" w:type="dxa"/>
          </w:tcPr>
          <w:p w14:paraId="2686030F" w14:textId="77777777" w:rsidR="004504A1" w:rsidRPr="00FE527E" w:rsidRDefault="004504A1" w:rsidP="004504A1"/>
        </w:tc>
        <w:tc>
          <w:tcPr>
            <w:tcW w:w="8788" w:type="dxa"/>
          </w:tcPr>
          <w:p w14:paraId="7E3015FC" w14:textId="77777777" w:rsidR="004504A1" w:rsidRPr="00FE527E" w:rsidRDefault="004504A1" w:rsidP="004504A1"/>
        </w:tc>
        <w:tc>
          <w:tcPr>
            <w:tcW w:w="2126" w:type="dxa"/>
          </w:tcPr>
          <w:p w14:paraId="27C17D3C" w14:textId="77777777" w:rsidR="004504A1" w:rsidRPr="00FE527E" w:rsidRDefault="004504A1" w:rsidP="004504A1"/>
        </w:tc>
      </w:tr>
      <w:tr w:rsidR="004504A1" w:rsidRPr="00FE527E" w14:paraId="3BFB74B3" w14:textId="44EE340C" w:rsidTr="004504A1">
        <w:trPr>
          <w:trHeight w:val="1515"/>
        </w:trPr>
        <w:tc>
          <w:tcPr>
            <w:tcW w:w="846" w:type="dxa"/>
            <w:vMerge/>
            <w:noWrap/>
          </w:tcPr>
          <w:p w14:paraId="43FBE96D" w14:textId="77777777" w:rsidR="004504A1" w:rsidRPr="00FE527E" w:rsidRDefault="004504A1" w:rsidP="004504A1"/>
        </w:tc>
        <w:tc>
          <w:tcPr>
            <w:tcW w:w="1843" w:type="dxa"/>
            <w:vMerge/>
          </w:tcPr>
          <w:p w14:paraId="3236E5BF" w14:textId="77777777" w:rsidR="004504A1" w:rsidRPr="00FE527E" w:rsidRDefault="004504A1" w:rsidP="004504A1"/>
        </w:tc>
        <w:tc>
          <w:tcPr>
            <w:tcW w:w="3260" w:type="dxa"/>
            <w:vMerge/>
          </w:tcPr>
          <w:p w14:paraId="7F18A07B" w14:textId="77777777" w:rsidR="004504A1" w:rsidRPr="00FE527E" w:rsidRDefault="004504A1" w:rsidP="004504A1"/>
        </w:tc>
        <w:tc>
          <w:tcPr>
            <w:tcW w:w="3937" w:type="dxa"/>
            <w:vMerge/>
          </w:tcPr>
          <w:p w14:paraId="6ED1958D" w14:textId="77777777" w:rsidR="004504A1" w:rsidRPr="00FE527E" w:rsidRDefault="004504A1" w:rsidP="004504A1"/>
        </w:tc>
        <w:tc>
          <w:tcPr>
            <w:tcW w:w="4062" w:type="dxa"/>
            <w:vMerge/>
          </w:tcPr>
          <w:p w14:paraId="796340A0" w14:textId="77777777" w:rsidR="004504A1" w:rsidRPr="00FE527E" w:rsidRDefault="004504A1" w:rsidP="004504A1"/>
        </w:tc>
        <w:tc>
          <w:tcPr>
            <w:tcW w:w="1215" w:type="dxa"/>
          </w:tcPr>
          <w:p w14:paraId="6FB32472" w14:textId="77777777" w:rsidR="004504A1" w:rsidRPr="00FE527E" w:rsidRDefault="004504A1" w:rsidP="004504A1"/>
        </w:tc>
        <w:tc>
          <w:tcPr>
            <w:tcW w:w="8788" w:type="dxa"/>
          </w:tcPr>
          <w:p w14:paraId="468A2007" w14:textId="77777777" w:rsidR="004504A1" w:rsidRPr="00FE527E" w:rsidRDefault="004504A1" w:rsidP="004504A1"/>
        </w:tc>
        <w:tc>
          <w:tcPr>
            <w:tcW w:w="2126" w:type="dxa"/>
          </w:tcPr>
          <w:p w14:paraId="014F949E" w14:textId="77777777" w:rsidR="004504A1" w:rsidRPr="00FE527E" w:rsidRDefault="004504A1" w:rsidP="004504A1"/>
        </w:tc>
      </w:tr>
      <w:tr w:rsidR="004504A1" w:rsidRPr="00FE527E" w14:paraId="010B1FC6" w14:textId="65052639" w:rsidTr="004504A1">
        <w:trPr>
          <w:trHeight w:val="1515"/>
        </w:trPr>
        <w:tc>
          <w:tcPr>
            <w:tcW w:w="846" w:type="dxa"/>
            <w:vMerge/>
            <w:noWrap/>
          </w:tcPr>
          <w:p w14:paraId="38B8CDCC" w14:textId="77777777" w:rsidR="004504A1" w:rsidRPr="00FE527E" w:rsidRDefault="004504A1" w:rsidP="004504A1"/>
        </w:tc>
        <w:tc>
          <w:tcPr>
            <w:tcW w:w="1843" w:type="dxa"/>
            <w:vMerge/>
          </w:tcPr>
          <w:p w14:paraId="24BBCBA0" w14:textId="77777777" w:rsidR="004504A1" w:rsidRPr="00FE527E" w:rsidRDefault="004504A1" w:rsidP="004504A1"/>
        </w:tc>
        <w:tc>
          <w:tcPr>
            <w:tcW w:w="3260" w:type="dxa"/>
            <w:vMerge/>
          </w:tcPr>
          <w:p w14:paraId="537F7BA9" w14:textId="77777777" w:rsidR="004504A1" w:rsidRPr="00FE527E" w:rsidRDefault="004504A1" w:rsidP="004504A1"/>
        </w:tc>
        <w:tc>
          <w:tcPr>
            <w:tcW w:w="3937" w:type="dxa"/>
            <w:vMerge/>
          </w:tcPr>
          <w:p w14:paraId="5CB7E79F" w14:textId="77777777" w:rsidR="004504A1" w:rsidRPr="00FE527E" w:rsidRDefault="004504A1" w:rsidP="004504A1"/>
        </w:tc>
        <w:tc>
          <w:tcPr>
            <w:tcW w:w="4062" w:type="dxa"/>
            <w:vMerge/>
          </w:tcPr>
          <w:p w14:paraId="163DA7D0" w14:textId="77777777" w:rsidR="004504A1" w:rsidRPr="00FE527E" w:rsidRDefault="004504A1" w:rsidP="004504A1"/>
        </w:tc>
        <w:tc>
          <w:tcPr>
            <w:tcW w:w="1215" w:type="dxa"/>
          </w:tcPr>
          <w:p w14:paraId="565BA35D" w14:textId="77777777" w:rsidR="004504A1" w:rsidRPr="00FE527E" w:rsidRDefault="004504A1" w:rsidP="004504A1"/>
        </w:tc>
        <w:tc>
          <w:tcPr>
            <w:tcW w:w="8788" w:type="dxa"/>
          </w:tcPr>
          <w:p w14:paraId="14970798" w14:textId="77777777" w:rsidR="004504A1" w:rsidRPr="00FE527E" w:rsidRDefault="004504A1" w:rsidP="004504A1"/>
        </w:tc>
        <w:tc>
          <w:tcPr>
            <w:tcW w:w="2126" w:type="dxa"/>
          </w:tcPr>
          <w:p w14:paraId="119834B9" w14:textId="77777777" w:rsidR="004504A1" w:rsidRPr="00FE527E" w:rsidRDefault="004504A1" w:rsidP="004504A1"/>
        </w:tc>
      </w:tr>
      <w:tr w:rsidR="004504A1" w:rsidRPr="00FE527E" w14:paraId="79DFC509" w14:textId="172B5E3F" w:rsidTr="004504A1">
        <w:trPr>
          <w:trHeight w:val="1515"/>
        </w:trPr>
        <w:tc>
          <w:tcPr>
            <w:tcW w:w="846" w:type="dxa"/>
            <w:vMerge/>
            <w:noWrap/>
          </w:tcPr>
          <w:p w14:paraId="22CEA255" w14:textId="77777777" w:rsidR="004504A1" w:rsidRPr="00FE527E" w:rsidRDefault="004504A1" w:rsidP="004504A1"/>
        </w:tc>
        <w:tc>
          <w:tcPr>
            <w:tcW w:w="1843" w:type="dxa"/>
            <w:vMerge/>
          </w:tcPr>
          <w:p w14:paraId="6C366195" w14:textId="77777777" w:rsidR="004504A1" w:rsidRPr="00FE527E" w:rsidRDefault="004504A1" w:rsidP="004504A1"/>
        </w:tc>
        <w:tc>
          <w:tcPr>
            <w:tcW w:w="3260" w:type="dxa"/>
            <w:vMerge/>
          </w:tcPr>
          <w:p w14:paraId="7D4A7A23" w14:textId="77777777" w:rsidR="004504A1" w:rsidRPr="00FE527E" w:rsidRDefault="004504A1" w:rsidP="004504A1"/>
        </w:tc>
        <w:tc>
          <w:tcPr>
            <w:tcW w:w="3937" w:type="dxa"/>
            <w:vMerge/>
          </w:tcPr>
          <w:p w14:paraId="2D3C939E" w14:textId="77777777" w:rsidR="004504A1" w:rsidRPr="00FE527E" w:rsidRDefault="004504A1" w:rsidP="004504A1"/>
        </w:tc>
        <w:tc>
          <w:tcPr>
            <w:tcW w:w="4062" w:type="dxa"/>
            <w:vMerge/>
          </w:tcPr>
          <w:p w14:paraId="07F7D477" w14:textId="77777777" w:rsidR="004504A1" w:rsidRPr="00FE527E" w:rsidRDefault="004504A1" w:rsidP="004504A1"/>
        </w:tc>
        <w:tc>
          <w:tcPr>
            <w:tcW w:w="1215" w:type="dxa"/>
          </w:tcPr>
          <w:p w14:paraId="499E9852" w14:textId="77777777" w:rsidR="004504A1" w:rsidRPr="00FE527E" w:rsidRDefault="004504A1" w:rsidP="004504A1"/>
        </w:tc>
        <w:tc>
          <w:tcPr>
            <w:tcW w:w="8788" w:type="dxa"/>
          </w:tcPr>
          <w:p w14:paraId="64465961" w14:textId="77777777" w:rsidR="004504A1" w:rsidRPr="00FE527E" w:rsidRDefault="004504A1" w:rsidP="004504A1"/>
        </w:tc>
        <w:tc>
          <w:tcPr>
            <w:tcW w:w="2126" w:type="dxa"/>
          </w:tcPr>
          <w:p w14:paraId="75CB63D6" w14:textId="77777777" w:rsidR="004504A1" w:rsidRPr="00FE527E" w:rsidRDefault="004504A1" w:rsidP="004504A1"/>
        </w:tc>
      </w:tr>
      <w:tr w:rsidR="004504A1" w:rsidRPr="00FE527E" w14:paraId="1DACF6DA" w14:textId="16C1F77D" w:rsidTr="004504A1">
        <w:trPr>
          <w:trHeight w:val="1515"/>
        </w:trPr>
        <w:tc>
          <w:tcPr>
            <w:tcW w:w="846" w:type="dxa"/>
            <w:vMerge/>
            <w:noWrap/>
          </w:tcPr>
          <w:p w14:paraId="1896F291" w14:textId="77777777" w:rsidR="004504A1" w:rsidRPr="00FE527E" w:rsidRDefault="004504A1" w:rsidP="004504A1"/>
        </w:tc>
        <w:tc>
          <w:tcPr>
            <w:tcW w:w="1843" w:type="dxa"/>
            <w:vMerge/>
          </w:tcPr>
          <w:p w14:paraId="71E467BC" w14:textId="77777777" w:rsidR="004504A1" w:rsidRPr="00FE527E" w:rsidRDefault="004504A1" w:rsidP="004504A1"/>
        </w:tc>
        <w:tc>
          <w:tcPr>
            <w:tcW w:w="3260" w:type="dxa"/>
            <w:vMerge/>
          </w:tcPr>
          <w:p w14:paraId="626C86F0" w14:textId="77777777" w:rsidR="004504A1" w:rsidRPr="00FE527E" w:rsidRDefault="004504A1" w:rsidP="004504A1"/>
        </w:tc>
        <w:tc>
          <w:tcPr>
            <w:tcW w:w="3937" w:type="dxa"/>
            <w:vMerge/>
          </w:tcPr>
          <w:p w14:paraId="788197E6" w14:textId="77777777" w:rsidR="004504A1" w:rsidRPr="00FE527E" w:rsidRDefault="004504A1" w:rsidP="004504A1"/>
        </w:tc>
        <w:tc>
          <w:tcPr>
            <w:tcW w:w="4062" w:type="dxa"/>
            <w:vMerge/>
          </w:tcPr>
          <w:p w14:paraId="1EAD5648" w14:textId="77777777" w:rsidR="004504A1" w:rsidRPr="00FE527E" w:rsidRDefault="004504A1" w:rsidP="004504A1"/>
        </w:tc>
        <w:tc>
          <w:tcPr>
            <w:tcW w:w="1215" w:type="dxa"/>
          </w:tcPr>
          <w:p w14:paraId="7AD3C837" w14:textId="77777777" w:rsidR="004504A1" w:rsidRPr="00FE527E" w:rsidRDefault="004504A1" w:rsidP="004504A1"/>
        </w:tc>
        <w:tc>
          <w:tcPr>
            <w:tcW w:w="8788" w:type="dxa"/>
          </w:tcPr>
          <w:p w14:paraId="29B4F1CC" w14:textId="77777777" w:rsidR="004504A1" w:rsidRPr="00FE527E" w:rsidRDefault="004504A1" w:rsidP="004504A1"/>
        </w:tc>
        <w:tc>
          <w:tcPr>
            <w:tcW w:w="2126" w:type="dxa"/>
          </w:tcPr>
          <w:p w14:paraId="2A403BDF" w14:textId="77777777" w:rsidR="004504A1" w:rsidRPr="00FE527E" w:rsidRDefault="004504A1" w:rsidP="004504A1"/>
        </w:tc>
      </w:tr>
      <w:tr w:rsidR="004504A1" w:rsidRPr="00FE527E" w14:paraId="59323AE8" w14:textId="7D459C18" w:rsidTr="004504A1">
        <w:trPr>
          <w:trHeight w:val="1515"/>
        </w:trPr>
        <w:tc>
          <w:tcPr>
            <w:tcW w:w="846" w:type="dxa"/>
            <w:vMerge/>
            <w:noWrap/>
          </w:tcPr>
          <w:p w14:paraId="0F86D793" w14:textId="77777777" w:rsidR="004504A1" w:rsidRPr="00FE527E" w:rsidRDefault="004504A1" w:rsidP="004504A1"/>
        </w:tc>
        <w:tc>
          <w:tcPr>
            <w:tcW w:w="1843" w:type="dxa"/>
            <w:vMerge/>
          </w:tcPr>
          <w:p w14:paraId="4308D5BA" w14:textId="77777777" w:rsidR="004504A1" w:rsidRPr="00FE527E" w:rsidRDefault="004504A1" w:rsidP="004504A1"/>
        </w:tc>
        <w:tc>
          <w:tcPr>
            <w:tcW w:w="3260" w:type="dxa"/>
            <w:vMerge/>
          </w:tcPr>
          <w:p w14:paraId="44FC2AAB" w14:textId="77777777" w:rsidR="004504A1" w:rsidRPr="00FE527E" w:rsidRDefault="004504A1" w:rsidP="004504A1"/>
        </w:tc>
        <w:tc>
          <w:tcPr>
            <w:tcW w:w="3937" w:type="dxa"/>
            <w:vMerge/>
          </w:tcPr>
          <w:p w14:paraId="18FDC3C1" w14:textId="77777777" w:rsidR="004504A1" w:rsidRPr="00FE527E" w:rsidRDefault="004504A1" w:rsidP="004504A1"/>
        </w:tc>
        <w:tc>
          <w:tcPr>
            <w:tcW w:w="4062" w:type="dxa"/>
            <w:vMerge/>
          </w:tcPr>
          <w:p w14:paraId="5A4B9096" w14:textId="77777777" w:rsidR="004504A1" w:rsidRPr="00FE527E" w:rsidRDefault="004504A1" w:rsidP="004504A1"/>
        </w:tc>
        <w:tc>
          <w:tcPr>
            <w:tcW w:w="1215" w:type="dxa"/>
          </w:tcPr>
          <w:p w14:paraId="1FF6C3A7" w14:textId="77777777" w:rsidR="004504A1" w:rsidRPr="00FE527E" w:rsidRDefault="004504A1" w:rsidP="004504A1"/>
        </w:tc>
        <w:tc>
          <w:tcPr>
            <w:tcW w:w="8788" w:type="dxa"/>
          </w:tcPr>
          <w:p w14:paraId="58BCAC7E" w14:textId="77777777" w:rsidR="004504A1" w:rsidRPr="00FE527E" w:rsidRDefault="004504A1" w:rsidP="004504A1"/>
        </w:tc>
        <w:tc>
          <w:tcPr>
            <w:tcW w:w="2126" w:type="dxa"/>
          </w:tcPr>
          <w:p w14:paraId="72824CDC" w14:textId="77777777" w:rsidR="004504A1" w:rsidRPr="00FE527E" w:rsidRDefault="004504A1" w:rsidP="004504A1"/>
        </w:tc>
      </w:tr>
      <w:tr w:rsidR="004504A1" w:rsidRPr="00FE527E" w14:paraId="3D1FCF8B" w14:textId="0BCB95C7" w:rsidTr="004504A1">
        <w:trPr>
          <w:trHeight w:val="1515"/>
        </w:trPr>
        <w:tc>
          <w:tcPr>
            <w:tcW w:w="846" w:type="dxa"/>
            <w:vMerge/>
            <w:noWrap/>
          </w:tcPr>
          <w:p w14:paraId="770ACE03" w14:textId="77777777" w:rsidR="004504A1" w:rsidRPr="00FE527E" w:rsidRDefault="004504A1" w:rsidP="004504A1"/>
        </w:tc>
        <w:tc>
          <w:tcPr>
            <w:tcW w:w="1843" w:type="dxa"/>
            <w:vMerge/>
          </w:tcPr>
          <w:p w14:paraId="748E5354" w14:textId="77777777" w:rsidR="004504A1" w:rsidRPr="00FE527E" w:rsidRDefault="004504A1" w:rsidP="004504A1"/>
        </w:tc>
        <w:tc>
          <w:tcPr>
            <w:tcW w:w="3260" w:type="dxa"/>
            <w:vMerge/>
          </w:tcPr>
          <w:p w14:paraId="131FC2AB" w14:textId="77777777" w:rsidR="004504A1" w:rsidRPr="00FE527E" w:rsidRDefault="004504A1" w:rsidP="004504A1"/>
        </w:tc>
        <w:tc>
          <w:tcPr>
            <w:tcW w:w="3937" w:type="dxa"/>
            <w:vMerge/>
          </w:tcPr>
          <w:p w14:paraId="447BC50E" w14:textId="77777777" w:rsidR="004504A1" w:rsidRPr="00FE527E" w:rsidRDefault="004504A1" w:rsidP="004504A1"/>
        </w:tc>
        <w:tc>
          <w:tcPr>
            <w:tcW w:w="4062" w:type="dxa"/>
            <w:vMerge/>
          </w:tcPr>
          <w:p w14:paraId="5B4386FF" w14:textId="77777777" w:rsidR="004504A1" w:rsidRPr="00FE527E" w:rsidRDefault="004504A1" w:rsidP="004504A1"/>
        </w:tc>
        <w:tc>
          <w:tcPr>
            <w:tcW w:w="1215" w:type="dxa"/>
          </w:tcPr>
          <w:p w14:paraId="489EC778" w14:textId="77777777" w:rsidR="004504A1" w:rsidRPr="00FE527E" w:rsidRDefault="004504A1" w:rsidP="004504A1"/>
        </w:tc>
        <w:tc>
          <w:tcPr>
            <w:tcW w:w="8788" w:type="dxa"/>
          </w:tcPr>
          <w:p w14:paraId="0E57107A" w14:textId="77777777" w:rsidR="004504A1" w:rsidRPr="00FE527E" w:rsidRDefault="004504A1" w:rsidP="004504A1"/>
        </w:tc>
        <w:tc>
          <w:tcPr>
            <w:tcW w:w="2126" w:type="dxa"/>
          </w:tcPr>
          <w:p w14:paraId="1C3D9E87" w14:textId="77777777" w:rsidR="004504A1" w:rsidRPr="00FE527E" w:rsidRDefault="004504A1" w:rsidP="004504A1"/>
        </w:tc>
      </w:tr>
      <w:tr w:rsidR="004504A1" w:rsidRPr="00FE527E" w14:paraId="030EF1C4" w14:textId="02F77378" w:rsidTr="004504A1">
        <w:trPr>
          <w:trHeight w:val="1515"/>
        </w:trPr>
        <w:tc>
          <w:tcPr>
            <w:tcW w:w="846" w:type="dxa"/>
            <w:vMerge/>
            <w:noWrap/>
          </w:tcPr>
          <w:p w14:paraId="0869DC52" w14:textId="77777777" w:rsidR="004504A1" w:rsidRPr="00FE527E" w:rsidRDefault="004504A1" w:rsidP="004504A1"/>
        </w:tc>
        <w:tc>
          <w:tcPr>
            <w:tcW w:w="1843" w:type="dxa"/>
            <w:vMerge/>
          </w:tcPr>
          <w:p w14:paraId="6035DA94" w14:textId="77777777" w:rsidR="004504A1" w:rsidRPr="00FE527E" w:rsidRDefault="004504A1" w:rsidP="004504A1"/>
        </w:tc>
        <w:tc>
          <w:tcPr>
            <w:tcW w:w="3260" w:type="dxa"/>
            <w:vMerge/>
          </w:tcPr>
          <w:p w14:paraId="0D0F40BA" w14:textId="77777777" w:rsidR="004504A1" w:rsidRPr="00FE527E" w:rsidRDefault="004504A1" w:rsidP="004504A1"/>
        </w:tc>
        <w:tc>
          <w:tcPr>
            <w:tcW w:w="3937" w:type="dxa"/>
            <w:vMerge/>
          </w:tcPr>
          <w:p w14:paraId="1D32D4B2" w14:textId="77777777" w:rsidR="004504A1" w:rsidRPr="00FE527E" w:rsidRDefault="004504A1" w:rsidP="004504A1"/>
        </w:tc>
        <w:tc>
          <w:tcPr>
            <w:tcW w:w="4062" w:type="dxa"/>
            <w:vMerge/>
          </w:tcPr>
          <w:p w14:paraId="42168230" w14:textId="77777777" w:rsidR="004504A1" w:rsidRPr="00FE527E" w:rsidRDefault="004504A1" w:rsidP="004504A1"/>
        </w:tc>
        <w:tc>
          <w:tcPr>
            <w:tcW w:w="1215" w:type="dxa"/>
          </w:tcPr>
          <w:p w14:paraId="748D36E3" w14:textId="77777777" w:rsidR="004504A1" w:rsidRPr="00FE527E" w:rsidRDefault="004504A1" w:rsidP="004504A1"/>
        </w:tc>
        <w:tc>
          <w:tcPr>
            <w:tcW w:w="8788" w:type="dxa"/>
          </w:tcPr>
          <w:p w14:paraId="687F9F4B" w14:textId="77777777" w:rsidR="004504A1" w:rsidRPr="00FE527E" w:rsidRDefault="004504A1" w:rsidP="004504A1"/>
        </w:tc>
        <w:tc>
          <w:tcPr>
            <w:tcW w:w="2126" w:type="dxa"/>
          </w:tcPr>
          <w:p w14:paraId="6A156E93" w14:textId="77777777" w:rsidR="004504A1" w:rsidRPr="00FE527E" w:rsidRDefault="004504A1" w:rsidP="004504A1"/>
        </w:tc>
      </w:tr>
      <w:tr w:rsidR="004504A1" w:rsidRPr="00FE527E" w14:paraId="49F93805" w14:textId="533FEF25" w:rsidTr="004504A1">
        <w:trPr>
          <w:trHeight w:val="1515"/>
        </w:trPr>
        <w:tc>
          <w:tcPr>
            <w:tcW w:w="846" w:type="dxa"/>
            <w:vMerge/>
            <w:noWrap/>
          </w:tcPr>
          <w:p w14:paraId="6F5DA6CB" w14:textId="77777777" w:rsidR="004504A1" w:rsidRPr="00FE527E" w:rsidRDefault="004504A1" w:rsidP="004504A1"/>
        </w:tc>
        <w:tc>
          <w:tcPr>
            <w:tcW w:w="1843" w:type="dxa"/>
            <w:vMerge/>
          </w:tcPr>
          <w:p w14:paraId="76D4BB99" w14:textId="77777777" w:rsidR="004504A1" w:rsidRPr="00FE527E" w:rsidRDefault="004504A1" w:rsidP="004504A1"/>
        </w:tc>
        <w:tc>
          <w:tcPr>
            <w:tcW w:w="3260" w:type="dxa"/>
            <w:vMerge/>
          </w:tcPr>
          <w:p w14:paraId="5A2DC51B" w14:textId="77777777" w:rsidR="004504A1" w:rsidRPr="00FE527E" w:rsidRDefault="004504A1" w:rsidP="004504A1"/>
        </w:tc>
        <w:tc>
          <w:tcPr>
            <w:tcW w:w="3937" w:type="dxa"/>
            <w:vMerge/>
          </w:tcPr>
          <w:p w14:paraId="28EF85A3" w14:textId="77777777" w:rsidR="004504A1" w:rsidRPr="00FE527E" w:rsidRDefault="004504A1" w:rsidP="004504A1"/>
        </w:tc>
        <w:tc>
          <w:tcPr>
            <w:tcW w:w="4062" w:type="dxa"/>
            <w:vMerge/>
          </w:tcPr>
          <w:p w14:paraId="07E6761D" w14:textId="77777777" w:rsidR="004504A1" w:rsidRPr="00FE527E" w:rsidRDefault="004504A1" w:rsidP="004504A1"/>
        </w:tc>
        <w:tc>
          <w:tcPr>
            <w:tcW w:w="1215" w:type="dxa"/>
          </w:tcPr>
          <w:p w14:paraId="2F4DFD58" w14:textId="77777777" w:rsidR="004504A1" w:rsidRPr="00FE527E" w:rsidRDefault="004504A1" w:rsidP="004504A1"/>
        </w:tc>
        <w:tc>
          <w:tcPr>
            <w:tcW w:w="8788" w:type="dxa"/>
          </w:tcPr>
          <w:p w14:paraId="5DFCE565" w14:textId="77777777" w:rsidR="004504A1" w:rsidRPr="00FE527E" w:rsidRDefault="004504A1" w:rsidP="004504A1"/>
        </w:tc>
        <w:tc>
          <w:tcPr>
            <w:tcW w:w="2126" w:type="dxa"/>
          </w:tcPr>
          <w:p w14:paraId="56C644F1" w14:textId="77777777" w:rsidR="004504A1" w:rsidRPr="00FE527E" w:rsidRDefault="004504A1" w:rsidP="004504A1"/>
        </w:tc>
      </w:tr>
      <w:tr w:rsidR="004504A1" w:rsidRPr="00FE527E" w14:paraId="19A71590" w14:textId="0F4FBDFA" w:rsidTr="004504A1">
        <w:trPr>
          <w:trHeight w:val="1515"/>
        </w:trPr>
        <w:tc>
          <w:tcPr>
            <w:tcW w:w="846" w:type="dxa"/>
            <w:vMerge/>
            <w:noWrap/>
          </w:tcPr>
          <w:p w14:paraId="78E6F9F8" w14:textId="77777777" w:rsidR="004504A1" w:rsidRPr="00FE527E" w:rsidRDefault="004504A1" w:rsidP="004504A1"/>
        </w:tc>
        <w:tc>
          <w:tcPr>
            <w:tcW w:w="1843" w:type="dxa"/>
            <w:vMerge/>
          </w:tcPr>
          <w:p w14:paraId="50109D59" w14:textId="77777777" w:rsidR="004504A1" w:rsidRPr="00FE527E" w:rsidRDefault="004504A1" w:rsidP="004504A1"/>
        </w:tc>
        <w:tc>
          <w:tcPr>
            <w:tcW w:w="3260" w:type="dxa"/>
            <w:vMerge/>
          </w:tcPr>
          <w:p w14:paraId="28713BB8" w14:textId="77777777" w:rsidR="004504A1" w:rsidRPr="00FE527E" w:rsidRDefault="004504A1" w:rsidP="004504A1"/>
        </w:tc>
        <w:tc>
          <w:tcPr>
            <w:tcW w:w="3937" w:type="dxa"/>
            <w:vMerge/>
          </w:tcPr>
          <w:p w14:paraId="1B0CDA43" w14:textId="77777777" w:rsidR="004504A1" w:rsidRPr="00FE527E" w:rsidRDefault="004504A1" w:rsidP="004504A1"/>
        </w:tc>
        <w:tc>
          <w:tcPr>
            <w:tcW w:w="4062" w:type="dxa"/>
            <w:vMerge/>
          </w:tcPr>
          <w:p w14:paraId="571DFCB4" w14:textId="77777777" w:rsidR="004504A1" w:rsidRPr="00FE527E" w:rsidRDefault="004504A1" w:rsidP="004504A1"/>
        </w:tc>
        <w:tc>
          <w:tcPr>
            <w:tcW w:w="1215" w:type="dxa"/>
          </w:tcPr>
          <w:p w14:paraId="3474605B" w14:textId="77777777" w:rsidR="004504A1" w:rsidRPr="00FE527E" w:rsidRDefault="004504A1" w:rsidP="004504A1"/>
        </w:tc>
        <w:tc>
          <w:tcPr>
            <w:tcW w:w="8788" w:type="dxa"/>
          </w:tcPr>
          <w:p w14:paraId="6FA14A2A" w14:textId="77777777" w:rsidR="004504A1" w:rsidRPr="00FE527E" w:rsidRDefault="004504A1" w:rsidP="004504A1"/>
        </w:tc>
        <w:tc>
          <w:tcPr>
            <w:tcW w:w="2126" w:type="dxa"/>
          </w:tcPr>
          <w:p w14:paraId="0137CCEE" w14:textId="77777777" w:rsidR="004504A1" w:rsidRPr="00FE527E" w:rsidRDefault="004504A1" w:rsidP="004504A1"/>
        </w:tc>
      </w:tr>
      <w:tr w:rsidR="004504A1" w:rsidRPr="00FE527E" w14:paraId="5ACD9220" w14:textId="54BD8746" w:rsidTr="004504A1">
        <w:trPr>
          <w:trHeight w:val="1515"/>
        </w:trPr>
        <w:tc>
          <w:tcPr>
            <w:tcW w:w="846" w:type="dxa"/>
            <w:vMerge/>
            <w:noWrap/>
          </w:tcPr>
          <w:p w14:paraId="39F2E2CB" w14:textId="77777777" w:rsidR="004504A1" w:rsidRPr="00FE527E" w:rsidRDefault="004504A1" w:rsidP="004504A1"/>
        </w:tc>
        <w:tc>
          <w:tcPr>
            <w:tcW w:w="1843" w:type="dxa"/>
            <w:vMerge/>
          </w:tcPr>
          <w:p w14:paraId="35F36967" w14:textId="77777777" w:rsidR="004504A1" w:rsidRPr="00FE527E" w:rsidRDefault="004504A1" w:rsidP="004504A1"/>
        </w:tc>
        <w:tc>
          <w:tcPr>
            <w:tcW w:w="3260" w:type="dxa"/>
            <w:vMerge/>
          </w:tcPr>
          <w:p w14:paraId="561F5E39" w14:textId="77777777" w:rsidR="004504A1" w:rsidRPr="00FE527E" w:rsidRDefault="004504A1" w:rsidP="004504A1"/>
        </w:tc>
        <w:tc>
          <w:tcPr>
            <w:tcW w:w="3937" w:type="dxa"/>
            <w:vMerge/>
          </w:tcPr>
          <w:p w14:paraId="0C6E8754" w14:textId="77777777" w:rsidR="004504A1" w:rsidRPr="00FE527E" w:rsidRDefault="004504A1" w:rsidP="004504A1"/>
        </w:tc>
        <w:tc>
          <w:tcPr>
            <w:tcW w:w="4062" w:type="dxa"/>
            <w:vMerge/>
          </w:tcPr>
          <w:p w14:paraId="074A5419" w14:textId="77777777" w:rsidR="004504A1" w:rsidRPr="00FE527E" w:rsidRDefault="004504A1" w:rsidP="004504A1"/>
        </w:tc>
        <w:tc>
          <w:tcPr>
            <w:tcW w:w="1215" w:type="dxa"/>
          </w:tcPr>
          <w:p w14:paraId="4988E77F" w14:textId="77777777" w:rsidR="004504A1" w:rsidRPr="00FE527E" w:rsidRDefault="004504A1" w:rsidP="004504A1"/>
        </w:tc>
        <w:tc>
          <w:tcPr>
            <w:tcW w:w="8788" w:type="dxa"/>
          </w:tcPr>
          <w:p w14:paraId="2425D79E" w14:textId="77777777" w:rsidR="004504A1" w:rsidRPr="00FE527E" w:rsidRDefault="004504A1" w:rsidP="004504A1"/>
        </w:tc>
        <w:tc>
          <w:tcPr>
            <w:tcW w:w="2126" w:type="dxa"/>
          </w:tcPr>
          <w:p w14:paraId="05FB66D8" w14:textId="77777777" w:rsidR="004504A1" w:rsidRPr="00FE527E" w:rsidRDefault="004504A1" w:rsidP="004504A1"/>
        </w:tc>
      </w:tr>
      <w:tr w:rsidR="004504A1" w:rsidRPr="00FE527E" w14:paraId="5E714641" w14:textId="18A52651" w:rsidTr="004504A1">
        <w:trPr>
          <w:trHeight w:val="1515"/>
        </w:trPr>
        <w:tc>
          <w:tcPr>
            <w:tcW w:w="846" w:type="dxa"/>
            <w:vMerge/>
            <w:noWrap/>
          </w:tcPr>
          <w:p w14:paraId="1B6BCBA4" w14:textId="77777777" w:rsidR="004504A1" w:rsidRPr="00FE527E" w:rsidRDefault="004504A1" w:rsidP="004504A1"/>
        </w:tc>
        <w:tc>
          <w:tcPr>
            <w:tcW w:w="1843" w:type="dxa"/>
            <w:vMerge/>
          </w:tcPr>
          <w:p w14:paraId="11700947" w14:textId="77777777" w:rsidR="004504A1" w:rsidRPr="00FE527E" w:rsidRDefault="004504A1" w:rsidP="004504A1"/>
        </w:tc>
        <w:tc>
          <w:tcPr>
            <w:tcW w:w="3260" w:type="dxa"/>
            <w:vMerge/>
          </w:tcPr>
          <w:p w14:paraId="1220B333" w14:textId="77777777" w:rsidR="004504A1" w:rsidRPr="00FE527E" w:rsidRDefault="004504A1" w:rsidP="004504A1"/>
        </w:tc>
        <w:tc>
          <w:tcPr>
            <w:tcW w:w="3937" w:type="dxa"/>
            <w:vMerge/>
          </w:tcPr>
          <w:p w14:paraId="0B876D2B" w14:textId="77777777" w:rsidR="004504A1" w:rsidRPr="00FE527E" w:rsidRDefault="004504A1" w:rsidP="004504A1"/>
        </w:tc>
        <w:tc>
          <w:tcPr>
            <w:tcW w:w="4062" w:type="dxa"/>
            <w:vMerge/>
          </w:tcPr>
          <w:p w14:paraId="6573C297" w14:textId="77777777" w:rsidR="004504A1" w:rsidRPr="00FE527E" w:rsidRDefault="004504A1" w:rsidP="004504A1"/>
        </w:tc>
        <w:tc>
          <w:tcPr>
            <w:tcW w:w="1215" w:type="dxa"/>
          </w:tcPr>
          <w:p w14:paraId="24FD0EFF" w14:textId="77777777" w:rsidR="004504A1" w:rsidRPr="00FE527E" w:rsidRDefault="004504A1" w:rsidP="004504A1"/>
        </w:tc>
        <w:tc>
          <w:tcPr>
            <w:tcW w:w="8788" w:type="dxa"/>
          </w:tcPr>
          <w:p w14:paraId="1B3514F2" w14:textId="77777777" w:rsidR="004504A1" w:rsidRPr="00FE527E" w:rsidRDefault="004504A1" w:rsidP="004504A1"/>
        </w:tc>
        <w:tc>
          <w:tcPr>
            <w:tcW w:w="2126" w:type="dxa"/>
          </w:tcPr>
          <w:p w14:paraId="12BBAD99" w14:textId="77777777" w:rsidR="004504A1" w:rsidRPr="00FE527E" w:rsidRDefault="004504A1" w:rsidP="004504A1"/>
        </w:tc>
      </w:tr>
      <w:tr w:rsidR="004504A1" w:rsidRPr="00FE527E" w14:paraId="3E60B420" w14:textId="44FF7497" w:rsidTr="004504A1">
        <w:trPr>
          <w:trHeight w:val="735"/>
        </w:trPr>
        <w:tc>
          <w:tcPr>
            <w:tcW w:w="846" w:type="dxa"/>
            <w:vMerge w:val="restart"/>
            <w:noWrap/>
            <w:hideMark/>
          </w:tcPr>
          <w:p w14:paraId="1593E804" w14:textId="77777777" w:rsidR="004504A1" w:rsidRPr="00FE527E" w:rsidRDefault="004504A1" w:rsidP="004504A1">
            <w:r w:rsidRPr="00FE527E">
              <w:t>I507</w:t>
            </w:r>
          </w:p>
        </w:tc>
        <w:tc>
          <w:tcPr>
            <w:tcW w:w="1843" w:type="dxa"/>
            <w:vMerge w:val="restart"/>
            <w:hideMark/>
          </w:tcPr>
          <w:p w14:paraId="25C72857" w14:textId="77777777" w:rsidR="004504A1" w:rsidRPr="00FE527E" w:rsidRDefault="004504A1" w:rsidP="004504A1">
            <w:r w:rsidRPr="00FE527E">
              <w:t xml:space="preserve">It seems unclear to say “part of the UE configuration” when this should refer to the configuration in used </w:t>
            </w:r>
            <w:proofErr w:type="gramStart"/>
            <w:r w:rsidRPr="00FE527E">
              <w:t>i.e.</w:t>
            </w:r>
            <w:proofErr w:type="gramEnd"/>
            <w:r w:rsidRPr="00FE527E">
              <w:t xml:space="preserve"> those that are resumed/active</w:t>
            </w:r>
          </w:p>
        </w:tc>
        <w:tc>
          <w:tcPr>
            <w:tcW w:w="3260" w:type="dxa"/>
            <w:vMerge w:val="restart"/>
            <w:hideMark/>
          </w:tcPr>
          <w:p w14:paraId="64634D9F" w14:textId="77777777" w:rsidR="004504A1" w:rsidRPr="00FE527E" w:rsidRDefault="004504A1" w:rsidP="004504A1">
            <w:r w:rsidRPr="00FE527E">
              <w:t>We suggest referring to the RBs that are active which would cover any RB established when UE is RRC_CONNECTED, as well as, the resumed RBs configured for SDT.</w:t>
            </w:r>
            <w:r w:rsidRPr="00FE527E">
              <w:br/>
              <w:t>** Suggested update of the TP – START **</w:t>
            </w:r>
            <w:r w:rsidRPr="00FE527E">
              <w:br/>
              <w:t>3&gt; for each of the RLC bearer that is not suspended that is part of the UE configuration</w:t>
            </w:r>
            <w:r w:rsidRPr="00FE527E">
              <w:br/>
              <w:t>** Suggested update of the TP – STOP **</w:t>
            </w:r>
          </w:p>
        </w:tc>
        <w:tc>
          <w:tcPr>
            <w:tcW w:w="3937" w:type="dxa"/>
            <w:vMerge w:val="restart"/>
            <w:hideMark/>
          </w:tcPr>
          <w:p w14:paraId="69648BC3" w14:textId="77777777" w:rsidR="004504A1" w:rsidRDefault="004504A1" w:rsidP="004504A1">
            <w:r w:rsidRPr="00FE527E">
              <w:t xml:space="preserve">The </w:t>
            </w:r>
            <w:proofErr w:type="spellStart"/>
            <w:r w:rsidRPr="00FE527E">
              <w:t>orgiinal</w:t>
            </w:r>
            <w:proofErr w:type="spellEnd"/>
            <w:r w:rsidRPr="00FE527E">
              <w:t xml:space="preserve"> intention is to clear </w:t>
            </w:r>
            <w:proofErr w:type="spellStart"/>
            <w:r w:rsidRPr="00FE527E">
              <w:t>all</w:t>
            </w:r>
            <w:proofErr w:type="spellEnd"/>
            <w:r w:rsidRPr="00FE527E">
              <w:t xml:space="preserve"> bearers. If this is not the case the data in non-SDT bearers can result in SDT being not initiated. </w:t>
            </w:r>
          </w:p>
          <w:p w14:paraId="6C93B95D" w14:textId="77777777" w:rsidR="004504A1" w:rsidRDefault="004504A1" w:rsidP="004504A1"/>
          <w:p w14:paraId="50A5B98F" w14:textId="22CCF1A6" w:rsidR="004504A1" w:rsidRPr="00FE527E" w:rsidRDefault="004504A1" w:rsidP="004504A1">
            <w:r w:rsidRPr="00662954">
              <w:rPr>
                <w:color w:val="FF0000"/>
              </w:rPr>
              <w:t>[</w:t>
            </w:r>
            <w:r>
              <w:rPr>
                <w:color w:val="FF0000"/>
              </w:rPr>
              <w:t>AT meeting guidance</w:t>
            </w:r>
            <w:r w:rsidRPr="00662954">
              <w:rPr>
                <w:color w:val="FF0000"/>
              </w:rPr>
              <w:t xml:space="preserve">]: Please explain why it is a problem to clear pending content (which anyway will be discarded) for all bearers – not just SDT. </w:t>
            </w:r>
          </w:p>
        </w:tc>
        <w:tc>
          <w:tcPr>
            <w:tcW w:w="4062" w:type="dxa"/>
            <w:vMerge w:val="restart"/>
            <w:hideMark/>
          </w:tcPr>
          <w:p w14:paraId="00CC72E7" w14:textId="77777777" w:rsidR="004504A1" w:rsidRPr="00FE527E" w:rsidRDefault="004504A1" w:rsidP="004504A1">
            <w:r w:rsidRPr="00FE527E">
              <w:t xml:space="preserve">[Samsung]: Disagree. Intention is to clear </w:t>
            </w:r>
            <w:proofErr w:type="spellStart"/>
            <w:r w:rsidRPr="00FE527E">
              <w:t>all</w:t>
            </w:r>
            <w:proofErr w:type="spellEnd"/>
            <w:r w:rsidRPr="00FE527E">
              <w:t xml:space="preserve"> bearers</w:t>
            </w:r>
            <w:r w:rsidRPr="00FE527E">
              <w:br/>
            </w:r>
            <w:r w:rsidRPr="00FE527E">
              <w:br/>
              <w:t xml:space="preserve">[Apple]: If the intention is for all the configured RLC entities, we can just say "for each of the configured RLC </w:t>
            </w:r>
            <w:proofErr w:type="spellStart"/>
            <w:r w:rsidRPr="00FE527E">
              <w:t>beares</w:t>
            </w:r>
            <w:proofErr w:type="spellEnd"/>
            <w:proofErr w:type="gramStart"/>
            <w:r w:rsidRPr="00FE527E">
              <w:t>"  .</w:t>
            </w:r>
            <w:proofErr w:type="gramEnd"/>
            <w:r w:rsidRPr="00FE527E">
              <w:t xml:space="preserve"> If the intention is only for the SDT RBs, we can update this sentence as "for each of the RLC bearer configured for SDT". </w:t>
            </w:r>
            <w:r w:rsidRPr="00FE527E">
              <w:br/>
            </w:r>
            <w:r w:rsidRPr="00FE527E">
              <w:br/>
              <w:t xml:space="preserve">[LG] Our understanding is that RLC re-establishment at RRC release is only for SDT RLC bearer. For non-SDT RLC bearer, whether to re-establish RLC entity or not is provided by RRC reconfiguration message depending on </w:t>
            </w:r>
            <w:proofErr w:type="spellStart"/>
            <w:r w:rsidRPr="00FE527E">
              <w:t>reestablishRLC</w:t>
            </w:r>
            <w:proofErr w:type="spellEnd"/>
            <w:r w:rsidRPr="00FE527E">
              <w:t xml:space="preserve"> indication. Thus, we prefer what Apple said, </w:t>
            </w:r>
            <w:proofErr w:type="gramStart"/>
            <w:r w:rsidRPr="00FE527E">
              <w:t>i.e.</w:t>
            </w:r>
            <w:proofErr w:type="gramEnd"/>
            <w:r w:rsidRPr="00FE527E">
              <w:t xml:space="preserve"> "for each of the RLC bearer configured for SDT".</w:t>
            </w:r>
            <w:r w:rsidRPr="00FE527E">
              <w:br/>
            </w:r>
            <w:r w:rsidRPr="00FE527E">
              <w:br/>
              <w:t xml:space="preserve"> [Intel] Further justification details and TP available in R2-2205823. This text needs </w:t>
            </w:r>
            <w:r w:rsidRPr="00FE527E">
              <w:lastRenderedPageBreak/>
              <w:t xml:space="preserve">to apply when UE is in RRC_CONNECTED and in RRC_INACTICE with SDT. For SDT, "part of UE configuration" is ambiguous as UE has RBs resumed and in used, as well as, others suspended and stored in UE AS Context (i.e. non-SDT RBs); however for </w:t>
            </w:r>
            <w:proofErr w:type="gramStart"/>
            <w:r w:rsidRPr="00FE527E">
              <w:t>SDT,  only</w:t>
            </w:r>
            <w:proofErr w:type="gramEnd"/>
            <w:r w:rsidRPr="00FE527E">
              <w:t xml:space="preserve"> resumed RBs should perform re-establishment of the RLC entities. We suggest the use of “each RLC bearer associated with </w:t>
            </w:r>
            <w:proofErr w:type="gramStart"/>
            <w:r w:rsidRPr="00FE527E">
              <w:t>a</w:t>
            </w:r>
            <w:proofErr w:type="gramEnd"/>
            <w:r w:rsidRPr="00FE527E">
              <w:t xml:space="preserve"> RB that is not suspended”</w:t>
            </w:r>
          </w:p>
        </w:tc>
        <w:tc>
          <w:tcPr>
            <w:tcW w:w="1215" w:type="dxa"/>
          </w:tcPr>
          <w:p w14:paraId="3349D8A0" w14:textId="7395D5C1" w:rsidR="004504A1" w:rsidRPr="00FE527E" w:rsidRDefault="004504A1" w:rsidP="004504A1">
            <w:r>
              <w:lastRenderedPageBreak/>
              <w:t>ZTE</w:t>
            </w:r>
          </w:p>
        </w:tc>
        <w:tc>
          <w:tcPr>
            <w:tcW w:w="8788" w:type="dxa"/>
          </w:tcPr>
          <w:p w14:paraId="0A12F178" w14:textId="01AC6DE6" w:rsidR="004504A1" w:rsidRPr="00FE527E" w:rsidRDefault="004504A1" w:rsidP="004504A1">
            <w:r>
              <w:t xml:space="preserve">We think it is correct to clear all the bearers since the data anyway will not be transmitted. </w:t>
            </w:r>
          </w:p>
        </w:tc>
        <w:tc>
          <w:tcPr>
            <w:tcW w:w="2126" w:type="dxa"/>
          </w:tcPr>
          <w:p w14:paraId="17288C91" w14:textId="50EEFC49" w:rsidR="004504A1" w:rsidRDefault="004504A1" w:rsidP="004504A1">
            <w:r>
              <w:t>No – not an essential correction</w:t>
            </w:r>
          </w:p>
        </w:tc>
      </w:tr>
      <w:tr w:rsidR="004504A1" w:rsidRPr="00FE527E" w14:paraId="424897B0" w14:textId="09A543A3" w:rsidTr="004504A1">
        <w:trPr>
          <w:trHeight w:val="732"/>
        </w:trPr>
        <w:tc>
          <w:tcPr>
            <w:tcW w:w="846" w:type="dxa"/>
            <w:vMerge/>
            <w:noWrap/>
          </w:tcPr>
          <w:p w14:paraId="3E07F4AC" w14:textId="77777777" w:rsidR="004504A1" w:rsidRPr="00FE527E" w:rsidRDefault="004504A1" w:rsidP="004504A1"/>
        </w:tc>
        <w:tc>
          <w:tcPr>
            <w:tcW w:w="1843" w:type="dxa"/>
            <w:vMerge/>
          </w:tcPr>
          <w:p w14:paraId="52423E2E" w14:textId="77777777" w:rsidR="004504A1" w:rsidRPr="00FE527E" w:rsidRDefault="004504A1" w:rsidP="004504A1"/>
        </w:tc>
        <w:tc>
          <w:tcPr>
            <w:tcW w:w="3260" w:type="dxa"/>
            <w:vMerge/>
          </w:tcPr>
          <w:p w14:paraId="5258406E" w14:textId="77777777" w:rsidR="004504A1" w:rsidRPr="00FE527E" w:rsidRDefault="004504A1" w:rsidP="004504A1"/>
        </w:tc>
        <w:tc>
          <w:tcPr>
            <w:tcW w:w="3937" w:type="dxa"/>
            <w:vMerge/>
          </w:tcPr>
          <w:p w14:paraId="1EAC8E03" w14:textId="77777777" w:rsidR="004504A1" w:rsidRPr="00FE527E" w:rsidRDefault="004504A1" w:rsidP="004504A1"/>
        </w:tc>
        <w:tc>
          <w:tcPr>
            <w:tcW w:w="4062" w:type="dxa"/>
            <w:vMerge/>
          </w:tcPr>
          <w:p w14:paraId="5CD0B898" w14:textId="77777777" w:rsidR="004504A1" w:rsidRPr="00FE527E" w:rsidRDefault="004504A1" w:rsidP="004504A1"/>
        </w:tc>
        <w:tc>
          <w:tcPr>
            <w:tcW w:w="1215" w:type="dxa"/>
          </w:tcPr>
          <w:p w14:paraId="4E467F34" w14:textId="77777777" w:rsidR="004504A1" w:rsidRPr="00FE527E" w:rsidRDefault="004504A1" w:rsidP="004504A1"/>
        </w:tc>
        <w:tc>
          <w:tcPr>
            <w:tcW w:w="8788" w:type="dxa"/>
          </w:tcPr>
          <w:p w14:paraId="018ABB85" w14:textId="77777777" w:rsidR="004504A1" w:rsidRPr="00FE527E" w:rsidRDefault="004504A1" w:rsidP="004504A1"/>
        </w:tc>
        <w:tc>
          <w:tcPr>
            <w:tcW w:w="2126" w:type="dxa"/>
          </w:tcPr>
          <w:p w14:paraId="24207718" w14:textId="77777777" w:rsidR="004504A1" w:rsidRPr="00FE527E" w:rsidRDefault="004504A1" w:rsidP="004504A1"/>
        </w:tc>
      </w:tr>
      <w:tr w:rsidR="004504A1" w:rsidRPr="00FE527E" w14:paraId="25020EF0" w14:textId="0C859403" w:rsidTr="004504A1">
        <w:trPr>
          <w:trHeight w:val="732"/>
        </w:trPr>
        <w:tc>
          <w:tcPr>
            <w:tcW w:w="846" w:type="dxa"/>
            <w:vMerge/>
            <w:noWrap/>
          </w:tcPr>
          <w:p w14:paraId="75F00185" w14:textId="77777777" w:rsidR="004504A1" w:rsidRPr="00FE527E" w:rsidRDefault="004504A1" w:rsidP="004504A1"/>
        </w:tc>
        <w:tc>
          <w:tcPr>
            <w:tcW w:w="1843" w:type="dxa"/>
            <w:vMerge/>
          </w:tcPr>
          <w:p w14:paraId="137734AB" w14:textId="77777777" w:rsidR="004504A1" w:rsidRPr="00FE527E" w:rsidRDefault="004504A1" w:rsidP="004504A1"/>
        </w:tc>
        <w:tc>
          <w:tcPr>
            <w:tcW w:w="3260" w:type="dxa"/>
            <w:vMerge/>
          </w:tcPr>
          <w:p w14:paraId="5F2C4695" w14:textId="77777777" w:rsidR="004504A1" w:rsidRPr="00FE527E" w:rsidRDefault="004504A1" w:rsidP="004504A1"/>
        </w:tc>
        <w:tc>
          <w:tcPr>
            <w:tcW w:w="3937" w:type="dxa"/>
            <w:vMerge/>
          </w:tcPr>
          <w:p w14:paraId="409CA064" w14:textId="77777777" w:rsidR="004504A1" w:rsidRPr="00FE527E" w:rsidRDefault="004504A1" w:rsidP="004504A1"/>
        </w:tc>
        <w:tc>
          <w:tcPr>
            <w:tcW w:w="4062" w:type="dxa"/>
            <w:vMerge/>
          </w:tcPr>
          <w:p w14:paraId="53C1E322" w14:textId="77777777" w:rsidR="004504A1" w:rsidRPr="00FE527E" w:rsidRDefault="004504A1" w:rsidP="004504A1"/>
        </w:tc>
        <w:tc>
          <w:tcPr>
            <w:tcW w:w="1215" w:type="dxa"/>
          </w:tcPr>
          <w:p w14:paraId="50338224" w14:textId="77777777" w:rsidR="004504A1" w:rsidRPr="00FE527E" w:rsidRDefault="004504A1" w:rsidP="004504A1"/>
        </w:tc>
        <w:tc>
          <w:tcPr>
            <w:tcW w:w="8788" w:type="dxa"/>
          </w:tcPr>
          <w:p w14:paraId="63148368" w14:textId="77777777" w:rsidR="004504A1" w:rsidRPr="00FE527E" w:rsidRDefault="004504A1" w:rsidP="004504A1"/>
        </w:tc>
        <w:tc>
          <w:tcPr>
            <w:tcW w:w="2126" w:type="dxa"/>
          </w:tcPr>
          <w:p w14:paraId="7B8BE4B8" w14:textId="77777777" w:rsidR="004504A1" w:rsidRPr="00FE527E" w:rsidRDefault="004504A1" w:rsidP="004504A1"/>
        </w:tc>
      </w:tr>
      <w:tr w:rsidR="004504A1" w:rsidRPr="00FE527E" w14:paraId="0F0E5A77" w14:textId="40D2586F" w:rsidTr="004504A1">
        <w:trPr>
          <w:trHeight w:val="732"/>
        </w:trPr>
        <w:tc>
          <w:tcPr>
            <w:tcW w:w="846" w:type="dxa"/>
            <w:vMerge/>
            <w:noWrap/>
          </w:tcPr>
          <w:p w14:paraId="5B03E514" w14:textId="77777777" w:rsidR="004504A1" w:rsidRPr="00FE527E" w:rsidRDefault="004504A1" w:rsidP="004504A1"/>
        </w:tc>
        <w:tc>
          <w:tcPr>
            <w:tcW w:w="1843" w:type="dxa"/>
            <w:vMerge/>
          </w:tcPr>
          <w:p w14:paraId="3F780C94" w14:textId="77777777" w:rsidR="004504A1" w:rsidRPr="00FE527E" w:rsidRDefault="004504A1" w:rsidP="004504A1"/>
        </w:tc>
        <w:tc>
          <w:tcPr>
            <w:tcW w:w="3260" w:type="dxa"/>
            <w:vMerge/>
          </w:tcPr>
          <w:p w14:paraId="7B875B36" w14:textId="77777777" w:rsidR="004504A1" w:rsidRPr="00FE527E" w:rsidRDefault="004504A1" w:rsidP="004504A1"/>
        </w:tc>
        <w:tc>
          <w:tcPr>
            <w:tcW w:w="3937" w:type="dxa"/>
            <w:vMerge/>
          </w:tcPr>
          <w:p w14:paraId="12C31178" w14:textId="77777777" w:rsidR="004504A1" w:rsidRPr="00FE527E" w:rsidRDefault="004504A1" w:rsidP="004504A1"/>
        </w:tc>
        <w:tc>
          <w:tcPr>
            <w:tcW w:w="4062" w:type="dxa"/>
            <w:vMerge/>
          </w:tcPr>
          <w:p w14:paraId="6081DCF8" w14:textId="77777777" w:rsidR="004504A1" w:rsidRPr="00FE527E" w:rsidRDefault="004504A1" w:rsidP="004504A1"/>
        </w:tc>
        <w:tc>
          <w:tcPr>
            <w:tcW w:w="1215" w:type="dxa"/>
          </w:tcPr>
          <w:p w14:paraId="7106EEA8" w14:textId="77777777" w:rsidR="004504A1" w:rsidRPr="00FE527E" w:rsidRDefault="004504A1" w:rsidP="004504A1"/>
        </w:tc>
        <w:tc>
          <w:tcPr>
            <w:tcW w:w="8788" w:type="dxa"/>
          </w:tcPr>
          <w:p w14:paraId="31FE97B2" w14:textId="77777777" w:rsidR="004504A1" w:rsidRPr="00FE527E" w:rsidRDefault="004504A1" w:rsidP="004504A1"/>
        </w:tc>
        <w:tc>
          <w:tcPr>
            <w:tcW w:w="2126" w:type="dxa"/>
          </w:tcPr>
          <w:p w14:paraId="60978240" w14:textId="77777777" w:rsidR="004504A1" w:rsidRPr="00FE527E" w:rsidRDefault="004504A1" w:rsidP="004504A1"/>
        </w:tc>
      </w:tr>
      <w:tr w:rsidR="004504A1" w:rsidRPr="00FE527E" w14:paraId="1B178D8F" w14:textId="2F6CA89E" w:rsidTr="004504A1">
        <w:trPr>
          <w:trHeight w:val="732"/>
        </w:trPr>
        <w:tc>
          <w:tcPr>
            <w:tcW w:w="846" w:type="dxa"/>
            <w:vMerge/>
            <w:noWrap/>
          </w:tcPr>
          <w:p w14:paraId="34B12FB1" w14:textId="77777777" w:rsidR="004504A1" w:rsidRPr="00FE527E" w:rsidRDefault="004504A1" w:rsidP="004504A1"/>
        </w:tc>
        <w:tc>
          <w:tcPr>
            <w:tcW w:w="1843" w:type="dxa"/>
            <w:vMerge/>
          </w:tcPr>
          <w:p w14:paraId="0C7F7671" w14:textId="77777777" w:rsidR="004504A1" w:rsidRPr="00FE527E" w:rsidRDefault="004504A1" w:rsidP="004504A1"/>
        </w:tc>
        <w:tc>
          <w:tcPr>
            <w:tcW w:w="3260" w:type="dxa"/>
            <w:vMerge/>
          </w:tcPr>
          <w:p w14:paraId="10EF7810" w14:textId="77777777" w:rsidR="004504A1" w:rsidRPr="00FE527E" w:rsidRDefault="004504A1" w:rsidP="004504A1"/>
        </w:tc>
        <w:tc>
          <w:tcPr>
            <w:tcW w:w="3937" w:type="dxa"/>
            <w:vMerge/>
          </w:tcPr>
          <w:p w14:paraId="4DDDBB54" w14:textId="77777777" w:rsidR="004504A1" w:rsidRPr="00FE527E" w:rsidRDefault="004504A1" w:rsidP="004504A1"/>
        </w:tc>
        <w:tc>
          <w:tcPr>
            <w:tcW w:w="4062" w:type="dxa"/>
            <w:vMerge/>
          </w:tcPr>
          <w:p w14:paraId="4E686439" w14:textId="77777777" w:rsidR="004504A1" w:rsidRPr="00FE527E" w:rsidRDefault="004504A1" w:rsidP="004504A1"/>
        </w:tc>
        <w:tc>
          <w:tcPr>
            <w:tcW w:w="1215" w:type="dxa"/>
          </w:tcPr>
          <w:p w14:paraId="15D9CF54" w14:textId="77777777" w:rsidR="004504A1" w:rsidRPr="00FE527E" w:rsidRDefault="004504A1" w:rsidP="004504A1"/>
        </w:tc>
        <w:tc>
          <w:tcPr>
            <w:tcW w:w="8788" w:type="dxa"/>
          </w:tcPr>
          <w:p w14:paraId="5FF37D37" w14:textId="77777777" w:rsidR="004504A1" w:rsidRPr="00FE527E" w:rsidRDefault="004504A1" w:rsidP="004504A1"/>
        </w:tc>
        <w:tc>
          <w:tcPr>
            <w:tcW w:w="2126" w:type="dxa"/>
          </w:tcPr>
          <w:p w14:paraId="768D874B" w14:textId="77777777" w:rsidR="004504A1" w:rsidRPr="00FE527E" w:rsidRDefault="004504A1" w:rsidP="004504A1"/>
        </w:tc>
      </w:tr>
      <w:tr w:rsidR="004504A1" w:rsidRPr="00FE527E" w14:paraId="00357584" w14:textId="2E8C368B" w:rsidTr="004504A1">
        <w:trPr>
          <w:trHeight w:val="732"/>
        </w:trPr>
        <w:tc>
          <w:tcPr>
            <w:tcW w:w="846" w:type="dxa"/>
            <w:vMerge/>
            <w:noWrap/>
          </w:tcPr>
          <w:p w14:paraId="719E73F9" w14:textId="77777777" w:rsidR="004504A1" w:rsidRPr="00FE527E" w:rsidRDefault="004504A1" w:rsidP="004504A1"/>
        </w:tc>
        <w:tc>
          <w:tcPr>
            <w:tcW w:w="1843" w:type="dxa"/>
            <w:vMerge/>
          </w:tcPr>
          <w:p w14:paraId="66D40D2B" w14:textId="77777777" w:rsidR="004504A1" w:rsidRPr="00FE527E" w:rsidRDefault="004504A1" w:rsidP="004504A1"/>
        </w:tc>
        <w:tc>
          <w:tcPr>
            <w:tcW w:w="3260" w:type="dxa"/>
            <w:vMerge/>
          </w:tcPr>
          <w:p w14:paraId="700A123F" w14:textId="77777777" w:rsidR="004504A1" w:rsidRPr="00FE527E" w:rsidRDefault="004504A1" w:rsidP="004504A1"/>
        </w:tc>
        <w:tc>
          <w:tcPr>
            <w:tcW w:w="3937" w:type="dxa"/>
            <w:vMerge/>
          </w:tcPr>
          <w:p w14:paraId="4D6ADCBE" w14:textId="77777777" w:rsidR="004504A1" w:rsidRPr="00FE527E" w:rsidRDefault="004504A1" w:rsidP="004504A1"/>
        </w:tc>
        <w:tc>
          <w:tcPr>
            <w:tcW w:w="4062" w:type="dxa"/>
            <w:vMerge/>
          </w:tcPr>
          <w:p w14:paraId="17A3478F" w14:textId="77777777" w:rsidR="004504A1" w:rsidRPr="00FE527E" w:rsidRDefault="004504A1" w:rsidP="004504A1"/>
        </w:tc>
        <w:tc>
          <w:tcPr>
            <w:tcW w:w="1215" w:type="dxa"/>
          </w:tcPr>
          <w:p w14:paraId="6DFCE6F4" w14:textId="77777777" w:rsidR="004504A1" w:rsidRPr="00FE527E" w:rsidRDefault="004504A1" w:rsidP="004504A1"/>
        </w:tc>
        <w:tc>
          <w:tcPr>
            <w:tcW w:w="8788" w:type="dxa"/>
          </w:tcPr>
          <w:p w14:paraId="1A350CB7" w14:textId="77777777" w:rsidR="004504A1" w:rsidRPr="00FE527E" w:rsidRDefault="004504A1" w:rsidP="004504A1"/>
        </w:tc>
        <w:tc>
          <w:tcPr>
            <w:tcW w:w="2126" w:type="dxa"/>
          </w:tcPr>
          <w:p w14:paraId="5415345B" w14:textId="77777777" w:rsidR="004504A1" w:rsidRPr="00FE527E" w:rsidRDefault="004504A1" w:rsidP="004504A1"/>
        </w:tc>
      </w:tr>
      <w:tr w:rsidR="004504A1" w:rsidRPr="00FE527E" w14:paraId="10EE6CEF" w14:textId="4C867A4C" w:rsidTr="004504A1">
        <w:trPr>
          <w:trHeight w:val="732"/>
        </w:trPr>
        <w:tc>
          <w:tcPr>
            <w:tcW w:w="846" w:type="dxa"/>
            <w:vMerge/>
            <w:noWrap/>
          </w:tcPr>
          <w:p w14:paraId="1DEA02CD" w14:textId="77777777" w:rsidR="004504A1" w:rsidRPr="00FE527E" w:rsidRDefault="004504A1" w:rsidP="004504A1"/>
        </w:tc>
        <w:tc>
          <w:tcPr>
            <w:tcW w:w="1843" w:type="dxa"/>
            <w:vMerge/>
          </w:tcPr>
          <w:p w14:paraId="357A2EA4" w14:textId="77777777" w:rsidR="004504A1" w:rsidRPr="00FE527E" w:rsidRDefault="004504A1" w:rsidP="004504A1"/>
        </w:tc>
        <w:tc>
          <w:tcPr>
            <w:tcW w:w="3260" w:type="dxa"/>
            <w:vMerge/>
          </w:tcPr>
          <w:p w14:paraId="2B5C2C56" w14:textId="77777777" w:rsidR="004504A1" w:rsidRPr="00FE527E" w:rsidRDefault="004504A1" w:rsidP="004504A1"/>
        </w:tc>
        <w:tc>
          <w:tcPr>
            <w:tcW w:w="3937" w:type="dxa"/>
            <w:vMerge/>
          </w:tcPr>
          <w:p w14:paraId="0A1DA228" w14:textId="77777777" w:rsidR="004504A1" w:rsidRPr="00FE527E" w:rsidRDefault="004504A1" w:rsidP="004504A1"/>
        </w:tc>
        <w:tc>
          <w:tcPr>
            <w:tcW w:w="4062" w:type="dxa"/>
            <w:vMerge/>
          </w:tcPr>
          <w:p w14:paraId="2DE293E0" w14:textId="77777777" w:rsidR="004504A1" w:rsidRPr="00FE527E" w:rsidRDefault="004504A1" w:rsidP="004504A1"/>
        </w:tc>
        <w:tc>
          <w:tcPr>
            <w:tcW w:w="1215" w:type="dxa"/>
          </w:tcPr>
          <w:p w14:paraId="684FCCD1" w14:textId="77777777" w:rsidR="004504A1" w:rsidRPr="00FE527E" w:rsidRDefault="004504A1" w:rsidP="004504A1"/>
        </w:tc>
        <w:tc>
          <w:tcPr>
            <w:tcW w:w="8788" w:type="dxa"/>
          </w:tcPr>
          <w:p w14:paraId="587162F6" w14:textId="77777777" w:rsidR="004504A1" w:rsidRPr="00FE527E" w:rsidRDefault="004504A1" w:rsidP="004504A1"/>
        </w:tc>
        <w:tc>
          <w:tcPr>
            <w:tcW w:w="2126" w:type="dxa"/>
          </w:tcPr>
          <w:p w14:paraId="5E0E9D62" w14:textId="77777777" w:rsidR="004504A1" w:rsidRPr="00FE527E" w:rsidRDefault="004504A1" w:rsidP="004504A1"/>
        </w:tc>
      </w:tr>
      <w:tr w:rsidR="004504A1" w:rsidRPr="00FE527E" w14:paraId="0521AFF5" w14:textId="71B8A864" w:rsidTr="004504A1">
        <w:trPr>
          <w:trHeight w:val="732"/>
        </w:trPr>
        <w:tc>
          <w:tcPr>
            <w:tcW w:w="846" w:type="dxa"/>
            <w:vMerge/>
            <w:noWrap/>
          </w:tcPr>
          <w:p w14:paraId="25D5C014" w14:textId="77777777" w:rsidR="004504A1" w:rsidRPr="00FE527E" w:rsidRDefault="004504A1" w:rsidP="004504A1"/>
        </w:tc>
        <w:tc>
          <w:tcPr>
            <w:tcW w:w="1843" w:type="dxa"/>
            <w:vMerge/>
          </w:tcPr>
          <w:p w14:paraId="14367C09" w14:textId="77777777" w:rsidR="004504A1" w:rsidRPr="00FE527E" w:rsidRDefault="004504A1" w:rsidP="004504A1"/>
        </w:tc>
        <w:tc>
          <w:tcPr>
            <w:tcW w:w="3260" w:type="dxa"/>
            <w:vMerge/>
          </w:tcPr>
          <w:p w14:paraId="094124AA" w14:textId="77777777" w:rsidR="004504A1" w:rsidRPr="00FE527E" w:rsidRDefault="004504A1" w:rsidP="004504A1"/>
        </w:tc>
        <w:tc>
          <w:tcPr>
            <w:tcW w:w="3937" w:type="dxa"/>
            <w:vMerge/>
          </w:tcPr>
          <w:p w14:paraId="2328347F" w14:textId="77777777" w:rsidR="004504A1" w:rsidRPr="00FE527E" w:rsidRDefault="004504A1" w:rsidP="004504A1"/>
        </w:tc>
        <w:tc>
          <w:tcPr>
            <w:tcW w:w="4062" w:type="dxa"/>
            <w:vMerge/>
          </w:tcPr>
          <w:p w14:paraId="5872C274" w14:textId="77777777" w:rsidR="004504A1" w:rsidRPr="00FE527E" w:rsidRDefault="004504A1" w:rsidP="004504A1"/>
        </w:tc>
        <w:tc>
          <w:tcPr>
            <w:tcW w:w="1215" w:type="dxa"/>
          </w:tcPr>
          <w:p w14:paraId="459ABF92" w14:textId="77777777" w:rsidR="004504A1" w:rsidRPr="00FE527E" w:rsidRDefault="004504A1" w:rsidP="004504A1"/>
        </w:tc>
        <w:tc>
          <w:tcPr>
            <w:tcW w:w="8788" w:type="dxa"/>
          </w:tcPr>
          <w:p w14:paraId="5CB41F4D" w14:textId="77777777" w:rsidR="004504A1" w:rsidRPr="00FE527E" w:rsidRDefault="004504A1" w:rsidP="004504A1"/>
        </w:tc>
        <w:tc>
          <w:tcPr>
            <w:tcW w:w="2126" w:type="dxa"/>
          </w:tcPr>
          <w:p w14:paraId="542104D4" w14:textId="77777777" w:rsidR="004504A1" w:rsidRPr="00FE527E" w:rsidRDefault="004504A1" w:rsidP="004504A1"/>
        </w:tc>
      </w:tr>
      <w:tr w:rsidR="004504A1" w:rsidRPr="00FE527E" w14:paraId="1FEFF37B" w14:textId="11C326A4" w:rsidTr="004504A1">
        <w:trPr>
          <w:trHeight w:val="732"/>
        </w:trPr>
        <w:tc>
          <w:tcPr>
            <w:tcW w:w="846" w:type="dxa"/>
            <w:vMerge/>
            <w:noWrap/>
          </w:tcPr>
          <w:p w14:paraId="7867FB74" w14:textId="77777777" w:rsidR="004504A1" w:rsidRPr="00FE527E" w:rsidRDefault="004504A1" w:rsidP="004504A1"/>
        </w:tc>
        <w:tc>
          <w:tcPr>
            <w:tcW w:w="1843" w:type="dxa"/>
            <w:vMerge/>
          </w:tcPr>
          <w:p w14:paraId="48268CD9" w14:textId="77777777" w:rsidR="004504A1" w:rsidRPr="00FE527E" w:rsidRDefault="004504A1" w:rsidP="004504A1"/>
        </w:tc>
        <w:tc>
          <w:tcPr>
            <w:tcW w:w="3260" w:type="dxa"/>
            <w:vMerge/>
          </w:tcPr>
          <w:p w14:paraId="09F6367B" w14:textId="77777777" w:rsidR="004504A1" w:rsidRPr="00FE527E" w:rsidRDefault="004504A1" w:rsidP="004504A1"/>
        </w:tc>
        <w:tc>
          <w:tcPr>
            <w:tcW w:w="3937" w:type="dxa"/>
            <w:vMerge/>
          </w:tcPr>
          <w:p w14:paraId="4594B166" w14:textId="77777777" w:rsidR="004504A1" w:rsidRPr="00FE527E" w:rsidRDefault="004504A1" w:rsidP="004504A1"/>
        </w:tc>
        <w:tc>
          <w:tcPr>
            <w:tcW w:w="4062" w:type="dxa"/>
            <w:vMerge/>
          </w:tcPr>
          <w:p w14:paraId="7466700A" w14:textId="77777777" w:rsidR="004504A1" w:rsidRPr="00FE527E" w:rsidRDefault="004504A1" w:rsidP="004504A1"/>
        </w:tc>
        <w:tc>
          <w:tcPr>
            <w:tcW w:w="1215" w:type="dxa"/>
          </w:tcPr>
          <w:p w14:paraId="18E5359B" w14:textId="77777777" w:rsidR="004504A1" w:rsidRPr="00FE527E" w:rsidRDefault="004504A1" w:rsidP="004504A1"/>
        </w:tc>
        <w:tc>
          <w:tcPr>
            <w:tcW w:w="8788" w:type="dxa"/>
          </w:tcPr>
          <w:p w14:paraId="2C464C75" w14:textId="77777777" w:rsidR="004504A1" w:rsidRPr="00FE527E" w:rsidRDefault="004504A1" w:rsidP="004504A1"/>
        </w:tc>
        <w:tc>
          <w:tcPr>
            <w:tcW w:w="2126" w:type="dxa"/>
          </w:tcPr>
          <w:p w14:paraId="06AE0B18" w14:textId="77777777" w:rsidR="004504A1" w:rsidRPr="00FE527E" w:rsidRDefault="004504A1" w:rsidP="004504A1"/>
        </w:tc>
      </w:tr>
      <w:tr w:rsidR="004504A1" w:rsidRPr="00FE527E" w14:paraId="4A8DD115" w14:textId="5DEC3CF5" w:rsidTr="004504A1">
        <w:trPr>
          <w:trHeight w:val="732"/>
        </w:trPr>
        <w:tc>
          <w:tcPr>
            <w:tcW w:w="846" w:type="dxa"/>
            <w:vMerge/>
            <w:noWrap/>
          </w:tcPr>
          <w:p w14:paraId="535C7A64" w14:textId="77777777" w:rsidR="004504A1" w:rsidRPr="00FE527E" w:rsidRDefault="004504A1" w:rsidP="004504A1"/>
        </w:tc>
        <w:tc>
          <w:tcPr>
            <w:tcW w:w="1843" w:type="dxa"/>
            <w:vMerge/>
          </w:tcPr>
          <w:p w14:paraId="1DD03DD3" w14:textId="77777777" w:rsidR="004504A1" w:rsidRPr="00FE527E" w:rsidRDefault="004504A1" w:rsidP="004504A1"/>
        </w:tc>
        <w:tc>
          <w:tcPr>
            <w:tcW w:w="3260" w:type="dxa"/>
            <w:vMerge/>
          </w:tcPr>
          <w:p w14:paraId="58E085EB" w14:textId="77777777" w:rsidR="004504A1" w:rsidRPr="00FE527E" w:rsidRDefault="004504A1" w:rsidP="004504A1"/>
        </w:tc>
        <w:tc>
          <w:tcPr>
            <w:tcW w:w="3937" w:type="dxa"/>
            <w:vMerge/>
          </w:tcPr>
          <w:p w14:paraId="387E600A" w14:textId="77777777" w:rsidR="004504A1" w:rsidRPr="00FE527E" w:rsidRDefault="004504A1" w:rsidP="004504A1"/>
        </w:tc>
        <w:tc>
          <w:tcPr>
            <w:tcW w:w="4062" w:type="dxa"/>
            <w:vMerge/>
          </w:tcPr>
          <w:p w14:paraId="6337270A" w14:textId="77777777" w:rsidR="004504A1" w:rsidRPr="00FE527E" w:rsidRDefault="004504A1" w:rsidP="004504A1"/>
        </w:tc>
        <w:tc>
          <w:tcPr>
            <w:tcW w:w="1215" w:type="dxa"/>
          </w:tcPr>
          <w:p w14:paraId="55E18871" w14:textId="77777777" w:rsidR="004504A1" w:rsidRPr="00FE527E" w:rsidRDefault="004504A1" w:rsidP="004504A1"/>
        </w:tc>
        <w:tc>
          <w:tcPr>
            <w:tcW w:w="8788" w:type="dxa"/>
          </w:tcPr>
          <w:p w14:paraId="483C40C6" w14:textId="77777777" w:rsidR="004504A1" w:rsidRPr="00FE527E" w:rsidRDefault="004504A1" w:rsidP="004504A1"/>
        </w:tc>
        <w:tc>
          <w:tcPr>
            <w:tcW w:w="2126" w:type="dxa"/>
          </w:tcPr>
          <w:p w14:paraId="4AEB6768" w14:textId="77777777" w:rsidR="004504A1" w:rsidRPr="00FE527E" w:rsidRDefault="004504A1" w:rsidP="004504A1"/>
        </w:tc>
      </w:tr>
      <w:tr w:rsidR="004504A1" w:rsidRPr="00FE527E" w14:paraId="71FBC028" w14:textId="43EAE9E8" w:rsidTr="004504A1">
        <w:trPr>
          <w:trHeight w:val="732"/>
        </w:trPr>
        <w:tc>
          <w:tcPr>
            <w:tcW w:w="846" w:type="dxa"/>
            <w:vMerge/>
            <w:noWrap/>
          </w:tcPr>
          <w:p w14:paraId="3D9AF4B6" w14:textId="77777777" w:rsidR="004504A1" w:rsidRPr="00FE527E" w:rsidRDefault="004504A1" w:rsidP="004504A1"/>
        </w:tc>
        <w:tc>
          <w:tcPr>
            <w:tcW w:w="1843" w:type="dxa"/>
            <w:vMerge/>
          </w:tcPr>
          <w:p w14:paraId="7CAABB09" w14:textId="77777777" w:rsidR="004504A1" w:rsidRPr="00FE527E" w:rsidRDefault="004504A1" w:rsidP="004504A1"/>
        </w:tc>
        <w:tc>
          <w:tcPr>
            <w:tcW w:w="3260" w:type="dxa"/>
            <w:vMerge/>
          </w:tcPr>
          <w:p w14:paraId="3CD64F11" w14:textId="77777777" w:rsidR="004504A1" w:rsidRPr="00FE527E" w:rsidRDefault="004504A1" w:rsidP="004504A1"/>
        </w:tc>
        <w:tc>
          <w:tcPr>
            <w:tcW w:w="3937" w:type="dxa"/>
            <w:vMerge/>
          </w:tcPr>
          <w:p w14:paraId="04A41054" w14:textId="77777777" w:rsidR="004504A1" w:rsidRPr="00FE527E" w:rsidRDefault="004504A1" w:rsidP="004504A1"/>
        </w:tc>
        <w:tc>
          <w:tcPr>
            <w:tcW w:w="4062" w:type="dxa"/>
            <w:vMerge/>
          </w:tcPr>
          <w:p w14:paraId="25130F21" w14:textId="77777777" w:rsidR="004504A1" w:rsidRPr="00FE527E" w:rsidRDefault="004504A1" w:rsidP="004504A1"/>
        </w:tc>
        <w:tc>
          <w:tcPr>
            <w:tcW w:w="1215" w:type="dxa"/>
          </w:tcPr>
          <w:p w14:paraId="673829B2" w14:textId="77777777" w:rsidR="004504A1" w:rsidRPr="00FE527E" w:rsidRDefault="004504A1" w:rsidP="004504A1"/>
        </w:tc>
        <w:tc>
          <w:tcPr>
            <w:tcW w:w="8788" w:type="dxa"/>
          </w:tcPr>
          <w:p w14:paraId="70A48128" w14:textId="77777777" w:rsidR="004504A1" w:rsidRPr="00FE527E" w:rsidRDefault="004504A1" w:rsidP="004504A1"/>
        </w:tc>
        <w:tc>
          <w:tcPr>
            <w:tcW w:w="2126" w:type="dxa"/>
          </w:tcPr>
          <w:p w14:paraId="261C3D0E" w14:textId="77777777" w:rsidR="004504A1" w:rsidRPr="00FE527E" w:rsidRDefault="004504A1" w:rsidP="004504A1"/>
        </w:tc>
      </w:tr>
      <w:tr w:rsidR="004504A1" w:rsidRPr="00FE527E" w14:paraId="0B18FD57" w14:textId="245EF869" w:rsidTr="004504A1">
        <w:trPr>
          <w:trHeight w:val="732"/>
        </w:trPr>
        <w:tc>
          <w:tcPr>
            <w:tcW w:w="846" w:type="dxa"/>
            <w:vMerge/>
            <w:noWrap/>
          </w:tcPr>
          <w:p w14:paraId="6207BCA2" w14:textId="77777777" w:rsidR="004504A1" w:rsidRPr="00FE527E" w:rsidRDefault="004504A1" w:rsidP="004504A1"/>
        </w:tc>
        <w:tc>
          <w:tcPr>
            <w:tcW w:w="1843" w:type="dxa"/>
            <w:vMerge/>
          </w:tcPr>
          <w:p w14:paraId="5DDC87AA" w14:textId="77777777" w:rsidR="004504A1" w:rsidRPr="00FE527E" w:rsidRDefault="004504A1" w:rsidP="004504A1"/>
        </w:tc>
        <w:tc>
          <w:tcPr>
            <w:tcW w:w="3260" w:type="dxa"/>
            <w:vMerge/>
          </w:tcPr>
          <w:p w14:paraId="704D656A" w14:textId="77777777" w:rsidR="004504A1" w:rsidRPr="00FE527E" w:rsidRDefault="004504A1" w:rsidP="004504A1"/>
        </w:tc>
        <w:tc>
          <w:tcPr>
            <w:tcW w:w="3937" w:type="dxa"/>
            <w:vMerge/>
          </w:tcPr>
          <w:p w14:paraId="6438797C" w14:textId="77777777" w:rsidR="004504A1" w:rsidRPr="00FE527E" w:rsidRDefault="004504A1" w:rsidP="004504A1"/>
        </w:tc>
        <w:tc>
          <w:tcPr>
            <w:tcW w:w="4062" w:type="dxa"/>
            <w:vMerge/>
          </w:tcPr>
          <w:p w14:paraId="65996C20" w14:textId="77777777" w:rsidR="004504A1" w:rsidRPr="00FE527E" w:rsidRDefault="004504A1" w:rsidP="004504A1"/>
        </w:tc>
        <w:tc>
          <w:tcPr>
            <w:tcW w:w="1215" w:type="dxa"/>
          </w:tcPr>
          <w:p w14:paraId="49D5FEE9" w14:textId="77777777" w:rsidR="004504A1" w:rsidRPr="00FE527E" w:rsidRDefault="004504A1" w:rsidP="004504A1"/>
        </w:tc>
        <w:tc>
          <w:tcPr>
            <w:tcW w:w="8788" w:type="dxa"/>
          </w:tcPr>
          <w:p w14:paraId="31A11114" w14:textId="77777777" w:rsidR="004504A1" w:rsidRPr="00FE527E" w:rsidRDefault="004504A1" w:rsidP="004504A1"/>
        </w:tc>
        <w:tc>
          <w:tcPr>
            <w:tcW w:w="2126" w:type="dxa"/>
          </w:tcPr>
          <w:p w14:paraId="6A6CA211" w14:textId="77777777" w:rsidR="004504A1" w:rsidRPr="00FE527E" w:rsidRDefault="004504A1" w:rsidP="004504A1"/>
        </w:tc>
      </w:tr>
      <w:tr w:rsidR="004504A1" w:rsidRPr="00FE527E" w14:paraId="47DC5D0F" w14:textId="649262C8" w:rsidTr="004504A1">
        <w:trPr>
          <w:trHeight w:val="732"/>
        </w:trPr>
        <w:tc>
          <w:tcPr>
            <w:tcW w:w="846" w:type="dxa"/>
            <w:vMerge/>
            <w:noWrap/>
          </w:tcPr>
          <w:p w14:paraId="58BBBA9C" w14:textId="77777777" w:rsidR="004504A1" w:rsidRPr="00FE527E" w:rsidRDefault="004504A1" w:rsidP="004504A1"/>
        </w:tc>
        <w:tc>
          <w:tcPr>
            <w:tcW w:w="1843" w:type="dxa"/>
            <w:vMerge/>
          </w:tcPr>
          <w:p w14:paraId="34F2E1DE" w14:textId="77777777" w:rsidR="004504A1" w:rsidRPr="00FE527E" w:rsidRDefault="004504A1" w:rsidP="004504A1"/>
        </w:tc>
        <w:tc>
          <w:tcPr>
            <w:tcW w:w="3260" w:type="dxa"/>
            <w:vMerge/>
          </w:tcPr>
          <w:p w14:paraId="64CFCA67" w14:textId="77777777" w:rsidR="004504A1" w:rsidRPr="00FE527E" w:rsidRDefault="004504A1" w:rsidP="004504A1"/>
        </w:tc>
        <w:tc>
          <w:tcPr>
            <w:tcW w:w="3937" w:type="dxa"/>
            <w:vMerge/>
          </w:tcPr>
          <w:p w14:paraId="1294B992" w14:textId="77777777" w:rsidR="004504A1" w:rsidRPr="00FE527E" w:rsidRDefault="004504A1" w:rsidP="004504A1"/>
        </w:tc>
        <w:tc>
          <w:tcPr>
            <w:tcW w:w="4062" w:type="dxa"/>
            <w:vMerge/>
          </w:tcPr>
          <w:p w14:paraId="6E9FDBF2" w14:textId="77777777" w:rsidR="004504A1" w:rsidRPr="00FE527E" w:rsidRDefault="004504A1" w:rsidP="004504A1"/>
        </w:tc>
        <w:tc>
          <w:tcPr>
            <w:tcW w:w="1215" w:type="dxa"/>
          </w:tcPr>
          <w:p w14:paraId="05C5BED1" w14:textId="77777777" w:rsidR="004504A1" w:rsidRPr="00FE527E" w:rsidRDefault="004504A1" w:rsidP="004504A1"/>
        </w:tc>
        <w:tc>
          <w:tcPr>
            <w:tcW w:w="8788" w:type="dxa"/>
          </w:tcPr>
          <w:p w14:paraId="0E35FA9F" w14:textId="77777777" w:rsidR="004504A1" w:rsidRPr="00FE527E" w:rsidRDefault="004504A1" w:rsidP="004504A1"/>
        </w:tc>
        <w:tc>
          <w:tcPr>
            <w:tcW w:w="2126" w:type="dxa"/>
          </w:tcPr>
          <w:p w14:paraId="5EE46F1E" w14:textId="77777777" w:rsidR="004504A1" w:rsidRPr="00FE527E" w:rsidRDefault="004504A1" w:rsidP="004504A1"/>
        </w:tc>
      </w:tr>
      <w:tr w:rsidR="004504A1" w:rsidRPr="00FE527E" w14:paraId="5539C3E2" w14:textId="7C87B147" w:rsidTr="004504A1">
        <w:trPr>
          <w:trHeight w:val="732"/>
        </w:trPr>
        <w:tc>
          <w:tcPr>
            <w:tcW w:w="846" w:type="dxa"/>
            <w:vMerge/>
            <w:noWrap/>
          </w:tcPr>
          <w:p w14:paraId="6BEAE43C" w14:textId="77777777" w:rsidR="004504A1" w:rsidRPr="00FE527E" w:rsidRDefault="004504A1" w:rsidP="004504A1"/>
        </w:tc>
        <w:tc>
          <w:tcPr>
            <w:tcW w:w="1843" w:type="dxa"/>
            <w:vMerge/>
          </w:tcPr>
          <w:p w14:paraId="2D42BF32" w14:textId="77777777" w:rsidR="004504A1" w:rsidRPr="00FE527E" w:rsidRDefault="004504A1" w:rsidP="004504A1"/>
        </w:tc>
        <w:tc>
          <w:tcPr>
            <w:tcW w:w="3260" w:type="dxa"/>
            <w:vMerge/>
          </w:tcPr>
          <w:p w14:paraId="74AD9C21" w14:textId="77777777" w:rsidR="004504A1" w:rsidRPr="00FE527E" w:rsidRDefault="004504A1" w:rsidP="004504A1"/>
        </w:tc>
        <w:tc>
          <w:tcPr>
            <w:tcW w:w="3937" w:type="dxa"/>
            <w:vMerge/>
          </w:tcPr>
          <w:p w14:paraId="434B9C51" w14:textId="77777777" w:rsidR="004504A1" w:rsidRPr="00FE527E" w:rsidRDefault="004504A1" w:rsidP="004504A1"/>
        </w:tc>
        <w:tc>
          <w:tcPr>
            <w:tcW w:w="4062" w:type="dxa"/>
            <w:vMerge/>
          </w:tcPr>
          <w:p w14:paraId="46B8B2DB" w14:textId="77777777" w:rsidR="004504A1" w:rsidRPr="00FE527E" w:rsidRDefault="004504A1" w:rsidP="004504A1"/>
        </w:tc>
        <w:tc>
          <w:tcPr>
            <w:tcW w:w="1215" w:type="dxa"/>
          </w:tcPr>
          <w:p w14:paraId="36B256D2" w14:textId="77777777" w:rsidR="004504A1" w:rsidRPr="00FE527E" w:rsidRDefault="004504A1" w:rsidP="004504A1"/>
        </w:tc>
        <w:tc>
          <w:tcPr>
            <w:tcW w:w="8788" w:type="dxa"/>
          </w:tcPr>
          <w:p w14:paraId="72B99944" w14:textId="77777777" w:rsidR="004504A1" w:rsidRPr="00FE527E" w:rsidRDefault="004504A1" w:rsidP="004504A1"/>
        </w:tc>
        <w:tc>
          <w:tcPr>
            <w:tcW w:w="2126" w:type="dxa"/>
          </w:tcPr>
          <w:p w14:paraId="7CA8F9C2" w14:textId="77777777" w:rsidR="004504A1" w:rsidRPr="00FE527E" w:rsidRDefault="004504A1" w:rsidP="004504A1"/>
        </w:tc>
      </w:tr>
      <w:tr w:rsidR="004504A1" w:rsidRPr="00FE527E" w14:paraId="20DB7608" w14:textId="7982892D" w:rsidTr="004504A1">
        <w:trPr>
          <w:trHeight w:val="732"/>
        </w:trPr>
        <w:tc>
          <w:tcPr>
            <w:tcW w:w="846" w:type="dxa"/>
            <w:vMerge/>
            <w:noWrap/>
          </w:tcPr>
          <w:p w14:paraId="241C8A72" w14:textId="77777777" w:rsidR="004504A1" w:rsidRPr="00FE527E" w:rsidRDefault="004504A1" w:rsidP="004504A1"/>
        </w:tc>
        <w:tc>
          <w:tcPr>
            <w:tcW w:w="1843" w:type="dxa"/>
            <w:vMerge/>
          </w:tcPr>
          <w:p w14:paraId="75F80CFB" w14:textId="77777777" w:rsidR="004504A1" w:rsidRPr="00FE527E" w:rsidRDefault="004504A1" w:rsidP="004504A1"/>
        </w:tc>
        <w:tc>
          <w:tcPr>
            <w:tcW w:w="3260" w:type="dxa"/>
            <w:vMerge/>
          </w:tcPr>
          <w:p w14:paraId="4816E3A8" w14:textId="77777777" w:rsidR="004504A1" w:rsidRPr="00FE527E" w:rsidRDefault="004504A1" w:rsidP="004504A1"/>
        </w:tc>
        <w:tc>
          <w:tcPr>
            <w:tcW w:w="3937" w:type="dxa"/>
            <w:vMerge/>
          </w:tcPr>
          <w:p w14:paraId="31288238" w14:textId="77777777" w:rsidR="004504A1" w:rsidRPr="00FE527E" w:rsidRDefault="004504A1" w:rsidP="004504A1"/>
        </w:tc>
        <w:tc>
          <w:tcPr>
            <w:tcW w:w="4062" w:type="dxa"/>
            <w:vMerge/>
          </w:tcPr>
          <w:p w14:paraId="7A185E2E" w14:textId="77777777" w:rsidR="004504A1" w:rsidRPr="00FE527E" w:rsidRDefault="004504A1" w:rsidP="004504A1"/>
        </w:tc>
        <w:tc>
          <w:tcPr>
            <w:tcW w:w="1215" w:type="dxa"/>
          </w:tcPr>
          <w:p w14:paraId="13E201A0" w14:textId="77777777" w:rsidR="004504A1" w:rsidRPr="00FE527E" w:rsidRDefault="004504A1" w:rsidP="004504A1"/>
        </w:tc>
        <w:tc>
          <w:tcPr>
            <w:tcW w:w="8788" w:type="dxa"/>
          </w:tcPr>
          <w:p w14:paraId="606514CA" w14:textId="77777777" w:rsidR="004504A1" w:rsidRPr="00FE527E" w:rsidRDefault="004504A1" w:rsidP="004504A1"/>
        </w:tc>
        <w:tc>
          <w:tcPr>
            <w:tcW w:w="2126" w:type="dxa"/>
          </w:tcPr>
          <w:p w14:paraId="1FD56D60" w14:textId="77777777" w:rsidR="004504A1" w:rsidRPr="00FE527E" w:rsidRDefault="004504A1" w:rsidP="004504A1"/>
        </w:tc>
      </w:tr>
      <w:tr w:rsidR="004504A1" w:rsidRPr="00FE527E" w14:paraId="7CA29286" w14:textId="59D1B040" w:rsidTr="004504A1">
        <w:trPr>
          <w:trHeight w:val="732"/>
        </w:trPr>
        <w:tc>
          <w:tcPr>
            <w:tcW w:w="846" w:type="dxa"/>
            <w:vMerge/>
            <w:noWrap/>
          </w:tcPr>
          <w:p w14:paraId="1E4BD2EC" w14:textId="77777777" w:rsidR="004504A1" w:rsidRPr="00FE527E" w:rsidRDefault="004504A1" w:rsidP="004504A1"/>
        </w:tc>
        <w:tc>
          <w:tcPr>
            <w:tcW w:w="1843" w:type="dxa"/>
            <w:vMerge/>
          </w:tcPr>
          <w:p w14:paraId="5DE75C2F" w14:textId="77777777" w:rsidR="004504A1" w:rsidRPr="00FE527E" w:rsidRDefault="004504A1" w:rsidP="004504A1"/>
        </w:tc>
        <w:tc>
          <w:tcPr>
            <w:tcW w:w="3260" w:type="dxa"/>
            <w:vMerge/>
          </w:tcPr>
          <w:p w14:paraId="0FC8569C" w14:textId="77777777" w:rsidR="004504A1" w:rsidRPr="00FE527E" w:rsidRDefault="004504A1" w:rsidP="004504A1"/>
        </w:tc>
        <w:tc>
          <w:tcPr>
            <w:tcW w:w="3937" w:type="dxa"/>
            <w:vMerge/>
          </w:tcPr>
          <w:p w14:paraId="13AF68DB" w14:textId="77777777" w:rsidR="004504A1" w:rsidRPr="00FE527E" w:rsidRDefault="004504A1" w:rsidP="004504A1"/>
        </w:tc>
        <w:tc>
          <w:tcPr>
            <w:tcW w:w="4062" w:type="dxa"/>
            <w:vMerge/>
          </w:tcPr>
          <w:p w14:paraId="4B56464A" w14:textId="77777777" w:rsidR="004504A1" w:rsidRPr="00FE527E" w:rsidRDefault="004504A1" w:rsidP="004504A1"/>
        </w:tc>
        <w:tc>
          <w:tcPr>
            <w:tcW w:w="1215" w:type="dxa"/>
          </w:tcPr>
          <w:p w14:paraId="47D36F95" w14:textId="77777777" w:rsidR="004504A1" w:rsidRPr="00FE527E" w:rsidRDefault="004504A1" w:rsidP="004504A1"/>
        </w:tc>
        <w:tc>
          <w:tcPr>
            <w:tcW w:w="8788" w:type="dxa"/>
          </w:tcPr>
          <w:p w14:paraId="156C73C9" w14:textId="77777777" w:rsidR="004504A1" w:rsidRPr="00FE527E" w:rsidRDefault="004504A1" w:rsidP="004504A1"/>
        </w:tc>
        <w:tc>
          <w:tcPr>
            <w:tcW w:w="2126" w:type="dxa"/>
          </w:tcPr>
          <w:p w14:paraId="5C635FD0" w14:textId="77777777" w:rsidR="004504A1" w:rsidRPr="00FE527E" w:rsidRDefault="004504A1" w:rsidP="004504A1"/>
        </w:tc>
      </w:tr>
      <w:tr w:rsidR="004504A1" w:rsidRPr="00FE527E" w14:paraId="0566EE95" w14:textId="6B5FA339" w:rsidTr="004504A1">
        <w:trPr>
          <w:trHeight w:val="555"/>
        </w:trPr>
        <w:tc>
          <w:tcPr>
            <w:tcW w:w="846" w:type="dxa"/>
            <w:vMerge w:val="restart"/>
            <w:noWrap/>
            <w:hideMark/>
          </w:tcPr>
          <w:p w14:paraId="1EEB0FE9" w14:textId="77777777" w:rsidR="004504A1" w:rsidRPr="00FE527E" w:rsidRDefault="004504A1" w:rsidP="004504A1">
            <w:r w:rsidRPr="00FE527E">
              <w:t>I503</w:t>
            </w:r>
          </w:p>
        </w:tc>
        <w:tc>
          <w:tcPr>
            <w:tcW w:w="1843" w:type="dxa"/>
            <w:vMerge w:val="restart"/>
            <w:hideMark/>
          </w:tcPr>
          <w:p w14:paraId="1284351F" w14:textId="77777777" w:rsidR="004504A1" w:rsidRPr="00FE527E" w:rsidRDefault="004504A1" w:rsidP="004504A1">
            <w:r w:rsidRPr="00FE527E">
              <w:t xml:space="preserve">For SDT, it is not clear which branch the UE should use </w:t>
            </w:r>
            <w:proofErr w:type="gramStart"/>
            <w:r w:rsidRPr="00FE527E">
              <w:t>e.g.</w:t>
            </w:r>
            <w:proofErr w:type="gramEnd"/>
            <w:r w:rsidRPr="00FE527E">
              <w:t xml:space="preserve"> </w:t>
            </w:r>
            <w:proofErr w:type="spellStart"/>
            <w:r w:rsidRPr="00FE527E">
              <w:t>RRCRelease</w:t>
            </w:r>
            <w:proofErr w:type="spellEnd"/>
            <w:r w:rsidRPr="00FE527E">
              <w:t xml:space="preserve"> may not always be received as response of </w:t>
            </w:r>
            <w:proofErr w:type="spellStart"/>
            <w:r w:rsidRPr="00FE527E">
              <w:t>RRCResumerRequest</w:t>
            </w:r>
            <w:proofErr w:type="spellEnd"/>
            <w:r w:rsidRPr="00FE527E">
              <w:t xml:space="preserve"> for SDT, and even so </w:t>
            </w:r>
            <w:proofErr w:type="spellStart"/>
            <w:r w:rsidRPr="00FE527E">
              <w:t>RRCRelease</w:t>
            </w:r>
            <w:proofErr w:type="spellEnd"/>
            <w:r w:rsidRPr="00FE527E">
              <w:t xml:space="preserve"> </w:t>
            </w:r>
            <w:r w:rsidRPr="00FE527E">
              <w:lastRenderedPageBreak/>
              <w:t>may have SDT related configuration which need to be updated in the UE AS Context. This is also related to the discussion on how and what part of the UE INACTIVE context is restored.</w:t>
            </w:r>
          </w:p>
        </w:tc>
        <w:tc>
          <w:tcPr>
            <w:tcW w:w="3260" w:type="dxa"/>
            <w:vMerge w:val="restart"/>
            <w:hideMark/>
          </w:tcPr>
          <w:p w14:paraId="74F69DA1" w14:textId="77777777" w:rsidR="004504A1" w:rsidRPr="00FE527E" w:rsidRDefault="004504A1" w:rsidP="004504A1">
            <w:r w:rsidRPr="00FE527E">
              <w:lastRenderedPageBreak/>
              <w:t xml:space="preserve">We will bring a </w:t>
            </w:r>
            <w:proofErr w:type="spellStart"/>
            <w:r w:rsidRPr="00FE527E">
              <w:t>TDoc</w:t>
            </w:r>
            <w:proofErr w:type="spellEnd"/>
            <w:r w:rsidRPr="00FE527E">
              <w:t xml:space="preserve"> on May meeting to discuss which branch should be used for SDT </w:t>
            </w:r>
            <w:proofErr w:type="gramStart"/>
            <w:r w:rsidRPr="00FE527E">
              <w:t>e.g.</w:t>
            </w:r>
            <w:proofErr w:type="gramEnd"/>
            <w:r w:rsidRPr="00FE527E">
              <w:t xml:space="preserve"> when multiple SDT data is exchanged, </w:t>
            </w:r>
            <w:proofErr w:type="spellStart"/>
            <w:r w:rsidRPr="00FE527E">
              <w:t>RRCRelease</w:t>
            </w:r>
            <w:proofErr w:type="spellEnd"/>
            <w:r w:rsidRPr="00FE527E">
              <w:t xml:space="preserve"> may not be considered a response to </w:t>
            </w:r>
            <w:proofErr w:type="spellStart"/>
            <w:r w:rsidRPr="00FE527E">
              <w:t>RRCResumeRequest</w:t>
            </w:r>
            <w:proofErr w:type="spellEnd"/>
            <w:r w:rsidRPr="00FE527E">
              <w:t xml:space="preserve"> e.g. DL SDT data as well as </w:t>
            </w:r>
            <w:proofErr w:type="spellStart"/>
            <w:r w:rsidRPr="00FE527E">
              <w:t>DLInformaitonTransfer</w:t>
            </w:r>
            <w:proofErr w:type="spellEnd"/>
            <w:r w:rsidRPr="00FE527E">
              <w:t xml:space="preserve"> might sent during an SDT session. Based on the conclusion, current text might need to be changed.</w:t>
            </w:r>
          </w:p>
        </w:tc>
        <w:tc>
          <w:tcPr>
            <w:tcW w:w="3937" w:type="dxa"/>
            <w:vMerge w:val="restart"/>
            <w:hideMark/>
          </w:tcPr>
          <w:p w14:paraId="75EBBAEA" w14:textId="77777777" w:rsidR="004504A1" w:rsidRDefault="004504A1" w:rsidP="004504A1">
            <w:proofErr w:type="spellStart"/>
            <w:r w:rsidRPr="00FE527E">
              <w:t>RRCRelease</w:t>
            </w:r>
            <w:proofErr w:type="spellEnd"/>
            <w:r w:rsidRPr="00FE527E">
              <w:t xml:space="preserve"> can always be considered as a response to the original resume request regardless of any subsequent data and or other messages. </w:t>
            </w:r>
          </w:p>
          <w:p w14:paraId="001C7B87" w14:textId="77777777" w:rsidR="004504A1" w:rsidRDefault="004504A1" w:rsidP="004504A1"/>
          <w:p w14:paraId="4F593F8B" w14:textId="62F448D2" w:rsidR="004504A1" w:rsidRDefault="004504A1" w:rsidP="004504A1">
            <w:pPr>
              <w:rPr>
                <w:color w:val="FF0000"/>
              </w:rPr>
            </w:pPr>
            <w:r w:rsidRPr="00662954">
              <w:rPr>
                <w:color w:val="FF0000"/>
              </w:rPr>
              <w:t>[</w:t>
            </w:r>
            <w:r>
              <w:rPr>
                <w:color w:val="FF0000"/>
              </w:rPr>
              <w:t>AT meeting guidance</w:t>
            </w:r>
            <w:r w:rsidRPr="00662954">
              <w:rPr>
                <w:color w:val="FF0000"/>
              </w:rPr>
              <w:t xml:space="preserve">]: </w:t>
            </w:r>
            <w:r>
              <w:rPr>
                <w:color w:val="FF0000"/>
              </w:rPr>
              <w:t xml:space="preserve">There are two questions to discuss: </w:t>
            </w:r>
          </w:p>
          <w:p w14:paraId="1F624475" w14:textId="431E0511" w:rsidR="004504A1" w:rsidRDefault="004504A1" w:rsidP="004504A1">
            <w:pPr>
              <w:rPr>
                <w:color w:val="FF0000"/>
              </w:rPr>
            </w:pPr>
            <w:r>
              <w:rPr>
                <w:color w:val="FF0000"/>
              </w:rPr>
              <w:t xml:space="preserve">Q1: Do you agree that we need to explicitly add T319a check in the if clause as </w:t>
            </w:r>
            <w:r w:rsidRPr="00662954">
              <w:rPr>
                <w:color w:val="FF0000"/>
              </w:rPr>
              <w:t>proposed in R2-2205818?</w:t>
            </w:r>
          </w:p>
          <w:p w14:paraId="340A329C" w14:textId="0D20CD2B" w:rsidR="004504A1" w:rsidRPr="00FE527E" w:rsidRDefault="004504A1" w:rsidP="004504A1">
            <w:r>
              <w:rPr>
                <w:color w:val="FF0000"/>
              </w:rPr>
              <w:lastRenderedPageBreak/>
              <w:t xml:space="preserve">Q2: Do you agree that the ROHC state and new configuration needs to be updated? </w:t>
            </w:r>
          </w:p>
        </w:tc>
        <w:tc>
          <w:tcPr>
            <w:tcW w:w="4062" w:type="dxa"/>
            <w:vMerge w:val="restart"/>
            <w:hideMark/>
          </w:tcPr>
          <w:p w14:paraId="06444DBD" w14:textId="77777777" w:rsidR="004504A1" w:rsidRPr="00FE527E" w:rsidRDefault="004504A1" w:rsidP="004504A1">
            <w:r w:rsidRPr="00FE527E">
              <w:lastRenderedPageBreak/>
              <w:t xml:space="preserve"> [Apple]: We can add a NOTE (i.e.) to clarify this bullets is for legacy Resume and for SDT, e.g. </w:t>
            </w:r>
            <w:r w:rsidRPr="00FE527E">
              <w:br/>
              <w:t xml:space="preserve">"2&gt; if the </w:t>
            </w:r>
            <w:proofErr w:type="spellStart"/>
            <w:proofErr w:type="gramStart"/>
            <w:r w:rsidRPr="00FE527E">
              <w:t>RRCRelease</w:t>
            </w:r>
            <w:proofErr w:type="spellEnd"/>
            <w:r w:rsidRPr="00FE527E">
              <w:t xml:space="preserve">  message</w:t>
            </w:r>
            <w:proofErr w:type="gramEnd"/>
            <w:r w:rsidRPr="00FE527E">
              <w:t xml:space="preserve"> with </w:t>
            </w:r>
            <w:proofErr w:type="spellStart"/>
            <w:r w:rsidRPr="00FE527E">
              <w:t>suspendConfig</w:t>
            </w:r>
            <w:proofErr w:type="spellEnd"/>
            <w:r w:rsidRPr="00FE527E">
              <w:t xml:space="preserve"> was received in response to an </w:t>
            </w:r>
            <w:proofErr w:type="spellStart"/>
            <w:r w:rsidRPr="00FE527E">
              <w:t>RRCResumeRequest</w:t>
            </w:r>
            <w:proofErr w:type="spellEnd"/>
            <w:r w:rsidRPr="00FE527E">
              <w:t xml:space="preserve"> or an RRCResumeRequest1 (i.e. for he RRC Connection resumption or  for SDT procedure):"</w:t>
            </w:r>
            <w:r w:rsidRPr="00FE527E">
              <w:br/>
            </w:r>
            <w:r w:rsidRPr="00FE527E">
              <w:br/>
              <w:t xml:space="preserve">[Intel] Further justification details and TP available in R2-2205818. Upon reception </w:t>
            </w:r>
            <w:r w:rsidRPr="00FE527E">
              <w:lastRenderedPageBreak/>
              <w:t xml:space="preserve">of </w:t>
            </w:r>
            <w:proofErr w:type="spellStart"/>
            <w:r w:rsidRPr="00FE527E">
              <w:t>RRCRelease</w:t>
            </w:r>
            <w:proofErr w:type="spellEnd"/>
            <w:r w:rsidRPr="00FE527E">
              <w:t xml:space="preserve"> message with SDT configuration, it seems preferable updating the IF branches that relies on UE having </w:t>
            </w:r>
            <w:proofErr w:type="gramStart"/>
            <w:r w:rsidRPr="00FE527E">
              <w:t>an</w:t>
            </w:r>
            <w:proofErr w:type="gramEnd"/>
            <w:r w:rsidRPr="00FE527E">
              <w:t xml:space="preserve"> stored UE context (i.e. which uses the term “replace” instead of “store”). If so, this IF branch needs to also apply when SDT session is ongoing (</w:t>
            </w:r>
            <w:proofErr w:type="gramStart"/>
            <w:r w:rsidRPr="00FE527E">
              <w:t>i.e.</w:t>
            </w:r>
            <w:proofErr w:type="gramEnd"/>
            <w:r w:rsidRPr="00FE527E">
              <w:t xml:space="preserve"> T319a is running) and indicate that for SDT, UE replaces in the stored UE Inactive AS context with the updated ROHC state and new configurations received in current </w:t>
            </w:r>
            <w:proofErr w:type="spellStart"/>
            <w:r w:rsidRPr="00FE527E">
              <w:t>RRCRelease</w:t>
            </w:r>
            <w:proofErr w:type="spellEnd"/>
            <w:r w:rsidRPr="00FE527E">
              <w:t xml:space="preserve"> message. </w:t>
            </w:r>
          </w:p>
        </w:tc>
        <w:tc>
          <w:tcPr>
            <w:tcW w:w="1215" w:type="dxa"/>
          </w:tcPr>
          <w:p w14:paraId="6AB844D6" w14:textId="77777777" w:rsidR="004504A1" w:rsidRDefault="004504A1" w:rsidP="004504A1">
            <w:r>
              <w:lastRenderedPageBreak/>
              <w:t>ZTE</w:t>
            </w:r>
          </w:p>
          <w:p w14:paraId="603495F4" w14:textId="7B4119C1" w:rsidR="004504A1" w:rsidRPr="00FE527E" w:rsidRDefault="004504A1" w:rsidP="004504A1"/>
        </w:tc>
        <w:tc>
          <w:tcPr>
            <w:tcW w:w="8788" w:type="dxa"/>
          </w:tcPr>
          <w:p w14:paraId="3674364A" w14:textId="16514E7E" w:rsidR="004504A1" w:rsidRPr="00FE527E" w:rsidRDefault="004504A1" w:rsidP="004504A1">
            <w:r>
              <w:t xml:space="preserve">The clarification is nice to have and we are okay with the changes proposed. </w:t>
            </w:r>
          </w:p>
        </w:tc>
        <w:tc>
          <w:tcPr>
            <w:tcW w:w="2126" w:type="dxa"/>
          </w:tcPr>
          <w:p w14:paraId="4F05BACA" w14:textId="0B85FDF3" w:rsidR="004504A1" w:rsidRDefault="004504A1" w:rsidP="004504A1">
            <w:r>
              <w:t>No – not an essential correction</w:t>
            </w:r>
          </w:p>
        </w:tc>
      </w:tr>
      <w:tr w:rsidR="004504A1" w:rsidRPr="00FE527E" w14:paraId="15A8BE41" w14:textId="29DBC59B" w:rsidTr="004504A1">
        <w:trPr>
          <w:trHeight w:val="546"/>
        </w:trPr>
        <w:tc>
          <w:tcPr>
            <w:tcW w:w="846" w:type="dxa"/>
            <w:vMerge/>
            <w:noWrap/>
          </w:tcPr>
          <w:p w14:paraId="6FC8300C" w14:textId="77777777" w:rsidR="004504A1" w:rsidRPr="00FE527E" w:rsidRDefault="004504A1" w:rsidP="004504A1"/>
        </w:tc>
        <w:tc>
          <w:tcPr>
            <w:tcW w:w="1843" w:type="dxa"/>
            <w:vMerge/>
          </w:tcPr>
          <w:p w14:paraId="6DE82C4D" w14:textId="77777777" w:rsidR="004504A1" w:rsidRPr="00FE527E" w:rsidRDefault="004504A1" w:rsidP="004504A1"/>
        </w:tc>
        <w:tc>
          <w:tcPr>
            <w:tcW w:w="3260" w:type="dxa"/>
            <w:vMerge/>
          </w:tcPr>
          <w:p w14:paraId="7EF86E32" w14:textId="77777777" w:rsidR="004504A1" w:rsidRPr="00FE527E" w:rsidRDefault="004504A1" w:rsidP="004504A1"/>
        </w:tc>
        <w:tc>
          <w:tcPr>
            <w:tcW w:w="3937" w:type="dxa"/>
            <w:vMerge/>
          </w:tcPr>
          <w:p w14:paraId="1BA8677B" w14:textId="77777777" w:rsidR="004504A1" w:rsidRPr="00FE527E" w:rsidRDefault="004504A1" w:rsidP="004504A1"/>
        </w:tc>
        <w:tc>
          <w:tcPr>
            <w:tcW w:w="4062" w:type="dxa"/>
            <w:vMerge/>
          </w:tcPr>
          <w:p w14:paraId="2696A224" w14:textId="77777777" w:rsidR="004504A1" w:rsidRPr="00FE527E" w:rsidRDefault="004504A1" w:rsidP="004504A1"/>
        </w:tc>
        <w:tc>
          <w:tcPr>
            <w:tcW w:w="1215" w:type="dxa"/>
          </w:tcPr>
          <w:p w14:paraId="7BD70B5A" w14:textId="77777777" w:rsidR="004504A1" w:rsidRPr="00FE527E" w:rsidRDefault="004504A1" w:rsidP="004504A1"/>
        </w:tc>
        <w:tc>
          <w:tcPr>
            <w:tcW w:w="8788" w:type="dxa"/>
          </w:tcPr>
          <w:p w14:paraId="03DB7874" w14:textId="77777777" w:rsidR="004504A1" w:rsidRPr="00FE527E" w:rsidRDefault="004504A1" w:rsidP="004504A1"/>
        </w:tc>
        <w:tc>
          <w:tcPr>
            <w:tcW w:w="2126" w:type="dxa"/>
          </w:tcPr>
          <w:p w14:paraId="6F388633" w14:textId="77777777" w:rsidR="004504A1" w:rsidRPr="00FE527E" w:rsidRDefault="004504A1" w:rsidP="004504A1"/>
        </w:tc>
      </w:tr>
      <w:tr w:rsidR="004504A1" w:rsidRPr="00FE527E" w14:paraId="7E1A8BE8" w14:textId="668149E3" w:rsidTr="004504A1">
        <w:trPr>
          <w:trHeight w:val="546"/>
        </w:trPr>
        <w:tc>
          <w:tcPr>
            <w:tcW w:w="846" w:type="dxa"/>
            <w:vMerge/>
            <w:noWrap/>
          </w:tcPr>
          <w:p w14:paraId="05977B5D" w14:textId="77777777" w:rsidR="004504A1" w:rsidRPr="00FE527E" w:rsidRDefault="004504A1" w:rsidP="004504A1"/>
        </w:tc>
        <w:tc>
          <w:tcPr>
            <w:tcW w:w="1843" w:type="dxa"/>
            <w:vMerge/>
          </w:tcPr>
          <w:p w14:paraId="1F6457A8" w14:textId="77777777" w:rsidR="004504A1" w:rsidRPr="00FE527E" w:rsidRDefault="004504A1" w:rsidP="004504A1"/>
        </w:tc>
        <w:tc>
          <w:tcPr>
            <w:tcW w:w="3260" w:type="dxa"/>
            <w:vMerge/>
          </w:tcPr>
          <w:p w14:paraId="67839CB3" w14:textId="77777777" w:rsidR="004504A1" w:rsidRPr="00FE527E" w:rsidRDefault="004504A1" w:rsidP="004504A1"/>
        </w:tc>
        <w:tc>
          <w:tcPr>
            <w:tcW w:w="3937" w:type="dxa"/>
            <w:vMerge/>
          </w:tcPr>
          <w:p w14:paraId="3F1F629C" w14:textId="77777777" w:rsidR="004504A1" w:rsidRPr="00FE527E" w:rsidRDefault="004504A1" w:rsidP="004504A1"/>
        </w:tc>
        <w:tc>
          <w:tcPr>
            <w:tcW w:w="4062" w:type="dxa"/>
            <w:vMerge/>
          </w:tcPr>
          <w:p w14:paraId="3216BD82" w14:textId="77777777" w:rsidR="004504A1" w:rsidRPr="00FE527E" w:rsidRDefault="004504A1" w:rsidP="004504A1"/>
        </w:tc>
        <w:tc>
          <w:tcPr>
            <w:tcW w:w="1215" w:type="dxa"/>
          </w:tcPr>
          <w:p w14:paraId="2D70FEF7" w14:textId="77777777" w:rsidR="004504A1" w:rsidRPr="00FE527E" w:rsidRDefault="004504A1" w:rsidP="004504A1"/>
        </w:tc>
        <w:tc>
          <w:tcPr>
            <w:tcW w:w="8788" w:type="dxa"/>
          </w:tcPr>
          <w:p w14:paraId="62F2224B" w14:textId="77777777" w:rsidR="004504A1" w:rsidRPr="00FE527E" w:rsidRDefault="004504A1" w:rsidP="004504A1"/>
        </w:tc>
        <w:tc>
          <w:tcPr>
            <w:tcW w:w="2126" w:type="dxa"/>
          </w:tcPr>
          <w:p w14:paraId="08FC70F2" w14:textId="77777777" w:rsidR="004504A1" w:rsidRPr="00FE527E" w:rsidRDefault="004504A1" w:rsidP="004504A1"/>
        </w:tc>
      </w:tr>
      <w:tr w:rsidR="004504A1" w:rsidRPr="00FE527E" w14:paraId="18A5CEE3" w14:textId="5785A178" w:rsidTr="004504A1">
        <w:trPr>
          <w:trHeight w:val="546"/>
        </w:trPr>
        <w:tc>
          <w:tcPr>
            <w:tcW w:w="846" w:type="dxa"/>
            <w:vMerge/>
            <w:noWrap/>
          </w:tcPr>
          <w:p w14:paraId="5B763C5D" w14:textId="77777777" w:rsidR="004504A1" w:rsidRPr="00FE527E" w:rsidRDefault="004504A1" w:rsidP="004504A1"/>
        </w:tc>
        <w:tc>
          <w:tcPr>
            <w:tcW w:w="1843" w:type="dxa"/>
            <w:vMerge/>
          </w:tcPr>
          <w:p w14:paraId="61F6AA01" w14:textId="77777777" w:rsidR="004504A1" w:rsidRPr="00FE527E" w:rsidRDefault="004504A1" w:rsidP="004504A1"/>
        </w:tc>
        <w:tc>
          <w:tcPr>
            <w:tcW w:w="3260" w:type="dxa"/>
            <w:vMerge/>
          </w:tcPr>
          <w:p w14:paraId="4EE4C99F" w14:textId="77777777" w:rsidR="004504A1" w:rsidRPr="00FE527E" w:rsidRDefault="004504A1" w:rsidP="004504A1"/>
        </w:tc>
        <w:tc>
          <w:tcPr>
            <w:tcW w:w="3937" w:type="dxa"/>
            <w:vMerge/>
          </w:tcPr>
          <w:p w14:paraId="3A17A9C3" w14:textId="77777777" w:rsidR="004504A1" w:rsidRPr="00FE527E" w:rsidRDefault="004504A1" w:rsidP="004504A1"/>
        </w:tc>
        <w:tc>
          <w:tcPr>
            <w:tcW w:w="4062" w:type="dxa"/>
            <w:vMerge/>
          </w:tcPr>
          <w:p w14:paraId="38D85EE1" w14:textId="77777777" w:rsidR="004504A1" w:rsidRPr="00FE527E" w:rsidRDefault="004504A1" w:rsidP="004504A1"/>
        </w:tc>
        <w:tc>
          <w:tcPr>
            <w:tcW w:w="1215" w:type="dxa"/>
          </w:tcPr>
          <w:p w14:paraId="5FBCAAB0" w14:textId="77777777" w:rsidR="004504A1" w:rsidRPr="00FE527E" w:rsidRDefault="004504A1" w:rsidP="004504A1"/>
        </w:tc>
        <w:tc>
          <w:tcPr>
            <w:tcW w:w="8788" w:type="dxa"/>
          </w:tcPr>
          <w:p w14:paraId="63ED10AE" w14:textId="77777777" w:rsidR="004504A1" w:rsidRPr="00FE527E" w:rsidRDefault="004504A1" w:rsidP="004504A1"/>
        </w:tc>
        <w:tc>
          <w:tcPr>
            <w:tcW w:w="2126" w:type="dxa"/>
          </w:tcPr>
          <w:p w14:paraId="3C906338" w14:textId="77777777" w:rsidR="004504A1" w:rsidRPr="00FE527E" w:rsidRDefault="004504A1" w:rsidP="004504A1"/>
        </w:tc>
      </w:tr>
      <w:tr w:rsidR="004504A1" w:rsidRPr="00FE527E" w14:paraId="38AC50F3" w14:textId="0A3B2108" w:rsidTr="004504A1">
        <w:trPr>
          <w:trHeight w:val="546"/>
        </w:trPr>
        <w:tc>
          <w:tcPr>
            <w:tcW w:w="846" w:type="dxa"/>
            <w:vMerge/>
            <w:noWrap/>
          </w:tcPr>
          <w:p w14:paraId="2BFE8E9E" w14:textId="77777777" w:rsidR="004504A1" w:rsidRPr="00FE527E" w:rsidRDefault="004504A1" w:rsidP="004504A1"/>
        </w:tc>
        <w:tc>
          <w:tcPr>
            <w:tcW w:w="1843" w:type="dxa"/>
            <w:vMerge/>
          </w:tcPr>
          <w:p w14:paraId="5FB2070F" w14:textId="77777777" w:rsidR="004504A1" w:rsidRPr="00FE527E" w:rsidRDefault="004504A1" w:rsidP="004504A1"/>
        </w:tc>
        <w:tc>
          <w:tcPr>
            <w:tcW w:w="3260" w:type="dxa"/>
            <w:vMerge/>
          </w:tcPr>
          <w:p w14:paraId="4BC5A51D" w14:textId="77777777" w:rsidR="004504A1" w:rsidRPr="00FE527E" w:rsidRDefault="004504A1" w:rsidP="004504A1"/>
        </w:tc>
        <w:tc>
          <w:tcPr>
            <w:tcW w:w="3937" w:type="dxa"/>
            <w:vMerge/>
          </w:tcPr>
          <w:p w14:paraId="785C1B21" w14:textId="77777777" w:rsidR="004504A1" w:rsidRPr="00FE527E" w:rsidRDefault="004504A1" w:rsidP="004504A1"/>
        </w:tc>
        <w:tc>
          <w:tcPr>
            <w:tcW w:w="4062" w:type="dxa"/>
            <w:vMerge/>
          </w:tcPr>
          <w:p w14:paraId="0089B9C7" w14:textId="77777777" w:rsidR="004504A1" w:rsidRPr="00FE527E" w:rsidRDefault="004504A1" w:rsidP="004504A1"/>
        </w:tc>
        <w:tc>
          <w:tcPr>
            <w:tcW w:w="1215" w:type="dxa"/>
          </w:tcPr>
          <w:p w14:paraId="3EA8B347" w14:textId="77777777" w:rsidR="004504A1" w:rsidRPr="00FE527E" w:rsidRDefault="004504A1" w:rsidP="004504A1"/>
        </w:tc>
        <w:tc>
          <w:tcPr>
            <w:tcW w:w="8788" w:type="dxa"/>
          </w:tcPr>
          <w:p w14:paraId="68F2762B" w14:textId="77777777" w:rsidR="004504A1" w:rsidRPr="00FE527E" w:rsidRDefault="004504A1" w:rsidP="004504A1"/>
        </w:tc>
        <w:tc>
          <w:tcPr>
            <w:tcW w:w="2126" w:type="dxa"/>
          </w:tcPr>
          <w:p w14:paraId="196EE08A" w14:textId="77777777" w:rsidR="004504A1" w:rsidRPr="00FE527E" w:rsidRDefault="004504A1" w:rsidP="004504A1"/>
        </w:tc>
      </w:tr>
      <w:tr w:rsidR="004504A1" w:rsidRPr="00FE527E" w14:paraId="372DD73D" w14:textId="4DA8BD30" w:rsidTr="004504A1">
        <w:trPr>
          <w:trHeight w:val="546"/>
        </w:trPr>
        <w:tc>
          <w:tcPr>
            <w:tcW w:w="846" w:type="dxa"/>
            <w:vMerge/>
            <w:noWrap/>
          </w:tcPr>
          <w:p w14:paraId="45AA4162" w14:textId="77777777" w:rsidR="004504A1" w:rsidRPr="00FE527E" w:rsidRDefault="004504A1" w:rsidP="004504A1"/>
        </w:tc>
        <w:tc>
          <w:tcPr>
            <w:tcW w:w="1843" w:type="dxa"/>
            <w:vMerge/>
          </w:tcPr>
          <w:p w14:paraId="2F9B34E7" w14:textId="77777777" w:rsidR="004504A1" w:rsidRPr="00FE527E" w:rsidRDefault="004504A1" w:rsidP="004504A1"/>
        </w:tc>
        <w:tc>
          <w:tcPr>
            <w:tcW w:w="3260" w:type="dxa"/>
            <w:vMerge/>
          </w:tcPr>
          <w:p w14:paraId="704955C3" w14:textId="77777777" w:rsidR="004504A1" w:rsidRPr="00FE527E" w:rsidRDefault="004504A1" w:rsidP="004504A1"/>
        </w:tc>
        <w:tc>
          <w:tcPr>
            <w:tcW w:w="3937" w:type="dxa"/>
            <w:vMerge/>
          </w:tcPr>
          <w:p w14:paraId="486BFD7F" w14:textId="77777777" w:rsidR="004504A1" w:rsidRPr="00FE527E" w:rsidRDefault="004504A1" w:rsidP="004504A1"/>
        </w:tc>
        <w:tc>
          <w:tcPr>
            <w:tcW w:w="4062" w:type="dxa"/>
            <w:vMerge/>
          </w:tcPr>
          <w:p w14:paraId="71E8BB17" w14:textId="77777777" w:rsidR="004504A1" w:rsidRPr="00FE527E" w:rsidRDefault="004504A1" w:rsidP="004504A1"/>
        </w:tc>
        <w:tc>
          <w:tcPr>
            <w:tcW w:w="1215" w:type="dxa"/>
          </w:tcPr>
          <w:p w14:paraId="085E45EA" w14:textId="77777777" w:rsidR="004504A1" w:rsidRPr="00FE527E" w:rsidRDefault="004504A1" w:rsidP="004504A1"/>
        </w:tc>
        <w:tc>
          <w:tcPr>
            <w:tcW w:w="8788" w:type="dxa"/>
          </w:tcPr>
          <w:p w14:paraId="23ACCC7F" w14:textId="77777777" w:rsidR="004504A1" w:rsidRPr="00FE527E" w:rsidRDefault="004504A1" w:rsidP="004504A1"/>
        </w:tc>
        <w:tc>
          <w:tcPr>
            <w:tcW w:w="2126" w:type="dxa"/>
          </w:tcPr>
          <w:p w14:paraId="5D6EB6F9" w14:textId="77777777" w:rsidR="004504A1" w:rsidRPr="00FE527E" w:rsidRDefault="004504A1" w:rsidP="004504A1"/>
        </w:tc>
      </w:tr>
      <w:tr w:rsidR="004504A1" w:rsidRPr="00FE527E" w14:paraId="3CD6C311" w14:textId="7B6E54CE" w:rsidTr="004504A1">
        <w:trPr>
          <w:trHeight w:val="546"/>
        </w:trPr>
        <w:tc>
          <w:tcPr>
            <w:tcW w:w="846" w:type="dxa"/>
            <w:vMerge/>
            <w:noWrap/>
          </w:tcPr>
          <w:p w14:paraId="74A7145A" w14:textId="77777777" w:rsidR="004504A1" w:rsidRPr="00FE527E" w:rsidRDefault="004504A1" w:rsidP="004504A1"/>
        </w:tc>
        <w:tc>
          <w:tcPr>
            <w:tcW w:w="1843" w:type="dxa"/>
            <w:vMerge/>
          </w:tcPr>
          <w:p w14:paraId="48C4AEB1" w14:textId="77777777" w:rsidR="004504A1" w:rsidRPr="00FE527E" w:rsidRDefault="004504A1" w:rsidP="004504A1"/>
        </w:tc>
        <w:tc>
          <w:tcPr>
            <w:tcW w:w="3260" w:type="dxa"/>
            <w:vMerge/>
          </w:tcPr>
          <w:p w14:paraId="3C6E88A7" w14:textId="77777777" w:rsidR="004504A1" w:rsidRPr="00FE527E" w:rsidRDefault="004504A1" w:rsidP="004504A1"/>
        </w:tc>
        <w:tc>
          <w:tcPr>
            <w:tcW w:w="3937" w:type="dxa"/>
            <w:vMerge/>
          </w:tcPr>
          <w:p w14:paraId="777D4C07" w14:textId="77777777" w:rsidR="004504A1" w:rsidRPr="00FE527E" w:rsidRDefault="004504A1" w:rsidP="004504A1"/>
        </w:tc>
        <w:tc>
          <w:tcPr>
            <w:tcW w:w="4062" w:type="dxa"/>
            <w:vMerge/>
          </w:tcPr>
          <w:p w14:paraId="1CDA8ED3" w14:textId="77777777" w:rsidR="004504A1" w:rsidRPr="00FE527E" w:rsidRDefault="004504A1" w:rsidP="004504A1"/>
        </w:tc>
        <w:tc>
          <w:tcPr>
            <w:tcW w:w="1215" w:type="dxa"/>
          </w:tcPr>
          <w:p w14:paraId="07A5E5E2" w14:textId="77777777" w:rsidR="004504A1" w:rsidRPr="00FE527E" w:rsidRDefault="004504A1" w:rsidP="004504A1"/>
        </w:tc>
        <w:tc>
          <w:tcPr>
            <w:tcW w:w="8788" w:type="dxa"/>
          </w:tcPr>
          <w:p w14:paraId="0270CF8B" w14:textId="77777777" w:rsidR="004504A1" w:rsidRPr="00FE527E" w:rsidRDefault="004504A1" w:rsidP="004504A1"/>
        </w:tc>
        <w:tc>
          <w:tcPr>
            <w:tcW w:w="2126" w:type="dxa"/>
          </w:tcPr>
          <w:p w14:paraId="52B867AF" w14:textId="77777777" w:rsidR="004504A1" w:rsidRPr="00FE527E" w:rsidRDefault="004504A1" w:rsidP="004504A1"/>
        </w:tc>
      </w:tr>
      <w:tr w:rsidR="004504A1" w:rsidRPr="00FE527E" w14:paraId="5C5BDEE7" w14:textId="076E805D" w:rsidTr="004504A1">
        <w:trPr>
          <w:trHeight w:val="546"/>
        </w:trPr>
        <w:tc>
          <w:tcPr>
            <w:tcW w:w="846" w:type="dxa"/>
            <w:vMerge/>
            <w:noWrap/>
          </w:tcPr>
          <w:p w14:paraId="1606262B" w14:textId="77777777" w:rsidR="004504A1" w:rsidRPr="00FE527E" w:rsidRDefault="004504A1" w:rsidP="004504A1"/>
        </w:tc>
        <w:tc>
          <w:tcPr>
            <w:tcW w:w="1843" w:type="dxa"/>
            <w:vMerge/>
          </w:tcPr>
          <w:p w14:paraId="04F2F294" w14:textId="77777777" w:rsidR="004504A1" w:rsidRPr="00FE527E" w:rsidRDefault="004504A1" w:rsidP="004504A1"/>
        </w:tc>
        <w:tc>
          <w:tcPr>
            <w:tcW w:w="3260" w:type="dxa"/>
            <w:vMerge/>
          </w:tcPr>
          <w:p w14:paraId="7750B8A8" w14:textId="77777777" w:rsidR="004504A1" w:rsidRPr="00FE527E" w:rsidRDefault="004504A1" w:rsidP="004504A1"/>
        </w:tc>
        <w:tc>
          <w:tcPr>
            <w:tcW w:w="3937" w:type="dxa"/>
            <w:vMerge/>
          </w:tcPr>
          <w:p w14:paraId="6EC8FB44" w14:textId="77777777" w:rsidR="004504A1" w:rsidRPr="00FE527E" w:rsidRDefault="004504A1" w:rsidP="004504A1"/>
        </w:tc>
        <w:tc>
          <w:tcPr>
            <w:tcW w:w="4062" w:type="dxa"/>
            <w:vMerge/>
          </w:tcPr>
          <w:p w14:paraId="2F5C51D2" w14:textId="77777777" w:rsidR="004504A1" w:rsidRPr="00FE527E" w:rsidRDefault="004504A1" w:rsidP="004504A1"/>
        </w:tc>
        <w:tc>
          <w:tcPr>
            <w:tcW w:w="1215" w:type="dxa"/>
          </w:tcPr>
          <w:p w14:paraId="03BBB158" w14:textId="77777777" w:rsidR="004504A1" w:rsidRPr="00FE527E" w:rsidRDefault="004504A1" w:rsidP="004504A1"/>
        </w:tc>
        <w:tc>
          <w:tcPr>
            <w:tcW w:w="8788" w:type="dxa"/>
          </w:tcPr>
          <w:p w14:paraId="528F3E75" w14:textId="77777777" w:rsidR="004504A1" w:rsidRPr="00FE527E" w:rsidRDefault="004504A1" w:rsidP="004504A1"/>
        </w:tc>
        <w:tc>
          <w:tcPr>
            <w:tcW w:w="2126" w:type="dxa"/>
          </w:tcPr>
          <w:p w14:paraId="353F36D1" w14:textId="77777777" w:rsidR="004504A1" w:rsidRPr="00FE527E" w:rsidRDefault="004504A1" w:rsidP="004504A1"/>
        </w:tc>
      </w:tr>
      <w:tr w:rsidR="004504A1" w:rsidRPr="00FE527E" w14:paraId="1154C800" w14:textId="5526D142" w:rsidTr="004504A1">
        <w:trPr>
          <w:trHeight w:val="546"/>
        </w:trPr>
        <w:tc>
          <w:tcPr>
            <w:tcW w:w="846" w:type="dxa"/>
            <w:vMerge/>
            <w:noWrap/>
          </w:tcPr>
          <w:p w14:paraId="4B8319EF" w14:textId="77777777" w:rsidR="004504A1" w:rsidRPr="00FE527E" w:rsidRDefault="004504A1" w:rsidP="004504A1"/>
        </w:tc>
        <w:tc>
          <w:tcPr>
            <w:tcW w:w="1843" w:type="dxa"/>
            <w:vMerge/>
          </w:tcPr>
          <w:p w14:paraId="7F86D3BE" w14:textId="77777777" w:rsidR="004504A1" w:rsidRPr="00FE527E" w:rsidRDefault="004504A1" w:rsidP="004504A1"/>
        </w:tc>
        <w:tc>
          <w:tcPr>
            <w:tcW w:w="3260" w:type="dxa"/>
            <w:vMerge/>
          </w:tcPr>
          <w:p w14:paraId="72760BC5" w14:textId="77777777" w:rsidR="004504A1" w:rsidRPr="00FE527E" w:rsidRDefault="004504A1" w:rsidP="004504A1"/>
        </w:tc>
        <w:tc>
          <w:tcPr>
            <w:tcW w:w="3937" w:type="dxa"/>
            <w:vMerge/>
          </w:tcPr>
          <w:p w14:paraId="35AE6633" w14:textId="77777777" w:rsidR="004504A1" w:rsidRPr="00FE527E" w:rsidRDefault="004504A1" w:rsidP="004504A1"/>
        </w:tc>
        <w:tc>
          <w:tcPr>
            <w:tcW w:w="4062" w:type="dxa"/>
            <w:vMerge/>
          </w:tcPr>
          <w:p w14:paraId="7E938013" w14:textId="77777777" w:rsidR="004504A1" w:rsidRPr="00FE527E" w:rsidRDefault="004504A1" w:rsidP="004504A1"/>
        </w:tc>
        <w:tc>
          <w:tcPr>
            <w:tcW w:w="1215" w:type="dxa"/>
          </w:tcPr>
          <w:p w14:paraId="7BA55907" w14:textId="77777777" w:rsidR="004504A1" w:rsidRPr="00FE527E" w:rsidRDefault="004504A1" w:rsidP="004504A1"/>
        </w:tc>
        <w:tc>
          <w:tcPr>
            <w:tcW w:w="8788" w:type="dxa"/>
          </w:tcPr>
          <w:p w14:paraId="115552C3" w14:textId="77777777" w:rsidR="004504A1" w:rsidRPr="00FE527E" w:rsidRDefault="004504A1" w:rsidP="004504A1"/>
        </w:tc>
        <w:tc>
          <w:tcPr>
            <w:tcW w:w="2126" w:type="dxa"/>
          </w:tcPr>
          <w:p w14:paraId="4D36A8F1" w14:textId="77777777" w:rsidR="004504A1" w:rsidRPr="00FE527E" w:rsidRDefault="004504A1" w:rsidP="004504A1"/>
        </w:tc>
      </w:tr>
      <w:tr w:rsidR="004504A1" w:rsidRPr="00FE527E" w14:paraId="40CB58DB" w14:textId="44FC08D5" w:rsidTr="004504A1">
        <w:trPr>
          <w:trHeight w:val="546"/>
        </w:trPr>
        <w:tc>
          <w:tcPr>
            <w:tcW w:w="846" w:type="dxa"/>
            <w:vMerge/>
            <w:noWrap/>
          </w:tcPr>
          <w:p w14:paraId="7C897493" w14:textId="77777777" w:rsidR="004504A1" w:rsidRPr="00FE527E" w:rsidRDefault="004504A1" w:rsidP="004504A1"/>
        </w:tc>
        <w:tc>
          <w:tcPr>
            <w:tcW w:w="1843" w:type="dxa"/>
            <w:vMerge/>
          </w:tcPr>
          <w:p w14:paraId="404A1DAB" w14:textId="77777777" w:rsidR="004504A1" w:rsidRPr="00FE527E" w:rsidRDefault="004504A1" w:rsidP="004504A1"/>
        </w:tc>
        <w:tc>
          <w:tcPr>
            <w:tcW w:w="3260" w:type="dxa"/>
            <w:vMerge/>
          </w:tcPr>
          <w:p w14:paraId="7661031B" w14:textId="77777777" w:rsidR="004504A1" w:rsidRPr="00FE527E" w:rsidRDefault="004504A1" w:rsidP="004504A1"/>
        </w:tc>
        <w:tc>
          <w:tcPr>
            <w:tcW w:w="3937" w:type="dxa"/>
            <w:vMerge/>
          </w:tcPr>
          <w:p w14:paraId="02C128C9" w14:textId="77777777" w:rsidR="004504A1" w:rsidRPr="00FE527E" w:rsidRDefault="004504A1" w:rsidP="004504A1"/>
        </w:tc>
        <w:tc>
          <w:tcPr>
            <w:tcW w:w="4062" w:type="dxa"/>
            <w:vMerge/>
          </w:tcPr>
          <w:p w14:paraId="474651CE" w14:textId="77777777" w:rsidR="004504A1" w:rsidRPr="00FE527E" w:rsidRDefault="004504A1" w:rsidP="004504A1"/>
        </w:tc>
        <w:tc>
          <w:tcPr>
            <w:tcW w:w="1215" w:type="dxa"/>
          </w:tcPr>
          <w:p w14:paraId="6FBD1ACF" w14:textId="77777777" w:rsidR="004504A1" w:rsidRPr="00FE527E" w:rsidRDefault="004504A1" w:rsidP="004504A1"/>
        </w:tc>
        <w:tc>
          <w:tcPr>
            <w:tcW w:w="8788" w:type="dxa"/>
          </w:tcPr>
          <w:p w14:paraId="44BA7946" w14:textId="77777777" w:rsidR="004504A1" w:rsidRPr="00FE527E" w:rsidRDefault="004504A1" w:rsidP="004504A1"/>
        </w:tc>
        <w:tc>
          <w:tcPr>
            <w:tcW w:w="2126" w:type="dxa"/>
          </w:tcPr>
          <w:p w14:paraId="13EBA0B5" w14:textId="77777777" w:rsidR="004504A1" w:rsidRPr="00FE527E" w:rsidRDefault="004504A1" w:rsidP="004504A1"/>
        </w:tc>
      </w:tr>
      <w:tr w:rsidR="004504A1" w:rsidRPr="00FE527E" w14:paraId="1233C1DB" w14:textId="5181049D" w:rsidTr="004504A1">
        <w:trPr>
          <w:trHeight w:val="546"/>
        </w:trPr>
        <w:tc>
          <w:tcPr>
            <w:tcW w:w="846" w:type="dxa"/>
            <w:vMerge/>
            <w:noWrap/>
          </w:tcPr>
          <w:p w14:paraId="541CAF03" w14:textId="77777777" w:rsidR="004504A1" w:rsidRPr="00FE527E" w:rsidRDefault="004504A1" w:rsidP="004504A1"/>
        </w:tc>
        <w:tc>
          <w:tcPr>
            <w:tcW w:w="1843" w:type="dxa"/>
            <w:vMerge/>
          </w:tcPr>
          <w:p w14:paraId="6B72DDAE" w14:textId="77777777" w:rsidR="004504A1" w:rsidRPr="00FE527E" w:rsidRDefault="004504A1" w:rsidP="004504A1"/>
        </w:tc>
        <w:tc>
          <w:tcPr>
            <w:tcW w:w="3260" w:type="dxa"/>
            <w:vMerge/>
          </w:tcPr>
          <w:p w14:paraId="30AF4304" w14:textId="77777777" w:rsidR="004504A1" w:rsidRPr="00FE527E" w:rsidRDefault="004504A1" w:rsidP="004504A1"/>
        </w:tc>
        <w:tc>
          <w:tcPr>
            <w:tcW w:w="3937" w:type="dxa"/>
            <w:vMerge/>
          </w:tcPr>
          <w:p w14:paraId="4EAAAC05" w14:textId="77777777" w:rsidR="004504A1" w:rsidRPr="00FE527E" w:rsidRDefault="004504A1" w:rsidP="004504A1"/>
        </w:tc>
        <w:tc>
          <w:tcPr>
            <w:tcW w:w="4062" w:type="dxa"/>
            <w:vMerge/>
          </w:tcPr>
          <w:p w14:paraId="0496252B" w14:textId="77777777" w:rsidR="004504A1" w:rsidRPr="00FE527E" w:rsidRDefault="004504A1" w:rsidP="004504A1"/>
        </w:tc>
        <w:tc>
          <w:tcPr>
            <w:tcW w:w="1215" w:type="dxa"/>
          </w:tcPr>
          <w:p w14:paraId="0F1CA4F0" w14:textId="77777777" w:rsidR="004504A1" w:rsidRPr="00FE527E" w:rsidRDefault="004504A1" w:rsidP="004504A1"/>
        </w:tc>
        <w:tc>
          <w:tcPr>
            <w:tcW w:w="8788" w:type="dxa"/>
          </w:tcPr>
          <w:p w14:paraId="58F03525" w14:textId="77777777" w:rsidR="004504A1" w:rsidRPr="00FE527E" w:rsidRDefault="004504A1" w:rsidP="004504A1"/>
        </w:tc>
        <w:tc>
          <w:tcPr>
            <w:tcW w:w="2126" w:type="dxa"/>
          </w:tcPr>
          <w:p w14:paraId="5D9AD21A" w14:textId="77777777" w:rsidR="004504A1" w:rsidRPr="00FE527E" w:rsidRDefault="004504A1" w:rsidP="004504A1"/>
        </w:tc>
      </w:tr>
      <w:tr w:rsidR="004504A1" w:rsidRPr="00FE527E" w14:paraId="5DF24116" w14:textId="177B0BD6" w:rsidTr="004504A1">
        <w:trPr>
          <w:trHeight w:val="546"/>
        </w:trPr>
        <w:tc>
          <w:tcPr>
            <w:tcW w:w="846" w:type="dxa"/>
            <w:vMerge/>
            <w:noWrap/>
          </w:tcPr>
          <w:p w14:paraId="66A0BA3C" w14:textId="77777777" w:rsidR="004504A1" w:rsidRPr="00FE527E" w:rsidRDefault="004504A1" w:rsidP="004504A1"/>
        </w:tc>
        <w:tc>
          <w:tcPr>
            <w:tcW w:w="1843" w:type="dxa"/>
            <w:vMerge/>
          </w:tcPr>
          <w:p w14:paraId="3F157B2B" w14:textId="77777777" w:rsidR="004504A1" w:rsidRPr="00FE527E" w:rsidRDefault="004504A1" w:rsidP="004504A1"/>
        </w:tc>
        <w:tc>
          <w:tcPr>
            <w:tcW w:w="3260" w:type="dxa"/>
            <w:vMerge/>
          </w:tcPr>
          <w:p w14:paraId="362305A0" w14:textId="77777777" w:rsidR="004504A1" w:rsidRPr="00FE527E" w:rsidRDefault="004504A1" w:rsidP="004504A1"/>
        </w:tc>
        <w:tc>
          <w:tcPr>
            <w:tcW w:w="3937" w:type="dxa"/>
            <w:vMerge/>
          </w:tcPr>
          <w:p w14:paraId="789B9F44" w14:textId="77777777" w:rsidR="004504A1" w:rsidRPr="00FE527E" w:rsidRDefault="004504A1" w:rsidP="004504A1"/>
        </w:tc>
        <w:tc>
          <w:tcPr>
            <w:tcW w:w="4062" w:type="dxa"/>
            <w:vMerge/>
          </w:tcPr>
          <w:p w14:paraId="0539F33C" w14:textId="77777777" w:rsidR="004504A1" w:rsidRPr="00FE527E" w:rsidRDefault="004504A1" w:rsidP="004504A1"/>
        </w:tc>
        <w:tc>
          <w:tcPr>
            <w:tcW w:w="1215" w:type="dxa"/>
          </w:tcPr>
          <w:p w14:paraId="1B34FE45" w14:textId="77777777" w:rsidR="004504A1" w:rsidRPr="00FE527E" w:rsidRDefault="004504A1" w:rsidP="004504A1"/>
        </w:tc>
        <w:tc>
          <w:tcPr>
            <w:tcW w:w="8788" w:type="dxa"/>
          </w:tcPr>
          <w:p w14:paraId="5B0B5CC1" w14:textId="77777777" w:rsidR="004504A1" w:rsidRPr="00FE527E" w:rsidRDefault="004504A1" w:rsidP="004504A1"/>
        </w:tc>
        <w:tc>
          <w:tcPr>
            <w:tcW w:w="2126" w:type="dxa"/>
          </w:tcPr>
          <w:p w14:paraId="6681C2CB" w14:textId="77777777" w:rsidR="004504A1" w:rsidRPr="00FE527E" w:rsidRDefault="004504A1" w:rsidP="004504A1"/>
        </w:tc>
      </w:tr>
      <w:tr w:rsidR="004504A1" w:rsidRPr="00FE527E" w14:paraId="0DE510C8" w14:textId="1B1ACC7A" w:rsidTr="004504A1">
        <w:trPr>
          <w:trHeight w:val="546"/>
        </w:trPr>
        <w:tc>
          <w:tcPr>
            <w:tcW w:w="846" w:type="dxa"/>
            <w:vMerge/>
            <w:noWrap/>
          </w:tcPr>
          <w:p w14:paraId="31B7D531" w14:textId="77777777" w:rsidR="004504A1" w:rsidRPr="00FE527E" w:rsidRDefault="004504A1" w:rsidP="004504A1"/>
        </w:tc>
        <w:tc>
          <w:tcPr>
            <w:tcW w:w="1843" w:type="dxa"/>
            <w:vMerge/>
          </w:tcPr>
          <w:p w14:paraId="747A775D" w14:textId="77777777" w:rsidR="004504A1" w:rsidRPr="00FE527E" w:rsidRDefault="004504A1" w:rsidP="004504A1"/>
        </w:tc>
        <w:tc>
          <w:tcPr>
            <w:tcW w:w="3260" w:type="dxa"/>
            <w:vMerge/>
          </w:tcPr>
          <w:p w14:paraId="19421E54" w14:textId="77777777" w:rsidR="004504A1" w:rsidRPr="00FE527E" w:rsidRDefault="004504A1" w:rsidP="004504A1"/>
        </w:tc>
        <w:tc>
          <w:tcPr>
            <w:tcW w:w="3937" w:type="dxa"/>
            <w:vMerge/>
          </w:tcPr>
          <w:p w14:paraId="18923397" w14:textId="77777777" w:rsidR="004504A1" w:rsidRPr="00FE527E" w:rsidRDefault="004504A1" w:rsidP="004504A1"/>
        </w:tc>
        <w:tc>
          <w:tcPr>
            <w:tcW w:w="4062" w:type="dxa"/>
            <w:vMerge/>
          </w:tcPr>
          <w:p w14:paraId="3BD1EEBD" w14:textId="77777777" w:rsidR="004504A1" w:rsidRPr="00FE527E" w:rsidRDefault="004504A1" w:rsidP="004504A1"/>
        </w:tc>
        <w:tc>
          <w:tcPr>
            <w:tcW w:w="1215" w:type="dxa"/>
          </w:tcPr>
          <w:p w14:paraId="7FC09C0D" w14:textId="77777777" w:rsidR="004504A1" w:rsidRPr="00FE527E" w:rsidRDefault="004504A1" w:rsidP="004504A1"/>
        </w:tc>
        <w:tc>
          <w:tcPr>
            <w:tcW w:w="8788" w:type="dxa"/>
          </w:tcPr>
          <w:p w14:paraId="1B2FA54C" w14:textId="77777777" w:rsidR="004504A1" w:rsidRPr="00FE527E" w:rsidRDefault="004504A1" w:rsidP="004504A1"/>
        </w:tc>
        <w:tc>
          <w:tcPr>
            <w:tcW w:w="2126" w:type="dxa"/>
          </w:tcPr>
          <w:p w14:paraId="6E2318EB" w14:textId="77777777" w:rsidR="004504A1" w:rsidRPr="00FE527E" w:rsidRDefault="004504A1" w:rsidP="004504A1"/>
        </w:tc>
      </w:tr>
      <w:tr w:rsidR="004504A1" w:rsidRPr="00FE527E" w14:paraId="6DA58ACE" w14:textId="537FDCD7" w:rsidTr="004504A1">
        <w:trPr>
          <w:trHeight w:val="546"/>
        </w:trPr>
        <w:tc>
          <w:tcPr>
            <w:tcW w:w="846" w:type="dxa"/>
            <w:vMerge/>
            <w:noWrap/>
          </w:tcPr>
          <w:p w14:paraId="27C176AA" w14:textId="77777777" w:rsidR="004504A1" w:rsidRPr="00FE527E" w:rsidRDefault="004504A1" w:rsidP="004504A1"/>
        </w:tc>
        <w:tc>
          <w:tcPr>
            <w:tcW w:w="1843" w:type="dxa"/>
            <w:vMerge/>
          </w:tcPr>
          <w:p w14:paraId="43F21F77" w14:textId="77777777" w:rsidR="004504A1" w:rsidRPr="00FE527E" w:rsidRDefault="004504A1" w:rsidP="004504A1"/>
        </w:tc>
        <w:tc>
          <w:tcPr>
            <w:tcW w:w="3260" w:type="dxa"/>
            <w:vMerge/>
          </w:tcPr>
          <w:p w14:paraId="3AADEB8D" w14:textId="77777777" w:rsidR="004504A1" w:rsidRPr="00FE527E" w:rsidRDefault="004504A1" w:rsidP="004504A1"/>
        </w:tc>
        <w:tc>
          <w:tcPr>
            <w:tcW w:w="3937" w:type="dxa"/>
            <w:vMerge/>
          </w:tcPr>
          <w:p w14:paraId="3D325976" w14:textId="77777777" w:rsidR="004504A1" w:rsidRPr="00FE527E" w:rsidRDefault="004504A1" w:rsidP="004504A1"/>
        </w:tc>
        <w:tc>
          <w:tcPr>
            <w:tcW w:w="4062" w:type="dxa"/>
            <w:vMerge/>
          </w:tcPr>
          <w:p w14:paraId="4F9EEA85" w14:textId="77777777" w:rsidR="004504A1" w:rsidRPr="00FE527E" w:rsidRDefault="004504A1" w:rsidP="004504A1"/>
        </w:tc>
        <w:tc>
          <w:tcPr>
            <w:tcW w:w="1215" w:type="dxa"/>
          </w:tcPr>
          <w:p w14:paraId="1E97C450" w14:textId="77777777" w:rsidR="004504A1" w:rsidRPr="00FE527E" w:rsidRDefault="004504A1" w:rsidP="004504A1"/>
        </w:tc>
        <w:tc>
          <w:tcPr>
            <w:tcW w:w="8788" w:type="dxa"/>
          </w:tcPr>
          <w:p w14:paraId="3F52FC4A" w14:textId="77777777" w:rsidR="004504A1" w:rsidRPr="00FE527E" w:rsidRDefault="004504A1" w:rsidP="004504A1"/>
        </w:tc>
        <w:tc>
          <w:tcPr>
            <w:tcW w:w="2126" w:type="dxa"/>
          </w:tcPr>
          <w:p w14:paraId="6B480C7A" w14:textId="77777777" w:rsidR="004504A1" w:rsidRPr="00FE527E" w:rsidRDefault="004504A1" w:rsidP="004504A1"/>
        </w:tc>
      </w:tr>
      <w:tr w:rsidR="004504A1" w:rsidRPr="00FE527E" w14:paraId="14EFD55B" w14:textId="4613A57F" w:rsidTr="004504A1">
        <w:trPr>
          <w:trHeight w:val="546"/>
        </w:trPr>
        <w:tc>
          <w:tcPr>
            <w:tcW w:w="846" w:type="dxa"/>
            <w:vMerge/>
            <w:noWrap/>
          </w:tcPr>
          <w:p w14:paraId="02CAFE92" w14:textId="77777777" w:rsidR="004504A1" w:rsidRPr="00FE527E" w:rsidRDefault="004504A1" w:rsidP="004504A1"/>
        </w:tc>
        <w:tc>
          <w:tcPr>
            <w:tcW w:w="1843" w:type="dxa"/>
            <w:vMerge/>
          </w:tcPr>
          <w:p w14:paraId="4094D2B9" w14:textId="77777777" w:rsidR="004504A1" w:rsidRPr="00FE527E" w:rsidRDefault="004504A1" w:rsidP="004504A1"/>
        </w:tc>
        <w:tc>
          <w:tcPr>
            <w:tcW w:w="3260" w:type="dxa"/>
            <w:vMerge/>
          </w:tcPr>
          <w:p w14:paraId="2864D914" w14:textId="77777777" w:rsidR="004504A1" w:rsidRPr="00FE527E" w:rsidRDefault="004504A1" w:rsidP="004504A1"/>
        </w:tc>
        <w:tc>
          <w:tcPr>
            <w:tcW w:w="3937" w:type="dxa"/>
            <w:vMerge/>
          </w:tcPr>
          <w:p w14:paraId="3FE8A4E4" w14:textId="77777777" w:rsidR="004504A1" w:rsidRPr="00FE527E" w:rsidRDefault="004504A1" w:rsidP="004504A1"/>
        </w:tc>
        <w:tc>
          <w:tcPr>
            <w:tcW w:w="4062" w:type="dxa"/>
            <w:vMerge/>
          </w:tcPr>
          <w:p w14:paraId="5B0A8363" w14:textId="77777777" w:rsidR="004504A1" w:rsidRPr="00FE527E" w:rsidRDefault="004504A1" w:rsidP="004504A1"/>
        </w:tc>
        <w:tc>
          <w:tcPr>
            <w:tcW w:w="1215" w:type="dxa"/>
          </w:tcPr>
          <w:p w14:paraId="3D5F4E86" w14:textId="77777777" w:rsidR="004504A1" w:rsidRPr="00FE527E" w:rsidRDefault="004504A1" w:rsidP="004504A1"/>
        </w:tc>
        <w:tc>
          <w:tcPr>
            <w:tcW w:w="8788" w:type="dxa"/>
          </w:tcPr>
          <w:p w14:paraId="0C543131" w14:textId="77777777" w:rsidR="004504A1" w:rsidRPr="00FE527E" w:rsidRDefault="004504A1" w:rsidP="004504A1"/>
        </w:tc>
        <w:tc>
          <w:tcPr>
            <w:tcW w:w="2126" w:type="dxa"/>
          </w:tcPr>
          <w:p w14:paraId="7AC0D8AB" w14:textId="77777777" w:rsidR="004504A1" w:rsidRPr="00FE527E" w:rsidRDefault="004504A1" w:rsidP="004504A1"/>
        </w:tc>
      </w:tr>
      <w:tr w:rsidR="004504A1" w:rsidRPr="00FE527E" w14:paraId="0AE5AEF7" w14:textId="534508AA" w:rsidTr="004504A1">
        <w:trPr>
          <w:trHeight w:val="546"/>
        </w:trPr>
        <w:tc>
          <w:tcPr>
            <w:tcW w:w="846" w:type="dxa"/>
            <w:vMerge/>
            <w:noWrap/>
          </w:tcPr>
          <w:p w14:paraId="4FD8D282" w14:textId="77777777" w:rsidR="004504A1" w:rsidRPr="00FE527E" w:rsidRDefault="004504A1" w:rsidP="004504A1"/>
        </w:tc>
        <w:tc>
          <w:tcPr>
            <w:tcW w:w="1843" w:type="dxa"/>
            <w:vMerge/>
          </w:tcPr>
          <w:p w14:paraId="4C10A5E2" w14:textId="77777777" w:rsidR="004504A1" w:rsidRPr="00FE527E" w:rsidRDefault="004504A1" w:rsidP="004504A1"/>
        </w:tc>
        <w:tc>
          <w:tcPr>
            <w:tcW w:w="3260" w:type="dxa"/>
            <w:vMerge/>
          </w:tcPr>
          <w:p w14:paraId="35B8B514" w14:textId="77777777" w:rsidR="004504A1" w:rsidRPr="00FE527E" w:rsidRDefault="004504A1" w:rsidP="004504A1"/>
        </w:tc>
        <w:tc>
          <w:tcPr>
            <w:tcW w:w="3937" w:type="dxa"/>
            <w:vMerge/>
          </w:tcPr>
          <w:p w14:paraId="0A07A247" w14:textId="77777777" w:rsidR="004504A1" w:rsidRPr="00FE527E" w:rsidRDefault="004504A1" w:rsidP="004504A1"/>
        </w:tc>
        <w:tc>
          <w:tcPr>
            <w:tcW w:w="4062" w:type="dxa"/>
            <w:vMerge/>
          </w:tcPr>
          <w:p w14:paraId="61E92162" w14:textId="77777777" w:rsidR="004504A1" w:rsidRPr="00FE527E" w:rsidRDefault="004504A1" w:rsidP="004504A1"/>
        </w:tc>
        <w:tc>
          <w:tcPr>
            <w:tcW w:w="1215" w:type="dxa"/>
          </w:tcPr>
          <w:p w14:paraId="47B29128" w14:textId="77777777" w:rsidR="004504A1" w:rsidRPr="00FE527E" w:rsidRDefault="004504A1" w:rsidP="004504A1"/>
        </w:tc>
        <w:tc>
          <w:tcPr>
            <w:tcW w:w="8788" w:type="dxa"/>
          </w:tcPr>
          <w:p w14:paraId="28777C3B" w14:textId="77777777" w:rsidR="004504A1" w:rsidRPr="00FE527E" w:rsidRDefault="004504A1" w:rsidP="004504A1"/>
        </w:tc>
        <w:tc>
          <w:tcPr>
            <w:tcW w:w="2126" w:type="dxa"/>
          </w:tcPr>
          <w:p w14:paraId="1A6A3501" w14:textId="77777777" w:rsidR="004504A1" w:rsidRPr="00FE527E" w:rsidRDefault="004504A1" w:rsidP="004504A1"/>
        </w:tc>
      </w:tr>
      <w:tr w:rsidR="004504A1" w:rsidRPr="00FE527E" w14:paraId="65AC3A3C" w14:textId="778039A2" w:rsidTr="004504A1">
        <w:trPr>
          <w:trHeight w:val="615"/>
        </w:trPr>
        <w:tc>
          <w:tcPr>
            <w:tcW w:w="846" w:type="dxa"/>
            <w:vMerge w:val="restart"/>
            <w:noWrap/>
            <w:hideMark/>
          </w:tcPr>
          <w:p w14:paraId="58DB6FF7" w14:textId="77777777" w:rsidR="004504A1" w:rsidRPr="00FE527E" w:rsidRDefault="004504A1" w:rsidP="004504A1">
            <w:r w:rsidRPr="00FE527E">
              <w:t>I508</w:t>
            </w:r>
          </w:p>
        </w:tc>
        <w:tc>
          <w:tcPr>
            <w:tcW w:w="1843" w:type="dxa"/>
            <w:vMerge w:val="restart"/>
            <w:hideMark/>
          </w:tcPr>
          <w:p w14:paraId="7D7B5278" w14:textId="77777777" w:rsidR="004504A1" w:rsidRPr="00FE527E" w:rsidRDefault="004504A1" w:rsidP="004504A1">
            <w:r w:rsidRPr="00FE527E">
              <w:t xml:space="preserve">Current diagrams show resume procedure without the support of SDT </w:t>
            </w:r>
            <w:proofErr w:type="gramStart"/>
            <w:r w:rsidRPr="00FE527E">
              <w:t>e.g.</w:t>
            </w:r>
            <w:proofErr w:type="gramEnd"/>
            <w:r w:rsidRPr="00FE527E">
              <w:t xml:space="preserve"> SDT data is not shown multiplexed with </w:t>
            </w:r>
            <w:proofErr w:type="spellStart"/>
            <w:r w:rsidRPr="00FE527E">
              <w:t>RRCResumeRequest</w:t>
            </w:r>
            <w:proofErr w:type="spellEnd"/>
            <w:r w:rsidRPr="00FE527E">
              <w:t xml:space="preserve"> or it is not shown how </w:t>
            </w:r>
            <w:proofErr w:type="spellStart"/>
            <w:r w:rsidRPr="00FE527E">
              <w:t>RRCResume</w:t>
            </w:r>
            <w:proofErr w:type="spellEnd"/>
            <w:r w:rsidRPr="00FE527E">
              <w:t xml:space="preserve"> or </w:t>
            </w:r>
            <w:proofErr w:type="spellStart"/>
            <w:r w:rsidRPr="00FE527E">
              <w:lastRenderedPageBreak/>
              <w:t>RRCRelease</w:t>
            </w:r>
            <w:proofErr w:type="spellEnd"/>
            <w:r w:rsidRPr="00FE527E">
              <w:t xml:space="preserve"> may be sent after exchanging DL/UL SDT traffic.</w:t>
            </w:r>
          </w:p>
        </w:tc>
        <w:tc>
          <w:tcPr>
            <w:tcW w:w="3260" w:type="dxa"/>
            <w:vMerge w:val="restart"/>
            <w:hideMark/>
          </w:tcPr>
          <w:p w14:paraId="7F17C2CC" w14:textId="77777777" w:rsidR="004504A1" w:rsidRPr="00FE527E" w:rsidRDefault="004504A1" w:rsidP="004504A1">
            <w:r w:rsidRPr="00FE527E">
              <w:lastRenderedPageBreak/>
              <w:t xml:space="preserve">We will bring a </w:t>
            </w:r>
            <w:proofErr w:type="spellStart"/>
            <w:r w:rsidRPr="00FE527E">
              <w:t>TDoc</w:t>
            </w:r>
            <w:proofErr w:type="spellEnd"/>
            <w:r w:rsidRPr="00FE527E">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w:t>
            </w:r>
            <w:r w:rsidRPr="00FE527E">
              <w:lastRenderedPageBreak/>
              <w:t xml:space="preserve">responds to terminate the SDT session with </w:t>
            </w:r>
            <w:proofErr w:type="spellStart"/>
            <w:r w:rsidRPr="00FE527E">
              <w:t>RRCRelease</w:t>
            </w:r>
            <w:proofErr w:type="spellEnd"/>
            <w:r w:rsidRPr="00FE527E">
              <w:t xml:space="preserve">, or </w:t>
            </w:r>
            <w:proofErr w:type="spellStart"/>
            <w:r w:rsidRPr="00FE527E">
              <w:t>RRCResume</w:t>
            </w:r>
            <w:proofErr w:type="spellEnd"/>
            <w:r w:rsidRPr="00FE527E">
              <w:t>.</w:t>
            </w:r>
          </w:p>
        </w:tc>
        <w:tc>
          <w:tcPr>
            <w:tcW w:w="3937" w:type="dxa"/>
            <w:vMerge w:val="restart"/>
            <w:hideMark/>
          </w:tcPr>
          <w:p w14:paraId="74FB552C" w14:textId="77777777" w:rsidR="004504A1" w:rsidRDefault="004504A1" w:rsidP="004504A1">
            <w:r w:rsidRPr="00FE527E">
              <w:lastRenderedPageBreak/>
              <w:t>Don't think we need to update the figures. There are other cases where data is multiplexed with other RRC messages (</w:t>
            </w:r>
            <w:proofErr w:type="spellStart"/>
            <w:r w:rsidRPr="00FE527E">
              <w:t>RRCResume</w:t>
            </w:r>
            <w:proofErr w:type="spellEnd"/>
            <w:r w:rsidRPr="00FE527E">
              <w:t xml:space="preserve"> is used for RNAU, during handover data can be multiplexed with </w:t>
            </w:r>
            <w:proofErr w:type="spellStart"/>
            <w:r w:rsidRPr="00FE527E">
              <w:t>RRCReconfigurationComplete</w:t>
            </w:r>
            <w:proofErr w:type="spellEnd"/>
            <w:r w:rsidRPr="00FE527E">
              <w:t xml:space="preserve"> etc). </w:t>
            </w:r>
            <w:r w:rsidRPr="00FE527E">
              <w:br/>
            </w:r>
            <w:r w:rsidRPr="00FE527E">
              <w:br/>
              <w:t xml:space="preserve">[Rapp2]: Apple, added some more text regarding the use of </w:t>
            </w:r>
            <w:proofErr w:type="spellStart"/>
            <w:r w:rsidRPr="00FE527E">
              <w:t>RRCResume</w:t>
            </w:r>
            <w:proofErr w:type="spellEnd"/>
            <w:r w:rsidRPr="00FE527E">
              <w:t xml:space="preserve"> and release per above comments, may be this is enough now then? </w:t>
            </w:r>
            <w:r w:rsidRPr="00FE527E">
              <w:br/>
            </w:r>
            <w:r w:rsidRPr="00FE527E">
              <w:lastRenderedPageBreak/>
              <w:br/>
              <w:t xml:space="preserve">[Rapp4] can discuss. </w:t>
            </w:r>
          </w:p>
          <w:p w14:paraId="160DD1A6" w14:textId="11054B57" w:rsidR="004504A1" w:rsidRDefault="004504A1" w:rsidP="004504A1">
            <w:pPr>
              <w:rPr>
                <w:color w:val="FF0000"/>
              </w:rPr>
            </w:pPr>
            <w:r w:rsidRPr="00662954">
              <w:rPr>
                <w:color w:val="FF0000"/>
              </w:rPr>
              <w:t>[</w:t>
            </w:r>
            <w:r>
              <w:rPr>
                <w:color w:val="FF0000"/>
              </w:rPr>
              <w:t>AT meeting guidance</w:t>
            </w:r>
            <w:r w:rsidRPr="00662954">
              <w:rPr>
                <w:color w:val="FF0000"/>
              </w:rPr>
              <w:t xml:space="preserve">]: </w:t>
            </w:r>
            <w:r>
              <w:rPr>
                <w:color w:val="FF0000"/>
              </w:rPr>
              <w:t xml:space="preserve">It seems that this is not essential change. But companies are invited to comment on whether they prefer to add new figures as proposed. </w:t>
            </w:r>
          </w:p>
          <w:p w14:paraId="2AB9851E" w14:textId="77777777" w:rsidR="004504A1" w:rsidRDefault="004504A1" w:rsidP="004504A1"/>
          <w:p w14:paraId="40DF2F27" w14:textId="77777777" w:rsidR="004504A1" w:rsidRDefault="004504A1" w:rsidP="004504A1"/>
          <w:p w14:paraId="4D98FA07" w14:textId="2A34A65E" w:rsidR="004504A1" w:rsidRPr="00FE527E" w:rsidRDefault="004504A1" w:rsidP="004504A1"/>
        </w:tc>
        <w:tc>
          <w:tcPr>
            <w:tcW w:w="4062" w:type="dxa"/>
            <w:vMerge w:val="restart"/>
            <w:hideMark/>
          </w:tcPr>
          <w:p w14:paraId="00BCCA5E" w14:textId="77777777" w:rsidR="004504A1" w:rsidRPr="00FE527E" w:rsidRDefault="004504A1" w:rsidP="004504A1">
            <w:r w:rsidRPr="00FE527E">
              <w:lastRenderedPageBreak/>
              <w:t xml:space="preserve"> [Apple]: support Intel's suggestion since it' can make SDT procedure clear in the spec. If no change in figure, we can add some wording/description to say the data exchange occurs during the resume procedure. </w:t>
            </w:r>
            <w:r w:rsidRPr="00FE527E">
              <w:br/>
            </w:r>
            <w:r w:rsidRPr="00FE527E">
              <w:br/>
              <w:t>[</w:t>
            </w:r>
            <w:proofErr w:type="gramStart"/>
            <w:r w:rsidRPr="00FE527E">
              <w:t>Intel]  Further</w:t>
            </w:r>
            <w:proofErr w:type="gramEnd"/>
            <w:r w:rsidRPr="00FE527E">
              <w:t xml:space="preserve"> justification details and TP available in R2-2205821. We suggest add that the scenarios of Figure 5.3.13.1-1/2/3/4 in TS 38.331 are also applicable to SDT showing the difference that UL SDT </w:t>
            </w:r>
            <w:r w:rsidRPr="00FE527E">
              <w:lastRenderedPageBreak/>
              <w:t xml:space="preserve">data is multiplexed with </w:t>
            </w:r>
            <w:proofErr w:type="spellStart"/>
            <w:r w:rsidRPr="00FE527E">
              <w:t>RRCResumeRequest</w:t>
            </w:r>
            <w:proofErr w:type="spellEnd"/>
            <w:r w:rsidRPr="00FE527E">
              <w:t>/RRCResumeRequest1 and subsequent DL/UL SDT data may be exchanged before network response with an RRC message to terminate the resume for SDT. In addition, 2 new figures are also added to:</w:t>
            </w:r>
            <w:r w:rsidRPr="00FE527E">
              <w:br/>
              <w:t xml:space="preserve">    </w:t>
            </w:r>
            <w:proofErr w:type="gramStart"/>
            <w:r w:rsidRPr="00FE527E">
              <w:t>-  (</w:t>
            </w:r>
            <w:proofErr w:type="gramEnd"/>
            <w:r w:rsidRPr="00FE527E">
              <w:t>new) Figure 5.3.13.1-6: RRC connection resume for SDT, network reject or fallback to RRC connection establishment</w:t>
            </w:r>
            <w:r w:rsidRPr="00FE527E">
              <w:br/>
              <w:t xml:space="preserve">    - (new) Figure 5.3.13.1-7: RRC connection resume for SDT, with subsequent optional exchange of SDT data followed by network release or suspend or resume</w:t>
            </w:r>
          </w:p>
        </w:tc>
        <w:tc>
          <w:tcPr>
            <w:tcW w:w="1215" w:type="dxa"/>
          </w:tcPr>
          <w:p w14:paraId="1F0D2E56" w14:textId="77777777" w:rsidR="004504A1" w:rsidRDefault="004504A1" w:rsidP="004504A1">
            <w:r>
              <w:lastRenderedPageBreak/>
              <w:t>ZTE</w:t>
            </w:r>
          </w:p>
          <w:p w14:paraId="59B0ECFD" w14:textId="3ABB74D0" w:rsidR="004504A1" w:rsidRPr="00FE527E" w:rsidRDefault="004504A1" w:rsidP="004504A1"/>
        </w:tc>
        <w:tc>
          <w:tcPr>
            <w:tcW w:w="8788" w:type="dxa"/>
          </w:tcPr>
          <w:p w14:paraId="57CDBE6C" w14:textId="6B8F0C3B" w:rsidR="004504A1" w:rsidRPr="00FE527E" w:rsidRDefault="004504A1" w:rsidP="004504A1">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0D2FE6A1" w14:textId="447D21E9" w:rsidR="004504A1" w:rsidRDefault="004504A1" w:rsidP="004504A1">
            <w:r>
              <w:t>No – not an essential correction</w:t>
            </w:r>
          </w:p>
        </w:tc>
      </w:tr>
      <w:tr w:rsidR="004504A1" w:rsidRPr="00FE527E" w14:paraId="2F9F7246" w14:textId="01AF5BD3" w:rsidTr="004504A1">
        <w:trPr>
          <w:trHeight w:val="608"/>
        </w:trPr>
        <w:tc>
          <w:tcPr>
            <w:tcW w:w="846" w:type="dxa"/>
            <w:vMerge/>
            <w:noWrap/>
          </w:tcPr>
          <w:p w14:paraId="4466408E" w14:textId="77777777" w:rsidR="004504A1" w:rsidRPr="00FE527E" w:rsidRDefault="004504A1" w:rsidP="004504A1"/>
        </w:tc>
        <w:tc>
          <w:tcPr>
            <w:tcW w:w="1843" w:type="dxa"/>
            <w:vMerge/>
          </w:tcPr>
          <w:p w14:paraId="21C7646D" w14:textId="77777777" w:rsidR="004504A1" w:rsidRPr="00FE527E" w:rsidRDefault="004504A1" w:rsidP="004504A1"/>
        </w:tc>
        <w:tc>
          <w:tcPr>
            <w:tcW w:w="3260" w:type="dxa"/>
            <w:vMerge/>
          </w:tcPr>
          <w:p w14:paraId="79645F18" w14:textId="77777777" w:rsidR="004504A1" w:rsidRPr="00FE527E" w:rsidRDefault="004504A1" w:rsidP="004504A1"/>
        </w:tc>
        <w:tc>
          <w:tcPr>
            <w:tcW w:w="3937" w:type="dxa"/>
            <w:vMerge/>
          </w:tcPr>
          <w:p w14:paraId="1AA11016" w14:textId="77777777" w:rsidR="004504A1" w:rsidRPr="00FE527E" w:rsidRDefault="004504A1" w:rsidP="004504A1"/>
        </w:tc>
        <w:tc>
          <w:tcPr>
            <w:tcW w:w="4062" w:type="dxa"/>
            <w:vMerge/>
          </w:tcPr>
          <w:p w14:paraId="2FF2D2EA" w14:textId="77777777" w:rsidR="004504A1" w:rsidRPr="00FE527E" w:rsidRDefault="004504A1" w:rsidP="004504A1"/>
        </w:tc>
        <w:tc>
          <w:tcPr>
            <w:tcW w:w="1215" w:type="dxa"/>
          </w:tcPr>
          <w:p w14:paraId="11923A52" w14:textId="77777777" w:rsidR="004504A1" w:rsidRPr="00FE527E" w:rsidRDefault="004504A1" w:rsidP="004504A1"/>
        </w:tc>
        <w:tc>
          <w:tcPr>
            <w:tcW w:w="8788" w:type="dxa"/>
          </w:tcPr>
          <w:p w14:paraId="31D41110" w14:textId="77777777" w:rsidR="004504A1" w:rsidRPr="00FE527E" w:rsidRDefault="004504A1" w:rsidP="004504A1"/>
        </w:tc>
        <w:tc>
          <w:tcPr>
            <w:tcW w:w="2126" w:type="dxa"/>
          </w:tcPr>
          <w:p w14:paraId="3F625D02" w14:textId="77777777" w:rsidR="004504A1" w:rsidRPr="00FE527E" w:rsidRDefault="004504A1" w:rsidP="004504A1"/>
        </w:tc>
      </w:tr>
      <w:tr w:rsidR="004504A1" w:rsidRPr="00FE527E" w14:paraId="0741545E" w14:textId="3B96E7C7" w:rsidTr="004504A1">
        <w:trPr>
          <w:trHeight w:val="608"/>
        </w:trPr>
        <w:tc>
          <w:tcPr>
            <w:tcW w:w="846" w:type="dxa"/>
            <w:vMerge/>
            <w:noWrap/>
          </w:tcPr>
          <w:p w14:paraId="12EFAAA5" w14:textId="77777777" w:rsidR="004504A1" w:rsidRPr="00FE527E" w:rsidRDefault="004504A1" w:rsidP="004504A1"/>
        </w:tc>
        <w:tc>
          <w:tcPr>
            <w:tcW w:w="1843" w:type="dxa"/>
            <w:vMerge/>
          </w:tcPr>
          <w:p w14:paraId="0F722CCC" w14:textId="77777777" w:rsidR="004504A1" w:rsidRPr="00FE527E" w:rsidRDefault="004504A1" w:rsidP="004504A1"/>
        </w:tc>
        <w:tc>
          <w:tcPr>
            <w:tcW w:w="3260" w:type="dxa"/>
            <w:vMerge/>
          </w:tcPr>
          <w:p w14:paraId="2A2D5212" w14:textId="77777777" w:rsidR="004504A1" w:rsidRPr="00FE527E" w:rsidRDefault="004504A1" w:rsidP="004504A1"/>
        </w:tc>
        <w:tc>
          <w:tcPr>
            <w:tcW w:w="3937" w:type="dxa"/>
            <w:vMerge/>
          </w:tcPr>
          <w:p w14:paraId="27B24CB7" w14:textId="77777777" w:rsidR="004504A1" w:rsidRPr="00FE527E" w:rsidRDefault="004504A1" w:rsidP="004504A1"/>
        </w:tc>
        <w:tc>
          <w:tcPr>
            <w:tcW w:w="4062" w:type="dxa"/>
            <w:vMerge/>
          </w:tcPr>
          <w:p w14:paraId="7E35C997" w14:textId="77777777" w:rsidR="004504A1" w:rsidRPr="00FE527E" w:rsidRDefault="004504A1" w:rsidP="004504A1"/>
        </w:tc>
        <w:tc>
          <w:tcPr>
            <w:tcW w:w="1215" w:type="dxa"/>
          </w:tcPr>
          <w:p w14:paraId="7083A023" w14:textId="77777777" w:rsidR="004504A1" w:rsidRPr="00FE527E" w:rsidRDefault="004504A1" w:rsidP="004504A1"/>
        </w:tc>
        <w:tc>
          <w:tcPr>
            <w:tcW w:w="8788" w:type="dxa"/>
          </w:tcPr>
          <w:p w14:paraId="04A34957" w14:textId="77777777" w:rsidR="004504A1" w:rsidRPr="00FE527E" w:rsidRDefault="004504A1" w:rsidP="004504A1"/>
        </w:tc>
        <w:tc>
          <w:tcPr>
            <w:tcW w:w="2126" w:type="dxa"/>
          </w:tcPr>
          <w:p w14:paraId="274683CD" w14:textId="77777777" w:rsidR="004504A1" w:rsidRPr="00FE527E" w:rsidRDefault="004504A1" w:rsidP="004504A1"/>
        </w:tc>
      </w:tr>
      <w:tr w:rsidR="004504A1" w:rsidRPr="00FE527E" w14:paraId="13155536" w14:textId="573B2663" w:rsidTr="004504A1">
        <w:trPr>
          <w:trHeight w:val="608"/>
        </w:trPr>
        <w:tc>
          <w:tcPr>
            <w:tcW w:w="846" w:type="dxa"/>
            <w:vMerge/>
            <w:noWrap/>
          </w:tcPr>
          <w:p w14:paraId="704E51BE" w14:textId="77777777" w:rsidR="004504A1" w:rsidRPr="00FE527E" w:rsidRDefault="004504A1" w:rsidP="004504A1"/>
        </w:tc>
        <w:tc>
          <w:tcPr>
            <w:tcW w:w="1843" w:type="dxa"/>
            <w:vMerge/>
          </w:tcPr>
          <w:p w14:paraId="07A2DDB0" w14:textId="77777777" w:rsidR="004504A1" w:rsidRPr="00FE527E" w:rsidRDefault="004504A1" w:rsidP="004504A1"/>
        </w:tc>
        <w:tc>
          <w:tcPr>
            <w:tcW w:w="3260" w:type="dxa"/>
            <w:vMerge/>
          </w:tcPr>
          <w:p w14:paraId="0E1F5F90" w14:textId="77777777" w:rsidR="004504A1" w:rsidRPr="00FE527E" w:rsidRDefault="004504A1" w:rsidP="004504A1"/>
        </w:tc>
        <w:tc>
          <w:tcPr>
            <w:tcW w:w="3937" w:type="dxa"/>
            <w:vMerge/>
          </w:tcPr>
          <w:p w14:paraId="64A1DABF" w14:textId="77777777" w:rsidR="004504A1" w:rsidRPr="00FE527E" w:rsidRDefault="004504A1" w:rsidP="004504A1"/>
        </w:tc>
        <w:tc>
          <w:tcPr>
            <w:tcW w:w="4062" w:type="dxa"/>
            <w:vMerge/>
          </w:tcPr>
          <w:p w14:paraId="3051BD82" w14:textId="77777777" w:rsidR="004504A1" w:rsidRPr="00FE527E" w:rsidRDefault="004504A1" w:rsidP="004504A1"/>
        </w:tc>
        <w:tc>
          <w:tcPr>
            <w:tcW w:w="1215" w:type="dxa"/>
          </w:tcPr>
          <w:p w14:paraId="4AE00230" w14:textId="77777777" w:rsidR="004504A1" w:rsidRPr="00FE527E" w:rsidRDefault="004504A1" w:rsidP="004504A1"/>
        </w:tc>
        <w:tc>
          <w:tcPr>
            <w:tcW w:w="8788" w:type="dxa"/>
          </w:tcPr>
          <w:p w14:paraId="0EC0BCBD" w14:textId="77777777" w:rsidR="004504A1" w:rsidRPr="00FE527E" w:rsidRDefault="004504A1" w:rsidP="004504A1"/>
        </w:tc>
        <w:tc>
          <w:tcPr>
            <w:tcW w:w="2126" w:type="dxa"/>
          </w:tcPr>
          <w:p w14:paraId="133C98C8" w14:textId="77777777" w:rsidR="004504A1" w:rsidRPr="00FE527E" w:rsidRDefault="004504A1" w:rsidP="004504A1"/>
        </w:tc>
      </w:tr>
      <w:tr w:rsidR="004504A1" w:rsidRPr="00FE527E" w14:paraId="0C160BE9" w14:textId="16BDEAF4" w:rsidTr="004504A1">
        <w:trPr>
          <w:trHeight w:val="608"/>
        </w:trPr>
        <w:tc>
          <w:tcPr>
            <w:tcW w:w="846" w:type="dxa"/>
            <w:vMerge/>
            <w:noWrap/>
          </w:tcPr>
          <w:p w14:paraId="3472B516" w14:textId="77777777" w:rsidR="004504A1" w:rsidRPr="00FE527E" w:rsidRDefault="004504A1" w:rsidP="004504A1"/>
        </w:tc>
        <w:tc>
          <w:tcPr>
            <w:tcW w:w="1843" w:type="dxa"/>
            <w:vMerge/>
          </w:tcPr>
          <w:p w14:paraId="2F99D6DF" w14:textId="77777777" w:rsidR="004504A1" w:rsidRPr="00FE527E" w:rsidRDefault="004504A1" w:rsidP="004504A1"/>
        </w:tc>
        <w:tc>
          <w:tcPr>
            <w:tcW w:w="3260" w:type="dxa"/>
            <w:vMerge/>
          </w:tcPr>
          <w:p w14:paraId="3BD50699" w14:textId="77777777" w:rsidR="004504A1" w:rsidRPr="00FE527E" w:rsidRDefault="004504A1" w:rsidP="004504A1"/>
        </w:tc>
        <w:tc>
          <w:tcPr>
            <w:tcW w:w="3937" w:type="dxa"/>
            <w:vMerge/>
          </w:tcPr>
          <w:p w14:paraId="766AF066" w14:textId="77777777" w:rsidR="004504A1" w:rsidRPr="00FE527E" w:rsidRDefault="004504A1" w:rsidP="004504A1"/>
        </w:tc>
        <w:tc>
          <w:tcPr>
            <w:tcW w:w="4062" w:type="dxa"/>
            <w:vMerge/>
          </w:tcPr>
          <w:p w14:paraId="7F956A91" w14:textId="77777777" w:rsidR="004504A1" w:rsidRPr="00FE527E" w:rsidRDefault="004504A1" w:rsidP="004504A1"/>
        </w:tc>
        <w:tc>
          <w:tcPr>
            <w:tcW w:w="1215" w:type="dxa"/>
          </w:tcPr>
          <w:p w14:paraId="22264413" w14:textId="77777777" w:rsidR="004504A1" w:rsidRPr="00FE527E" w:rsidRDefault="004504A1" w:rsidP="004504A1"/>
        </w:tc>
        <w:tc>
          <w:tcPr>
            <w:tcW w:w="8788" w:type="dxa"/>
          </w:tcPr>
          <w:p w14:paraId="310E4912" w14:textId="77777777" w:rsidR="004504A1" w:rsidRPr="00FE527E" w:rsidRDefault="004504A1" w:rsidP="004504A1"/>
        </w:tc>
        <w:tc>
          <w:tcPr>
            <w:tcW w:w="2126" w:type="dxa"/>
          </w:tcPr>
          <w:p w14:paraId="0EEB5242" w14:textId="77777777" w:rsidR="004504A1" w:rsidRPr="00FE527E" w:rsidRDefault="004504A1" w:rsidP="004504A1"/>
        </w:tc>
      </w:tr>
      <w:tr w:rsidR="004504A1" w:rsidRPr="00FE527E" w14:paraId="6C176D14" w14:textId="74BF699E" w:rsidTr="004504A1">
        <w:trPr>
          <w:trHeight w:val="608"/>
        </w:trPr>
        <w:tc>
          <w:tcPr>
            <w:tcW w:w="846" w:type="dxa"/>
            <w:vMerge/>
            <w:noWrap/>
          </w:tcPr>
          <w:p w14:paraId="44D3B15A" w14:textId="77777777" w:rsidR="004504A1" w:rsidRPr="00FE527E" w:rsidRDefault="004504A1" w:rsidP="004504A1"/>
        </w:tc>
        <w:tc>
          <w:tcPr>
            <w:tcW w:w="1843" w:type="dxa"/>
            <w:vMerge/>
          </w:tcPr>
          <w:p w14:paraId="08479D05" w14:textId="77777777" w:rsidR="004504A1" w:rsidRPr="00FE527E" w:rsidRDefault="004504A1" w:rsidP="004504A1"/>
        </w:tc>
        <w:tc>
          <w:tcPr>
            <w:tcW w:w="3260" w:type="dxa"/>
            <w:vMerge/>
          </w:tcPr>
          <w:p w14:paraId="3E5F7BB1" w14:textId="77777777" w:rsidR="004504A1" w:rsidRPr="00FE527E" w:rsidRDefault="004504A1" w:rsidP="004504A1"/>
        </w:tc>
        <w:tc>
          <w:tcPr>
            <w:tcW w:w="3937" w:type="dxa"/>
            <w:vMerge/>
          </w:tcPr>
          <w:p w14:paraId="70191BF3" w14:textId="77777777" w:rsidR="004504A1" w:rsidRPr="00FE527E" w:rsidRDefault="004504A1" w:rsidP="004504A1"/>
        </w:tc>
        <w:tc>
          <w:tcPr>
            <w:tcW w:w="4062" w:type="dxa"/>
            <w:vMerge/>
          </w:tcPr>
          <w:p w14:paraId="0E5233A3" w14:textId="77777777" w:rsidR="004504A1" w:rsidRPr="00FE527E" w:rsidRDefault="004504A1" w:rsidP="004504A1"/>
        </w:tc>
        <w:tc>
          <w:tcPr>
            <w:tcW w:w="1215" w:type="dxa"/>
          </w:tcPr>
          <w:p w14:paraId="0293BF86" w14:textId="77777777" w:rsidR="004504A1" w:rsidRPr="00FE527E" w:rsidRDefault="004504A1" w:rsidP="004504A1"/>
        </w:tc>
        <w:tc>
          <w:tcPr>
            <w:tcW w:w="8788" w:type="dxa"/>
          </w:tcPr>
          <w:p w14:paraId="792719D8" w14:textId="77777777" w:rsidR="004504A1" w:rsidRPr="00FE527E" w:rsidRDefault="004504A1" w:rsidP="004504A1"/>
        </w:tc>
        <w:tc>
          <w:tcPr>
            <w:tcW w:w="2126" w:type="dxa"/>
          </w:tcPr>
          <w:p w14:paraId="6E43C2B7" w14:textId="77777777" w:rsidR="004504A1" w:rsidRPr="00FE527E" w:rsidRDefault="004504A1" w:rsidP="004504A1"/>
        </w:tc>
      </w:tr>
      <w:tr w:rsidR="004504A1" w:rsidRPr="00FE527E" w14:paraId="5C21C4EF" w14:textId="3891CB1C" w:rsidTr="004504A1">
        <w:trPr>
          <w:trHeight w:val="608"/>
        </w:trPr>
        <w:tc>
          <w:tcPr>
            <w:tcW w:w="846" w:type="dxa"/>
            <w:vMerge/>
            <w:noWrap/>
          </w:tcPr>
          <w:p w14:paraId="59C0818A" w14:textId="77777777" w:rsidR="004504A1" w:rsidRPr="00FE527E" w:rsidRDefault="004504A1" w:rsidP="004504A1"/>
        </w:tc>
        <w:tc>
          <w:tcPr>
            <w:tcW w:w="1843" w:type="dxa"/>
            <w:vMerge/>
          </w:tcPr>
          <w:p w14:paraId="49366CEA" w14:textId="77777777" w:rsidR="004504A1" w:rsidRPr="00FE527E" w:rsidRDefault="004504A1" w:rsidP="004504A1"/>
        </w:tc>
        <w:tc>
          <w:tcPr>
            <w:tcW w:w="3260" w:type="dxa"/>
            <w:vMerge/>
          </w:tcPr>
          <w:p w14:paraId="47FD286C" w14:textId="77777777" w:rsidR="004504A1" w:rsidRPr="00FE527E" w:rsidRDefault="004504A1" w:rsidP="004504A1"/>
        </w:tc>
        <w:tc>
          <w:tcPr>
            <w:tcW w:w="3937" w:type="dxa"/>
            <w:vMerge/>
          </w:tcPr>
          <w:p w14:paraId="560481C9" w14:textId="77777777" w:rsidR="004504A1" w:rsidRPr="00FE527E" w:rsidRDefault="004504A1" w:rsidP="004504A1"/>
        </w:tc>
        <w:tc>
          <w:tcPr>
            <w:tcW w:w="4062" w:type="dxa"/>
            <w:vMerge/>
          </w:tcPr>
          <w:p w14:paraId="05F3F1F6" w14:textId="77777777" w:rsidR="004504A1" w:rsidRPr="00FE527E" w:rsidRDefault="004504A1" w:rsidP="004504A1"/>
        </w:tc>
        <w:tc>
          <w:tcPr>
            <w:tcW w:w="1215" w:type="dxa"/>
          </w:tcPr>
          <w:p w14:paraId="7A961A18" w14:textId="77777777" w:rsidR="004504A1" w:rsidRPr="00FE527E" w:rsidRDefault="004504A1" w:rsidP="004504A1"/>
        </w:tc>
        <w:tc>
          <w:tcPr>
            <w:tcW w:w="8788" w:type="dxa"/>
          </w:tcPr>
          <w:p w14:paraId="6B73FF9B" w14:textId="77777777" w:rsidR="004504A1" w:rsidRPr="00FE527E" w:rsidRDefault="004504A1" w:rsidP="004504A1"/>
        </w:tc>
        <w:tc>
          <w:tcPr>
            <w:tcW w:w="2126" w:type="dxa"/>
          </w:tcPr>
          <w:p w14:paraId="4C29C8EA" w14:textId="77777777" w:rsidR="004504A1" w:rsidRPr="00FE527E" w:rsidRDefault="004504A1" w:rsidP="004504A1"/>
        </w:tc>
      </w:tr>
      <w:tr w:rsidR="004504A1" w:rsidRPr="00FE527E" w14:paraId="65D1DB0B" w14:textId="7A0D8761" w:rsidTr="004504A1">
        <w:trPr>
          <w:trHeight w:val="608"/>
        </w:trPr>
        <w:tc>
          <w:tcPr>
            <w:tcW w:w="846" w:type="dxa"/>
            <w:vMerge/>
            <w:noWrap/>
          </w:tcPr>
          <w:p w14:paraId="168CE6C2" w14:textId="77777777" w:rsidR="004504A1" w:rsidRPr="00FE527E" w:rsidRDefault="004504A1" w:rsidP="004504A1"/>
        </w:tc>
        <w:tc>
          <w:tcPr>
            <w:tcW w:w="1843" w:type="dxa"/>
            <w:vMerge/>
          </w:tcPr>
          <w:p w14:paraId="367D6377" w14:textId="77777777" w:rsidR="004504A1" w:rsidRPr="00FE527E" w:rsidRDefault="004504A1" w:rsidP="004504A1"/>
        </w:tc>
        <w:tc>
          <w:tcPr>
            <w:tcW w:w="3260" w:type="dxa"/>
            <w:vMerge/>
          </w:tcPr>
          <w:p w14:paraId="035D8E8C" w14:textId="77777777" w:rsidR="004504A1" w:rsidRPr="00FE527E" w:rsidRDefault="004504A1" w:rsidP="004504A1"/>
        </w:tc>
        <w:tc>
          <w:tcPr>
            <w:tcW w:w="3937" w:type="dxa"/>
            <w:vMerge/>
          </w:tcPr>
          <w:p w14:paraId="37323AD2" w14:textId="77777777" w:rsidR="004504A1" w:rsidRPr="00FE527E" w:rsidRDefault="004504A1" w:rsidP="004504A1"/>
        </w:tc>
        <w:tc>
          <w:tcPr>
            <w:tcW w:w="4062" w:type="dxa"/>
            <w:vMerge/>
          </w:tcPr>
          <w:p w14:paraId="1D075957" w14:textId="77777777" w:rsidR="004504A1" w:rsidRPr="00FE527E" w:rsidRDefault="004504A1" w:rsidP="004504A1"/>
        </w:tc>
        <w:tc>
          <w:tcPr>
            <w:tcW w:w="1215" w:type="dxa"/>
          </w:tcPr>
          <w:p w14:paraId="3DFB2A49" w14:textId="77777777" w:rsidR="004504A1" w:rsidRPr="00FE527E" w:rsidRDefault="004504A1" w:rsidP="004504A1"/>
        </w:tc>
        <w:tc>
          <w:tcPr>
            <w:tcW w:w="8788" w:type="dxa"/>
          </w:tcPr>
          <w:p w14:paraId="6791F787" w14:textId="77777777" w:rsidR="004504A1" w:rsidRPr="00FE527E" w:rsidRDefault="004504A1" w:rsidP="004504A1"/>
        </w:tc>
        <w:tc>
          <w:tcPr>
            <w:tcW w:w="2126" w:type="dxa"/>
          </w:tcPr>
          <w:p w14:paraId="740F944A" w14:textId="77777777" w:rsidR="004504A1" w:rsidRPr="00FE527E" w:rsidRDefault="004504A1" w:rsidP="004504A1"/>
        </w:tc>
      </w:tr>
      <w:tr w:rsidR="004504A1" w:rsidRPr="00FE527E" w14:paraId="5008F16F" w14:textId="14B8C50F" w:rsidTr="004504A1">
        <w:trPr>
          <w:trHeight w:val="608"/>
        </w:trPr>
        <w:tc>
          <w:tcPr>
            <w:tcW w:w="846" w:type="dxa"/>
            <w:vMerge/>
            <w:noWrap/>
          </w:tcPr>
          <w:p w14:paraId="3ECD2F81" w14:textId="77777777" w:rsidR="004504A1" w:rsidRPr="00FE527E" w:rsidRDefault="004504A1" w:rsidP="004504A1"/>
        </w:tc>
        <w:tc>
          <w:tcPr>
            <w:tcW w:w="1843" w:type="dxa"/>
            <w:vMerge/>
          </w:tcPr>
          <w:p w14:paraId="60A44107" w14:textId="77777777" w:rsidR="004504A1" w:rsidRPr="00FE527E" w:rsidRDefault="004504A1" w:rsidP="004504A1"/>
        </w:tc>
        <w:tc>
          <w:tcPr>
            <w:tcW w:w="3260" w:type="dxa"/>
            <w:vMerge/>
          </w:tcPr>
          <w:p w14:paraId="185F893B" w14:textId="77777777" w:rsidR="004504A1" w:rsidRPr="00FE527E" w:rsidRDefault="004504A1" w:rsidP="004504A1"/>
        </w:tc>
        <w:tc>
          <w:tcPr>
            <w:tcW w:w="3937" w:type="dxa"/>
            <w:vMerge/>
          </w:tcPr>
          <w:p w14:paraId="24204E30" w14:textId="77777777" w:rsidR="004504A1" w:rsidRPr="00FE527E" w:rsidRDefault="004504A1" w:rsidP="004504A1"/>
        </w:tc>
        <w:tc>
          <w:tcPr>
            <w:tcW w:w="4062" w:type="dxa"/>
            <w:vMerge/>
          </w:tcPr>
          <w:p w14:paraId="0664524B" w14:textId="77777777" w:rsidR="004504A1" w:rsidRPr="00FE527E" w:rsidRDefault="004504A1" w:rsidP="004504A1"/>
        </w:tc>
        <w:tc>
          <w:tcPr>
            <w:tcW w:w="1215" w:type="dxa"/>
          </w:tcPr>
          <w:p w14:paraId="51B5CC54" w14:textId="77777777" w:rsidR="004504A1" w:rsidRPr="00FE527E" w:rsidRDefault="004504A1" w:rsidP="004504A1"/>
        </w:tc>
        <w:tc>
          <w:tcPr>
            <w:tcW w:w="8788" w:type="dxa"/>
          </w:tcPr>
          <w:p w14:paraId="466C9E7D" w14:textId="77777777" w:rsidR="004504A1" w:rsidRPr="00FE527E" w:rsidRDefault="004504A1" w:rsidP="004504A1"/>
        </w:tc>
        <w:tc>
          <w:tcPr>
            <w:tcW w:w="2126" w:type="dxa"/>
          </w:tcPr>
          <w:p w14:paraId="0F6C92C4" w14:textId="77777777" w:rsidR="004504A1" w:rsidRPr="00FE527E" w:rsidRDefault="004504A1" w:rsidP="004504A1"/>
        </w:tc>
      </w:tr>
      <w:tr w:rsidR="004504A1" w:rsidRPr="00FE527E" w14:paraId="6C477670" w14:textId="5347132A" w:rsidTr="004504A1">
        <w:trPr>
          <w:trHeight w:val="608"/>
        </w:trPr>
        <w:tc>
          <w:tcPr>
            <w:tcW w:w="846" w:type="dxa"/>
            <w:vMerge/>
            <w:noWrap/>
          </w:tcPr>
          <w:p w14:paraId="022308DE" w14:textId="77777777" w:rsidR="004504A1" w:rsidRPr="00FE527E" w:rsidRDefault="004504A1" w:rsidP="004504A1"/>
        </w:tc>
        <w:tc>
          <w:tcPr>
            <w:tcW w:w="1843" w:type="dxa"/>
            <w:vMerge/>
          </w:tcPr>
          <w:p w14:paraId="1517E273" w14:textId="77777777" w:rsidR="004504A1" w:rsidRPr="00FE527E" w:rsidRDefault="004504A1" w:rsidP="004504A1"/>
        </w:tc>
        <w:tc>
          <w:tcPr>
            <w:tcW w:w="3260" w:type="dxa"/>
            <w:vMerge/>
          </w:tcPr>
          <w:p w14:paraId="5057194A" w14:textId="77777777" w:rsidR="004504A1" w:rsidRPr="00FE527E" w:rsidRDefault="004504A1" w:rsidP="004504A1"/>
        </w:tc>
        <w:tc>
          <w:tcPr>
            <w:tcW w:w="3937" w:type="dxa"/>
            <w:vMerge/>
          </w:tcPr>
          <w:p w14:paraId="38720F9D" w14:textId="77777777" w:rsidR="004504A1" w:rsidRPr="00FE527E" w:rsidRDefault="004504A1" w:rsidP="004504A1"/>
        </w:tc>
        <w:tc>
          <w:tcPr>
            <w:tcW w:w="4062" w:type="dxa"/>
            <w:vMerge/>
          </w:tcPr>
          <w:p w14:paraId="0ACDCAD0" w14:textId="77777777" w:rsidR="004504A1" w:rsidRPr="00FE527E" w:rsidRDefault="004504A1" w:rsidP="004504A1"/>
        </w:tc>
        <w:tc>
          <w:tcPr>
            <w:tcW w:w="1215" w:type="dxa"/>
          </w:tcPr>
          <w:p w14:paraId="13EA39B3" w14:textId="77777777" w:rsidR="004504A1" w:rsidRPr="00FE527E" w:rsidRDefault="004504A1" w:rsidP="004504A1"/>
        </w:tc>
        <w:tc>
          <w:tcPr>
            <w:tcW w:w="8788" w:type="dxa"/>
          </w:tcPr>
          <w:p w14:paraId="1BB43AFB" w14:textId="77777777" w:rsidR="004504A1" w:rsidRPr="00FE527E" w:rsidRDefault="004504A1" w:rsidP="004504A1"/>
        </w:tc>
        <w:tc>
          <w:tcPr>
            <w:tcW w:w="2126" w:type="dxa"/>
          </w:tcPr>
          <w:p w14:paraId="68B7014E" w14:textId="77777777" w:rsidR="004504A1" w:rsidRPr="00FE527E" w:rsidRDefault="004504A1" w:rsidP="004504A1"/>
        </w:tc>
      </w:tr>
      <w:tr w:rsidR="004504A1" w:rsidRPr="00FE527E" w14:paraId="1BE5E3A6" w14:textId="4FB9FF60" w:rsidTr="004504A1">
        <w:trPr>
          <w:trHeight w:val="608"/>
        </w:trPr>
        <w:tc>
          <w:tcPr>
            <w:tcW w:w="846" w:type="dxa"/>
            <w:vMerge/>
            <w:noWrap/>
          </w:tcPr>
          <w:p w14:paraId="0C979CEE" w14:textId="77777777" w:rsidR="004504A1" w:rsidRPr="00FE527E" w:rsidRDefault="004504A1" w:rsidP="004504A1"/>
        </w:tc>
        <w:tc>
          <w:tcPr>
            <w:tcW w:w="1843" w:type="dxa"/>
            <w:vMerge/>
          </w:tcPr>
          <w:p w14:paraId="2F6BFBDA" w14:textId="77777777" w:rsidR="004504A1" w:rsidRPr="00FE527E" w:rsidRDefault="004504A1" w:rsidP="004504A1"/>
        </w:tc>
        <w:tc>
          <w:tcPr>
            <w:tcW w:w="3260" w:type="dxa"/>
            <w:vMerge/>
          </w:tcPr>
          <w:p w14:paraId="5CA9A62C" w14:textId="77777777" w:rsidR="004504A1" w:rsidRPr="00FE527E" w:rsidRDefault="004504A1" w:rsidP="004504A1"/>
        </w:tc>
        <w:tc>
          <w:tcPr>
            <w:tcW w:w="3937" w:type="dxa"/>
            <w:vMerge/>
          </w:tcPr>
          <w:p w14:paraId="7358C6DD" w14:textId="77777777" w:rsidR="004504A1" w:rsidRPr="00FE527E" w:rsidRDefault="004504A1" w:rsidP="004504A1"/>
        </w:tc>
        <w:tc>
          <w:tcPr>
            <w:tcW w:w="4062" w:type="dxa"/>
            <w:vMerge/>
          </w:tcPr>
          <w:p w14:paraId="2FD2072B" w14:textId="77777777" w:rsidR="004504A1" w:rsidRPr="00FE527E" w:rsidRDefault="004504A1" w:rsidP="004504A1"/>
        </w:tc>
        <w:tc>
          <w:tcPr>
            <w:tcW w:w="1215" w:type="dxa"/>
          </w:tcPr>
          <w:p w14:paraId="2769D244" w14:textId="77777777" w:rsidR="004504A1" w:rsidRPr="00FE527E" w:rsidRDefault="004504A1" w:rsidP="004504A1"/>
        </w:tc>
        <w:tc>
          <w:tcPr>
            <w:tcW w:w="8788" w:type="dxa"/>
          </w:tcPr>
          <w:p w14:paraId="21B445C9" w14:textId="77777777" w:rsidR="004504A1" w:rsidRPr="00FE527E" w:rsidRDefault="004504A1" w:rsidP="004504A1"/>
        </w:tc>
        <w:tc>
          <w:tcPr>
            <w:tcW w:w="2126" w:type="dxa"/>
          </w:tcPr>
          <w:p w14:paraId="2D86F140" w14:textId="77777777" w:rsidR="004504A1" w:rsidRPr="00FE527E" w:rsidRDefault="004504A1" w:rsidP="004504A1"/>
        </w:tc>
      </w:tr>
      <w:tr w:rsidR="004504A1" w:rsidRPr="00FE527E" w14:paraId="1DBF1B19" w14:textId="2CE1E2E4" w:rsidTr="004504A1">
        <w:trPr>
          <w:trHeight w:val="608"/>
        </w:trPr>
        <w:tc>
          <w:tcPr>
            <w:tcW w:w="846" w:type="dxa"/>
            <w:vMerge/>
            <w:noWrap/>
          </w:tcPr>
          <w:p w14:paraId="5D5B108C" w14:textId="77777777" w:rsidR="004504A1" w:rsidRPr="00FE527E" w:rsidRDefault="004504A1" w:rsidP="004504A1"/>
        </w:tc>
        <w:tc>
          <w:tcPr>
            <w:tcW w:w="1843" w:type="dxa"/>
            <w:vMerge/>
          </w:tcPr>
          <w:p w14:paraId="0996C260" w14:textId="77777777" w:rsidR="004504A1" w:rsidRPr="00FE527E" w:rsidRDefault="004504A1" w:rsidP="004504A1"/>
        </w:tc>
        <w:tc>
          <w:tcPr>
            <w:tcW w:w="3260" w:type="dxa"/>
            <w:vMerge/>
          </w:tcPr>
          <w:p w14:paraId="77AB857C" w14:textId="77777777" w:rsidR="004504A1" w:rsidRPr="00FE527E" w:rsidRDefault="004504A1" w:rsidP="004504A1"/>
        </w:tc>
        <w:tc>
          <w:tcPr>
            <w:tcW w:w="3937" w:type="dxa"/>
            <w:vMerge/>
          </w:tcPr>
          <w:p w14:paraId="0A2CD11F" w14:textId="77777777" w:rsidR="004504A1" w:rsidRPr="00FE527E" w:rsidRDefault="004504A1" w:rsidP="004504A1"/>
        </w:tc>
        <w:tc>
          <w:tcPr>
            <w:tcW w:w="4062" w:type="dxa"/>
            <w:vMerge/>
          </w:tcPr>
          <w:p w14:paraId="745F5B77" w14:textId="77777777" w:rsidR="004504A1" w:rsidRPr="00FE527E" w:rsidRDefault="004504A1" w:rsidP="004504A1"/>
        </w:tc>
        <w:tc>
          <w:tcPr>
            <w:tcW w:w="1215" w:type="dxa"/>
          </w:tcPr>
          <w:p w14:paraId="0944CFD5" w14:textId="77777777" w:rsidR="004504A1" w:rsidRPr="00FE527E" w:rsidRDefault="004504A1" w:rsidP="004504A1"/>
        </w:tc>
        <w:tc>
          <w:tcPr>
            <w:tcW w:w="8788" w:type="dxa"/>
          </w:tcPr>
          <w:p w14:paraId="2FE5CB90" w14:textId="77777777" w:rsidR="004504A1" w:rsidRPr="00FE527E" w:rsidRDefault="004504A1" w:rsidP="004504A1"/>
        </w:tc>
        <w:tc>
          <w:tcPr>
            <w:tcW w:w="2126" w:type="dxa"/>
          </w:tcPr>
          <w:p w14:paraId="70CA18F8" w14:textId="77777777" w:rsidR="004504A1" w:rsidRPr="00FE527E" w:rsidRDefault="004504A1" w:rsidP="004504A1"/>
        </w:tc>
      </w:tr>
      <w:tr w:rsidR="004504A1" w:rsidRPr="00FE527E" w14:paraId="50A767D3" w14:textId="142CE1A0" w:rsidTr="004504A1">
        <w:trPr>
          <w:trHeight w:val="608"/>
        </w:trPr>
        <w:tc>
          <w:tcPr>
            <w:tcW w:w="846" w:type="dxa"/>
            <w:vMerge/>
            <w:noWrap/>
          </w:tcPr>
          <w:p w14:paraId="477F4202" w14:textId="77777777" w:rsidR="004504A1" w:rsidRPr="00FE527E" w:rsidRDefault="004504A1" w:rsidP="004504A1"/>
        </w:tc>
        <w:tc>
          <w:tcPr>
            <w:tcW w:w="1843" w:type="dxa"/>
            <w:vMerge/>
          </w:tcPr>
          <w:p w14:paraId="78141BD8" w14:textId="77777777" w:rsidR="004504A1" w:rsidRPr="00FE527E" w:rsidRDefault="004504A1" w:rsidP="004504A1"/>
        </w:tc>
        <w:tc>
          <w:tcPr>
            <w:tcW w:w="3260" w:type="dxa"/>
            <w:vMerge/>
          </w:tcPr>
          <w:p w14:paraId="367D147F" w14:textId="77777777" w:rsidR="004504A1" w:rsidRPr="00FE527E" w:rsidRDefault="004504A1" w:rsidP="004504A1"/>
        </w:tc>
        <w:tc>
          <w:tcPr>
            <w:tcW w:w="3937" w:type="dxa"/>
            <w:vMerge/>
          </w:tcPr>
          <w:p w14:paraId="77881CAE" w14:textId="77777777" w:rsidR="004504A1" w:rsidRPr="00FE527E" w:rsidRDefault="004504A1" w:rsidP="004504A1"/>
        </w:tc>
        <w:tc>
          <w:tcPr>
            <w:tcW w:w="4062" w:type="dxa"/>
            <w:vMerge/>
          </w:tcPr>
          <w:p w14:paraId="3BC14987" w14:textId="77777777" w:rsidR="004504A1" w:rsidRPr="00FE527E" w:rsidRDefault="004504A1" w:rsidP="004504A1"/>
        </w:tc>
        <w:tc>
          <w:tcPr>
            <w:tcW w:w="1215" w:type="dxa"/>
          </w:tcPr>
          <w:p w14:paraId="012EA5E0" w14:textId="77777777" w:rsidR="004504A1" w:rsidRPr="00FE527E" w:rsidRDefault="004504A1" w:rsidP="004504A1"/>
        </w:tc>
        <w:tc>
          <w:tcPr>
            <w:tcW w:w="8788" w:type="dxa"/>
          </w:tcPr>
          <w:p w14:paraId="759E3014" w14:textId="77777777" w:rsidR="004504A1" w:rsidRPr="00FE527E" w:rsidRDefault="004504A1" w:rsidP="004504A1"/>
        </w:tc>
        <w:tc>
          <w:tcPr>
            <w:tcW w:w="2126" w:type="dxa"/>
          </w:tcPr>
          <w:p w14:paraId="18D87099" w14:textId="77777777" w:rsidR="004504A1" w:rsidRPr="00FE527E" w:rsidRDefault="004504A1" w:rsidP="004504A1"/>
        </w:tc>
      </w:tr>
      <w:tr w:rsidR="004504A1" w:rsidRPr="00FE527E" w14:paraId="739742AB" w14:textId="42645D45" w:rsidTr="004504A1">
        <w:trPr>
          <w:trHeight w:val="608"/>
        </w:trPr>
        <w:tc>
          <w:tcPr>
            <w:tcW w:w="846" w:type="dxa"/>
            <w:vMerge/>
            <w:noWrap/>
          </w:tcPr>
          <w:p w14:paraId="4146F912" w14:textId="77777777" w:rsidR="004504A1" w:rsidRPr="00FE527E" w:rsidRDefault="004504A1" w:rsidP="004504A1"/>
        </w:tc>
        <w:tc>
          <w:tcPr>
            <w:tcW w:w="1843" w:type="dxa"/>
            <w:vMerge/>
          </w:tcPr>
          <w:p w14:paraId="5ACE0533" w14:textId="77777777" w:rsidR="004504A1" w:rsidRPr="00FE527E" w:rsidRDefault="004504A1" w:rsidP="004504A1"/>
        </w:tc>
        <w:tc>
          <w:tcPr>
            <w:tcW w:w="3260" w:type="dxa"/>
            <w:vMerge/>
          </w:tcPr>
          <w:p w14:paraId="2CAA5151" w14:textId="77777777" w:rsidR="004504A1" w:rsidRPr="00FE527E" w:rsidRDefault="004504A1" w:rsidP="004504A1"/>
        </w:tc>
        <w:tc>
          <w:tcPr>
            <w:tcW w:w="3937" w:type="dxa"/>
            <w:vMerge/>
          </w:tcPr>
          <w:p w14:paraId="1CFE5776" w14:textId="77777777" w:rsidR="004504A1" w:rsidRPr="00FE527E" w:rsidRDefault="004504A1" w:rsidP="004504A1"/>
        </w:tc>
        <w:tc>
          <w:tcPr>
            <w:tcW w:w="4062" w:type="dxa"/>
            <w:vMerge/>
          </w:tcPr>
          <w:p w14:paraId="646E04D5" w14:textId="77777777" w:rsidR="004504A1" w:rsidRPr="00FE527E" w:rsidRDefault="004504A1" w:rsidP="004504A1"/>
        </w:tc>
        <w:tc>
          <w:tcPr>
            <w:tcW w:w="1215" w:type="dxa"/>
          </w:tcPr>
          <w:p w14:paraId="6BBC5DB5" w14:textId="77777777" w:rsidR="004504A1" w:rsidRPr="00FE527E" w:rsidRDefault="004504A1" w:rsidP="004504A1"/>
        </w:tc>
        <w:tc>
          <w:tcPr>
            <w:tcW w:w="8788" w:type="dxa"/>
          </w:tcPr>
          <w:p w14:paraId="3463CC09" w14:textId="77777777" w:rsidR="004504A1" w:rsidRPr="00FE527E" w:rsidRDefault="004504A1" w:rsidP="004504A1"/>
        </w:tc>
        <w:tc>
          <w:tcPr>
            <w:tcW w:w="2126" w:type="dxa"/>
          </w:tcPr>
          <w:p w14:paraId="1F5B090B" w14:textId="77777777" w:rsidR="004504A1" w:rsidRPr="00FE527E" w:rsidRDefault="004504A1" w:rsidP="004504A1"/>
        </w:tc>
      </w:tr>
      <w:tr w:rsidR="004504A1" w:rsidRPr="00FE527E" w14:paraId="6375028A" w14:textId="0276B0D5" w:rsidTr="004504A1">
        <w:trPr>
          <w:trHeight w:val="608"/>
        </w:trPr>
        <w:tc>
          <w:tcPr>
            <w:tcW w:w="846" w:type="dxa"/>
            <w:vMerge/>
            <w:noWrap/>
          </w:tcPr>
          <w:p w14:paraId="0CE58C51" w14:textId="77777777" w:rsidR="004504A1" w:rsidRPr="00FE527E" w:rsidRDefault="004504A1" w:rsidP="004504A1"/>
        </w:tc>
        <w:tc>
          <w:tcPr>
            <w:tcW w:w="1843" w:type="dxa"/>
            <w:vMerge/>
          </w:tcPr>
          <w:p w14:paraId="5D44AC02" w14:textId="77777777" w:rsidR="004504A1" w:rsidRPr="00FE527E" w:rsidRDefault="004504A1" w:rsidP="004504A1"/>
        </w:tc>
        <w:tc>
          <w:tcPr>
            <w:tcW w:w="3260" w:type="dxa"/>
            <w:vMerge/>
          </w:tcPr>
          <w:p w14:paraId="2E87A57D" w14:textId="77777777" w:rsidR="004504A1" w:rsidRPr="00FE527E" w:rsidRDefault="004504A1" w:rsidP="004504A1"/>
        </w:tc>
        <w:tc>
          <w:tcPr>
            <w:tcW w:w="3937" w:type="dxa"/>
            <w:vMerge/>
          </w:tcPr>
          <w:p w14:paraId="24E4814E" w14:textId="77777777" w:rsidR="004504A1" w:rsidRPr="00FE527E" w:rsidRDefault="004504A1" w:rsidP="004504A1"/>
        </w:tc>
        <w:tc>
          <w:tcPr>
            <w:tcW w:w="4062" w:type="dxa"/>
            <w:vMerge/>
          </w:tcPr>
          <w:p w14:paraId="6D415F74" w14:textId="77777777" w:rsidR="004504A1" w:rsidRPr="00FE527E" w:rsidRDefault="004504A1" w:rsidP="004504A1"/>
        </w:tc>
        <w:tc>
          <w:tcPr>
            <w:tcW w:w="1215" w:type="dxa"/>
          </w:tcPr>
          <w:p w14:paraId="7FF7E856" w14:textId="77777777" w:rsidR="004504A1" w:rsidRPr="00FE527E" w:rsidRDefault="004504A1" w:rsidP="004504A1"/>
        </w:tc>
        <w:tc>
          <w:tcPr>
            <w:tcW w:w="8788" w:type="dxa"/>
          </w:tcPr>
          <w:p w14:paraId="64992D8A" w14:textId="77777777" w:rsidR="004504A1" w:rsidRPr="00FE527E" w:rsidRDefault="004504A1" w:rsidP="004504A1"/>
        </w:tc>
        <w:tc>
          <w:tcPr>
            <w:tcW w:w="2126" w:type="dxa"/>
          </w:tcPr>
          <w:p w14:paraId="1E6A99F2" w14:textId="77777777" w:rsidR="004504A1" w:rsidRPr="00FE527E" w:rsidRDefault="004504A1" w:rsidP="004504A1"/>
        </w:tc>
      </w:tr>
      <w:tr w:rsidR="004504A1" w:rsidRPr="00FE527E" w14:paraId="1BCDCEA8" w14:textId="7AA0A617" w:rsidTr="004504A1">
        <w:trPr>
          <w:trHeight w:val="608"/>
        </w:trPr>
        <w:tc>
          <w:tcPr>
            <w:tcW w:w="846" w:type="dxa"/>
            <w:vMerge/>
            <w:noWrap/>
          </w:tcPr>
          <w:p w14:paraId="1AEF4832" w14:textId="77777777" w:rsidR="004504A1" w:rsidRPr="00FE527E" w:rsidRDefault="004504A1" w:rsidP="004504A1"/>
        </w:tc>
        <w:tc>
          <w:tcPr>
            <w:tcW w:w="1843" w:type="dxa"/>
            <w:vMerge/>
          </w:tcPr>
          <w:p w14:paraId="68B15465" w14:textId="77777777" w:rsidR="004504A1" w:rsidRPr="00FE527E" w:rsidRDefault="004504A1" w:rsidP="004504A1"/>
        </w:tc>
        <w:tc>
          <w:tcPr>
            <w:tcW w:w="3260" w:type="dxa"/>
            <w:vMerge/>
          </w:tcPr>
          <w:p w14:paraId="75FF834D" w14:textId="77777777" w:rsidR="004504A1" w:rsidRPr="00FE527E" w:rsidRDefault="004504A1" w:rsidP="004504A1"/>
        </w:tc>
        <w:tc>
          <w:tcPr>
            <w:tcW w:w="3937" w:type="dxa"/>
            <w:vMerge/>
          </w:tcPr>
          <w:p w14:paraId="665D0E4B" w14:textId="77777777" w:rsidR="004504A1" w:rsidRPr="00FE527E" w:rsidRDefault="004504A1" w:rsidP="004504A1"/>
        </w:tc>
        <w:tc>
          <w:tcPr>
            <w:tcW w:w="4062" w:type="dxa"/>
            <w:vMerge/>
          </w:tcPr>
          <w:p w14:paraId="1AFA2DB0" w14:textId="77777777" w:rsidR="004504A1" w:rsidRPr="00FE527E" w:rsidRDefault="004504A1" w:rsidP="004504A1"/>
        </w:tc>
        <w:tc>
          <w:tcPr>
            <w:tcW w:w="1215" w:type="dxa"/>
          </w:tcPr>
          <w:p w14:paraId="0AB775A2" w14:textId="77777777" w:rsidR="004504A1" w:rsidRPr="00FE527E" w:rsidRDefault="004504A1" w:rsidP="004504A1"/>
        </w:tc>
        <w:tc>
          <w:tcPr>
            <w:tcW w:w="8788" w:type="dxa"/>
          </w:tcPr>
          <w:p w14:paraId="3B288046" w14:textId="77777777" w:rsidR="004504A1" w:rsidRPr="00FE527E" w:rsidRDefault="004504A1" w:rsidP="004504A1"/>
        </w:tc>
        <w:tc>
          <w:tcPr>
            <w:tcW w:w="2126" w:type="dxa"/>
          </w:tcPr>
          <w:p w14:paraId="0010B4A6" w14:textId="77777777" w:rsidR="004504A1" w:rsidRPr="00FE527E" w:rsidRDefault="004504A1" w:rsidP="004504A1"/>
        </w:tc>
      </w:tr>
      <w:tr w:rsidR="004504A1" w:rsidRPr="00FE527E" w14:paraId="3494D639" w14:textId="1BEEF430" w:rsidTr="004504A1">
        <w:trPr>
          <w:trHeight w:val="735"/>
        </w:trPr>
        <w:tc>
          <w:tcPr>
            <w:tcW w:w="846" w:type="dxa"/>
            <w:vMerge w:val="restart"/>
            <w:noWrap/>
            <w:hideMark/>
          </w:tcPr>
          <w:p w14:paraId="1B42F195" w14:textId="77777777" w:rsidR="004504A1" w:rsidRPr="00FE527E" w:rsidRDefault="004504A1" w:rsidP="004504A1">
            <w:r w:rsidRPr="00FE527E">
              <w:t>A005</w:t>
            </w:r>
          </w:p>
        </w:tc>
        <w:tc>
          <w:tcPr>
            <w:tcW w:w="1843" w:type="dxa"/>
            <w:vMerge w:val="restart"/>
            <w:hideMark/>
          </w:tcPr>
          <w:p w14:paraId="4E57F97A" w14:textId="77777777" w:rsidR="004504A1" w:rsidRPr="00FE527E" w:rsidRDefault="004504A1" w:rsidP="004504A1">
            <w:r w:rsidRPr="00FE527E">
              <w:t>NAS layers may trigger resume request during the SDT procedure. We should exclude this case.</w:t>
            </w:r>
          </w:p>
        </w:tc>
        <w:tc>
          <w:tcPr>
            <w:tcW w:w="3260" w:type="dxa"/>
            <w:vMerge w:val="restart"/>
            <w:hideMark/>
          </w:tcPr>
          <w:p w14:paraId="200AA28D" w14:textId="77777777" w:rsidR="004504A1" w:rsidRPr="00FE527E" w:rsidRDefault="004504A1" w:rsidP="004504A1">
            <w:r w:rsidRPr="00FE527E">
              <w:t>modified this condition as follows:</w:t>
            </w:r>
            <w:r w:rsidRPr="00FE527E">
              <w:br/>
              <w:t>"1&gt; the upper layers request resumption of RRC connection and T319a is not running; and"</w:t>
            </w:r>
          </w:p>
        </w:tc>
        <w:tc>
          <w:tcPr>
            <w:tcW w:w="3937" w:type="dxa"/>
            <w:vMerge w:val="restart"/>
            <w:hideMark/>
          </w:tcPr>
          <w:p w14:paraId="01B08FC7" w14:textId="5989AF9D" w:rsidR="004504A1" w:rsidRDefault="004504A1" w:rsidP="004504A1">
            <w:r w:rsidRPr="00FE527E">
              <w:t xml:space="preserve">It is not clear why NAS requests second resume whilst previous procedure is ongoing (same as legacy anyway, so no need to change for SDT). </w:t>
            </w:r>
            <w:r w:rsidRPr="00FE527E">
              <w:br/>
            </w:r>
            <w:r w:rsidRPr="00FE527E">
              <w:br/>
              <w:t xml:space="preserve">[Rapp2] @Apple: If change is needed then it is not SDT specific (we can discuss if clarification is needed in </w:t>
            </w:r>
            <w:r w:rsidRPr="00FE527E">
              <w:lastRenderedPageBreak/>
              <w:t xml:space="preserve">general for Resume - </w:t>
            </w:r>
            <w:proofErr w:type="gramStart"/>
            <w:r w:rsidRPr="00FE527E">
              <w:t>e.g.</w:t>
            </w:r>
            <w:proofErr w:type="gramEnd"/>
            <w:r w:rsidRPr="00FE527E">
              <w:t xml:space="preserve"> when T319 is running - should be from Rel-15 onwards). </w:t>
            </w:r>
          </w:p>
          <w:p w14:paraId="12230A0E" w14:textId="654583C4" w:rsidR="004504A1" w:rsidRDefault="004504A1" w:rsidP="004504A1"/>
          <w:p w14:paraId="513FBAFE" w14:textId="6107CDD0" w:rsidR="004504A1" w:rsidRDefault="004504A1" w:rsidP="004504A1">
            <w:pPr>
              <w:rPr>
                <w:color w:val="FF0000"/>
              </w:rPr>
            </w:pPr>
            <w:r w:rsidRPr="00662954">
              <w:rPr>
                <w:color w:val="FF0000"/>
              </w:rPr>
              <w:t>[</w:t>
            </w:r>
            <w:r>
              <w:rPr>
                <w:color w:val="FF0000"/>
              </w:rPr>
              <w:t>AT meeting guidance</w:t>
            </w:r>
            <w:r w:rsidRPr="00662954">
              <w:rPr>
                <w:color w:val="FF0000"/>
              </w:rPr>
              <w:t xml:space="preserve">]: </w:t>
            </w:r>
            <w:r>
              <w:rPr>
                <w:color w:val="FF0000"/>
              </w:rPr>
              <w:t>Proposal from Intel seems fairly straightforward. However, one concern is that if we clarify this only for SDT, then the non-SDT case may remain ambiguous (</w:t>
            </w:r>
            <w:proofErr w:type="gramStart"/>
            <w:r>
              <w:rPr>
                <w:color w:val="FF0000"/>
              </w:rPr>
              <w:t>i.e.</w:t>
            </w:r>
            <w:proofErr w:type="gramEnd"/>
            <w:r>
              <w:rPr>
                <w:color w:val="FF0000"/>
              </w:rPr>
              <w:t xml:space="preserve"> it would appear that when T319 is running UE is allowed to reinitiate resume, but we agreed this is not possible and only captured this in chairman’s notes). So, companies can explain if and why we should clarify this only for SDT. </w:t>
            </w:r>
          </w:p>
          <w:p w14:paraId="36DCD763" w14:textId="77777777" w:rsidR="004504A1" w:rsidRDefault="004504A1" w:rsidP="004504A1"/>
          <w:p w14:paraId="2637DEA2" w14:textId="77777777" w:rsidR="004504A1" w:rsidRDefault="004504A1" w:rsidP="004504A1"/>
          <w:p w14:paraId="530ABDE8" w14:textId="6D886FDA" w:rsidR="004504A1" w:rsidRPr="00FE527E" w:rsidRDefault="004504A1" w:rsidP="004504A1"/>
        </w:tc>
        <w:tc>
          <w:tcPr>
            <w:tcW w:w="4062" w:type="dxa"/>
            <w:vMerge w:val="restart"/>
            <w:hideMark/>
          </w:tcPr>
          <w:p w14:paraId="5E246072" w14:textId="77777777" w:rsidR="004504A1" w:rsidRPr="00FE527E" w:rsidRDefault="004504A1" w:rsidP="004504A1">
            <w:r w:rsidRPr="00FE527E">
              <w:lastRenderedPageBreak/>
              <w:t xml:space="preserve"> [Apple]: It seems NAS spec has no description to </w:t>
            </w:r>
            <w:proofErr w:type="spellStart"/>
            <w:r w:rsidRPr="00FE527E">
              <w:t>fobbiden</w:t>
            </w:r>
            <w:proofErr w:type="spellEnd"/>
            <w:r w:rsidRPr="00FE527E">
              <w:t xml:space="preserve"> this case </w:t>
            </w:r>
            <w:proofErr w:type="gramStart"/>
            <w:r w:rsidRPr="00FE527E">
              <w:t>happen</w:t>
            </w:r>
            <w:proofErr w:type="gramEnd"/>
            <w:r w:rsidRPr="00FE527E">
              <w:t xml:space="preserve">. Then according to current spec, does it mean UE will trigger another </w:t>
            </w:r>
            <w:proofErr w:type="spellStart"/>
            <w:r w:rsidRPr="00FE527E">
              <w:t>procdure</w:t>
            </w:r>
            <w:proofErr w:type="spellEnd"/>
            <w:r w:rsidRPr="00FE527E">
              <w:t xml:space="preserve"> (</w:t>
            </w:r>
            <w:proofErr w:type="spellStart"/>
            <w:r w:rsidRPr="00FE527E">
              <w:t>RRCresume</w:t>
            </w:r>
            <w:proofErr w:type="spellEnd"/>
            <w:r w:rsidRPr="00FE527E">
              <w:t>/SDT) during the SDT procedure?</w:t>
            </w:r>
            <w:r w:rsidRPr="00FE527E">
              <w:br/>
            </w:r>
            <w:r w:rsidRPr="00FE527E">
              <w:br/>
              <w:t xml:space="preserve">[CATT] Different from legacy resume </w:t>
            </w:r>
            <w:r w:rsidRPr="00FE527E">
              <w:lastRenderedPageBreak/>
              <w:t xml:space="preserve">procedure, the UE is allowed to send RRC message, </w:t>
            </w:r>
            <w:proofErr w:type="gramStart"/>
            <w:r w:rsidRPr="00FE527E">
              <w:t>i.e.</w:t>
            </w:r>
            <w:proofErr w:type="gramEnd"/>
            <w:r w:rsidRPr="00FE527E">
              <w:t xml:space="preserve"> UAI, during SDT before receiving RRC response message from NW. We also support to clarify this a bit more.</w:t>
            </w:r>
            <w:r w:rsidRPr="00FE527E">
              <w:br/>
            </w:r>
            <w:r w:rsidRPr="00FE527E">
              <w:br/>
              <w:t xml:space="preserve">[Intel] We are ok with Apple's intention to capture that T319a should not be running understanding in order to initiate SDT procedure, however we suggest adding it as an </w:t>
            </w:r>
            <w:proofErr w:type="spellStart"/>
            <w:r w:rsidRPr="00FE527E">
              <w:t>indepdent</w:t>
            </w:r>
            <w:proofErr w:type="spellEnd"/>
            <w:r w:rsidRPr="00FE527E">
              <w:t xml:space="preserve"> condition, e.g. as follow</w:t>
            </w:r>
            <w:r w:rsidRPr="00FE527E">
              <w:br/>
            </w:r>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FE527E">
              <w:rPr>
                <w:b/>
                <w:bCs/>
                <w:i/>
                <w:iCs/>
                <w:u w:val="single"/>
              </w:rPr>
              <w:t xml:space="preserve">1&gt;           T319a is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 xml:space="preserve">1&gt; lower layers indicate that conditions for initiating SDT as specified in TS 38.321 </w:t>
            </w:r>
            <w:r w:rsidRPr="00FE527E">
              <w:rPr>
                <w:i/>
                <w:iCs/>
              </w:rPr>
              <w:lastRenderedPageBreak/>
              <w:t>[3] are fulfilled.</w:t>
            </w:r>
            <w:r w:rsidRPr="00FE527E">
              <w:t>¨</w:t>
            </w:r>
          </w:p>
        </w:tc>
        <w:tc>
          <w:tcPr>
            <w:tcW w:w="1215" w:type="dxa"/>
          </w:tcPr>
          <w:p w14:paraId="31A1D481" w14:textId="77777777" w:rsidR="004504A1" w:rsidRDefault="004504A1" w:rsidP="004504A1">
            <w:r>
              <w:lastRenderedPageBreak/>
              <w:t>ZTE</w:t>
            </w:r>
          </w:p>
          <w:p w14:paraId="27EA89CC" w14:textId="32B2CAB8" w:rsidR="004504A1" w:rsidRPr="00FE527E" w:rsidRDefault="004504A1" w:rsidP="004504A1"/>
        </w:tc>
        <w:tc>
          <w:tcPr>
            <w:tcW w:w="8788" w:type="dxa"/>
          </w:tcPr>
          <w:p w14:paraId="5B748111" w14:textId="69D3C3B3" w:rsidR="004504A1" w:rsidRPr="00FE527E" w:rsidRDefault="004504A1" w:rsidP="004504A1">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391A8B8A" w14:textId="1017B3DD" w:rsidR="004504A1" w:rsidRDefault="004504A1" w:rsidP="004504A1">
            <w:r>
              <w:t>No – not an essential correction</w:t>
            </w:r>
          </w:p>
        </w:tc>
      </w:tr>
      <w:tr w:rsidR="004504A1" w:rsidRPr="00FE527E" w14:paraId="793BD111" w14:textId="4A67F3CA" w:rsidTr="004504A1">
        <w:trPr>
          <w:trHeight w:val="732"/>
        </w:trPr>
        <w:tc>
          <w:tcPr>
            <w:tcW w:w="846" w:type="dxa"/>
            <w:vMerge/>
            <w:noWrap/>
          </w:tcPr>
          <w:p w14:paraId="09850430" w14:textId="77777777" w:rsidR="004504A1" w:rsidRPr="00FE527E" w:rsidRDefault="004504A1" w:rsidP="004504A1"/>
        </w:tc>
        <w:tc>
          <w:tcPr>
            <w:tcW w:w="1843" w:type="dxa"/>
            <w:vMerge/>
          </w:tcPr>
          <w:p w14:paraId="4EFE55EA" w14:textId="77777777" w:rsidR="004504A1" w:rsidRPr="00FE527E" w:rsidRDefault="004504A1" w:rsidP="004504A1"/>
        </w:tc>
        <w:tc>
          <w:tcPr>
            <w:tcW w:w="3260" w:type="dxa"/>
            <w:vMerge/>
          </w:tcPr>
          <w:p w14:paraId="0E32DFDB" w14:textId="77777777" w:rsidR="004504A1" w:rsidRPr="00FE527E" w:rsidRDefault="004504A1" w:rsidP="004504A1"/>
        </w:tc>
        <w:tc>
          <w:tcPr>
            <w:tcW w:w="3937" w:type="dxa"/>
            <w:vMerge/>
          </w:tcPr>
          <w:p w14:paraId="50C292F9" w14:textId="77777777" w:rsidR="004504A1" w:rsidRPr="00FE527E" w:rsidRDefault="004504A1" w:rsidP="004504A1"/>
        </w:tc>
        <w:tc>
          <w:tcPr>
            <w:tcW w:w="4062" w:type="dxa"/>
            <w:vMerge/>
          </w:tcPr>
          <w:p w14:paraId="538D400F" w14:textId="77777777" w:rsidR="004504A1" w:rsidRPr="00FE527E" w:rsidRDefault="004504A1" w:rsidP="004504A1"/>
        </w:tc>
        <w:tc>
          <w:tcPr>
            <w:tcW w:w="1215" w:type="dxa"/>
          </w:tcPr>
          <w:p w14:paraId="6CDF64FA" w14:textId="77777777" w:rsidR="004504A1" w:rsidRPr="00FE527E" w:rsidRDefault="004504A1" w:rsidP="004504A1"/>
        </w:tc>
        <w:tc>
          <w:tcPr>
            <w:tcW w:w="8788" w:type="dxa"/>
          </w:tcPr>
          <w:p w14:paraId="5131A961" w14:textId="77777777" w:rsidR="004504A1" w:rsidRPr="00FE527E" w:rsidRDefault="004504A1" w:rsidP="004504A1"/>
        </w:tc>
        <w:tc>
          <w:tcPr>
            <w:tcW w:w="2126" w:type="dxa"/>
          </w:tcPr>
          <w:p w14:paraId="1100713D" w14:textId="77777777" w:rsidR="004504A1" w:rsidRPr="00FE527E" w:rsidRDefault="004504A1" w:rsidP="004504A1"/>
        </w:tc>
      </w:tr>
      <w:tr w:rsidR="004504A1" w:rsidRPr="00FE527E" w14:paraId="7A1DB10C" w14:textId="5904F75E" w:rsidTr="004504A1">
        <w:trPr>
          <w:trHeight w:val="732"/>
        </w:trPr>
        <w:tc>
          <w:tcPr>
            <w:tcW w:w="846" w:type="dxa"/>
            <w:vMerge/>
            <w:noWrap/>
          </w:tcPr>
          <w:p w14:paraId="06D0696C" w14:textId="77777777" w:rsidR="004504A1" w:rsidRPr="00FE527E" w:rsidRDefault="004504A1" w:rsidP="004504A1"/>
        </w:tc>
        <w:tc>
          <w:tcPr>
            <w:tcW w:w="1843" w:type="dxa"/>
            <w:vMerge/>
          </w:tcPr>
          <w:p w14:paraId="04690B9C" w14:textId="77777777" w:rsidR="004504A1" w:rsidRPr="00FE527E" w:rsidRDefault="004504A1" w:rsidP="004504A1"/>
        </w:tc>
        <w:tc>
          <w:tcPr>
            <w:tcW w:w="3260" w:type="dxa"/>
            <w:vMerge/>
          </w:tcPr>
          <w:p w14:paraId="4CEF1C10" w14:textId="77777777" w:rsidR="004504A1" w:rsidRPr="00FE527E" w:rsidRDefault="004504A1" w:rsidP="004504A1"/>
        </w:tc>
        <w:tc>
          <w:tcPr>
            <w:tcW w:w="3937" w:type="dxa"/>
            <w:vMerge/>
          </w:tcPr>
          <w:p w14:paraId="0C147B17" w14:textId="77777777" w:rsidR="004504A1" w:rsidRPr="00FE527E" w:rsidRDefault="004504A1" w:rsidP="004504A1"/>
        </w:tc>
        <w:tc>
          <w:tcPr>
            <w:tcW w:w="4062" w:type="dxa"/>
            <w:vMerge/>
          </w:tcPr>
          <w:p w14:paraId="08C2DCB4" w14:textId="77777777" w:rsidR="004504A1" w:rsidRPr="00FE527E" w:rsidRDefault="004504A1" w:rsidP="004504A1"/>
        </w:tc>
        <w:tc>
          <w:tcPr>
            <w:tcW w:w="1215" w:type="dxa"/>
          </w:tcPr>
          <w:p w14:paraId="36999379" w14:textId="77777777" w:rsidR="004504A1" w:rsidRPr="00FE527E" w:rsidRDefault="004504A1" w:rsidP="004504A1"/>
        </w:tc>
        <w:tc>
          <w:tcPr>
            <w:tcW w:w="8788" w:type="dxa"/>
          </w:tcPr>
          <w:p w14:paraId="3CBB57A2" w14:textId="77777777" w:rsidR="004504A1" w:rsidRPr="00FE527E" w:rsidRDefault="004504A1" w:rsidP="004504A1"/>
        </w:tc>
        <w:tc>
          <w:tcPr>
            <w:tcW w:w="2126" w:type="dxa"/>
          </w:tcPr>
          <w:p w14:paraId="2E92B28E" w14:textId="77777777" w:rsidR="004504A1" w:rsidRPr="00FE527E" w:rsidRDefault="004504A1" w:rsidP="004504A1"/>
        </w:tc>
      </w:tr>
      <w:tr w:rsidR="004504A1" w:rsidRPr="00FE527E" w14:paraId="0DD0D67D" w14:textId="4CD8D085" w:rsidTr="004504A1">
        <w:trPr>
          <w:trHeight w:val="732"/>
        </w:trPr>
        <w:tc>
          <w:tcPr>
            <w:tcW w:w="846" w:type="dxa"/>
            <w:vMerge/>
            <w:noWrap/>
          </w:tcPr>
          <w:p w14:paraId="601E1956" w14:textId="77777777" w:rsidR="004504A1" w:rsidRPr="00FE527E" w:rsidRDefault="004504A1" w:rsidP="004504A1"/>
        </w:tc>
        <w:tc>
          <w:tcPr>
            <w:tcW w:w="1843" w:type="dxa"/>
            <w:vMerge/>
          </w:tcPr>
          <w:p w14:paraId="7DBEDB5E" w14:textId="77777777" w:rsidR="004504A1" w:rsidRPr="00FE527E" w:rsidRDefault="004504A1" w:rsidP="004504A1"/>
        </w:tc>
        <w:tc>
          <w:tcPr>
            <w:tcW w:w="3260" w:type="dxa"/>
            <w:vMerge/>
          </w:tcPr>
          <w:p w14:paraId="1DF2B144" w14:textId="77777777" w:rsidR="004504A1" w:rsidRPr="00FE527E" w:rsidRDefault="004504A1" w:rsidP="004504A1"/>
        </w:tc>
        <w:tc>
          <w:tcPr>
            <w:tcW w:w="3937" w:type="dxa"/>
            <w:vMerge/>
          </w:tcPr>
          <w:p w14:paraId="02874AF5" w14:textId="77777777" w:rsidR="004504A1" w:rsidRPr="00FE527E" w:rsidRDefault="004504A1" w:rsidP="004504A1"/>
        </w:tc>
        <w:tc>
          <w:tcPr>
            <w:tcW w:w="4062" w:type="dxa"/>
            <w:vMerge/>
          </w:tcPr>
          <w:p w14:paraId="1B5356E6" w14:textId="77777777" w:rsidR="004504A1" w:rsidRPr="00FE527E" w:rsidRDefault="004504A1" w:rsidP="004504A1"/>
        </w:tc>
        <w:tc>
          <w:tcPr>
            <w:tcW w:w="1215" w:type="dxa"/>
          </w:tcPr>
          <w:p w14:paraId="67396A61" w14:textId="77777777" w:rsidR="004504A1" w:rsidRPr="00FE527E" w:rsidRDefault="004504A1" w:rsidP="004504A1"/>
        </w:tc>
        <w:tc>
          <w:tcPr>
            <w:tcW w:w="8788" w:type="dxa"/>
          </w:tcPr>
          <w:p w14:paraId="20B2FE41" w14:textId="77777777" w:rsidR="004504A1" w:rsidRPr="00FE527E" w:rsidRDefault="004504A1" w:rsidP="004504A1"/>
        </w:tc>
        <w:tc>
          <w:tcPr>
            <w:tcW w:w="2126" w:type="dxa"/>
          </w:tcPr>
          <w:p w14:paraId="34C45D7A" w14:textId="77777777" w:rsidR="004504A1" w:rsidRPr="00FE527E" w:rsidRDefault="004504A1" w:rsidP="004504A1"/>
        </w:tc>
      </w:tr>
      <w:tr w:rsidR="004504A1" w:rsidRPr="00FE527E" w14:paraId="08D46F42" w14:textId="6C42DF05" w:rsidTr="004504A1">
        <w:trPr>
          <w:trHeight w:val="732"/>
        </w:trPr>
        <w:tc>
          <w:tcPr>
            <w:tcW w:w="846" w:type="dxa"/>
            <w:vMerge/>
            <w:noWrap/>
          </w:tcPr>
          <w:p w14:paraId="1FC128D8" w14:textId="77777777" w:rsidR="004504A1" w:rsidRPr="00FE527E" w:rsidRDefault="004504A1" w:rsidP="004504A1"/>
        </w:tc>
        <w:tc>
          <w:tcPr>
            <w:tcW w:w="1843" w:type="dxa"/>
            <w:vMerge/>
          </w:tcPr>
          <w:p w14:paraId="5048991F" w14:textId="77777777" w:rsidR="004504A1" w:rsidRPr="00FE527E" w:rsidRDefault="004504A1" w:rsidP="004504A1"/>
        </w:tc>
        <w:tc>
          <w:tcPr>
            <w:tcW w:w="3260" w:type="dxa"/>
            <w:vMerge/>
          </w:tcPr>
          <w:p w14:paraId="0C270C03" w14:textId="77777777" w:rsidR="004504A1" w:rsidRPr="00FE527E" w:rsidRDefault="004504A1" w:rsidP="004504A1"/>
        </w:tc>
        <w:tc>
          <w:tcPr>
            <w:tcW w:w="3937" w:type="dxa"/>
            <w:vMerge/>
          </w:tcPr>
          <w:p w14:paraId="51048915" w14:textId="77777777" w:rsidR="004504A1" w:rsidRPr="00FE527E" w:rsidRDefault="004504A1" w:rsidP="004504A1"/>
        </w:tc>
        <w:tc>
          <w:tcPr>
            <w:tcW w:w="4062" w:type="dxa"/>
            <w:vMerge/>
          </w:tcPr>
          <w:p w14:paraId="360BDB19" w14:textId="77777777" w:rsidR="004504A1" w:rsidRPr="00FE527E" w:rsidRDefault="004504A1" w:rsidP="004504A1"/>
        </w:tc>
        <w:tc>
          <w:tcPr>
            <w:tcW w:w="1215" w:type="dxa"/>
          </w:tcPr>
          <w:p w14:paraId="7FE11A35" w14:textId="77777777" w:rsidR="004504A1" w:rsidRPr="00FE527E" w:rsidRDefault="004504A1" w:rsidP="004504A1"/>
        </w:tc>
        <w:tc>
          <w:tcPr>
            <w:tcW w:w="8788" w:type="dxa"/>
          </w:tcPr>
          <w:p w14:paraId="79B75212" w14:textId="77777777" w:rsidR="004504A1" w:rsidRPr="00FE527E" w:rsidRDefault="004504A1" w:rsidP="004504A1"/>
        </w:tc>
        <w:tc>
          <w:tcPr>
            <w:tcW w:w="2126" w:type="dxa"/>
          </w:tcPr>
          <w:p w14:paraId="5C72AA84" w14:textId="77777777" w:rsidR="004504A1" w:rsidRPr="00FE527E" w:rsidRDefault="004504A1" w:rsidP="004504A1"/>
        </w:tc>
      </w:tr>
      <w:tr w:rsidR="004504A1" w:rsidRPr="00FE527E" w14:paraId="3D000B1F" w14:textId="360472C7" w:rsidTr="004504A1">
        <w:trPr>
          <w:trHeight w:val="732"/>
        </w:trPr>
        <w:tc>
          <w:tcPr>
            <w:tcW w:w="846" w:type="dxa"/>
            <w:vMerge/>
            <w:noWrap/>
          </w:tcPr>
          <w:p w14:paraId="58BCEE0C" w14:textId="77777777" w:rsidR="004504A1" w:rsidRPr="00FE527E" w:rsidRDefault="004504A1" w:rsidP="004504A1"/>
        </w:tc>
        <w:tc>
          <w:tcPr>
            <w:tcW w:w="1843" w:type="dxa"/>
            <w:vMerge/>
          </w:tcPr>
          <w:p w14:paraId="63052F9A" w14:textId="77777777" w:rsidR="004504A1" w:rsidRPr="00FE527E" w:rsidRDefault="004504A1" w:rsidP="004504A1"/>
        </w:tc>
        <w:tc>
          <w:tcPr>
            <w:tcW w:w="3260" w:type="dxa"/>
            <w:vMerge/>
          </w:tcPr>
          <w:p w14:paraId="590020B4" w14:textId="77777777" w:rsidR="004504A1" w:rsidRPr="00FE527E" w:rsidRDefault="004504A1" w:rsidP="004504A1"/>
        </w:tc>
        <w:tc>
          <w:tcPr>
            <w:tcW w:w="3937" w:type="dxa"/>
            <w:vMerge/>
          </w:tcPr>
          <w:p w14:paraId="74F37998" w14:textId="77777777" w:rsidR="004504A1" w:rsidRPr="00FE527E" w:rsidRDefault="004504A1" w:rsidP="004504A1"/>
        </w:tc>
        <w:tc>
          <w:tcPr>
            <w:tcW w:w="4062" w:type="dxa"/>
            <w:vMerge/>
          </w:tcPr>
          <w:p w14:paraId="3B8CC51D" w14:textId="77777777" w:rsidR="004504A1" w:rsidRPr="00FE527E" w:rsidRDefault="004504A1" w:rsidP="004504A1"/>
        </w:tc>
        <w:tc>
          <w:tcPr>
            <w:tcW w:w="1215" w:type="dxa"/>
          </w:tcPr>
          <w:p w14:paraId="2272BDFB" w14:textId="77777777" w:rsidR="004504A1" w:rsidRPr="00FE527E" w:rsidRDefault="004504A1" w:rsidP="004504A1"/>
        </w:tc>
        <w:tc>
          <w:tcPr>
            <w:tcW w:w="8788" w:type="dxa"/>
          </w:tcPr>
          <w:p w14:paraId="26EF14DC" w14:textId="77777777" w:rsidR="004504A1" w:rsidRPr="00FE527E" w:rsidRDefault="004504A1" w:rsidP="004504A1"/>
        </w:tc>
        <w:tc>
          <w:tcPr>
            <w:tcW w:w="2126" w:type="dxa"/>
          </w:tcPr>
          <w:p w14:paraId="63B41A8D" w14:textId="77777777" w:rsidR="004504A1" w:rsidRPr="00FE527E" w:rsidRDefault="004504A1" w:rsidP="004504A1"/>
        </w:tc>
      </w:tr>
      <w:tr w:rsidR="004504A1" w:rsidRPr="00FE527E" w14:paraId="07B884C6" w14:textId="0F6B8065" w:rsidTr="004504A1">
        <w:trPr>
          <w:trHeight w:val="732"/>
        </w:trPr>
        <w:tc>
          <w:tcPr>
            <w:tcW w:w="846" w:type="dxa"/>
            <w:vMerge/>
            <w:noWrap/>
          </w:tcPr>
          <w:p w14:paraId="45B77DE0" w14:textId="77777777" w:rsidR="004504A1" w:rsidRPr="00FE527E" w:rsidRDefault="004504A1" w:rsidP="004504A1"/>
        </w:tc>
        <w:tc>
          <w:tcPr>
            <w:tcW w:w="1843" w:type="dxa"/>
            <w:vMerge/>
          </w:tcPr>
          <w:p w14:paraId="2B64DD82" w14:textId="77777777" w:rsidR="004504A1" w:rsidRPr="00FE527E" w:rsidRDefault="004504A1" w:rsidP="004504A1"/>
        </w:tc>
        <w:tc>
          <w:tcPr>
            <w:tcW w:w="3260" w:type="dxa"/>
            <w:vMerge/>
          </w:tcPr>
          <w:p w14:paraId="5792839D" w14:textId="77777777" w:rsidR="004504A1" w:rsidRPr="00FE527E" w:rsidRDefault="004504A1" w:rsidP="004504A1"/>
        </w:tc>
        <w:tc>
          <w:tcPr>
            <w:tcW w:w="3937" w:type="dxa"/>
            <w:vMerge/>
          </w:tcPr>
          <w:p w14:paraId="2AD01180" w14:textId="77777777" w:rsidR="004504A1" w:rsidRPr="00FE527E" w:rsidRDefault="004504A1" w:rsidP="004504A1"/>
        </w:tc>
        <w:tc>
          <w:tcPr>
            <w:tcW w:w="4062" w:type="dxa"/>
            <w:vMerge/>
          </w:tcPr>
          <w:p w14:paraId="0B3C31D2" w14:textId="77777777" w:rsidR="004504A1" w:rsidRPr="00FE527E" w:rsidRDefault="004504A1" w:rsidP="004504A1"/>
        </w:tc>
        <w:tc>
          <w:tcPr>
            <w:tcW w:w="1215" w:type="dxa"/>
          </w:tcPr>
          <w:p w14:paraId="1F50025C" w14:textId="77777777" w:rsidR="004504A1" w:rsidRPr="00FE527E" w:rsidRDefault="004504A1" w:rsidP="004504A1"/>
        </w:tc>
        <w:tc>
          <w:tcPr>
            <w:tcW w:w="8788" w:type="dxa"/>
          </w:tcPr>
          <w:p w14:paraId="5B773852" w14:textId="77777777" w:rsidR="004504A1" w:rsidRPr="00FE527E" w:rsidRDefault="004504A1" w:rsidP="004504A1"/>
        </w:tc>
        <w:tc>
          <w:tcPr>
            <w:tcW w:w="2126" w:type="dxa"/>
          </w:tcPr>
          <w:p w14:paraId="2A296F1F" w14:textId="77777777" w:rsidR="004504A1" w:rsidRPr="00FE527E" w:rsidRDefault="004504A1" w:rsidP="004504A1"/>
        </w:tc>
      </w:tr>
      <w:tr w:rsidR="004504A1" w:rsidRPr="00FE527E" w14:paraId="079EE02B" w14:textId="1298B63B" w:rsidTr="004504A1">
        <w:trPr>
          <w:trHeight w:val="732"/>
        </w:trPr>
        <w:tc>
          <w:tcPr>
            <w:tcW w:w="846" w:type="dxa"/>
            <w:vMerge/>
            <w:noWrap/>
          </w:tcPr>
          <w:p w14:paraId="4CCA5162" w14:textId="77777777" w:rsidR="004504A1" w:rsidRPr="00FE527E" w:rsidRDefault="004504A1" w:rsidP="004504A1"/>
        </w:tc>
        <w:tc>
          <w:tcPr>
            <w:tcW w:w="1843" w:type="dxa"/>
            <w:vMerge/>
          </w:tcPr>
          <w:p w14:paraId="08A0F1F3" w14:textId="77777777" w:rsidR="004504A1" w:rsidRPr="00FE527E" w:rsidRDefault="004504A1" w:rsidP="004504A1"/>
        </w:tc>
        <w:tc>
          <w:tcPr>
            <w:tcW w:w="3260" w:type="dxa"/>
            <w:vMerge/>
          </w:tcPr>
          <w:p w14:paraId="216EA67C" w14:textId="77777777" w:rsidR="004504A1" w:rsidRPr="00FE527E" w:rsidRDefault="004504A1" w:rsidP="004504A1"/>
        </w:tc>
        <w:tc>
          <w:tcPr>
            <w:tcW w:w="3937" w:type="dxa"/>
            <w:vMerge/>
          </w:tcPr>
          <w:p w14:paraId="2CF5A728" w14:textId="77777777" w:rsidR="004504A1" w:rsidRPr="00FE527E" w:rsidRDefault="004504A1" w:rsidP="004504A1"/>
        </w:tc>
        <w:tc>
          <w:tcPr>
            <w:tcW w:w="4062" w:type="dxa"/>
            <w:vMerge/>
          </w:tcPr>
          <w:p w14:paraId="671A87A4" w14:textId="77777777" w:rsidR="004504A1" w:rsidRPr="00FE527E" w:rsidRDefault="004504A1" w:rsidP="004504A1"/>
        </w:tc>
        <w:tc>
          <w:tcPr>
            <w:tcW w:w="1215" w:type="dxa"/>
          </w:tcPr>
          <w:p w14:paraId="7FD27DCF" w14:textId="77777777" w:rsidR="004504A1" w:rsidRPr="00FE527E" w:rsidRDefault="004504A1" w:rsidP="004504A1"/>
        </w:tc>
        <w:tc>
          <w:tcPr>
            <w:tcW w:w="8788" w:type="dxa"/>
          </w:tcPr>
          <w:p w14:paraId="4931693B" w14:textId="77777777" w:rsidR="004504A1" w:rsidRPr="00FE527E" w:rsidRDefault="004504A1" w:rsidP="004504A1"/>
        </w:tc>
        <w:tc>
          <w:tcPr>
            <w:tcW w:w="2126" w:type="dxa"/>
          </w:tcPr>
          <w:p w14:paraId="0793B13B" w14:textId="77777777" w:rsidR="004504A1" w:rsidRPr="00FE527E" w:rsidRDefault="004504A1" w:rsidP="004504A1"/>
        </w:tc>
      </w:tr>
      <w:tr w:rsidR="004504A1" w:rsidRPr="00FE527E" w14:paraId="0E5D56AC" w14:textId="4802D5F6" w:rsidTr="004504A1">
        <w:trPr>
          <w:trHeight w:val="732"/>
        </w:trPr>
        <w:tc>
          <w:tcPr>
            <w:tcW w:w="846" w:type="dxa"/>
            <w:vMerge/>
            <w:noWrap/>
          </w:tcPr>
          <w:p w14:paraId="750A7C07" w14:textId="77777777" w:rsidR="004504A1" w:rsidRPr="00FE527E" w:rsidRDefault="004504A1" w:rsidP="004504A1"/>
        </w:tc>
        <w:tc>
          <w:tcPr>
            <w:tcW w:w="1843" w:type="dxa"/>
            <w:vMerge/>
          </w:tcPr>
          <w:p w14:paraId="2E451167" w14:textId="77777777" w:rsidR="004504A1" w:rsidRPr="00FE527E" w:rsidRDefault="004504A1" w:rsidP="004504A1"/>
        </w:tc>
        <w:tc>
          <w:tcPr>
            <w:tcW w:w="3260" w:type="dxa"/>
            <w:vMerge/>
          </w:tcPr>
          <w:p w14:paraId="2AB975CF" w14:textId="77777777" w:rsidR="004504A1" w:rsidRPr="00FE527E" w:rsidRDefault="004504A1" w:rsidP="004504A1"/>
        </w:tc>
        <w:tc>
          <w:tcPr>
            <w:tcW w:w="3937" w:type="dxa"/>
            <w:vMerge/>
          </w:tcPr>
          <w:p w14:paraId="27E9546D" w14:textId="77777777" w:rsidR="004504A1" w:rsidRPr="00FE527E" w:rsidRDefault="004504A1" w:rsidP="004504A1"/>
        </w:tc>
        <w:tc>
          <w:tcPr>
            <w:tcW w:w="4062" w:type="dxa"/>
            <w:vMerge/>
          </w:tcPr>
          <w:p w14:paraId="3D58A55A" w14:textId="77777777" w:rsidR="004504A1" w:rsidRPr="00FE527E" w:rsidRDefault="004504A1" w:rsidP="004504A1"/>
        </w:tc>
        <w:tc>
          <w:tcPr>
            <w:tcW w:w="1215" w:type="dxa"/>
          </w:tcPr>
          <w:p w14:paraId="0CCC39AD" w14:textId="77777777" w:rsidR="004504A1" w:rsidRPr="00FE527E" w:rsidRDefault="004504A1" w:rsidP="004504A1"/>
        </w:tc>
        <w:tc>
          <w:tcPr>
            <w:tcW w:w="8788" w:type="dxa"/>
          </w:tcPr>
          <w:p w14:paraId="11CD5C5F" w14:textId="77777777" w:rsidR="004504A1" w:rsidRPr="00FE527E" w:rsidRDefault="004504A1" w:rsidP="004504A1"/>
        </w:tc>
        <w:tc>
          <w:tcPr>
            <w:tcW w:w="2126" w:type="dxa"/>
          </w:tcPr>
          <w:p w14:paraId="2FD71AAE" w14:textId="77777777" w:rsidR="004504A1" w:rsidRPr="00FE527E" w:rsidRDefault="004504A1" w:rsidP="004504A1"/>
        </w:tc>
      </w:tr>
      <w:tr w:rsidR="004504A1" w:rsidRPr="00FE527E" w14:paraId="18905AE5" w14:textId="6A2756A8" w:rsidTr="004504A1">
        <w:trPr>
          <w:trHeight w:val="732"/>
        </w:trPr>
        <w:tc>
          <w:tcPr>
            <w:tcW w:w="846" w:type="dxa"/>
            <w:vMerge/>
            <w:noWrap/>
          </w:tcPr>
          <w:p w14:paraId="2DD2B3C4" w14:textId="77777777" w:rsidR="004504A1" w:rsidRPr="00FE527E" w:rsidRDefault="004504A1" w:rsidP="004504A1"/>
        </w:tc>
        <w:tc>
          <w:tcPr>
            <w:tcW w:w="1843" w:type="dxa"/>
            <w:vMerge/>
          </w:tcPr>
          <w:p w14:paraId="07473149" w14:textId="77777777" w:rsidR="004504A1" w:rsidRPr="00FE527E" w:rsidRDefault="004504A1" w:rsidP="004504A1"/>
        </w:tc>
        <w:tc>
          <w:tcPr>
            <w:tcW w:w="3260" w:type="dxa"/>
            <w:vMerge/>
          </w:tcPr>
          <w:p w14:paraId="513A7125" w14:textId="77777777" w:rsidR="004504A1" w:rsidRPr="00FE527E" w:rsidRDefault="004504A1" w:rsidP="004504A1"/>
        </w:tc>
        <w:tc>
          <w:tcPr>
            <w:tcW w:w="3937" w:type="dxa"/>
            <w:vMerge/>
          </w:tcPr>
          <w:p w14:paraId="4A13780D" w14:textId="77777777" w:rsidR="004504A1" w:rsidRPr="00FE527E" w:rsidRDefault="004504A1" w:rsidP="004504A1"/>
        </w:tc>
        <w:tc>
          <w:tcPr>
            <w:tcW w:w="4062" w:type="dxa"/>
            <w:vMerge/>
          </w:tcPr>
          <w:p w14:paraId="67F15BDE" w14:textId="77777777" w:rsidR="004504A1" w:rsidRPr="00FE527E" w:rsidRDefault="004504A1" w:rsidP="004504A1"/>
        </w:tc>
        <w:tc>
          <w:tcPr>
            <w:tcW w:w="1215" w:type="dxa"/>
          </w:tcPr>
          <w:p w14:paraId="315E48FD" w14:textId="77777777" w:rsidR="004504A1" w:rsidRPr="00FE527E" w:rsidRDefault="004504A1" w:rsidP="004504A1"/>
        </w:tc>
        <w:tc>
          <w:tcPr>
            <w:tcW w:w="8788" w:type="dxa"/>
          </w:tcPr>
          <w:p w14:paraId="0922D6A0" w14:textId="77777777" w:rsidR="004504A1" w:rsidRPr="00FE527E" w:rsidRDefault="004504A1" w:rsidP="004504A1"/>
        </w:tc>
        <w:tc>
          <w:tcPr>
            <w:tcW w:w="2126" w:type="dxa"/>
          </w:tcPr>
          <w:p w14:paraId="023455E2" w14:textId="77777777" w:rsidR="004504A1" w:rsidRPr="00FE527E" w:rsidRDefault="004504A1" w:rsidP="004504A1"/>
        </w:tc>
      </w:tr>
      <w:tr w:rsidR="004504A1" w:rsidRPr="00FE527E" w14:paraId="28B3908B" w14:textId="2CCF7354" w:rsidTr="004504A1">
        <w:trPr>
          <w:trHeight w:val="732"/>
        </w:trPr>
        <w:tc>
          <w:tcPr>
            <w:tcW w:w="846" w:type="dxa"/>
            <w:vMerge/>
            <w:noWrap/>
          </w:tcPr>
          <w:p w14:paraId="74FBC174" w14:textId="77777777" w:rsidR="004504A1" w:rsidRPr="00FE527E" w:rsidRDefault="004504A1" w:rsidP="004504A1"/>
        </w:tc>
        <w:tc>
          <w:tcPr>
            <w:tcW w:w="1843" w:type="dxa"/>
            <w:vMerge/>
          </w:tcPr>
          <w:p w14:paraId="79397D2B" w14:textId="77777777" w:rsidR="004504A1" w:rsidRPr="00FE527E" w:rsidRDefault="004504A1" w:rsidP="004504A1"/>
        </w:tc>
        <w:tc>
          <w:tcPr>
            <w:tcW w:w="3260" w:type="dxa"/>
            <w:vMerge/>
          </w:tcPr>
          <w:p w14:paraId="2D83C88B" w14:textId="77777777" w:rsidR="004504A1" w:rsidRPr="00FE527E" w:rsidRDefault="004504A1" w:rsidP="004504A1"/>
        </w:tc>
        <w:tc>
          <w:tcPr>
            <w:tcW w:w="3937" w:type="dxa"/>
            <w:vMerge/>
          </w:tcPr>
          <w:p w14:paraId="33B141F5" w14:textId="77777777" w:rsidR="004504A1" w:rsidRPr="00FE527E" w:rsidRDefault="004504A1" w:rsidP="004504A1"/>
        </w:tc>
        <w:tc>
          <w:tcPr>
            <w:tcW w:w="4062" w:type="dxa"/>
            <w:vMerge/>
          </w:tcPr>
          <w:p w14:paraId="323C1618" w14:textId="77777777" w:rsidR="004504A1" w:rsidRPr="00FE527E" w:rsidRDefault="004504A1" w:rsidP="004504A1"/>
        </w:tc>
        <w:tc>
          <w:tcPr>
            <w:tcW w:w="1215" w:type="dxa"/>
          </w:tcPr>
          <w:p w14:paraId="46285223" w14:textId="77777777" w:rsidR="004504A1" w:rsidRPr="00FE527E" w:rsidRDefault="004504A1" w:rsidP="004504A1"/>
        </w:tc>
        <w:tc>
          <w:tcPr>
            <w:tcW w:w="8788" w:type="dxa"/>
          </w:tcPr>
          <w:p w14:paraId="13E3E421" w14:textId="77777777" w:rsidR="004504A1" w:rsidRPr="00FE527E" w:rsidRDefault="004504A1" w:rsidP="004504A1"/>
        </w:tc>
        <w:tc>
          <w:tcPr>
            <w:tcW w:w="2126" w:type="dxa"/>
          </w:tcPr>
          <w:p w14:paraId="2D882826" w14:textId="77777777" w:rsidR="004504A1" w:rsidRPr="00FE527E" w:rsidRDefault="004504A1" w:rsidP="004504A1"/>
        </w:tc>
      </w:tr>
      <w:tr w:rsidR="004504A1" w:rsidRPr="00FE527E" w14:paraId="07C3F827" w14:textId="5B7900FC" w:rsidTr="004504A1">
        <w:trPr>
          <w:trHeight w:val="732"/>
        </w:trPr>
        <w:tc>
          <w:tcPr>
            <w:tcW w:w="846" w:type="dxa"/>
            <w:vMerge/>
            <w:noWrap/>
          </w:tcPr>
          <w:p w14:paraId="0BBCF413" w14:textId="77777777" w:rsidR="004504A1" w:rsidRPr="00FE527E" w:rsidRDefault="004504A1" w:rsidP="004504A1"/>
        </w:tc>
        <w:tc>
          <w:tcPr>
            <w:tcW w:w="1843" w:type="dxa"/>
            <w:vMerge/>
          </w:tcPr>
          <w:p w14:paraId="6AEC2CA1" w14:textId="77777777" w:rsidR="004504A1" w:rsidRPr="00FE527E" w:rsidRDefault="004504A1" w:rsidP="004504A1"/>
        </w:tc>
        <w:tc>
          <w:tcPr>
            <w:tcW w:w="3260" w:type="dxa"/>
            <w:vMerge/>
          </w:tcPr>
          <w:p w14:paraId="01791161" w14:textId="77777777" w:rsidR="004504A1" w:rsidRPr="00FE527E" w:rsidRDefault="004504A1" w:rsidP="004504A1"/>
        </w:tc>
        <w:tc>
          <w:tcPr>
            <w:tcW w:w="3937" w:type="dxa"/>
            <w:vMerge/>
          </w:tcPr>
          <w:p w14:paraId="1C9C7781" w14:textId="77777777" w:rsidR="004504A1" w:rsidRPr="00FE527E" w:rsidRDefault="004504A1" w:rsidP="004504A1"/>
        </w:tc>
        <w:tc>
          <w:tcPr>
            <w:tcW w:w="4062" w:type="dxa"/>
            <w:vMerge/>
          </w:tcPr>
          <w:p w14:paraId="39A14B5C" w14:textId="77777777" w:rsidR="004504A1" w:rsidRPr="00FE527E" w:rsidRDefault="004504A1" w:rsidP="004504A1"/>
        </w:tc>
        <w:tc>
          <w:tcPr>
            <w:tcW w:w="1215" w:type="dxa"/>
          </w:tcPr>
          <w:p w14:paraId="7BD4CFF0" w14:textId="77777777" w:rsidR="004504A1" w:rsidRPr="00FE527E" w:rsidRDefault="004504A1" w:rsidP="004504A1"/>
        </w:tc>
        <w:tc>
          <w:tcPr>
            <w:tcW w:w="8788" w:type="dxa"/>
          </w:tcPr>
          <w:p w14:paraId="2E3A25AC" w14:textId="77777777" w:rsidR="004504A1" w:rsidRPr="00FE527E" w:rsidRDefault="004504A1" w:rsidP="004504A1"/>
        </w:tc>
        <w:tc>
          <w:tcPr>
            <w:tcW w:w="2126" w:type="dxa"/>
          </w:tcPr>
          <w:p w14:paraId="4C27B2D1" w14:textId="77777777" w:rsidR="004504A1" w:rsidRPr="00FE527E" w:rsidRDefault="004504A1" w:rsidP="004504A1"/>
        </w:tc>
      </w:tr>
      <w:tr w:rsidR="004504A1" w:rsidRPr="00FE527E" w14:paraId="165611FD" w14:textId="2A03CBA7" w:rsidTr="004504A1">
        <w:trPr>
          <w:trHeight w:val="732"/>
        </w:trPr>
        <w:tc>
          <w:tcPr>
            <w:tcW w:w="846" w:type="dxa"/>
            <w:vMerge/>
            <w:noWrap/>
          </w:tcPr>
          <w:p w14:paraId="04139A48" w14:textId="77777777" w:rsidR="004504A1" w:rsidRPr="00FE527E" w:rsidRDefault="004504A1" w:rsidP="004504A1"/>
        </w:tc>
        <w:tc>
          <w:tcPr>
            <w:tcW w:w="1843" w:type="dxa"/>
            <w:vMerge/>
          </w:tcPr>
          <w:p w14:paraId="7F1272C7" w14:textId="77777777" w:rsidR="004504A1" w:rsidRPr="00FE527E" w:rsidRDefault="004504A1" w:rsidP="004504A1"/>
        </w:tc>
        <w:tc>
          <w:tcPr>
            <w:tcW w:w="3260" w:type="dxa"/>
            <w:vMerge/>
          </w:tcPr>
          <w:p w14:paraId="01CA2619" w14:textId="77777777" w:rsidR="004504A1" w:rsidRPr="00FE527E" w:rsidRDefault="004504A1" w:rsidP="004504A1"/>
        </w:tc>
        <w:tc>
          <w:tcPr>
            <w:tcW w:w="3937" w:type="dxa"/>
            <w:vMerge/>
          </w:tcPr>
          <w:p w14:paraId="43242C7A" w14:textId="77777777" w:rsidR="004504A1" w:rsidRPr="00FE527E" w:rsidRDefault="004504A1" w:rsidP="004504A1"/>
        </w:tc>
        <w:tc>
          <w:tcPr>
            <w:tcW w:w="4062" w:type="dxa"/>
            <w:vMerge/>
          </w:tcPr>
          <w:p w14:paraId="5DCB2248" w14:textId="77777777" w:rsidR="004504A1" w:rsidRPr="00FE527E" w:rsidRDefault="004504A1" w:rsidP="004504A1"/>
        </w:tc>
        <w:tc>
          <w:tcPr>
            <w:tcW w:w="1215" w:type="dxa"/>
          </w:tcPr>
          <w:p w14:paraId="54EF0C75" w14:textId="77777777" w:rsidR="004504A1" w:rsidRPr="00FE527E" w:rsidRDefault="004504A1" w:rsidP="004504A1"/>
        </w:tc>
        <w:tc>
          <w:tcPr>
            <w:tcW w:w="8788" w:type="dxa"/>
          </w:tcPr>
          <w:p w14:paraId="71BDB859" w14:textId="77777777" w:rsidR="004504A1" w:rsidRPr="00FE527E" w:rsidRDefault="004504A1" w:rsidP="004504A1"/>
        </w:tc>
        <w:tc>
          <w:tcPr>
            <w:tcW w:w="2126" w:type="dxa"/>
          </w:tcPr>
          <w:p w14:paraId="6EA88355" w14:textId="77777777" w:rsidR="004504A1" w:rsidRPr="00FE527E" w:rsidRDefault="004504A1" w:rsidP="004504A1"/>
        </w:tc>
      </w:tr>
      <w:tr w:rsidR="004504A1" w:rsidRPr="00FE527E" w14:paraId="5ACC7F45" w14:textId="51C34086" w:rsidTr="004504A1">
        <w:trPr>
          <w:trHeight w:val="732"/>
        </w:trPr>
        <w:tc>
          <w:tcPr>
            <w:tcW w:w="846" w:type="dxa"/>
            <w:vMerge/>
            <w:noWrap/>
          </w:tcPr>
          <w:p w14:paraId="7EFCE0DC" w14:textId="77777777" w:rsidR="004504A1" w:rsidRPr="00FE527E" w:rsidRDefault="004504A1" w:rsidP="004504A1"/>
        </w:tc>
        <w:tc>
          <w:tcPr>
            <w:tcW w:w="1843" w:type="dxa"/>
            <w:vMerge/>
          </w:tcPr>
          <w:p w14:paraId="464B62D7" w14:textId="77777777" w:rsidR="004504A1" w:rsidRPr="00FE527E" w:rsidRDefault="004504A1" w:rsidP="004504A1"/>
        </w:tc>
        <w:tc>
          <w:tcPr>
            <w:tcW w:w="3260" w:type="dxa"/>
            <w:vMerge/>
          </w:tcPr>
          <w:p w14:paraId="551BA2F4" w14:textId="77777777" w:rsidR="004504A1" w:rsidRPr="00FE527E" w:rsidRDefault="004504A1" w:rsidP="004504A1"/>
        </w:tc>
        <w:tc>
          <w:tcPr>
            <w:tcW w:w="3937" w:type="dxa"/>
            <w:vMerge/>
          </w:tcPr>
          <w:p w14:paraId="2047441B" w14:textId="77777777" w:rsidR="004504A1" w:rsidRPr="00FE527E" w:rsidRDefault="004504A1" w:rsidP="004504A1"/>
        </w:tc>
        <w:tc>
          <w:tcPr>
            <w:tcW w:w="4062" w:type="dxa"/>
            <w:vMerge/>
          </w:tcPr>
          <w:p w14:paraId="690C9500" w14:textId="77777777" w:rsidR="004504A1" w:rsidRPr="00FE527E" w:rsidRDefault="004504A1" w:rsidP="004504A1"/>
        </w:tc>
        <w:tc>
          <w:tcPr>
            <w:tcW w:w="1215" w:type="dxa"/>
          </w:tcPr>
          <w:p w14:paraId="22BD0EFF" w14:textId="77777777" w:rsidR="004504A1" w:rsidRPr="00FE527E" w:rsidRDefault="004504A1" w:rsidP="004504A1"/>
        </w:tc>
        <w:tc>
          <w:tcPr>
            <w:tcW w:w="8788" w:type="dxa"/>
          </w:tcPr>
          <w:p w14:paraId="49F518FD" w14:textId="77777777" w:rsidR="004504A1" w:rsidRPr="00FE527E" w:rsidRDefault="004504A1" w:rsidP="004504A1"/>
        </w:tc>
        <w:tc>
          <w:tcPr>
            <w:tcW w:w="2126" w:type="dxa"/>
          </w:tcPr>
          <w:p w14:paraId="4A8F3D34" w14:textId="77777777" w:rsidR="004504A1" w:rsidRPr="00FE527E" w:rsidRDefault="004504A1" w:rsidP="004504A1"/>
        </w:tc>
      </w:tr>
      <w:tr w:rsidR="004504A1" w:rsidRPr="00FE527E" w14:paraId="59C9F03F" w14:textId="742BDCA3" w:rsidTr="004504A1">
        <w:trPr>
          <w:trHeight w:val="732"/>
        </w:trPr>
        <w:tc>
          <w:tcPr>
            <w:tcW w:w="846" w:type="dxa"/>
            <w:vMerge/>
            <w:noWrap/>
          </w:tcPr>
          <w:p w14:paraId="723B6057" w14:textId="77777777" w:rsidR="004504A1" w:rsidRPr="00FE527E" w:rsidRDefault="004504A1" w:rsidP="004504A1"/>
        </w:tc>
        <w:tc>
          <w:tcPr>
            <w:tcW w:w="1843" w:type="dxa"/>
            <w:vMerge/>
          </w:tcPr>
          <w:p w14:paraId="6AEBE77C" w14:textId="77777777" w:rsidR="004504A1" w:rsidRPr="00FE527E" w:rsidRDefault="004504A1" w:rsidP="004504A1"/>
        </w:tc>
        <w:tc>
          <w:tcPr>
            <w:tcW w:w="3260" w:type="dxa"/>
            <w:vMerge/>
          </w:tcPr>
          <w:p w14:paraId="771C5FE1" w14:textId="77777777" w:rsidR="004504A1" w:rsidRPr="00FE527E" w:rsidRDefault="004504A1" w:rsidP="004504A1"/>
        </w:tc>
        <w:tc>
          <w:tcPr>
            <w:tcW w:w="3937" w:type="dxa"/>
            <w:vMerge/>
          </w:tcPr>
          <w:p w14:paraId="169720DE" w14:textId="77777777" w:rsidR="004504A1" w:rsidRPr="00FE527E" w:rsidRDefault="004504A1" w:rsidP="004504A1"/>
        </w:tc>
        <w:tc>
          <w:tcPr>
            <w:tcW w:w="4062" w:type="dxa"/>
            <w:vMerge/>
          </w:tcPr>
          <w:p w14:paraId="3ED4AE4E" w14:textId="77777777" w:rsidR="004504A1" w:rsidRPr="00FE527E" w:rsidRDefault="004504A1" w:rsidP="004504A1"/>
        </w:tc>
        <w:tc>
          <w:tcPr>
            <w:tcW w:w="1215" w:type="dxa"/>
          </w:tcPr>
          <w:p w14:paraId="002FAF05" w14:textId="77777777" w:rsidR="004504A1" w:rsidRPr="00FE527E" w:rsidRDefault="004504A1" w:rsidP="004504A1"/>
        </w:tc>
        <w:tc>
          <w:tcPr>
            <w:tcW w:w="8788" w:type="dxa"/>
          </w:tcPr>
          <w:p w14:paraId="405A0DA3" w14:textId="77777777" w:rsidR="004504A1" w:rsidRPr="00FE527E" w:rsidRDefault="004504A1" w:rsidP="004504A1"/>
        </w:tc>
        <w:tc>
          <w:tcPr>
            <w:tcW w:w="2126" w:type="dxa"/>
          </w:tcPr>
          <w:p w14:paraId="51BC56DE" w14:textId="77777777" w:rsidR="004504A1" w:rsidRPr="00FE527E" w:rsidRDefault="004504A1" w:rsidP="004504A1"/>
        </w:tc>
      </w:tr>
      <w:tr w:rsidR="004504A1" w:rsidRPr="00FE527E" w14:paraId="442EE71F" w14:textId="415D7404" w:rsidTr="004504A1">
        <w:trPr>
          <w:trHeight w:val="732"/>
        </w:trPr>
        <w:tc>
          <w:tcPr>
            <w:tcW w:w="846" w:type="dxa"/>
            <w:vMerge/>
            <w:noWrap/>
          </w:tcPr>
          <w:p w14:paraId="3312746F" w14:textId="77777777" w:rsidR="004504A1" w:rsidRPr="00FE527E" w:rsidRDefault="004504A1" w:rsidP="004504A1"/>
        </w:tc>
        <w:tc>
          <w:tcPr>
            <w:tcW w:w="1843" w:type="dxa"/>
            <w:vMerge/>
          </w:tcPr>
          <w:p w14:paraId="66098E1B" w14:textId="77777777" w:rsidR="004504A1" w:rsidRPr="00FE527E" w:rsidRDefault="004504A1" w:rsidP="004504A1"/>
        </w:tc>
        <w:tc>
          <w:tcPr>
            <w:tcW w:w="3260" w:type="dxa"/>
            <w:vMerge/>
          </w:tcPr>
          <w:p w14:paraId="179D7C1A" w14:textId="77777777" w:rsidR="004504A1" w:rsidRPr="00FE527E" w:rsidRDefault="004504A1" w:rsidP="004504A1"/>
        </w:tc>
        <w:tc>
          <w:tcPr>
            <w:tcW w:w="3937" w:type="dxa"/>
            <w:vMerge/>
          </w:tcPr>
          <w:p w14:paraId="0FAEA034" w14:textId="77777777" w:rsidR="004504A1" w:rsidRPr="00FE527E" w:rsidRDefault="004504A1" w:rsidP="004504A1"/>
        </w:tc>
        <w:tc>
          <w:tcPr>
            <w:tcW w:w="4062" w:type="dxa"/>
            <w:vMerge/>
          </w:tcPr>
          <w:p w14:paraId="3944AB8E" w14:textId="77777777" w:rsidR="004504A1" w:rsidRPr="00FE527E" w:rsidRDefault="004504A1" w:rsidP="004504A1"/>
        </w:tc>
        <w:tc>
          <w:tcPr>
            <w:tcW w:w="1215" w:type="dxa"/>
          </w:tcPr>
          <w:p w14:paraId="1A763710" w14:textId="77777777" w:rsidR="004504A1" w:rsidRPr="00FE527E" w:rsidRDefault="004504A1" w:rsidP="004504A1"/>
        </w:tc>
        <w:tc>
          <w:tcPr>
            <w:tcW w:w="8788" w:type="dxa"/>
          </w:tcPr>
          <w:p w14:paraId="442B176F" w14:textId="77777777" w:rsidR="004504A1" w:rsidRPr="00FE527E" w:rsidRDefault="004504A1" w:rsidP="004504A1"/>
        </w:tc>
        <w:tc>
          <w:tcPr>
            <w:tcW w:w="2126" w:type="dxa"/>
          </w:tcPr>
          <w:p w14:paraId="39389079" w14:textId="77777777" w:rsidR="004504A1" w:rsidRPr="00FE527E" w:rsidRDefault="004504A1" w:rsidP="004504A1"/>
        </w:tc>
      </w:tr>
      <w:tr w:rsidR="004504A1" w:rsidRPr="00FE527E" w14:paraId="67985EDD" w14:textId="4A0B55B0" w:rsidTr="004504A1">
        <w:trPr>
          <w:trHeight w:val="375"/>
        </w:trPr>
        <w:tc>
          <w:tcPr>
            <w:tcW w:w="846" w:type="dxa"/>
            <w:vMerge w:val="restart"/>
            <w:noWrap/>
            <w:hideMark/>
          </w:tcPr>
          <w:p w14:paraId="4DC2805E" w14:textId="77777777" w:rsidR="004504A1" w:rsidRPr="00F12623" w:rsidRDefault="004504A1" w:rsidP="004504A1">
            <w:pPr>
              <w:rPr>
                <w:color w:val="FF0000"/>
              </w:rPr>
            </w:pPr>
            <w:r w:rsidRPr="00FE527E">
              <w:t>O201</w:t>
            </w:r>
            <w:r w:rsidRPr="00F12623">
              <w:rPr>
                <w:color w:val="FF0000"/>
              </w:rPr>
              <w:t xml:space="preserve">, </w:t>
            </w:r>
          </w:p>
          <w:p w14:paraId="4CEB1642" w14:textId="3DA4DACE" w:rsidR="004504A1" w:rsidRPr="00FE527E" w:rsidRDefault="004504A1" w:rsidP="004504A1">
            <w:r w:rsidRPr="00F12623">
              <w:rPr>
                <w:color w:val="FF0000"/>
              </w:rPr>
              <w:t>O204</w:t>
            </w:r>
          </w:p>
        </w:tc>
        <w:tc>
          <w:tcPr>
            <w:tcW w:w="1843" w:type="dxa"/>
            <w:vMerge w:val="restart"/>
            <w:hideMark/>
          </w:tcPr>
          <w:p w14:paraId="304C32BA" w14:textId="77777777" w:rsidR="004504A1" w:rsidRPr="00FE527E" w:rsidRDefault="004504A1" w:rsidP="004504A1">
            <w:r w:rsidRPr="00FE527E">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7642E727" w14:textId="77777777" w:rsidR="004504A1" w:rsidRPr="00FE527E" w:rsidRDefault="004504A1" w:rsidP="004504A1">
            <w:r w:rsidRPr="00FE527E">
              <w:t>Add note ‘It is up to UE implementation how the UE determines whether the pending data in UL is mapped to radio bearers configured for SDT.’</w:t>
            </w:r>
          </w:p>
        </w:tc>
        <w:tc>
          <w:tcPr>
            <w:tcW w:w="3937" w:type="dxa"/>
            <w:vMerge w:val="restart"/>
            <w:hideMark/>
          </w:tcPr>
          <w:p w14:paraId="37C84B62" w14:textId="77777777" w:rsidR="004504A1" w:rsidRDefault="004504A1" w:rsidP="004504A1">
            <w:r w:rsidRPr="00FE527E">
              <w:t xml:space="preserve">Discuss (okay to add note if there is consensus). </w:t>
            </w:r>
          </w:p>
          <w:p w14:paraId="2B2D67B1" w14:textId="2F3541CF" w:rsidR="004504A1" w:rsidRDefault="004504A1" w:rsidP="004504A1">
            <w:r w:rsidRPr="00662954">
              <w:rPr>
                <w:color w:val="FF0000"/>
              </w:rPr>
              <w:t>[</w:t>
            </w:r>
            <w:r>
              <w:rPr>
                <w:color w:val="FF0000"/>
              </w:rPr>
              <w:t>AT meeting guidance</w:t>
            </w:r>
            <w:r w:rsidRPr="00662954">
              <w:rPr>
                <w:color w:val="FF0000"/>
              </w:rPr>
              <w:t>]:</w:t>
            </w:r>
            <w:r>
              <w:rPr>
                <w:color w:val="FF0000"/>
              </w:rPr>
              <w:t xml:space="preserve"> Seems not essential, but can be added if there is consensus. Do companies support such note to be added? </w:t>
            </w:r>
          </w:p>
          <w:p w14:paraId="7FAABE59" w14:textId="1A00C90B" w:rsidR="004504A1" w:rsidRPr="00FE527E" w:rsidRDefault="004504A1" w:rsidP="004504A1"/>
        </w:tc>
        <w:tc>
          <w:tcPr>
            <w:tcW w:w="4062" w:type="dxa"/>
            <w:vMerge w:val="restart"/>
            <w:hideMark/>
          </w:tcPr>
          <w:p w14:paraId="54554DD9" w14:textId="77777777" w:rsidR="004504A1" w:rsidRPr="00FE527E" w:rsidRDefault="004504A1" w:rsidP="004504A1">
            <w:r w:rsidRPr="00FE527E">
              <w:t xml:space="preserve"> [Intel] OK with adding a clarification note</w:t>
            </w:r>
          </w:p>
        </w:tc>
        <w:tc>
          <w:tcPr>
            <w:tcW w:w="1215" w:type="dxa"/>
          </w:tcPr>
          <w:p w14:paraId="1ED94656" w14:textId="54D80270" w:rsidR="004504A1" w:rsidRPr="00FE527E" w:rsidRDefault="004504A1" w:rsidP="004504A1">
            <w:r>
              <w:t>ZTE:</w:t>
            </w:r>
          </w:p>
        </w:tc>
        <w:tc>
          <w:tcPr>
            <w:tcW w:w="8788" w:type="dxa"/>
          </w:tcPr>
          <w:p w14:paraId="48DBE97F" w14:textId="26563911" w:rsidR="004504A1" w:rsidRPr="00FE527E" w:rsidRDefault="004504A1" w:rsidP="004504A1">
            <w:r>
              <w:t>No strong view</w:t>
            </w:r>
          </w:p>
        </w:tc>
        <w:tc>
          <w:tcPr>
            <w:tcW w:w="2126" w:type="dxa"/>
          </w:tcPr>
          <w:p w14:paraId="2FE311B6" w14:textId="3D8D6A22" w:rsidR="004504A1" w:rsidRDefault="004504A1" w:rsidP="004504A1">
            <w:r>
              <w:t>No – not an essential correction</w:t>
            </w:r>
          </w:p>
        </w:tc>
      </w:tr>
      <w:tr w:rsidR="004504A1" w:rsidRPr="00FE527E" w14:paraId="026A4825" w14:textId="352B459D" w:rsidTr="004504A1">
        <w:trPr>
          <w:trHeight w:val="360"/>
        </w:trPr>
        <w:tc>
          <w:tcPr>
            <w:tcW w:w="846" w:type="dxa"/>
            <w:vMerge/>
            <w:noWrap/>
          </w:tcPr>
          <w:p w14:paraId="71B3618C" w14:textId="77777777" w:rsidR="004504A1" w:rsidRPr="00FE527E" w:rsidRDefault="004504A1" w:rsidP="004504A1"/>
        </w:tc>
        <w:tc>
          <w:tcPr>
            <w:tcW w:w="1843" w:type="dxa"/>
            <w:vMerge/>
          </w:tcPr>
          <w:p w14:paraId="09B23B23" w14:textId="77777777" w:rsidR="004504A1" w:rsidRPr="00FE527E" w:rsidRDefault="004504A1" w:rsidP="004504A1"/>
        </w:tc>
        <w:tc>
          <w:tcPr>
            <w:tcW w:w="3260" w:type="dxa"/>
            <w:vMerge/>
          </w:tcPr>
          <w:p w14:paraId="15936A2F" w14:textId="77777777" w:rsidR="004504A1" w:rsidRPr="00FE527E" w:rsidRDefault="004504A1" w:rsidP="004504A1"/>
        </w:tc>
        <w:tc>
          <w:tcPr>
            <w:tcW w:w="3937" w:type="dxa"/>
            <w:vMerge/>
          </w:tcPr>
          <w:p w14:paraId="535D56F4" w14:textId="77777777" w:rsidR="004504A1" w:rsidRPr="00FE527E" w:rsidRDefault="004504A1" w:rsidP="004504A1"/>
        </w:tc>
        <w:tc>
          <w:tcPr>
            <w:tcW w:w="4062" w:type="dxa"/>
            <w:vMerge/>
          </w:tcPr>
          <w:p w14:paraId="3EDDAC3A" w14:textId="77777777" w:rsidR="004504A1" w:rsidRPr="00FE527E" w:rsidRDefault="004504A1" w:rsidP="004504A1"/>
        </w:tc>
        <w:tc>
          <w:tcPr>
            <w:tcW w:w="1215" w:type="dxa"/>
          </w:tcPr>
          <w:p w14:paraId="592501E3" w14:textId="77777777" w:rsidR="004504A1" w:rsidRPr="00FE527E" w:rsidRDefault="004504A1" w:rsidP="004504A1"/>
        </w:tc>
        <w:tc>
          <w:tcPr>
            <w:tcW w:w="8788" w:type="dxa"/>
          </w:tcPr>
          <w:p w14:paraId="7BC652FA" w14:textId="77777777" w:rsidR="004504A1" w:rsidRPr="00FE527E" w:rsidRDefault="004504A1" w:rsidP="004504A1"/>
        </w:tc>
        <w:tc>
          <w:tcPr>
            <w:tcW w:w="2126" w:type="dxa"/>
          </w:tcPr>
          <w:p w14:paraId="581A7159" w14:textId="77777777" w:rsidR="004504A1" w:rsidRPr="00FE527E" w:rsidRDefault="004504A1" w:rsidP="004504A1"/>
        </w:tc>
      </w:tr>
      <w:tr w:rsidR="004504A1" w:rsidRPr="00FE527E" w14:paraId="620BAD31" w14:textId="097B50F5" w:rsidTr="004504A1">
        <w:trPr>
          <w:trHeight w:val="360"/>
        </w:trPr>
        <w:tc>
          <w:tcPr>
            <w:tcW w:w="846" w:type="dxa"/>
            <w:vMerge/>
            <w:noWrap/>
          </w:tcPr>
          <w:p w14:paraId="425E68B7" w14:textId="77777777" w:rsidR="004504A1" w:rsidRPr="00FE527E" w:rsidRDefault="004504A1" w:rsidP="004504A1"/>
        </w:tc>
        <w:tc>
          <w:tcPr>
            <w:tcW w:w="1843" w:type="dxa"/>
            <w:vMerge/>
          </w:tcPr>
          <w:p w14:paraId="3AE413F1" w14:textId="77777777" w:rsidR="004504A1" w:rsidRPr="00FE527E" w:rsidRDefault="004504A1" w:rsidP="004504A1"/>
        </w:tc>
        <w:tc>
          <w:tcPr>
            <w:tcW w:w="3260" w:type="dxa"/>
            <w:vMerge/>
          </w:tcPr>
          <w:p w14:paraId="5ADDDEC3" w14:textId="77777777" w:rsidR="004504A1" w:rsidRPr="00FE527E" w:rsidRDefault="004504A1" w:rsidP="004504A1"/>
        </w:tc>
        <w:tc>
          <w:tcPr>
            <w:tcW w:w="3937" w:type="dxa"/>
            <w:vMerge/>
          </w:tcPr>
          <w:p w14:paraId="0CB7D35B" w14:textId="77777777" w:rsidR="004504A1" w:rsidRPr="00FE527E" w:rsidRDefault="004504A1" w:rsidP="004504A1"/>
        </w:tc>
        <w:tc>
          <w:tcPr>
            <w:tcW w:w="4062" w:type="dxa"/>
            <w:vMerge/>
          </w:tcPr>
          <w:p w14:paraId="03340ED9" w14:textId="77777777" w:rsidR="004504A1" w:rsidRPr="00FE527E" w:rsidRDefault="004504A1" w:rsidP="004504A1"/>
        </w:tc>
        <w:tc>
          <w:tcPr>
            <w:tcW w:w="1215" w:type="dxa"/>
          </w:tcPr>
          <w:p w14:paraId="7F2A4490" w14:textId="77777777" w:rsidR="004504A1" w:rsidRPr="00FE527E" w:rsidRDefault="004504A1" w:rsidP="004504A1"/>
        </w:tc>
        <w:tc>
          <w:tcPr>
            <w:tcW w:w="8788" w:type="dxa"/>
          </w:tcPr>
          <w:p w14:paraId="13954F30" w14:textId="77777777" w:rsidR="004504A1" w:rsidRPr="00FE527E" w:rsidRDefault="004504A1" w:rsidP="004504A1"/>
        </w:tc>
        <w:tc>
          <w:tcPr>
            <w:tcW w:w="2126" w:type="dxa"/>
          </w:tcPr>
          <w:p w14:paraId="5ADD7083" w14:textId="77777777" w:rsidR="004504A1" w:rsidRPr="00FE527E" w:rsidRDefault="004504A1" w:rsidP="004504A1"/>
        </w:tc>
      </w:tr>
      <w:tr w:rsidR="004504A1" w:rsidRPr="00FE527E" w14:paraId="5551F014" w14:textId="7C32438D" w:rsidTr="004504A1">
        <w:trPr>
          <w:trHeight w:val="360"/>
        </w:trPr>
        <w:tc>
          <w:tcPr>
            <w:tcW w:w="846" w:type="dxa"/>
            <w:vMerge/>
            <w:noWrap/>
          </w:tcPr>
          <w:p w14:paraId="750018F3" w14:textId="77777777" w:rsidR="004504A1" w:rsidRPr="00FE527E" w:rsidRDefault="004504A1" w:rsidP="004504A1"/>
        </w:tc>
        <w:tc>
          <w:tcPr>
            <w:tcW w:w="1843" w:type="dxa"/>
            <w:vMerge/>
          </w:tcPr>
          <w:p w14:paraId="1FCA0E8D" w14:textId="77777777" w:rsidR="004504A1" w:rsidRPr="00FE527E" w:rsidRDefault="004504A1" w:rsidP="004504A1"/>
        </w:tc>
        <w:tc>
          <w:tcPr>
            <w:tcW w:w="3260" w:type="dxa"/>
            <w:vMerge/>
          </w:tcPr>
          <w:p w14:paraId="259CFCD5" w14:textId="77777777" w:rsidR="004504A1" w:rsidRPr="00FE527E" w:rsidRDefault="004504A1" w:rsidP="004504A1"/>
        </w:tc>
        <w:tc>
          <w:tcPr>
            <w:tcW w:w="3937" w:type="dxa"/>
            <w:vMerge/>
          </w:tcPr>
          <w:p w14:paraId="129C4768" w14:textId="77777777" w:rsidR="004504A1" w:rsidRPr="00FE527E" w:rsidRDefault="004504A1" w:rsidP="004504A1"/>
        </w:tc>
        <w:tc>
          <w:tcPr>
            <w:tcW w:w="4062" w:type="dxa"/>
            <w:vMerge/>
          </w:tcPr>
          <w:p w14:paraId="106C13F6" w14:textId="77777777" w:rsidR="004504A1" w:rsidRPr="00FE527E" w:rsidRDefault="004504A1" w:rsidP="004504A1"/>
        </w:tc>
        <w:tc>
          <w:tcPr>
            <w:tcW w:w="1215" w:type="dxa"/>
          </w:tcPr>
          <w:p w14:paraId="1D467A2B" w14:textId="77777777" w:rsidR="004504A1" w:rsidRPr="00FE527E" w:rsidRDefault="004504A1" w:rsidP="004504A1"/>
        </w:tc>
        <w:tc>
          <w:tcPr>
            <w:tcW w:w="8788" w:type="dxa"/>
          </w:tcPr>
          <w:p w14:paraId="33C98722" w14:textId="77777777" w:rsidR="004504A1" w:rsidRPr="00FE527E" w:rsidRDefault="004504A1" w:rsidP="004504A1"/>
        </w:tc>
        <w:tc>
          <w:tcPr>
            <w:tcW w:w="2126" w:type="dxa"/>
          </w:tcPr>
          <w:p w14:paraId="2F5682FE" w14:textId="77777777" w:rsidR="004504A1" w:rsidRPr="00FE527E" w:rsidRDefault="004504A1" w:rsidP="004504A1"/>
        </w:tc>
      </w:tr>
      <w:tr w:rsidR="004504A1" w:rsidRPr="00FE527E" w14:paraId="11C441A0" w14:textId="24EC0D09" w:rsidTr="004504A1">
        <w:trPr>
          <w:trHeight w:val="360"/>
        </w:trPr>
        <w:tc>
          <w:tcPr>
            <w:tcW w:w="846" w:type="dxa"/>
            <w:vMerge/>
            <w:noWrap/>
          </w:tcPr>
          <w:p w14:paraId="4374091B" w14:textId="77777777" w:rsidR="004504A1" w:rsidRPr="00FE527E" w:rsidRDefault="004504A1" w:rsidP="004504A1"/>
        </w:tc>
        <w:tc>
          <w:tcPr>
            <w:tcW w:w="1843" w:type="dxa"/>
            <w:vMerge/>
          </w:tcPr>
          <w:p w14:paraId="558E227B" w14:textId="77777777" w:rsidR="004504A1" w:rsidRPr="00FE527E" w:rsidRDefault="004504A1" w:rsidP="004504A1"/>
        </w:tc>
        <w:tc>
          <w:tcPr>
            <w:tcW w:w="3260" w:type="dxa"/>
            <w:vMerge/>
          </w:tcPr>
          <w:p w14:paraId="48CDA213" w14:textId="77777777" w:rsidR="004504A1" w:rsidRPr="00FE527E" w:rsidRDefault="004504A1" w:rsidP="004504A1"/>
        </w:tc>
        <w:tc>
          <w:tcPr>
            <w:tcW w:w="3937" w:type="dxa"/>
            <w:vMerge/>
          </w:tcPr>
          <w:p w14:paraId="13CF8121" w14:textId="77777777" w:rsidR="004504A1" w:rsidRPr="00FE527E" w:rsidRDefault="004504A1" w:rsidP="004504A1"/>
        </w:tc>
        <w:tc>
          <w:tcPr>
            <w:tcW w:w="4062" w:type="dxa"/>
            <w:vMerge/>
          </w:tcPr>
          <w:p w14:paraId="1A999ABE" w14:textId="77777777" w:rsidR="004504A1" w:rsidRPr="00FE527E" w:rsidRDefault="004504A1" w:rsidP="004504A1"/>
        </w:tc>
        <w:tc>
          <w:tcPr>
            <w:tcW w:w="1215" w:type="dxa"/>
          </w:tcPr>
          <w:p w14:paraId="11D23701" w14:textId="77777777" w:rsidR="004504A1" w:rsidRPr="00FE527E" w:rsidRDefault="004504A1" w:rsidP="004504A1"/>
        </w:tc>
        <w:tc>
          <w:tcPr>
            <w:tcW w:w="8788" w:type="dxa"/>
          </w:tcPr>
          <w:p w14:paraId="4894DBE2" w14:textId="77777777" w:rsidR="004504A1" w:rsidRPr="00FE527E" w:rsidRDefault="004504A1" w:rsidP="004504A1"/>
        </w:tc>
        <w:tc>
          <w:tcPr>
            <w:tcW w:w="2126" w:type="dxa"/>
          </w:tcPr>
          <w:p w14:paraId="0EBCE60B" w14:textId="77777777" w:rsidR="004504A1" w:rsidRPr="00FE527E" w:rsidRDefault="004504A1" w:rsidP="004504A1"/>
        </w:tc>
      </w:tr>
      <w:tr w:rsidR="004504A1" w:rsidRPr="00FE527E" w14:paraId="4D5BFE58" w14:textId="7FD1EA51" w:rsidTr="004504A1">
        <w:trPr>
          <w:trHeight w:val="360"/>
        </w:trPr>
        <w:tc>
          <w:tcPr>
            <w:tcW w:w="846" w:type="dxa"/>
            <w:vMerge/>
            <w:noWrap/>
          </w:tcPr>
          <w:p w14:paraId="31164668" w14:textId="77777777" w:rsidR="004504A1" w:rsidRPr="00FE527E" w:rsidRDefault="004504A1" w:rsidP="004504A1"/>
        </w:tc>
        <w:tc>
          <w:tcPr>
            <w:tcW w:w="1843" w:type="dxa"/>
            <w:vMerge/>
          </w:tcPr>
          <w:p w14:paraId="3E97CEDC" w14:textId="77777777" w:rsidR="004504A1" w:rsidRPr="00FE527E" w:rsidRDefault="004504A1" w:rsidP="004504A1"/>
        </w:tc>
        <w:tc>
          <w:tcPr>
            <w:tcW w:w="3260" w:type="dxa"/>
            <w:vMerge/>
          </w:tcPr>
          <w:p w14:paraId="60E7A7E9" w14:textId="77777777" w:rsidR="004504A1" w:rsidRPr="00FE527E" w:rsidRDefault="004504A1" w:rsidP="004504A1"/>
        </w:tc>
        <w:tc>
          <w:tcPr>
            <w:tcW w:w="3937" w:type="dxa"/>
            <w:vMerge/>
          </w:tcPr>
          <w:p w14:paraId="32217541" w14:textId="77777777" w:rsidR="004504A1" w:rsidRPr="00FE527E" w:rsidRDefault="004504A1" w:rsidP="004504A1"/>
        </w:tc>
        <w:tc>
          <w:tcPr>
            <w:tcW w:w="4062" w:type="dxa"/>
            <w:vMerge/>
          </w:tcPr>
          <w:p w14:paraId="489C0FC3" w14:textId="77777777" w:rsidR="004504A1" w:rsidRPr="00FE527E" w:rsidRDefault="004504A1" w:rsidP="004504A1"/>
        </w:tc>
        <w:tc>
          <w:tcPr>
            <w:tcW w:w="1215" w:type="dxa"/>
          </w:tcPr>
          <w:p w14:paraId="26157AD1" w14:textId="77777777" w:rsidR="004504A1" w:rsidRPr="00FE527E" w:rsidRDefault="004504A1" w:rsidP="004504A1"/>
        </w:tc>
        <w:tc>
          <w:tcPr>
            <w:tcW w:w="8788" w:type="dxa"/>
          </w:tcPr>
          <w:p w14:paraId="211568A3" w14:textId="77777777" w:rsidR="004504A1" w:rsidRPr="00FE527E" w:rsidRDefault="004504A1" w:rsidP="004504A1"/>
        </w:tc>
        <w:tc>
          <w:tcPr>
            <w:tcW w:w="2126" w:type="dxa"/>
          </w:tcPr>
          <w:p w14:paraId="331719B7" w14:textId="77777777" w:rsidR="004504A1" w:rsidRPr="00FE527E" w:rsidRDefault="004504A1" w:rsidP="004504A1"/>
        </w:tc>
      </w:tr>
      <w:tr w:rsidR="004504A1" w:rsidRPr="00FE527E" w14:paraId="008306E4" w14:textId="184257BA" w:rsidTr="004504A1">
        <w:trPr>
          <w:trHeight w:val="360"/>
        </w:trPr>
        <w:tc>
          <w:tcPr>
            <w:tcW w:w="846" w:type="dxa"/>
            <w:vMerge/>
            <w:noWrap/>
          </w:tcPr>
          <w:p w14:paraId="5D395A99" w14:textId="77777777" w:rsidR="004504A1" w:rsidRPr="00FE527E" w:rsidRDefault="004504A1" w:rsidP="004504A1"/>
        </w:tc>
        <w:tc>
          <w:tcPr>
            <w:tcW w:w="1843" w:type="dxa"/>
            <w:vMerge/>
          </w:tcPr>
          <w:p w14:paraId="7C55773F" w14:textId="77777777" w:rsidR="004504A1" w:rsidRPr="00FE527E" w:rsidRDefault="004504A1" w:rsidP="004504A1"/>
        </w:tc>
        <w:tc>
          <w:tcPr>
            <w:tcW w:w="3260" w:type="dxa"/>
            <w:vMerge/>
          </w:tcPr>
          <w:p w14:paraId="75CC99A7" w14:textId="77777777" w:rsidR="004504A1" w:rsidRPr="00FE527E" w:rsidRDefault="004504A1" w:rsidP="004504A1"/>
        </w:tc>
        <w:tc>
          <w:tcPr>
            <w:tcW w:w="3937" w:type="dxa"/>
            <w:vMerge/>
          </w:tcPr>
          <w:p w14:paraId="452F9FEB" w14:textId="77777777" w:rsidR="004504A1" w:rsidRPr="00FE527E" w:rsidRDefault="004504A1" w:rsidP="004504A1"/>
        </w:tc>
        <w:tc>
          <w:tcPr>
            <w:tcW w:w="4062" w:type="dxa"/>
            <w:vMerge/>
          </w:tcPr>
          <w:p w14:paraId="4F16C4C6" w14:textId="77777777" w:rsidR="004504A1" w:rsidRPr="00FE527E" w:rsidRDefault="004504A1" w:rsidP="004504A1"/>
        </w:tc>
        <w:tc>
          <w:tcPr>
            <w:tcW w:w="1215" w:type="dxa"/>
          </w:tcPr>
          <w:p w14:paraId="3787C7EE" w14:textId="77777777" w:rsidR="004504A1" w:rsidRPr="00FE527E" w:rsidRDefault="004504A1" w:rsidP="004504A1"/>
        </w:tc>
        <w:tc>
          <w:tcPr>
            <w:tcW w:w="8788" w:type="dxa"/>
          </w:tcPr>
          <w:p w14:paraId="6F0DD3CB" w14:textId="77777777" w:rsidR="004504A1" w:rsidRPr="00FE527E" w:rsidRDefault="004504A1" w:rsidP="004504A1"/>
        </w:tc>
        <w:tc>
          <w:tcPr>
            <w:tcW w:w="2126" w:type="dxa"/>
          </w:tcPr>
          <w:p w14:paraId="442C30AB" w14:textId="77777777" w:rsidR="004504A1" w:rsidRPr="00FE527E" w:rsidRDefault="004504A1" w:rsidP="004504A1"/>
        </w:tc>
      </w:tr>
      <w:tr w:rsidR="004504A1" w:rsidRPr="00FE527E" w14:paraId="64C28854" w14:textId="6E53EF81" w:rsidTr="004504A1">
        <w:trPr>
          <w:trHeight w:val="360"/>
        </w:trPr>
        <w:tc>
          <w:tcPr>
            <w:tcW w:w="846" w:type="dxa"/>
            <w:vMerge/>
            <w:noWrap/>
          </w:tcPr>
          <w:p w14:paraId="3DABFAEC" w14:textId="77777777" w:rsidR="004504A1" w:rsidRPr="00FE527E" w:rsidRDefault="004504A1" w:rsidP="004504A1"/>
        </w:tc>
        <w:tc>
          <w:tcPr>
            <w:tcW w:w="1843" w:type="dxa"/>
            <w:vMerge/>
          </w:tcPr>
          <w:p w14:paraId="09C5FC04" w14:textId="77777777" w:rsidR="004504A1" w:rsidRPr="00FE527E" w:rsidRDefault="004504A1" w:rsidP="004504A1"/>
        </w:tc>
        <w:tc>
          <w:tcPr>
            <w:tcW w:w="3260" w:type="dxa"/>
            <w:vMerge/>
          </w:tcPr>
          <w:p w14:paraId="0B61E0F3" w14:textId="77777777" w:rsidR="004504A1" w:rsidRPr="00FE527E" w:rsidRDefault="004504A1" w:rsidP="004504A1"/>
        </w:tc>
        <w:tc>
          <w:tcPr>
            <w:tcW w:w="3937" w:type="dxa"/>
            <w:vMerge/>
          </w:tcPr>
          <w:p w14:paraId="44FF864C" w14:textId="77777777" w:rsidR="004504A1" w:rsidRPr="00FE527E" w:rsidRDefault="004504A1" w:rsidP="004504A1"/>
        </w:tc>
        <w:tc>
          <w:tcPr>
            <w:tcW w:w="4062" w:type="dxa"/>
            <w:vMerge/>
          </w:tcPr>
          <w:p w14:paraId="19CFD80B" w14:textId="77777777" w:rsidR="004504A1" w:rsidRPr="00FE527E" w:rsidRDefault="004504A1" w:rsidP="004504A1"/>
        </w:tc>
        <w:tc>
          <w:tcPr>
            <w:tcW w:w="1215" w:type="dxa"/>
          </w:tcPr>
          <w:p w14:paraId="559FEDF2" w14:textId="77777777" w:rsidR="004504A1" w:rsidRPr="00FE527E" w:rsidRDefault="004504A1" w:rsidP="004504A1"/>
        </w:tc>
        <w:tc>
          <w:tcPr>
            <w:tcW w:w="8788" w:type="dxa"/>
          </w:tcPr>
          <w:p w14:paraId="73782F7B" w14:textId="77777777" w:rsidR="004504A1" w:rsidRPr="00FE527E" w:rsidRDefault="004504A1" w:rsidP="004504A1"/>
        </w:tc>
        <w:tc>
          <w:tcPr>
            <w:tcW w:w="2126" w:type="dxa"/>
          </w:tcPr>
          <w:p w14:paraId="25180A79" w14:textId="77777777" w:rsidR="004504A1" w:rsidRPr="00FE527E" w:rsidRDefault="004504A1" w:rsidP="004504A1"/>
        </w:tc>
      </w:tr>
      <w:tr w:rsidR="004504A1" w:rsidRPr="00FE527E" w14:paraId="1313035F" w14:textId="265678EF" w:rsidTr="004504A1">
        <w:trPr>
          <w:trHeight w:val="360"/>
        </w:trPr>
        <w:tc>
          <w:tcPr>
            <w:tcW w:w="846" w:type="dxa"/>
            <w:vMerge/>
            <w:noWrap/>
          </w:tcPr>
          <w:p w14:paraId="15F4E818" w14:textId="77777777" w:rsidR="004504A1" w:rsidRPr="00FE527E" w:rsidRDefault="004504A1" w:rsidP="004504A1"/>
        </w:tc>
        <w:tc>
          <w:tcPr>
            <w:tcW w:w="1843" w:type="dxa"/>
            <w:vMerge/>
          </w:tcPr>
          <w:p w14:paraId="6F789192" w14:textId="77777777" w:rsidR="004504A1" w:rsidRPr="00FE527E" w:rsidRDefault="004504A1" w:rsidP="004504A1"/>
        </w:tc>
        <w:tc>
          <w:tcPr>
            <w:tcW w:w="3260" w:type="dxa"/>
            <w:vMerge/>
          </w:tcPr>
          <w:p w14:paraId="7F75785C" w14:textId="77777777" w:rsidR="004504A1" w:rsidRPr="00FE527E" w:rsidRDefault="004504A1" w:rsidP="004504A1"/>
        </w:tc>
        <w:tc>
          <w:tcPr>
            <w:tcW w:w="3937" w:type="dxa"/>
            <w:vMerge/>
          </w:tcPr>
          <w:p w14:paraId="58975808" w14:textId="77777777" w:rsidR="004504A1" w:rsidRPr="00FE527E" w:rsidRDefault="004504A1" w:rsidP="004504A1"/>
        </w:tc>
        <w:tc>
          <w:tcPr>
            <w:tcW w:w="4062" w:type="dxa"/>
            <w:vMerge/>
          </w:tcPr>
          <w:p w14:paraId="4119196D" w14:textId="77777777" w:rsidR="004504A1" w:rsidRPr="00FE527E" w:rsidRDefault="004504A1" w:rsidP="004504A1"/>
        </w:tc>
        <w:tc>
          <w:tcPr>
            <w:tcW w:w="1215" w:type="dxa"/>
          </w:tcPr>
          <w:p w14:paraId="7AF1415D" w14:textId="77777777" w:rsidR="004504A1" w:rsidRPr="00FE527E" w:rsidRDefault="004504A1" w:rsidP="004504A1"/>
        </w:tc>
        <w:tc>
          <w:tcPr>
            <w:tcW w:w="8788" w:type="dxa"/>
          </w:tcPr>
          <w:p w14:paraId="146573AA" w14:textId="77777777" w:rsidR="004504A1" w:rsidRPr="00FE527E" w:rsidRDefault="004504A1" w:rsidP="004504A1"/>
        </w:tc>
        <w:tc>
          <w:tcPr>
            <w:tcW w:w="2126" w:type="dxa"/>
          </w:tcPr>
          <w:p w14:paraId="5E6A2C68" w14:textId="77777777" w:rsidR="004504A1" w:rsidRPr="00FE527E" w:rsidRDefault="004504A1" w:rsidP="004504A1"/>
        </w:tc>
      </w:tr>
      <w:tr w:rsidR="004504A1" w:rsidRPr="00FE527E" w14:paraId="51325152" w14:textId="2A368BD7" w:rsidTr="004504A1">
        <w:trPr>
          <w:trHeight w:val="360"/>
        </w:trPr>
        <w:tc>
          <w:tcPr>
            <w:tcW w:w="846" w:type="dxa"/>
            <w:vMerge/>
            <w:noWrap/>
          </w:tcPr>
          <w:p w14:paraId="5B751958" w14:textId="77777777" w:rsidR="004504A1" w:rsidRPr="00FE527E" w:rsidRDefault="004504A1" w:rsidP="004504A1"/>
        </w:tc>
        <w:tc>
          <w:tcPr>
            <w:tcW w:w="1843" w:type="dxa"/>
            <w:vMerge/>
          </w:tcPr>
          <w:p w14:paraId="365A29E6" w14:textId="77777777" w:rsidR="004504A1" w:rsidRPr="00FE527E" w:rsidRDefault="004504A1" w:rsidP="004504A1"/>
        </w:tc>
        <w:tc>
          <w:tcPr>
            <w:tcW w:w="3260" w:type="dxa"/>
            <w:vMerge/>
          </w:tcPr>
          <w:p w14:paraId="3C0629BB" w14:textId="77777777" w:rsidR="004504A1" w:rsidRPr="00FE527E" w:rsidRDefault="004504A1" w:rsidP="004504A1"/>
        </w:tc>
        <w:tc>
          <w:tcPr>
            <w:tcW w:w="3937" w:type="dxa"/>
            <w:vMerge/>
          </w:tcPr>
          <w:p w14:paraId="537BC838" w14:textId="77777777" w:rsidR="004504A1" w:rsidRPr="00FE527E" w:rsidRDefault="004504A1" w:rsidP="004504A1"/>
        </w:tc>
        <w:tc>
          <w:tcPr>
            <w:tcW w:w="4062" w:type="dxa"/>
            <w:vMerge/>
          </w:tcPr>
          <w:p w14:paraId="4EBCEBA7" w14:textId="77777777" w:rsidR="004504A1" w:rsidRPr="00FE527E" w:rsidRDefault="004504A1" w:rsidP="004504A1"/>
        </w:tc>
        <w:tc>
          <w:tcPr>
            <w:tcW w:w="1215" w:type="dxa"/>
          </w:tcPr>
          <w:p w14:paraId="40A9414E" w14:textId="77777777" w:rsidR="004504A1" w:rsidRPr="00FE527E" w:rsidRDefault="004504A1" w:rsidP="004504A1"/>
        </w:tc>
        <w:tc>
          <w:tcPr>
            <w:tcW w:w="8788" w:type="dxa"/>
          </w:tcPr>
          <w:p w14:paraId="383B2CCC" w14:textId="77777777" w:rsidR="004504A1" w:rsidRPr="00FE527E" w:rsidRDefault="004504A1" w:rsidP="004504A1"/>
        </w:tc>
        <w:tc>
          <w:tcPr>
            <w:tcW w:w="2126" w:type="dxa"/>
          </w:tcPr>
          <w:p w14:paraId="099F8CD4" w14:textId="77777777" w:rsidR="004504A1" w:rsidRPr="00FE527E" w:rsidRDefault="004504A1" w:rsidP="004504A1"/>
        </w:tc>
      </w:tr>
      <w:tr w:rsidR="004504A1" w:rsidRPr="00FE527E" w14:paraId="5CA36582" w14:textId="48EA4CB3" w:rsidTr="004504A1">
        <w:trPr>
          <w:trHeight w:val="360"/>
        </w:trPr>
        <w:tc>
          <w:tcPr>
            <w:tcW w:w="846" w:type="dxa"/>
            <w:vMerge/>
            <w:noWrap/>
          </w:tcPr>
          <w:p w14:paraId="12668E02" w14:textId="77777777" w:rsidR="004504A1" w:rsidRPr="00FE527E" w:rsidRDefault="004504A1" w:rsidP="004504A1"/>
        </w:tc>
        <w:tc>
          <w:tcPr>
            <w:tcW w:w="1843" w:type="dxa"/>
            <w:vMerge/>
          </w:tcPr>
          <w:p w14:paraId="0362A6B1" w14:textId="77777777" w:rsidR="004504A1" w:rsidRPr="00FE527E" w:rsidRDefault="004504A1" w:rsidP="004504A1"/>
        </w:tc>
        <w:tc>
          <w:tcPr>
            <w:tcW w:w="3260" w:type="dxa"/>
            <w:vMerge/>
          </w:tcPr>
          <w:p w14:paraId="7AA17E1C" w14:textId="77777777" w:rsidR="004504A1" w:rsidRPr="00FE527E" w:rsidRDefault="004504A1" w:rsidP="004504A1"/>
        </w:tc>
        <w:tc>
          <w:tcPr>
            <w:tcW w:w="3937" w:type="dxa"/>
            <w:vMerge/>
          </w:tcPr>
          <w:p w14:paraId="206FDFA6" w14:textId="77777777" w:rsidR="004504A1" w:rsidRPr="00FE527E" w:rsidRDefault="004504A1" w:rsidP="004504A1"/>
        </w:tc>
        <w:tc>
          <w:tcPr>
            <w:tcW w:w="4062" w:type="dxa"/>
            <w:vMerge/>
          </w:tcPr>
          <w:p w14:paraId="7EE3B74C" w14:textId="77777777" w:rsidR="004504A1" w:rsidRPr="00FE527E" w:rsidRDefault="004504A1" w:rsidP="004504A1"/>
        </w:tc>
        <w:tc>
          <w:tcPr>
            <w:tcW w:w="1215" w:type="dxa"/>
          </w:tcPr>
          <w:p w14:paraId="00FBD034" w14:textId="77777777" w:rsidR="004504A1" w:rsidRPr="00FE527E" w:rsidRDefault="004504A1" w:rsidP="004504A1"/>
        </w:tc>
        <w:tc>
          <w:tcPr>
            <w:tcW w:w="8788" w:type="dxa"/>
          </w:tcPr>
          <w:p w14:paraId="576F1C74" w14:textId="77777777" w:rsidR="004504A1" w:rsidRPr="00FE527E" w:rsidRDefault="004504A1" w:rsidP="004504A1"/>
        </w:tc>
        <w:tc>
          <w:tcPr>
            <w:tcW w:w="2126" w:type="dxa"/>
          </w:tcPr>
          <w:p w14:paraId="5F8D44E5" w14:textId="77777777" w:rsidR="004504A1" w:rsidRPr="00FE527E" w:rsidRDefault="004504A1" w:rsidP="004504A1"/>
        </w:tc>
      </w:tr>
      <w:tr w:rsidR="004504A1" w:rsidRPr="00FE527E" w14:paraId="5432AB2F" w14:textId="4998E52D" w:rsidTr="004504A1">
        <w:trPr>
          <w:trHeight w:val="360"/>
        </w:trPr>
        <w:tc>
          <w:tcPr>
            <w:tcW w:w="846" w:type="dxa"/>
            <w:vMerge/>
            <w:noWrap/>
          </w:tcPr>
          <w:p w14:paraId="037A0997" w14:textId="77777777" w:rsidR="004504A1" w:rsidRPr="00FE527E" w:rsidRDefault="004504A1" w:rsidP="004504A1"/>
        </w:tc>
        <w:tc>
          <w:tcPr>
            <w:tcW w:w="1843" w:type="dxa"/>
            <w:vMerge/>
          </w:tcPr>
          <w:p w14:paraId="7BCEA5C4" w14:textId="77777777" w:rsidR="004504A1" w:rsidRPr="00FE527E" w:rsidRDefault="004504A1" w:rsidP="004504A1"/>
        </w:tc>
        <w:tc>
          <w:tcPr>
            <w:tcW w:w="3260" w:type="dxa"/>
            <w:vMerge/>
          </w:tcPr>
          <w:p w14:paraId="41BA4E15" w14:textId="77777777" w:rsidR="004504A1" w:rsidRPr="00FE527E" w:rsidRDefault="004504A1" w:rsidP="004504A1"/>
        </w:tc>
        <w:tc>
          <w:tcPr>
            <w:tcW w:w="3937" w:type="dxa"/>
            <w:vMerge/>
          </w:tcPr>
          <w:p w14:paraId="23525B77" w14:textId="77777777" w:rsidR="004504A1" w:rsidRPr="00FE527E" w:rsidRDefault="004504A1" w:rsidP="004504A1"/>
        </w:tc>
        <w:tc>
          <w:tcPr>
            <w:tcW w:w="4062" w:type="dxa"/>
            <w:vMerge/>
          </w:tcPr>
          <w:p w14:paraId="298BA3EC" w14:textId="77777777" w:rsidR="004504A1" w:rsidRPr="00FE527E" w:rsidRDefault="004504A1" w:rsidP="004504A1"/>
        </w:tc>
        <w:tc>
          <w:tcPr>
            <w:tcW w:w="1215" w:type="dxa"/>
          </w:tcPr>
          <w:p w14:paraId="6D1C5758" w14:textId="77777777" w:rsidR="004504A1" w:rsidRPr="00FE527E" w:rsidRDefault="004504A1" w:rsidP="004504A1"/>
        </w:tc>
        <w:tc>
          <w:tcPr>
            <w:tcW w:w="8788" w:type="dxa"/>
          </w:tcPr>
          <w:p w14:paraId="734FB72A" w14:textId="77777777" w:rsidR="004504A1" w:rsidRPr="00FE527E" w:rsidRDefault="004504A1" w:rsidP="004504A1"/>
        </w:tc>
        <w:tc>
          <w:tcPr>
            <w:tcW w:w="2126" w:type="dxa"/>
          </w:tcPr>
          <w:p w14:paraId="099CBCFA" w14:textId="77777777" w:rsidR="004504A1" w:rsidRPr="00FE527E" w:rsidRDefault="004504A1" w:rsidP="004504A1"/>
        </w:tc>
      </w:tr>
      <w:tr w:rsidR="004504A1" w:rsidRPr="00FE527E" w14:paraId="0F82FB7F" w14:textId="5D0A7D30" w:rsidTr="004504A1">
        <w:trPr>
          <w:trHeight w:val="360"/>
        </w:trPr>
        <w:tc>
          <w:tcPr>
            <w:tcW w:w="846" w:type="dxa"/>
            <w:vMerge/>
            <w:noWrap/>
          </w:tcPr>
          <w:p w14:paraId="36DE1DB1" w14:textId="77777777" w:rsidR="004504A1" w:rsidRPr="00FE527E" w:rsidRDefault="004504A1" w:rsidP="004504A1"/>
        </w:tc>
        <w:tc>
          <w:tcPr>
            <w:tcW w:w="1843" w:type="dxa"/>
            <w:vMerge/>
          </w:tcPr>
          <w:p w14:paraId="0225CD32" w14:textId="77777777" w:rsidR="004504A1" w:rsidRPr="00FE527E" w:rsidRDefault="004504A1" w:rsidP="004504A1"/>
        </w:tc>
        <w:tc>
          <w:tcPr>
            <w:tcW w:w="3260" w:type="dxa"/>
            <w:vMerge/>
          </w:tcPr>
          <w:p w14:paraId="7F3DABFC" w14:textId="77777777" w:rsidR="004504A1" w:rsidRPr="00FE527E" w:rsidRDefault="004504A1" w:rsidP="004504A1"/>
        </w:tc>
        <w:tc>
          <w:tcPr>
            <w:tcW w:w="3937" w:type="dxa"/>
            <w:vMerge/>
          </w:tcPr>
          <w:p w14:paraId="7BFBE4EC" w14:textId="77777777" w:rsidR="004504A1" w:rsidRPr="00FE527E" w:rsidRDefault="004504A1" w:rsidP="004504A1"/>
        </w:tc>
        <w:tc>
          <w:tcPr>
            <w:tcW w:w="4062" w:type="dxa"/>
            <w:vMerge/>
          </w:tcPr>
          <w:p w14:paraId="098A24C1" w14:textId="77777777" w:rsidR="004504A1" w:rsidRPr="00FE527E" w:rsidRDefault="004504A1" w:rsidP="004504A1"/>
        </w:tc>
        <w:tc>
          <w:tcPr>
            <w:tcW w:w="1215" w:type="dxa"/>
          </w:tcPr>
          <w:p w14:paraId="13B0ACB3" w14:textId="77777777" w:rsidR="004504A1" w:rsidRPr="00FE527E" w:rsidRDefault="004504A1" w:rsidP="004504A1"/>
        </w:tc>
        <w:tc>
          <w:tcPr>
            <w:tcW w:w="8788" w:type="dxa"/>
          </w:tcPr>
          <w:p w14:paraId="7BDE056C" w14:textId="77777777" w:rsidR="004504A1" w:rsidRPr="00FE527E" w:rsidRDefault="004504A1" w:rsidP="004504A1"/>
        </w:tc>
        <w:tc>
          <w:tcPr>
            <w:tcW w:w="2126" w:type="dxa"/>
          </w:tcPr>
          <w:p w14:paraId="76718761" w14:textId="77777777" w:rsidR="004504A1" w:rsidRPr="00FE527E" w:rsidRDefault="004504A1" w:rsidP="004504A1"/>
        </w:tc>
      </w:tr>
      <w:tr w:rsidR="004504A1" w:rsidRPr="00FE527E" w14:paraId="71D8F920" w14:textId="7C63987C" w:rsidTr="004504A1">
        <w:trPr>
          <w:trHeight w:val="360"/>
        </w:trPr>
        <w:tc>
          <w:tcPr>
            <w:tcW w:w="846" w:type="dxa"/>
            <w:vMerge/>
            <w:noWrap/>
          </w:tcPr>
          <w:p w14:paraId="2EF6E2F9" w14:textId="77777777" w:rsidR="004504A1" w:rsidRPr="00FE527E" w:rsidRDefault="004504A1" w:rsidP="004504A1"/>
        </w:tc>
        <w:tc>
          <w:tcPr>
            <w:tcW w:w="1843" w:type="dxa"/>
            <w:vMerge/>
          </w:tcPr>
          <w:p w14:paraId="506E27E6" w14:textId="77777777" w:rsidR="004504A1" w:rsidRPr="00FE527E" w:rsidRDefault="004504A1" w:rsidP="004504A1"/>
        </w:tc>
        <w:tc>
          <w:tcPr>
            <w:tcW w:w="3260" w:type="dxa"/>
            <w:vMerge/>
          </w:tcPr>
          <w:p w14:paraId="2CFD7A4C" w14:textId="77777777" w:rsidR="004504A1" w:rsidRPr="00FE527E" w:rsidRDefault="004504A1" w:rsidP="004504A1"/>
        </w:tc>
        <w:tc>
          <w:tcPr>
            <w:tcW w:w="3937" w:type="dxa"/>
            <w:vMerge/>
          </w:tcPr>
          <w:p w14:paraId="134983FD" w14:textId="77777777" w:rsidR="004504A1" w:rsidRPr="00FE527E" w:rsidRDefault="004504A1" w:rsidP="004504A1"/>
        </w:tc>
        <w:tc>
          <w:tcPr>
            <w:tcW w:w="4062" w:type="dxa"/>
            <w:vMerge/>
          </w:tcPr>
          <w:p w14:paraId="0659343D" w14:textId="77777777" w:rsidR="004504A1" w:rsidRPr="00FE527E" w:rsidRDefault="004504A1" w:rsidP="004504A1"/>
        </w:tc>
        <w:tc>
          <w:tcPr>
            <w:tcW w:w="1215" w:type="dxa"/>
          </w:tcPr>
          <w:p w14:paraId="2735CBE6" w14:textId="77777777" w:rsidR="004504A1" w:rsidRPr="00FE527E" w:rsidRDefault="004504A1" w:rsidP="004504A1"/>
        </w:tc>
        <w:tc>
          <w:tcPr>
            <w:tcW w:w="8788" w:type="dxa"/>
          </w:tcPr>
          <w:p w14:paraId="55DBF1D2" w14:textId="77777777" w:rsidR="004504A1" w:rsidRPr="00FE527E" w:rsidRDefault="004504A1" w:rsidP="004504A1"/>
        </w:tc>
        <w:tc>
          <w:tcPr>
            <w:tcW w:w="2126" w:type="dxa"/>
          </w:tcPr>
          <w:p w14:paraId="13DDBDD1" w14:textId="77777777" w:rsidR="004504A1" w:rsidRPr="00FE527E" w:rsidRDefault="004504A1" w:rsidP="004504A1"/>
        </w:tc>
      </w:tr>
      <w:tr w:rsidR="004504A1" w:rsidRPr="00FE527E" w14:paraId="162C2C2F" w14:textId="3CC7BCA3" w:rsidTr="004504A1">
        <w:trPr>
          <w:trHeight w:val="360"/>
        </w:trPr>
        <w:tc>
          <w:tcPr>
            <w:tcW w:w="846" w:type="dxa"/>
            <w:vMerge/>
            <w:noWrap/>
          </w:tcPr>
          <w:p w14:paraId="2BDA39C9" w14:textId="77777777" w:rsidR="004504A1" w:rsidRPr="00FE527E" w:rsidRDefault="004504A1" w:rsidP="004504A1"/>
        </w:tc>
        <w:tc>
          <w:tcPr>
            <w:tcW w:w="1843" w:type="dxa"/>
            <w:vMerge/>
          </w:tcPr>
          <w:p w14:paraId="6DE7A2EB" w14:textId="77777777" w:rsidR="004504A1" w:rsidRPr="00FE527E" w:rsidRDefault="004504A1" w:rsidP="004504A1"/>
        </w:tc>
        <w:tc>
          <w:tcPr>
            <w:tcW w:w="3260" w:type="dxa"/>
            <w:vMerge/>
          </w:tcPr>
          <w:p w14:paraId="6A61F579" w14:textId="77777777" w:rsidR="004504A1" w:rsidRPr="00FE527E" w:rsidRDefault="004504A1" w:rsidP="004504A1"/>
        </w:tc>
        <w:tc>
          <w:tcPr>
            <w:tcW w:w="3937" w:type="dxa"/>
            <w:vMerge/>
          </w:tcPr>
          <w:p w14:paraId="4B131692" w14:textId="77777777" w:rsidR="004504A1" w:rsidRPr="00FE527E" w:rsidRDefault="004504A1" w:rsidP="004504A1"/>
        </w:tc>
        <w:tc>
          <w:tcPr>
            <w:tcW w:w="4062" w:type="dxa"/>
            <w:vMerge/>
          </w:tcPr>
          <w:p w14:paraId="3655C34B" w14:textId="77777777" w:rsidR="004504A1" w:rsidRPr="00FE527E" w:rsidRDefault="004504A1" w:rsidP="004504A1"/>
        </w:tc>
        <w:tc>
          <w:tcPr>
            <w:tcW w:w="1215" w:type="dxa"/>
          </w:tcPr>
          <w:p w14:paraId="1331EF70" w14:textId="77777777" w:rsidR="004504A1" w:rsidRPr="00FE527E" w:rsidRDefault="004504A1" w:rsidP="004504A1"/>
        </w:tc>
        <w:tc>
          <w:tcPr>
            <w:tcW w:w="8788" w:type="dxa"/>
          </w:tcPr>
          <w:p w14:paraId="7DBB5155" w14:textId="77777777" w:rsidR="004504A1" w:rsidRPr="00FE527E" w:rsidRDefault="004504A1" w:rsidP="004504A1"/>
        </w:tc>
        <w:tc>
          <w:tcPr>
            <w:tcW w:w="2126" w:type="dxa"/>
          </w:tcPr>
          <w:p w14:paraId="559C9E84" w14:textId="77777777" w:rsidR="004504A1" w:rsidRPr="00FE527E" w:rsidRDefault="004504A1" w:rsidP="004504A1"/>
        </w:tc>
      </w:tr>
      <w:tr w:rsidR="004504A1" w:rsidRPr="00FE527E" w14:paraId="4691FF0B" w14:textId="747A1DF8" w:rsidTr="004504A1">
        <w:trPr>
          <w:trHeight w:val="360"/>
        </w:trPr>
        <w:tc>
          <w:tcPr>
            <w:tcW w:w="846" w:type="dxa"/>
            <w:vMerge/>
            <w:noWrap/>
          </w:tcPr>
          <w:p w14:paraId="37A7B5C1" w14:textId="77777777" w:rsidR="004504A1" w:rsidRPr="00FE527E" w:rsidRDefault="004504A1" w:rsidP="004504A1"/>
        </w:tc>
        <w:tc>
          <w:tcPr>
            <w:tcW w:w="1843" w:type="dxa"/>
            <w:vMerge/>
          </w:tcPr>
          <w:p w14:paraId="37F48D2C" w14:textId="77777777" w:rsidR="004504A1" w:rsidRPr="00FE527E" w:rsidRDefault="004504A1" w:rsidP="004504A1"/>
        </w:tc>
        <w:tc>
          <w:tcPr>
            <w:tcW w:w="3260" w:type="dxa"/>
            <w:vMerge/>
          </w:tcPr>
          <w:p w14:paraId="3BD8A594" w14:textId="77777777" w:rsidR="004504A1" w:rsidRPr="00FE527E" w:rsidRDefault="004504A1" w:rsidP="004504A1"/>
        </w:tc>
        <w:tc>
          <w:tcPr>
            <w:tcW w:w="3937" w:type="dxa"/>
            <w:vMerge/>
          </w:tcPr>
          <w:p w14:paraId="0154FB62" w14:textId="77777777" w:rsidR="004504A1" w:rsidRPr="00FE527E" w:rsidRDefault="004504A1" w:rsidP="004504A1"/>
        </w:tc>
        <w:tc>
          <w:tcPr>
            <w:tcW w:w="4062" w:type="dxa"/>
            <w:vMerge/>
          </w:tcPr>
          <w:p w14:paraId="343C7F32" w14:textId="77777777" w:rsidR="004504A1" w:rsidRPr="00FE527E" w:rsidRDefault="004504A1" w:rsidP="004504A1"/>
        </w:tc>
        <w:tc>
          <w:tcPr>
            <w:tcW w:w="1215" w:type="dxa"/>
          </w:tcPr>
          <w:p w14:paraId="0FE87B88" w14:textId="77777777" w:rsidR="004504A1" w:rsidRPr="00FE527E" w:rsidRDefault="004504A1" w:rsidP="004504A1"/>
        </w:tc>
        <w:tc>
          <w:tcPr>
            <w:tcW w:w="8788" w:type="dxa"/>
          </w:tcPr>
          <w:p w14:paraId="64D7D1A1" w14:textId="77777777" w:rsidR="004504A1" w:rsidRPr="00FE527E" w:rsidRDefault="004504A1" w:rsidP="004504A1"/>
        </w:tc>
        <w:tc>
          <w:tcPr>
            <w:tcW w:w="2126" w:type="dxa"/>
          </w:tcPr>
          <w:p w14:paraId="0BDCA224" w14:textId="77777777" w:rsidR="004504A1" w:rsidRPr="00FE527E" w:rsidRDefault="004504A1" w:rsidP="004504A1"/>
        </w:tc>
      </w:tr>
      <w:tr w:rsidR="004504A1" w:rsidRPr="00FE527E" w14:paraId="52A4B506" w14:textId="2A44FA0C" w:rsidTr="004504A1">
        <w:trPr>
          <w:trHeight w:val="960"/>
        </w:trPr>
        <w:tc>
          <w:tcPr>
            <w:tcW w:w="846" w:type="dxa"/>
            <w:vMerge w:val="restart"/>
            <w:noWrap/>
            <w:hideMark/>
          </w:tcPr>
          <w:p w14:paraId="5B7C26BD" w14:textId="77777777" w:rsidR="004504A1" w:rsidRPr="00FE527E" w:rsidRDefault="004504A1" w:rsidP="004504A1">
            <w:r w:rsidRPr="00FE527E">
              <w:lastRenderedPageBreak/>
              <w:t>I513</w:t>
            </w:r>
          </w:p>
        </w:tc>
        <w:tc>
          <w:tcPr>
            <w:tcW w:w="1843" w:type="dxa"/>
            <w:vMerge w:val="restart"/>
            <w:hideMark/>
          </w:tcPr>
          <w:p w14:paraId="7007656C" w14:textId="77777777" w:rsidR="004504A1" w:rsidRPr="00FE527E" w:rsidRDefault="004504A1" w:rsidP="004504A1">
            <w:r w:rsidRPr="00FE527E">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w:t>
            </w:r>
            <w:proofErr w:type="spellStart"/>
            <w:r w:rsidRPr="00FE527E">
              <w:t>RRCResumeRequest</w:t>
            </w:r>
            <w:proofErr w:type="spellEnd"/>
            <w:r w:rsidRPr="00FE527E">
              <w:t xml:space="preserve"> message, it is currently captured that </w:t>
            </w:r>
            <w:r w:rsidRPr="00FE527E">
              <w:lastRenderedPageBreak/>
              <w:t>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66CAD98B" w14:textId="77777777" w:rsidR="004504A1" w:rsidRPr="00FE527E" w:rsidRDefault="004504A1" w:rsidP="004504A1">
            <w:r w:rsidRPr="00FE527E">
              <w:lastRenderedPageBreak/>
              <w:t>Clarify that SRB1 uses the stored configuration in UE Inactive AS context</w:t>
            </w:r>
          </w:p>
        </w:tc>
        <w:tc>
          <w:tcPr>
            <w:tcW w:w="3937" w:type="dxa"/>
            <w:vMerge w:val="restart"/>
            <w:hideMark/>
          </w:tcPr>
          <w:p w14:paraId="624FBFA6" w14:textId="77777777" w:rsidR="004504A1" w:rsidRDefault="004504A1" w:rsidP="004504A1">
            <w:pPr>
              <w:rPr>
                <w:color w:val="FF0000"/>
              </w:rPr>
            </w:pPr>
            <w:r w:rsidRPr="00662954">
              <w:rPr>
                <w:color w:val="FF0000"/>
              </w:rPr>
              <w:t>[</w:t>
            </w:r>
            <w:r>
              <w:rPr>
                <w:color w:val="FF0000"/>
              </w:rPr>
              <w:t>AT meeting guidance</w:t>
            </w:r>
            <w:r w:rsidRPr="00662954">
              <w:rPr>
                <w:color w:val="FF0000"/>
              </w:rPr>
              <w:t>]:</w:t>
            </w:r>
            <w:r>
              <w:rPr>
                <w:color w:val="FF0000"/>
              </w:rPr>
              <w:t xml:space="preserve"> Both options can work, but companies can clarify whether stored configuration should be used for this case. </w:t>
            </w:r>
          </w:p>
          <w:p w14:paraId="0F088656" w14:textId="499BDFE1" w:rsidR="004504A1" w:rsidRPr="00FE527E" w:rsidRDefault="004504A1" w:rsidP="004504A1">
            <w:r>
              <w:rPr>
                <w:color w:val="FF0000"/>
              </w:rPr>
              <w:t xml:space="preserve">Question: Do you support the view that stored configuration shall be used for SRB1? </w:t>
            </w:r>
          </w:p>
        </w:tc>
        <w:tc>
          <w:tcPr>
            <w:tcW w:w="4062" w:type="dxa"/>
            <w:vMerge w:val="restart"/>
            <w:hideMark/>
          </w:tcPr>
          <w:p w14:paraId="551646BD" w14:textId="77777777" w:rsidR="004504A1" w:rsidRPr="00FE527E" w:rsidRDefault="004504A1" w:rsidP="004504A1">
            <w:r w:rsidRPr="00FE527E">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A73DEBA" w14:textId="293F7829" w:rsidR="004504A1" w:rsidRPr="00FE527E" w:rsidRDefault="004504A1" w:rsidP="004504A1">
            <w:r>
              <w:t>ZTE:</w:t>
            </w:r>
          </w:p>
        </w:tc>
        <w:tc>
          <w:tcPr>
            <w:tcW w:w="8788" w:type="dxa"/>
          </w:tcPr>
          <w:p w14:paraId="187FCF20" w14:textId="0E062040" w:rsidR="004504A1" w:rsidRPr="00FE527E" w:rsidRDefault="004504A1" w:rsidP="004504A1">
            <w:r>
              <w:t xml:space="preserve">Current option can work, but we can update it to use stored configuration if majority prefer to go this way. </w:t>
            </w:r>
          </w:p>
        </w:tc>
        <w:tc>
          <w:tcPr>
            <w:tcW w:w="2126" w:type="dxa"/>
          </w:tcPr>
          <w:p w14:paraId="33397654" w14:textId="511042C8" w:rsidR="004504A1" w:rsidRDefault="004504A1" w:rsidP="004504A1">
            <w:r>
              <w:t>No – not an essential correction</w:t>
            </w:r>
          </w:p>
        </w:tc>
      </w:tr>
      <w:tr w:rsidR="004504A1" w:rsidRPr="00FE527E" w14:paraId="555AB1DE" w14:textId="3E7D316F" w:rsidTr="004504A1">
        <w:trPr>
          <w:trHeight w:val="959"/>
        </w:trPr>
        <w:tc>
          <w:tcPr>
            <w:tcW w:w="846" w:type="dxa"/>
            <w:vMerge/>
            <w:noWrap/>
          </w:tcPr>
          <w:p w14:paraId="4E7ADB06" w14:textId="77777777" w:rsidR="004504A1" w:rsidRPr="00FE527E" w:rsidRDefault="004504A1" w:rsidP="004504A1"/>
        </w:tc>
        <w:tc>
          <w:tcPr>
            <w:tcW w:w="1843" w:type="dxa"/>
            <w:vMerge/>
          </w:tcPr>
          <w:p w14:paraId="5A315F94" w14:textId="77777777" w:rsidR="004504A1" w:rsidRPr="00FE527E" w:rsidRDefault="004504A1" w:rsidP="004504A1"/>
        </w:tc>
        <w:tc>
          <w:tcPr>
            <w:tcW w:w="3260" w:type="dxa"/>
            <w:vMerge/>
          </w:tcPr>
          <w:p w14:paraId="332C87E9" w14:textId="77777777" w:rsidR="004504A1" w:rsidRPr="00FE527E" w:rsidRDefault="004504A1" w:rsidP="004504A1"/>
        </w:tc>
        <w:tc>
          <w:tcPr>
            <w:tcW w:w="3937" w:type="dxa"/>
            <w:vMerge/>
          </w:tcPr>
          <w:p w14:paraId="4E66B2A3" w14:textId="77777777" w:rsidR="004504A1" w:rsidRPr="00FE527E" w:rsidRDefault="004504A1" w:rsidP="004504A1"/>
        </w:tc>
        <w:tc>
          <w:tcPr>
            <w:tcW w:w="4062" w:type="dxa"/>
            <w:vMerge/>
          </w:tcPr>
          <w:p w14:paraId="54DFEB82" w14:textId="77777777" w:rsidR="004504A1" w:rsidRPr="00FE527E" w:rsidRDefault="004504A1" w:rsidP="004504A1"/>
        </w:tc>
        <w:tc>
          <w:tcPr>
            <w:tcW w:w="1215" w:type="dxa"/>
          </w:tcPr>
          <w:p w14:paraId="2D5AC154" w14:textId="77777777" w:rsidR="004504A1" w:rsidRPr="00FE527E" w:rsidRDefault="004504A1" w:rsidP="004504A1"/>
        </w:tc>
        <w:tc>
          <w:tcPr>
            <w:tcW w:w="8788" w:type="dxa"/>
          </w:tcPr>
          <w:p w14:paraId="0DB78AF6" w14:textId="77777777" w:rsidR="004504A1" w:rsidRPr="00FE527E" w:rsidRDefault="004504A1" w:rsidP="004504A1"/>
        </w:tc>
        <w:tc>
          <w:tcPr>
            <w:tcW w:w="2126" w:type="dxa"/>
          </w:tcPr>
          <w:p w14:paraId="63DE3CA6" w14:textId="77777777" w:rsidR="004504A1" w:rsidRPr="00FE527E" w:rsidRDefault="004504A1" w:rsidP="004504A1"/>
        </w:tc>
      </w:tr>
      <w:tr w:rsidR="004504A1" w:rsidRPr="00FE527E" w14:paraId="29A23CCA" w14:textId="5FC99787" w:rsidTr="004504A1">
        <w:trPr>
          <w:trHeight w:val="959"/>
        </w:trPr>
        <w:tc>
          <w:tcPr>
            <w:tcW w:w="846" w:type="dxa"/>
            <w:vMerge/>
            <w:noWrap/>
          </w:tcPr>
          <w:p w14:paraId="13667BD3" w14:textId="77777777" w:rsidR="004504A1" w:rsidRPr="00FE527E" w:rsidRDefault="004504A1" w:rsidP="004504A1"/>
        </w:tc>
        <w:tc>
          <w:tcPr>
            <w:tcW w:w="1843" w:type="dxa"/>
            <w:vMerge/>
          </w:tcPr>
          <w:p w14:paraId="5DA90FE3" w14:textId="77777777" w:rsidR="004504A1" w:rsidRPr="00FE527E" w:rsidRDefault="004504A1" w:rsidP="004504A1"/>
        </w:tc>
        <w:tc>
          <w:tcPr>
            <w:tcW w:w="3260" w:type="dxa"/>
            <w:vMerge/>
          </w:tcPr>
          <w:p w14:paraId="39D3672F" w14:textId="77777777" w:rsidR="004504A1" w:rsidRPr="00FE527E" w:rsidRDefault="004504A1" w:rsidP="004504A1"/>
        </w:tc>
        <w:tc>
          <w:tcPr>
            <w:tcW w:w="3937" w:type="dxa"/>
            <w:vMerge/>
          </w:tcPr>
          <w:p w14:paraId="7E2A493E" w14:textId="77777777" w:rsidR="004504A1" w:rsidRPr="00FE527E" w:rsidRDefault="004504A1" w:rsidP="004504A1"/>
        </w:tc>
        <w:tc>
          <w:tcPr>
            <w:tcW w:w="4062" w:type="dxa"/>
            <w:vMerge/>
          </w:tcPr>
          <w:p w14:paraId="3748C131" w14:textId="77777777" w:rsidR="004504A1" w:rsidRPr="00FE527E" w:rsidRDefault="004504A1" w:rsidP="004504A1"/>
        </w:tc>
        <w:tc>
          <w:tcPr>
            <w:tcW w:w="1215" w:type="dxa"/>
          </w:tcPr>
          <w:p w14:paraId="7D283D67" w14:textId="77777777" w:rsidR="004504A1" w:rsidRPr="00FE527E" w:rsidRDefault="004504A1" w:rsidP="004504A1"/>
        </w:tc>
        <w:tc>
          <w:tcPr>
            <w:tcW w:w="8788" w:type="dxa"/>
          </w:tcPr>
          <w:p w14:paraId="0BC89900" w14:textId="77777777" w:rsidR="004504A1" w:rsidRPr="00FE527E" w:rsidRDefault="004504A1" w:rsidP="004504A1"/>
        </w:tc>
        <w:tc>
          <w:tcPr>
            <w:tcW w:w="2126" w:type="dxa"/>
          </w:tcPr>
          <w:p w14:paraId="53C6ED1C" w14:textId="77777777" w:rsidR="004504A1" w:rsidRPr="00FE527E" w:rsidRDefault="004504A1" w:rsidP="004504A1"/>
        </w:tc>
      </w:tr>
      <w:tr w:rsidR="004504A1" w:rsidRPr="00FE527E" w14:paraId="2A0F40B1" w14:textId="11832790" w:rsidTr="004504A1">
        <w:trPr>
          <w:trHeight w:val="959"/>
        </w:trPr>
        <w:tc>
          <w:tcPr>
            <w:tcW w:w="846" w:type="dxa"/>
            <w:vMerge/>
            <w:noWrap/>
          </w:tcPr>
          <w:p w14:paraId="5002D62B" w14:textId="77777777" w:rsidR="004504A1" w:rsidRPr="00FE527E" w:rsidRDefault="004504A1" w:rsidP="004504A1"/>
        </w:tc>
        <w:tc>
          <w:tcPr>
            <w:tcW w:w="1843" w:type="dxa"/>
            <w:vMerge/>
          </w:tcPr>
          <w:p w14:paraId="17DEFFB9" w14:textId="77777777" w:rsidR="004504A1" w:rsidRPr="00FE527E" w:rsidRDefault="004504A1" w:rsidP="004504A1"/>
        </w:tc>
        <w:tc>
          <w:tcPr>
            <w:tcW w:w="3260" w:type="dxa"/>
            <w:vMerge/>
          </w:tcPr>
          <w:p w14:paraId="6105165A" w14:textId="77777777" w:rsidR="004504A1" w:rsidRPr="00FE527E" w:rsidRDefault="004504A1" w:rsidP="004504A1"/>
        </w:tc>
        <w:tc>
          <w:tcPr>
            <w:tcW w:w="3937" w:type="dxa"/>
            <w:vMerge/>
          </w:tcPr>
          <w:p w14:paraId="1B3752BD" w14:textId="77777777" w:rsidR="004504A1" w:rsidRPr="00FE527E" w:rsidRDefault="004504A1" w:rsidP="004504A1"/>
        </w:tc>
        <w:tc>
          <w:tcPr>
            <w:tcW w:w="4062" w:type="dxa"/>
            <w:vMerge/>
          </w:tcPr>
          <w:p w14:paraId="346DE08C" w14:textId="77777777" w:rsidR="004504A1" w:rsidRPr="00FE527E" w:rsidRDefault="004504A1" w:rsidP="004504A1"/>
        </w:tc>
        <w:tc>
          <w:tcPr>
            <w:tcW w:w="1215" w:type="dxa"/>
          </w:tcPr>
          <w:p w14:paraId="764C2410" w14:textId="77777777" w:rsidR="004504A1" w:rsidRPr="00FE527E" w:rsidRDefault="004504A1" w:rsidP="004504A1"/>
        </w:tc>
        <w:tc>
          <w:tcPr>
            <w:tcW w:w="8788" w:type="dxa"/>
          </w:tcPr>
          <w:p w14:paraId="62106568" w14:textId="77777777" w:rsidR="004504A1" w:rsidRPr="00FE527E" w:rsidRDefault="004504A1" w:rsidP="004504A1"/>
        </w:tc>
        <w:tc>
          <w:tcPr>
            <w:tcW w:w="2126" w:type="dxa"/>
          </w:tcPr>
          <w:p w14:paraId="6F91715D" w14:textId="77777777" w:rsidR="004504A1" w:rsidRPr="00FE527E" w:rsidRDefault="004504A1" w:rsidP="004504A1"/>
        </w:tc>
      </w:tr>
      <w:tr w:rsidR="004504A1" w:rsidRPr="00FE527E" w14:paraId="553B559E" w14:textId="39B6E383" w:rsidTr="004504A1">
        <w:trPr>
          <w:trHeight w:val="959"/>
        </w:trPr>
        <w:tc>
          <w:tcPr>
            <w:tcW w:w="846" w:type="dxa"/>
            <w:vMerge/>
            <w:noWrap/>
          </w:tcPr>
          <w:p w14:paraId="26318E16" w14:textId="77777777" w:rsidR="004504A1" w:rsidRPr="00FE527E" w:rsidRDefault="004504A1" w:rsidP="004504A1"/>
        </w:tc>
        <w:tc>
          <w:tcPr>
            <w:tcW w:w="1843" w:type="dxa"/>
            <w:vMerge/>
          </w:tcPr>
          <w:p w14:paraId="562495EB" w14:textId="77777777" w:rsidR="004504A1" w:rsidRPr="00FE527E" w:rsidRDefault="004504A1" w:rsidP="004504A1"/>
        </w:tc>
        <w:tc>
          <w:tcPr>
            <w:tcW w:w="3260" w:type="dxa"/>
            <w:vMerge/>
          </w:tcPr>
          <w:p w14:paraId="54982D7D" w14:textId="77777777" w:rsidR="004504A1" w:rsidRPr="00FE527E" w:rsidRDefault="004504A1" w:rsidP="004504A1"/>
        </w:tc>
        <w:tc>
          <w:tcPr>
            <w:tcW w:w="3937" w:type="dxa"/>
            <w:vMerge/>
          </w:tcPr>
          <w:p w14:paraId="6D15FB6F" w14:textId="77777777" w:rsidR="004504A1" w:rsidRPr="00FE527E" w:rsidRDefault="004504A1" w:rsidP="004504A1"/>
        </w:tc>
        <w:tc>
          <w:tcPr>
            <w:tcW w:w="4062" w:type="dxa"/>
            <w:vMerge/>
          </w:tcPr>
          <w:p w14:paraId="7F5BC828" w14:textId="77777777" w:rsidR="004504A1" w:rsidRPr="00FE527E" w:rsidRDefault="004504A1" w:rsidP="004504A1"/>
        </w:tc>
        <w:tc>
          <w:tcPr>
            <w:tcW w:w="1215" w:type="dxa"/>
          </w:tcPr>
          <w:p w14:paraId="7F1AAA07" w14:textId="77777777" w:rsidR="004504A1" w:rsidRPr="00FE527E" w:rsidRDefault="004504A1" w:rsidP="004504A1"/>
        </w:tc>
        <w:tc>
          <w:tcPr>
            <w:tcW w:w="8788" w:type="dxa"/>
          </w:tcPr>
          <w:p w14:paraId="3CF9C65B" w14:textId="77777777" w:rsidR="004504A1" w:rsidRPr="00FE527E" w:rsidRDefault="004504A1" w:rsidP="004504A1"/>
        </w:tc>
        <w:tc>
          <w:tcPr>
            <w:tcW w:w="2126" w:type="dxa"/>
          </w:tcPr>
          <w:p w14:paraId="3842F3A1" w14:textId="77777777" w:rsidR="004504A1" w:rsidRPr="00FE527E" w:rsidRDefault="004504A1" w:rsidP="004504A1"/>
        </w:tc>
      </w:tr>
      <w:tr w:rsidR="004504A1" w:rsidRPr="00FE527E" w14:paraId="2782207E" w14:textId="7B89358F" w:rsidTr="004504A1">
        <w:trPr>
          <w:trHeight w:val="959"/>
        </w:trPr>
        <w:tc>
          <w:tcPr>
            <w:tcW w:w="846" w:type="dxa"/>
            <w:vMerge/>
            <w:noWrap/>
          </w:tcPr>
          <w:p w14:paraId="60506FF4" w14:textId="77777777" w:rsidR="004504A1" w:rsidRPr="00FE527E" w:rsidRDefault="004504A1" w:rsidP="004504A1"/>
        </w:tc>
        <w:tc>
          <w:tcPr>
            <w:tcW w:w="1843" w:type="dxa"/>
            <w:vMerge/>
          </w:tcPr>
          <w:p w14:paraId="08E3D084" w14:textId="77777777" w:rsidR="004504A1" w:rsidRPr="00FE527E" w:rsidRDefault="004504A1" w:rsidP="004504A1"/>
        </w:tc>
        <w:tc>
          <w:tcPr>
            <w:tcW w:w="3260" w:type="dxa"/>
            <w:vMerge/>
          </w:tcPr>
          <w:p w14:paraId="26C30882" w14:textId="77777777" w:rsidR="004504A1" w:rsidRPr="00FE527E" w:rsidRDefault="004504A1" w:rsidP="004504A1"/>
        </w:tc>
        <w:tc>
          <w:tcPr>
            <w:tcW w:w="3937" w:type="dxa"/>
            <w:vMerge/>
          </w:tcPr>
          <w:p w14:paraId="232A31AE" w14:textId="77777777" w:rsidR="004504A1" w:rsidRPr="00FE527E" w:rsidRDefault="004504A1" w:rsidP="004504A1"/>
        </w:tc>
        <w:tc>
          <w:tcPr>
            <w:tcW w:w="4062" w:type="dxa"/>
            <w:vMerge/>
          </w:tcPr>
          <w:p w14:paraId="24C09A82" w14:textId="77777777" w:rsidR="004504A1" w:rsidRPr="00FE527E" w:rsidRDefault="004504A1" w:rsidP="004504A1"/>
        </w:tc>
        <w:tc>
          <w:tcPr>
            <w:tcW w:w="1215" w:type="dxa"/>
          </w:tcPr>
          <w:p w14:paraId="0BF42CD8" w14:textId="77777777" w:rsidR="004504A1" w:rsidRPr="00FE527E" w:rsidRDefault="004504A1" w:rsidP="004504A1"/>
        </w:tc>
        <w:tc>
          <w:tcPr>
            <w:tcW w:w="8788" w:type="dxa"/>
          </w:tcPr>
          <w:p w14:paraId="3169161D" w14:textId="77777777" w:rsidR="004504A1" w:rsidRPr="00FE527E" w:rsidRDefault="004504A1" w:rsidP="004504A1"/>
        </w:tc>
        <w:tc>
          <w:tcPr>
            <w:tcW w:w="2126" w:type="dxa"/>
          </w:tcPr>
          <w:p w14:paraId="59D8B97E" w14:textId="77777777" w:rsidR="004504A1" w:rsidRPr="00FE527E" w:rsidRDefault="004504A1" w:rsidP="004504A1"/>
        </w:tc>
      </w:tr>
      <w:tr w:rsidR="004504A1" w:rsidRPr="00FE527E" w14:paraId="6AECAC28" w14:textId="6A50EB11" w:rsidTr="004504A1">
        <w:trPr>
          <w:trHeight w:val="959"/>
        </w:trPr>
        <w:tc>
          <w:tcPr>
            <w:tcW w:w="846" w:type="dxa"/>
            <w:vMerge/>
            <w:noWrap/>
          </w:tcPr>
          <w:p w14:paraId="46253FF7" w14:textId="77777777" w:rsidR="004504A1" w:rsidRPr="00FE527E" w:rsidRDefault="004504A1" w:rsidP="004504A1"/>
        </w:tc>
        <w:tc>
          <w:tcPr>
            <w:tcW w:w="1843" w:type="dxa"/>
            <w:vMerge/>
          </w:tcPr>
          <w:p w14:paraId="1E13B76E" w14:textId="77777777" w:rsidR="004504A1" w:rsidRPr="00FE527E" w:rsidRDefault="004504A1" w:rsidP="004504A1"/>
        </w:tc>
        <w:tc>
          <w:tcPr>
            <w:tcW w:w="3260" w:type="dxa"/>
            <w:vMerge/>
          </w:tcPr>
          <w:p w14:paraId="7570C27C" w14:textId="77777777" w:rsidR="004504A1" w:rsidRPr="00FE527E" w:rsidRDefault="004504A1" w:rsidP="004504A1"/>
        </w:tc>
        <w:tc>
          <w:tcPr>
            <w:tcW w:w="3937" w:type="dxa"/>
            <w:vMerge/>
          </w:tcPr>
          <w:p w14:paraId="01E212DA" w14:textId="77777777" w:rsidR="004504A1" w:rsidRPr="00FE527E" w:rsidRDefault="004504A1" w:rsidP="004504A1"/>
        </w:tc>
        <w:tc>
          <w:tcPr>
            <w:tcW w:w="4062" w:type="dxa"/>
            <w:vMerge/>
          </w:tcPr>
          <w:p w14:paraId="58F9D5CA" w14:textId="77777777" w:rsidR="004504A1" w:rsidRPr="00FE527E" w:rsidRDefault="004504A1" w:rsidP="004504A1"/>
        </w:tc>
        <w:tc>
          <w:tcPr>
            <w:tcW w:w="1215" w:type="dxa"/>
          </w:tcPr>
          <w:p w14:paraId="038B80C1" w14:textId="77777777" w:rsidR="004504A1" w:rsidRPr="00FE527E" w:rsidRDefault="004504A1" w:rsidP="004504A1"/>
        </w:tc>
        <w:tc>
          <w:tcPr>
            <w:tcW w:w="8788" w:type="dxa"/>
          </w:tcPr>
          <w:p w14:paraId="19D7127B" w14:textId="77777777" w:rsidR="004504A1" w:rsidRPr="00FE527E" w:rsidRDefault="004504A1" w:rsidP="004504A1"/>
        </w:tc>
        <w:tc>
          <w:tcPr>
            <w:tcW w:w="2126" w:type="dxa"/>
          </w:tcPr>
          <w:p w14:paraId="3D56D247" w14:textId="77777777" w:rsidR="004504A1" w:rsidRPr="00FE527E" w:rsidRDefault="004504A1" w:rsidP="004504A1"/>
        </w:tc>
      </w:tr>
      <w:tr w:rsidR="004504A1" w:rsidRPr="00FE527E" w14:paraId="25902285" w14:textId="46CDC53C" w:rsidTr="004504A1">
        <w:trPr>
          <w:trHeight w:val="959"/>
        </w:trPr>
        <w:tc>
          <w:tcPr>
            <w:tcW w:w="846" w:type="dxa"/>
            <w:vMerge/>
            <w:noWrap/>
          </w:tcPr>
          <w:p w14:paraId="14957292" w14:textId="77777777" w:rsidR="004504A1" w:rsidRPr="00FE527E" w:rsidRDefault="004504A1" w:rsidP="004504A1"/>
        </w:tc>
        <w:tc>
          <w:tcPr>
            <w:tcW w:w="1843" w:type="dxa"/>
            <w:vMerge/>
          </w:tcPr>
          <w:p w14:paraId="4458FE37" w14:textId="77777777" w:rsidR="004504A1" w:rsidRPr="00FE527E" w:rsidRDefault="004504A1" w:rsidP="004504A1"/>
        </w:tc>
        <w:tc>
          <w:tcPr>
            <w:tcW w:w="3260" w:type="dxa"/>
            <w:vMerge/>
          </w:tcPr>
          <w:p w14:paraId="251D6025" w14:textId="77777777" w:rsidR="004504A1" w:rsidRPr="00FE527E" w:rsidRDefault="004504A1" w:rsidP="004504A1"/>
        </w:tc>
        <w:tc>
          <w:tcPr>
            <w:tcW w:w="3937" w:type="dxa"/>
            <w:vMerge/>
          </w:tcPr>
          <w:p w14:paraId="72FE2EF3" w14:textId="77777777" w:rsidR="004504A1" w:rsidRPr="00FE527E" w:rsidRDefault="004504A1" w:rsidP="004504A1"/>
        </w:tc>
        <w:tc>
          <w:tcPr>
            <w:tcW w:w="4062" w:type="dxa"/>
            <w:vMerge/>
          </w:tcPr>
          <w:p w14:paraId="1C5C135F" w14:textId="77777777" w:rsidR="004504A1" w:rsidRPr="00FE527E" w:rsidRDefault="004504A1" w:rsidP="004504A1"/>
        </w:tc>
        <w:tc>
          <w:tcPr>
            <w:tcW w:w="1215" w:type="dxa"/>
          </w:tcPr>
          <w:p w14:paraId="135FD6FE" w14:textId="77777777" w:rsidR="004504A1" w:rsidRPr="00FE527E" w:rsidRDefault="004504A1" w:rsidP="004504A1"/>
        </w:tc>
        <w:tc>
          <w:tcPr>
            <w:tcW w:w="8788" w:type="dxa"/>
          </w:tcPr>
          <w:p w14:paraId="5EC77995" w14:textId="77777777" w:rsidR="004504A1" w:rsidRPr="00FE527E" w:rsidRDefault="004504A1" w:rsidP="004504A1"/>
        </w:tc>
        <w:tc>
          <w:tcPr>
            <w:tcW w:w="2126" w:type="dxa"/>
          </w:tcPr>
          <w:p w14:paraId="5F1467A9" w14:textId="77777777" w:rsidR="004504A1" w:rsidRPr="00FE527E" w:rsidRDefault="004504A1" w:rsidP="004504A1"/>
        </w:tc>
      </w:tr>
      <w:tr w:rsidR="004504A1" w:rsidRPr="00FE527E" w14:paraId="493C9F9B" w14:textId="2CD9A892" w:rsidTr="004504A1">
        <w:trPr>
          <w:trHeight w:val="959"/>
        </w:trPr>
        <w:tc>
          <w:tcPr>
            <w:tcW w:w="846" w:type="dxa"/>
            <w:vMerge/>
            <w:noWrap/>
          </w:tcPr>
          <w:p w14:paraId="2589168B" w14:textId="77777777" w:rsidR="004504A1" w:rsidRPr="00FE527E" w:rsidRDefault="004504A1" w:rsidP="004504A1"/>
        </w:tc>
        <w:tc>
          <w:tcPr>
            <w:tcW w:w="1843" w:type="dxa"/>
            <w:vMerge/>
          </w:tcPr>
          <w:p w14:paraId="17329E40" w14:textId="77777777" w:rsidR="004504A1" w:rsidRPr="00FE527E" w:rsidRDefault="004504A1" w:rsidP="004504A1"/>
        </w:tc>
        <w:tc>
          <w:tcPr>
            <w:tcW w:w="3260" w:type="dxa"/>
            <w:vMerge/>
          </w:tcPr>
          <w:p w14:paraId="0BEDC93B" w14:textId="77777777" w:rsidR="004504A1" w:rsidRPr="00FE527E" w:rsidRDefault="004504A1" w:rsidP="004504A1"/>
        </w:tc>
        <w:tc>
          <w:tcPr>
            <w:tcW w:w="3937" w:type="dxa"/>
            <w:vMerge/>
          </w:tcPr>
          <w:p w14:paraId="3C4D96F4" w14:textId="77777777" w:rsidR="004504A1" w:rsidRPr="00FE527E" w:rsidRDefault="004504A1" w:rsidP="004504A1"/>
        </w:tc>
        <w:tc>
          <w:tcPr>
            <w:tcW w:w="4062" w:type="dxa"/>
            <w:vMerge/>
          </w:tcPr>
          <w:p w14:paraId="07A4E32A" w14:textId="77777777" w:rsidR="004504A1" w:rsidRPr="00FE527E" w:rsidRDefault="004504A1" w:rsidP="004504A1"/>
        </w:tc>
        <w:tc>
          <w:tcPr>
            <w:tcW w:w="1215" w:type="dxa"/>
          </w:tcPr>
          <w:p w14:paraId="5BAB7189" w14:textId="77777777" w:rsidR="004504A1" w:rsidRPr="00FE527E" w:rsidRDefault="004504A1" w:rsidP="004504A1"/>
        </w:tc>
        <w:tc>
          <w:tcPr>
            <w:tcW w:w="8788" w:type="dxa"/>
          </w:tcPr>
          <w:p w14:paraId="5B2F8636" w14:textId="77777777" w:rsidR="004504A1" w:rsidRPr="00FE527E" w:rsidRDefault="004504A1" w:rsidP="004504A1"/>
        </w:tc>
        <w:tc>
          <w:tcPr>
            <w:tcW w:w="2126" w:type="dxa"/>
          </w:tcPr>
          <w:p w14:paraId="3524AB47" w14:textId="77777777" w:rsidR="004504A1" w:rsidRPr="00FE527E" w:rsidRDefault="004504A1" w:rsidP="004504A1"/>
        </w:tc>
      </w:tr>
      <w:tr w:rsidR="004504A1" w:rsidRPr="00FE527E" w14:paraId="6F1C9099" w14:textId="5ACB8C25" w:rsidTr="004504A1">
        <w:trPr>
          <w:trHeight w:val="959"/>
        </w:trPr>
        <w:tc>
          <w:tcPr>
            <w:tcW w:w="846" w:type="dxa"/>
            <w:vMerge/>
            <w:noWrap/>
          </w:tcPr>
          <w:p w14:paraId="35C3DCEB" w14:textId="77777777" w:rsidR="004504A1" w:rsidRPr="00FE527E" w:rsidRDefault="004504A1" w:rsidP="004504A1"/>
        </w:tc>
        <w:tc>
          <w:tcPr>
            <w:tcW w:w="1843" w:type="dxa"/>
            <w:vMerge/>
          </w:tcPr>
          <w:p w14:paraId="35FEF485" w14:textId="77777777" w:rsidR="004504A1" w:rsidRPr="00FE527E" w:rsidRDefault="004504A1" w:rsidP="004504A1"/>
        </w:tc>
        <w:tc>
          <w:tcPr>
            <w:tcW w:w="3260" w:type="dxa"/>
            <w:vMerge/>
          </w:tcPr>
          <w:p w14:paraId="10F7614B" w14:textId="77777777" w:rsidR="004504A1" w:rsidRPr="00FE527E" w:rsidRDefault="004504A1" w:rsidP="004504A1"/>
        </w:tc>
        <w:tc>
          <w:tcPr>
            <w:tcW w:w="3937" w:type="dxa"/>
            <w:vMerge/>
          </w:tcPr>
          <w:p w14:paraId="7D5C3EF4" w14:textId="77777777" w:rsidR="004504A1" w:rsidRPr="00FE527E" w:rsidRDefault="004504A1" w:rsidP="004504A1"/>
        </w:tc>
        <w:tc>
          <w:tcPr>
            <w:tcW w:w="4062" w:type="dxa"/>
            <w:vMerge/>
          </w:tcPr>
          <w:p w14:paraId="56E80622" w14:textId="77777777" w:rsidR="004504A1" w:rsidRPr="00FE527E" w:rsidRDefault="004504A1" w:rsidP="004504A1"/>
        </w:tc>
        <w:tc>
          <w:tcPr>
            <w:tcW w:w="1215" w:type="dxa"/>
          </w:tcPr>
          <w:p w14:paraId="1E402AFC" w14:textId="77777777" w:rsidR="004504A1" w:rsidRPr="00FE527E" w:rsidRDefault="004504A1" w:rsidP="004504A1"/>
        </w:tc>
        <w:tc>
          <w:tcPr>
            <w:tcW w:w="8788" w:type="dxa"/>
          </w:tcPr>
          <w:p w14:paraId="1EBDB6DA" w14:textId="77777777" w:rsidR="004504A1" w:rsidRPr="00FE527E" w:rsidRDefault="004504A1" w:rsidP="004504A1"/>
        </w:tc>
        <w:tc>
          <w:tcPr>
            <w:tcW w:w="2126" w:type="dxa"/>
          </w:tcPr>
          <w:p w14:paraId="4DCC60F9" w14:textId="77777777" w:rsidR="004504A1" w:rsidRPr="00FE527E" w:rsidRDefault="004504A1" w:rsidP="004504A1"/>
        </w:tc>
      </w:tr>
      <w:tr w:rsidR="004504A1" w:rsidRPr="00FE527E" w14:paraId="12EA0F41" w14:textId="34B12220" w:rsidTr="004504A1">
        <w:trPr>
          <w:trHeight w:val="959"/>
        </w:trPr>
        <w:tc>
          <w:tcPr>
            <w:tcW w:w="846" w:type="dxa"/>
            <w:vMerge/>
            <w:noWrap/>
          </w:tcPr>
          <w:p w14:paraId="35E441C2" w14:textId="77777777" w:rsidR="004504A1" w:rsidRPr="00FE527E" w:rsidRDefault="004504A1" w:rsidP="004504A1"/>
        </w:tc>
        <w:tc>
          <w:tcPr>
            <w:tcW w:w="1843" w:type="dxa"/>
            <w:vMerge/>
          </w:tcPr>
          <w:p w14:paraId="10BB72D7" w14:textId="77777777" w:rsidR="004504A1" w:rsidRPr="00FE527E" w:rsidRDefault="004504A1" w:rsidP="004504A1"/>
        </w:tc>
        <w:tc>
          <w:tcPr>
            <w:tcW w:w="3260" w:type="dxa"/>
            <w:vMerge/>
          </w:tcPr>
          <w:p w14:paraId="023160E6" w14:textId="77777777" w:rsidR="004504A1" w:rsidRPr="00FE527E" w:rsidRDefault="004504A1" w:rsidP="004504A1"/>
        </w:tc>
        <w:tc>
          <w:tcPr>
            <w:tcW w:w="3937" w:type="dxa"/>
            <w:vMerge/>
          </w:tcPr>
          <w:p w14:paraId="3B5F1346" w14:textId="77777777" w:rsidR="004504A1" w:rsidRPr="00FE527E" w:rsidRDefault="004504A1" w:rsidP="004504A1"/>
        </w:tc>
        <w:tc>
          <w:tcPr>
            <w:tcW w:w="4062" w:type="dxa"/>
            <w:vMerge/>
          </w:tcPr>
          <w:p w14:paraId="4973355B" w14:textId="77777777" w:rsidR="004504A1" w:rsidRPr="00FE527E" w:rsidRDefault="004504A1" w:rsidP="004504A1"/>
        </w:tc>
        <w:tc>
          <w:tcPr>
            <w:tcW w:w="1215" w:type="dxa"/>
          </w:tcPr>
          <w:p w14:paraId="63D2B521" w14:textId="77777777" w:rsidR="004504A1" w:rsidRPr="00FE527E" w:rsidRDefault="004504A1" w:rsidP="004504A1"/>
        </w:tc>
        <w:tc>
          <w:tcPr>
            <w:tcW w:w="8788" w:type="dxa"/>
          </w:tcPr>
          <w:p w14:paraId="257BA15C" w14:textId="77777777" w:rsidR="004504A1" w:rsidRPr="00FE527E" w:rsidRDefault="004504A1" w:rsidP="004504A1"/>
        </w:tc>
        <w:tc>
          <w:tcPr>
            <w:tcW w:w="2126" w:type="dxa"/>
          </w:tcPr>
          <w:p w14:paraId="0A76EE29" w14:textId="77777777" w:rsidR="004504A1" w:rsidRPr="00FE527E" w:rsidRDefault="004504A1" w:rsidP="004504A1"/>
        </w:tc>
      </w:tr>
      <w:tr w:rsidR="004504A1" w:rsidRPr="00FE527E" w14:paraId="186CD275" w14:textId="0F9B47C8" w:rsidTr="004504A1">
        <w:trPr>
          <w:trHeight w:val="959"/>
        </w:trPr>
        <w:tc>
          <w:tcPr>
            <w:tcW w:w="846" w:type="dxa"/>
            <w:vMerge/>
            <w:noWrap/>
          </w:tcPr>
          <w:p w14:paraId="3857F95F" w14:textId="77777777" w:rsidR="004504A1" w:rsidRPr="00FE527E" w:rsidRDefault="004504A1" w:rsidP="004504A1"/>
        </w:tc>
        <w:tc>
          <w:tcPr>
            <w:tcW w:w="1843" w:type="dxa"/>
            <w:vMerge/>
          </w:tcPr>
          <w:p w14:paraId="2206734D" w14:textId="77777777" w:rsidR="004504A1" w:rsidRPr="00FE527E" w:rsidRDefault="004504A1" w:rsidP="004504A1"/>
        </w:tc>
        <w:tc>
          <w:tcPr>
            <w:tcW w:w="3260" w:type="dxa"/>
            <w:vMerge/>
          </w:tcPr>
          <w:p w14:paraId="6C8216E1" w14:textId="77777777" w:rsidR="004504A1" w:rsidRPr="00FE527E" w:rsidRDefault="004504A1" w:rsidP="004504A1"/>
        </w:tc>
        <w:tc>
          <w:tcPr>
            <w:tcW w:w="3937" w:type="dxa"/>
            <w:vMerge/>
          </w:tcPr>
          <w:p w14:paraId="55B4A1A2" w14:textId="77777777" w:rsidR="004504A1" w:rsidRPr="00FE527E" w:rsidRDefault="004504A1" w:rsidP="004504A1"/>
        </w:tc>
        <w:tc>
          <w:tcPr>
            <w:tcW w:w="4062" w:type="dxa"/>
            <w:vMerge/>
          </w:tcPr>
          <w:p w14:paraId="0DA9B346" w14:textId="77777777" w:rsidR="004504A1" w:rsidRPr="00FE527E" w:rsidRDefault="004504A1" w:rsidP="004504A1"/>
        </w:tc>
        <w:tc>
          <w:tcPr>
            <w:tcW w:w="1215" w:type="dxa"/>
          </w:tcPr>
          <w:p w14:paraId="424F3BBA" w14:textId="77777777" w:rsidR="004504A1" w:rsidRPr="00FE527E" w:rsidRDefault="004504A1" w:rsidP="004504A1"/>
        </w:tc>
        <w:tc>
          <w:tcPr>
            <w:tcW w:w="8788" w:type="dxa"/>
          </w:tcPr>
          <w:p w14:paraId="74B32A5B" w14:textId="77777777" w:rsidR="004504A1" w:rsidRPr="00FE527E" w:rsidRDefault="004504A1" w:rsidP="004504A1"/>
        </w:tc>
        <w:tc>
          <w:tcPr>
            <w:tcW w:w="2126" w:type="dxa"/>
          </w:tcPr>
          <w:p w14:paraId="531D6F90" w14:textId="77777777" w:rsidR="004504A1" w:rsidRPr="00FE527E" w:rsidRDefault="004504A1" w:rsidP="004504A1"/>
        </w:tc>
      </w:tr>
      <w:tr w:rsidR="004504A1" w:rsidRPr="00FE527E" w14:paraId="08739633" w14:textId="2B4DD216" w:rsidTr="004504A1">
        <w:trPr>
          <w:trHeight w:val="959"/>
        </w:trPr>
        <w:tc>
          <w:tcPr>
            <w:tcW w:w="846" w:type="dxa"/>
            <w:vMerge/>
            <w:noWrap/>
          </w:tcPr>
          <w:p w14:paraId="21D28D7A" w14:textId="77777777" w:rsidR="004504A1" w:rsidRPr="00FE527E" w:rsidRDefault="004504A1" w:rsidP="004504A1"/>
        </w:tc>
        <w:tc>
          <w:tcPr>
            <w:tcW w:w="1843" w:type="dxa"/>
            <w:vMerge/>
          </w:tcPr>
          <w:p w14:paraId="258A32ED" w14:textId="77777777" w:rsidR="004504A1" w:rsidRPr="00FE527E" w:rsidRDefault="004504A1" w:rsidP="004504A1"/>
        </w:tc>
        <w:tc>
          <w:tcPr>
            <w:tcW w:w="3260" w:type="dxa"/>
            <w:vMerge/>
          </w:tcPr>
          <w:p w14:paraId="41D06B04" w14:textId="77777777" w:rsidR="004504A1" w:rsidRPr="00FE527E" w:rsidRDefault="004504A1" w:rsidP="004504A1"/>
        </w:tc>
        <w:tc>
          <w:tcPr>
            <w:tcW w:w="3937" w:type="dxa"/>
            <w:vMerge/>
          </w:tcPr>
          <w:p w14:paraId="73A645C7" w14:textId="77777777" w:rsidR="004504A1" w:rsidRPr="00FE527E" w:rsidRDefault="004504A1" w:rsidP="004504A1"/>
        </w:tc>
        <w:tc>
          <w:tcPr>
            <w:tcW w:w="4062" w:type="dxa"/>
            <w:vMerge/>
          </w:tcPr>
          <w:p w14:paraId="4CCFCE84" w14:textId="77777777" w:rsidR="004504A1" w:rsidRPr="00FE527E" w:rsidRDefault="004504A1" w:rsidP="004504A1"/>
        </w:tc>
        <w:tc>
          <w:tcPr>
            <w:tcW w:w="1215" w:type="dxa"/>
          </w:tcPr>
          <w:p w14:paraId="5B327518" w14:textId="77777777" w:rsidR="004504A1" w:rsidRPr="00FE527E" w:rsidRDefault="004504A1" w:rsidP="004504A1"/>
        </w:tc>
        <w:tc>
          <w:tcPr>
            <w:tcW w:w="8788" w:type="dxa"/>
          </w:tcPr>
          <w:p w14:paraId="39C2FD13" w14:textId="77777777" w:rsidR="004504A1" w:rsidRPr="00FE527E" w:rsidRDefault="004504A1" w:rsidP="004504A1"/>
        </w:tc>
        <w:tc>
          <w:tcPr>
            <w:tcW w:w="2126" w:type="dxa"/>
          </w:tcPr>
          <w:p w14:paraId="6381699C" w14:textId="77777777" w:rsidR="004504A1" w:rsidRPr="00FE527E" w:rsidRDefault="004504A1" w:rsidP="004504A1"/>
        </w:tc>
      </w:tr>
      <w:tr w:rsidR="004504A1" w:rsidRPr="00FE527E" w14:paraId="665B99E0" w14:textId="76BD7AC8" w:rsidTr="004504A1">
        <w:trPr>
          <w:trHeight w:val="959"/>
        </w:trPr>
        <w:tc>
          <w:tcPr>
            <w:tcW w:w="846" w:type="dxa"/>
            <w:vMerge/>
            <w:noWrap/>
          </w:tcPr>
          <w:p w14:paraId="5555E344" w14:textId="77777777" w:rsidR="004504A1" w:rsidRPr="00FE527E" w:rsidRDefault="004504A1" w:rsidP="004504A1"/>
        </w:tc>
        <w:tc>
          <w:tcPr>
            <w:tcW w:w="1843" w:type="dxa"/>
            <w:vMerge/>
          </w:tcPr>
          <w:p w14:paraId="5AFC7F25" w14:textId="77777777" w:rsidR="004504A1" w:rsidRPr="00FE527E" w:rsidRDefault="004504A1" w:rsidP="004504A1"/>
        </w:tc>
        <w:tc>
          <w:tcPr>
            <w:tcW w:w="3260" w:type="dxa"/>
            <w:vMerge/>
          </w:tcPr>
          <w:p w14:paraId="23A6874F" w14:textId="77777777" w:rsidR="004504A1" w:rsidRPr="00FE527E" w:rsidRDefault="004504A1" w:rsidP="004504A1"/>
        </w:tc>
        <w:tc>
          <w:tcPr>
            <w:tcW w:w="3937" w:type="dxa"/>
            <w:vMerge/>
          </w:tcPr>
          <w:p w14:paraId="46A1A582" w14:textId="77777777" w:rsidR="004504A1" w:rsidRPr="00FE527E" w:rsidRDefault="004504A1" w:rsidP="004504A1"/>
        </w:tc>
        <w:tc>
          <w:tcPr>
            <w:tcW w:w="4062" w:type="dxa"/>
            <w:vMerge/>
          </w:tcPr>
          <w:p w14:paraId="425754D4" w14:textId="77777777" w:rsidR="004504A1" w:rsidRPr="00FE527E" w:rsidRDefault="004504A1" w:rsidP="004504A1"/>
        </w:tc>
        <w:tc>
          <w:tcPr>
            <w:tcW w:w="1215" w:type="dxa"/>
          </w:tcPr>
          <w:p w14:paraId="2B5E125F" w14:textId="77777777" w:rsidR="004504A1" w:rsidRPr="00FE527E" w:rsidRDefault="004504A1" w:rsidP="004504A1"/>
        </w:tc>
        <w:tc>
          <w:tcPr>
            <w:tcW w:w="8788" w:type="dxa"/>
          </w:tcPr>
          <w:p w14:paraId="52F399AE" w14:textId="77777777" w:rsidR="004504A1" w:rsidRPr="00FE527E" w:rsidRDefault="004504A1" w:rsidP="004504A1"/>
        </w:tc>
        <w:tc>
          <w:tcPr>
            <w:tcW w:w="2126" w:type="dxa"/>
          </w:tcPr>
          <w:p w14:paraId="5E1C4730" w14:textId="77777777" w:rsidR="004504A1" w:rsidRPr="00FE527E" w:rsidRDefault="004504A1" w:rsidP="004504A1"/>
        </w:tc>
      </w:tr>
      <w:tr w:rsidR="004504A1" w:rsidRPr="00FE527E" w14:paraId="103FDA2F" w14:textId="7DE3D214" w:rsidTr="004504A1">
        <w:trPr>
          <w:trHeight w:val="959"/>
        </w:trPr>
        <w:tc>
          <w:tcPr>
            <w:tcW w:w="846" w:type="dxa"/>
            <w:vMerge/>
            <w:noWrap/>
          </w:tcPr>
          <w:p w14:paraId="632B1544" w14:textId="77777777" w:rsidR="004504A1" w:rsidRPr="00FE527E" w:rsidRDefault="004504A1" w:rsidP="004504A1"/>
        </w:tc>
        <w:tc>
          <w:tcPr>
            <w:tcW w:w="1843" w:type="dxa"/>
            <w:vMerge/>
          </w:tcPr>
          <w:p w14:paraId="06DBCB51" w14:textId="77777777" w:rsidR="004504A1" w:rsidRPr="00FE527E" w:rsidRDefault="004504A1" w:rsidP="004504A1"/>
        </w:tc>
        <w:tc>
          <w:tcPr>
            <w:tcW w:w="3260" w:type="dxa"/>
            <w:vMerge/>
          </w:tcPr>
          <w:p w14:paraId="39138E56" w14:textId="77777777" w:rsidR="004504A1" w:rsidRPr="00FE527E" w:rsidRDefault="004504A1" w:rsidP="004504A1"/>
        </w:tc>
        <w:tc>
          <w:tcPr>
            <w:tcW w:w="3937" w:type="dxa"/>
            <w:vMerge/>
          </w:tcPr>
          <w:p w14:paraId="3E483DA7" w14:textId="77777777" w:rsidR="004504A1" w:rsidRPr="00FE527E" w:rsidRDefault="004504A1" w:rsidP="004504A1"/>
        </w:tc>
        <w:tc>
          <w:tcPr>
            <w:tcW w:w="4062" w:type="dxa"/>
            <w:vMerge/>
          </w:tcPr>
          <w:p w14:paraId="74720349" w14:textId="77777777" w:rsidR="004504A1" w:rsidRPr="00FE527E" w:rsidRDefault="004504A1" w:rsidP="004504A1"/>
        </w:tc>
        <w:tc>
          <w:tcPr>
            <w:tcW w:w="1215" w:type="dxa"/>
          </w:tcPr>
          <w:p w14:paraId="54F4FCA2" w14:textId="77777777" w:rsidR="004504A1" w:rsidRPr="00FE527E" w:rsidRDefault="004504A1" w:rsidP="004504A1"/>
        </w:tc>
        <w:tc>
          <w:tcPr>
            <w:tcW w:w="8788" w:type="dxa"/>
          </w:tcPr>
          <w:p w14:paraId="558CA918" w14:textId="77777777" w:rsidR="004504A1" w:rsidRPr="00FE527E" w:rsidRDefault="004504A1" w:rsidP="004504A1"/>
        </w:tc>
        <w:tc>
          <w:tcPr>
            <w:tcW w:w="2126" w:type="dxa"/>
          </w:tcPr>
          <w:p w14:paraId="27FF3AB5" w14:textId="77777777" w:rsidR="004504A1" w:rsidRPr="00FE527E" w:rsidRDefault="004504A1" w:rsidP="004504A1"/>
        </w:tc>
      </w:tr>
      <w:tr w:rsidR="004504A1" w:rsidRPr="00FE527E" w14:paraId="211D56A8" w14:textId="057C0BE6" w:rsidTr="004504A1">
        <w:trPr>
          <w:trHeight w:val="959"/>
        </w:trPr>
        <w:tc>
          <w:tcPr>
            <w:tcW w:w="846" w:type="dxa"/>
            <w:vMerge/>
            <w:noWrap/>
          </w:tcPr>
          <w:p w14:paraId="7CA1F617" w14:textId="77777777" w:rsidR="004504A1" w:rsidRPr="00FE527E" w:rsidRDefault="004504A1" w:rsidP="004504A1"/>
        </w:tc>
        <w:tc>
          <w:tcPr>
            <w:tcW w:w="1843" w:type="dxa"/>
            <w:vMerge/>
          </w:tcPr>
          <w:p w14:paraId="6C6AD952" w14:textId="77777777" w:rsidR="004504A1" w:rsidRPr="00FE527E" w:rsidRDefault="004504A1" w:rsidP="004504A1"/>
        </w:tc>
        <w:tc>
          <w:tcPr>
            <w:tcW w:w="3260" w:type="dxa"/>
            <w:vMerge/>
          </w:tcPr>
          <w:p w14:paraId="5A20207D" w14:textId="77777777" w:rsidR="004504A1" w:rsidRPr="00FE527E" w:rsidRDefault="004504A1" w:rsidP="004504A1"/>
        </w:tc>
        <w:tc>
          <w:tcPr>
            <w:tcW w:w="3937" w:type="dxa"/>
            <w:vMerge/>
          </w:tcPr>
          <w:p w14:paraId="1D8B4570" w14:textId="77777777" w:rsidR="004504A1" w:rsidRPr="00FE527E" w:rsidRDefault="004504A1" w:rsidP="004504A1"/>
        </w:tc>
        <w:tc>
          <w:tcPr>
            <w:tcW w:w="4062" w:type="dxa"/>
            <w:vMerge/>
          </w:tcPr>
          <w:p w14:paraId="02F38DFE" w14:textId="77777777" w:rsidR="004504A1" w:rsidRPr="00FE527E" w:rsidRDefault="004504A1" w:rsidP="004504A1"/>
        </w:tc>
        <w:tc>
          <w:tcPr>
            <w:tcW w:w="1215" w:type="dxa"/>
          </w:tcPr>
          <w:p w14:paraId="549AF482" w14:textId="77777777" w:rsidR="004504A1" w:rsidRPr="00FE527E" w:rsidRDefault="004504A1" w:rsidP="004504A1"/>
        </w:tc>
        <w:tc>
          <w:tcPr>
            <w:tcW w:w="8788" w:type="dxa"/>
          </w:tcPr>
          <w:p w14:paraId="57A2F1A6" w14:textId="77777777" w:rsidR="004504A1" w:rsidRPr="00FE527E" w:rsidRDefault="004504A1" w:rsidP="004504A1"/>
        </w:tc>
        <w:tc>
          <w:tcPr>
            <w:tcW w:w="2126" w:type="dxa"/>
          </w:tcPr>
          <w:p w14:paraId="02E11761" w14:textId="77777777" w:rsidR="004504A1" w:rsidRPr="00FE527E" w:rsidRDefault="004504A1" w:rsidP="004504A1"/>
        </w:tc>
      </w:tr>
      <w:tr w:rsidR="004504A1" w:rsidRPr="00FE527E" w14:paraId="373C751E" w14:textId="104A86C9" w:rsidTr="004504A1">
        <w:trPr>
          <w:trHeight w:val="1665"/>
        </w:trPr>
        <w:tc>
          <w:tcPr>
            <w:tcW w:w="846" w:type="dxa"/>
            <w:vMerge w:val="restart"/>
            <w:noWrap/>
            <w:hideMark/>
          </w:tcPr>
          <w:p w14:paraId="13C18465" w14:textId="77777777" w:rsidR="004504A1" w:rsidRPr="00FE527E" w:rsidRDefault="004504A1" w:rsidP="004504A1">
            <w:r w:rsidRPr="00FE527E">
              <w:t>H549</w:t>
            </w:r>
          </w:p>
        </w:tc>
        <w:tc>
          <w:tcPr>
            <w:tcW w:w="1843" w:type="dxa"/>
            <w:vMerge w:val="restart"/>
            <w:hideMark/>
          </w:tcPr>
          <w:p w14:paraId="731F27E0" w14:textId="77777777" w:rsidR="004504A1" w:rsidRPr="00FE527E" w:rsidRDefault="004504A1" w:rsidP="004504A1">
            <w:r w:rsidRPr="00FE527E">
              <w:t xml:space="preserve">Currently, the restored configuration from the UE </w:t>
            </w:r>
            <w:r w:rsidRPr="00FE527E">
              <w:lastRenderedPageBreak/>
              <w:t xml:space="preserve">inactive context only includes the RLC and PDCP configuration corresponding to the radio bearers configured for SDT. </w:t>
            </w:r>
            <w:r w:rsidRPr="00FE527E">
              <w:br/>
              <w:t xml:space="preserve">However, it should be noted that the </w:t>
            </w:r>
            <w:proofErr w:type="spellStart"/>
            <w:r w:rsidRPr="00FE527E">
              <w:t>logicalChannelGroup</w:t>
            </w:r>
            <w:proofErr w:type="spellEnd"/>
            <w:r w:rsidRPr="00FE527E">
              <w:t xml:space="preserve">, </w:t>
            </w:r>
            <w:proofErr w:type="spellStart"/>
            <w:r w:rsidRPr="00FE527E">
              <w:t>logicalChannelSR-DelayTimerApplied</w:t>
            </w:r>
            <w:proofErr w:type="spellEnd"/>
            <w:r w:rsidRPr="00FE527E">
              <w:t xml:space="preserve">, and </w:t>
            </w:r>
            <w:proofErr w:type="spellStart"/>
            <w:r w:rsidRPr="00FE527E">
              <w:t>logicalChannelSR</w:t>
            </w:r>
            <w:proofErr w:type="spellEnd"/>
            <w:r w:rsidRPr="00FE527E">
              <w:t xml:space="preserve">-Mask within the logical channel configurations are also needed for the UE. The </w:t>
            </w:r>
            <w:r w:rsidRPr="00FE527E">
              <w:lastRenderedPageBreak/>
              <w:t xml:space="preserve">following agreement has been made regarding </w:t>
            </w:r>
            <w:proofErr w:type="spellStart"/>
            <w:r w:rsidRPr="00FE527E">
              <w:t>logicalChannelSR</w:t>
            </w:r>
            <w:proofErr w:type="spellEnd"/>
            <w:r w:rsidRPr="00FE527E">
              <w:t>-Mask</w:t>
            </w:r>
            <w:r w:rsidRPr="00FE527E">
              <w:br/>
              <w:t xml:space="preserve">2. It is up to the network how to configure the </w:t>
            </w:r>
            <w:proofErr w:type="spellStart"/>
            <w:r w:rsidRPr="00FE527E">
              <w:t>logicalChannelSR</w:t>
            </w:r>
            <w:proofErr w:type="spellEnd"/>
            <w:r w:rsidRPr="00FE527E">
              <w:t xml:space="preserve">-Mask value for LCHs of DRBs configured for SDT. </w:t>
            </w:r>
            <w:r w:rsidRPr="00FE527E">
              <w:br/>
            </w:r>
            <w:proofErr w:type="spellStart"/>
            <w:r w:rsidRPr="00FE527E">
              <w:t>logicalChannelSR-DelayTimerApplied</w:t>
            </w:r>
            <w:proofErr w:type="spellEnd"/>
            <w:r w:rsidRPr="00FE527E">
              <w:t xml:space="preserve"> is also needed for indicating whether SR delay is applied to the logical channel</w:t>
            </w:r>
            <w:r w:rsidRPr="00FE527E">
              <w:br/>
              <w:t xml:space="preserve">Also, logical </w:t>
            </w:r>
            <w:r w:rsidRPr="00FE527E">
              <w:lastRenderedPageBreak/>
              <w:t>channel group configuration is needed for BSR</w:t>
            </w:r>
            <w:r w:rsidRPr="00FE527E">
              <w:br/>
              <w:t xml:space="preserve">There are two approaches to handle the issue (a) The configuration is delivered per RLC configured with SDT within the </w:t>
            </w:r>
            <w:proofErr w:type="spellStart"/>
            <w:r w:rsidRPr="00FE527E">
              <w:t>RRCRelease</w:t>
            </w:r>
            <w:proofErr w:type="spellEnd"/>
            <w:r w:rsidRPr="00FE527E">
              <w:t xml:space="preserve"> message. (b) The configuration is restored from the UE inactive context. We think that there is no need for additional configuration in the </w:t>
            </w:r>
            <w:proofErr w:type="spellStart"/>
            <w:r w:rsidRPr="00FE527E">
              <w:t>RRCRelease</w:t>
            </w:r>
            <w:proofErr w:type="spellEnd"/>
            <w:r w:rsidRPr="00FE527E">
              <w:t xml:space="preserve"> message and the UE only needs to restore the configuration from the UE </w:t>
            </w:r>
            <w:r w:rsidRPr="00FE527E">
              <w:lastRenderedPageBreak/>
              <w:t>inactive context.</w:t>
            </w:r>
          </w:p>
        </w:tc>
        <w:tc>
          <w:tcPr>
            <w:tcW w:w="3260" w:type="dxa"/>
            <w:vMerge w:val="restart"/>
            <w:hideMark/>
          </w:tcPr>
          <w:p w14:paraId="0D49C1D4" w14:textId="77777777" w:rsidR="004504A1" w:rsidRPr="00FE527E" w:rsidRDefault="004504A1" w:rsidP="004504A1">
            <w:r w:rsidRPr="00FE527E">
              <w:lastRenderedPageBreak/>
              <w:t> </w:t>
            </w:r>
          </w:p>
        </w:tc>
        <w:tc>
          <w:tcPr>
            <w:tcW w:w="3937" w:type="dxa"/>
            <w:vMerge w:val="restart"/>
            <w:hideMark/>
          </w:tcPr>
          <w:p w14:paraId="251FE8D3" w14:textId="77777777" w:rsidR="004504A1" w:rsidRDefault="004504A1" w:rsidP="004504A1">
            <w:r w:rsidRPr="00FE527E">
              <w:t xml:space="preserve">In </w:t>
            </w:r>
            <w:proofErr w:type="gramStart"/>
            <w:r w:rsidRPr="00FE527E">
              <w:t>general</w:t>
            </w:r>
            <w:proofErr w:type="gramEnd"/>
            <w:r w:rsidRPr="00FE527E">
              <w:t xml:space="preserve"> the stored configuration should be used. If this is unclear, then we can clarify</w:t>
            </w:r>
          </w:p>
          <w:p w14:paraId="5EE58508" w14:textId="74FA8FF5" w:rsidR="004504A1" w:rsidRDefault="004504A1" w:rsidP="004504A1">
            <w:r w:rsidRPr="00662954">
              <w:rPr>
                <w:color w:val="FF0000"/>
              </w:rPr>
              <w:t>[</w:t>
            </w:r>
            <w:r>
              <w:rPr>
                <w:color w:val="FF0000"/>
              </w:rPr>
              <w:t>AT meeting guidance</w:t>
            </w:r>
            <w:r w:rsidRPr="00662954">
              <w:rPr>
                <w:color w:val="FF0000"/>
              </w:rPr>
              <w:t>]:</w:t>
            </w:r>
            <w:r>
              <w:rPr>
                <w:color w:val="FF0000"/>
              </w:rPr>
              <w:t xml:space="preserve"> Please comment </w:t>
            </w:r>
            <w:r>
              <w:rPr>
                <w:color w:val="FF0000"/>
              </w:rPr>
              <w:lastRenderedPageBreak/>
              <w:t>on whether there is some ambiguity for the stored configuration being restored and also clarify what changes are needed if any.</w:t>
            </w:r>
          </w:p>
          <w:p w14:paraId="619D9963" w14:textId="5433B64D" w:rsidR="004504A1" w:rsidRPr="00FE527E" w:rsidRDefault="004504A1" w:rsidP="004504A1"/>
        </w:tc>
        <w:tc>
          <w:tcPr>
            <w:tcW w:w="4062" w:type="dxa"/>
            <w:vMerge w:val="restart"/>
            <w:hideMark/>
          </w:tcPr>
          <w:p w14:paraId="76124DB8" w14:textId="77777777" w:rsidR="004504A1" w:rsidRPr="00FE527E" w:rsidRDefault="004504A1" w:rsidP="004504A1">
            <w:r w:rsidRPr="00FE527E">
              <w:lastRenderedPageBreak/>
              <w:t xml:space="preserve">[Apple]:  propose to clarify it. </w:t>
            </w:r>
            <w:r w:rsidRPr="00FE527E">
              <w:br/>
              <w:t xml:space="preserve">[Intel] This RIL could be related to [A007] where we explained that it is important to discuss whether any clarification is </w:t>
            </w:r>
            <w:r w:rsidRPr="00FE527E">
              <w:lastRenderedPageBreak/>
              <w:t>needed on the handling of non-SDT configuration during an SDT session and when moving from an SDT session to CONNECTED</w:t>
            </w:r>
          </w:p>
        </w:tc>
        <w:tc>
          <w:tcPr>
            <w:tcW w:w="1215" w:type="dxa"/>
          </w:tcPr>
          <w:p w14:paraId="71520975" w14:textId="07CC861A" w:rsidR="004504A1" w:rsidRPr="00FE527E" w:rsidRDefault="004504A1" w:rsidP="004504A1">
            <w:r>
              <w:lastRenderedPageBreak/>
              <w:t>ZTE</w:t>
            </w:r>
          </w:p>
        </w:tc>
        <w:tc>
          <w:tcPr>
            <w:tcW w:w="8788" w:type="dxa"/>
          </w:tcPr>
          <w:p w14:paraId="11AC0A0B" w14:textId="76CA68B3" w:rsidR="004504A1" w:rsidRPr="00FE527E" w:rsidRDefault="004504A1" w:rsidP="004504A1">
            <w:r>
              <w:t xml:space="preserve">ZTE: We think some clarification as proposed could be okay. No strong view. </w:t>
            </w:r>
          </w:p>
        </w:tc>
        <w:tc>
          <w:tcPr>
            <w:tcW w:w="2126" w:type="dxa"/>
          </w:tcPr>
          <w:p w14:paraId="16217663" w14:textId="414ED7ED" w:rsidR="004504A1" w:rsidRDefault="004504A1" w:rsidP="004504A1">
            <w:r>
              <w:t>No – not an essential correction</w:t>
            </w:r>
          </w:p>
        </w:tc>
      </w:tr>
      <w:tr w:rsidR="004504A1" w:rsidRPr="00FE527E" w14:paraId="51DDC612" w14:textId="1CC76246" w:rsidTr="004504A1">
        <w:trPr>
          <w:trHeight w:val="1660"/>
        </w:trPr>
        <w:tc>
          <w:tcPr>
            <w:tcW w:w="846" w:type="dxa"/>
            <w:vMerge/>
            <w:noWrap/>
          </w:tcPr>
          <w:p w14:paraId="72544E32" w14:textId="77777777" w:rsidR="004504A1" w:rsidRPr="00FE527E" w:rsidRDefault="004504A1" w:rsidP="004504A1"/>
        </w:tc>
        <w:tc>
          <w:tcPr>
            <w:tcW w:w="1843" w:type="dxa"/>
            <w:vMerge/>
          </w:tcPr>
          <w:p w14:paraId="2748C528" w14:textId="77777777" w:rsidR="004504A1" w:rsidRPr="00FE527E" w:rsidRDefault="004504A1" w:rsidP="004504A1"/>
        </w:tc>
        <w:tc>
          <w:tcPr>
            <w:tcW w:w="3260" w:type="dxa"/>
            <w:vMerge/>
          </w:tcPr>
          <w:p w14:paraId="2DC06613" w14:textId="77777777" w:rsidR="004504A1" w:rsidRPr="00FE527E" w:rsidRDefault="004504A1" w:rsidP="004504A1"/>
        </w:tc>
        <w:tc>
          <w:tcPr>
            <w:tcW w:w="3937" w:type="dxa"/>
            <w:vMerge/>
          </w:tcPr>
          <w:p w14:paraId="4918B8E0" w14:textId="77777777" w:rsidR="004504A1" w:rsidRPr="00FE527E" w:rsidRDefault="004504A1" w:rsidP="004504A1"/>
        </w:tc>
        <w:tc>
          <w:tcPr>
            <w:tcW w:w="4062" w:type="dxa"/>
            <w:vMerge/>
          </w:tcPr>
          <w:p w14:paraId="54793846" w14:textId="77777777" w:rsidR="004504A1" w:rsidRPr="00FE527E" w:rsidRDefault="004504A1" w:rsidP="004504A1"/>
        </w:tc>
        <w:tc>
          <w:tcPr>
            <w:tcW w:w="1215" w:type="dxa"/>
          </w:tcPr>
          <w:p w14:paraId="4970B989" w14:textId="77777777" w:rsidR="004504A1" w:rsidRPr="00FE527E" w:rsidRDefault="004504A1" w:rsidP="004504A1"/>
        </w:tc>
        <w:tc>
          <w:tcPr>
            <w:tcW w:w="8788" w:type="dxa"/>
          </w:tcPr>
          <w:p w14:paraId="048A8A06" w14:textId="77777777" w:rsidR="004504A1" w:rsidRPr="00FE527E" w:rsidRDefault="004504A1" w:rsidP="004504A1"/>
        </w:tc>
        <w:tc>
          <w:tcPr>
            <w:tcW w:w="2126" w:type="dxa"/>
          </w:tcPr>
          <w:p w14:paraId="2811D4A6" w14:textId="77777777" w:rsidR="004504A1" w:rsidRPr="00FE527E" w:rsidRDefault="004504A1" w:rsidP="004504A1"/>
        </w:tc>
      </w:tr>
      <w:tr w:rsidR="004504A1" w:rsidRPr="00FE527E" w14:paraId="082FB7BD" w14:textId="4F17A724" w:rsidTr="004504A1">
        <w:trPr>
          <w:trHeight w:val="1660"/>
        </w:trPr>
        <w:tc>
          <w:tcPr>
            <w:tcW w:w="846" w:type="dxa"/>
            <w:vMerge/>
            <w:noWrap/>
          </w:tcPr>
          <w:p w14:paraId="44047BBA" w14:textId="77777777" w:rsidR="004504A1" w:rsidRPr="00FE527E" w:rsidRDefault="004504A1" w:rsidP="004504A1"/>
        </w:tc>
        <w:tc>
          <w:tcPr>
            <w:tcW w:w="1843" w:type="dxa"/>
            <w:vMerge/>
          </w:tcPr>
          <w:p w14:paraId="7B0B6A94" w14:textId="77777777" w:rsidR="004504A1" w:rsidRPr="00FE527E" w:rsidRDefault="004504A1" w:rsidP="004504A1"/>
        </w:tc>
        <w:tc>
          <w:tcPr>
            <w:tcW w:w="3260" w:type="dxa"/>
            <w:vMerge/>
          </w:tcPr>
          <w:p w14:paraId="0004B212" w14:textId="77777777" w:rsidR="004504A1" w:rsidRPr="00FE527E" w:rsidRDefault="004504A1" w:rsidP="004504A1"/>
        </w:tc>
        <w:tc>
          <w:tcPr>
            <w:tcW w:w="3937" w:type="dxa"/>
            <w:vMerge/>
          </w:tcPr>
          <w:p w14:paraId="4F300B38" w14:textId="77777777" w:rsidR="004504A1" w:rsidRPr="00FE527E" w:rsidRDefault="004504A1" w:rsidP="004504A1"/>
        </w:tc>
        <w:tc>
          <w:tcPr>
            <w:tcW w:w="4062" w:type="dxa"/>
            <w:vMerge/>
          </w:tcPr>
          <w:p w14:paraId="012B4368" w14:textId="77777777" w:rsidR="004504A1" w:rsidRPr="00FE527E" w:rsidRDefault="004504A1" w:rsidP="004504A1"/>
        </w:tc>
        <w:tc>
          <w:tcPr>
            <w:tcW w:w="1215" w:type="dxa"/>
          </w:tcPr>
          <w:p w14:paraId="73C5A8DF" w14:textId="77777777" w:rsidR="004504A1" w:rsidRPr="00FE527E" w:rsidRDefault="004504A1" w:rsidP="004504A1"/>
        </w:tc>
        <w:tc>
          <w:tcPr>
            <w:tcW w:w="8788" w:type="dxa"/>
          </w:tcPr>
          <w:p w14:paraId="00EC66C8" w14:textId="77777777" w:rsidR="004504A1" w:rsidRPr="00FE527E" w:rsidRDefault="004504A1" w:rsidP="004504A1"/>
        </w:tc>
        <w:tc>
          <w:tcPr>
            <w:tcW w:w="2126" w:type="dxa"/>
          </w:tcPr>
          <w:p w14:paraId="5973EAD1" w14:textId="77777777" w:rsidR="004504A1" w:rsidRPr="00FE527E" w:rsidRDefault="004504A1" w:rsidP="004504A1"/>
        </w:tc>
      </w:tr>
      <w:tr w:rsidR="004504A1" w:rsidRPr="00FE527E" w14:paraId="6AF19660" w14:textId="4F042C7E" w:rsidTr="004504A1">
        <w:trPr>
          <w:trHeight w:val="1660"/>
        </w:trPr>
        <w:tc>
          <w:tcPr>
            <w:tcW w:w="846" w:type="dxa"/>
            <w:vMerge/>
            <w:noWrap/>
          </w:tcPr>
          <w:p w14:paraId="29A8802A" w14:textId="77777777" w:rsidR="004504A1" w:rsidRPr="00FE527E" w:rsidRDefault="004504A1" w:rsidP="004504A1"/>
        </w:tc>
        <w:tc>
          <w:tcPr>
            <w:tcW w:w="1843" w:type="dxa"/>
            <w:vMerge/>
          </w:tcPr>
          <w:p w14:paraId="40499A92" w14:textId="77777777" w:rsidR="004504A1" w:rsidRPr="00FE527E" w:rsidRDefault="004504A1" w:rsidP="004504A1"/>
        </w:tc>
        <w:tc>
          <w:tcPr>
            <w:tcW w:w="3260" w:type="dxa"/>
            <w:vMerge/>
          </w:tcPr>
          <w:p w14:paraId="62BBA3EC" w14:textId="77777777" w:rsidR="004504A1" w:rsidRPr="00FE527E" w:rsidRDefault="004504A1" w:rsidP="004504A1"/>
        </w:tc>
        <w:tc>
          <w:tcPr>
            <w:tcW w:w="3937" w:type="dxa"/>
            <w:vMerge/>
          </w:tcPr>
          <w:p w14:paraId="538C84D4" w14:textId="77777777" w:rsidR="004504A1" w:rsidRPr="00FE527E" w:rsidRDefault="004504A1" w:rsidP="004504A1"/>
        </w:tc>
        <w:tc>
          <w:tcPr>
            <w:tcW w:w="4062" w:type="dxa"/>
            <w:vMerge/>
          </w:tcPr>
          <w:p w14:paraId="50D088AA" w14:textId="77777777" w:rsidR="004504A1" w:rsidRPr="00FE527E" w:rsidRDefault="004504A1" w:rsidP="004504A1"/>
        </w:tc>
        <w:tc>
          <w:tcPr>
            <w:tcW w:w="1215" w:type="dxa"/>
          </w:tcPr>
          <w:p w14:paraId="6B17BED1" w14:textId="77777777" w:rsidR="004504A1" w:rsidRPr="00FE527E" w:rsidRDefault="004504A1" w:rsidP="004504A1"/>
        </w:tc>
        <w:tc>
          <w:tcPr>
            <w:tcW w:w="8788" w:type="dxa"/>
          </w:tcPr>
          <w:p w14:paraId="090048B2" w14:textId="77777777" w:rsidR="004504A1" w:rsidRPr="00FE527E" w:rsidRDefault="004504A1" w:rsidP="004504A1"/>
        </w:tc>
        <w:tc>
          <w:tcPr>
            <w:tcW w:w="2126" w:type="dxa"/>
          </w:tcPr>
          <w:p w14:paraId="6E2BAC12" w14:textId="77777777" w:rsidR="004504A1" w:rsidRPr="00FE527E" w:rsidRDefault="004504A1" w:rsidP="004504A1"/>
        </w:tc>
      </w:tr>
      <w:tr w:rsidR="004504A1" w:rsidRPr="00FE527E" w14:paraId="31D90ABF" w14:textId="1C7527A0" w:rsidTr="004504A1">
        <w:trPr>
          <w:trHeight w:val="1660"/>
        </w:trPr>
        <w:tc>
          <w:tcPr>
            <w:tcW w:w="846" w:type="dxa"/>
            <w:vMerge/>
            <w:noWrap/>
          </w:tcPr>
          <w:p w14:paraId="5122C62D" w14:textId="77777777" w:rsidR="004504A1" w:rsidRPr="00FE527E" w:rsidRDefault="004504A1" w:rsidP="004504A1"/>
        </w:tc>
        <w:tc>
          <w:tcPr>
            <w:tcW w:w="1843" w:type="dxa"/>
            <w:vMerge/>
          </w:tcPr>
          <w:p w14:paraId="3E199C5E" w14:textId="77777777" w:rsidR="004504A1" w:rsidRPr="00FE527E" w:rsidRDefault="004504A1" w:rsidP="004504A1"/>
        </w:tc>
        <w:tc>
          <w:tcPr>
            <w:tcW w:w="3260" w:type="dxa"/>
            <w:vMerge/>
          </w:tcPr>
          <w:p w14:paraId="77908AD3" w14:textId="77777777" w:rsidR="004504A1" w:rsidRPr="00FE527E" w:rsidRDefault="004504A1" w:rsidP="004504A1"/>
        </w:tc>
        <w:tc>
          <w:tcPr>
            <w:tcW w:w="3937" w:type="dxa"/>
            <w:vMerge/>
          </w:tcPr>
          <w:p w14:paraId="7F2AC832" w14:textId="77777777" w:rsidR="004504A1" w:rsidRPr="00FE527E" w:rsidRDefault="004504A1" w:rsidP="004504A1"/>
        </w:tc>
        <w:tc>
          <w:tcPr>
            <w:tcW w:w="4062" w:type="dxa"/>
            <w:vMerge/>
          </w:tcPr>
          <w:p w14:paraId="274F16A2" w14:textId="77777777" w:rsidR="004504A1" w:rsidRPr="00FE527E" w:rsidRDefault="004504A1" w:rsidP="004504A1"/>
        </w:tc>
        <w:tc>
          <w:tcPr>
            <w:tcW w:w="1215" w:type="dxa"/>
          </w:tcPr>
          <w:p w14:paraId="2024110E" w14:textId="77777777" w:rsidR="004504A1" w:rsidRPr="00FE527E" w:rsidRDefault="004504A1" w:rsidP="004504A1"/>
        </w:tc>
        <w:tc>
          <w:tcPr>
            <w:tcW w:w="8788" w:type="dxa"/>
          </w:tcPr>
          <w:p w14:paraId="22AF1583" w14:textId="77777777" w:rsidR="004504A1" w:rsidRPr="00FE527E" w:rsidRDefault="004504A1" w:rsidP="004504A1"/>
        </w:tc>
        <w:tc>
          <w:tcPr>
            <w:tcW w:w="2126" w:type="dxa"/>
          </w:tcPr>
          <w:p w14:paraId="557DECFB" w14:textId="77777777" w:rsidR="004504A1" w:rsidRPr="00FE527E" w:rsidRDefault="004504A1" w:rsidP="004504A1"/>
        </w:tc>
      </w:tr>
      <w:tr w:rsidR="004504A1" w:rsidRPr="00FE527E" w14:paraId="088007CC" w14:textId="5AF93A70" w:rsidTr="004504A1">
        <w:trPr>
          <w:trHeight w:val="1660"/>
        </w:trPr>
        <w:tc>
          <w:tcPr>
            <w:tcW w:w="846" w:type="dxa"/>
            <w:vMerge/>
            <w:noWrap/>
          </w:tcPr>
          <w:p w14:paraId="6E7E1827" w14:textId="77777777" w:rsidR="004504A1" w:rsidRPr="00FE527E" w:rsidRDefault="004504A1" w:rsidP="004504A1"/>
        </w:tc>
        <w:tc>
          <w:tcPr>
            <w:tcW w:w="1843" w:type="dxa"/>
            <w:vMerge/>
          </w:tcPr>
          <w:p w14:paraId="7671770B" w14:textId="77777777" w:rsidR="004504A1" w:rsidRPr="00FE527E" w:rsidRDefault="004504A1" w:rsidP="004504A1"/>
        </w:tc>
        <w:tc>
          <w:tcPr>
            <w:tcW w:w="3260" w:type="dxa"/>
            <w:vMerge/>
          </w:tcPr>
          <w:p w14:paraId="79F0C9F8" w14:textId="77777777" w:rsidR="004504A1" w:rsidRPr="00FE527E" w:rsidRDefault="004504A1" w:rsidP="004504A1"/>
        </w:tc>
        <w:tc>
          <w:tcPr>
            <w:tcW w:w="3937" w:type="dxa"/>
            <w:vMerge/>
          </w:tcPr>
          <w:p w14:paraId="25811B5E" w14:textId="77777777" w:rsidR="004504A1" w:rsidRPr="00FE527E" w:rsidRDefault="004504A1" w:rsidP="004504A1"/>
        </w:tc>
        <w:tc>
          <w:tcPr>
            <w:tcW w:w="4062" w:type="dxa"/>
            <w:vMerge/>
          </w:tcPr>
          <w:p w14:paraId="6503AAC1" w14:textId="77777777" w:rsidR="004504A1" w:rsidRPr="00FE527E" w:rsidRDefault="004504A1" w:rsidP="004504A1"/>
        </w:tc>
        <w:tc>
          <w:tcPr>
            <w:tcW w:w="1215" w:type="dxa"/>
          </w:tcPr>
          <w:p w14:paraId="58BAA480" w14:textId="77777777" w:rsidR="004504A1" w:rsidRPr="00FE527E" w:rsidRDefault="004504A1" w:rsidP="004504A1"/>
        </w:tc>
        <w:tc>
          <w:tcPr>
            <w:tcW w:w="8788" w:type="dxa"/>
          </w:tcPr>
          <w:p w14:paraId="0B459C0B" w14:textId="77777777" w:rsidR="004504A1" w:rsidRPr="00FE527E" w:rsidRDefault="004504A1" w:rsidP="004504A1"/>
        </w:tc>
        <w:tc>
          <w:tcPr>
            <w:tcW w:w="2126" w:type="dxa"/>
          </w:tcPr>
          <w:p w14:paraId="2643D20D" w14:textId="77777777" w:rsidR="004504A1" w:rsidRPr="00FE527E" w:rsidRDefault="004504A1" w:rsidP="004504A1"/>
        </w:tc>
      </w:tr>
      <w:tr w:rsidR="004504A1" w:rsidRPr="00FE527E" w14:paraId="4C7D2141" w14:textId="12DDFDC3" w:rsidTr="004504A1">
        <w:trPr>
          <w:trHeight w:val="1660"/>
        </w:trPr>
        <w:tc>
          <w:tcPr>
            <w:tcW w:w="846" w:type="dxa"/>
            <w:vMerge/>
            <w:noWrap/>
          </w:tcPr>
          <w:p w14:paraId="32B7E09F" w14:textId="77777777" w:rsidR="004504A1" w:rsidRPr="00FE527E" w:rsidRDefault="004504A1" w:rsidP="004504A1"/>
        </w:tc>
        <w:tc>
          <w:tcPr>
            <w:tcW w:w="1843" w:type="dxa"/>
            <w:vMerge/>
          </w:tcPr>
          <w:p w14:paraId="5331007D" w14:textId="77777777" w:rsidR="004504A1" w:rsidRPr="00FE527E" w:rsidRDefault="004504A1" w:rsidP="004504A1"/>
        </w:tc>
        <w:tc>
          <w:tcPr>
            <w:tcW w:w="3260" w:type="dxa"/>
            <w:vMerge/>
          </w:tcPr>
          <w:p w14:paraId="19EC9540" w14:textId="77777777" w:rsidR="004504A1" w:rsidRPr="00FE527E" w:rsidRDefault="004504A1" w:rsidP="004504A1"/>
        </w:tc>
        <w:tc>
          <w:tcPr>
            <w:tcW w:w="3937" w:type="dxa"/>
            <w:vMerge/>
          </w:tcPr>
          <w:p w14:paraId="242689ED" w14:textId="77777777" w:rsidR="004504A1" w:rsidRPr="00FE527E" w:rsidRDefault="004504A1" w:rsidP="004504A1"/>
        </w:tc>
        <w:tc>
          <w:tcPr>
            <w:tcW w:w="4062" w:type="dxa"/>
            <w:vMerge/>
          </w:tcPr>
          <w:p w14:paraId="7585FC1F" w14:textId="77777777" w:rsidR="004504A1" w:rsidRPr="00FE527E" w:rsidRDefault="004504A1" w:rsidP="004504A1"/>
        </w:tc>
        <w:tc>
          <w:tcPr>
            <w:tcW w:w="1215" w:type="dxa"/>
          </w:tcPr>
          <w:p w14:paraId="302625DA" w14:textId="77777777" w:rsidR="004504A1" w:rsidRPr="00FE527E" w:rsidRDefault="004504A1" w:rsidP="004504A1"/>
        </w:tc>
        <w:tc>
          <w:tcPr>
            <w:tcW w:w="8788" w:type="dxa"/>
          </w:tcPr>
          <w:p w14:paraId="4286E7F3" w14:textId="77777777" w:rsidR="004504A1" w:rsidRPr="00FE527E" w:rsidRDefault="004504A1" w:rsidP="004504A1"/>
        </w:tc>
        <w:tc>
          <w:tcPr>
            <w:tcW w:w="2126" w:type="dxa"/>
          </w:tcPr>
          <w:p w14:paraId="695CEECA" w14:textId="77777777" w:rsidR="004504A1" w:rsidRPr="00FE527E" w:rsidRDefault="004504A1" w:rsidP="004504A1"/>
        </w:tc>
      </w:tr>
      <w:tr w:rsidR="004504A1" w:rsidRPr="00FE527E" w14:paraId="177105D8" w14:textId="2D41AA21" w:rsidTr="004504A1">
        <w:trPr>
          <w:trHeight w:val="1660"/>
        </w:trPr>
        <w:tc>
          <w:tcPr>
            <w:tcW w:w="846" w:type="dxa"/>
            <w:vMerge/>
            <w:noWrap/>
          </w:tcPr>
          <w:p w14:paraId="77719B7E" w14:textId="77777777" w:rsidR="004504A1" w:rsidRPr="00FE527E" w:rsidRDefault="004504A1" w:rsidP="004504A1"/>
        </w:tc>
        <w:tc>
          <w:tcPr>
            <w:tcW w:w="1843" w:type="dxa"/>
            <w:vMerge/>
          </w:tcPr>
          <w:p w14:paraId="5C672BA8" w14:textId="77777777" w:rsidR="004504A1" w:rsidRPr="00FE527E" w:rsidRDefault="004504A1" w:rsidP="004504A1"/>
        </w:tc>
        <w:tc>
          <w:tcPr>
            <w:tcW w:w="3260" w:type="dxa"/>
            <w:vMerge/>
          </w:tcPr>
          <w:p w14:paraId="7D02A1AC" w14:textId="77777777" w:rsidR="004504A1" w:rsidRPr="00FE527E" w:rsidRDefault="004504A1" w:rsidP="004504A1"/>
        </w:tc>
        <w:tc>
          <w:tcPr>
            <w:tcW w:w="3937" w:type="dxa"/>
            <w:vMerge/>
          </w:tcPr>
          <w:p w14:paraId="690134EC" w14:textId="77777777" w:rsidR="004504A1" w:rsidRPr="00FE527E" w:rsidRDefault="004504A1" w:rsidP="004504A1"/>
        </w:tc>
        <w:tc>
          <w:tcPr>
            <w:tcW w:w="4062" w:type="dxa"/>
            <w:vMerge/>
          </w:tcPr>
          <w:p w14:paraId="6E58423C" w14:textId="77777777" w:rsidR="004504A1" w:rsidRPr="00FE527E" w:rsidRDefault="004504A1" w:rsidP="004504A1"/>
        </w:tc>
        <w:tc>
          <w:tcPr>
            <w:tcW w:w="1215" w:type="dxa"/>
          </w:tcPr>
          <w:p w14:paraId="4AF1E557" w14:textId="77777777" w:rsidR="004504A1" w:rsidRPr="00FE527E" w:rsidRDefault="004504A1" w:rsidP="004504A1"/>
        </w:tc>
        <w:tc>
          <w:tcPr>
            <w:tcW w:w="8788" w:type="dxa"/>
          </w:tcPr>
          <w:p w14:paraId="3CF82A06" w14:textId="77777777" w:rsidR="004504A1" w:rsidRPr="00FE527E" w:rsidRDefault="004504A1" w:rsidP="004504A1"/>
        </w:tc>
        <w:tc>
          <w:tcPr>
            <w:tcW w:w="2126" w:type="dxa"/>
          </w:tcPr>
          <w:p w14:paraId="4B28794C" w14:textId="77777777" w:rsidR="004504A1" w:rsidRPr="00FE527E" w:rsidRDefault="004504A1" w:rsidP="004504A1"/>
        </w:tc>
      </w:tr>
      <w:tr w:rsidR="004504A1" w:rsidRPr="00FE527E" w14:paraId="2F100942" w14:textId="6AC2331F" w:rsidTr="004504A1">
        <w:trPr>
          <w:trHeight w:val="1660"/>
        </w:trPr>
        <w:tc>
          <w:tcPr>
            <w:tcW w:w="846" w:type="dxa"/>
            <w:vMerge/>
            <w:noWrap/>
          </w:tcPr>
          <w:p w14:paraId="65F9E4E4" w14:textId="77777777" w:rsidR="004504A1" w:rsidRPr="00FE527E" w:rsidRDefault="004504A1" w:rsidP="004504A1"/>
        </w:tc>
        <w:tc>
          <w:tcPr>
            <w:tcW w:w="1843" w:type="dxa"/>
            <w:vMerge/>
          </w:tcPr>
          <w:p w14:paraId="3ECEEC39" w14:textId="77777777" w:rsidR="004504A1" w:rsidRPr="00FE527E" w:rsidRDefault="004504A1" w:rsidP="004504A1"/>
        </w:tc>
        <w:tc>
          <w:tcPr>
            <w:tcW w:w="3260" w:type="dxa"/>
            <w:vMerge/>
          </w:tcPr>
          <w:p w14:paraId="2349280A" w14:textId="77777777" w:rsidR="004504A1" w:rsidRPr="00FE527E" w:rsidRDefault="004504A1" w:rsidP="004504A1"/>
        </w:tc>
        <w:tc>
          <w:tcPr>
            <w:tcW w:w="3937" w:type="dxa"/>
            <w:vMerge/>
          </w:tcPr>
          <w:p w14:paraId="4891DF99" w14:textId="77777777" w:rsidR="004504A1" w:rsidRPr="00FE527E" w:rsidRDefault="004504A1" w:rsidP="004504A1"/>
        </w:tc>
        <w:tc>
          <w:tcPr>
            <w:tcW w:w="4062" w:type="dxa"/>
            <w:vMerge/>
          </w:tcPr>
          <w:p w14:paraId="1F3BD3DD" w14:textId="77777777" w:rsidR="004504A1" w:rsidRPr="00FE527E" w:rsidRDefault="004504A1" w:rsidP="004504A1"/>
        </w:tc>
        <w:tc>
          <w:tcPr>
            <w:tcW w:w="1215" w:type="dxa"/>
          </w:tcPr>
          <w:p w14:paraId="553B929C" w14:textId="77777777" w:rsidR="004504A1" w:rsidRPr="00FE527E" w:rsidRDefault="004504A1" w:rsidP="004504A1"/>
        </w:tc>
        <w:tc>
          <w:tcPr>
            <w:tcW w:w="8788" w:type="dxa"/>
          </w:tcPr>
          <w:p w14:paraId="697455E4" w14:textId="77777777" w:rsidR="004504A1" w:rsidRPr="00FE527E" w:rsidRDefault="004504A1" w:rsidP="004504A1"/>
        </w:tc>
        <w:tc>
          <w:tcPr>
            <w:tcW w:w="2126" w:type="dxa"/>
          </w:tcPr>
          <w:p w14:paraId="37301649" w14:textId="77777777" w:rsidR="004504A1" w:rsidRPr="00FE527E" w:rsidRDefault="004504A1" w:rsidP="004504A1"/>
        </w:tc>
      </w:tr>
      <w:tr w:rsidR="004504A1" w:rsidRPr="00FE527E" w14:paraId="32A3DEF0" w14:textId="4AD3C92F" w:rsidTr="004504A1">
        <w:trPr>
          <w:trHeight w:val="1660"/>
        </w:trPr>
        <w:tc>
          <w:tcPr>
            <w:tcW w:w="846" w:type="dxa"/>
            <w:vMerge/>
            <w:noWrap/>
          </w:tcPr>
          <w:p w14:paraId="1540055E" w14:textId="77777777" w:rsidR="004504A1" w:rsidRPr="00FE527E" w:rsidRDefault="004504A1" w:rsidP="004504A1"/>
        </w:tc>
        <w:tc>
          <w:tcPr>
            <w:tcW w:w="1843" w:type="dxa"/>
            <w:vMerge/>
          </w:tcPr>
          <w:p w14:paraId="541A9933" w14:textId="77777777" w:rsidR="004504A1" w:rsidRPr="00FE527E" w:rsidRDefault="004504A1" w:rsidP="004504A1"/>
        </w:tc>
        <w:tc>
          <w:tcPr>
            <w:tcW w:w="3260" w:type="dxa"/>
            <w:vMerge/>
          </w:tcPr>
          <w:p w14:paraId="1B742042" w14:textId="77777777" w:rsidR="004504A1" w:rsidRPr="00FE527E" w:rsidRDefault="004504A1" w:rsidP="004504A1"/>
        </w:tc>
        <w:tc>
          <w:tcPr>
            <w:tcW w:w="3937" w:type="dxa"/>
            <w:vMerge/>
          </w:tcPr>
          <w:p w14:paraId="51063893" w14:textId="77777777" w:rsidR="004504A1" w:rsidRPr="00FE527E" w:rsidRDefault="004504A1" w:rsidP="004504A1"/>
        </w:tc>
        <w:tc>
          <w:tcPr>
            <w:tcW w:w="4062" w:type="dxa"/>
            <w:vMerge/>
          </w:tcPr>
          <w:p w14:paraId="76B54CDF" w14:textId="77777777" w:rsidR="004504A1" w:rsidRPr="00FE527E" w:rsidRDefault="004504A1" w:rsidP="004504A1"/>
        </w:tc>
        <w:tc>
          <w:tcPr>
            <w:tcW w:w="1215" w:type="dxa"/>
          </w:tcPr>
          <w:p w14:paraId="2452EF50" w14:textId="77777777" w:rsidR="004504A1" w:rsidRPr="00FE527E" w:rsidRDefault="004504A1" w:rsidP="004504A1"/>
        </w:tc>
        <w:tc>
          <w:tcPr>
            <w:tcW w:w="8788" w:type="dxa"/>
          </w:tcPr>
          <w:p w14:paraId="1CB3A3E9" w14:textId="77777777" w:rsidR="004504A1" w:rsidRPr="00FE527E" w:rsidRDefault="004504A1" w:rsidP="004504A1"/>
        </w:tc>
        <w:tc>
          <w:tcPr>
            <w:tcW w:w="2126" w:type="dxa"/>
          </w:tcPr>
          <w:p w14:paraId="39D9E1AC" w14:textId="77777777" w:rsidR="004504A1" w:rsidRPr="00FE527E" w:rsidRDefault="004504A1" w:rsidP="004504A1"/>
        </w:tc>
      </w:tr>
      <w:tr w:rsidR="004504A1" w:rsidRPr="00FE527E" w14:paraId="53368C6F" w14:textId="76B355E7" w:rsidTr="004504A1">
        <w:trPr>
          <w:trHeight w:val="1660"/>
        </w:trPr>
        <w:tc>
          <w:tcPr>
            <w:tcW w:w="846" w:type="dxa"/>
            <w:vMerge/>
            <w:noWrap/>
          </w:tcPr>
          <w:p w14:paraId="53AC66FE" w14:textId="77777777" w:rsidR="004504A1" w:rsidRPr="00FE527E" w:rsidRDefault="004504A1" w:rsidP="004504A1"/>
        </w:tc>
        <w:tc>
          <w:tcPr>
            <w:tcW w:w="1843" w:type="dxa"/>
            <w:vMerge/>
          </w:tcPr>
          <w:p w14:paraId="17F7F4E5" w14:textId="77777777" w:rsidR="004504A1" w:rsidRPr="00FE527E" w:rsidRDefault="004504A1" w:rsidP="004504A1"/>
        </w:tc>
        <w:tc>
          <w:tcPr>
            <w:tcW w:w="3260" w:type="dxa"/>
            <w:vMerge/>
          </w:tcPr>
          <w:p w14:paraId="1E7AA7C5" w14:textId="77777777" w:rsidR="004504A1" w:rsidRPr="00FE527E" w:rsidRDefault="004504A1" w:rsidP="004504A1"/>
        </w:tc>
        <w:tc>
          <w:tcPr>
            <w:tcW w:w="3937" w:type="dxa"/>
            <w:vMerge/>
          </w:tcPr>
          <w:p w14:paraId="6282FB58" w14:textId="77777777" w:rsidR="004504A1" w:rsidRPr="00FE527E" w:rsidRDefault="004504A1" w:rsidP="004504A1"/>
        </w:tc>
        <w:tc>
          <w:tcPr>
            <w:tcW w:w="4062" w:type="dxa"/>
            <w:vMerge/>
          </w:tcPr>
          <w:p w14:paraId="55F14372" w14:textId="77777777" w:rsidR="004504A1" w:rsidRPr="00FE527E" w:rsidRDefault="004504A1" w:rsidP="004504A1"/>
        </w:tc>
        <w:tc>
          <w:tcPr>
            <w:tcW w:w="1215" w:type="dxa"/>
          </w:tcPr>
          <w:p w14:paraId="23B55C82" w14:textId="77777777" w:rsidR="004504A1" w:rsidRPr="00FE527E" w:rsidRDefault="004504A1" w:rsidP="004504A1"/>
        </w:tc>
        <w:tc>
          <w:tcPr>
            <w:tcW w:w="8788" w:type="dxa"/>
          </w:tcPr>
          <w:p w14:paraId="7FAAB6DF" w14:textId="77777777" w:rsidR="004504A1" w:rsidRPr="00FE527E" w:rsidRDefault="004504A1" w:rsidP="004504A1"/>
        </w:tc>
        <w:tc>
          <w:tcPr>
            <w:tcW w:w="2126" w:type="dxa"/>
          </w:tcPr>
          <w:p w14:paraId="58F377A0" w14:textId="77777777" w:rsidR="004504A1" w:rsidRPr="00FE527E" w:rsidRDefault="004504A1" w:rsidP="004504A1"/>
        </w:tc>
      </w:tr>
      <w:tr w:rsidR="004504A1" w:rsidRPr="00FE527E" w14:paraId="62C2F10E" w14:textId="0F4126F2" w:rsidTr="004504A1">
        <w:trPr>
          <w:trHeight w:val="1660"/>
        </w:trPr>
        <w:tc>
          <w:tcPr>
            <w:tcW w:w="846" w:type="dxa"/>
            <w:vMerge/>
            <w:noWrap/>
          </w:tcPr>
          <w:p w14:paraId="6EB66F3D" w14:textId="77777777" w:rsidR="004504A1" w:rsidRPr="00FE527E" w:rsidRDefault="004504A1" w:rsidP="004504A1"/>
        </w:tc>
        <w:tc>
          <w:tcPr>
            <w:tcW w:w="1843" w:type="dxa"/>
            <w:vMerge/>
          </w:tcPr>
          <w:p w14:paraId="67D66D18" w14:textId="77777777" w:rsidR="004504A1" w:rsidRPr="00FE527E" w:rsidRDefault="004504A1" w:rsidP="004504A1"/>
        </w:tc>
        <w:tc>
          <w:tcPr>
            <w:tcW w:w="3260" w:type="dxa"/>
            <w:vMerge/>
          </w:tcPr>
          <w:p w14:paraId="28242E54" w14:textId="77777777" w:rsidR="004504A1" w:rsidRPr="00FE527E" w:rsidRDefault="004504A1" w:rsidP="004504A1"/>
        </w:tc>
        <w:tc>
          <w:tcPr>
            <w:tcW w:w="3937" w:type="dxa"/>
            <w:vMerge/>
          </w:tcPr>
          <w:p w14:paraId="0F12029E" w14:textId="77777777" w:rsidR="004504A1" w:rsidRPr="00FE527E" w:rsidRDefault="004504A1" w:rsidP="004504A1"/>
        </w:tc>
        <w:tc>
          <w:tcPr>
            <w:tcW w:w="4062" w:type="dxa"/>
            <w:vMerge/>
          </w:tcPr>
          <w:p w14:paraId="40FB206B" w14:textId="77777777" w:rsidR="004504A1" w:rsidRPr="00FE527E" w:rsidRDefault="004504A1" w:rsidP="004504A1"/>
        </w:tc>
        <w:tc>
          <w:tcPr>
            <w:tcW w:w="1215" w:type="dxa"/>
          </w:tcPr>
          <w:p w14:paraId="7D178B79" w14:textId="77777777" w:rsidR="004504A1" w:rsidRPr="00FE527E" w:rsidRDefault="004504A1" w:rsidP="004504A1"/>
        </w:tc>
        <w:tc>
          <w:tcPr>
            <w:tcW w:w="8788" w:type="dxa"/>
          </w:tcPr>
          <w:p w14:paraId="0B4EA2A9" w14:textId="77777777" w:rsidR="004504A1" w:rsidRPr="00FE527E" w:rsidRDefault="004504A1" w:rsidP="004504A1"/>
        </w:tc>
        <w:tc>
          <w:tcPr>
            <w:tcW w:w="2126" w:type="dxa"/>
          </w:tcPr>
          <w:p w14:paraId="517FC204" w14:textId="77777777" w:rsidR="004504A1" w:rsidRPr="00FE527E" w:rsidRDefault="004504A1" w:rsidP="004504A1"/>
        </w:tc>
      </w:tr>
      <w:tr w:rsidR="004504A1" w:rsidRPr="00FE527E" w14:paraId="0446576E" w14:textId="2D4304D2" w:rsidTr="004504A1">
        <w:trPr>
          <w:trHeight w:val="1660"/>
        </w:trPr>
        <w:tc>
          <w:tcPr>
            <w:tcW w:w="846" w:type="dxa"/>
            <w:vMerge/>
            <w:noWrap/>
          </w:tcPr>
          <w:p w14:paraId="6BA680BF" w14:textId="77777777" w:rsidR="004504A1" w:rsidRPr="00FE527E" w:rsidRDefault="004504A1" w:rsidP="004504A1"/>
        </w:tc>
        <w:tc>
          <w:tcPr>
            <w:tcW w:w="1843" w:type="dxa"/>
            <w:vMerge/>
          </w:tcPr>
          <w:p w14:paraId="6DA61758" w14:textId="77777777" w:rsidR="004504A1" w:rsidRPr="00FE527E" w:rsidRDefault="004504A1" w:rsidP="004504A1"/>
        </w:tc>
        <w:tc>
          <w:tcPr>
            <w:tcW w:w="3260" w:type="dxa"/>
            <w:vMerge/>
          </w:tcPr>
          <w:p w14:paraId="17DA83D5" w14:textId="77777777" w:rsidR="004504A1" w:rsidRPr="00FE527E" w:rsidRDefault="004504A1" w:rsidP="004504A1"/>
        </w:tc>
        <w:tc>
          <w:tcPr>
            <w:tcW w:w="3937" w:type="dxa"/>
            <w:vMerge/>
          </w:tcPr>
          <w:p w14:paraId="35003568" w14:textId="77777777" w:rsidR="004504A1" w:rsidRPr="00FE527E" w:rsidRDefault="004504A1" w:rsidP="004504A1"/>
        </w:tc>
        <w:tc>
          <w:tcPr>
            <w:tcW w:w="4062" w:type="dxa"/>
            <w:vMerge/>
          </w:tcPr>
          <w:p w14:paraId="640DA501" w14:textId="77777777" w:rsidR="004504A1" w:rsidRPr="00FE527E" w:rsidRDefault="004504A1" w:rsidP="004504A1"/>
        </w:tc>
        <w:tc>
          <w:tcPr>
            <w:tcW w:w="1215" w:type="dxa"/>
          </w:tcPr>
          <w:p w14:paraId="7A80097A" w14:textId="77777777" w:rsidR="004504A1" w:rsidRPr="00FE527E" w:rsidRDefault="004504A1" w:rsidP="004504A1"/>
        </w:tc>
        <w:tc>
          <w:tcPr>
            <w:tcW w:w="8788" w:type="dxa"/>
          </w:tcPr>
          <w:p w14:paraId="1CF87FAA" w14:textId="77777777" w:rsidR="004504A1" w:rsidRPr="00FE527E" w:rsidRDefault="004504A1" w:rsidP="004504A1"/>
        </w:tc>
        <w:tc>
          <w:tcPr>
            <w:tcW w:w="2126" w:type="dxa"/>
          </w:tcPr>
          <w:p w14:paraId="7F1CBF4E" w14:textId="77777777" w:rsidR="004504A1" w:rsidRPr="00FE527E" w:rsidRDefault="004504A1" w:rsidP="004504A1"/>
        </w:tc>
      </w:tr>
      <w:tr w:rsidR="004504A1" w:rsidRPr="00FE527E" w14:paraId="3DA806C0" w14:textId="0CE41D6F" w:rsidTr="004504A1">
        <w:trPr>
          <w:trHeight w:val="1660"/>
        </w:trPr>
        <w:tc>
          <w:tcPr>
            <w:tcW w:w="846" w:type="dxa"/>
            <w:vMerge/>
            <w:noWrap/>
          </w:tcPr>
          <w:p w14:paraId="1994D30E" w14:textId="77777777" w:rsidR="004504A1" w:rsidRPr="00FE527E" w:rsidRDefault="004504A1" w:rsidP="004504A1"/>
        </w:tc>
        <w:tc>
          <w:tcPr>
            <w:tcW w:w="1843" w:type="dxa"/>
            <w:vMerge/>
          </w:tcPr>
          <w:p w14:paraId="7D718D7C" w14:textId="77777777" w:rsidR="004504A1" w:rsidRPr="00FE527E" w:rsidRDefault="004504A1" w:rsidP="004504A1"/>
        </w:tc>
        <w:tc>
          <w:tcPr>
            <w:tcW w:w="3260" w:type="dxa"/>
            <w:vMerge/>
          </w:tcPr>
          <w:p w14:paraId="084DC03E" w14:textId="77777777" w:rsidR="004504A1" w:rsidRPr="00FE527E" w:rsidRDefault="004504A1" w:rsidP="004504A1"/>
        </w:tc>
        <w:tc>
          <w:tcPr>
            <w:tcW w:w="3937" w:type="dxa"/>
            <w:vMerge/>
          </w:tcPr>
          <w:p w14:paraId="29D4B71C" w14:textId="77777777" w:rsidR="004504A1" w:rsidRPr="00FE527E" w:rsidRDefault="004504A1" w:rsidP="004504A1"/>
        </w:tc>
        <w:tc>
          <w:tcPr>
            <w:tcW w:w="4062" w:type="dxa"/>
            <w:vMerge/>
          </w:tcPr>
          <w:p w14:paraId="60816391" w14:textId="77777777" w:rsidR="004504A1" w:rsidRPr="00FE527E" w:rsidRDefault="004504A1" w:rsidP="004504A1"/>
        </w:tc>
        <w:tc>
          <w:tcPr>
            <w:tcW w:w="1215" w:type="dxa"/>
          </w:tcPr>
          <w:p w14:paraId="5ED5ACEE" w14:textId="77777777" w:rsidR="004504A1" w:rsidRPr="00FE527E" w:rsidRDefault="004504A1" w:rsidP="004504A1"/>
        </w:tc>
        <w:tc>
          <w:tcPr>
            <w:tcW w:w="8788" w:type="dxa"/>
          </w:tcPr>
          <w:p w14:paraId="46581EF2" w14:textId="77777777" w:rsidR="004504A1" w:rsidRPr="00FE527E" w:rsidRDefault="004504A1" w:rsidP="004504A1"/>
        </w:tc>
        <w:tc>
          <w:tcPr>
            <w:tcW w:w="2126" w:type="dxa"/>
          </w:tcPr>
          <w:p w14:paraId="2649D5CF" w14:textId="77777777" w:rsidR="004504A1" w:rsidRPr="00FE527E" w:rsidRDefault="004504A1" w:rsidP="004504A1"/>
        </w:tc>
      </w:tr>
      <w:tr w:rsidR="004504A1" w:rsidRPr="00FE527E" w14:paraId="3BE323A0" w14:textId="799C3FA9" w:rsidTr="004504A1">
        <w:trPr>
          <w:trHeight w:val="1660"/>
        </w:trPr>
        <w:tc>
          <w:tcPr>
            <w:tcW w:w="846" w:type="dxa"/>
            <w:vMerge/>
            <w:noWrap/>
          </w:tcPr>
          <w:p w14:paraId="7217CF9C" w14:textId="77777777" w:rsidR="004504A1" w:rsidRPr="00FE527E" w:rsidRDefault="004504A1" w:rsidP="004504A1"/>
        </w:tc>
        <w:tc>
          <w:tcPr>
            <w:tcW w:w="1843" w:type="dxa"/>
            <w:vMerge/>
          </w:tcPr>
          <w:p w14:paraId="1684880A" w14:textId="77777777" w:rsidR="004504A1" w:rsidRPr="00FE527E" w:rsidRDefault="004504A1" w:rsidP="004504A1"/>
        </w:tc>
        <w:tc>
          <w:tcPr>
            <w:tcW w:w="3260" w:type="dxa"/>
            <w:vMerge/>
          </w:tcPr>
          <w:p w14:paraId="75639E8D" w14:textId="77777777" w:rsidR="004504A1" w:rsidRPr="00FE527E" w:rsidRDefault="004504A1" w:rsidP="004504A1"/>
        </w:tc>
        <w:tc>
          <w:tcPr>
            <w:tcW w:w="3937" w:type="dxa"/>
            <w:vMerge/>
          </w:tcPr>
          <w:p w14:paraId="09C68CE6" w14:textId="77777777" w:rsidR="004504A1" w:rsidRPr="00FE527E" w:rsidRDefault="004504A1" w:rsidP="004504A1"/>
        </w:tc>
        <w:tc>
          <w:tcPr>
            <w:tcW w:w="4062" w:type="dxa"/>
            <w:vMerge/>
          </w:tcPr>
          <w:p w14:paraId="211808D5" w14:textId="77777777" w:rsidR="004504A1" w:rsidRPr="00FE527E" w:rsidRDefault="004504A1" w:rsidP="004504A1"/>
        </w:tc>
        <w:tc>
          <w:tcPr>
            <w:tcW w:w="1215" w:type="dxa"/>
          </w:tcPr>
          <w:p w14:paraId="32178C7A" w14:textId="77777777" w:rsidR="004504A1" w:rsidRPr="00FE527E" w:rsidRDefault="004504A1" w:rsidP="004504A1"/>
        </w:tc>
        <w:tc>
          <w:tcPr>
            <w:tcW w:w="8788" w:type="dxa"/>
          </w:tcPr>
          <w:p w14:paraId="4C74E788" w14:textId="77777777" w:rsidR="004504A1" w:rsidRPr="00FE527E" w:rsidRDefault="004504A1" w:rsidP="004504A1"/>
        </w:tc>
        <w:tc>
          <w:tcPr>
            <w:tcW w:w="2126" w:type="dxa"/>
          </w:tcPr>
          <w:p w14:paraId="7A4331F3" w14:textId="77777777" w:rsidR="004504A1" w:rsidRPr="00FE527E" w:rsidRDefault="004504A1" w:rsidP="004504A1"/>
        </w:tc>
      </w:tr>
      <w:tr w:rsidR="004504A1" w:rsidRPr="00FE527E" w14:paraId="585E8F1F" w14:textId="7EE02558" w:rsidTr="004504A1">
        <w:trPr>
          <w:trHeight w:val="1660"/>
        </w:trPr>
        <w:tc>
          <w:tcPr>
            <w:tcW w:w="846" w:type="dxa"/>
            <w:vMerge/>
            <w:noWrap/>
          </w:tcPr>
          <w:p w14:paraId="13DA7517" w14:textId="77777777" w:rsidR="004504A1" w:rsidRPr="00FE527E" w:rsidRDefault="004504A1" w:rsidP="004504A1"/>
        </w:tc>
        <w:tc>
          <w:tcPr>
            <w:tcW w:w="1843" w:type="dxa"/>
            <w:vMerge/>
          </w:tcPr>
          <w:p w14:paraId="3ECA9D2A" w14:textId="77777777" w:rsidR="004504A1" w:rsidRPr="00FE527E" w:rsidRDefault="004504A1" w:rsidP="004504A1"/>
        </w:tc>
        <w:tc>
          <w:tcPr>
            <w:tcW w:w="3260" w:type="dxa"/>
            <w:vMerge/>
          </w:tcPr>
          <w:p w14:paraId="7DFC3BBB" w14:textId="77777777" w:rsidR="004504A1" w:rsidRPr="00FE527E" w:rsidRDefault="004504A1" w:rsidP="004504A1"/>
        </w:tc>
        <w:tc>
          <w:tcPr>
            <w:tcW w:w="3937" w:type="dxa"/>
            <w:vMerge/>
          </w:tcPr>
          <w:p w14:paraId="508C6F37" w14:textId="77777777" w:rsidR="004504A1" w:rsidRPr="00FE527E" w:rsidRDefault="004504A1" w:rsidP="004504A1"/>
        </w:tc>
        <w:tc>
          <w:tcPr>
            <w:tcW w:w="4062" w:type="dxa"/>
            <w:vMerge/>
          </w:tcPr>
          <w:p w14:paraId="36937B9B" w14:textId="77777777" w:rsidR="004504A1" w:rsidRPr="00FE527E" w:rsidRDefault="004504A1" w:rsidP="004504A1"/>
        </w:tc>
        <w:tc>
          <w:tcPr>
            <w:tcW w:w="1215" w:type="dxa"/>
          </w:tcPr>
          <w:p w14:paraId="52F9AEFE" w14:textId="77777777" w:rsidR="004504A1" w:rsidRPr="00FE527E" w:rsidRDefault="004504A1" w:rsidP="004504A1"/>
        </w:tc>
        <w:tc>
          <w:tcPr>
            <w:tcW w:w="8788" w:type="dxa"/>
          </w:tcPr>
          <w:p w14:paraId="4FBB1D44" w14:textId="77777777" w:rsidR="004504A1" w:rsidRPr="00FE527E" w:rsidRDefault="004504A1" w:rsidP="004504A1"/>
        </w:tc>
        <w:tc>
          <w:tcPr>
            <w:tcW w:w="2126" w:type="dxa"/>
          </w:tcPr>
          <w:p w14:paraId="78059AB9" w14:textId="77777777" w:rsidR="004504A1" w:rsidRPr="00FE527E" w:rsidRDefault="004504A1" w:rsidP="004504A1"/>
        </w:tc>
      </w:tr>
      <w:tr w:rsidR="004504A1" w:rsidRPr="00FE527E" w14:paraId="45776C13" w14:textId="0A0DB1DB" w:rsidTr="004504A1">
        <w:trPr>
          <w:trHeight w:val="990"/>
        </w:trPr>
        <w:tc>
          <w:tcPr>
            <w:tcW w:w="846" w:type="dxa"/>
            <w:vMerge w:val="restart"/>
            <w:noWrap/>
            <w:hideMark/>
          </w:tcPr>
          <w:p w14:paraId="6C4DC34A" w14:textId="77777777" w:rsidR="004504A1" w:rsidRPr="00BB4188" w:rsidRDefault="004504A1" w:rsidP="004504A1">
            <w:pPr>
              <w:rPr>
                <w:color w:val="FF0000"/>
              </w:rPr>
            </w:pPr>
            <w:r w:rsidRPr="00FE527E">
              <w:t>H550</w:t>
            </w:r>
            <w:r w:rsidRPr="00BB4188">
              <w:rPr>
                <w:color w:val="FF0000"/>
              </w:rPr>
              <w:t xml:space="preserve">, </w:t>
            </w:r>
          </w:p>
          <w:p w14:paraId="2565E1AF" w14:textId="1575DA2C" w:rsidR="004504A1" w:rsidRPr="00FE527E" w:rsidRDefault="004504A1" w:rsidP="004504A1">
            <w:r w:rsidRPr="00BB4188">
              <w:rPr>
                <w:color w:val="FF0000"/>
              </w:rPr>
              <w:t>A019</w:t>
            </w:r>
          </w:p>
        </w:tc>
        <w:tc>
          <w:tcPr>
            <w:tcW w:w="1843" w:type="dxa"/>
            <w:vMerge w:val="restart"/>
            <w:hideMark/>
          </w:tcPr>
          <w:p w14:paraId="32B7E3AE" w14:textId="77777777" w:rsidR="004504A1" w:rsidRPr="00FE527E" w:rsidRDefault="004504A1" w:rsidP="004504A1">
            <w:r w:rsidRPr="00FE527E">
              <w:t>RAN2 already agreed that cg-SDT-</w:t>
            </w:r>
            <w:proofErr w:type="spellStart"/>
            <w:r w:rsidRPr="00FE527E">
              <w:t>TimeAlignmentTimer</w:t>
            </w:r>
            <w:proofErr w:type="spellEnd"/>
            <w:r w:rsidRPr="00FE527E">
              <w:t xml:space="preserve"> is stopped when UE enters </w:t>
            </w:r>
            <w:proofErr w:type="spellStart"/>
            <w:r w:rsidRPr="00FE527E">
              <w:t>RRC_connected</w:t>
            </w:r>
            <w:proofErr w:type="spellEnd"/>
            <w:r w:rsidRPr="00FE527E">
              <w:t xml:space="preserve"> and CG resources for SDT should be released, it was not captured in the spec.</w:t>
            </w:r>
            <w:r w:rsidRPr="00FE527E">
              <w:br/>
              <w:t>Agreements:</w:t>
            </w:r>
            <w:r w:rsidRPr="00FE527E">
              <w:br/>
              <w:t xml:space="preserve">• As baseline, the CG-SDT-TAT is stopped when a) UE enters RRC connected, and b) UE receives </w:t>
            </w:r>
            <w:r w:rsidRPr="00FE527E">
              <w:lastRenderedPageBreak/>
              <w:t>RRC Release at the end of SDT procedure and RRC Release does not include/configure CG resources.  FFS if there is any impact to this agreement as a result of delta signalling</w:t>
            </w:r>
          </w:p>
        </w:tc>
        <w:tc>
          <w:tcPr>
            <w:tcW w:w="3260" w:type="dxa"/>
            <w:vMerge w:val="restart"/>
            <w:hideMark/>
          </w:tcPr>
          <w:p w14:paraId="53A659C9" w14:textId="77777777" w:rsidR="004504A1" w:rsidRPr="00FE527E" w:rsidRDefault="004504A1" w:rsidP="004504A1">
            <w:r w:rsidRPr="00FE527E">
              <w:lastRenderedPageBreak/>
              <w:t> </w:t>
            </w:r>
          </w:p>
        </w:tc>
        <w:tc>
          <w:tcPr>
            <w:tcW w:w="3937" w:type="dxa"/>
            <w:vMerge w:val="restart"/>
            <w:hideMark/>
          </w:tcPr>
          <w:p w14:paraId="52606B26" w14:textId="77777777" w:rsidR="004504A1" w:rsidRDefault="004504A1" w:rsidP="004504A1">
            <w:r w:rsidRPr="00FE527E">
              <w:t>Some changes may be needed in MAC spec too?</w:t>
            </w:r>
            <w:r w:rsidRPr="00FE527E">
              <w:br/>
            </w:r>
            <w:r w:rsidRPr="00FE527E">
              <w:br/>
              <w:t xml:space="preserve">[Rapp2]: it was typo in the </w:t>
            </w:r>
            <w:proofErr w:type="spellStart"/>
            <w:r w:rsidRPr="00FE527E">
              <w:t>implemenation</w:t>
            </w:r>
            <w:proofErr w:type="spellEnd"/>
            <w:r w:rsidRPr="00FE527E">
              <w:t xml:space="preserve"> for TAT, will be corrected in the next version. </w:t>
            </w:r>
            <w:r w:rsidRPr="00FE527E">
              <w:br/>
            </w:r>
            <w:r w:rsidRPr="00FE527E">
              <w:br/>
              <w:t xml:space="preserve">[Rapp3]: Marked as to disc based on LG comment (original change is left in the CR though will be updated according to final conclusion). My concern with LG proposal is that it adds overhead </w:t>
            </w:r>
            <w:proofErr w:type="spellStart"/>
            <w:r w:rsidRPr="00FE527E">
              <w:t>unecessarily</w:t>
            </w:r>
            <w:proofErr w:type="spellEnd"/>
            <w:r w:rsidRPr="00FE527E">
              <w:t xml:space="preserve"> in DL and may also have some RAN3 impacts (since the DU needs to know to include this when </w:t>
            </w:r>
            <w:proofErr w:type="spellStart"/>
            <w:r w:rsidRPr="00FE527E">
              <w:t>RRCRelease</w:t>
            </w:r>
            <w:proofErr w:type="spellEnd"/>
            <w:r w:rsidRPr="00FE527E">
              <w:t xml:space="preserve"> is sent). </w:t>
            </w:r>
          </w:p>
          <w:p w14:paraId="61BE7E8E" w14:textId="77777777" w:rsidR="004504A1" w:rsidRDefault="004504A1" w:rsidP="004504A1"/>
          <w:p w14:paraId="1DE4A39A" w14:textId="77777777" w:rsidR="004504A1" w:rsidRDefault="004504A1" w:rsidP="004504A1">
            <w:pPr>
              <w:rPr>
                <w:color w:val="FF0000"/>
              </w:rPr>
            </w:pPr>
            <w:r w:rsidRPr="00662954">
              <w:rPr>
                <w:color w:val="FF0000"/>
              </w:rPr>
              <w:t>[</w:t>
            </w:r>
            <w:r>
              <w:rPr>
                <w:color w:val="FF0000"/>
              </w:rPr>
              <w:t>AT meeting guidance</w:t>
            </w:r>
            <w:r w:rsidRPr="00662954">
              <w:rPr>
                <w:color w:val="FF0000"/>
              </w:rPr>
              <w:t>]:</w:t>
            </w:r>
            <w:r>
              <w:rPr>
                <w:color w:val="FF0000"/>
              </w:rPr>
              <w:t xml:space="preserve"> Seems the main open issue is to select one of the </w:t>
            </w:r>
            <w:r>
              <w:rPr>
                <w:color w:val="FF0000"/>
              </w:rPr>
              <w:lastRenderedPageBreak/>
              <w:t xml:space="preserve">following: </w:t>
            </w:r>
          </w:p>
          <w:p w14:paraId="48ACA164" w14:textId="77777777" w:rsidR="004504A1" w:rsidRDefault="004504A1" w:rsidP="004504A1">
            <w:pPr>
              <w:rPr>
                <w:color w:val="FF0000"/>
              </w:rPr>
            </w:pPr>
            <w:r>
              <w:rPr>
                <w:color w:val="FF0000"/>
              </w:rPr>
              <w:t xml:space="preserve">Option 1: UE implicitly starts TAT upon moving to connected </w:t>
            </w:r>
          </w:p>
          <w:p w14:paraId="73828E89" w14:textId="42E3190A" w:rsidR="004504A1" w:rsidRDefault="004504A1" w:rsidP="004504A1">
            <w:pPr>
              <w:rPr>
                <w:color w:val="FF0000"/>
              </w:rPr>
            </w:pPr>
            <w:r>
              <w:rPr>
                <w:color w:val="FF0000"/>
              </w:rPr>
              <w:t xml:space="preserve">Option 2: network always includes TAC MAC CE when UE moves from CG SDT to RRC connected. </w:t>
            </w:r>
          </w:p>
          <w:p w14:paraId="2FCF4A1D" w14:textId="035E31DB" w:rsidR="004504A1" w:rsidRPr="00BB4188" w:rsidRDefault="004504A1" w:rsidP="004504A1">
            <w:pPr>
              <w:rPr>
                <w:color w:val="FF0000"/>
              </w:rPr>
            </w:pPr>
            <w:r>
              <w:rPr>
                <w:color w:val="FF0000"/>
              </w:rPr>
              <w:t xml:space="preserve">Please explain which is your preference and why. </w:t>
            </w:r>
          </w:p>
        </w:tc>
        <w:tc>
          <w:tcPr>
            <w:tcW w:w="4062" w:type="dxa"/>
            <w:vMerge w:val="restart"/>
            <w:hideMark/>
          </w:tcPr>
          <w:p w14:paraId="3E5B090F" w14:textId="77777777" w:rsidR="004504A1" w:rsidRPr="00FE527E" w:rsidRDefault="004504A1" w:rsidP="004504A1">
            <w:r w:rsidRPr="00FE527E">
              <w:lastRenderedPageBreak/>
              <w:t xml:space="preserve">[Samsung]: Text change is not correct. Why is </w:t>
            </w:r>
            <w:proofErr w:type="spellStart"/>
            <w:r w:rsidRPr="00FE527E">
              <w:t>TimeAlignmentTimer</w:t>
            </w:r>
            <w:proofErr w:type="spellEnd"/>
            <w:r w:rsidRPr="00FE527E">
              <w:t xml:space="preserve"> stopped? This should not be stopped.</w:t>
            </w:r>
            <w:r w:rsidRPr="00FE527E">
              <w:br/>
            </w:r>
            <w:r w:rsidRPr="00FE527E">
              <w:br/>
              <w:t xml:space="preserve">[Rapp2]: sorry it was typo. TAT is to be started! Corrected in new version! </w:t>
            </w:r>
            <w:r w:rsidRPr="00FE527E">
              <w:br/>
            </w:r>
            <w:r w:rsidRPr="00FE527E">
              <w:br/>
              <w:t>[LG] TAT should not be stopped. For CG-SDT-TAT, no change is needed for MAC.</w:t>
            </w:r>
            <w:r w:rsidRPr="00FE527E">
              <w:br/>
            </w:r>
            <w:r w:rsidRPr="00FE527E">
              <w:br/>
              <w:t>[ASUS] Agree with Samsung and LG.</w:t>
            </w:r>
            <w:r w:rsidRPr="00FE527E">
              <w:br/>
            </w:r>
            <w:r w:rsidRPr="00FE527E">
              <w:br/>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rsidRPr="00FE527E">
              <w:t>setate</w:t>
            </w:r>
            <w:proofErr w:type="spellEnd"/>
            <w:r w:rsidRPr="00FE527E">
              <w:t xml:space="preserve">. </w:t>
            </w:r>
            <w:r w:rsidRPr="00FE527E">
              <w:br/>
            </w:r>
            <w:r w:rsidRPr="00FE527E">
              <w:br/>
            </w:r>
            <w:r w:rsidRPr="00FE527E">
              <w:lastRenderedPageBreak/>
              <w:t xml:space="preserve">[Huawei] The proposal was different from what the rapporteur implemented, </w:t>
            </w:r>
            <w:proofErr w:type="gramStart"/>
            <w:r w:rsidRPr="00FE527E">
              <w:t>i.e.</w:t>
            </w:r>
            <w:proofErr w:type="gramEnd"/>
            <w:r w:rsidRPr="00FE527E">
              <w:t xml:space="preserve"> TAT should be started, not stopped (i.e. we agree with the comments from companies above).</w:t>
            </w:r>
            <w:r w:rsidRPr="00FE527E">
              <w:br/>
            </w:r>
            <w:r w:rsidRPr="00FE527E">
              <w:br/>
              <w:t>[LG] We don't think instruction from RRC to MAC to start legacy TAT is needed. It's enough to send TAC MAC CE together with RRC release message. Then, the UE will start legacy TAT. No change is needed.</w:t>
            </w:r>
            <w:r w:rsidRPr="00FE527E">
              <w:br/>
            </w:r>
            <w:r w:rsidRPr="00FE527E">
              <w:br/>
              <w:t xml:space="preserve">[Intel] It is not clear why legacy TAT should be stopped. Regarding CG-SDT related </w:t>
            </w:r>
            <w:proofErr w:type="gramStart"/>
            <w:r w:rsidRPr="00FE527E">
              <w:t>config./</w:t>
            </w:r>
            <w:proofErr w:type="gramEnd"/>
            <w:r w:rsidRPr="00FE527E">
              <w:t xml:space="preserve">resources, delta configuration is  only agreed across SDT sessions and not when entering into CONNECTED. During this procedure (i.e. Reception of the </w:t>
            </w:r>
            <w:proofErr w:type="spellStart"/>
            <w:r w:rsidRPr="00FE527E">
              <w:t>RRCResume</w:t>
            </w:r>
            <w:proofErr w:type="spellEnd"/>
            <w:r w:rsidRPr="00FE527E">
              <w:t xml:space="preserve"> by the UE), </w:t>
            </w:r>
            <w:proofErr w:type="spellStart"/>
            <w:r w:rsidRPr="00FE527E">
              <w:t>suspendConfig</w:t>
            </w:r>
            <w:proofErr w:type="spellEnd"/>
            <w:r w:rsidRPr="00FE527E">
              <w:t xml:space="preserve"> (which includes all SDT config (which includes CG-SDT)) </w:t>
            </w:r>
            <w:proofErr w:type="gramStart"/>
            <w:r w:rsidRPr="00FE527E">
              <w:t>is  released</w:t>
            </w:r>
            <w:proofErr w:type="gramEnd"/>
            <w:r w:rsidRPr="00FE527E">
              <w:t xml:space="preserve"> (except RNA config) and we are also ok to capture explicitly that CG-SDT-TAT is stopped</w:t>
            </w:r>
          </w:p>
        </w:tc>
        <w:tc>
          <w:tcPr>
            <w:tcW w:w="1215" w:type="dxa"/>
          </w:tcPr>
          <w:p w14:paraId="22CF682C" w14:textId="77777777" w:rsidR="004504A1" w:rsidRDefault="004504A1" w:rsidP="004504A1">
            <w:r>
              <w:lastRenderedPageBreak/>
              <w:t xml:space="preserve">ZTE: </w:t>
            </w:r>
          </w:p>
          <w:p w14:paraId="3EB6E7EA" w14:textId="0EADFB4D" w:rsidR="004504A1" w:rsidRPr="00FE527E" w:rsidRDefault="004504A1" w:rsidP="004504A1"/>
        </w:tc>
        <w:tc>
          <w:tcPr>
            <w:tcW w:w="8788" w:type="dxa"/>
          </w:tcPr>
          <w:p w14:paraId="6C5147FC" w14:textId="3E1980CC" w:rsidR="004504A1" w:rsidRPr="00FE527E" w:rsidRDefault="004504A1" w:rsidP="004504A1">
            <w:r>
              <w:t>We prefer option 1. Option 2 will result in unnecessary overhead (TAC MAC CE needs to be added even when not necessary) and it will also have some implications on network (</w:t>
            </w:r>
            <w:proofErr w:type="gramStart"/>
            <w:r>
              <w:t>i.e.</w:t>
            </w:r>
            <w:proofErr w:type="gramEnd"/>
            <w:r>
              <w:t xml:space="preserv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4A6CE1C5" w14:textId="438E7A9C" w:rsidR="004504A1" w:rsidRDefault="004504A1" w:rsidP="004504A1">
            <w:r>
              <w:t>Yes – Essential correction</w:t>
            </w:r>
          </w:p>
        </w:tc>
      </w:tr>
      <w:tr w:rsidR="004504A1" w:rsidRPr="00FE527E" w14:paraId="5E6E9FBC" w14:textId="4E1E19C8" w:rsidTr="004504A1">
        <w:trPr>
          <w:trHeight w:val="979"/>
        </w:trPr>
        <w:tc>
          <w:tcPr>
            <w:tcW w:w="846" w:type="dxa"/>
            <w:vMerge/>
            <w:noWrap/>
          </w:tcPr>
          <w:p w14:paraId="42244F59" w14:textId="77777777" w:rsidR="004504A1" w:rsidRPr="00FE527E" w:rsidRDefault="004504A1" w:rsidP="004504A1"/>
        </w:tc>
        <w:tc>
          <w:tcPr>
            <w:tcW w:w="1843" w:type="dxa"/>
            <w:vMerge/>
          </w:tcPr>
          <w:p w14:paraId="0604D9F5" w14:textId="77777777" w:rsidR="004504A1" w:rsidRPr="00FE527E" w:rsidRDefault="004504A1" w:rsidP="004504A1"/>
        </w:tc>
        <w:tc>
          <w:tcPr>
            <w:tcW w:w="3260" w:type="dxa"/>
            <w:vMerge/>
          </w:tcPr>
          <w:p w14:paraId="032A5091" w14:textId="77777777" w:rsidR="004504A1" w:rsidRPr="00FE527E" w:rsidRDefault="004504A1" w:rsidP="004504A1"/>
        </w:tc>
        <w:tc>
          <w:tcPr>
            <w:tcW w:w="3937" w:type="dxa"/>
            <w:vMerge/>
          </w:tcPr>
          <w:p w14:paraId="096185DF" w14:textId="77777777" w:rsidR="004504A1" w:rsidRPr="00FE527E" w:rsidRDefault="004504A1" w:rsidP="004504A1"/>
        </w:tc>
        <w:tc>
          <w:tcPr>
            <w:tcW w:w="4062" w:type="dxa"/>
            <w:vMerge/>
          </w:tcPr>
          <w:p w14:paraId="7D598285" w14:textId="77777777" w:rsidR="004504A1" w:rsidRPr="00FE527E" w:rsidRDefault="004504A1" w:rsidP="004504A1"/>
        </w:tc>
        <w:tc>
          <w:tcPr>
            <w:tcW w:w="1215" w:type="dxa"/>
          </w:tcPr>
          <w:p w14:paraId="6DF11639" w14:textId="77777777" w:rsidR="004504A1" w:rsidRPr="00FE527E" w:rsidRDefault="004504A1" w:rsidP="004504A1"/>
        </w:tc>
        <w:tc>
          <w:tcPr>
            <w:tcW w:w="8788" w:type="dxa"/>
          </w:tcPr>
          <w:p w14:paraId="54EE8B9B" w14:textId="77777777" w:rsidR="004504A1" w:rsidRPr="00FE527E" w:rsidRDefault="004504A1" w:rsidP="004504A1"/>
        </w:tc>
        <w:tc>
          <w:tcPr>
            <w:tcW w:w="2126" w:type="dxa"/>
          </w:tcPr>
          <w:p w14:paraId="73CFF7FA" w14:textId="77777777" w:rsidR="004504A1" w:rsidRPr="00FE527E" w:rsidRDefault="004504A1" w:rsidP="004504A1"/>
        </w:tc>
      </w:tr>
      <w:tr w:rsidR="004504A1" w:rsidRPr="00FE527E" w14:paraId="516E5B9B" w14:textId="0C69285C" w:rsidTr="004504A1">
        <w:trPr>
          <w:trHeight w:val="979"/>
        </w:trPr>
        <w:tc>
          <w:tcPr>
            <w:tcW w:w="846" w:type="dxa"/>
            <w:vMerge/>
            <w:noWrap/>
          </w:tcPr>
          <w:p w14:paraId="54F2D4C0" w14:textId="77777777" w:rsidR="004504A1" w:rsidRPr="00FE527E" w:rsidRDefault="004504A1" w:rsidP="004504A1"/>
        </w:tc>
        <w:tc>
          <w:tcPr>
            <w:tcW w:w="1843" w:type="dxa"/>
            <w:vMerge/>
          </w:tcPr>
          <w:p w14:paraId="02D8A158" w14:textId="77777777" w:rsidR="004504A1" w:rsidRPr="00FE527E" w:rsidRDefault="004504A1" w:rsidP="004504A1"/>
        </w:tc>
        <w:tc>
          <w:tcPr>
            <w:tcW w:w="3260" w:type="dxa"/>
            <w:vMerge/>
          </w:tcPr>
          <w:p w14:paraId="4BB26D68" w14:textId="77777777" w:rsidR="004504A1" w:rsidRPr="00FE527E" w:rsidRDefault="004504A1" w:rsidP="004504A1"/>
        </w:tc>
        <w:tc>
          <w:tcPr>
            <w:tcW w:w="3937" w:type="dxa"/>
            <w:vMerge/>
          </w:tcPr>
          <w:p w14:paraId="171C10B8" w14:textId="77777777" w:rsidR="004504A1" w:rsidRPr="00FE527E" w:rsidRDefault="004504A1" w:rsidP="004504A1"/>
        </w:tc>
        <w:tc>
          <w:tcPr>
            <w:tcW w:w="4062" w:type="dxa"/>
            <w:vMerge/>
          </w:tcPr>
          <w:p w14:paraId="2ABA1679" w14:textId="77777777" w:rsidR="004504A1" w:rsidRPr="00FE527E" w:rsidRDefault="004504A1" w:rsidP="004504A1"/>
        </w:tc>
        <w:tc>
          <w:tcPr>
            <w:tcW w:w="1215" w:type="dxa"/>
          </w:tcPr>
          <w:p w14:paraId="3FFCD934" w14:textId="77777777" w:rsidR="004504A1" w:rsidRPr="00FE527E" w:rsidRDefault="004504A1" w:rsidP="004504A1"/>
        </w:tc>
        <w:tc>
          <w:tcPr>
            <w:tcW w:w="8788" w:type="dxa"/>
          </w:tcPr>
          <w:p w14:paraId="62257109" w14:textId="77777777" w:rsidR="004504A1" w:rsidRPr="00FE527E" w:rsidRDefault="004504A1" w:rsidP="004504A1"/>
        </w:tc>
        <w:tc>
          <w:tcPr>
            <w:tcW w:w="2126" w:type="dxa"/>
          </w:tcPr>
          <w:p w14:paraId="393E12AF" w14:textId="77777777" w:rsidR="004504A1" w:rsidRPr="00FE527E" w:rsidRDefault="004504A1" w:rsidP="004504A1"/>
        </w:tc>
      </w:tr>
      <w:tr w:rsidR="004504A1" w:rsidRPr="00FE527E" w14:paraId="4BFAC63E" w14:textId="1D5FA56F" w:rsidTr="004504A1">
        <w:trPr>
          <w:trHeight w:val="979"/>
        </w:trPr>
        <w:tc>
          <w:tcPr>
            <w:tcW w:w="846" w:type="dxa"/>
            <w:vMerge/>
            <w:noWrap/>
          </w:tcPr>
          <w:p w14:paraId="11BD3462" w14:textId="77777777" w:rsidR="004504A1" w:rsidRPr="00FE527E" w:rsidRDefault="004504A1" w:rsidP="004504A1"/>
        </w:tc>
        <w:tc>
          <w:tcPr>
            <w:tcW w:w="1843" w:type="dxa"/>
            <w:vMerge/>
          </w:tcPr>
          <w:p w14:paraId="228F5CBC" w14:textId="77777777" w:rsidR="004504A1" w:rsidRPr="00FE527E" w:rsidRDefault="004504A1" w:rsidP="004504A1"/>
        </w:tc>
        <w:tc>
          <w:tcPr>
            <w:tcW w:w="3260" w:type="dxa"/>
            <w:vMerge/>
          </w:tcPr>
          <w:p w14:paraId="70E5568F" w14:textId="77777777" w:rsidR="004504A1" w:rsidRPr="00FE527E" w:rsidRDefault="004504A1" w:rsidP="004504A1"/>
        </w:tc>
        <w:tc>
          <w:tcPr>
            <w:tcW w:w="3937" w:type="dxa"/>
            <w:vMerge/>
          </w:tcPr>
          <w:p w14:paraId="2936A9FB" w14:textId="77777777" w:rsidR="004504A1" w:rsidRPr="00FE527E" w:rsidRDefault="004504A1" w:rsidP="004504A1"/>
        </w:tc>
        <w:tc>
          <w:tcPr>
            <w:tcW w:w="4062" w:type="dxa"/>
            <w:vMerge/>
          </w:tcPr>
          <w:p w14:paraId="3123C9BE" w14:textId="77777777" w:rsidR="004504A1" w:rsidRPr="00FE527E" w:rsidRDefault="004504A1" w:rsidP="004504A1"/>
        </w:tc>
        <w:tc>
          <w:tcPr>
            <w:tcW w:w="1215" w:type="dxa"/>
          </w:tcPr>
          <w:p w14:paraId="44FF4368" w14:textId="77777777" w:rsidR="004504A1" w:rsidRPr="00FE527E" w:rsidRDefault="004504A1" w:rsidP="004504A1"/>
        </w:tc>
        <w:tc>
          <w:tcPr>
            <w:tcW w:w="8788" w:type="dxa"/>
          </w:tcPr>
          <w:p w14:paraId="0FC9CE44" w14:textId="77777777" w:rsidR="004504A1" w:rsidRPr="00FE527E" w:rsidRDefault="004504A1" w:rsidP="004504A1"/>
        </w:tc>
        <w:tc>
          <w:tcPr>
            <w:tcW w:w="2126" w:type="dxa"/>
          </w:tcPr>
          <w:p w14:paraId="795A4F57" w14:textId="77777777" w:rsidR="004504A1" w:rsidRPr="00FE527E" w:rsidRDefault="004504A1" w:rsidP="004504A1"/>
        </w:tc>
      </w:tr>
      <w:tr w:rsidR="004504A1" w:rsidRPr="00FE527E" w14:paraId="7307B69D" w14:textId="18A2A967" w:rsidTr="004504A1">
        <w:trPr>
          <w:trHeight w:val="979"/>
        </w:trPr>
        <w:tc>
          <w:tcPr>
            <w:tcW w:w="846" w:type="dxa"/>
            <w:vMerge/>
            <w:noWrap/>
          </w:tcPr>
          <w:p w14:paraId="6E94138F" w14:textId="77777777" w:rsidR="004504A1" w:rsidRPr="00FE527E" w:rsidRDefault="004504A1" w:rsidP="004504A1"/>
        </w:tc>
        <w:tc>
          <w:tcPr>
            <w:tcW w:w="1843" w:type="dxa"/>
            <w:vMerge/>
          </w:tcPr>
          <w:p w14:paraId="41BF4963" w14:textId="77777777" w:rsidR="004504A1" w:rsidRPr="00FE527E" w:rsidRDefault="004504A1" w:rsidP="004504A1"/>
        </w:tc>
        <w:tc>
          <w:tcPr>
            <w:tcW w:w="3260" w:type="dxa"/>
            <w:vMerge/>
          </w:tcPr>
          <w:p w14:paraId="626F3F4B" w14:textId="77777777" w:rsidR="004504A1" w:rsidRPr="00FE527E" w:rsidRDefault="004504A1" w:rsidP="004504A1"/>
        </w:tc>
        <w:tc>
          <w:tcPr>
            <w:tcW w:w="3937" w:type="dxa"/>
            <w:vMerge/>
          </w:tcPr>
          <w:p w14:paraId="60DC0267" w14:textId="77777777" w:rsidR="004504A1" w:rsidRPr="00FE527E" w:rsidRDefault="004504A1" w:rsidP="004504A1"/>
        </w:tc>
        <w:tc>
          <w:tcPr>
            <w:tcW w:w="4062" w:type="dxa"/>
            <w:vMerge/>
          </w:tcPr>
          <w:p w14:paraId="7355014E" w14:textId="77777777" w:rsidR="004504A1" w:rsidRPr="00FE527E" w:rsidRDefault="004504A1" w:rsidP="004504A1"/>
        </w:tc>
        <w:tc>
          <w:tcPr>
            <w:tcW w:w="1215" w:type="dxa"/>
          </w:tcPr>
          <w:p w14:paraId="1F201003" w14:textId="77777777" w:rsidR="004504A1" w:rsidRPr="00FE527E" w:rsidRDefault="004504A1" w:rsidP="004504A1"/>
        </w:tc>
        <w:tc>
          <w:tcPr>
            <w:tcW w:w="8788" w:type="dxa"/>
          </w:tcPr>
          <w:p w14:paraId="2C13148A" w14:textId="77777777" w:rsidR="004504A1" w:rsidRPr="00FE527E" w:rsidRDefault="004504A1" w:rsidP="004504A1"/>
        </w:tc>
        <w:tc>
          <w:tcPr>
            <w:tcW w:w="2126" w:type="dxa"/>
          </w:tcPr>
          <w:p w14:paraId="3349A45E" w14:textId="77777777" w:rsidR="004504A1" w:rsidRPr="00FE527E" w:rsidRDefault="004504A1" w:rsidP="004504A1"/>
        </w:tc>
      </w:tr>
      <w:tr w:rsidR="004504A1" w:rsidRPr="00FE527E" w14:paraId="46460FCC" w14:textId="2B337CB9" w:rsidTr="004504A1">
        <w:trPr>
          <w:trHeight w:val="979"/>
        </w:trPr>
        <w:tc>
          <w:tcPr>
            <w:tcW w:w="846" w:type="dxa"/>
            <w:vMerge/>
            <w:noWrap/>
          </w:tcPr>
          <w:p w14:paraId="09F5A5FE" w14:textId="77777777" w:rsidR="004504A1" w:rsidRPr="00FE527E" w:rsidRDefault="004504A1" w:rsidP="004504A1"/>
        </w:tc>
        <w:tc>
          <w:tcPr>
            <w:tcW w:w="1843" w:type="dxa"/>
            <w:vMerge/>
          </w:tcPr>
          <w:p w14:paraId="2FEDA59D" w14:textId="77777777" w:rsidR="004504A1" w:rsidRPr="00FE527E" w:rsidRDefault="004504A1" w:rsidP="004504A1"/>
        </w:tc>
        <w:tc>
          <w:tcPr>
            <w:tcW w:w="3260" w:type="dxa"/>
            <w:vMerge/>
          </w:tcPr>
          <w:p w14:paraId="4AF7558C" w14:textId="77777777" w:rsidR="004504A1" w:rsidRPr="00FE527E" w:rsidRDefault="004504A1" w:rsidP="004504A1"/>
        </w:tc>
        <w:tc>
          <w:tcPr>
            <w:tcW w:w="3937" w:type="dxa"/>
            <w:vMerge/>
          </w:tcPr>
          <w:p w14:paraId="0D99A9B7" w14:textId="77777777" w:rsidR="004504A1" w:rsidRPr="00FE527E" w:rsidRDefault="004504A1" w:rsidP="004504A1"/>
        </w:tc>
        <w:tc>
          <w:tcPr>
            <w:tcW w:w="4062" w:type="dxa"/>
            <w:vMerge/>
          </w:tcPr>
          <w:p w14:paraId="5B107A64" w14:textId="77777777" w:rsidR="004504A1" w:rsidRPr="00FE527E" w:rsidRDefault="004504A1" w:rsidP="004504A1"/>
        </w:tc>
        <w:tc>
          <w:tcPr>
            <w:tcW w:w="1215" w:type="dxa"/>
          </w:tcPr>
          <w:p w14:paraId="22342EEA" w14:textId="77777777" w:rsidR="004504A1" w:rsidRPr="00FE527E" w:rsidRDefault="004504A1" w:rsidP="004504A1"/>
        </w:tc>
        <w:tc>
          <w:tcPr>
            <w:tcW w:w="8788" w:type="dxa"/>
          </w:tcPr>
          <w:p w14:paraId="46F87FA7" w14:textId="77777777" w:rsidR="004504A1" w:rsidRPr="00FE527E" w:rsidRDefault="004504A1" w:rsidP="004504A1"/>
        </w:tc>
        <w:tc>
          <w:tcPr>
            <w:tcW w:w="2126" w:type="dxa"/>
          </w:tcPr>
          <w:p w14:paraId="71447F20" w14:textId="77777777" w:rsidR="004504A1" w:rsidRPr="00FE527E" w:rsidRDefault="004504A1" w:rsidP="004504A1"/>
        </w:tc>
      </w:tr>
      <w:tr w:rsidR="004504A1" w:rsidRPr="00FE527E" w14:paraId="77B22FA9" w14:textId="6BCDD81F" w:rsidTr="004504A1">
        <w:trPr>
          <w:trHeight w:val="979"/>
        </w:trPr>
        <w:tc>
          <w:tcPr>
            <w:tcW w:w="846" w:type="dxa"/>
            <w:vMerge/>
            <w:noWrap/>
          </w:tcPr>
          <w:p w14:paraId="08D8CEB1" w14:textId="77777777" w:rsidR="004504A1" w:rsidRPr="00FE527E" w:rsidRDefault="004504A1" w:rsidP="004504A1"/>
        </w:tc>
        <w:tc>
          <w:tcPr>
            <w:tcW w:w="1843" w:type="dxa"/>
            <w:vMerge/>
          </w:tcPr>
          <w:p w14:paraId="007E1E04" w14:textId="77777777" w:rsidR="004504A1" w:rsidRPr="00FE527E" w:rsidRDefault="004504A1" w:rsidP="004504A1"/>
        </w:tc>
        <w:tc>
          <w:tcPr>
            <w:tcW w:w="3260" w:type="dxa"/>
            <w:vMerge/>
          </w:tcPr>
          <w:p w14:paraId="01523E66" w14:textId="77777777" w:rsidR="004504A1" w:rsidRPr="00FE527E" w:rsidRDefault="004504A1" w:rsidP="004504A1"/>
        </w:tc>
        <w:tc>
          <w:tcPr>
            <w:tcW w:w="3937" w:type="dxa"/>
            <w:vMerge/>
          </w:tcPr>
          <w:p w14:paraId="4B307259" w14:textId="77777777" w:rsidR="004504A1" w:rsidRPr="00FE527E" w:rsidRDefault="004504A1" w:rsidP="004504A1"/>
        </w:tc>
        <w:tc>
          <w:tcPr>
            <w:tcW w:w="4062" w:type="dxa"/>
            <w:vMerge/>
          </w:tcPr>
          <w:p w14:paraId="1C9F9484" w14:textId="77777777" w:rsidR="004504A1" w:rsidRPr="00FE527E" w:rsidRDefault="004504A1" w:rsidP="004504A1"/>
        </w:tc>
        <w:tc>
          <w:tcPr>
            <w:tcW w:w="1215" w:type="dxa"/>
          </w:tcPr>
          <w:p w14:paraId="31113E75" w14:textId="77777777" w:rsidR="004504A1" w:rsidRPr="00FE527E" w:rsidRDefault="004504A1" w:rsidP="004504A1"/>
        </w:tc>
        <w:tc>
          <w:tcPr>
            <w:tcW w:w="8788" w:type="dxa"/>
          </w:tcPr>
          <w:p w14:paraId="7D95D250" w14:textId="77777777" w:rsidR="004504A1" w:rsidRPr="00FE527E" w:rsidRDefault="004504A1" w:rsidP="004504A1"/>
        </w:tc>
        <w:tc>
          <w:tcPr>
            <w:tcW w:w="2126" w:type="dxa"/>
          </w:tcPr>
          <w:p w14:paraId="52E913DF" w14:textId="77777777" w:rsidR="004504A1" w:rsidRPr="00FE527E" w:rsidRDefault="004504A1" w:rsidP="004504A1"/>
        </w:tc>
      </w:tr>
      <w:tr w:rsidR="004504A1" w:rsidRPr="00FE527E" w14:paraId="24B4F408" w14:textId="52AC4088" w:rsidTr="004504A1">
        <w:trPr>
          <w:trHeight w:val="979"/>
        </w:trPr>
        <w:tc>
          <w:tcPr>
            <w:tcW w:w="846" w:type="dxa"/>
            <w:vMerge/>
            <w:noWrap/>
          </w:tcPr>
          <w:p w14:paraId="09DB561E" w14:textId="77777777" w:rsidR="004504A1" w:rsidRPr="00FE527E" w:rsidRDefault="004504A1" w:rsidP="004504A1"/>
        </w:tc>
        <w:tc>
          <w:tcPr>
            <w:tcW w:w="1843" w:type="dxa"/>
            <w:vMerge/>
          </w:tcPr>
          <w:p w14:paraId="3E8369C8" w14:textId="77777777" w:rsidR="004504A1" w:rsidRPr="00FE527E" w:rsidRDefault="004504A1" w:rsidP="004504A1"/>
        </w:tc>
        <w:tc>
          <w:tcPr>
            <w:tcW w:w="3260" w:type="dxa"/>
            <w:vMerge/>
          </w:tcPr>
          <w:p w14:paraId="527DEFED" w14:textId="77777777" w:rsidR="004504A1" w:rsidRPr="00FE527E" w:rsidRDefault="004504A1" w:rsidP="004504A1"/>
        </w:tc>
        <w:tc>
          <w:tcPr>
            <w:tcW w:w="3937" w:type="dxa"/>
            <w:vMerge/>
          </w:tcPr>
          <w:p w14:paraId="446A41DF" w14:textId="77777777" w:rsidR="004504A1" w:rsidRPr="00FE527E" w:rsidRDefault="004504A1" w:rsidP="004504A1"/>
        </w:tc>
        <w:tc>
          <w:tcPr>
            <w:tcW w:w="4062" w:type="dxa"/>
            <w:vMerge/>
          </w:tcPr>
          <w:p w14:paraId="3B6DDBA2" w14:textId="77777777" w:rsidR="004504A1" w:rsidRPr="00FE527E" w:rsidRDefault="004504A1" w:rsidP="004504A1"/>
        </w:tc>
        <w:tc>
          <w:tcPr>
            <w:tcW w:w="1215" w:type="dxa"/>
          </w:tcPr>
          <w:p w14:paraId="008FA49B" w14:textId="77777777" w:rsidR="004504A1" w:rsidRPr="00FE527E" w:rsidRDefault="004504A1" w:rsidP="004504A1"/>
        </w:tc>
        <w:tc>
          <w:tcPr>
            <w:tcW w:w="8788" w:type="dxa"/>
          </w:tcPr>
          <w:p w14:paraId="21AA7E1D" w14:textId="77777777" w:rsidR="004504A1" w:rsidRPr="00FE527E" w:rsidRDefault="004504A1" w:rsidP="004504A1"/>
        </w:tc>
        <w:tc>
          <w:tcPr>
            <w:tcW w:w="2126" w:type="dxa"/>
          </w:tcPr>
          <w:p w14:paraId="3534782D" w14:textId="77777777" w:rsidR="004504A1" w:rsidRPr="00FE527E" w:rsidRDefault="004504A1" w:rsidP="004504A1"/>
        </w:tc>
      </w:tr>
      <w:tr w:rsidR="004504A1" w:rsidRPr="00FE527E" w14:paraId="0FD939AE" w14:textId="38F316DD" w:rsidTr="004504A1">
        <w:trPr>
          <w:trHeight w:val="979"/>
        </w:trPr>
        <w:tc>
          <w:tcPr>
            <w:tcW w:w="846" w:type="dxa"/>
            <w:vMerge/>
            <w:noWrap/>
          </w:tcPr>
          <w:p w14:paraId="4D029F8C" w14:textId="77777777" w:rsidR="004504A1" w:rsidRPr="00FE527E" w:rsidRDefault="004504A1" w:rsidP="004504A1"/>
        </w:tc>
        <w:tc>
          <w:tcPr>
            <w:tcW w:w="1843" w:type="dxa"/>
            <w:vMerge/>
          </w:tcPr>
          <w:p w14:paraId="78AFAEBC" w14:textId="77777777" w:rsidR="004504A1" w:rsidRPr="00FE527E" w:rsidRDefault="004504A1" w:rsidP="004504A1"/>
        </w:tc>
        <w:tc>
          <w:tcPr>
            <w:tcW w:w="3260" w:type="dxa"/>
            <w:vMerge/>
          </w:tcPr>
          <w:p w14:paraId="06CF67F9" w14:textId="77777777" w:rsidR="004504A1" w:rsidRPr="00FE527E" w:rsidRDefault="004504A1" w:rsidP="004504A1"/>
        </w:tc>
        <w:tc>
          <w:tcPr>
            <w:tcW w:w="3937" w:type="dxa"/>
            <w:vMerge/>
          </w:tcPr>
          <w:p w14:paraId="5DD470BB" w14:textId="77777777" w:rsidR="004504A1" w:rsidRPr="00FE527E" w:rsidRDefault="004504A1" w:rsidP="004504A1"/>
        </w:tc>
        <w:tc>
          <w:tcPr>
            <w:tcW w:w="4062" w:type="dxa"/>
            <w:vMerge/>
          </w:tcPr>
          <w:p w14:paraId="39F59565" w14:textId="77777777" w:rsidR="004504A1" w:rsidRPr="00FE527E" w:rsidRDefault="004504A1" w:rsidP="004504A1"/>
        </w:tc>
        <w:tc>
          <w:tcPr>
            <w:tcW w:w="1215" w:type="dxa"/>
          </w:tcPr>
          <w:p w14:paraId="1D7106E8" w14:textId="77777777" w:rsidR="004504A1" w:rsidRPr="00FE527E" w:rsidRDefault="004504A1" w:rsidP="004504A1"/>
        </w:tc>
        <w:tc>
          <w:tcPr>
            <w:tcW w:w="8788" w:type="dxa"/>
          </w:tcPr>
          <w:p w14:paraId="1422A323" w14:textId="77777777" w:rsidR="004504A1" w:rsidRPr="00FE527E" w:rsidRDefault="004504A1" w:rsidP="004504A1"/>
        </w:tc>
        <w:tc>
          <w:tcPr>
            <w:tcW w:w="2126" w:type="dxa"/>
          </w:tcPr>
          <w:p w14:paraId="60C0DED2" w14:textId="77777777" w:rsidR="004504A1" w:rsidRPr="00FE527E" w:rsidRDefault="004504A1" w:rsidP="004504A1"/>
        </w:tc>
      </w:tr>
      <w:tr w:rsidR="004504A1" w:rsidRPr="00FE527E" w14:paraId="2DCA538C" w14:textId="62310384" w:rsidTr="004504A1">
        <w:trPr>
          <w:trHeight w:val="979"/>
        </w:trPr>
        <w:tc>
          <w:tcPr>
            <w:tcW w:w="846" w:type="dxa"/>
            <w:vMerge/>
            <w:noWrap/>
          </w:tcPr>
          <w:p w14:paraId="1B867206" w14:textId="77777777" w:rsidR="004504A1" w:rsidRPr="00FE527E" w:rsidRDefault="004504A1" w:rsidP="004504A1"/>
        </w:tc>
        <w:tc>
          <w:tcPr>
            <w:tcW w:w="1843" w:type="dxa"/>
            <w:vMerge/>
          </w:tcPr>
          <w:p w14:paraId="0FD1114C" w14:textId="77777777" w:rsidR="004504A1" w:rsidRPr="00FE527E" w:rsidRDefault="004504A1" w:rsidP="004504A1"/>
        </w:tc>
        <w:tc>
          <w:tcPr>
            <w:tcW w:w="3260" w:type="dxa"/>
            <w:vMerge/>
          </w:tcPr>
          <w:p w14:paraId="62913E2A" w14:textId="77777777" w:rsidR="004504A1" w:rsidRPr="00FE527E" w:rsidRDefault="004504A1" w:rsidP="004504A1"/>
        </w:tc>
        <w:tc>
          <w:tcPr>
            <w:tcW w:w="3937" w:type="dxa"/>
            <w:vMerge/>
          </w:tcPr>
          <w:p w14:paraId="790ABBE1" w14:textId="77777777" w:rsidR="004504A1" w:rsidRPr="00FE527E" w:rsidRDefault="004504A1" w:rsidP="004504A1"/>
        </w:tc>
        <w:tc>
          <w:tcPr>
            <w:tcW w:w="4062" w:type="dxa"/>
            <w:vMerge/>
          </w:tcPr>
          <w:p w14:paraId="2BD692C9" w14:textId="77777777" w:rsidR="004504A1" w:rsidRPr="00FE527E" w:rsidRDefault="004504A1" w:rsidP="004504A1"/>
        </w:tc>
        <w:tc>
          <w:tcPr>
            <w:tcW w:w="1215" w:type="dxa"/>
          </w:tcPr>
          <w:p w14:paraId="61CA0029" w14:textId="77777777" w:rsidR="004504A1" w:rsidRPr="00FE527E" w:rsidRDefault="004504A1" w:rsidP="004504A1"/>
        </w:tc>
        <w:tc>
          <w:tcPr>
            <w:tcW w:w="8788" w:type="dxa"/>
          </w:tcPr>
          <w:p w14:paraId="1D750840" w14:textId="77777777" w:rsidR="004504A1" w:rsidRPr="00FE527E" w:rsidRDefault="004504A1" w:rsidP="004504A1"/>
        </w:tc>
        <w:tc>
          <w:tcPr>
            <w:tcW w:w="2126" w:type="dxa"/>
          </w:tcPr>
          <w:p w14:paraId="0D60C802" w14:textId="77777777" w:rsidR="004504A1" w:rsidRPr="00FE527E" w:rsidRDefault="004504A1" w:rsidP="004504A1"/>
        </w:tc>
      </w:tr>
      <w:tr w:rsidR="004504A1" w:rsidRPr="00FE527E" w14:paraId="2C9CC6DA" w14:textId="54E59B2A" w:rsidTr="004504A1">
        <w:trPr>
          <w:trHeight w:val="979"/>
        </w:trPr>
        <w:tc>
          <w:tcPr>
            <w:tcW w:w="846" w:type="dxa"/>
            <w:vMerge/>
            <w:noWrap/>
          </w:tcPr>
          <w:p w14:paraId="45F3E299" w14:textId="77777777" w:rsidR="004504A1" w:rsidRPr="00FE527E" w:rsidRDefault="004504A1" w:rsidP="004504A1"/>
        </w:tc>
        <w:tc>
          <w:tcPr>
            <w:tcW w:w="1843" w:type="dxa"/>
            <w:vMerge/>
          </w:tcPr>
          <w:p w14:paraId="3848DF06" w14:textId="77777777" w:rsidR="004504A1" w:rsidRPr="00FE527E" w:rsidRDefault="004504A1" w:rsidP="004504A1"/>
        </w:tc>
        <w:tc>
          <w:tcPr>
            <w:tcW w:w="3260" w:type="dxa"/>
            <w:vMerge/>
          </w:tcPr>
          <w:p w14:paraId="5EA0C20B" w14:textId="77777777" w:rsidR="004504A1" w:rsidRPr="00FE527E" w:rsidRDefault="004504A1" w:rsidP="004504A1"/>
        </w:tc>
        <w:tc>
          <w:tcPr>
            <w:tcW w:w="3937" w:type="dxa"/>
            <w:vMerge/>
          </w:tcPr>
          <w:p w14:paraId="58410A2B" w14:textId="77777777" w:rsidR="004504A1" w:rsidRPr="00FE527E" w:rsidRDefault="004504A1" w:rsidP="004504A1"/>
        </w:tc>
        <w:tc>
          <w:tcPr>
            <w:tcW w:w="4062" w:type="dxa"/>
            <w:vMerge/>
          </w:tcPr>
          <w:p w14:paraId="522FFC38" w14:textId="77777777" w:rsidR="004504A1" w:rsidRPr="00FE527E" w:rsidRDefault="004504A1" w:rsidP="004504A1"/>
        </w:tc>
        <w:tc>
          <w:tcPr>
            <w:tcW w:w="1215" w:type="dxa"/>
          </w:tcPr>
          <w:p w14:paraId="15EBE011" w14:textId="77777777" w:rsidR="004504A1" w:rsidRPr="00FE527E" w:rsidRDefault="004504A1" w:rsidP="004504A1"/>
        </w:tc>
        <w:tc>
          <w:tcPr>
            <w:tcW w:w="8788" w:type="dxa"/>
          </w:tcPr>
          <w:p w14:paraId="14FF98FC" w14:textId="77777777" w:rsidR="004504A1" w:rsidRPr="00FE527E" w:rsidRDefault="004504A1" w:rsidP="004504A1"/>
        </w:tc>
        <w:tc>
          <w:tcPr>
            <w:tcW w:w="2126" w:type="dxa"/>
          </w:tcPr>
          <w:p w14:paraId="077E7B12" w14:textId="77777777" w:rsidR="004504A1" w:rsidRPr="00FE527E" w:rsidRDefault="004504A1" w:rsidP="004504A1"/>
        </w:tc>
      </w:tr>
      <w:tr w:rsidR="004504A1" w:rsidRPr="00FE527E" w14:paraId="06BD5B10" w14:textId="1A4408BB" w:rsidTr="004504A1">
        <w:trPr>
          <w:trHeight w:val="979"/>
        </w:trPr>
        <w:tc>
          <w:tcPr>
            <w:tcW w:w="846" w:type="dxa"/>
            <w:vMerge/>
            <w:noWrap/>
          </w:tcPr>
          <w:p w14:paraId="158561BB" w14:textId="77777777" w:rsidR="004504A1" w:rsidRPr="00FE527E" w:rsidRDefault="004504A1" w:rsidP="004504A1"/>
        </w:tc>
        <w:tc>
          <w:tcPr>
            <w:tcW w:w="1843" w:type="dxa"/>
            <w:vMerge/>
          </w:tcPr>
          <w:p w14:paraId="3902EFD1" w14:textId="77777777" w:rsidR="004504A1" w:rsidRPr="00FE527E" w:rsidRDefault="004504A1" w:rsidP="004504A1"/>
        </w:tc>
        <w:tc>
          <w:tcPr>
            <w:tcW w:w="3260" w:type="dxa"/>
            <w:vMerge/>
          </w:tcPr>
          <w:p w14:paraId="40B6F733" w14:textId="77777777" w:rsidR="004504A1" w:rsidRPr="00FE527E" w:rsidRDefault="004504A1" w:rsidP="004504A1"/>
        </w:tc>
        <w:tc>
          <w:tcPr>
            <w:tcW w:w="3937" w:type="dxa"/>
            <w:vMerge/>
          </w:tcPr>
          <w:p w14:paraId="463623F0" w14:textId="77777777" w:rsidR="004504A1" w:rsidRPr="00FE527E" w:rsidRDefault="004504A1" w:rsidP="004504A1"/>
        </w:tc>
        <w:tc>
          <w:tcPr>
            <w:tcW w:w="4062" w:type="dxa"/>
            <w:vMerge/>
          </w:tcPr>
          <w:p w14:paraId="260D81CF" w14:textId="77777777" w:rsidR="004504A1" w:rsidRPr="00FE527E" w:rsidRDefault="004504A1" w:rsidP="004504A1"/>
        </w:tc>
        <w:tc>
          <w:tcPr>
            <w:tcW w:w="1215" w:type="dxa"/>
          </w:tcPr>
          <w:p w14:paraId="6F39B0F2" w14:textId="77777777" w:rsidR="004504A1" w:rsidRPr="00FE527E" w:rsidRDefault="004504A1" w:rsidP="004504A1"/>
        </w:tc>
        <w:tc>
          <w:tcPr>
            <w:tcW w:w="8788" w:type="dxa"/>
          </w:tcPr>
          <w:p w14:paraId="13463073" w14:textId="77777777" w:rsidR="004504A1" w:rsidRPr="00FE527E" w:rsidRDefault="004504A1" w:rsidP="004504A1"/>
        </w:tc>
        <w:tc>
          <w:tcPr>
            <w:tcW w:w="2126" w:type="dxa"/>
          </w:tcPr>
          <w:p w14:paraId="3F0FA156" w14:textId="77777777" w:rsidR="004504A1" w:rsidRPr="00FE527E" w:rsidRDefault="004504A1" w:rsidP="004504A1"/>
        </w:tc>
      </w:tr>
      <w:tr w:rsidR="004504A1" w:rsidRPr="00FE527E" w14:paraId="78561367" w14:textId="55AD2AF2" w:rsidTr="004504A1">
        <w:trPr>
          <w:trHeight w:val="979"/>
        </w:trPr>
        <w:tc>
          <w:tcPr>
            <w:tcW w:w="846" w:type="dxa"/>
            <w:vMerge/>
            <w:noWrap/>
          </w:tcPr>
          <w:p w14:paraId="295B1987" w14:textId="77777777" w:rsidR="004504A1" w:rsidRPr="00FE527E" w:rsidRDefault="004504A1" w:rsidP="004504A1"/>
        </w:tc>
        <w:tc>
          <w:tcPr>
            <w:tcW w:w="1843" w:type="dxa"/>
            <w:vMerge/>
          </w:tcPr>
          <w:p w14:paraId="26EF2A09" w14:textId="77777777" w:rsidR="004504A1" w:rsidRPr="00FE527E" w:rsidRDefault="004504A1" w:rsidP="004504A1"/>
        </w:tc>
        <w:tc>
          <w:tcPr>
            <w:tcW w:w="3260" w:type="dxa"/>
            <w:vMerge/>
          </w:tcPr>
          <w:p w14:paraId="402C5484" w14:textId="77777777" w:rsidR="004504A1" w:rsidRPr="00FE527E" w:rsidRDefault="004504A1" w:rsidP="004504A1"/>
        </w:tc>
        <w:tc>
          <w:tcPr>
            <w:tcW w:w="3937" w:type="dxa"/>
            <w:vMerge/>
          </w:tcPr>
          <w:p w14:paraId="7FB31D19" w14:textId="77777777" w:rsidR="004504A1" w:rsidRPr="00FE527E" w:rsidRDefault="004504A1" w:rsidP="004504A1"/>
        </w:tc>
        <w:tc>
          <w:tcPr>
            <w:tcW w:w="4062" w:type="dxa"/>
            <w:vMerge/>
          </w:tcPr>
          <w:p w14:paraId="15703D6C" w14:textId="77777777" w:rsidR="004504A1" w:rsidRPr="00FE527E" w:rsidRDefault="004504A1" w:rsidP="004504A1"/>
        </w:tc>
        <w:tc>
          <w:tcPr>
            <w:tcW w:w="1215" w:type="dxa"/>
          </w:tcPr>
          <w:p w14:paraId="0DF11D19" w14:textId="77777777" w:rsidR="004504A1" w:rsidRPr="00FE527E" w:rsidRDefault="004504A1" w:rsidP="004504A1"/>
        </w:tc>
        <w:tc>
          <w:tcPr>
            <w:tcW w:w="8788" w:type="dxa"/>
          </w:tcPr>
          <w:p w14:paraId="75F5F8C8" w14:textId="77777777" w:rsidR="004504A1" w:rsidRPr="00FE527E" w:rsidRDefault="004504A1" w:rsidP="004504A1"/>
        </w:tc>
        <w:tc>
          <w:tcPr>
            <w:tcW w:w="2126" w:type="dxa"/>
          </w:tcPr>
          <w:p w14:paraId="6F55636C" w14:textId="77777777" w:rsidR="004504A1" w:rsidRPr="00FE527E" w:rsidRDefault="004504A1" w:rsidP="004504A1"/>
        </w:tc>
      </w:tr>
      <w:tr w:rsidR="004504A1" w:rsidRPr="00FE527E" w14:paraId="13BA8406" w14:textId="39D41A73" w:rsidTr="004504A1">
        <w:trPr>
          <w:trHeight w:val="979"/>
        </w:trPr>
        <w:tc>
          <w:tcPr>
            <w:tcW w:w="846" w:type="dxa"/>
            <w:vMerge/>
            <w:noWrap/>
          </w:tcPr>
          <w:p w14:paraId="19335546" w14:textId="77777777" w:rsidR="004504A1" w:rsidRPr="00FE527E" w:rsidRDefault="004504A1" w:rsidP="004504A1"/>
        </w:tc>
        <w:tc>
          <w:tcPr>
            <w:tcW w:w="1843" w:type="dxa"/>
            <w:vMerge/>
          </w:tcPr>
          <w:p w14:paraId="615B25D6" w14:textId="77777777" w:rsidR="004504A1" w:rsidRPr="00FE527E" w:rsidRDefault="004504A1" w:rsidP="004504A1"/>
        </w:tc>
        <w:tc>
          <w:tcPr>
            <w:tcW w:w="3260" w:type="dxa"/>
            <w:vMerge/>
          </w:tcPr>
          <w:p w14:paraId="00C7608E" w14:textId="77777777" w:rsidR="004504A1" w:rsidRPr="00FE527E" w:rsidRDefault="004504A1" w:rsidP="004504A1"/>
        </w:tc>
        <w:tc>
          <w:tcPr>
            <w:tcW w:w="3937" w:type="dxa"/>
            <w:vMerge/>
          </w:tcPr>
          <w:p w14:paraId="7BCFEAF1" w14:textId="77777777" w:rsidR="004504A1" w:rsidRPr="00FE527E" w:rsidRDefault="004504A1" w:rsidP="004504A1"/>
        </w:tc>
        <w:tc>
          <w:tcPr>
            <w:tcW w:w="4062" w:type="dxa"/>
            <w:vMerge/>
          </w:tcPr>
          <w:p w14:paraId="72752B11" w14:textId="77777777" w:rsidR="004504A1" w:rsidRPr="00FE527E" w:rsidRDefault="004504A1" w:rsidP="004504A1"/>
        </w:tc>
        <w:tc>
          <w:tcPr>
            <w:tcW w:w="1215" w:type="dxa"/>
          </w:tcPr>
          <w:p w14:paraId="140218CD" w14:textId="77777777" w:rsidR="004504A1" w:rsidRPr="00FE527E" w:rsidRDefault="004504A1" w:rsidP="004504A1"/>
        </w:tc>
        <w:tc>
          <w:tcPr>
            <w:tcW w:w="8788" w:type="dxa"/>
          </w:tcPr>
          <w:p w14:paraId="2F7E1A0F" w14:textId="77777777" w:rsidR="004504A1" w:rsidRPr="00FE527E" w:rsidRDefault="004504A1" w:rsidP="004504A1"/>
        </w:tc>
        <w:tc>
          <w:tcPr>
            <w:tcW w:w="2126" w:type="dxa"/>
          </w:tcPr>
          <w:p w14:paraId="19077D21" w14:textId="77777777" w:rsidR="004504A1" w:rsidRPr="00FE527E" w:rsidRDefault="004504A1" w:rsidP="004504A1"/>
        </w:tc>
      </w:tr>
      <w:tr w:rsidR="004504A1" w:rsidRPr="00FE527E" w14:paraId="6A025BFA" w14:textId="4F581C2D" w:rsidTr="004504A1">
        <w:trPr>
          <w:trHeight w:val="979"/>
        </w:trPr>
        <w:tc>
          <w:tcPr>
            <w:tcW w:w="846" w:type="dxa"/>
            <w:vMerge/>
            <w:noWrap/>
          </w:tcPr>
          <w:p w14:paraId="75679419" w14:textId="77777777" w:rsidR="004504A1" w:rsidRPr="00FE527E" w:rsidRDefault="004504A1" w:rsidP="004504A1"/>
        </w:tc>
        <w:tc>
          <w:tcPr>
            <w:tcW w:w="1843" w:type="dxa"/>
            <w:vMerge/>
          </w:tcPr>
          <w:p w14:paraId="21A96C95" w14:textId="77777777" w:rsidR="004504A1" w:rsidRPr="00FE527E" w:rsidRDefault="004504A1" w:rsidP="004504A1"/>
        </w:tc>
        <w:tc>
          <w:tcPr>
            <w:tcW w:w="3260" w:type="dxa"/>
            <w:vMerge/>
          </w:tcPr>
          <w:p w14:paraId="7BB76060" w14:textId="77777777" w:rsidR="004504A1" w:rsidRPr="00FE527E" w:rsidRDefault="004504A1" w:rsidP="004504A1"/>
        </w:tc>
        <w:tc>
          <w:tcPr>
            <w:tcW w:w="3937" w:type="dxa"/>
            <w:vMerge/>
          </w:tcPr>
          <w:p w14:paraId="44F93152" w14:textId="77777777" w:rsidR="004504A1" w:rsidRPr="00FE527E" w:rsidRDefault="004504A1" w:rsidP="004504A1"/>
        </w:tc>
        <w:tc>
          <w:tcPr>
            <w:tcW w:w="4062" w:type="dxa"/>
            <w:vMerge/>
          </w:tcPr>
          <w:p w14:paraId="26E5E6BD" w14:textId="77777777" w:rsidR="004504A1" w:rsidRPr="00FE527E" w:rsidRDefault="004504A1" w:rsidP="004504A1"/>
        </w:tc>
        <w:tc>
          <w:tcPr>
            <w:tcW w:w="1215" w:type="dxa"/>
          </w:tcPr>
          <w:p w14:paraId="5CD1B33B" w14:textId="77777777" w:rsidR="004504A1" w:rsidRPr="00FE527E" w:rsidRDefault="004504A1" w:rsidP="004504A1"/>
        </w:tc>
        <w:tc>
          <w:tcPr>
            <w:tcW w:w="8788" w:type="dxa"/>
          </w:tcPr>
          <w:p w14:paraId="73D5BEB7" w14:textId="77777777" w:rsidR="004504A1" w:rsidRPr="00FE527E" w:rsidRDefault="004504A1" w:rsidP="004504A1"/>
        </w:tc>
        <w:tc>
          <w:tcPr>
            <w:tcW w:w="2126" w:type="dxa"/>
          </w:tcPr>
          <w:p w14:paraId="023DC53D" w14:textId="77777777" w:rsidR="004504A1" w:rsidRPr="00FE527E" w:rsidRDefault="004504A1" w:rsidP="004504A1"/>
        </w:tc>
      </w:tr>
      <w:tr w:rsidR="004504A1" w:rsidRPr="00FE527E" w14:paraId="7508158D" w14:textId="16C4754D" w:rsidTr="004504A1">
        <w:trPr>
          <w:trHeight w:val="979"/>
        </w:trPr>
        <w:tc>
          <w:tcPr>
            <w:tcW w:w="846" w:type="dxa"/>
            <w:vMerge/>
            <w:noWrap/>
          </w:tcPr>
          <w:p w14:paraId="778F7C6E" w14:textId="77777777" w:rsidR="004504A1" w:rsidRPr="00FE527E" w:rsidRDefault="004504A1" w:rsidP="004504A1"/>
        </w:tc>
        <w:tc>
          <w:tcPr>
            <w:tcW w:w="1843" w:type="dxa"/>
            <w:vMerge/>
          </w:tcPr>
          <w:p w14:paraId="56A57667" w14:textId="77777777" w:rsidR="004504A1" w:rsidRPr="00FE527E" w:rsidRDefault="004504A1" w:rsidP="004504A1"/>
        </w:tc>
        <w:tc>
          <w:tcPr>
            <w:tcW w:w="3260" w:type="dxa"/>
            <w:vMerge/>
          </w:tcPr>
          <w:p w14:paraId="24BC43BB" w14:textId="77777777" w:rsidR="004504A1" w:rsidRPr="00FE527E" w:rsidRDefault="004504A1" w:rsidP="004504A1"/>
        </w:tc>
        <w:tc>
          <w:tcPr>
            <w:tcW w:w="3937" w:type="dxa"/>
            <w:vMerge/>
          </w:tcPr>
          <w:p w14:paraId="657F2F81" w14:textId="77777777" w:rsidR="004504A1" w:rsidRPr="00FE527E" w:rsidRDefault="004504A1" w:rsidP="004504A1"/>
        </w:tc>
        <w:tc>
          <w:tcPr>
            <w:tcW w:w="4062" w:type="dxa"/>
            <w:vMerge/>
          </w:tcPr>
          <w:p w14:paraId="5B4E4825" w14:textId="77777777" w:rsidR="004504A1" w:rsidRPr="00FE527E" w:rsidRDefault="004504A1" w:rsidP="004504A1"/>
        </w:tc>
        <w:tc>
          <w:tcPr>
            <w:tcW w:w="1215" w:type="dxa"/>
          </w:tcPr>
          <w:p w14:paraId="65329CF0" w14:textId="77777777" w:rsidR="004504A1" w:rsidRPr="00FE527E" w:rsidRDefault="004504A1" w:rsidP="004504A1"/>
        </w:tc>
        <w:tc>
          <w:tcPr>
            <w:tcW w:w="8788" w:type="dxa"/>
          </w:tcPr>
          <w:p w14:paraId="61BB99CC" w14:textId="77777777" w:rsidR="004504A1" w:rsidRPr="00FE527E" w:rsidRDefault="004504A1" w:rsidP="004504A1"/>
        </w:tc>
        <w:tc>
          <w:tcPr>
            <w:tcW w:w="2126" w:type="dxa"/>
          </w:tcPr>
          <w:p w14:paraId="09D4D109" w14:textId="77777777" w:rsidR="004504A1" w:rsidRPr="00FE527E" w:rsidRDefault="004504A1" w:rsidP="004504A1"/>
        </w:tc>
      </w:tr>
      <w:tr w:rsidR="004504A1" w:rsidRPr="00FE527E" w14:paraId="56D2B569" w14:textId="44640A61" w:rsidTr="004504A1">
        <w:trPr>
          <w:trHeight w:val="7990"/>
        </w:trPr>
        <w:tc>
          <w:tcPr>
            <w:tcW w:w="846" w:type="dxa"/>
            <w:noWrap/>
            <w:hideMark/>
          </w:tcPr>
          <w:p w14:paraId="1179F6C3" w14:textId="77777777" w:rsidR="004504A1" w:rsidRPr="00DB474A" w:rsidRDefault="004504A1" w:rsidP="004504A1">
            <w:pPr>
              <w:rPr>
                <w:color w:val="BFBFBF" w:themeColor="background1" w:themeShade="BF"/>
              </w:rPr>
            </w:pPr>
            <w:r w:rsidRPr="00DB474A">
              <w:rPr>
                <w:color w:val="BFBFBF" w:themeColor="background1" w:themeShade="BF"/>
              </w:rPr>
              <w:t>A019</w:t>
            </w:r>
          </w:p>
        </w:tc>
        <w:tc>
          <w:tcPr>
            <w:tcW w:w="1843" w:type="dxa"/>
            <w:hideMark/>
          </w:tcPr>
          <w:p w14:paraId="0103885C" w14:textId="77777777" w:rsidR="004504A1" w:rsidRPr="00DB474A" w:rsidRDefault="004504A1" w:rsidP="004504A1">
            <w:pPr>
              <w:rPr>
                <w:color w:val="BFBFBF" w:themeColor="background1" w:themeShade="BF"/>
              </w:rPr>
            </w:pPr>
            <w:r w:rsidRPr="00DB474A">
              <w:rPr>
                <w:color w:val="BFBFBF" w:themeColor="background1" w:themeShade="BF"/>
              </w:rPr>
              <w:t xml:space="preserve">When UE switches from CG-SDT to CONNECTED state, UE should start the legacy </w:t>
            </w:r>
            <w:proofErr w:type="spellStart"/>
            <w:r w:rsidRPr="00DB474A">
              <w:rPr>
                <w:color w:val="BFBFBF" w:themeColor="background1" w:themeShade="BF"/>
              </w:rPr>
              <w:t>TATimer</w:t>
            </w:r>
            <w:proofErr w:type="spellEnd"/>
            <w:r w:rsidRPr="00DB474A">
              <w:rPr>
                <w:color w:val="BFBFBF" w:themeColor="background1" w:themeShade="BF"/>
              </w:rPr>
              <w:t xml:space="preserve">, because the legacy </w:t>
            </w:r>
            <w:proofErr w:type="spellStart"/>
            <w:r w:rsidRPr="00DB474A">
              <w:rPr>
                <w:color w:val="BFBFBF" w:themeColor="background1" w:themeShade="BF"/>
              </w:rPr>
              <w:t>TATimer</w:t>
            </w:r>
            <w:proofErr w:type="spellEnd"/>
            <w:r w:rsidRPr="00DB474A">
              <w:rPr>
                <w:color w:val="BFBFBF" w:themeColor="background1" w:themeShade="BF"/>
              </w:rPr>
              <w:t xml:space="preserve"> is not running during the CG-SDT procedure.</w:t>
            </w:r>
          </w:p>
        </w:tc>
        <w:tc>
          <w:tcPr>
            <w:tcW w:w="3260" w:type="dxa"/>
            <w:hideMark/>
          </w:tcPr>
          <w:p w14:paraId="7F92DB01" w14:textId="77777777" w:rsidR="004504A1" w:rsidRPr="00DB474A" w:rsidRDefault="004504A1" w:rsidP="004504A1">
            <w:pPr>
              <w:rPr>
                <w:color w:val="BFBFBF" w:themeColor="background1" w:themeShade="BF"/>
              </w:rPr>
            </w:pPr>
            <w:r w:rsidRPr="00DB474A">
              <w:rPr>
                <w:color w:val="BFBFBF" w:themeColor="background1" w:themeShade="BF"/>
              </w:rPr>
              <w:t xml:space="preserve">RRC informs MAC to start the legacy </w:t>
            </w:r>
            <w:proofErr w:type="spellStart"/>
            <w:r w:rsidRPr="00DB474A">
              <w:rPr>
                <w:color w:val="BFBFBF" w:themeColor="background1" w:themeShade="BF"/>
              </w:rPr>
              <w:t>TATimer</w:t>
            </w:r>
            <w:proofErr w:type="spellEnd"/>
            <w:r w:rsidRPr="00DB474A">
              <w:rPr>
                <w:color w:val="BFBFBF" w:themeColor="background1" w:themeShade="BF"/>
              </w:rPr>
              <w:t xml:space="preserve"> upon receiving the </w:t>
            </w:r>
            <w:proofErr w:type="spellStart"/>
            <w:r w:rsidRPr="00DB474A">
              <w:rPr>
                <w:color w:val="BFBFBF" w:themeColor="background1" w:themeShade="BF"/>
              </w:rPr>
              <w:t>RRCResume</w:t>
            </w:r>
            <w:proofErr w:type="spellEnd"/>
            <w:r w:rsidRPr="00DB474A">
              <w:rPr>
                <w:color w:val="BFBFBF" w:themeColor="background1" w:themeShade="BF"/>
              </w:rPr>
              <w:t xml:space="preserve"> procedure while the T319a is running.</w:t>
            </w:r>
          </w:p>
        </w:tc>
        <w:tc>
          <w:tcPr>
            <w:tcW w:w="3937" w:type="dxa"/>
            <w:hideMark/>
          </w:tcPr>
          <w:p w14:paraId="6738BCAB" w14:textId="77777777" w:rsidR="004504A1" w:rsidRDefault="004504A1" w:rsidP="004504A1">
            <w:pPr>
              <w:rPr>
                <w:color w:val="BFBFBF" w:themeColor="background1" w:themeShade="BF"/>
              </w:rPr>
            </w:pPr>
            <w:r w:rsidRPr="00DB474A">
              <w:rPr>
                <w:color w:val="BFBFBF" w:themeColor="background1" w:themeShade="BF"/>
              </w:rPr>
              <w:t xml:space="preserve">Agree! See also H550. </w:t>
            </w:r>
            <w:r w:rsidRPr="00DB474A">
              <w:rPr>
                <w:color w:val="BFBFBF" w:themeColor="background1" w:themeShade="BF"/>
              </w:rPr>
              <w:br/>
              <w:t>[Rapp3]: agree with the intention, but marked as disc (see H550 above)</w:t>
            </w:r>
          </w:p>
          <w:p w14:paraId="613F971D" w14:textId="77777777" w:rsidR="004504A1" w:rsidRDefault="004504A1" w:rsidP="004504A1">
            <w:pPr>
              <w:rPr>
                <w:color w:val="BFBFBF" w:themeColor="background1" w:themeShade="BF"/>
              </w:rPr>
            </w:pPr>
          </w:p>
          <w:p w14:paraId="3FE8AE4D" w14:textId="0C40284D" w:rsidR="004504A1" w:rsidRPr="00DB474A" w:rsidRDefault="004504A1" w:rsidP="004504A1">
            <w:pPr>
              <w:rPr>
                <w:color w:val="BFBFBF" w:themeColor="background1" w:themeShade="BF"/>
              </w:rPr>
            </w:pPr>
            <w:r w:rsidRPr="00662954">
              <w:rPr>
                <w:color w:val="FF0000"/>
              </w:rPr>
              <w:t>[</w:t>
            </w:r>
            <w:r>
              <w:rPr>
                <w:color w:val="FF0000"/>
              </w:rPr>
              <w:t>AT meeting guidance</w:t>
            </w:r>
            <w:r w:rsidRPr="00662954">
              <w:rPr>
                <w:color w:val="FF0000"/>
              </w:rPr>
              <w:t>]:</w:t>
            </w:r>
            <w:r>
              <w:rPr>
                <w:color w:val="FF0000"/>
              </w:rPr>
              <w:t xml:space="preserve"> No need to comment explicitly. Comment</w:t>
            </w:r>
            <w:r w:rsidRPr="00DB474A">
              <w:rPr>
                <w:color w:val="FF0000"/>
              </w:rPr>
              <w:t xml:space="preserve"> above. </w:t>
            </w:r>
          </w:p>
        </w:tc>
        <w:tc>
          <w:tcPr>
            <w:tcW w:w="4062" w:type="dxa"/>
            <w:noWrap/>
            <w:hideMark/>
          </w:tcPr>
          <w:p w14:paraId="5C73856E" w14:textId="77777777" w:rsidR="004504A1" w:rsidRPr="00DB474A" w:rsidRDefault="004504A1" w:rsidP="004504A1">
            <w:pPr>
              <w:rPr>
                <w:color w:val="BFBFBF" w:themeColor="background1" w:themeShade="BF"/>
              </w:rPr>
            </w:pPr>
            <w:r w:rsidRPr="00DB474A">
              <w:rPr>
                <w:color w:val="BFBFBF" w:themeColor="background1" w:themeShade="BF"/>
              </w:rPr>
              <w:t> </w:t>
            </w:r>
          </w:p>
        </w:tc>
        <w:tc>
          <w:tcPr>
            <w:tcW w:w="10003" w:type="dxa"/>
            <w:gridSpan w:val="2"/>
          </w:tcPr>
          <w:p w14:paraId="0AF936D0" w14:textId="77777777" w:rsidR="004504A1" w:rsidRPr="00FE527E" w:rsidRDefault="004504A1" w:rsidP="004504A1"/>
        </w:tc>
        <w:tc>
          <w:tcPr>
            <w:tcW w:w="2126" w:type="dxa"/>
          </w:tcPr>
          <w:p w14:paraId="4CEF0959" w14:textId="77777777" w:rsidR="004504A1" w:rsidRPr="00FE527E" w:rsidRDefault="004504A1" w:rsidP="004504A1"/>
        </w:tc>
      </w:tr>
      <w:tr w:rsidR="004504A1" w:rsidRPr="00FE527E" w14:paraId="666E276E" w14:textId="09467A92" w:rsidTr="004504A1">
        <w:trPr>
          <w:trHeight w:val="630"/>
        </w:trPr>
        <w:tc>
          <w:tcPr>
            <w:tcW w:w="846" w:type="dxa"/>
            <w:vMerge w:val="restart"/>
            <w:noWrap/>
            <w:hideMark/>
          </w:tcPr>
          <w:p w14:paraId="6C865EEC" w14:textId="77777777" w:rsidR="004504A1" w:rsidRPr="00FE527E" w:rsidRDefault="004504A1" w:rsidP="004504A1">
            <w:r w:rsidRPr="00FE527E">
              <w:lastRenderedPageBreak/>
              <w:t>W005</w:t>
            </w:r>
          </w:p>
        </w:tc>
        <w:tc>
          <w:tcPr>
            <w:tcW w:w="1843" w:type="dxa"/>
            <w:vMerge w:val="restart"/>
            <w:hideMark/>
          </w:tcPr>
          <w:p w14:paraId="34B2BD25" w14:textId="77777777" w:rsidR="004504A1" w:rsidRPr="00FE527E" w:rsidRDefault="004504A1" w:rsidP="004504A1">
            <w:r w:rsidRPr="00FE527E">
              <w:t xml:space="preserve">After reception of </w:t>
            </w:r>
            <w:proofErr w:type="spellStart"/>
            <w:r w:rsidRPr="00FE527E">
              <w:t>RRCReject</w:t>
            </w:r>
            <w:proofErr w:type="spellEnd"/>
            <w:r w:rsidRPr="00FE527E">
              <w:t xml:space="preserve"> during SDT, UE goes back to normal INACTIVE state, and may initiate a second SDT procedure later. To avoid the buffered/old data in SRB2 being counted into SDT data volume calculation, they should be discarded upon reception of </w:t>
            </w:r>
            <w:proofErr w:type="spellStart"/>
            <w:r w:rsidRPr="00FE527E">
              <w:t>RRCReject</w:t>
            </w:r>
            <w:proofErr w:type="spellEnd"/>
            <w:r w:rsidRPr="00FE527E">
              <w:t xml:space="preserve">, just like the </w:t>
            </w:r>
            <w:proofErr w:type="spellStart"/>
            <w:r w:rsidRPr="00FE527E">
              <w:t>behavior</w:t>
            </w:r>
            <w:proofErr w:type="spellEnd"/>
            <w:r w:rsidRPr="00FE527E">
              <w:t xml:space="preserve"> of RRC Release. Note that PDCP suspend can only discard PDCP PDU, but not PDCP SDU.</w:t>
            </w:r>
          </w:p>
        </w:tc>
        <w:tc>
          <w:tcPr>
            <w:tcW w:w="3260" w:type="dxa"/>
            <w:vMerge w:val="restart"/>
            <w:hideMark/>
          </w:tcPr>
          <w:p w14:paraId="480F0417" w14:textId="77777777" w:rsidR="004504A1" w:rsidRPr="00FE527E" w:rsidRDefault="004504A1" w:rsidP="004504A1">
            <w:r w:rsidRPr="00FE527E">
              <w:t>Add the following step:</w:t>
            </w:r>
            <w:r w:rsidRPr="00FE527E">
              <w:br/>
              <w:t>2&gt; for SRB2, trigger the PDCP entity to perform SDU discard as specified in TS 38.323 [5];</w:t>
            </w:r>
          </w:p>
        </w:tc>
        <w:tc>
          <w:tcPr>
            <w:tcW w:w="3937" w:type="dxa"/>
            <w:vMerge w:val="restart"/>
            <w:hideMark/>
          </w:tcPr>
          <w:p w14:paraId="619F2A67" w14:textId="57DF2CC7" w:rsidR="004504A1" w:rsidRDefault="004504A1" w:rsidP="004504A1">
            <w:r w:rsidRPr="00FE527E">
              <w:t xml:space="preserve">I don't think it is correct to delete the PDCP SDUs in this case. We only agreed to delete the PDCP SDUs in case of SRBs when these will not be transmitted anyway. However, in case of </w:t>
            </w:r>
            <w:proofErr w:type="spellStart"/>
            <w:proofErr w:type="gramStart"/>
            <w:r w:rsidRPr="00FE527E">
              <w:t>RRCReject,the</w:t>
            </w:r>
            <w:proofErr w:type="spellEnd"/>
            <w:proofErr w:type="gramEnd"/>
            <w:r w:rsidRPr="00FE527E">
              <w:t xml:space="preserve"> PDCP SDUs may need to be retransmitted. So, it is okay to keep them.</w:t>
            </w:r>
            <w:r w:rsidRPr="00FE527E">
              <w:br/>
            </w:r>
            <w:r w:rsidRPr="00FE527E">
              <w:br/>
              <w:t xml:space="preserve">[Rapp2]: based on the comments received, it seems companies want to agree to discard SDUs in this case. We can try this approach. Changed this as discuss. </w:t>
            </w:r>
          </w:p>
          <w:p w14:paraId="27C5B6F8" w14:textId="38CE472C" w:rsidR="004504A1" w:rsidRDefault="004504A1" w:rsidP="004504A1">
            <w:r w:rsidRPr="00662954">
              <w:rPr>
                <w:color w:val="FF0000"/>
              </w:rPr>
              <w:t>[</w:t>
            </w:r>
            <w:r>
              <w:rPr>
                <w:color w:val="FF0000"/>
              </w:rPr>
              <w:t>AT meeting guidance</w:t>
            </w:r>
            <w:r w:rsidRPr="00662954">
              <w:rPr>
                <w:color w:val="FF0000"/>
              </w:rPr>
              <w:t>]:</w:t>
            </w:r>
            <w:r>
              <w:rPr>
                <w:color w:val="FF0000"/>
              </w:rPr>
              <w:t xml:space="preserve"> Seems both options (discard SDUs and keep them) can work in this case. But companies can clarify if they prefer one or the other. </w:t>
            </w:r>
          </w:p>
          <w:p w14:paraId="62FA8FEB" w14:textId="77777777" w:rsidR="004504A1" w:rsidRDefault="004504A1" w:rsidP="004504A1"/>
          <w:p w14:paraId="031CC36C" w14:textId="1456D111" w:rsidR="004504A1" w:rsidRPr="00FE527E" w:rsidRDefault="004504A1" w:rsidP="004504A1"/>
        </w:tc>
        <w:tc>
          <w:tcPr>
            <w:tcW w:w="4062" w:type="dxa"/>
            <w:vMerge w:val="restart"/>
            <w:hideMark/>
          </w:tcPr>
          <w:p w14:paraId="0181AA47" w14:textId="77777777" w:rsidR="004504A1" w:rsidRPr="00FE527E" w:rsidRDefault="004504A1" w:rsidP="004504A1">
            <w:r w:rsidRPr="00FE527E">
              <w:t xml:space="preserve">[NEC] Response to rapporteur's comment: The buffered/old SRB2 data (both SDUs and PDUs) would be discarded during PDCP reestablishment of the second RRC Resume procedure anyway, so it is not </w:t>
            </w:r>
            <w:proofErr w:type="spellStart"/>
            <w:r w:rsidRPr="00FE527E">
              <w:t>possbile</w:t>
            </w:r>
            <w:proofErr w:type="spellEnd"/>
            <w:r w:rsidRPr="00FE527E">
              <w:t xml:space="preserve"> to retransmit them by PDCP </w:t>
            </w:r>
            <w:proofErr w:type="gramStart"/>
            <w:r w:rsidRPr="00FE527E">
              <w:t>( if</w:t>
            </w:r>
            <w:proofErr w:type="gramEnd"/>
            <w:r w:rsidRPr="00FE527E">
              <w:t xml:space="preserve"> any retransmission is needed, it should be handled by upper layer). </w:t>
            </w:r>
            <w:proofErr w:type="gramStart"/>
            <w:r w:rsidRPr="00FE527E">
              <w:t>So</w:t>
            </w:r>
            <w:proofErr w:type="gramEnd"/>
            <w:r w:rsidRPr="00FE527E">
              <w:t xml:space="preserve"> the buffer in PDCP of SRB2 should be cleared such that they won't be counted into SDT data volume </w:t>
            </w:r>
            <w:proofErr w:type="spellStart"/>
            <w:r w:rsidRPr="00FE527E">
              <w:t>calcuation</w:t>
            </w:r>
            <w:proofErr w:type="spellEnd"/>
            <w:r w:rsidRPr="00FE527E">
              <w:t>.</w:t>
            </w:r>
            <w:r w:rsidRPr="00FE527E">
              <w:br/>
            </w:r>
            <w:r w:rsidRPr="00FE527E">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rsidRPr="00FE527E">
              <w:br/>
            </w:r>
            <w:r w:rsidRPr="00FE527E">
              <w:br/>
              <w:t>[CATT] We agree with NEC and LG.</w:t>
            </w:r>
            <w:r w:rsidRPr="00FE527E">
              <w:br/>
            </w:r>
            <w:r w:rsidRPr="00FE527E">
              <w:br/>
            </w:r>
            <w:r w:rsidRPr="00FE527E">
              <w:lastRenderedPageBreak/>
              <w:t>[Intel] This might not be a critical issue understanding that NAS/AS interaction is not fully specified for this scenario.</w:t>
            </w:r>
          </w:p>
        </w:tc>
        <w:tc>
          <w:tcPr>
            <w:tcW w:w="1215" w:type="dxa"/>
          </w:tcPr>
          <w:p w14:paraId="5C48B345" w14:textId="10751918" w:rsidR="004504A1" w:rsidRPr="00FE527E" w:rsidRDefault="004504A1" w:rsidP="004504A1">
            <w:r>
              <w:lastRenderedPageBreak/>
              <w:t>ZTE</w:t>
            </w:r>
          </w:p>
        </w:tc>
        <w:tc>
          <w:tcPr>
            <w:tcW w:w="8788" w:type="dxa"/>
          </w:tcPr>
          <w:p w14:paraId="4F74D81B" w14:textId="77777777" w:rsidR="004504A1" w:rsidRDefault="004504A1" w:rsidP="004504A1">
            <w:r>
              <w:t>ZTE</w:t>
            </w:r>
          </w:p>
          <w:p w14:paraId="6114E0A4" w14:textId="18E2627A" w:rsidR="004504A1" w:rsidRPr="00FE527E" w:rsidRDefault="004504A1" w:rsidP="004504A1">
            <w:r>
              <w:t xml:space="preserve">We are not sure what is wrong in this case if we keep the SDUs since these may anyway need to be retransmitted. </w:t>
            </w:r>
          </w:p>
        </w:tc>
        <w:tc>
          <w:tcPr>
            <w:tcW w:w="2126" w:type="dxa"/>
          </w:tcPr>
          <w:p w14:paraId="6FD8E158" w14:textId="77506E4E" w:rsidR="004504A1" w:rsidRDefault="004504A1" w:rsidP="004504A1">
            <w:r>
              <w:t>No - Not an essential correction</w:t>
            </w:r>
          </w:p>
        </w:tc>
      </w:tr>
      <w:tr w:rsidR="004504A1" w:rsidRPr="00FE527E" w14:paraId="54AA18EB" w14:textId="6E49D08C" w:rsidTr="004504A1">
        <w:trPr>
          <w:trHeight w:val="629"/>
        </w:trPr>
        <w:tc>
          <w:tcPr>
            <w:tcW w:w="846" w:type="dxa"/>
            <w:vMerge/>
            <w:noWrap/>
          </w:tcPr>
          <w:p w14:paraId="6B76D82C" w14:textId="77777777" w:rsidR="004504A1" w:rsidRPr="00FE527E" w:rsidRDefault="004504A1" w:rsidP="004504A1"/>
        </w:tc>
        <w:tc>
          <w:tcPr>
            <w:tcW w:w="1843" w:type="dxa"/>
            <w:vMerge/>
          </w:tcPr>
          <w:p w14:paraId="49500818" w14:textId="77777777" w:rsidR="004504A1" w:rsidRPr="00FE527E" w:rsidRDefault="004504A1" w:rsidP="004504A1"/>
        </w:tc>
        <w:tc>
          <w:tcPr>
            <w:tcW w:w="3260" w:type="dxa"/>
            <w:vMerge/>
          </w:tcPr>
          <w:p w14:paraId="1E536127" w14:textId="77777777" w:rsidR="004504A1" w:rsidRPr="00FE527E" w:rsidRDefault="004504A1" w:rsidP="004504A1"/>
        </w:tc>
        <w:tc>
          <w:tcPr>
            <w:tcW w:w="3937" w:type="dxa"/>
            <w:vMerge/>
          </w:tcPr>
          <w:p w14:paraId="7FC2E63D" w14:textId="77777777" w:rsidR="004504A1" w:rsidRPr="00FE527E" w:rsidRDefault="004504A1" w:rsidP="004504A1"/>
        </w:tc>
        <w:tc>
          <w:tcPr>
            <w:tcW w:w="4062" w:type="dxa"/>
            <w:vMerge/>
          </w:tcPr>
          <w:p w14:paraId="7307A087" w14:textId="77777777" w:rsidR="004504A1" w:rsidRPr="00FE527E" w:rsidRDefault="004504A1" w:rsidP="004504A1"/>
        </w:tc>
        <w:tc>
          <w:tcPr>
            <w:tcW w:w="1215" w:type="dxa"/>
          </w:tcPr>
          <w:p w14:paraId="06A64A51" w14:textId="77777777" w:rsidR="004504A1" w:rsidRPr="00FE527E" w:rsidRDefault="004504A1" w:rsidP="004504A1"/>
        </w:tc>
        <w:tc>
          <w:tcPr>
            <w:tcW w:w="8788" w:type="dxa"/>
          </w:tcPr>
          <w:p w14:paraId="347DAEDD" w14:textId="77777777" w:rsidR="004504A1" w:rsidRPr="00FE527E" w:rsidRDefault="004504A1" w:rsidP="004504A1"/>
        </w:tc>
        <w:tc>
          <w:tcPr>
            <w:tcW w:w="2126" w:type="dxa"/>
          </w:tcPr>
          <w:p w14:paraId="20D27423" w14:textId="77777777" w:rsidR="004504A1" w:rsidRPr="00FE527E" w:rsidRDefault="004504A1" w:rsidP="004504A1"/>
        </w:tc>
      </w:tr>
      <w:tr w:rsidR="004504A1" w:rsidRPr="00FE527E" w14:paraId="3E6ABDC4" w14:textId="44BE1E22" w:rsidTr="004504A1">
        <w:trPr>
          <w:trHeight w:val="629"/>
        </w:trPr>
        <w:tc>
          <w:tcPr>
            <w:tcW w:w="846" w:type="dxa"/>
            <w:vMerge/>
            <w:noWrap/>
          </w:tcPr>
          <w:p w14:paraId="1C8AD7E6" w14:textId="77777777" w:rsidR="004504A1" w:rsidRPr="00FE527E" w:rsidRDefault="004504A1" w:rsidP="004504A1"/>
        </w:tc>
        <w:tc>
          <w:tcPr>
            <w:tcW w:w="1843" w:type="dxa"/>
            <w:vMerge/>
          </w:tcPr>
          <w:p w14:paraId="158954F2" w14:textId="77777777" w:rsidR="004504A1" w:rsidRPr="00FE527E" w:rsidRDefault="004504A1" w:rsidP="004504A1"/>
        </w:tc>
        <w:tc>
          <w:tcPr>
            <w:tcW w:w="3260" w:type="dxa"/>
            <w:vMerge/>
          </w:tcPr>
          <w:p w14:paraId="508C78D7" w14:textId="77777777" w:rsidR="004504A1" w:rsidRPr="00FE527E" w:rsidRDefault="004504A1" w:rsidP="004504A1"/>
        </w:tc>
        <w:tc>
          <w:tcPr>
            <w:tcW w:w="3937" w:type="dxa"/>
            <w:vMerge/>
          </w:tcPr>
          <w:p w14:paraId="3804C166" w14:textId="77777777" w:rsidR="004504A1" w:rsidRPr="00FE527E" w:rsidRDefault="004504A1" w:rsidP="004504A1"/>
        </w:tc>
        <w:tc>
          <w:tcPr>
            <w:tcW w:w="4062" w:type="dxa"/>
            <w:vMerge/>
          </w:tcPr>
          <w:p w14:paraId="297C321C" w14:textId="77777777" w:rsidR="004504A1" w:rsidRPr="00FE527E" w:rsidRDefault="004504A1" w:rsidP="004504A1"/>
        </w:tc>
        <w:tc>
          <w:tcPr>
            <w:tcW w:w="1215" w:type="dxa"/>
          </w:tcPr>
          <w:p w14:paraId="1C9B1DA9" w14:textId="77777777" w:rsidR="004504A1" w:rsidRPr="00FE527E" w:rsidRDefault="004504A1" w:rsidP="004504A1"/>
        </w:tc>
        <w:tc>
          <w:tcPr>
            <w:tcW w:w="8788" w:type="dxa"/>
          </w:tcPr>
          <w:p w14:paraId="05CDACCC" w14:textId="77777777" w:rsidR="004504A1" w:rsidRPr="00FE527E" w:rsidRDefault="004504A1" w:rsidP="004504A1"/>
        </w:tc>
        <w:tc>
          <w:tcPr>
            <w:tcW w:w="2126" w:type="dxa"/>
          </w:tcPr>
          <w:p w14:paraId="4C96D9C3" w14:textId="77777777" w:rsidR="004504A1" w:rsidRPr="00FE527E" w:rsidRDefault="004504A1" w:rsidP="004504A1"/>
        </w:tc>
      </w:tr>
      <w:tr w:rsidR="004504A1" w:rsidRPr="00FE527E" w14:paraId="5F294C12" w14:textId="522CFEC2" w:rsidTr="004504A1">
        <w:trPr>
          <w:trHeight w:val="629"/>
        </w:trPr>
        <w:tc>
          <w:tcPr>
            <w:tcW w:w="846" w:type="dxa"/>
            <w:vMerge/>
            <w:noWrap/>
          </w:tcPr>
          <w:p w14:paraId="1FFECFC3" w14:textId="77777777" w:rsidR="004504A1" w:rsidRPr="00FE527E" w:rsidRDefault="004504A1" w:rsidP="004504A1"/>
        </w:tc>
        <w:tc>
          <w:tcPr>
            <w:tcW w:w="1843" w:type="dxa"/>
            <w:vMerge/>
          </w:tcPr>
          <w:p w14:paraId="0D75313A" w14:textId="77777777" w:rsidR="004504A1" w:rsidRPr="00FE527E" w:rsidRDefault="004504A1" w:rsidP="004504A1"/>
        </w:tc>
        <w:tc>
          <w:tcPr>
            <w:tcW w:w="3260" w:type="dxa"/>
            <w:vMerge/>
          </w:tcPr>
          <w:p w14:paraId="63EE3930" w14:textId="77777777" w:rsidR="004504A1" w:rsidRPr="00FE527E" w:rsidRDefault="004504A1" w:rsidP="004504A1"/>
        </w:tc>
        <w:tc>
          <w:tcPr>
            <w:tcW w:w="3937" w:type="dxa"/>
            <w:vMerge/>
          </w:tcPr>
          <w:p w14:paraId="4514CC57" w14:textId="77777777" w:rsidR="004504A1" w:rsidRPr="00FE527E" w:rsidRDefault="004504A1" w:rsidP="004504A1"/>
        </w:tc>
        <w:tc>
          <w:tcPr>
            <w:tcW w:w="4062" w:type="dxa"/>
            <w:vMerge/>
          </w:tcPr>
          <w:p w14:paraId="49F000A5" w14:textId="77777777" w:rsidR="004504A1" w:rsidRPr="00FE527E" w:rsidRDefault="004504A1" w:rsidP="004504A1"/>
        </w:tc>
        <w:tc>
          <w:tcPr>
            <w:tcW w:w="1215" w:type="dxa"/>
          </w:tcPr>
          <w:p w14:paraId="17558805" w14:textId="77777777" w:rsidR="004504A1" w:rsidRPr="00FE527E" w:rsidRDefault="004504A1" w:rsidP="004504A1"/>
        </w:tc>
        <w:tc>
          <w:tcPr>
            <w:tcW w:w="8788" w:type="dxa"/>
          </w:tcPr>
          <w:p w14:paraId="474FE5A2" w14:textId="77777777" w:rsidR="004504A1" w:rsidRPr="00FE527E" w:rsidRDefault="004504A1" w:rsidP="004504A1"/>
        </w:tc>
        <w:tc>
          <w:tcPr>
            <w:tcW w:w="2126" w:type="dxa"/>
          </w:tcPr>
          <w:p w14:paraId="2336280D" w14:textId="77777777" w:rsidR="004504A1" w:rsidRPr="00FE527E" w:rsidRDefault="004504A1" w:rsidP="004504A1"/>
        </w:tc>
      </w:tr>
      <w:tr w:rsidR="004504A1" w:rsidRPr="00FE527E" w14:paraId="564629FA" w14:textId="6FAB50D0" w:rsidTr="004504A1">
        <w:trPr>
          <w:trHeight w:val="629"/>
        </w:trPr>
        <w:tc>
          <w:tcPr>
            <w:tcW w:w="846" w:type="dxa"/>
            <w:vMerge/>
            <w:noWrap/>
          </w:tcPr>
          <w:p w14:paraId="4E582EAC" w14:textId="77777777" w:rsidR="004504A1" w:rsidRPr="00FE527E" w:rsidRDefault="004504A1" w:rsidP="004504A1"/>
        </w:tc>
        <w:tc>
          <w:tcPr>
            <w:tcW w:w="1843" w:type="dxa"/>
            <w:vMerge/>
          </w:tcPr>
          <w:p w14:paraId="2803580C" w14:textId="77777777" w:rsidR="004504A1" w:rsidRPr="00FE527E" w:rsidRDefault="004504A1" w:rsidP="004504A1"/>
        </w:tc>
        <w:tc>
          <w:tcPr>
            <w:tcW w:w="3260" w:type="dxa"/>
            <w:vMerge/>
          </w:tcPr>
          <w:p w14:paraId="23559CDA" w14:textId="77777777" w:rsidR="004504A1" w:rsidRPr="00FE527E" w:rsidRDefault="004504A1" w:rsidP="004504A1"/>
        </w:tc>
        <w:tc>
          <w:tcPr>
            <w:tcW w:w="3937" w:type="dxa"/>
            <w:vMerge/>
          </w:tcPr>
          <w:p w14:paraId="266F1E87" w14:textId="77777777" w:rsidR="004504A1" w:rsidRPr="00FE527E" w:rsidRDefault="004504A1" w:rsidP="004504A1"/>
        </w:tc>
        <w:tc>
          <w:tcPr>
            <w:tcW w:w="4062" w:type="dxa"/>
            <w:vMerge/>
          </w:tcPr>
          <w:p w14:paraId="0FF2F7E3" w14:textId="77777777" w:rsidR="004504A1" w:rsidRPr="00FE527E" w:rsidRDefault="004504A1" w:rsidP="004504A1"/>
        </w:tc>
        <w:tc>
          <w:tcPr>
            <w:tcW w:w="1215" w:type="dxa"/>
          </w:tcPr>
          <w:p w14:paraId="771C86F2" w14:textId="77777777" w:rsidR="004504A1" w:rsidRPr="00FE527E" w:rsidRDefault="004504A1" w:rsidP="004504A1"/>
        </w:tc>
        <w:tc>
          <w:tcPr>
            <w:tcW w:w="8788" w:type="dxa"/>
          </w:tcPr>
          <w:p w14:paraId="1C71D6B2" w14:textId="77777777" w:rsidR="004504A1" w:rsidRPr="00FE527E" w:rsidRDefault="004504A1" w:rsidP="004504A1"/>
        </w:tc>
        <w:tc>
          <w:tcPr>
            <w:tcW w:w="2126" w:type="dxa"/>
          </w:tcPr>
          <w:p w14:paraId="1A483074" w14:textId="77777777" w:rsidR="004504A1" w:rsidRPr="00FE527E" w:rsidRDefault="004504A1" w:rsidP="004504A1"/>
        </w:tc>
      </w:tr>
      <w:tr w:rsidR="004504A1" w:rsidRPr="00FE527E" w14:paraId="396BED1F" w14:textId="5E779367" w:rsidTr="004504A1">
        <w:trPr>
          <w:trHeight w:val="629"/>
        </w:trPr>
        <w:tc>
          <w:tcPr>
            <w:tcW w:w="846" w:type="dxa"/>
            <w:vMerge/>
            <w:noWrap/>
          </w:tcPr>
          <w:p w14:paraId="5CC54851" w14:textId="77777777" w:rsidR="004504A1" w:rsidRPr="00FE527E" w:rsidRDefault="004504A1" w:rsidP="004504A1"/>
        </w:tc>
        <w:tc>
          <w:tcPr>
            <w:tcW w:w="1843" w:type="dxa"/>
            <w:vMerge/>
          </w:tcPr>
          <w:p w14:paraId="177425DE" w14:textId="77777777" w:rsidR="004504A1" w:rsidRPr="00FE527E" w:rsidRDefault="004504A1" w:rsidP="004504A1"/>
        </w:tc>
        <w:tc>
          <w:tcPr>
            <w:tcW w:w="3260" w:type="dxa"/>
            <w:vMerge/>
          </w:tcPr>
          <w:p w14:paraId="5DDD7257" w14:textId="77777777" w:rsidR="004504A1" w:rsidRPr="00FE527E" w:rsidRDefault="004504A1" w:rsidP="004504A1"/>
        </w:tc>
        <w:tc>
          <w:tcPr>
            <w:tcW w:w="3937" w:type="dxa"/>
            <w:vMerge/>
          </w:tcPr>
          <w:p w14:paraId="13785265" w14:textId="77777777" w:rsidR="004504A1" w:rsidRPr="00FE527E" w:rsidRDefault="004504A1" w:rsidP="004504A1"/>
        </w:tc>
        <w:tc>
          <w:tcPr>
            <w:tcW w:w="4062" w:type="dxa"/>
            <w:vMerge/>
          </w:tcPr>
          <w:p w14:paraId="09FD978E" w14:textId="77777777" w:rsidR="004504A1" w:rsidRPr="00FE527E" w:rsidRDefault="004504A1" w:rsidP="004504A1"/>
        </w:tc>
        <w:tc>
          <w:tcPr>
            <w:tcW w:w="1215" w:type="dxa"/>
          </w:tcPr>
          <w:p w14:paraId="60ABD22A" w14:textId="77777777" w:rsidR="004504A1" w:rsidRPr="00FE527E" w:rsidRDefault="004504A1" w:rsidP="004504A1"/>
        </w:tc>
        <w:tc>
          <w:tcPr>
            <w:tcW w:w="8788" w:type="dxa"/>
          </w:tcPr>
          <w:p w14:paraId="3AAA7C36" w14:textId="77777777" w:rsidR="004504A1" w:rsidRPr="00FE527E" w:rsidRDefault="004504A1" w:rsidP="004504A1"/>
        </w:tc>
        <w:tc>
          <w:tcPr>
            <w:tcW w:w="2126" w:type="dxa"/>
          </w:tcPr>
          <w:p w14:paraId="2C5EB847" w14:textId="77777777" w:rsidR="004504A1" w:rsidRPr="00FE527E" w:rsidRDefault="004504A1" w:rsidP="004504A1"/>
        </w:tc>
      </w:tr>
      <w:tr w:rsidR="004504A1" w:rsidRPr="00FE527E" w14:paraId="7AC775FC" w14:textId="48D037CF" w:rsidTr="004504A1">
        <w:trPr>
          <w:trHeight w:val="629"/>
        </w:trPr>
        <w:tc>
          <w:tcPr>
            <w:tcW w:w="846" w:type="dxa"/>
            <w:vMerge/>
            <w:noWrap/>
          </w:tcPr>
          <w:p w14:paraId="7C749F5E" w14:textId="77777777" w:rsidR="004504A1" w:rsidRPr="00FE527E" w:rsidRDefault="004504A1" w:rsidP="004504A1"/>
        </w:tc>
        <w:tc>
          <w:tcPr>
            <w:tcW w:w="1843" w:type="dxa"/>
            <w:vMerge/>
          </w:tcPr>
          <w:p w14:paraId="2112C293" w14:textId="77777777" w:rsidR="004504A1" w:rsidRPr="00FE527E" w:rsidRDefault="004504A1" w:rsidP="004504A1"/>
        </w:tc>
        <w:tc>
          <w:tcPr>
            <w:tcW w:w="3260" w:type="dxa"/>
            <w:vMerge/>
          </w:tcPr>
          <w:p w14:paraId="67BF4AC1" w14:textId="77777777" w:rsidR="004504A1" w:rsidRPr="00FE527E" w:rsidRDefault="004504A1" w:rsidP="004504A1"/>
        </w:tc>
        <w:tc>
          <w:tcPr>
            <w:tcW w:w="3937" w:type="dxa"/>
            <w:vMerge/>
          </w:tcPr>
          <w:p w14:paraId="30A3C7A6" w14:textId="77777777" w:rsidR="004504A1" w:rsidRPr="00FE527E" w:rsidRDefault="004504A1" w:rsidP="004504A1"/>
        </w:tc>
        <w:tc>
          <w:tcPr>
            <w:tcW w:w="4062" w:type="dxa"/>
            <w:vMerge/>
          </w:tcPr>
          <w:p w14:paraId="162EF69C" w14:textId="77777777" w:rsidR="004504A1" w:rsidRPr="00FE527E" w:rsidRDefault="004504A1" w:rsidP="004504A1"/>
        </w:tc>
        <w:tc>
          <w:tcPr>
            <w:tcW w:w="1215" w:type="dxa"/>
          </w:tcPr>
          <w:p w14:paraId="22B78734" w14:textId="77777777" w:rsidR="004504A1" w:rsidRPr="00FE527E" w:rsidRDefault="004504A1" w:rsidP="004504A1"/>
        </w:tc>
        <w:tc>
          <w:tcPr>
            <w:tcW w:w="8788" w:type="dxa"/>
          </w:tcPr>
          <w:p w14:paraId="75CAA922" w14:textId="77777777" w:rsidR="004504A1" w:rsidRPr="00FE527E" w:rsidRDefault="004504A1" w:rsidP="004504A1"/>
        </w:tc>
        <w:tc>
          <w:tcPr>
            <w:tcW w:w="2126" w:type="dxa"/>
          </w:tcPr>
          <w:p w14:paraId="76F9ECFE" w14:textId="77777777" w:rsidR="004504A1" w:rsidRPr="00FE527E" w:rsidRDefault="004504A1" w:rsidP="004504A1"/>
        </w:tc>
      </w:tr>
      <w:tr w:rsidR="004504A1" w:rsidRPr="00FE527E" w14:paraId="51A089C2" w14:textId="6D05C295" w:rsidTr="004504A1">
        <w:trPr>
          <w:trHeight w:val="629"/>
        </w:trPr>
        <w:tc>
          <w:tcPr>
            <w:tcW w:w="846" w:type="dxa"/>
            <w:vMerge/>
            <w:noWrap/>
          </w:tcPr>
          <w:p w14:paraId="51062F78" w14:textId="77777777" w:rsidR="004504A1" w:rsidRPr="00FE527E" w:rsidRDefault="004504A1" w:rsidP="004504A1"/>
        </w:tc>
        <w:tc>
          <w:tcPr>
            <w:tcW w:w="1843" w:type="dxa"/>
            <w:vMerge/>
          </w:tcPr>
          <w:p w14:paraId="7557F039" w14:textId="77777777" w:rsidR="004504A1" w:rsidRPr="00FE527E" w:rsidRDefault="004504A1" w:rsidP="004504A1"/>
        </w:tc>
        <w:tc>
          <w:tcPr>
            <w:tcW w:w="3260" w:type="dxa"/>
            <w:vMerge/>
          </w:tcPr>
          <w:p w14:paraId="49A7AE8C" w14:textId="77777777" w:rsidR="004504A1" w:rsidRPr="00FE527E" w:rsidRDefault="004504A1" w:rsidP="004504A1"/>
        </w:tc>
        <w:tc>
          <w:tcPr>
            <w:tcW w:w="3937" w:type="dxa"/>
            <w:vMerge/>
          </w:tcPr>
          <w:p w14:paraId="40E003CE" w14:textId="77777777" w:rsidR="004504A1" w:rsidRPr="00FE527E" w:rsidRDefault="004504A1" w:rsidP="004504A1"/>
        </w:tc>
        <w:tc>
          <w:tcPr>
            <w:tcW w:w="4062" w:type="dxa"/>
            <w:vMerge/>
          </w:tcPr>
          <w:p w14:paraId="6CFED298" w14:textId="77777777" w:rsidR="004504A1" w:rsidRPr="00FE527E" w:rsidRDefault="004504A1" w:rsidP="004504A1"/>
        </w:tc>
        <w:tc>
          <w:tcPr>
            <w:tcW w:w="1215" w:type="dxa"/>
          </w:tcPr>
          <w:p w14:paraId="06E20C7B" w14:textId="77777777" w:rsidR="004504A1" w:rsidRPr="00FE527E" w:rsidRDefault="004504A1" w:rsidP="004504A1"/>
        </w:tc>
        <w:tc>
          <w:tcPr>
            <w:tcW w:w="8788" w:type="dxa"/>
          </w:tcPr>
          <w:p w14:paraId="29057685" w14:textId="77777777" w:rsidR="004504A1" w:rsidRPr="00FE527E" w:rsidRDefault="004504A1" w:rsidP="004504A1"/>
        </w:tc>
        <w:tc>
          <w:tcPr>
            <w:tcW w:w="2126" w:type="dxa"/>
          </w:tcPr>
          <w:p w14:paraId="1106C724" w14:textId="77777777" w:rsidR="004504A1" w:rsidRPr="00FE527E" w:rsidRDefault="004504A1" w:rsidP="004504A1"/>
        </w:tc>
      </w:tr>
      <w:tr w:rsidR="004504A1" w:rsidRPr="00FE527E" w14:paraId="5AA4CE34" w14:textId="4C12710A" w:rsidTr="004504A1">
        <w:trPr>
          <w:trHeight w:val="629"/>
        </w:trPr>
        <w:tc>
          <w:tcPr>
            <w:tcW w:w="846" w:type="dxa"/>
            <w:vMerge/>
            <w:noWrap/>
          </w:tcPr>
          <w:p w14:paraId="16D1AF38" w14:textId="77777777" w:rsidR="004504A1" w:rsidRPr="00FE527E" w:rsidRDefault="004504A1" w:rsidP="004504A1"/>
        </w:tc>
        <w:tc>
          <w:tcPr>
            <w:tcW w:w="1843" w:type="dxa"/>
            <w:vMerge/>
          </w:tcPr>
          <w:p w14:paraId="053BC5B9" w14:textId="77777777" w:rsidR="004504A1" w:rsidRPr="00FE527E" w:rsidRDefault="004504A1" w:rsidP="004504A1"/>
        </w:tc>
        <w:tc>
          <w:tcPr>
            <w:tcW w:w="3260" w:type="dxa"/>
            <w:vMerge/>
          </w:tcPr>
          <w:p w14:paraId="611CFD88" w14:textId="77777777" w:rsidR="004504A1" w:rsidRPr="00FE527E" w:rsidRDefault="004504A1" w:rsidP="004504A1"/>
        </w:tc>
        <w:tc>
          <w:tcPr>
            <w:tcW w:w="3937" w:type="dxa"/>
            <w:vMerge/>
          </w:tcPr>
          <w:p w14:paraId="30373482" w14:textId="77777777" w:rsidR="004504A1" w:rsidRPr="00FE527E" w:rsidRDefault="004504A1" w:rsidP="004504A1"/>
        </w:tc>
        <w:tc>
          <w:tcPr>
            <w:tcW w:w="4062" w:type="dxa"/>
            <w:vMerge/>
          </w:tcPr>
          <w:p w14:paraId="50E61A7E" w14:textId="77777777" w:rsidR="004504A1" w:rsidRPr="00FE527E" w:rsidRDefault="004504A1" w:rsidP="004504A1"/>
        </w:tc>
        <w:tc>
          <w:tcPr>
            <w:tcW w:w="1215" w:type="dxa"/>
          </w:tcPr>
          <w:p w14:paraId="2693479D" w14:textId="77777777" w:rsidR="004504A1" w:rsidRPr="00FE527E" w:rsidRDefault="004504A1" w:rsidP="004504A1"/>
        </w:tc>
        <w:tc>
          <w:tcPr>
            <w:tcW w:w="8788" w:type="dxa"/>
          </w:tcPr>
          <w:p w14:paraId="7B2F24D4" w14:textId="77777777" w:rsidR="004504A1" w:rsidRPr="00FE527E" w:rsidRDefault="004504A1" w:rsidP="004504A1"/>
        </w:tc>
        <w:tc>
          <w:tcPr>
            <w:tcW w:w="2126" w:type="dxa"/>
          </w:tcPr>
          <w:p w14:paraId="7A8778FA" w14:textId="77777777" w:rsidR="004504A1" w:rsidRPr="00FE527E" w:rsidRDefault="004504A1" w:rsidP="004504A1"/>
        </w:tc>
      </w:tr>
      <w:tr w:rsidR="004504A1" w:rsidRPr="00FE527E" w14:paraId="66EB322C" w14:textId="3A3901B0" w:rsidTr="004504A1">
        <w:trPr>
          <w:trHeight w:val="629"/>
        </w:trPr>
        <w:tc>
          <w:tcPr>
            <w:tcW w:w="846" w:type="dxa"/>
            <w:vMerge/>
            <w:noWrap/>
          </w:tcPr>
          <w:p w14:paraId="7F877E06" w14:textId="77777777" w:rsidR="004504A1" w:rsidRPr="00FE527E" w:rsidRDefault="004504A1" w:rsidP="004504A1"/>
        </w:tc>
        <w:tc>
          <w:tcPr>
            <w:tcW w:w="1843" w:type="dxa"/>
            <w:vMerge/>
          </w:tcPr>
          <w:p w14:paraId="0BFAA3EB" w14:textId="77777777" w:rsidR="004504A1" w:rsidRPr="00FE527E" w:rsidRDefault="004504A1" w:rsidP="004504A1"/>
        </w:tc>
        <w:tc>
          <w:tcPr>
            <w:tcW w:w="3260" w:type="dxa"/>
            <w:vMerge/>
          </w:tcPr>
          <w:p w14:paraId="296F2C0A" w14:textId="77777777" w:rsidR="004504A1" w:rsidRPr="00FE527E" w:rsidRDefault="004504A1" w:rsidP="004504A1"/>
        </w:tc>
        <w:tc>
          <w:tcPr>
            <w:tcW w:w="3937" w:type="dxa"/>
            <w:vMerge/>
          </w:tcPr>
          <w:p w14:paraId="28F941EB" w14:textId="77777777" w:rsidR="004504A1" w:rsidRPr="00FE527E" w:rsidRDefault="004504A1" w:rsidP="004504A1"/>
        </w:tc>
        <w:tc>
          <w:tcPr>
            <w:tcW w:w="4062" w:type="dxa"/>
            <w:vMerge/>
          </w:tcPr>
          <w:p w14:paraId="7D629661" w14:textId="77777777" w:rsidR="004504A1" w:rsidRPr="00FE527E" w:rsidRDefault="004504A1" w:rsidP="004504A1"/>
        </w:tc>
        <w:tc>
          <w:tcPr>
            <w:tcW w:w="1215" w:type="dxa"/>
          </w:tcPr>
          <w:p w14:paraId="4A30086A" w14:textId="77777777" w:rsidR="004504A1" w:rsidRPr="00FE527E" w:rsidRDefault="004504A1" w:rsidP="004504A1"/>
        </w:tc>
        <w:tc>
          <w:tcPr>
            <w:tcW w:w="8788" w:type="dxa"/>
          </w:tcPr>
          <w:p w14:paraId="2FBFAA0B" w14:textId="77777777" w:rsidR="004504A1" w:rsidRPr="00FE527E" w:rsidRDefault="004504A1" w:rsidP="004504A1"/>
        </w:tc>
        <w:tc>
          <w:tcPr>
            <w:tcW w:w="2126" w:type="dxa"/>
          </w:tcPr>
          <w:p w14:paraId="380281F3" w14:textId="77777777" w:rsidR="004504A1" w:rsidRPr="00FE527E" w:rsidRDefault="004504A1" w:rsidP="004504A1"/>
        </w:tc>
      </w:tr>
      <w:tr w:rsidR="004504A1" w:rsidRPr="00FE527E" w14:paraId="111A2044" w14:textId="534005EB" w:rsidTr="004504A1">
        <w:trPr>
          <w:trHeight w:val="629"/>
        </w:trPr>
        <w:tc>
          <w:tcPr>
            <w:tcW w:w="846" w:type="dxa"/>
            <w:vMerge/>
            <w:noWrap/>
          </w:tcPr>
          <w:p w14:paraId="67F0BB71" w14:textId="77777777" w:rsidR="004504A1" w:rsidRPr="00FE527E" w:rsidRDefault="004504A1" w:rsidP="004504A1"/>
        </w:tc>
        <w:tc>
          <w:tcPr>
            <w:tcW w:w="1843" w:type="dxa"/>
            <w:vMerge/>
          </w:tcPr>
          <w:p w14:paraId="1953C8C0" w14:textId="77777777" w:rsidR="004504A1" w:rsidRPr="00FE527E" w:rsidRDefault="004504A1" w:rsidP="004504A1"/>
        </w:tc>
        <w:tc>
          <w:tcPr>
            <w:tcW w:w="3260" w:type="dxa"/>
            <w:vMerge/>
          </w:tcPr>
          <w:p w14:paraId="3E493A67" w14:textId="77777777" w:rsidR="004504A1" w:rsidRPr="00FE527E" w:rsidRDefault="004504A1" w:rsidP="004504A1"/>
        </w:tc>
        <w:tc>
          <w:tcPr>
            <w:tcW w:w="3937" w:type="dxa"/>
            <w:vMerge/>
          </w:tcPr>
          <w:p w14:paraId="1A52544B" w14:textId="77777777" w:rsidR="004504A1" w:rsidRPr="00FE527E" w:rsidRDefault="004504A1" w:rsidP="004504A1"/>
        </w:tc>
        <w:tc>
          <w:tcPr>
            <w:tcW w:w="4062" w:type="dxa"/>
            <w:vMerge/>
          </w:tcPr>
          <w:p w14:paraId="637870AD" w14:textId="77777777" w:rsidR="004504A1" w:rsidRPr="00FE527E" w:rsidRDefault="004504A1" w:rsidP="004504A1"/>
        </w:tc>
        <w:tc>
          <w:tcPr>
            <w:tcW w:w="1215" w:type="dxa"/>
          </w:tcPr>
          <w:p w14:paraId="1E8775DD" w14:textId="77777777" w:rsidR="004504A1" w:rsidRPr="00FE527E" w:rsidRDefault="004504A1" w:rsidP="004504A1"/>
        </w:tc>
        <w:tc>
          <w:tcPr>
            <w:tcW w:w="8788" w:type="dxa"/>
          </w:tcPr>
          <w:p w14:paraId="4DC17108" w14:textId="77777777" w:rsidR="004504A1" w:rsidRPr="00FE527E" w:rsidRDefault="004504A1" w:rsidP="004504A1"/>
        </w:tc>
        <w:tc>
          <w:tcPr>
            <w:tcW w:w="2126" w:type="dxa"/>
          </w:tcPr>
          <w:p w14:paraId="5A2FDC84" w14:textId="77777777" w:rsidR="004504A1" w:rsidRPr="00FE527E" w:rsidRDefault="004504A1" w:rsidP="004504A1"/>
        </w:tc>
      </w:tr>
      <w:tr w:rsidR="004504A1" w:rsidRPr="00FE527E" w14:paraId="17CAED33" w14:textId="792B8D1D" w:rsidTr="004504A1">
        <w:trPr>
          <w:trHeight w:val="629"/>
        </w:trPr>
        <w:tc>
          <w:tcPr>
            <w:tcW w:w="846" w:type="dxa"/>
            <w:vMerge/>
            <w:noWrap/>
          </w:tcPr>
          <w:p w14:paraId="32549ACF" w14:textId="77777777" w:rsidR="004504A1" w:rsidRPr="00FE527E" w:rsidRDefault="004504A1" w:rsidP="004504A1"/>
        </w:tc>
        <w:tc>
          <w:tcPr>
            <w:tcW w:w="1843" w:type="dxa"/>
            <w:vMerge/>
          </w:tcPr>
          <w:p w14:paraId="72C3C353" w14:textId="77777777" w:rsidR="004504A1" w:rsidRPr="00FE527E" w:rsidRDefault="004504A1" w:rsidP="004504A1"/>
        </w:tc>
        <w:tc>
          <w:tcPr>
            <w:tcW w:w="3260" w:type="dxa"/>
            <w:vMerge/>
          </w:tcPr>
          <w:p w14:paraId="5B2935F8" w14:textId="77777777" w:rsidR="004504A1" w:rsidRPr="00FE527E" w:rsidRDefault="004504A1" w:rsidP="004504A1"/>
        </w:tc>
        <w:tc>
          <w:tcPr>
            <w:tcW w:w="3937" w:type="dxa"/>
            <w:vMerge/>
          </w:tcPr>
          <w:p w14:paraId="57085DCF" w14:textId="77777777" w:rsidR="004504A1" w:rsidRPr="00FE527E" w:rsidRDefault="004504A1" w:rsidP="004504A1"/>
        </w:tc>
        <w:tc>
          <w:tcPr>
            <w:tcW w:w="4062" w:type="dxa"/>
            <w:vMerge/>
          </w:tcPr>
          <w:p w14:paraId="7703AB8F" w14:textId="77777777" w:rsidR="004504A1" w:rsidRPr="00FE527E" w:rsidRDefault="004504A1" w:rsidP="004504A1"/>
        </w:tc>
        <w:tc>
          <w:tcPr>
            <w:tcW w:w="1215" w:type="dxa"/>
          </w:tcPr>
          <w:p w14:paraId="62D97339" w14:textId="77777777" w:rsidR="004504A1" w:rsidRPr="00FE527E" w:rsidRDefault="004504A1" w:rsidP="004504A1"/>
        </w:tc>
        <w:tc>
          <w:tcPr>
            <w:tcW w:w="8788" w:type="dxa"/>
          </w:tcPr>
          <w:p w14:paraId="4B264FA9" w14:textId="77777777" w:rsidR="004504A1" w:rsidRPr="00FE527E" w:rsidRDefault="004504A1" w:rsidP="004504A1"/>
        </w:tc>
        <w:tc>
          <w:tcPr>
            <w:tcW w:w="2126" w:type="dxa"/>
          </w:tcPr>
          <w:p w14:paraId="16D19796" w14:textId="77777777" w:rsidR="004504A1" w:rsidRPr="00FE527E" w:rsidRDefault="004504A1" w:rsidP="004504A1"/>
        </w:tc>
      </w:tr>
      <w:tr w:rsidR="004504A1" w:rsidRPr="00FE527E" w14:paraId="2FC0FEF2" w14:textId="01B10753" w:rsidTr="004504A1">
        <w:trPr>
          <w:trHeight w:val="629"/>
        </w:trPr>
        <w:tc>
          <w:tcPr>
            <w:tcW w:w="846" w:type="dxa"/>
            <w:vMerge/>
            <w:noWrap/>
          </w:tcPr>
          <w:p w14:paraId="5EFA7918" w14:textId="77777777" w:rsidR="004504A1" w:rsidRPr="00FE527E" w:rsidRDefault="004504A1" w:rsidP="004504A1"/>
        </w:tc>
        <w:tc>
          <w:tcPr>
            <w:tcW w:w="1843" w:type="dxa"/>
            <w:vMerge/>
          </w:tcPr>
          <w:p w14:paraId="4A047711" w14:textId="77777777" w:rsidR="004504A1" w:rsidRPr="00FE527E" w:rsidRDefault="004504A1" w:rsidP="004504A1"/>
        </w:tc>
        <w:tc>
          <w:tcPr>
            <w:tcW w:w="3260" w:type="dxa"/>
            <w:vMerge/>
          </w:tcPr>
          <w:p w14:paraId="2858AFDA" w14:textId="77777777" w:rsidR="004504A1" w:rsidRPr="00FE527E" w:rsidRDefault="004504A1" w:rsidP="004504A1"/>
        </w:tc>
        <w:tc>
          <w:tcPr>
            <w:tcW w:w="3937" w:type="dxa"/>
            <w:vMerge/>
          </w:tcPr>
          <w:p w14:paraId="6D5F0E84" w14:textId="77777777" w:rsidR="004504A1" w:rsidRPr="00FE527E" w:rsidRDefault="004504A1" w:rsidP="004504A1"/>
        </w:tc>
        <w:tc>
          <w:tcPr>
            <w:tcW w:w="4062" w:type="dxa"/>
            <w:vMerge/>
          </w:tcPr>
          <w:p w14:paraId="72BCD35D" w14:textId="77777777" w:rsidR="004504A1" w:rsidRPr="00FE527E" w:rsidRDefault="004504A1" w:rsidP="004504A1"/>
        </w:tc>
        <w:tc>
          <w:tcPr>
            <w:tcW w:w="1215" w:type="dxa"/>
          </w:tcPr>
          <w:p w14:paraId="510588E6" w14:textId="77777777" w:rsidR="004504A1" w:rsidRPr="00FE527E" w:rsidRDefault="004504A1" w:rsidP="004504A1"/>
        </w:tc>
        <w:tc>
          <w:tcPr>
            <w:tcW w:w="8788" w:type="dxa"/>
          </w:tcPr>
          <w:p w14:paraId="5C61D1F8" w14:textId="77777777" w:rsidR="004504A1" w:rsidRPr="00FE527E" w:rsidRDefault="004504A1" w:rsidP="004504A1"/>
        </w:tc>
        <w:tc>
          <w:tcPr>
            <w:tcW w:w="2126" w:type="dxa"/>
          </w:tcPr>
          <w:p w14:paraId="7F72A69B" w14:textId="77777777" w:rsidR="004504A1" w:rsidRPr="00FE527E" w:rsidRDefault="004504A1" w:rsidP="004504A1"/>
        </w:tc>
      </w:tr>
      <w:tr w:rsidR="004504A1" w:rsidRPr="00FE527E" w14:paraId="419ECEED" w14:textId="6C6E95FF" w:rsidTr="004504A1">
        <w:trPr>
          <w:trHeight w:val="629"/>
        </w:trPr>
        <w:tc>
          <w:tcPr>
            <w:tcW w:w="846" w:type="dxa"/>
            <w:vMerge/>
            <w:noWrap/>
          </w:tcPr>
          <w:p w14:paraId="1A015A51" w14:textId="77777777" w:rsidR="004504A1" w:rsidRPr="00FE527E" w:rsidRDefault="004504A1" w:rsidP="004504A1"/>
        </w:tc>
        <w:tc>
          <w:tcPr>
            <w:tcW w:w="1843" w:type="dxa"/>
            <w:vMerge/>
          </w:tcPr>
          <w:p w14:paraId="40F28515" w14:textId="77777777" w:rsidR="004504A1" w:rsidRPr="00FE527E" w:rsidRDefault="004504A1" w:rsidP="004504A1"/>
        </w:tc>
        <w:tc>
          <w:tcPr>
            <w:tcW w:w="3260" w:type="dxa"/>
            <w:vMerge/>
          </w:tcPr>
          <w:p w14:paraId="32E83E30" w14:textId="77777777" w:rsidR="004504A1" w:rsidRPr="00FE527E" w:rsidRDefault="004504A1" w:rsidP="004504A1"/>
        </w:tc>
        <w:tc>
          <w:tcPr>
            <w:tcW w:w="3937" w:type="dxa"/>
            <w:vMerge/>
          </w:tcPr>
          <w:p w14:paraId="12A67CD3" w14:textId="77777777" w:rsidR="004504A1" w:rsidRPr="00FE527E" w:rsidRDefault="004504A1" w:rsidP="004504A1"/>
        </w:tc>
        <w:tc>
          <w:tcPr>
            <w:tcW w:w="4062" w:type="dxa"/>
            <w:vMerge/>
          </w:tcPr>
          <w:p w14:paraId="180F65C6" w14:textId="77777777" w:rsidR="004504A1" w:rsidRPr="00FE527E" w:rsidRDefault="004504A1" w:rsidP="004504A1"/>
        </w:tc>
        <w:tc>
          <w:tcPr>
            <w:tcW w:w="1215" w:type="dxa"/>
          </w:tcPr>
          <w:p w14:paraId="21C01C79" w14:textId="77777777" w:rsidR="004504A1" w:rsidRPr="00FE527E" w:rsidRDefault="004504A1" w:rsidP="004504A1"/>
        </w:tc>
        <w:tc>
          <w:tcPr>
            <w:tcW w:w="8788" w:type="dxa"/>
          </w:tcPr>
          <w:p w14:paraId="621102A1" w14:textId="77777777" w:rsidR="004504A1" w:rsidRPr="00FE527E" w:rsidRDefault="004504A1" w:rsidP="004504A1"/>
        </w:tc>
        <w:tc>
          <w:tcPr>
            <w:tcW w:w="2126" w:type="dxa"/>
          </w:tcPr>
          <w:p w14:paraId="697D5AFC" w14:textId="77777777" w:rsidR="004504A1" w:rsidRPr="00FE527E" w:rsidRDefault="004504A1" w:rsidP="004504A1"/>
        </w:tc>
      </w:tr>
      <w:tr w:rsidR="004504A1" w:rsidRPr="00FE527E" w14:paraId="4107B77B" w14:textId="09185F6D" w:rsidTr="004504A1">
        <w:trPr>
          <w:trHeight w:val="629"/>
        </w:trPr>
        <w:tc>
          <w:tcPr>
            <w:tcW w:w="846" w:type="dxa"/>
            <w:vMerge/>
            <w:noWrap/>
          </w:tcPr>
          <w:p w14:paraId="04753E48" w14:textId="77777777" w:rsidR="004504A1" w:rsidRPr="00FE527E" w:rsidRDefault="004504A1" w:rsidP="004504A1"/>
        </w:tc>
        <w:tc>
          <w:tcPr>
            <w:tcW w:w="1843" w:type="dxa"/>
            <w:vMerge/>
          </w:tcPr>
          <w:p w14:paraId="20E2FE04" w14:textId="77777777" w:rsidR="004504A1" w:rsidRPr="00FE527E" w:rsidRDefault="004504A1" w:rsidP="004504A1"/>
        </w:tc>
        <w:tc>
          <w:tcPr>
            <w:tcW w:w="3260" w:type="dxa"/>
            <w:vMerge/>
          </w:tcPr>
          <w:p w14:paraId="3F379939" w14:textId="77777777" w:rsidR="004504A1" w:rsidRPr="00FE527E" w:rsidRDefault="004504A1" w:rsidP="004504A1"/>
        </w:tc>
        <w:tc>
          <w:tcPr>
            <w:tcW w:w="3937" w:type="dxa"/>
            <w:vMerge/>
          </w:tcPr>
          <w:p w14:paraId="52FDFB45" w14:textId="77777777" w:rsidR="004504A1" w:rsidRPr="00FE527E" w:rsidRDefault="004504A1" w:rsidP="004504A1"/>
        </w:tc>
        <w:tc>
          <w:tcPr>
            <w:tcW w:w="4062" w:type="dxa"/>
            <w:vMerge/>
          </w:tcPr>
          <w:p w14:paraId="749D5E8E" w14:textId="77777777" w:rsidR="004504A1" w:rsidRPr="00FE527E" w:rsidRDefault="004504A1" w:rsidP="004504A1"/>
        </w:tc>
        <w:tc>
          <w:tcPr>
            <w:tcW w:w="1215" w:type="dxa"/>
          </w:tcPr>
          <w:p w14:paraId="54415B48" w14:textId="77777777" w:rsidR="004504A1" w:rsidRPr="00FE527E" w:rsidRDefault="004504A1" w:rsidP="004504A1"/>
        </w:tc>
        <w:tc>
          <w:tcPr>
            <w:tcW w:w="8788" w:type="dxa"/>
          </w:tcPr>
          <w:p w14:paraId="6A57AFFF" w14:textId="77777777" w:rsidR="004504A1" w:rsidRPr="00FE527E" w:rsidRDefault="004504A1" w:rsidP="004504A1"/>
        </w:tc>
        <w:tc>
          <w:tcPr>
            <w:tcW w:w="2126" w:type="dxa"/>
          </w:tcPr>
          <w:p w14:paraId="07117EF7" w14:textId="77777777" w:rsidR="004504A1" w:rsidRPr="00FE527E" w:rsidRDefault="004504A1" w:rsidP="004504A1"/>
        </w:tc>
      </w:tr>
      <w:tr w:rsidR="004504A1" w:rsidRPr="00FE527E" w14:paraId="50ADD093" w14:textId="45407D35" w:rsidTr="004504A1">
        <w:trPr>
          <w:trHeight w:val="629"/>
        </w:trPr>
        <w:tc>
          <w:tcPr>
            <w:tcW w:w="846" w:type="dxa"/>
            <w:vMerge/>
            <w:noWrap/>
          </w:tcPr>
          <w:p w14:paraId="6016CE76" w14:textId="77777777" w:rsidR="004504A1" w:rsidRPr="00FE527E" w:rsidRDefault="004504A1" w:rsidP="004504A1"/>
        </w:tc>
        <w:tc>
          <w:tcPr>
            <w:tcW w:w="1843" w:type="dxa"/>
            <w:vMerge/>
          </w:tcPr>
          <w:p w14:paraId="65FB6A78" w14:textId="77777777" w:rsidR="004504A1" w:rsidRPr="00FE527E" w:rsidRDefault="004504A1" w:rsidP="004504A1"/>
        </w:tc>
        <w:tc>
          <w:tcPr>
            <w:tcW w:w="3260" w:type="dxa"/>
            <w:vMerge/>
          </w:tcPr>
          <w:p w14:paraId="7930631E" w14:textId="77777777" w:rsidR="004504A1" w:rsidRPr="00FE527E" w:rsidRDefault="004504A1" w:rsidP="004504A1"/>
        </w:tc>
        <w:tc>
          <w:tcPr>
            <w:tcW w:w="3937" w:type="dxa"/>
            <w:vMerge/>
          </w:tcPr>
          <w:p w14:paraId="50577AD2" w14:textId="77777777" w:rsidR="004504A1" w:rsidRPr="00FE527E" w:rsidRDefault="004504A1" w:rsidP="004504A1"/>
        </w:tc>
        <w:tc>
          <w:tcPr>
            <w:tcW w:w="4062" w:type="dxa"/>
            <w:vMerge/>
          </w:tcPr>
          <w:p w14:paraId="470FAD1F" w14:textId="77777777" w:rsidR="004504A1" w:rsidRPr="00FE527E" w:rsidRDefault="004504A1" w:rsidP="004504A1"/>
        </w:tc>
        <w:tc>
          <w:tcPr>
            <w:tcW w:w="1215" w:type="dxa"/>
          </w:tcPr>
          <w:p w14:paraId="3F714824" w14:textId="77777777" w:rsidR="004504A1" w:rsidRPr="00FE527E" w:rsidRDefault="004504A1" w:rsidP="004504A1"/>
        </w:tc>
        <w:tc>
          <w:tcPr>
            <w:tcW w:w="8788" w:type="dxa"/>
          </w:tcPr>
          <w:p w14:paraId="77E96AA9" w14:textId="77777777" w:rsidR="004504A1" w:rsidRPr="00FE527E" w:rsidRDefault="004504A1" w:rsidP="004504A1"/>
        </w:tc>
        <w:tc>
          <w:tcPr>
            <w:tcW w:w="2126" w:type="dxa"/>
          </w:tcPr>
          <w:p w14:paraId="56102BED" w14:textId="77777777" w:rsidR="004504A1" w:rsidRPr="00FE527E" w:rsidRDefault="004504A1" w:rsidP="004504A1"/>
        </w:tc>
      </w:tr>
      <w:tr w:rsidR="004504A1" w:rsidRPr="00FE527E" w14:paraId="04572FB7" w14:textId="4571FC7D" w:rsidTr="004504A1">
        <w:trPr>
          <w:trHeight w:val="1530"/>
        </w:trPr>
        <w:tc>
          <w:tcPr>
            <w:tcW w:w="846" w:type="dxa"/>
            <w:vMerge w:val="restart"/>
            <w:noWrap/>
            <w:hideMark/>
          </w:tcPr>
          <w:p w14:paraId="2AEB9C4B" w14:textId="77777777" w:rsidR="004504A1" w:rsidRPr="00FE527E" w:rsidRDefault="004504A1" w:rsidP="004504A1">
            <w:r w:rsidRPr="00FE527E">
              <w:t>C092</w:t>
            </w:r>
          </w:p>
        </w:tc>
        <w:tc>
          <w:tcPr>
            <w:tcW w:w="1843" w:type="dxa"/>
            <w:vMerge w:val="restart"/>
            <w:hideMark/>
          </w:tcPr>
          <w:p w14:paraId="0F1C17E7" w14:textId="77777777" w:rsidR="004504A1" w:rsidRPr="00FE527E" w:rsidRDefault="004504A1" w:rsidP="004504A1">
            <w:r w:rsidRPr="00FE527E">
              <w:t>In last RAN2#117e-meeting, it was agreed:</w:t>
            </w:r>
            <w:r w:rsidRPr="00FE527E">
              <w:br/>
              <w:t>If UE detects an SDT failure of ongoing SDT session for the transfer of NAS message, RRC informs NAS about the failure for NAS message transfer. Discuss further if any specification change is needed or not.  [CB] LS to CT1?</w:t>
            </w:r>
            <w:r w:rsidRPr="00FE527E">
              <w:br/>
            </w:r>
            <w:r w:rsidRPr="00FE527E">
              <w:lastRenderedPageBreak/>
              <w:t xml:space="preserve"> </w:t>
            </w:r>
            <w:r w:rsidRPr="00FE527E">
              <w:br/>
              <w:t xml:space="preserve">The network may send </w:t>
            </w:r>
            <w:proofErr w:type="spellStart"/>
            <w:r w:rsidRPr="00FE527E">
              <w:t>RRCRlease</w:t>
            </w:r>
            <w:proofErr w:type="spellEnd"/>
            <w:r w:rsidRPr="00FE527E">
              <w:t xml:space="preserve"> message to the UE to end the current SDT procedure even if there are NAS messages that successful delivery of these message was not confirmed by lower layers. For example: The network sends </w:t>
            </w:r>
            <w:proofErr w:type="spellStart"/>
            <w:r w:rsidRPr="00FE527E">
              <w:t>RRCRelease</w:t>
            </w:r>
            <w:proofErr w:type="spellEnd"/>
            <w:r w:rsidRPr="00FE527E">
              <w:t xml:space="preserve"> message for DL non-SDT data arrival without anchor relocation. As some </w:t>
            </w:r>
            <w:proofErr w:type="spellStart"/>
            <w:r w:rsidRPr="00FE527E">
              <w:t>ULInformationTransfer</w:t>
            </w:r>
            <w:proofErr w:type="spellEnd"/>
            <w:r w:rsidRPr="00FE527E">
              <w:t xml:space="preserve"> messages are successful delivery to the </w:t>
            </w:r>
            <w:r w:rsidRPr="00FE527E">
              <w:lastRenderedPageBreak/>
              <w:t xml:space="preserve">network but some are not confirmed by lower layers either, AS needs to inform NAS about the failure for NAS message transfer for the case. But in this case, upon reception of </w:t>
            </w:r>
            <w:proofErr w:type="spellStart"/>
            <w:r w:rsidRPr="00FE527E">
              <w:t>RRCRelease</w:t>
            </w:r>
            <w:proofErr w:type="spellEnd"/>
            <w:r w:rsidRPr="00FE527E">
              <w:t xml:space="preserve"> message, PDCP re-</w:t>
            </w:r>
            <w:proofErr w:type="spellStart"/>
            <w:r w:rsidRPr="00FE527E">
              <w:t>estamlishment</w:t>
            </w:r>
            <w:proofErr w:type="spellEnd"/>
            <w:r w:rsidRPr="00FE527E">
              <w:t xml:space="preserve"> or release/addition is not performed. Hence, we propose to add a new case to inform upper layers about the possible failure.</w:t>
            </w:r>
          </w:p>
        </w:tc>
        <w:tc>
          <w:tcPr>
            <w:tcW w:w="3260" w:type="dxa"/>
            <w:vMerge w:val="restart"/>
            <w:hideMark/>
          </w:tcPr>
          <w:p w14:paraId="43CD9FE1" w14:textId="77777777" w:rsidR="004504A1" w:rsidRPr="00FE527E" w:rsidRDefault="004504A1" w:rsidP="004504A1">
            <w:r w:rsidRPr="00FE527E">
              <w:lastRenderedPageBreak/>
              <w:t>Change to:</w:t>
            </w:r>
            <w:r w:rsidRPr="00FE527E">
              <w:br/>
              <w:t>if PDCP re-establishment or release/addition (</w:t>
            </w:r>
            <w:proofErr w:type="spellStart"/>
            <w:r w:rsidRPr="00FE527E">
              <w:t>e.g</w:t>
            </w:r>
            <w:proofErr w:type="spellEnd"/>
            <w:r w:rsidRPr="00FE527E">
              <w:t xml:space="preserve"> due to key refresh upon </w:t>
            </w:r>
            <w:proofErr w:type="spellStart"/>
            <w:r w:rsidRPr="00FE527E">
              <w:t>PCell</w:t>
            </w:r>
            <w:proofErr w:type="spellEnd"/>
            <w:r w:rsidRPr="00FE527E">
              <w:t xml:space="preserve"> or </w:t>
            </w:r>
            <w:proofErr w:type="spellStart"/>
            <w:r w:rsidRPr="00FE527E">
              <w:t>PSCell</w:t>
            </w:r>
            <w:proofErr w:type="spellEnd"/>
            <w:r w:rsidRPr="00FE527E">
              <w:t xml:space="preserve"> change, or RRC connection re-establishment, or failure of resume procedure initiated for SDT) occurs on an SRB on which </w:t>
            </w:r>
            <w:proofErr w:type="spellStart"/>
            <w:r w:rsidRPr="00FE527E">
              <w:t>ULInformationTransfer</w:t>
            </w:r>
            <w:proofErr w:type="spellEnd"/>
            <w:r w:rsidRPr="00FE527E">
              <w:t xml:space="preserve"> messages were submitted for transmission but successful delivery of these messages was not confirmed by lower layers; or</w:t>
            </w:r>
            <w:r w:rsidRPr="00FE527E">
              <w:br/>
              <w:t xml:space="preserve">if </w:t>
            </w:r>
            <w:proofErr w:type="spellStart"/>
            <w:r w:rsidRPr="00FE527E">
              <w:t>RRCRelease</w:t>
            </w:r>
            <w:proofErr w:type="spellEnd"/>
            <w:r w:rsidRPr="00FE527E">
              <w:t xml:space="preserve"> message was received that is response to a resume procedure initiated for SDT while </w:t>
            </w:r>
            <w:proofErr w:type="spellStart"/>
            <w:r w:rsidRPr="00FE527E">
              <w:t>ULInformationTransfer</w:t>
            </w:r>
            <w:proofErr w:type="spellEnd"/>
            <w:r w:rsidRPr="00FE527E">
              <w:t xml:space="preserve"> messages were submitted for </w:t>
            </w:r>
            <w:r w:rsidRPr="00FE527E">
              <w:lastRenderedPageBreak/>
              <w:t>transmission but successful delivery of these messages was not confirmed by lower layers:</w:t>
            </w:r>
            <w:r w:rsidRPr="00FE527E">
              <w:br/>
              <w:t xml:space="preserve">2&gt; inform upper layers about the possible failure to deliver the information contained in the concerned </w:t>
            </w:r>
            <w:proofErr w:type="spellStart"/>
            <w:r w:rsidRPr="00FE527E">
              <w:t>ULInformationTransfer</w:t>
            </w:r>
            <w:proofErr w:type="spellEnd"/>
            <w:r w:rsidRPr="00FE527E">
              <w:t xml:space="preserve"> messages, unless the messages only include dedicatedInfoF1c.</w:t>
            </w:r>
          </w:p>
        </w:tc>
        <w:tc>
          <w:tcPr>
            <w:tcW w:w="3937" w:type="dxa"/>
            <w:vMerge w:val="restart"/>
            <w:hideMark/>
          </w:tcPr>
          <w:p w14:paraId="2DE5448C" w14:textId="77777777" w:rsidR="004504A1" w:rsidRDefault="004504A1" w:rsidP="004504A1">
            <w:r w:rsidRPr="00FE527E">
              <w:lastRenderedPageBreak/>
              <w:t xml:space="preserve">Reject. In any case PDCP reestablishment will be performed (when the UE resumes again). Is the intention that the information to upper layers should be provided upon release but not upon </w:t>
            </w:r>
            <w:proofErr w:type="gramStart"/>
            <w:r w:rsidRPr="00FE527E">
              <w:t>resume (?).</w:t>
            </w:r>
            <w:proofErr w:type="gramEnd"/>
            <w:r w:rsidRPr="00FE527E">
              <w:t xml:space="preserve"> </w:t>
            </w:r>
            <w:r w:rsidRPr="00FE527E">
              <w:br/>
            </w:r>
            <w:r w:rsidRPr="00FE527E">
              <w:br/>
              <w:t>[Rapp3]: marked as discuss</w:t>
            </w:r>
          </w:p>
          <w:p w14:paraId="00A7D4AA" w14:textId="77777777" w:rsidR="004504A1" w:rsidRDefault="004504A1" w:rsidP="004504A1"/>
          <w:p w14:paraId="427B65F6" w14:textId="6CE55D61" w:rsidR="004504A1" w:rsidRPr="00FE527E" w:rsidRDefault="004504A1" w:rsidP="004504A1">
            <w:r w:rsidRPr="00662954">
              <w:rPr>
                <w:color w:val="FF0000"/>
              </w:rPr>
              <w:t>[</w:t>
            </w:r>
            <w:r>
              <w:rPr>
                <w:color w:val="FF0000"/>
              </w:rPr>
              <w:t>AT meeting guidance</w:t>
            </w:r>
            <w:r w:rsidRPr="00662954">
              <w:rPr>
                <w:color w:val="FF0000"/>
              </w:rPr>
              <w:t>]:</w:t>
            </w:r>
            <w:r>
              <w:rPr>
                <w:color w:val="FF0000"/>
              </w:rPr>
              <w:t xml:space="preserve"> Do companies think that a new trigger to indicate to upper layers about potential loss of NAS PDU is needed for this case? Please explain why. </w:t>
            </w:r>
          </w:p>
        </w:tc>
        <w:tc>
          <w:tcPr>
            <w:tcW w:w="4062" w:type="dxa"/>
            <w:vMerge w:val="restart"/>
            <w:hideMark/>
          </w:tcPr>
          <w:p w14:paraId="13036570" w14:textId="77777777" w:rsidR="004504A1" w:rsidRPr="00FE527E" w:rsidRDefault="004504A1" w:rsidP="004504A1">
            <w:r w:rsidRPr="00FE527E">
              <w:t>[CATT]According to current agreement, the UE performs PDCP re-establishment for RB configured for SDT and for SRB1 if the resume procedure is initiated for SDT. And if the resume procedure is not initiated for SDT, the UE doesn't perform PDCP re-</w:t>
            </w:r>
            <w:proofErr w:type="spellStart"/>
            <w:r w:rsidRPr="00FE527E">
              <w:t>establiment</w:t>
            </w:r>
            <w:proofErr w:type="spellEnd"/>
            <w:r w:rsidRPr="00FE527E">
              <w:t xml:space="preserve"> for SRB2 autonomously. Hence, in order to ensure the information to upper layers, we prefer to provide the info upon release, not upon resume. Maybe we can clarify if SRB2 is suspended, RRC provides the info to upper layers too.</w:t>
            </w:r>
            <w:r w:rsidRPr="00FE527E">
              <w:br/>
            </w:r>
            <w:r w:rsidRPr="00FE527E">
              <w:br/>
              <w:t>[Intel] OK with Rapporteur</w:t>
            </w:r>
          </w:p>
        </w:tc>
        <w:tc>
          <w:tcPr>
            <w:tcW w:w="1215" w:type="dxa"/>
          </w:tcPr>
          <w:p w14:paraId="15056DC8" w14:textId="4491EBA5" w:rsidR="004504A1" w:rsidRPr="00FE527E" w:rsidRDefault="004504A1" w:rsidP="004504A1">
            <w:r>
              <w:t>ZTE</w:t>
            </w:r>
          </w:p>
        </w:tc>
        <w:tc>
          <w:tcPr>
            <w:tcW w:w="8788" w:type="dxa"/>
          </w:tcPr>
          <w:p w14:paraId="1C2BB172" w14:textId="77777777" w:rsidR="004504A1" w:rsidRDefault="004504A1" w:rsidP="004504A1">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4A1A22DC" w14:textId="4FE4EB82" w:rsidR="004504A1" w:rsidRPr="00FE527E" w:rsidRDefault="004504A1" w:rsidP="004504A1"/>
        </w:tc>
        <w:tc>
          <w:tcPr>
            <w:tcW w:w="2126" w:type="dxa"/>
          </w:tcPr>
          <w:p w14:paraId="40F015A3" w14:textId="1558E756" w:rsidR="004504A1" w:rsidRDefault="004504A1" w:rsidP="004504A1">
            <w:r>
              <w:t>No – not an essential correction</w:t>
            </w:r>
          </w:p>
        </w:tc>
      </w:tr>
      <w:tr w:rsidR="004504A1" w:rsidRPr="00FE527E" w14:paraId="4293915A" w14:textId="557AD9F7" w:rsidTr="004504A1">
        <w:trPr>
          <w:trHeight w:val="1515"/>
        </w:trPr>
        <w:tc>
          <w:tcPr>
            <w:tcW w:w="846" w:type="dxa"/>
            <w:vMerge/>
            <w:noWrap/>
          </w:tcPr>
          <w:p w14:paraId="33A27DBF" w14:textId="77777777" w:rsidR="004504A1" w:rsidRPr="00FE527E" w:rsidRDefault="004504A1" w:rsidP="004504A1"/>
        </w:tc>
        <w:tc>
          <w:tcPr>
            <w:tcW w:w="1843" w:type="dxa"/>
            <w:vMerge/>
          </w:tcPr>
          <w:p w14:paraId="7BBEC48D" w14:textId="77777777" w:rsidR="004504A1" w:rsidRPr="00FE527E" w:rsidRDefault="004504A1" w:rsidP="004504A1"/>
        </w:tc>
        <w:tc>
          <w:tcPr>
            <w:tcW w:w="3260" w:type="dxa"/>
            <w:vMerge/>
          </w:tcPr>
          <w:p w14:paraId="60874FF4" w14:textId="77777777" w:rsidR="004504A1" w:rsidRPr="00FE527E" w:rsidRDefault="004504A1" w:rsidP="004504A1"/>
        </w:tc>
        <w:tc>
          <w:tcPr>
            <w:tcW w:w="3937" w:type="dxa"/>
            <w:vMerge/>
          </w:tcPr>
          <w:p w14:paraId="421331DC" w14:textId="77777777" w:rsidR="004504A1" w:rsidRPr="00FE527E" w:rsidRDefault="004504A1" w:rsidP="004504A1"/>
        </w:tc>
        <w:tc>
          <w:tcPr>
            <w:tcW w:w="4062" w:type="dxa"/>
            <w:vMerge/>
          </w:tcPr>
          <w:p w14:paraId="756CA62D" w14:textId="77777777" w:rsidR="004504A1" w:rsidRPr="00FE527E" w:rsidRDefault="004504A1" w:rsidP="004504A1"/>
        </w:tc>
        <w:tc>
          <w:tcPr>
            <w:tcW w:w="1215" w:type="dxa"/>
          </w:tcPr>
          <w:p w14:paraId="643003B5" w14:textId="77777777" w:rsidR="004504A1" w:rsidRPr="00FE527E" w:rsidRDefault="004504A1" w:rsidP="004504A1"/>
        </w:tc>
        <w:tc>
          <w:tcPr>
            <w:tcW w:w="8788" w:type="dxa"/>
          </w:tcPr>
          <w:p w14:paraId="210B1E3B" w14:textId="77777777" w:rsidR="004504A1" w:rsidRPr="00FE527E" w:rsidRDefault="004504A1" w:rsidP="004504A1"/>
        </w:tc>
        <w:tc>
          <w:tcPr>
            <w:tcW w:w="2126" w:type="dxa"/>
          </w:tcPr>
          <w:p w14:paraId="6508CB12" w14:textId="77777777" w:rsidR="004504A1" w:rsidRPr="00FE527E" w:rsidRDefault="004504A1" w:rsidP="004504A1"/>
        </w:tc>
      </w:tr>
      <w:tr w:rsidR="004504A1" w:rsidRPr="00FE527E" w14:paraId="4F717776" w14:textId="1D63526C" w:rsidTr="004504A1">
        <w:trPr>
          <w:trHeight w:val="1515"/>
        </w:trPr>
        <w:tc>
          <w:tcPr>
            <w:tcW w:w="846" w:type="dxa"/>
            <w:vMerge/>
            <w:noWrap/>
          </w:tcPr>
          <w:p w14:paraId="323C1452" w14:textId="77777777" w:rsidR="004504A1" w:rsidRPr="00FE527E" w:rsidRDefault="004504A1" w:rsidP="004504A1"/>
        </w:tc>
        <w:tc>
          <w:tcPr>
            <w:tcW w:w="1843" w:type="dxa"/>
            <w:vMerge/>
          </w:tcPr>
          <w:p w14:paraId="45E45379" w14:textId="77777777" w:rsidR="004504A1" w:rsidRPr="00FE527E" w:rsidRDefault="004504A1" w:rsidP="004504A1"/>
        </w:tc>
        <w:tc>
          <w:tcPr>
            <w:tcW w:w="3260" w:type="dxa"/>
            <w:vMerge/>
          </w:tcPr>
          <w:p w14:paraId="63631FF2" w14:textId="77777777" w:rsidR="004504A1" w:rsidRPr="00FE527E" w:rsidRDefault="004504A1" w:rsidP="004504A1"/>
        </w:tc>
        <w:tc>
          <w:tcPr>
            <w:tcW w:w="3937" w:type="dxa"/>
            <w:vMerge/>
          </w:tcPr>
          <w:p w14:paraId="6CCD82B1" w14:textId="77777777" w:rsidR="004504A1" w:rsidRPr="00FE527E" w:rsidRDefault="004504A1" w:rsidP="004504A1"/>
        </w:tc>
        <w:tc>
          <w:tcPr>
            <w:tcW w:w="4062" w:type="dxa"/>
            <w:vMerge/>
          </w:tcPr>
          <w:p w14:paraId="231BC334" w14:textId="77777777" w:rsidR="004504A1" w:rsidRPr="00FE527E" w:rsidRDefault="004504A1" w:rsidP="004504A1"/>
        </w:tc>
        <w:tc>
          <w:tcPr>
            <w:tcW w:w="1215" w:type="dxa"/>
          </w:tcPr>
          <w:p w14:paraId="7B1C61F3" w14:textId="77777777" w:rsidR="004504A1" w:rsidRPr="00FE527E" w:rsidRDefault="004504A1" w:rsidP="004504A1"/>
        </w:tc>
        <w:tc>
          <w:tcPr>
            <w:tcW w:w="8788" w:type="dxa"/>
          </w:tcPr>
          <w:p w14:paraId="0AE6B319" w14:textId="77777777" w:rsidR="004504A1" w:rsidRPr="00FE527E" w:rsidRDefault="004504A1" w:rsidP="004504A1"/>
        </w:tc>
        <w:tc>
          <w:tcPr>
            <w:tcW w:w="2126" w:type="dxa"/>
          </w:tcPr>
          <w:p w14:paraId="065DCDC2" w14:textId="77777777" w:rsidR="004504A1" w:rsidRPr="00FE527E" w:rsidRDefault="004504A1" w:rsidP="004504A1"/>
        </w:tc>
      </w:tr>
      <w:tr w:rsidR="004504A1" w:rsidRPr="00FE527E" w14:paraId="0C86BD06" w14:textId="57AB3AC1" w:rsidTr="004504A1">
        <w:trPr>
          <w:trHeight w:val="1515"/>
        </w:trPr>
        <w:tc>
          <w:tcPr>
            <w:tcW w:w="846" w:type="dxa"/>
            <w:vMerge/>
            <w:noWrap/>
          </w:tcPr>
          <w:p w14:paraId="4F00B83E" w14:textId="77777777" w:rsidR="004504A1" w:rsidRPr="00FE527E" w:rsidRDefault="004504A1" w:rsidP="004504A1"/>
        </w:tc>
        <w:tc>
          <w:tcPr>
            <w:tcW w:w="1843" w:type="dxa"/>
            <w:vMerge/>
          </w:tcPr>
          <w:p w14:paraId="69A8FC36" w14:textId="77777777" w:rsidR="004504A1" w:rsidRPr="00FE527E" w:rsidRDefault="004504A1" w:rsidP="004504A1"/>
        </w:tc>
        <w:tc>
          <w:tcPr>
            <w:tcW w:w="3260" w:type="dxa"/>
            <w:vMerge/>
          </w:tcPr>
          <w:p w14:paraId="12E08DB8" w14:textId="77777777" w:rsidR="004504A1" w:rsidRPr="00FE527E" w:rsidRDefault="004504A1" w:rsidP="004504A1"/>
        </w:tc>
        <w:tc>
          <w:tcPr>
            <w:tcW w:w="3937" w:type="dxa"/>
            <w:vMerge/>
          </w:tcPr>
          <w:p w14:paraId="4BA9871D" w14:textId="77777777" w:rsidR="004504A1" w:rsidRPr="00FE527E" w:rsidRDefault="004504A1" w:rsidP="004504A1"/>
        </w:tc>
        <w:tc>
          <w:tcPr>
            <w:tcW w:w="4062" w:type="dxa"/>
            <w:vMerge/>
          </w:tcPr>
          <w:p w14:paraId="41B13103" w14:textId="77777777" w:rsidR="004504A1" w:rsidRPr="00FE527E" w:rsidRDefault="004504A1" w:rsidP="004504A1"/>
        </w:tc>
        <w:tc>
          <w:tcPr>
            <w:tcW w:w="1215" w:type="dxa"/>
          </w:tcPr>
          <w:p w14:paraId="45B212E3" w14:textId="77777777" w:rsidR="004504A1" w:rsidRPr="00FE527E" w:rsidRDefault="004504A1" w:rsidP="004504A1"/>
        </w:tc>
        <w:tc>
          <w:tcPr>
            <w:tcW w:w="8788" w:type="dxa"/>
          </w:tcPr>
          <w:p w14:paraId="5B8B5D4A" w14:textId="77777777" w:rsidR="004504A1" w:rsidRPr="00FE527E" w:rsidRDefault="004504A1" w:rsidP="004504A1"/>
        </w:tc>
        <w:tc>
          <w:tcPr>
            <w:tcW w:w="2126" w:type="dxa"/>
          </w:tcPr>
          <w:p w14:paraId="5EF9EF8E" w14:textId="77777777" w:rsidR="004504A1" w:rsidRPr="00FE527E" w:rsidRDefault="004504A1" w:rsidP="004504A1"/>
        </w:tc>
      </w:tr>
      <w:tr w:rsidR="004504A1" w:rsidRPr="00FE527E" w14:paraId="23C228E1" w14:textId="3567F493" w:rsidTr="004504A1">
        <w:trPr>
          <w:trHeight w:val="1515"/>
        </w:trPr>
        <w:tc>
          <w:tcPr>
            <w:tcW w:w="846" w:type="dxa"/>
            <w:vMerge/>
            <w:noWrap/>
          </w:tcPr>
          <w:p w14:paraId="280E3A31" w14:textId="77777777" w:rsidR="004504A1" w:rsidRPr="00FE527E" w:rsidRDefault="004504A1" w:rsidP="004504A1"/>
        </w:tc>
        <w:tc>
          <w:tcPr>
            <w:tcW w:w="1843" w:type="dxa"/>
            <w:vMerge/>
          </w:tcPr>
          <w:p w14:paraId="44DB2751" w14:textId="77777777" w:rsidR="004504A1" w:rsidRPr="00FE527E" w:rsidRDefault="004504A1" w:rsidP="004504A1"/>
        </w:tc>
        <w:tc>
          <w:tcPr>
            <w:tcW w:w="3260" w:type="dxa"/>
            <w:vMerge/>
          </w:tcPr>
          <w:p w14:paraId="26802D23" w14:textId="77777777" w:rsidR="004504A1" w:rsidRPr="00FE527E" w:rsidRDefault="004504A1" w:rsidP="004504A1"/>
        </w:tc>
        <w:tc>
          <w:tcPr>
            <w:tcW w:w="3937" w:type="dxa"/>
            <w:vMerge/>
          </w:tcPr>
          <w:p w14:paraId="1E5061F9" w14:textId="77777777" w:rsidR="004504A1" w:rsidRPr="00FE527E" w:rsidRDefault="004504A1" w:rsidP="004504A1"/>
        </w:tc>
        <w:tc>
          <w:tcPr>
            <w:tcW w:w="4062" w:type="dxa"/>
            <w:vMerge/>
          </w:tcPr>
          <w:p w14:paraId="0CCB4129" w14:textId="77777777" w:rsidR="004504A1" w:rsidRPr="00FE527E" w:rsidRDefault="004504A1" w:rsidP="004504A1"/>
        </w:tc>
        <w:tc>
          <w:tcPr>
            <w:tcW w:w="1215" w:type="dxa"/>
          </w:tcPr>
          <w:p w14:paraId="6C8F821B" w14:textId="77777777" w:rsidR="004504A1" w:rsidRPr="00FE527E" w:rsidRDefault="004504A1" w:rsidP="004504A1"/>
        </w:tc>
        <w:tc>
          <w:tcPr>
            <w:tcW w:w="8788" w:type="dxa"/>
          </w:tcPr>
          <w:p w14:paraId="587F3932" w14:textId="77777777" w:rsidR="004504A1" w:rsidRPr="00FE527E" w:rsidRDefault="004504A1" w:rsidP="004504A1"/>
        </w:tc>
        <w:tc>
          <w:tcPr>
            <w:tcW w:w="2126" w:type="dxa"/>
          </w:tcPr>
          <w:p w14:paraId="701E8B02" w14:textId="77777777" w:rsidR="004504A1" w:rsidRPr="00FE527E" w:rsidRDefault="004504A1" w:rsidP="004504A1"/>
        </w:tc>
      </w:tr>
      <w:tr w:rsidR="004504A1" w:rsidRPr="00FE527E" w14:paraId="3164B6D9" w14:textId="5EC7C33C" w:rsidTr="004504A1">
        <w:trPr>
          <w:trHeight w:val="1515"/>
        </w:trPr>
        <w:tc>
          <w:tcPr>
            <w:tcW w:w="846" w:type="dxa"/>
            <w:vMerge/>
            <w:noWrap/>
          </w:tcPr>
          <w:p w14:paraId="6AA700EC" w14:textId="77777777" w:rsidR="004504A1" w:rsidRPr="00FE527E" w:rsidRDefault="004504A1" w:rsidP="004504A1"/>
        </w:tc>
        <w:tc>
          <w:tcPr>
            <w:tcW w:w="1843" w:type="dxa"/>
            <w:vMerge/>
          </w:tcPr>
          <w:p w14:paraId="23DB5EFD" w14:textId="77777777" w:rsidR="004504A1" w:rsidRPr="00FE527E" w:rsidRDefault="004504A1" w:rsidP="004504A1"/>
        </w:tc>
        <w:tc>
          <w:tcPr>
            <w:tcW w:w="3260" w:type="dxa"/>
            <w:vMerge/>
          </w:tcPr>
          <w:p w14:paraId="31D7D00D" w14:textId="77777777" w:rsidR="004504A1" w:rsidRPr="00FE527E" w:rsidRDefault="004504A1" w:rsidP="004504A1"/>
        </w:tc>
        <w:tc>
          <w:tcPr>
            <w:tcW w:w="3937" w:type="dxa"/>
            <w:vMerge/>
          </w:tcPr>
          <w:p w14:paraId="3F5548C8" w14:textId="77777777" w:rsidR="004504A1" w:rsidRPr="00FE527E" w:rsidRDefault="004504A1" w:rsidP="004504A1"/>
        </w:tc>
        <w:tc>
          <w:tcPr>
            <w:tcW w:w="4062" w:type="dxa"/>
            <w:vMerge/>
          </w:tcPr>
          <w:p w14:paraId="45D5F420" w14:textId="77777777" w:rsidR="004504A1" w:rsidRPr="00FE527E" w:rsidRDefault="004504A1" w:rsidP="004504A1"/>
        </w:tc>
        <w:tc>
          <w:tcPr>
            <w:tcW w:w="1215" w:type="dxa"/>
          </w:tcPr>
          <w:p w14:paraId="3C0356CD" w14:textId="77777777" w:rsidR="004504A1" w:rsidRPr="00FE527E" w:rsidRDefault="004504A1" w:rsidP="004504A1"/>
        </w:tc>
        <w:tc>
          <w:tcPr>
            <w:tcW w:w="8788" w:type="dxa"/>
          </w:tcPr>
          <w:p w14:paraId="6725D4E1" w14:textId="77777777" w:rsidR="004504A1" w:rsidRPr="00FE527E" w:rsidRDefault="004504A1" w:rsidP="004504A1"/>
        </w:tc>
        <w:tc>
          <w:tcPr>
            <w:tcW w:w="2126" w:type="dxa"/>
          </w:tcPr>
          <w:p w14:paraId="3099CA36" w14:textId="77777777" w:rsidR="004504A1" w:rsidRPr="00FE527E" w:rsidRDefault="004504A1" w:rsidP="004504A1"/>
        </w:tc>
      </w:tr>
      <w:tr w:rsidR="004504A1" w:rsidRPr="00FE527E" w14:paraId="527A87A5" w14:textId="16EF454C" w:rsidTr="004504A1">
        <w:trPr>
          <w:trHeight w:val="1515"/>
        </w:trPr>
        <w:tc>
          <w:tcPr>
            <w:tcW w:w="846" w:type="dxa"/>
            <w:vMerge/>
            <w:noWrap/>
          </w:tcPr>
          <w:p w14:paraId="7FC76703" w14:textId="77777777" w:rsidR="004504A1" w:rsidRPr="00FE527E" w:rsidRDefault="004504A1" w:rsidP="004504A1"/>
        </w:tc>
        <w:tc>
          <w:tcPr>
            <w:tcW w:w="1843" w:type="dxa"/>
            <w:vMerge/>
          </w:tcPr>
          <w:p w14:paraId="1FC7E989" w14:textId="77777777" w:rsidR="004504A1" w:rsidRPr="00FE527E" w:rsidRDefault="004504A1" w:rsidP="004504A1"/>
        </w:tc>
        <w:tc>
          <w:tcPr>
            <w:tcW w:w="3260" w:type="dxa"/>
            <w:vMerge/>
          </w:tcPr>
          <w:p w14:paraId="5356E198" w14:textId="77777777" w:rsidR="004504A1" w:rsidRPr="00FE527E" w:rsidRDefault="004504A1" w:rsidP="004504A1"/>
        </w:tc>
        <w:tc>
          <w:tcPr>
            <w:tcW w:w="3937" w:type="dxa"/>
            <w:vMerge/>
          </w:tcPr>
          <w:p w14:paraId="4719603B" w14:textId="77777777" w:rsidR="004504A1" w:rsidRPr="00FE527E" w:rsidRDefault="004504A1" w:rsidP="004504A1"/>
        </w:tc>
        <w:tc>
          <w:tcPr>
            <w:tcW w:w="4062" w:type="dxa"/>
            <w:vMerge/>
          </w:tcPr>
          <w:p w14:paraId="338D935F" w14:textId="77777777" w:rsidR="004504A1" w:rsidRPr="00FE527E" w:rsidRDefault="004504A1" w:rsidP="004504A1"/>
        </w:tc>
        <w:tc>
          <w:tcPr>
            <w:tcW w:w="1215" w:type="dxa"/>
          </w:tcPr>
          <w:p w14:paraId="595B787B" w14:textId="77777777" w:rsidR="004504A1" w:rsidRPr="00FE527E" w:rsidRDefault="004504A1" w:rsidP="004504A1"/>
        </w:tc>
        <w:tc>
          <w:tcPr>
            <w:tcW w:w="8788" w:type="dxa"/>
          </w:tcPr>
          <w:p w14:paraId="2529DFC6" w14:textId="77777777" w:rsidR="004504A1" w:rsidRPr="00FE527E" w:rsidRDefault="004504A1" w:rsidP="004504A1"/>
        </w:tc>
        <w:tc>
          <w:tcPr>
            <w:tcW w:w="2126" w:type="dxa"/>
          </w:tcPr>
          <w:p w14:paraId="7442399E" w14:textId="77777777" w:rsidR="004504A1" w:rsidRPr="00FE527E" w:rsidRDefault="004504A1" w:rsidP="004504A1"/>
        </w:tc>
      </w:tr>
      <w:tr w:rsidR="004504A1" w:rsidRPr="00FE527E" w14:paraId="3479B0ED" w14:textId="2BA94767" w:rsidTr="004504A1">
        <w:trPr>
          <w:trHeight w:val="1515"/>
        </w:trPr>
        <w:tc>
          <w:tcPr>
            <w:tcW w:w="846" w:type="dxa"/>
            <w:vMerge/>
            <w:noWrap/>
          </w:tcPr>
          <w:p w14:paraId="41B2A12E" w14:textId="77777777" w:rsidR="004504A1" w:rsidRPr="00FE527E" w:rsidRDefault="004504A1" w:rsidP="004504A1"/>
        </w:tc>
        <w:tc>
          <w:tcPr>
            <w:tcW w:w="1843" w:type="dxa"/>
            <w:vMerge/>
          </w:tcPr>
          <w:p w14:paraId="7CDE2C30" w14:textId="77777777" w:rsidR="004504A1" w:rsidRPr="00FE527E" w:rsidRDefault="004504A1" w:rsidP="004504A1"/>
        </w:tc>
        <w:tc>
          <w:tcPr>
            <w:tcW w:w="3260" w:type="dxa"/>
            <w:vMerge/>
          </w:tcPr>
          <w:p w14:paraId="72521C67" w14:textId="77777777" w:rsidR="004504A1" w:rsidRPr="00FE527E" w:rsidRDefault="004504A1" w:rsidP="004504A1"/>
        </w:tc>
        <w:tc>
          <w:tcPr>
            <w:tcW w:w="3937" w:type="dxa"/>
            <w:vMerge/>
          </w:tcPr>
          <w:p w14:paraId="53189C12" w14:textId="77777777" w:rsidR="004504A1" w:rsidRPr="00FE527E" w:rsidRDefault="004504A1" w:rsidP="004504A1"/>
        </w:tc>
        <w:tc>
          <w:tcPr>
            <w:tcW w:w="4062" w:type="dxa"/>
            <w:vMerge/>
          </w:tcPr>
          <w:p w14:paraId="722833BB" w14:textId="77777777" w:rsidR="004504A1" w:rsidRPr="00FE527E" w:rsidRDefault="004504A1" w:rsidP="004504A1"/>
        </w:tc>
        <w:tc>
          <w:tcPr>
            <w:tcW w:w="1215" w:type="dxa"/>
          </w:tcPr>
          <w:p w14:paraId="0B557AEF" w14:textId="77777777" w:rsidR="004504A1" w:rsidRPr="00FE527E" w:rsidRDefault="004504A1" w:rsidP="004504A1"/>
        </w:tc>
        <w:tc>
          <w:tcPr>
            <w:tcW w:w="8788" w:type="dxa"/>
          </w:tcPr>
          <w:p w14:paraId="6959C8D0" w14:textId="77777777" w:rsidR="004504A1" w:rsidRPr="00FE527E" w:rsidRDefault="004504A1" w:rsidP="004504A1"/>
        </w:tc>
        <w:tc>
          <w:tcPr>
            <w:tcW w:w="2126" w:type="dxa"/>
          </w:tcPr>
          <w:p w14:paraId="18250E91" w14:textId="77777777" w:rsidR="004504A1" w:rsidRPr="00FE527E" w:rsidRDefault="004504A1" w:rsidP="004504A1"/>
        </w:tc>
      </w:tr>
      <w:tr w:rsidR="004504A1" w:rsidRPr="00FE527E" w14:paraId="4CF911B5" w14:textId="60AC837A" w:rsidTr="004504A1">
        <w:trPr>
          <w:trHeight w:val="1515"/>
        </w:trPr>
        <w:tc>
          <w:tcPr>
            <w:tcW w:w="846" w:type="dxa"/>
            <w:vMerge/>
            <w:noWrap/>
          </w:tcPr>
          <w:p w14:paraId="3B853403" w14:textId="77777777" w:rsidR="004504A1" w:rsidRPr="00FE527E" w:rsidRDefault="004504A1" w:rsidP="004504A1"/>
        </w:tc>
        <w:tc>
          <w:tcPr>
            <w:tcW w:w="1843" w:type="dxa"/>
            <w:vMerge/>
          </w:tcPr>
          <w:p w14:paraId="00292E9C" w14:textId="77777777" w:rsidR="004504A1" w:rsidRPr="00FE527E" w:rsidRDefault="004504A1" w:rsidP="004504A1"/>
        </w:tc>
        <w:tc>
          <w:tcPr>
            <w:tcW w:w="3260" w:type="dxa"/>
            <w:vMerge/>
          </w:tcPr>
          <w:p w14:paraId="46EDD024" w14:textId="77777777" w:rsidR="004504A1" w:rsidRPr="00FE527E" w:rsidRDefault="004504A1" w:rsidP="004504A1"/>
        </w:tc>
        <w:tc>
          <w:tcPr>
            <w:tcW w:w="3937" w:type="dxa"/>
            <w:vMerge/>
          </w:tcPr>
          <w:p w14:paraId="2C56DB22" w14:textId="77777777" w:rsidR="004504A1" w:rsidRPr="00FE527E" w:rsidRDefault="004504A1" w:rsidP="004504A1"/>
        </w:tc>
        <w:tc>
          <w:tcPr>
            <w:tcW w:w="4062" w:type="dxa"/>
            <w:vMerge/>
          </w:tcPr>
          <w:p w14:paraId="1B21785A" w14:textId="77777777" w:rsidR="004504A1" w:rsidRPr="00FE527E" w:rsidRDefault="004504A1" w:rsidP="004504A1"/>
        </w:tc>
        <w:tc>
          <w:tcPr>
            <w:tcW w:w="1215" w:type="dxa"/>
          </w:tcPr>
          <w:p w14:paraId="6E12D5BB" w14:textId="77777777" w:rsidR="004504A1" w:rsidRPr="00FE527E" w:rsidRDefault="004504A1" w:rsidP="004504A1"/>
        </w:tc>
        <w:tc>
          <w:tcPr>
            <w:tcW w:w="8788" w:type="dxa"/>
          </w:tcPr>
          <w:p w14:paraId="639E5A3F" w14:textId="77777777" w:rsidR="004504A1" w:rsidRPr="00FE527E" w:rsidRDefault="004504A1" w:rsidP="004504A1"/>
        </w:tc>
        <w:tc>
          <w:tcPr>
            <w:tcW w:w="2126" w:type="dxa"/>
          </w:tcPr>
          <w:p w14:paraId="553CBF01" w14:textId="77777777" w:rsidR="004504A1" w:rsidRPr="00FE527E" w:rsidRDefault="004504A1" w:rsidP="004504A1"/>
        </w:tc>
      </w:tr>
      <w:tr w:rsidR="004504A1" w:rsidRPr="00FE527E" w14:paraId="77704CFE" w14:textId="1678617B" w:rsidTr="004504A1">
        <w:trPr>
          <w:trHeight w:val="1515"/>
        </w:trPr>
        <w:tc>
          <w:tcPr>
            <w:tcW w:w="846" w:type="dxa"/>
            <w:vMerge/>
            <w:noWrap/>
          </w:tcPr>
          <w:p w14:paraId="0A291909" w14:textId="77777777" w:rsidR="004504A1" w:rsidRPr="00FE527E" w:rsidRDefault="004504A1" w:rsidP="004504A1"/>
        </w:tc>
        <w:tc>
          <w:tcPr>
            <w:tcW w:w="1843" w:type="dxa"/>
            <w:vMerge/>
          </w:tcPr>
          <w:p w14:paraId="65B21E4C" w14:textId="77777777" w:rsidR="004504A1" w:rsidRPr="00FE527E" w:rsidRDefault="004504A1" w:rsidP="004504A1"/>
        </w:tc>
        <w:tc>
          <w:tcPr>
            <w:tcW w:w="3260" w:type="dxa"/>
            <w:vMerge/>
          </w:tcPr>
          <w:p w14:paraId="7D413401" w14:textId="77777777" w:rsidR="004504A1" w:rsidRPr="00FE527E" w:rsidRDefault="004504A1" w:rsidP="004504A1"/>
        </w:tc>
        <w:tc>
          <w:tcPr>
            <w:tcW w:w="3937" w:type="dxa"/>
            <w:vMerge/>
          </w:tcPr>
          <w:p w14:paraId="497507DE" w14:textId="77777777" w:rsidR="004504A1" w:rsidRPr="00FE527E" w:rsidRDefault="004504A1" w:rsidP="004504A1"/>
        </w:tc>
        <w:tc>
          <w:tcPr>
            <w:tcW w:w="4062" w:type="dxa"/>
            <w:vMerge/>
          </w:tcPr>
          <w:p w14:paraId="29BBB314" w14:textId="77777777" w:rsidR="004504A1" w:rsidRPr="00FE527E" w:rsidRDefault="004504A1" w:rsidP="004504A1"/>
        </w:tc>
        <w:tc>
          <w:tcPr>
            <w:tcW w:w="1215" w:type="dxa"/>
          </w:tcPr>
          <w:p w14:paraId="20D1E188" w14:textId="77777777" w:rsidR="004504A1" w:rsidRPr="00FE527E" w:rsidRDefault="004504A1" w:rsidP="004504A1"/>
        </w:tc>
        <w:tc>
          <w:tcPr>
            <w:tcW w:w="8788" w:type="dxa"/>
          </w:tcPr>
          <w:p w14:paraId="2EC5DB06" w14:textId="77777777" w:rsidR="004504A1" w:rsidRPr="00FE527E" w:rsidRDefault="004504A1" w:rsidP="004504A1"/>
        </w:tc>
        <w:tc>
          <w:tcPr>
            <w:tcW w:w="2126" w:type="dxa"/>
          </w:tcPr>
          <w:p w14:paraId="2340768A" w14:textId="77777777" w:rsidR="004504A1" w:rsidRPr="00FE527E" w:rsidRDefault="004504A1" w:rsidP="004504A1"/>
        </w:tc>
      </w:tr>
      <w:tr w:rsidR="004504A1" w:rsidRPr="00FE527E" w14:paraId="5BEC311F" w14:textId="7B105137" w:rsidTr="004504A1">
        <w:trPr>
          <w:trHeight w:val="1515"/>
        </w:trPr>
        <w:tc>
          <w:tcPr>
            <w:tcW w:w="846" w:type="dxa"/>
            <w:vMerge/>
            <w:noWrap/>
          </w:tcPr>
          <w:p w14:paraId="2A46A7FB" w14:textId="77777777" w:rsidR="004504A1" w:rsidRPr="00FE527E" w:rsidRDefault="004504A1" w:rsidP="004504A1"/>
        </w:tc>
        <w:tc>
          <w:tcPr>
            <w:tcW w:w="1843" w:type="dxa"/>
            <w:vMerge/>
          </w:tcPr>
          <w:p w14:paraId="73A71DD3" w14:textId="77777777" w:rsidR="004504A1" w:rsidRPr="00FE527E" w:rsidRDefault="004504A1" w:rsidP="004504A1"/>
        </w:tc>
        <w:tc>
          <w:tcPr>
            <w:tcW w:w="3260" w:type="dxa"/>
            <w:vMerge/>
          </w:tcPr>
          <w:p w14:paraId="6D301917" w14:textId="77777777" w:rsidR="004504A1" w:rsidRPr="00FE527E" w:rsidRDefault="004504A1" w:rsidP="004504A1"/>
        </w:tc>
        <w:tc>
          <w:tcPr>
            <w:tcW w:w="3937" w:type="dxa"/>
            <w:vMerge/>
          </w:tcPr>
          <w:p w14:paraId="693F87DB" w14:textId="77777777" w:rsidR="004504A1" w:rsidRPr="00FE527E" w:rsidRDefault="004504A1" w:rsidP="004504A1"/>
        </w:tc>
        <w:tc>
          <w:tcPr>
            <w:tcW w:w="4062" w:type="dxa"/>
            <w:vMerge/>
          </w:tcPr>
          <w:p w14:paraId="454BCA2E" w14:textId="77777777" w:rsidR="004504A1" w:rsidRPr="00FE527E" w:rsidRDefault="004504A1" w:rsidP="004504A1"/>
        </w:tc>
        <w:tc>
          <w:tcPr>
            <w:tcW w:w="1215" w:type="dxa"/>
          </w:tcPr>
          <w:p w14:paraId="07981697" w14:textId="77777777" w:rsidR="004504A1" w:rsidRPr="00FE527E" w:rsidRDefault="004504A1" w:rsidP="004504A1"/>
        </w:tc>
        <w:tc>
          <w:tcPr>
            <w:tcW w:w="8788" w:type="dxa"/>
          </w:tcPr>
          <w:p w14:paraId="70A74418" w14:textId="77777777" w:rsidR="004504A1" w:rsidRPr="00FE527E" w:rsidRDefault="004504A1" w:rsidP="004504A1"/>
        </w:tc>
        <w:tc>
          <w:tcPr>
            <w:tcW w:w="2126" w:type="dxa"/>
          </w:tcPr>
          <w:p w14:paraId="3C0896F4" w14:textId="77777777" w:rsidR="004504A1" w:rsidRPr="00FE527E" w:rsidRDefault="004504A1" w:rsidP="004504A1"/>
        </w:tc>
      </w:tr>
      <w:tr w:rsidR="004504A1" w:rsidRPr="00FE527E" w14:paraId="21F93DDB" w14:textId="3093DEBE" w:rsidTr="004504A1">
        <w:trPr>
          <w:trHeight w:val="1515"/>
        </w:trPr>
        <w:tc>
          <w:tcPr>
            <w:tcW w:w="846" w:type="dxa"/>
            <w:vMerge/>
            <w:noWrap/>
          </w:tcPr>
          <w:p w14:paraId="0F255B64" w14:textId="77777777" w:rsidR="004504A1" w:rsidRPr="00FE527E" w:rsidRDefault="004504A1" w:rsidP="004504A1"/>
        </w:tc>
        <w:tc>
          <w:tcPr>
            <w:tcW w:w="1843" w:type="dxa"/>
            <w:vMerge/>
          </w:tcPr>
          <w:p w14:paraId="272FB8BD" w14:textId="77777777" w:rsidR="004504A1" w:rsidRPr="00FE527E" w:rsidRDefault="004504A1" w:rsidP="004504A1"/>
        </w:tc>
        <w:tc>
          <w:tcPr>
            <w:tcW w:w="3260" w:type="dxa"/>
            <w:vMerge/>
          </w:tcPr>
          <w:p w14:paraId="6CCEE0FB" w14:textId="77777777" w:rsidR="004504A1" w:rsidRPr="00FE527E" w:rsidRDefault="004504A1" w:rsidP="004504A1"/>
        </w:tc>
        <w:tc>
          <w:tcPr>
            <w:tcW w:w="3937" w:type="dxa"/>
            <w:vMerge/>
          </w:tcPr>
          <w:p w14:paraId="5799F179" w14:textId="77777777" w:rsidR="004504A1" w:rsidRPr="00FE527E" w:rsidRDefault="004504A1" w:rsidP="004504A1"/>
        </w:tc>
        <w:tc>
          <w:tcPr>
            <w:tcW w:w="4062" w:type="dxa"/>
            <w:vMerge/>
          </w:tcPr>
          <w:p w14:paraId="47D18533" w14:textId="77777777" w:rsidR="004504A1" w:rsidRPr="00FE527E" w:rsidRDefault="004504A1" w:rsidP="004504A1"/>
        </w:tc>
        <w:tc>
          <w:tcPr>
            <w:tcW w:w="1215" w:type="dxa"/>
          </w:tcPr>
          <w:p w14:paraId="4BEFD1FD" w14:textId="77777777" w:rsidR="004504A1" w:rsidRPr="00FE527E" w:rsidRDefault="004504A1" w:rsidP="004504A1"/>
        </w:tc>
        <w:tc>
          <w:tcPr>
            <w:tcW w:w="8788" w:type="dxa"/>
          </w:tcPr>
          <w:p w14:paraId="4A57B64B" w14:textId="77777777" w:rsidR="004504A1" w:rsidRPr="00FE527E" w:rsidRDefault="004504A1" w:rsidP="004504A1"/>
        </w:tc>
        <w:tc>
          <w:tcPr>
            <w:tcW w:w="2126" w:type="dxa"/>
          </w:tcPr>
          <w:p w14:paraId="33D4D92B" w14:textId="77777777" w:rsidR="004504A1" w:rsidRPr="00FE527E" w:rsidRDefault="004504A1" w:rsidP="004504A1"/>
        </w:tc>
      </w:tr>
      <w:tr w:rsidR="004504A1" w:rsidRPr="00FE527E" w14:paraId="6C6A2ABB" w14:textId="079C1EAA" w:rsidTr="004504A1">
        <w:trPr>
          <w:trHeight w:val="1515"/>
        </w:trPr>
        <w:tc>
          <w:tcPr>
            <w:tcW w:w="846" w:type="dxa"/>
            <w:vMerge/>
            <w:noWrap/>
          </w:tcPr>
          <w:p w14:paraId="71C6AF88" w14:textId="77777777" w:rsidR="004504A1" w:rsidRPr="00FE527E" w:rsidRDefault="004504A1" w:rsidP="004504A1"/>
        </w:tc>
        <w:tc>
          <w:tcPr>
            <w:tcW w:w="1843" w:type="dxa"/>
            <w:vMerge/>
          </w:tcPr>
          <w:p w14:paraId="6E48DE5A" w14:textId="77777777" w:rsidR="004504A1" w:rsidRPr="00FE527E" w:rsidRDefault="004504A1" w:rsidP="004504A1"/>
        </w:tc>
        <w:tc>
          <w:tcPr>
            <w:tcW w:w="3260" w:type="dxa"/>
            <w:vMerge/>
          </w:tcPr>
          <w:p w14:paraId="7C871CE6" w14:textId="77777777" w:rsidR="004504A1" w:rsidRPr="00FE527E" w:rsidRDefault="004504A1" w:rsidP="004504A1"/>
        </w:tc>
        <w:tc>
          <w:tcPr>
            <w:tcW w:w="3937" w:type="dxa"/>
            <w:vMerge/>
          </w:tcPr>
          <w:p w14:paraId="666CADA5" w14:textId="77777777" w:rsidR="004504A1" w:rsidRPr="00FE527E" w:rsidRDefault="004504A1" w:rsidP="004504A1"/>
        </w:tc>
        <w:tc>
          <w:tcPr>
            <w:tcW w:w="4062" w:type="dxa"/>
            <w:vMerge/>
          </w:tcPr>
          <w:p w14:paraId="724E8A26" w14:textId="77777777" w:rsidR="004504A1" w:rsidRPr="00FE527E" w:rsidRDefault="004504A1" w:rsidP="004504A1"/>
        </w:tc>
        <w:tc>
          <w:tcPr>
            <w:tcW w:w="1215" w:type="dxa"/>
          </w:tcPr>
          <w:p w14:paraId="4A16D3A2" w14:textId="77777777" w:rsidR="004504A1" w:rsidRPr="00FE527E" w:rsidRDefault="004504A1" w:rsidP="004504A1"/>
        </w:tc>
        <w:tc>
          <w:tcPr>
            <w:tcW w:w="8788" w:type="dxa"/>
          </w:tcPr>
          <w:p w14:paraId="68C1C331" w14:textId="77777777" w:rsidR="004504A1" w:rsidRPr="00FE527E" w:rsidRDefault="004504A1" w:rsidP="004504A1"/>
        </w:tc>
        <w:tc>
          <w:tcPr>
            <w:tcW w:w="2126" w:type="dxa"/>
          </w:tcPr>
          <w:p w14:paraId="0B5123A5" w14:textId="77777777" w:rsidR="004504A1" w:rsidRPr="00FE527E" w:rsidRDefault="004504A1" w:rsidP="004504A1"/>
        </w:tc>
      </w:tr>
      <w:tr w:rsidR="004504A1" w:rsidRPr="00FE527E" w14:paraId="3C8611EF" w14:textId="42D13A26" w:rsidTr="004504A1">
        <w:trPr>
          <w:trHeight w:val="1515"/>
        </w:trPr>
        <w:tc>
          <w:tcPr>
            <w:tcW w:w="846" w:type="dxa"/>
            <w:vMerge/>
            <w:noWrap/>
          </w:tcPr>
          <w:p w14:paraId="3FF63268" w14:textId="77777777" w:rsidR="004504A1" w:rsidRPr="00FE527E" w:rsidRDefault="004504A1" w:rsidP="004504A1"/>
        </w:tc>
        <w:tc>
          <w:tcPr>
            <w:tcW w:w="1843" w:type="dxa"/>
            <w:vMerge/>
          </w:tcPr>
          <w:p w14:paraId="62F89DF7" w14:textId="77777777" w:rsidR="004504A1" w:rsidRPr="00FE527E" w:rsidRDefault="004504A1" w:rsidP="004504A1"/>
        </w:tc>
        <w:tc>
          <w:tcPr>
            <w:tcW w:w="3260" w:type="dxa"/>
            <w:vMerge/>
          </w:tcPr>
          <w:p w14:paraId="76D0F2EE" w14:textId="77777777" w:rsidR="004504A1" w:rsidRPr="00FE527E" w:rsidRDefault="004504A1" w:rsidP="004504A1"/>
        </w:tc>
        <w:tc>
          <w:tcPr>
            <w:tcW w:w="3937" w:type="dxa"/>
            <w:vMerge/>
          </w:tcPr>
          <w:p w14:paraId="49048B5F" w14:textId="77777777" w:rsidR="004504A1" w:rsidRPr="00FE527E" w:rsidRDefault="004504A1" w:rsidP="004504A1"/>
        </w:tc>
        <w:tc>
          <w:tcPr>
            <w:tcW w:w="4062" w:type="dxa"/>
            <w:vMerge/>
          </w:tcPr>
          <w:p w14:paraId="4E639F8A" w14:textId="77777777" w:rsidR="004504A1" w:rsidRPr="00FE527E" w:rsidRDefault="004504A1" w:rsidP="004504A1"/>
        </w:tc>
        <w:tc>
          <w:tcPr>
            <w:tcW w:w="1215" w:type="dxa"/>
          </w:tcPr>
          <w:p w14:paraId="5EEC5DC7" w14:textId="77777777" w:rsidR="004504A1" w:rsidRPr="00FE527E" w:rsidRDefault="004504A1" w:rsidP="004504A1"/>
        </w:tc>
        <w:tc>
          <w:tcPr>
            <w:tcW w:w="8788" w:type="dxa"/>
          </w:tcPr>
          <w:p w14:paraId="2CD683AB" w14:textId="77777777" w:rsidR="004504A1" w:rsidRPr="00FE527E" w:rsidRDefault="004504A1" w:rsidP="004504A1"/>
        </w:tc>
        <w:tc>
          <w:tcPr>
            <w:tcW w:w="2126" w:type="dxa"/>
          </w:tcPr>
          <w:p w14:paraId="6FB08909" w14:textId="77777777" w:rsidR="004504A1" w:rsidRPr="00FE527E" w:rsidRDefault="004504A1" w:rsidP="004504A1"/>
        </w:tc>
      </w:tr>
      <w:tr w:rsidR="004504A1" w:rsidRPr="00FE527E" w14:paraId="0E943A9F" w14:textId="6286182D" w:rsidTr="004504A1">
        <w:trPr>
          <w:trHeight w:val="1515"/>
        </w:trPr>
        <w:tc>
          <w:tcPr>
            <w:tcW w:w="846" w:type="dxa"/>
            <w:vMerge/>
            <w:noWrap/>
          </w:tcPr>
          <w:p w14:paraId="7E6ADD5B" w14:textId="77777777" w:rsidR="004504A1" w:rsidRPr="00FE527E" w:rsidRDefault="004504A1" w:rsidP="004504A1"/>
        </w:tc>
        <w:tc>
          <w:tcPr>
            <w:tcW w:w="1843" w:type="dxa"/>
            <w:vMerge/>
          </w:tcPr>
          <w:p w14:paraId="64BADC99" w14:textId="77777777" w:rsidR="004504A1" w:rsidRPr="00FE527E" w:rsidRDefault="004504A1" w:rsidP="004504A1"/>
        </w:tc>
        <w:tc>
          <w:tcPr>
            <w:tcW w:w="3260" w:type="dxa"/>
            <w:vMerge/>
          </w:tcPr>
          <w:p w14:paraId="6FADD330" w14:textId="77777777" w:rsidR="004504A1" w:rsidRPr="00FE527E" w:rsidRDefault="004504A1" w:rsidP="004504A1"/>
        </w:tc>
        <w:tc>
          <w:tcPr>
            <w:tcW w:w="3937" w:type="dxa"/>
            <w:vMerge/>
          </w:tcPr>
          <w:p w14:paraId="7A8BD112" w14:textId="77777777" w:rsidR="004504A1" w:rsidRPr="00FE527E" w:rsidRDefault="004504A1" w:rsidP="004504A1"/>
        </w:tc>
        <w:tc>
          <w:tcPr>
            <w:tcW w:w="4062" w:type="dxa"/>
            <w:vMerge/>
          </w:tcPr>
          <w:p w14:paraId="60E08A76" w14:textId="77777777" w:rsidR="004504A1" w:rsidRPr="00FE527E" w:rsidRDefault="004504A1" w:rsidP="004504A1"/>
        </w:tc>
        <w:tc>
          <w:tcPr>
            <w:tcW w:w="1215" w:type="dxa"/>
          </w:tcPr>
          <w:p w14:paraId="212CB280" w14:textId="77777777" w:rsidR="004504A1" w:rsidRPr="00FE527E" w:rsidRDefault="004504A1" w:rsidP="004504A1"/>
        </w:tc>
        <w:tc>
          <w:tcPr>
            <w:tcW w:w="8788" w:type="dxa"/>
          </w:tcPr>
          <w:p w14:paraId="4AC8A5FA" w14:textId="77777777" w:rsidR="004504A1" w:rsidRPr="00FE527E" w:rsidRDefault="004504A1" w:rsidP="004504A1"/>
        </w:tc>
        <w:tc>
          <w:tcPr>
            <w:tcW w:w="2126" w:type="dxa"/>
          </w:tcPr>
          <w:p w14:paraId="4D5A6491" w14:textId="77777777" w:rsidR="004504A1" w:rsidRPr="00FE527E" w:rsidRDefault="004504A1" w:rsidP="004504A1"/>
        </w:tc>
      </w:tr>
      <w:tr w:rsidR="004504A1" w:rsidRPr="00FE527E" w14:paraId="095346B8" w14:textId="1FD0EFEF" w:rsidTr="004504A1">
        <w:trPr>
          <w:trHeight w:val="1515"/>
        </w:trPr>
        <w:tc>
          <w:tcPr>
            <w:tcW w:w="846" w:type="dxa"/>
            <w:vMerge/>
            <w:noWrap/>
          </w:tcPr>
          <w:p w14:paraId="67998E39" w14:textId="77777777" w:rsidR="004504A1" w:rsidRPr="00FE527E" w:rsidRDefault="004504A1" w:rsidP="004504A1"/>
        </w:tc>
        <w:tc>
          <w:tcPr>
            <w:tcW w:w="1843" w:type="dxa"/>
            <w:vMerge/>
          </w:tcPr>
          <w:p w14:paraId="08F1FDD9" w14:textId="77777777" w:rsidR="004504A1" w:rsidRPr="00FE527E" w:rsidRDefault="004504A1" w:rsidP="004504A1"/>
        </w:tc>
        <w:tc>
          <w:tcPr>
            <w:tcW w:w="3260" w:type="dxa"/>
            <w:vMerge/>
          </w:tcPr>
          <w:p w14:paraId="46A418D7" w14:textId="77777777" w:rsidR="004504A1" w:rsidRPr="00FE527E" w:rsidRDefault="004504A1" w:rsidP="004504A1"/>
        </w:tc>
        <w:tc>
          <w:tcPr>
            <w:tcW w:w="3937" w:type="dxa"/>
            <w:vMerge/>
          </w:tcPr>
          <w:p w14:paraId="2059D3FD" w14:textId="77777777" w:rsidR="004504A1" w:rsidRPr="00FE527E" w:rsidRDefault="004504A1" w:rsidP="004504A1"/>
        </w:tc>
        <w:tc>
          <w:tcPr>
            <w:tcW w:w="4062" w:type="dxa"/>
            <w:vMerge/>
          </w:tcPr>
          <w:p w14:paraId="31264942" w14:textId="77777777" w:rsidR="004504A1" w:rsidRPr="00FE527E" w:rsidRDefault="004504A1" w:rsidP="004504A1"/>
        </w:tc>
        <w:tc>
          <w:tcPr>
            <w:tcW w:w="1215" w:type="dxa"/>
          </w:tcPr>
          <w:p w14:paraId="24D5333C" w14:textId="77777777" w:rsidR="004504A1" w:rsidRPr="00FE527E" w:rsidRDefault="004504A1" w:rsidP="004504A1"/>
        </w:tc>
        <w:tc>
          <w:tcPr>
            <w:tcW w:w="8788" w:type="dxa"/>
          </w:tcPr>
          <w:p w14:paraId="221B3880" w14:textId="77777777" w:rsidR="004504A1" w:rsidRPr="00FE527E" w:rsidRDefault="004504A1" w:rsidP="004504A1"/>
        </w:tc>
        <w:tc>
          <w:tcPr>
            <w:tcW w:w="2126" w:type="dxa"/>
          </w:tcPr>
          <w:p w14:paraId="2D9174D3" w14:textId="77777777" w:rsidR="004504A1" w:rsidRPr="00FE527E" w:rsidRDefault="004504A1" w:rsidP="004504A1"/>
        </w:tc>
      </w:tr>
      <w:tr w:rsidR="004504A1" w:rsidRPr="00FE527E" w14:paraId="631BCF3C" w14:textId="403B83B1" w:rsidTr="004504A1">
        <w:trPr>
          <w:trHeight w:val="7990"/>
        </w:trPr>
        <w:tc>
          <w:tcPr>
            <w:tcW w:w="846" w:type="dxa"/>
            <w:noWrap/>
            <w:hideMark/>
          </w:tcPr>
          <w:p w14:paraId="1FCE3189" w14:textId="77777777" w:rsidR="004504A1" w:rsidRPr="00DB474A" w:rsidRDefault="004504A1" w:rsidP="004504A1">
            <w:pPr>
              <w:rPr>
                <w:color w:val="D9D9D9" w:themeColor="background1" w:themeShade="D9"/>
              </w:rPr>
            </w:pPr>
            <w:r w:rsidRPr="00DB474A">
              <w:rPr>
                <w:color w:val="D9D9D9" w:themeColor="background1" w:themeShade="D9"/>
              </w:rPr>
              <w:lastRenderedPageBreak/>
              <w:t>O204</w:t>
            </w:r>
          </w:p>
        </w:tc>
        <w:tc>
          <w:tcPr>
            <w:tcW w:w="1843" w:type="dxa"/>
            <w:hideMark/>
          </w:tcPr>
          <w:p w14:paraId="28EA9451" w14:textId="77777777" w:rsidR="004504A1" w:rsidRPr="00DB474A" w:rsidRDefault="004504A1" w:rsidP="004504A1">
            <w:pPr>
              <w:rPr>
                <w:color w:val="D9D9D9" w:themeColor="background1" w:themeShade="D9"/>
              </w:rPr>
            </w:pPr>
            <w:r w:rsidRPr="00DB474A">
              <w:rPr>
                <w:color w:val="D9D9D9" w:themeColor="background1" w:themeShade="D9"/>
              </w:rPr>
              <w:t>Similar comments as O201. A note is needed to clarify how to determine there is non-SDT data/signalling.</w:t>
            </w:r>
          </w:p>
        </w:tc>
        <w:tc>
          <w:tcPr>
            <w:tcW w:w="3260" w:type="dxa"/>
            <w:hideMark/>
          </w:tcPr>
          <w:p w14:paraId="4A48AE88" w14:textId="77777777" w:rsidR="004504A1" w:rsidRPr="00DB474A" w:rsidRDefault="004504A1" w:rsidP="004504A1">
            <w:pPr>
              <w:rPr>
                <w:color w:val="D9D9D9" w:themeColor="background1" w:themeShade="D9"/>
              </w:rPr>
            </w:pPr>
            <w:r w:rsidRPr="00DB474A">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426773E8" w14:textId="77777777" w:rsidR="004504A1" w:rsidRDefault="004504A1" w:rsidP="004504A1">
            <w:pPr>
              <w:rPr>
                <w:color w:val="D9D9D9" w:themeColor="background1" w:themeShade="D9"/>
              </w:rPr>
            </w:pPr>
            <w:r w:rsidRPr="00DB474A">
              <w:rPr>
                <w:color w:val="D9D9D9" w:themeColor="background1" w:themeShade="D9"/>
              </w:rPr>
              <w:t xml:space="preserve">Can be added if there is consensus. </w:t>
            </w:r>
          </w:p>
          <w:p w14:paraId="5ABBE169" w14:textId="77777777" w:rsidR="004504A1" w:rsidRDefault="004504A1" w:rsidP="004504A1">
            <w:pPr>
              <w:rPr>
                <w:color w:val="D9D9D9" w:themeColor="background1" w:themeShade="D9"/>
              </w:rPr>
            </w:pPr>
          </w:p>
          <w:p w14:paraId="615C7FB4" w14:textId="0D08DA1E" w:rsidR="004504A1" w:rsidRPr="00DB474A" w:rsidRDefault="004504A1" w:rsidP="004504A1">
            <w:pPr>
              <w:rPr>
                <w:color w:val="D9D9D9" w:themeColor="background1" w:themeShade="D9"/>
              </w:rPr>
            </w:pPr>
            <w:r w:rsidRPr="00DB474A">
              <w:rPr>
                <w:color w:val="FF0000"/>
              </w:rPr>
              <w:t>See</w:t>
            </w:r>
            <w:r>
              <w:rPr>
                <w:color w:val="FF0000"/>
              </w:rPr>
              <w:t xml:space="preserve"> O201 above. </w:t>
            </w:r>
          </w:p>
        </w:tc>
        <w:tc>
          <w:tcPr>
            <w:tcW w:w="4062" w:type="dxa"/>
            <w:hideMark/>
          </w:tcPr>
          <w:p w14:paraId="349C169A" w14:textId="77777777" w:rsidR="004504A1" w:rsidRPr="00DB474A" w:rsidRDefault="004504A1" w:rsidP="004504A1">
            <w:pPr>
              <w:rPr>
                <w:color w:val="D9D9D9" w:themeColor="background1" w:themeShade="D9"/>
              </w:rPr>
            </w:pPr>
            <w:r w:rsidRPr="00DB474A">
              <w:rPr>
                <w:color w:val="D9D9D9" w:themeColor="background1" w:themeShade="D9"/>
              </w:rPr>
              <w:t> </w:t>
            </w:r>
          </w:p>
        </w:tc>
        <w:tc>
          <w:tcPr>
            <w:tcW w:w="10003" w:type="dxa"/>
            <w:gridSpan w:val="2"/>
          </w:tcPr>
          <w:p w14:paraId="203720B8" w14:textId="77777777" w:rsidR="004504A1" w:rsidRPr="00FE527E" w:rsidRDefault="004504A1" w:rsidP="004504A1"/>
        </w:tc>
        <w:tc>
          <w:tcPr>
            <w:tcW w:w="2126" w:type="dxa"/>
          </w:tcPr>
          <w:p w14:paraId="4637EA41" w14:textId="77777777" w:rsidR="004504A1" w:rsidRPr="00FE527E" w:rsidRDefault="004504A1" w:rsidP="004504A1"/>
        </w:tc>
      </w:tr>
      <w:tr w:rsidR="004504A1" w:rsidRPr="00FE527E" w14:paraId="69BBEA48" w14:textId="6A2287FE" w:rsidTr="004504A1">
        <w:trPr>
          <w:trHeight w:val="540"/>
        </w:trPr>
        <w:tc>
          <w:tcPr>
            <w:tcW w:w="846" w:type="dxa"/>
            <w:vMerge w:val="restart"/>
            <w:noWrap/>
            <w:hideMark/>
          </w:tcPr>
          <w:p w14:paraId="3CEA20F7" w14:textId="77777777" w:rsidR="004504A1" w:rsidRPr="00FE527E" w:rsidRDefault="004504A1" w:rsidP="004504A1">
            <w:r w:rsidRPr="00FE527E">
              <w:t>O205</w:t>
            </w:r>
          </w:p>
        </w:tc>
        <w:tc>
          <w:tcPr>
            <w:tcW w:w="1843" w:type="dxa"/>
            <w:vMerge w:val="restart"/>
            <w:hideMark/>
          </w:tcPr>
          <w:p w14:paraId="70058145" w14:textId="77777777" w:rsidR="004504A1" w:rsidRPr="00FE527E" w:rsidRDefault="004504A1" w:rsidP="004504A1">
            <w:r w:rsidRPr="00FE527E">
              <w:t xml:space="preserve">If there is emergency </w:t>
            </w:r>
            <w:r w:rsidRPr="00FE527E">
              <w:lastRenderedPageBreak/>
              <w:t xml:space="preserve">service, it is beneficial to include the </w:t>
            </w:r>
            <w:proofErr w:type="spellStart"/>
            <w:r w:rsidRPr="00FE527E">
              <w:t>resumeCause</w:t>
            </w:r>
            <w:proofErr w:type="spellEnd"/>
            <w:r w:rsidRPr="00FE527E">
              <w:t xml:space="preserve"> by setting to emergency. With this information, NW can make proper/fast actions. If resume request is not provided from upper layer, it can be up to UE implementation on how RRC layer is aware of an </w:t>
            </w:r>
            <w:proofErr w:type="spellStart"/>
            <w:r w:rsidRPr="00FE527E">
              <w:t>onging</w:t>
            </w:r>
            <w:proofErr w:type="spellEnd"/>
            <w:r w:rsidRPr="00FE527E">
              <w:t xml:space="preserve"> emergency service, as specified in 5.3.13.2.</w:t>
            </w:r>
          </w:p>
        </w:tc>
        <w:tc>
          <w:tcPr>
            <w:tcW w:w="3260" w:type="dxa"/>
            <w:vMerge w:val="restart"/>
            <w:hideMark/>
          </w:tcPr>
          <w:p w14:paraId="1E3D2549" w14:textId="77777777" w:rsidR="004504A1" w:rsidRPr="00FE527E" w:rsidRDefault="004504A1" w:rsidP="004504A1">
            <w:r w:rsidRPr="00FE527E">
              <w:lastRenderedPageBreak/>
              <w:br/>
              <w:t xml:space="preserve">1&gt; if transmission of the </w:t>
            </w:r>
            <w:proofErr w:type="spellStart"/>
            <w:r w:rsidRPr="00FE527E">
              <w:lastRenderedPageBreak/>
              <w:t>UEAssistanceInformation</w:t>
            </w:r>
            <w:proofErr w:type="spellEnd"/>
            <w:r w:rsidRPr="00FE527E">
              <w:t xml:space="preserve"> message is initiated to indicate availability of data mapped to radio bearers not configured for SDT according to 5.7.4.2:</w:t>
            </w:r>
            <w:r w:rsidRPr="00FE527E">
              <w:br/>
              <w:t xml:space="preserve">2&gt; include and set the </w:t>
            </w:r>
            <w:proofErr w:type="spellStart"/>
            <w:r w:rsidRPr="00FE527E">
              <w:t>resumeCause</w:t>
            </w:r>
            <w:proofErr w:type="spellEnd"/>
            <w:r w:rsidRPr="00FE527E">
              <w:t xml:space="preserve"> according to the information received from the upper layers, if provided.</w:t>
            </w:r>
            <w:r w:rsidRPr="00FE527E">
              <w:br/>
              <w:t xml:space="preserve">2&gt; if an emergency service is ongoing, include and set the </w:t>
            </w:r>
            <w:proofErr w:type="spellStart"/>
            <w:r w:rsidRPr="00FE527E">
              <w:t>resumeCause</w:t>
            </w:r>
            <w:proofErr w:type="spellEnd"/>
            <w:r w:rsidRPr="00FE527E">
              <w:t xml:space="preserve"> to emergency.</w:t>
            </w:r>
            <w:r w:rsidRPr="00FE527E">
              <w:br/>
              <w:t>NOTE: How the RRC layer in the UE is aware of an ongoing emergency service is up to UE implementation.</w:t>
            </w:r>
          </w:p>
        </w:tc>
        <w:tc>
          <w:tcPr>
            <w:tcW w:w="3937" w:type="dxa"/>
            <w:vMerge w:val="restart"/>
            <w:hideMark/>
          </w:tcPr>
          <w:p w14:paraId="077C7348" w14:textId="77777777" w:rsidR="004504A1" w:rsidRDefault="004504A1" w:rsidP="004504A1">
            <w:r w:rsidRPr="00FE527E">
              <w:lastRenderedPageBreak/>
              <w:t xml:space="preserve">Discuss. Not essential. </w:t>
            </w:r>
          </w:p>
          <w:p w14:paraId="2ACC26AE" w14:textId="0BC548F4" w:rsidR="004504A1" w:rsidRPr="00FE527E" w:rsidRDefault="004504A1" w:rsidP="004504A1">
            <w:r w:rsidRPr="00662954">
              <w:rPr>
                <w:color w:val="FF0000"/>
              </w:rPr>
              <w:t>[</w:t>
            </w:r>
            <w:r>
              <w:rPr>
                <w:color w:val="FF0000"/>
              </w:rPr>
              <w:t>AT meeting guidance</w:t>
            </w:r>
            <w:r w:rsidRPr="00662954">
              <w:rPr>
                <w:color w:val="FF0000"/>
              </w:rPr>
              <w:t>]:</w:t>
            </w:r>
            <w:r>
              <w:rPr>
                <w:color w:val="FF0000"/>
              </w:rPr>
              <w:t xml:space="preserv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74F4ADC9" w14:textId="77777777" w:rsidR="004504A1" w:rsidRPr="00FE527E" w:rsidRDefault="004504A1" w:rsidP="004504A1">
            <w:r w:rsidRPr="00FE527E">
              <w:lastRenderedPageBreak/>
              <w:t xml:space="preserve"> [Intel] OK with Rapporteur</w:t>
            </w:r>
          </w:p>
        </w:tc>
        <w:tc>
          <w:tcPr>
            <w:tcW w:w="1215" w:type="dxa"/>
          </w:tcPr>
          <w:p w14:paraId="2637CDBF" w14:textId="4101E3DD" w:rsidR="004504A1" w:rsidRPr="00FE527E" w:rsidRDefault="004504A1" w:rsidP="004504A1">
            <w:r>
              <w:t>ZTE</w:t>
            </w:r>
          </w:p>
        </w:tc>
        <w:tc>
          <w:tcPr>
            <w:tcW w:w="8788" w:type="dxa"/>
          </w:tcPr>
          <w:p w14:paraId="54F4BC32" w14:textId="67BA4858" w:rsidR="004504A1" w:rsidRPr="00FE527E" w:rsidRDefault="004504A1" w:rsidP="004504A1">
            <w:r>
              <w:t xml:space="preserve">This was already discussed in the past and we don’t think this is needed. It can be left to upper layers to provide this information in this case. </w:t>
            </w:r>
          </w:p>
        </w:tc>
        <w:tc>
          <w:tcPr>
            <w:tcW w:w="2126" w:type="dxa"/>
          </w:tcPr>
          <w:p w14:paraId="49C806F2" w14:textId="77D9ED01" w:rsidR="004504A1" w:rsidRDefault="004504A1" w:rsidP="004504A1">
            <w:r>
              <w:t>No – not an essential correction</w:t>
            </w:r>
          </w:p>
        </w:tc>
      </w:tr>
      <w:tr w:rsidR="004504A1" w:rsidRPr="00FE527E" w14:paraId="57EE7B23" w14:textId="19BF4C6E" w:rsidTr="004504A1">
        <w:trPr>
          <w:trHeight w:val="525"/>
        </w:trPr>
        <w:tc>
          <w:tcPr>
            <w:tcW w:w="846" w:type="dxa"/>
            <w:vMerge/>
            <w:noWrap/>
          </w:tcPr>
          <w:p w14:paraId="42AE33C0" w14:textId="77777777" w:rsidR="004504A1" w:rsidRPr="00FE527E" w:rsidRDefault="004504A1" w:rsidP="004504A1"/>
        </w:tc>
        <w:tc>
          <w:tcPr>
            <w:tcW w:w="1843" w:type="dxa"/>
            <w:vMerge/>
          </w:tcPr>
          <w:p w14:paraId="30043547" w14:textId="77777777" w:rsidR="004504A1" w:rsidRPr="00FE527E" w:rsidRDefault="004504A1" w:rsidP="004504A1"/>
        </w:tc>
        <w:tc>
          <w:tcPr>
            <w:tcW w:w="3260" w:type="dxa"/>
            <w:vMerge/>
          </w:tcPr>
          <w:p w14:paraId="2C7CA72E" w14:textId="77777777" w:rsidR="004504A1" w:rsidRPr="00FE527E" w:rsidRDefault="004504A1" w:rsidP="004504A1"/>
        </w:tc>
        <w:tc>
          <w:tcPr>
            <w:tcW w:w="3937" w:type="dxa"/>
            <w:vMerge/>
          </w:tcPr>
          <w:p w14:paraId="45266701" w14:textId="77777777" w:rsidR="004504A1" w:rsidRPr="00FE527E" w:rsidRDefault="004504A1" w:rsidP="004504A1"/>
        </w:tc>
        <w:tc>
          <w:tcPr>
            <w:tcW w:w="4062" w:type="dxa"/>
            <w:vMerge/>
            <w:noWrap/>
          </w:tcPr>
          <w:p w14:paraId="6D4A5C4A" w14:textId="77777777" w:rsidR="004504A1" w:rsidRPr="00FE527E" w:rsidRDefault="004504A1" w:rsidP="004504A1"/>
        </w:tc>
        <w:tc>
          <w:tcPr>
            <w:tcW w:w="1215" w:type="dxa"/>
          </w:tcPr>
          <w:p w14:paraId="58C3754C" w14:textId="77777777" w:rsidR="004504A1" w:rsidRPr="00FE527E" w:rsidRDefault="004504A1" w:rsidP="004504A1"/>
        </w:tc>
        <w:tc>
          <w:tcPr>
            <w:tcW w:w="8788" w:type="dxa"/>
          </w:tcPr>
          <w:p w14:paraId="5D77CC89" w14:textId="77777777" w:rsidR="004504A1" w:rsidRPr="00FE527E" w:rsidRDefault="004504A1" w:rsidP="004504A1"/>
        </w:tc>
        <w:tc>
          <w:tcPr>
            <w:tcW w:w="2126" w:type="dxa"/>
          </w:tcPr>
          <w:p w14:paraId="5AE3DB9F" w14:textId="77777777" w:rsidR="004504A1" w:rsidRPr="00FE527E" w:rsidRDefault="004504A1" w:rsidP="004504A1"/>
        </w:tc>
      </w:tr>
      <w:tr w:rsidR="004504A1" w:rsidRPr="00FE527E" w14:paraId="66E69B92" w14:textId="726D3D6C" w:rsidTr="004504A1">
        <w:trPr>
          <w:trHeight w:val="525"/>
        </w:trPr>
        <w:tc>
          <w:tcPr>
            <w:tcW w:w="846" w:type="dxa"/>
            <w:vMerge/>
            <w:noWrap/>
          </w:tcPr>
          <w:p w14:paraId="72F6BF9C" w14:textId="77777777" w:rsidR="004504A1" w:rsidRPr="00FE527E" w:rsidRDefault="004504A1" w:rsidP="004504A1"/>
        </w:tc>
        <w:tc>
          <w:tcPr>
            <w:tcW w:w="1843" w:type="dxa"/>
            <w:vMerge/>
          </w:tcPr>
          <w:p w14:paraId="7F21B1F6" w14:textId="77777777" w:rsidR="004504A1" w:rsidRPr="00FE527E" w:rsidRDefault="004504A1" w:rsidP="004504A1"/>
        </w:tc>
        <w:tc>
          <w:tcPr>
            <w:tcW w:w="3260" w:type="dxa"/>
            <w:vMerge/>
          </w:tcPr>
          <w:p w14:paraId="4AB538F5" w14:textId="77777777" w:rsidR="004504A1" w:rsidRPr="00FE527E" w:rsidRDefault="004504A1" w:rsidP="004504A1"/>
        </w:tc>
        <w:tc>
          <w:tcPr>
            <w:tcW w:w="3937" w:type="dxa"/>
            <w:vMerge/>
          </w:tcPr>
          <w:p w14:paraId="2556DBF5" w14:textId="77777777" w:rsidR="004504A1" w:rsidRPr="00FE527E" w:rsidRDefault="004504A1" w:rsidP="004504A1"/>
        </w:tc>
        <w:tc>
          <w:tcPr>
            <w:tcW w:w="4062" w:type="dxa"/>
            <w:vMerge/>
            <w:noWrap/>
          </w:tcPr>
          <w:p w14:paraId="10410E63" w14:textId="77777777" w:rsidR="004504A1" w:rsidRPr="00FE527E" w:rsidRDefault="004504A1" w:rsidP="004504A1"/>
        </w:tc>
        <w:tc>
          <w:tcPr>
            <w:tcW w:w="1215" w:type="dxa"/>
          </w:tcPr>
          <w:p w14:paraId="2AD1B146" w14:textId="77777777" w:rsidR="004504A1" w:rsidRPr="00FE527E" w:rsidRDefault="004504A1" w:rsidP="004504A1"/>
        </w:tc>
        <w:tc>
          <w:tcPr>
            <w:tcW w:w="8788" w:type="dxa"/>
          </w:tcPr>
          <w:p w14:paraId="498AA4F1" w14:textId="77777777" w:rsidR="004504A1" w:rsidRPr="00FE527E" w:rsidRDefault="004504A1" w:rsidP="004504A1"/>
        </w:tc>
        <w:tc>
          <w:tcPr>
            <w:tcW w:w="2126" w:type="dxa"/>
          </w:tcPr>
          <w:p w14:paraId="63DA5031" w14:textId="77777777" w:rsidR="004504A1" w:rsidRPr="00FE527E" w:rsidRDefault="004504A1" w:rsidP="004504A1"/>
        </w:tc>
      </w:tr>
      <w:tr w:rsidR="004504A1" w:rsidRPr="00FE527E" w14:paraId="27578694" w14:textId="494360A9" w:rsidTr="004504A1">
        <w:trPr>
          <w:trHeight w:val="525"/>
        </w:trPr>
        <w:tc>
          <w:tcPr>
            <w:tcW w:w="846" w:type="dxa"/>
            <w:vMerge/>
            <w:noWrap/>
          </w:tcPr>
          <w:p w14:paraId="37EB3111" w14:textId="77777777" w:rsidR="004504A1" w:rsidRPr="00FE527E" w:rsidRDefault="004504A1" w:rsidP="004504A1"/>
        </w:tc>
        <w:tc>
          <w:tcPr>
            <w:tcW w:w="1843" w:type="dxa"/>
            <w:vMerge/>
          </w:tcPr>
          <w:p w14:paraId="54C62AC6" w14:textId="77777777" w:rsidR="004504A1" w:rsidRPr="00FE527E" w:rsidRDefault="004504A1" w:rsidP="004504A1"/>
        </w:tc>
        <w:tc>
          <w:tcPr>
            <w:tcW w:w="3260" w:type="dxa"/>
            <w:vMerge/>
          </w:tcPr>
          <w:p w14:paraId="5163C05A" w14:textId="77777777" w:rsidR="004504A1" w:rsidRPr="00FE527E" w:rsidRDefault="004504A1" w:rsidP="004504A1"/>
        </w:tc>
        <w:tc>
          <w:tcPr>
            <w:tcW w:w="3937" w:type="dxa"/>
            <w:vMerge/>
          </w:tcPr>
          <w:p w14:paraId="7AD70F0A" w14:textId="77777777" w:rsidR="004504A1" w:rsidRPr="00FE527E" w:rsidRDefault="004504A1" w:rsidP="004504A1"/>
        </w:tc>
        <w:tc>
          <w:tcPr>
            <w:tcW w:w="4062" w:type="dxa"/>
            <w:vMerge/>
            <w:noWrap/>
          </w:tcPr>
          <w:p w14:paraId="2768E460" w14:textId="77777777" w:rsidR="004504A1" w:rsidRPr="00FE527E" w:rsidRDefault="004504A1" w:rsidP="004504A1"/>
        </w:tc>
        <w:tc>
          <w:tcPr>
            <w:tcW w:w="1215" w:type="dxa"/>
          </w:tcPr>
          <w:p w14:paraId="7E0E0685" w14:textId="77777777" w:rsidR="004504A1" w:rsidRPr="00FE527E" w:rsidRDefault="004504A1" w:rsidP="004504A1"/>
        </w:tc>
        <w:tc>
          <w:tcPr>
            <w:tcW w:w="8788" w:type="dxa"/>
          </w:tcPr>
          <w:p w14:paraId="7B1D1FBD" w14:textId="77777777" w:rsidR="004504A1" w:rsidRPr="00FE527E" w:rsidRDefault="004504A1" w:rsidP="004504A1"/>
        </w:tc>
        <w:tc>
          <w:tcPr>
            <w:tcW w:w="2126" w:type="dxa"/>
          </w:tcPr>
          <w:p w14:paraId="38E00CB6" w14:textId="77777777" w:rsidR="004504A1" w:rsidRPr="00FE527E" w:rsidRDefault="004504A1" w:rsidP="004504A1"/>
        </w:tc>
      </w:tr>
      <w:tr w:rsidR="004504A1" w:rsidRPr="00FE527E" w14:paraId="50700A94" w14:textId="06546961" w:rsidTr="004504A1">
        <w:trPr>
          <w:trHeight w:val="525"/>
        </w:trPr>
        <w:tc>
          <w:tcPr>
            <w:tcW w:w="846" w:type="dxa"/>
            <w:vMerge/>
            <w:noWrap/>
          </w:tcPr>
          <w:p w14:paraId="63D2AB6A" w14:textId="77777777" w:rsidR="004504A1" w:rsidRPr="00FE527E" w:rsidRDefault="004504A1" w:rsidP="004504A1"/>
        </w:tc>
        <w:tc>
          <w:tcPr>
            <w:tcW w:w="1843" w:type="dxa"/>
            <w:vMerge/>
          </w:tcPr>
          <w:p w14:paraId="2406DE92" w14:textId="77777777" w:rsidR="004504A1" w:rsidRPr="00FE527E" w:rsidRDefault="004504A1" w:rsidP="004504A1"/>
        </w:tc>
        <w:tc>
          <w:tcPr>
            <w:tcW w:w="3260" w:type="dxa"/>
            <w:vMerge/>
          </w:tcPr>
          <w:p w14:paraId="36955172" w14:textId="77777777" w:rsidR="004504A1" w:rsidRPr="00FE527E" w:rsidRDefault="004504A1" w:rsidP="004504A1"/>
        </w:tc>
        <w:tc>
          <w:tcPr>
            <w:tcW w:w="3937" w:type="dxa"/>
            <w:vMerge/>
          </w:tcPr>
          <w:p w14:paraId="1962440E" w14:textId="77777777" w:rsidR="004504A1" w:rsidRPr="00FE527E" w:rsidRDefault="004504A1" w:rsidP="004504A1"/>
        </w:tc>
        <w:tc>
          <w:tcPr>
            <w:tcW w:w="4062" w:type="dxa"/>
            <w:vMerge/>
            <w:noWrap/>
          </w:tcPr>
          <w:p w14:paraId="69D9850E" w14:textId="77777777" w:rsidR="004504A1" w:rsidRPr="00FE527E" w:rsidRDefault="004504A1" w:rsidP="004504A1"/>
        </w:tc>
        <w:tc>
          <w:tcPr>
            <w:tcW w:w="1215" w:type="dxa"/>
          </w:tcPr>
          <w:p w14:paraId="58D25E39" w14:textId="77777777" w:rsidR="004504A1" w:rsidRPr="00FE527E" w:rsidRDefault="004504A1" w:rsidP="004504A1"/>
        </w:tc>
        <w:tc>
          <w:tcPr>
            <w:tcW w:w="8788" w:type="dxa"/>
          </w:tcPr>
          <w:p w14:paraId="19759F61" w14:textId="77777777" w:rsidR="004504A1" w:rsidRPr="00FE527E" w:rsidRDefault="004504A1" w:rsidP="004504A1"/>
        </w:tc>
        <w:tc>
          <w:tcPr>
            <w:tcW w:w="2126" w:type="dxa"/>
          </w:tcPr>
          <w:p w14:paraId="6F5B57BF" w14:textId="77777777" w:rsidR="004504A1" w:rsidRPr="00FE527E" w:rsidRDefault="004504A1" w:rsidP="004504A1"/>
        </w:tc>
      </w:tr>
      <w:tr w:rsidR="004504A1" w:rsidRPr="00FE527E" w14:paraId="77E78461" w14:textId="1E422C5B" w:rsidTr="004504A1">
        <w:trPr>
          <w:trHeight w:val="525"/>
        </w:trPr>
        <w:tc>
          <w:tcPr>
            <w:tcW w:w="846" w:type="dxa"/>
            <w:vMerge/>
            <w:noWrap/>
          </w:tcPr>
          <w:p w14:paraId="7552AE66" w14:textId="77777777" w:rsidR="004504A1" w:rsidRPr="00FE527E" w:rsidRDefault="004504A1" w:rsidP="004504A1"/>
        </w:tc>
        <w:tc>
          <w:tcPr>
            <w:tcW w:w="1843" w:type="dxa"/>
            <w:vMerge/>
          </w:tcPr>
          <w:p w14:paraId="7FF968B3" w14:textId="77777777" w:rsidR="004504A1" w:rsidRPr="00FE527E" w:rsidRDefault="004504A1" w:rsidP="004504A1"/>
        </w:tc>
        <w:tc>
          <w:tcPr>
            <w:tcW w:w="3260" w:type="dxa"/>
            <w:vMerge/>
          </w:tcPr>
          <w:p w14:paraId="1E329FBA" w14:textId="77777777" w:rsidR="004504A1" w:rsidRPr="00FE527E" w:rsidRDefault="004504A1" w:rsidP="004504A1"/>
        </w:tc>
        <w:tc>
          <w:tcPr>
            <w:tcW w:w="3937" w:type="dxa"/>
            <w:vMerge/>
          </w:tcPr>
          <w:p w14:paraId="1726706C" w14:textId="77777777" w:rsidR="004504A1" w:rsidRPr="00FE527E" w:rsidRDefault="004504A1" w:rsidP="004504A1"/>
        </w:tc>
        <w:tc>
          <w:tcPr>
            <w:tcW w:w="4062" w:type="dxa"/>
            <w:vMerge/>
            <w:noWrap/>
          </w:tcPr>
          <w:p w14:paraId="38B3AE82" w14:textId="77777777" w:rsidR="004504A1" w:rsidRPr="00FE527E" w:rsidRDefault="004504A1" w:rsidP="004504A1"/>
        </w:tc>
        <w:tc>
          <w:tcPr>
            <w:tcW w:w="1215" w:type="dxa"/>
          </w:tcPr>
          <w:p w14:paraId="603A91CF" w14:textId="77777777" w:rsidR="004504A1" w:rsidRPr="00FE527E" w:rsidRDefault="004504A1" w:rsidP="004504A1"/>
        </w:tc>
        <w:tc>
          <w:tcPr>
            <w:tcW w:w="8788" w:type="dxa"/>
          </w:tcPr>
          <w:p w14:paraId="41F89135" w14:textId="77777777" w:rsidR="004504A1" w:rsidRPr="00FE527E" w:rsidRDefault="004504A1" w:rsidP="004504A1"/>
        </w:tc>
        <w:tc>
          <w:tcPr>
            <w:tcW w:w="2126" w:type="dxa"/>
          </w:tcPr>
          <w:p w14:paraId="6BAC5D2C" w14:textId="77777777" w:rsidR="004504A1" w:rsidRPr="00FE527E" w:rsidRDefault="004504A1" w:rsidP="004504A1"/>
        </w:tc>
      </w:tr>
      <w:tr w:rsidR="004504A1" w:rsidRPr="00FE527E" w14:paraId="5DF9228A" w14:textId="4E7F5114" w:rsidTr="004504A1">
        <w:trPr>
          <w:trHeight w:val="525"/>
        </w:trPr>
        <w:tc>
          <w:tcPr>
            <w:tcW w:w="846" w:type="dxa"/>
            <w:vMerge/>
            <w:noWrap/>
          </w:tcPr>
          <w:p w14:paraId="07CE6D2F" w14:textId="77777777" w:rsidR="004504A1" w:rsidRPr="00FE527E" w:rsidRDefault="004504A1" w:rsidP="004504A1"/>
        </w:tc>
        <w:tc>
          <w:tcPr>
            <w:tcW w:w="1843" w:type="dxa"/>
            <w:vMerge/>
          </w:tcPr>
          <w:p w14:paraId="153F65F0" w14:textId="77777777" w:rsidR="004504A1" w:rsidRPr="00FE527E" w:rsidRDefault="004504A1" w:rsidP="004504A1"/>
        </w:tc>
        <w:tc>
          <w:tcPr>
            <w:tcW w:w="3260" w:type="dxa"/>
            <w:vMerge/>
          </w:tcPr>
          <w:p w14:paraId="3C367511" w14:textId="77777777" w:rsidR="004504A1" w:rsidRPr="00FE527E" w:rsidRDefault="004504A1" w:rsidP="004504A1"/>
        </w:tc>
        <w:tc>
          <w:tcPr>
            <w:tcW w:w="3937" w:type="dxa"/>
            <w:vMerge/>
          </w:tcPr>
          <w:p w14:paraId="1035CE97" w14:textId="77777777" w:rsidR="004504A1" w:rsidRPr="00FE527E" w:rsidRDefault="004504A1" w:rsidP="004504A1"/>
        </w:tc>
        <w:tc>
          <w:tcPr>
            <w:tcW w:w="4062" w:type="dxa"/>
            <w:vMerge/>
            <w:noWrap/>
          </w:tcPr>
          <w:p w14:paraId="7B434048" w14:textId="77777777" w:rsidR="004504A1" w:rsidRPr="00FE527E" w:rsidRDefault="004504A1" w:rsidP="004504A1"/>
        </w:tc>
        <w:tc>
          <w:tcPr>
            <w:tcW w:w="1215" w:type="dxa"/>
          </w:tcPr>
          <w:p w14:paraId="5E060AA8" w14:textId="77777777" w:rsidR="004504A1" w:rsidRPr="00FE527E" w:rsidRDefault="004504A1" w:rsidP="004504A1"/>
        </w:tc>
        <w:tc>
          <w:tcPr>
            <w:tcW w:w="8788" w:type="dxa"/>
          </w:tcPr>
          <w:p w14:paraId="28D3BCA7" w14:textId="77777777" w:rsidR="004504A1" w:rsidRPr="00FE527E" w:rsidRDefault="004504A1" w:rsidP="004504A1"/>
        </w:tc>
        <w:tc>
          <w:tcPr>
            <w:tcW w:w="2126" w:type="dxa"/>
          </w:tcPr>
          <w:p w14:paraId="05563BEB" w14:textId="77777777" w:rsidR="004504A1" w:rsidRPr="00FE527E" w:rsidRDefault="004504A1" w:rsidP="004504A1"/>
        </w:tc>
      </w:tr>
      <w:tr w:rsidR="004504A1" w:rsidRPr="00FE527E" w14:paraId="543C0F12" w14:textId="58455D11" w:rsidTr="004504A1">
        <w:trPr>
          <w:trHeight w:val="525"/>
        </w:trPr>
        <w:tc>
          <w:tcPr>
            <w:tcW w:w="846" w:type="dxa"/>
            <w:vMerge/>
            <w:noWrap/>
          </w:tcPr>
          <w:p w14:paraId="39AEFA19" w14:textId="77777777" w:rsidR="004504A1" w:rsidRPr="00FE527E" w:rsidRDefault="004504A1" w:rsidP="004504A1"/>
        </w:tc>
        <w:tc>
          <w:tcPr>
            <w:tcW w:w="1843" w:type="dxa"/>
            <w:vMerge/>
          </w:tcPr>
          <w:p w14:paraId="08BD757D" w14:textId="77777777" w:rsidR="004504A1" w:rsidRPr="00FE527E" w:rsidRDefault="004504A1" w:rsidP="004504A1"/>
        </w:tc>
        <w:tc>
          <w:tcPr>
            <w:tcW w:w="3260" w:type="dxa"/>
            <w:vMerge/>
          </w:tcPr>
          <w:p w14:paraId="6750FF2B" w14:textId="77777777" w:rsidR="004504A1" w:rsidRPr="00FE527E" w:rsidRDefault="004504A1" w:rsidP="004504A1"/>
        </w:tc>
        <w:tc>
          <w:tcPr>
            <w:tcW w:w="3937" w:type="dxa"/>
            <w:vMerge/>
          </w:tcPr>
          <w:p w14:paraId="295A0EC2" w14:textId="77777777" w:rsidR="004504A1" w:rsidRPr="00FE527E" w:rsidRDefault="004504A1" w:rsidP="004504A1"/>
        </w:tc>
        <w:tc>
          <w:tcPr>
            <w:tcW w:w="4062" w:type="dxa"/>
            <w:vMerge/>
            <w:noWrap/>
          </w:tcPr>
          <w:p w14:paraId="7EF4DECC" w14:textId="77777777" w:rsidR="004504A1" w:rsidRPr="00FE527E" w:rsidRDefault="004504A1" w:rsidP="004504A1"/>
        </w:tc>
        <w:tc>
          <w:tcPr>
            <w:tcW w:w="1215" w:type="dxa"/>
          </w:tcPr>
          <w:p w14:paraId="13142C67" w14:textId="77777777" w:rsidR="004504A1" w:rsidRPr="00FE527E" w:rsidRDefault="004504A1" w:rsidP="004504A1"/>
        </w:tc>
        <w:tc>
          <w:tcPr>
            <w:tcW w:w="8788" w:type="dxa"/>
          </w:tcPr>
          <w:p w14:paraId="07F81B4D" w14:textId="77777777" w:rsidR="004504A1" w:rsidRPr="00FE527E" w:rsidRDefault="004504A1" w:rsidP="004504A1"/>
        </w:tc>
        <w:tc>
          <w:tcPr>
            <w:tcW w:w="2126" w:type="dxa"/>
          </w:tcPr>
          <w:p w14:paraId="781045F1" w14:textId="77777777" w:rsidR="004504A1" w:rsidRPr="00FE527E" w:rsidRDefault="004504A1" w:rsidP="004504A1"/>
        </w:tc>
      </w:tr>
      <w:tr w:rsidR="004504A1" w:rsidRPr="00FE527E" w14:paraId="2E96B795" w14:textId="2358168E" w:rsidTr="004504A1">
        <w:trPr>
          <w:trHeight w:val="525"/>
        </w:trPr>
        <w:tc>
          <w:tcPr>
            <w:tcW w:w="846" w:type="dxa"/>
            <w:vMerge/>
            <w:noWrap/>
          </w:tcPr>
          <w:p w14:paraId="1F1B04ED" w14:textId="77777777" w:rsidR="004504A1" w:rsidRPr="00FE527E" w:rsidRDefault="004504A1" w:rsidP="004504A1"/>
        </w:tc>
        <w:tc>
          <w:tcPr>
            <w:tcW w:w="1843" w:type="dxa"/>
            <w:vMerge/>
          </w:tcPr>
          <w:p w14:paraId="6A98B456" w14:textId="77777777" w:rsidR="004504A1" w:rsidRPr="00FE527E" w:rsidRDefault="004504A1" w:rsidP="004504A1"/>
        </w:tc>
        <w:tc>
          <w:tcPr>
            <w:tcW w:w="3260" w:type="dxa"/>
            <w:vMerge/>
          </w:tcPr>
          <w:p w14:paraId="7F4B48F1" w14:textId="77777777" w:rsidR="004504A1" w:rsidRPr="00FE527E" w:rsidRDefault="004504A1" w:rsidP="004504A1"/>
        </w:tc>
        <w:tc>
          <w:tcPr>
            <w:tcW w:w="3937" w:type="dxa"/>
            <w:vMerge/>
          </w:tcPr>
          <w:p w14:paraId="063A2F81" w14:textId="77777777" w:rsidR="004504A1" w:rsidRPr="00FE527E" w:rsidRDefault="004504A1" w:rsidP="004504A1"/>
        </w:tc>
        <w:tc>
          <w:tcPr>
            <w:tcW w:w="4062" w:type="dxa"/>
            <w:vMerge/>
            <w:noWrap/>
          </w:tcPr>
          <w:p w14:paraId="013D1559" w14:textId="77777777" w:rsidR="004504A1" w:rsidRPr="00FE527E" w:rsidRDefault="004504A1" w:rsidP="004504A1"/>
        </w:tc>
        <w:tc>
          <w:tcPr>
            <w:tcW w:w="1215" w:type="dxa"/>
          </w:tcPr>
          <w:p w14:paraId="1F68B4A0" w14:textId="77777777" w:rsidR="004504A1" w:rsidRPr="00FE527E" w:rsidRDefault="004504A1" w:rsidP="004504A1"/>
        </w:tc>
        <w:tc>
          <w:tcPr>
            <w:tcW w:w="8788" w:type="dxa"/>
          </w:tcPr>
          <w:p w14:paraId="0EE627EF" w14:textId="77777777" w:rsidR="004504A1" w:rsidRPr="00FE527E" w:rsidRDefault="004504A1" w:rsidP="004504A1"/>
        </w:tc>
        <w:tc>
          <w:tcPr>
            <w:tcW w:w="2126" w:type="dxa"/>
          </w:tcPr>
          <w:p w14:paraId="0565FD90" w14:textId="77777777" w:rsidR="004504A1" w:rsidRPr="00FE527E" w:rsidRDefault="004504A1" w:rsidP="004504A1"/>
        </w:tc>
      </w:tr>
      <w:tr w:rsidR="004504A1" w:rsidRPr="00FE527E" w14:paraId="5FEFDEFD" w14:textId="34BD24BA" w:rsidTr="004504A1">
        <w:trPr>
          <w:trHeight w:val="525"/>
        </w:trPr>
        <w:tc>
          <w:tcPr>
            <w:tcW w:w="846" w:type="dxa"/>
            <w:vMerge/>
            <w:noWrap/>
          </w:tcPr>
          <w:p w14:paraId="670D905A" w14:textId="77777777" w:rsidR="004504A1" w:rsidRPr="00FE527E" w:rsidRDefault="004504A1" w:rsidP="004504A1"/>
        </w:tc>
        <w:tc>
          <w:tcPr>
            <w:tcW w:w="1843" w:type="dxa"/>
            <w:vMerge/>
          </w:tcPr>
          <w:p w14:paraId="0E67BE41" w14:textId="77777777" w:rsidR="004504A1" w:rsidRPr="00FE527E" w:rsidRDefault="004504A1" w:rsidP="004504A1"/>
        </w:tc>
        <w:tc>
          <w:tcPr>
            <w:tcW w:w="3260" w:type="dxa"/>
            <w:vMerge/>
          </w:tcPr>
          <w:p w14:paraId="3CFA6E79" w14:textId="77777777" w:rsidR="004504A1" w:rsidRPr="00FE527E" w:rsidRDefault="004504A1" w:rsidP="004504A1"/>
        </w:tc>
        <w:tc>
          <w:tcPr>
            <w:tcW w:w="3937" w:type="dxa"/>
            <w:vMerge/>
          </w:tcPr>
          <w:p w14:paraId="6E6CEDE6" w14:textId="77777777" w:rsidR="004504A1" w:rsidRPr="00FE527E" w:rsidRDefault="004504A1" w:rsidP="004504A1"/>
        </w:tc>
        <w:tc>
          <w:tcPr>
            <w:tcW w:w="4062" w:type="dxa"/>
            <w:vMerge/>
            <w:noWrap/>
          </w:tcPr>
          <w:p w14:paraId="63EF7781" w14:textId="77777777" w:rsidR="004504A1" w:rsidRPr="00FE527E" w:rsidRDefault="004504A1" w:rsidP="004504A1"/>
        </w:tc>
        <w:tc>
          <w:tcPr>
            <w:tcW w:w="1215" w:type="dxa"/>
          </w:tcPr>
          <w:p w14:paraId="74C87FE1" w14:textId="77777777" w:rsidR="004504A1" w:rsidRPr="00FE527E" w:rsidRDefault="004504A1" w:rsidP="004504A1"/>
        </w:tc>
        <w:tc>
          <w:tcPr>
            <w:tcW w:w="8788" w:type="dxa"/>
          </w:tcPr>
          <w:p w14:paraId="4ADEC9C8" w14:textId="77777777" w:rsidR="004504A1" w:rsidRPr="00FE527E" w:rsidRDefault="004504A1" w:rsidP="004504A1"/>
        </w:tc>
        <w:tc>
          <w:tcPr>
            <w:tcW w:w="2126" w:type="dxa"/>
          </w:tcPr>
          <w:p w14:paraId="5736BBE0" w14:textId="77777777" w:rsidR="004504A1" w:rsidRPr="00FE527E" w:rsidRDefault="004504A1" w:rsidP="004504A1"/>
        </w:tc>
      </w:tr>
      <w:tr w:rsidR="004504A1" w:rsidRPr="00FE527E" w14:paraId="75718747" w14:textId="69D26514" w:rsidTr="004504A1">
        <w:trPr>
          <w:trHeight w:val="525"/>
        </w:trPr>
        <w:tc>
          <w:tcPr>
            <w:tcW w:w="846" w:type="dxa"/>
            <w:vMerge/>
            <w:noWrap/>
          </w:tcPr>
          <w:p w14:paraId="104A67E1" w14:textId="77777777" w:rsidR="004504A1" w:rsidRPr="00FE527E" w:rsidRDefault="004504A1" w:rsidP="004504A1"/>
        </w:tc>
        <w:tc>
          <w:tcPr>
            <w:tcW w:w="1843" w:type="dxa"/>
            <w:vMerge/>
          </w:tcPr>
          <w:p w14:paraId="117FDFA8" w14:textId="77777777" w:rsidR="004504A1" w:rsidRPr="00FE527E" w:rsidRDefault="004504A1" w:rsidP="004504A1"/>
        </w:tc>
        <w:tc>
          <w:tcPr>
            <w:tcW w:w="3260" w:type="dxa"/>
            <w:vMerge/>
          </w:tcPr>
          <w:p w14:paraId="71B3FD5B" w14:textId="77777777" w:rsidR="004504A1" w:rsidRPr="00FE527E" w:rsidRDefault="004504A1" w:rsidP="004504A1"/>
        </w:tc>
        <w:tc>
          <w:tcPr>
            <w:tcW w:w="3937" w:type="dxa"/>
            <w:vMerge/>
          </w:tcPr>
          <w:p w14:paraId="210B7748" w14:textId="77777777" w:rsidR="004504A1" w:rsidRPr="00FE527E" w:rsidRDefault="004504A1" w:rsidP="004504A1"/>
        </w:tc>
        <w:tc>
          <w:tcPr>
            <w:tcW w:w="4062" w:type="dxa"/>
            <w:vMerge/>
            <w:noWrap/>
          </w:tcPr>
          <w:p w14:paraId="4FEBDC4C" w14:textId="77777777" w:rsidR="004504A1" w:rsidRPr="00FE527E" w:rsidRDefault="004504A1" w:rsidP="004504A1"/>
        </w:tc>
        <w:tc>
          <w:tcPr>
            <w:tcW w:w="1215" w:type="dxa"/>
          </w:tcPr>
          <w:p w14:paraId="266F32F7" w14:textId="77777777" w:rsidR="004504A1" w:rsidRPr="00FE527E" w:rsidRDefault="004504A1" w:rsidP="004504A1"/>
        </w:tc>
        <w:tc>
          <w:tcPr>
            <w:tcW w:w="8788" w:type="dxa"/>
          </w:tcPr>
          <w:p w14:paraId="13030207" w14:textId="77777777" w:rsidR="004504A1" w:rsidRPr="00FE527E" w:rsidRDefault="004504A1" w:rsidP="004504A1"/>
        </w:tc>
        <w:tc>
          <w:tcPr>
            <w:tcW w:w="2126" w:type="dxa"/>
          </w:tcPr>
          <w:p w14:paraId="477C8EE6" w14:textId="77777777" w:rsidR="004504A1" w:rsidRPr="00FE527E" w:rsidRDefault="004504A1" w:rsidP="004504A1"/>
        </w:tc>
      </w:tr>
      <w:tr w:rsidR="004504A1" w:rsidRPr="00FE527E" w14:paraId="63695BF0" w14:textId="1082F735" w:rsidTr="004504A1">
        <w:trPr>
          <w:trHeight w:val="525"/>
        </w:trPr>
        <w:tc>
          <w:tcPr>
            <w:tcW w:w="846" w:type="dxa"/>
            <w:vMerge/>
            <w:noWrap/>
          </w:tcPr>
          <w:p w14:paraId="1F5FAC9A" w14:textId="77777777" w:rsidR="004504A1" w:rsidRPr="00FE527E" w:rsidRDefault="004504A1" w:rsidP="004504A1"/>
        </w:tc>
        <w:tc>
          <w:tcPr>
            <w:tcW w:w="1843" w:type="dxa"/>
            <w:vMerge/>
          </w:tcPr>
          <w:p w14:paraId="346D4286" w14:textId="77777777" w:rsidR="004504A1" w:rsidRPr="00FE527E" w:rsidRDefault="004504A1" w:rsidP="004504A1"/>
        </w:tc>
        <w:tc>
          <w:tcPr>
            <w:tcW w:w="3260" w:type="dxa"/>
            <w:vMerge/>
          </w:tcPr>
          <w:p w14:paraId="5E9DD975" w14:textId="77777777" w:rsidR="004504A1" w:rsidRPr="00FE527E" w:rsidRDefault="004504A1" w:rsidP="004504A1"/>
        </w:tc>
        <w:tc>
          <w:tcPr>
            <w:tcW w:w="3937" w:type="dxa"/>
            <w:vMerge/>
          </w:tcPr>
          <w:p w14:paraId="68AC41FB" w14:textId="77777777" w:rsidR="004504A1" w:rsidRPr="00FE527E" w:rsidRDefault="004504A1" w:rsidP="004504A1"/>
        </w:tc>
        <w:tc>
          <w:tcPr>
            <w:tcW w:w="4062" w:type="dxa"/>
            <w:vMerge/>
            <w:noWrap/>
          </w:tcPr>
          <w:p w14:paraId="336C2A47" w14:textId="77777777" w:rsidR="004504A1" w:rsidRPr="00FE527E" w:rsidRDefault="004504A1" w:rsidP="004504A1"/>
        </w:tc>
        <w:tc>
          <w:tcPr>
            <w:tcW w:w="1215" w:type="dxa"/>
          </w:tcPr>
          <w:p w14:paraId="579EB571" w14:textId="77777777" w:rsidR="004504A1" w:rsidRPr="00FE527E" w:rsidRDefault="004504A1" w:rsidP="004504A1"/>
        </w:tc>
        <w:tc>
          <w:tcPr>
            <w:tcW w:w="8788" w:type="dxa"/>
          </w:tcPr>
          <w:p w14:paraId="7EA38D1C" w14:textId="77777777" w:rsidR="004504A1" w:rsidRPr="00FE527E" w:rsidRDefault="004504A1" w:rsidP="004504A1"/>
        </w:tc>
        <w:tc>
          <w:tcPr>
            <w:tcW w:w="2126" w:type="dxa"/>
          </w:tcPr>
          <w:p w14:paraId="0B526414" w14:textId="77777777" w:rsidR="004504A1" w:rsidRPr="00FE527E" w:rsidRDefault="004504A1" w:rsidP="004504A1"/>
        </w:tc>
      </w:tr>
      <w:tr w:rsidR="004504A1" w:rsidRPr="00FE527E" w14:paraId="6DCF9977" w14:textId="72D6131A" w:rsidTr="004504A1">
        <w:trPr>
          <w:trHeight w:val="525"/>
        </w:trPr>
        <w:tc>
          <w:tcPr>
            <w:tcW w:w="846" w:type="dxa"/>
            <w:vMerge/>
            <w:noWrap/>
          </w:tcPr>
          <w:p w14:paraId="5BF8EE43" w14:textId="77777777" w:rsidR="004504A1" w:rsidRPr="00FE527E" w:rsidRDefault="004504A1" w:rsidP="004504A1"/>
        </w:tc>
        <w:tc>
          <w:tcPr>
            <w:tcW w:w="1843" w:type="dxa"/>
            <w:vMerge/>
          </w:tcPr>
          <w:p w14:paraId="77D965A4" w14:textId="77777777" w:rsidR="004504A1" w:rsidRPr="00FE527E" w:rsidRDefault="004504A1" w:rsidP="004504A1"/>
        </w:tc>
        <w:tc>
          <w:tcPr>
            <w:tcW w:w="3260" w:type="dxa"/>
            <w:vMerge/>
          </w:tcPr>
          <w:p w14:paraId="6A1D3498" w14:textId="77777777" w:rsidR="004504A1" w:rsidRPr="00FE527E" w:rsidRDefault="004504A1" w:rsidP="004504A1"/>
        </w:tc>
        <w:tc>
          <w:tcPr>
            <w:tcW w:w="3937" w:type="dxa"/>
            <w:vMerge/>
          </w:tcPr>
          <w:p w14:paraId="7D779A55" w14:textId="77777777" w:rsidR="004504A1" w:rsidRPr="00FE527E" w:rsidRDefault="004504A1" w:rsidP="004504A1"/>
        </w:tc>
        <w:tc>
          <w:tcPr>
            <w:tcW w:w="4062" w:type="dxa"/>
            <w:vMerge/>
            <w:noWrap/>
          </w:tcPr>
          <w:p w14:paraId="7068BD64" w14:textId="77777777" w:rsidR="004504A1" w:rsidRPr="00FE527E" w:rsidRDefault="004504A1" w:rsidP="004504A1"/>
        </w:tc>
        <w:tc>
          <w:tcPr>
            <w:tcW w:w="1215" w:type="dxa"/>
          </w:tcPr>
          <w:p w14:paraId="7D3691BF" w14:textId="77777777" w:rsidR="004504A1" w:rsidRPr="00FE527E" w:rsidRDefault="004504A1" w:rsidP="004504A1"/>
        </w:tc>
        <w:tc>
          <w:tcPr>
            <w:tcW w:w="8788" w:type="dxa"/>
          </w:tcPr>
          <w:p w14:paraId="3182464C" w14:textId="77777777" w:rsidR="004504A1" w:rsidRPr="00FE527E" w:rsidRDefault="004504A1" w:rsidP="004504A1"/>
        </w:tc>
        <w:tc>
          <w:tcPr>
            <w:tcW w:w="2126" w:type="dxa"/>
          </w:tcPr>
          <w:p w14:paraId="19A7C35C" w14:textId="77777777" w:rsidR="004504A1" w:rsidRPr="00FE527E" w:rsidRDefault="004504A1" w:rsidP="004504A1"/>
        </w:tc>
      </w:tr>
      <w:tr w:rsidR="004504A1" w:rsidRPr="00FE527E" w14:paraId="5D5BB094" w14:textId="53FE5E16" w:rsidTr="004504A1">
        <w:trPr>
          <w:trHeight w:val="525"/>
        </w:trPr>
        <w:tc>
          <w:tcPr>
            <w:tcW w:w="846" w:type="dxa"/>
            <w:vMerge/>
            <w:noWrap/>
          </w:tcPr>
          <w:p w14:paraId="503F4B7D" w14:textId="77777777" w:rsidR="004504A1" w:rsidRPr="00FE527E" w:rsidRDefault="004504A1" w:rsidP="004504A1"/>
        </w:tc>
        <w:tc>
          <w:tcPr>
            <w:tcW w:w="1843" w:type="dxa"/>
            <w:vMerge/>
          </w:tcPr>
          <w:p w14:paraId="273FCB8F" w14:textId="77777777" w:rsidR="004504A1" w:rsidRPr="00FE527E" w:rsidRDefault="004504A1" w:rsidP="004504A1"/>
        </w:tc>
        <w:tc>
          <w:tcPr>
            <w:tcW w:w="3260" w:type="dxa"/>
            <w:vMerge/>
          </w:tcPr>
          <w:p w14:paraId="5570FBEC" w14:textId="77777777" w:rsidR="004504A1" w:rsidRPr="00FE527E" w:rsidRDefault="004504A1" w:rsidP="004504A1"/>
        </w:tc>
        <w:tc>
          <w:tcPr>
            <w:tcW w:w="3937" w:type="dxa"/>
            <w:vMerge/>
          </w:tcPr>
          <w:p w14:paraId="6A7D77CE" w14:textId="77777777" w:rsidR="004504A1" w:rsidRPr="00FE527E" w:rsidRDefault="004504A1" w:rsidP="004504A1"/>
        </w:tc>
        <w:tc>
          <w:tcPr>
            <w:tcW w:w="4062" w:type="dxa"/>
            <w:vMerge/>
            <w:noWrap/>
          </w:tcPr>
          <w:p w14:paraId="6A6A0954" w14:textId="77777777" w:rsidR="004504A1" w:rsidRPr="00FE527E" w:rsidRDefault="004504A1" w:rsidP="004504A1"/>
        </w:tc>
        <w:tc>
          <w:tcPr>
            <w:tcW w:w="1215" w:type="dxa"/>
          </w:tcPr>
          <w:p w14:paraId="00F4C026" w14:textId="77777777" w:rsidR="004504A1" w:rsidRPr="00FE527E" w:rsidRDefault="004504A1" w:rsidP="004504A1"/>
        </w:tc>
        <w:tc>
          <w:tcPr>
            <w:tcW w:w="8788" w:type="dxa"/>
          </w:tcPr>
          <w:p w14:paraId="487C231B" w14:textId="77777777" w:rsidR="004504A1" w:rsidRPr="00FE527E" w:rsidRDefault="004504A1" w:rsidP="004504A1"/>
        </w:tc>
        <w:tc>
          <w:tcPr>
            <w:tcW w:w="2126" w:type="dxa"/>
          </w:tcPr>
          <w:p w14:paraId="606C5EA3" w14:textId="77777777" w:rsidR="004504A1" w:rsidRPr="00FE527E" w:rsidRDefault="004504A1" w:rsidP="004504A1"/>
        </w:tc>
      </w:tr>
      <w:tr w:rsidR="004504A1" w:rsidRPr="00FE527E" w14:paraId="375C9FED" w14:textId="38777B97" w:rsidTr="004504A1">
        <w:trPr>
          <w:trHeight w:val="525"/>
        </w:trPr>
        <w:tc>
          <w:tcPr>
            <w:tcW w:w="846" w:type="dxa"/>
            <w:vMerge/>
            <w:noWrap/>
          </w:tcPr>
          <w:p w14:paraId="2192070B" w14:textId="77777777" w:rsidR="004504A1" w:rsidRPr="00FE527E" w:rsidRDefault="004504A1" w:rsidP="004504A1"/>
        </w:tc>
        <w:tc>
          <w:tcPr>
            <w:tcW w:w="1843" w:type="dxa"/>
            <w:vMerge/>
          </w:tcPr>
          <w:p w14:paraId="7A24EC56" w14:textId="77777777" w:rsidR="004504A1" w:rsidRPr="00FE527E" w:rsidRDefault="004504A1" w:rsidP="004504A1"/>
        </w:tc>
        <w:tc>
          <w:tcPr>
            <w:tcW w:w="3260" w:type="dxa"/>
            <w:vMerge/>
          </w:tcPr>
          <w:p w14:paraId="758B9A0C" w14:textId="77777777" w:rsidR="004504A1" w:rsidRPr="00FE527E" w:rsidRDefault="004504A1" w:rsidP="004504A1"/>
        </w:tc>
        <w:tc>
          <w:tcPr>
            <w:tcW w:w="3937" w:type="dxa"/>
            <w:vMerge/>
          </w:tcPr>
          <w:p w14:paraId="07A1B37A" w14:textId="77777777" w:rsidR="004504A1" w:rsidRPr="00FE527E" w:rsidRDefault="004504A1" w:rsidP="004504A1"/>
        </w:tc>
        <w:tc>
          <w:tcPr>
            <w:tcW w:w="4062" w:type="dxa"/>
            <w:vMerge/>
            <w:noWrap/>
          </w:tcPr>
          <w:p w14:paraId="616EFF33" w14:textId="77777777" w:rsidR="004504A1" w:rsidRPr="00FE527E" w:rsidRDefault="004504A1" w:rsidP="004504A1"/>
        </w:tc>
        <w:tc>
          <w:tcPr>
            <w:tcW w:w="1215" w:type="dxa"/>
          </w:tcPr>
          <w:p w14:paraId="7A4123FC" w14:textId="77777777" w:rsidR="004504A1" w:rsidRPr="00FE527E" w:rsidRDefault="004504A1" w:rsidP="004504A1"/>
        </w:tc>
        <w:tc>
          <w:tcPr>
            <w:tcW w:w="8788" w:type="dxa"/>
          </w:tcPr>
          <w:p w14:paraId="300E804C" w14:textId="77777777" w:rsidR="004504A1" w:rsidRPr="00FE527E" w:rsidRDefault="004504A1" w:rsidP="004504A1"/>
        </w:tc>
        <w:tc>
          <w:tcPr>
            <w:tcW w:w="2126" w:type="dxa"/>
          </w:tcPr>
          <w:p w14:paraId="5ACD2AAB" w14:textId="77777777" w:rsidR="004504A1" w:rsidRPr="00FE527E" w:rsidRDefault="004504A1" w:rsidP="004504A1"/>
        </w:tc>
      </w:tr>
      <w:tr w:rsidR="004504A1" w:rsidRPr="00FE527E" w14:paraId="129E8850" w14:textId="0BEAC1A8" w:rsidTr="004504A1">
        <w:trPr>
          <w:trHeight w:val="525"/>
        </w:trPr>
        <w:tc>
          <w:tcPr>
            <w:tcW w:w="846" w:type="dxa"/>
            <w:vMerge/>
            <w:noWrap/>
          </w:tcPr>
          <w:p w14:paraId="77702967" w14:textId="77777777" w:rsidR="004504A1" w:rsidRPr="00FE527E" w:rsidRDefault="004504A1" w:rsidP="004504A1"/>
        </w:tc>
        <w:tc>
          <w:tcPr>
            <w:tcW w:w="1843" w:type="dxa"/>
            <w:vMerge/>
          </w:tcPr>
          <w:p w14:paraId="24F13A3F" w14:textId="77777777" w:rsidR="004504A1" w:rsidRPr="00FE527E" w:rsidRDefault="004504A1" w:rsidP="004504A1"/>
        </w:tc>
        <w:tc>
          <w:tcPr>
            <w:tcW w:w="3260" w:type="dxa"/>
            <w:vMerge/>
          </w:tcPr>
          <w:p w14:paraId="55545708" w14:textId="77777777" w:rsidR="004504A1" w:rsidRPr="00FE527E" w:rsidRDefault="004504A1" w:rsidP="004504A1"/>
        </w:tc>
        <w:tc>
          <w:tcPr>
            <w:tcW w:w="3937" w:type="dxa"/>
            <w:vMerge/>
          </w:tcPr>
          <w:p w14:paraId="1F9BA713" w14:textId="77777777" w:rsidR="004504A1" w:rsidRPr="00FE527E" w:rsidRDefault="004504A1" w:rsidP="004504A1"/>
        </w:tc>
        <w:tc>
          <w:tcPr>
            <w:tcW w:w="4062" w:type="dxa"/>
            <w:vMerge/>
            <w:noWrap/>
          </w:tcPr>
          <w:p w14:paraId="31653D39" w14:textId="77777777" w:rsidR="004504A1" w:rsidRPr="00FE527E" w:rsidRDefault="004504A1" w:rsidP="004504A1"/>
        </w:tc>
        <w:tc>
          <w:tcPr>
            <w:tcW w:w="1215" w:type="dxa"/>
          </w:tcPr>
          <w:p w14:paraId="13EA8BD3" w14:textId="77777777" w:rsidR="004504A1" w:rsidRPr="00FE527E" w:rsidRDefault="004504A1" w:rsidP="004504A1"/>
        </w:tc>
        <w:tc>
          <w:tcPr>
            <w:tcW w:w="8788" w:type="dxa"/>
          </w:tcPr>
          <w:p w14:paraId="2802E882" w14:textId="77777777" w:rsidR="004504A1" w:rsidRPr="00FE527E" w:rsidRDefault="004504A1" w:rsidP="004504A1"/>
        </w:tc>
        <w:tc>
          <w:tcPr>
            <w:tcW w:w="2126" w:type="dxa"/>
          </w:tcPr>
          <w:p w14:paraId="48141436" w14:textId="77777777" w:rsidR="004504A1" w:rsidRPr="00FE527E" w:rsidRDefault="004504A1" w:rsidP="004504A1"/>
        </w:tc>
      </w:tr>
      <w:tr w:rsidR="004504A1" w:rsidRPr="00FE527E" w14:paraId="37263D8A" w14:textId="45582EB6" w:rsidTr="004504A1">
        <w:trPr>
          <w:trHeight w:val="615"/>
        </w:trPr>
        <w:tc>
          <w:tcPr>
            <w:tcW w:w="846" w:type="dxa"/>
            <w:vMerge w:val="restart"/>
            <w:noWrap/>
            <w:hideMark/>
          </w:tcPr>
          <w:p w14:paraId="6917CC82" w14:textId="77777777" w:rsidR="004504A1" w:rsidRPr="00971130" w:rsidRDefault="004504A1" w:rsidP="004504A1">
            <w:r w:rsidRPr="00971130">
              <w:t>I512</w:t>
            </w:r>
          </w:p>
        </w:tc>
        <w:tc>
          <w:tcPr>
            <w:tcW w:w="1843" w:type="dxa"/>
            <w:vMerge w:val="restart"/>
            <w:hideMark/>
          </w:tcPr>
          <w:p w14:paraId="0C94C0E5" w14:textId="77777777" w:rsidR="004504A1" w:rsidRPr="00971130" w:rsidRDefault="004504A1" w:rsidP="004504A1">
            <w:r w:rsidRPr="00971130">
              <w:t xml:space="preserve">The configuration </w:t>
            </w:r>
            <w:r w:rsidRPr="00971130">
              <w:lastRenderedPageBreak/>
              <w:t xml:space="preserve">provided by SRS-PosRRC-InactiveConfig-r17 might require some update to work with CU/DU split where the information from the DU needs to be in a </w:t>
            </w:r>
            <w:proofErr w:type="gramStart"/>
            <w:r w:rsidRPr="00971130">
              <w:t>container  and</w:t>
            </w:r>
            <w:proofErr w:type="gramEnd"/>
            <w:r w:rsidRPr="00971130">
              <w:t xml:space="preserve"> to allow delta </w:t>
            </w:r>
            <w:proofErr w:type="spellStart"/>
            <w:r w:rsidRPr="00971130">
              <w:t>signaling</w:t>
            </w:r>
            <w:proofErr w:type="spellEnd"/>
            <w:r w:rsidRPr="00971130">
              <w:t xml:space="preserve"> between SDT sessions (similarly as it was done for SDT configuration e.g. sdt-MAC-PHY-CG-Config-r17). Note that the delta part is inter-related to previous </w:t>
            </w:r>
            <w:r w:rsidRPr="00971130">
              <w:lastRenderedPageBreak/>
              <w:t>comment I010.</w:t>
            </w:r>
          </w:p>
        </w:tc>
        <w:tc>
          <w:tcPr>
            <w:tcW w:w="3260" w:type="dxa"/>
            <w:vMerge w:val="restart"/>
            <w:hideMark/>
          </w:tcPr>
          <w:p w14:paraId="41B8B9CE" w14:textId="77777777" w:rsidR="004504A1" w:rsidRPr="00971130" w:rsidRDefault="004504A1" w:rsidP="004504A1">
            <w:r w:rsidRPr="00971130">
              <w:lastRenderedPageBreak/>
              <w:t xml:space="preserve">We will provide a </w:t>
            </w:r>
            <w:proofErr w:type="spellStart"/>
            <w:r w:rsidRPr="00971130">
              <w:t>TDoc</w:t>
            </w:r>
            <w:proofErr w:type="spellEnd"/>
            <w:r w:rsidRPr="00971130">
              <w:t xml:space="preserve"> to </w:t>
            </w:r>
            <w:r w:rsidRPr="00971130">
              <w:lastRenderedPageBreak/>
              <w:t>discuss the suggested update to SRS-PosRRC-InactiveConfig-r17</w:t>
            </w:r>
          </w:p>
        </w:tc>
        <w:tc>
          <w:tcPr>
            <w:tcW w:w="3937" w:type="dxa"/>
            <w:vMerge w:val="restart"/>
            <w:hideMark/>
          </w:tcPr>
          <w:p w14:paraId="6EAA08B8" w14:textId="77777777" w:rsidR="004504A1" w:rsidRPr="00971130" w:rsidRDefault="004504A1" w:rsidP="004504A1">
            <w:r w:rsidRPr="00971130">
              <w:lastRenderedPageBreak/>
              <w:t xml:space="preserve">Discuss in </w:t>
            </w:r>
            <w:proofErr w:type="spellStart"/>
            <w:r w:rsidRPr="00971130">
              <w:t>positionining</w:t>
            </w:r>
            <w:proofErr w:type="spellEnd"/>
            <w:r w:rsidRPr="00971130">
              <w:t xml:space="preserve"> session. </w:t>
            </w:r>
            <w:r w:rsidRPr="00971130">
              <w:br/>
            </w:r>
            <w:r w:rsidRPr="00971130">
              <w:lastRenderedPageBreak/>
              <w:br/>
              <w:t xml:space="preserve">[Rapp4] the positioning guys should review the CR it </w:t>
            </w:r>
            <w:proofErr w:type="spellStart"/>
            <w:r w:rsidRPr="00971130">
              <w:t>whereever</w:t>
            </w:r>
            <w:proofErr w:type="spellEnd"/>
            <w:r w:rsidRPr="00971130">
              <w:t xml:space="preserve"> it gets agreed. </w:t>
            </w:r>
          </w:p>
          <w:p w14:paraId="5F518C59" w14:textId="77777777" w:rsidR="004504A1" w:rsidRDefault="004504A1" w:rsidP="004504A1">
            <w:pPr>
              <w:rPr>
                <w:color w:val="D9D9D9" w:themeColor="background1" w:themeShade="D9"/>
              </w:rPr>
            </w:pPr>
          </w:p>
          <w:p w14:paraId="577B55BF" w14:textId="77777777" w:rsidR="004504A1" w:rsidRDefault="004504A1" w:rsidP="004504A1">
            <w:pPr>
              <w:rPr>
                <w:color w:val="D9D9D9" w:themeColor="background1" w:themeShade="D9"/>
              </w:rPr>
            </w:pPr>
          </w:p>
          <w:p w14:paraId="66BCD88B" w14:textId="0D11F0A2" w:rsidR="004504A1" w:rsidRPr="008D1CAB" w:rsidRDefault="004504A1" w:rsidP="004504A1">
            <w:pPr>
              <w:rPr>
                <w:color w:val="D9D9D9" w:themeColor="background1" w:themeShade="D9"/>
              </w:rPr>
            </w:pPr>
            <w:r w:rsidRPr="00662954">
              <w:rPr>
                <w:color w:val="FF0000"/>
              </w:rPr>
              <w:t>[</w:t>
            </w:r>
            <w:r>
              <w:rPr>
                <w:color w:val="FF0000"/>
              </w:rPr>
              <w:t>AT meeting guidance</w:t>
            </w:r>
            <w:r w:rsidRPr="00662954">
              <w:rPr>
                <w:color w:val="FF0000"/>
              </w:rPr>
              <w:t>]:</w:t>
            </w:r>
            <w:r>
              <w:rPr>
                <w:color w:val="FF0000"/>
              </w:rPr>
              <w:t xml:space="preserve"> </w:t>
            </w:r>
            <w:r w:rsidRPr="008D1CAB">
              <w:rPr>
                <w:color w:val="FF0000"/>
              </w:rPr>
              <w:t xml:space="preserve">Place holder for now. May be this should be moved to positioning session. </w:t>
            </w:r>
            <w:r>
              <w:rPr>
                <w:color w:val="FF0000"/>
              </w:rPr>
              <w:t xml:space="preserve">We should clarify this first. It seems positioning experts should implement this change in any case?? </w:t>
            </w:r>
          </w:p>
        </w:tc>
        <w:tc>
          <w:tcPr>
            <w:tcW w:w="4062" w:type="dxa"/>
            <w:vMerge w:val="restart"/>
            <w:hideMark/>
          </w:tcPr>
          <w:p w14:paraId="75CC3BFD" w14:textId="77777777" w:rsidR="004504A1" w:rsidRPr="00971130" w:rsidRDefault="004504A1" w:rsidP="004504A1">
            <w:r w:rsidRPr="00971130">
              <w:lastRenderedPageBreak/>
              <w:t xml:space="preserve">[Intel] We understand that this topic </w:t>
            </w:r>
            <w:r w:rsidRPr="00971130">
              <w:lastRenderedPageBreak/>
              <w:t xml:space="preserve">should be better discuss on SDT session as positioning session agreed to follow the same approach as agreed for SDT on the </w:t>
            </w:r>
            <w:proofErr w:type="spellStart"/>
            <w:r w:rsidRPr="00971130">
              <w:t>signaling</w:t>
            </w:r>
            <w:proofErr w:type="spellEnd"/>
            <w:r w:rsidRPr="00971130">
              <w:t xml:space="preserve"> handling (</w:t>
            </w:r>
            <w:proofErr w:type="gramStart"/>
            <w:r w:rsidRPr="00971130">
              <w:t>e.g.</w:t>
            </w:r>
            <w:proofErr w:type="gramEnd"/>
            <w:r w:rsidRPr="00971130">
              <w:t xml:space="preserve"> on the delta behaviour). Further justification details and TP available in R2-2205824. We propose:</w:t>
            </w:r>
            <w:r w:rsidRPr="00971130">
              <w:br/>
              <w:t xml:space="preserve">  - Proposal1.  RAN2 assumes that DU can set the configuration associated to SRS-PosRRC-InactiveConfig-r17 and should be provided in a container as part of the corresponding ASN.1.</w:t>
            </w:r>
            <w:r w:rsidRPr="00971130">
              <w:br/>
              <w:t xml:space="preserve"> - Proposal 2. If Proposal 1 is agreed, to inform RAN3 via an LS (with details in </w:t>
            </w:r>
            <w:proofErr w:type="spellStart"/>
            <w:r w:rsidRPr="00971130">
              <w:t>TDoc</w:t>
            </w:r>
            <w:proofErr w:type="spellEnd"/>
            <w:r w:rsidRPr="00971130">
              <w:t>)</w:t>
            </w:r>
            <w:r w:rsidRPr="00971130">
              <w:br/>
              <w:t xml:space="preserve"> - Proposal 3. Update ASN.1 to define srs-PosRRC-InactiveConfig-r17 with a </w:t>
            </w:r>
            <w:proofErr w:type="spellStart"/>
            <w:r w:rsidRPr="00971130">
              <w:t>SetupRelease</w:t>
            </w:r>
            <w:proofErr w:type="spellEnd"/>
            <w:r w:rsidRPr="00971130">
              <w:t xml:space="preserve"> type.</w:t>
            </w:r>
          </w:p>
        </w:tc>
        <w:tc>
          <w:tcPr>
            <w:tcW w:w="1215" w:type="dxa"/>
          </w:tcPr>
          <w:p w14:paraId="44239C56" w14:textId="0AB07800" w:rsidR="004504A1" w:rsidRPr="00FE527E" w:rsidRDefault="004504A1" w:rsidP="004504A1">
            <w:r>
              <w:lastRenderedPageBreak/>
              <w:t>ZTE</w:t>
            </w:r>
          </w:p>
        </w:tc>
        <w:tc>
          <w:tcPr>
            <w:tcW w:w="8788" w:type="dxa"/>
          </w:tcPr>
          <w:p w14:paraId="1FB3722C" w14:textId="0A2D9E55" w:rsidR="004504A1" w:rsidRPr="00FE527E" w:rsidRDefault="004504A1" w:rsidP="004504A1">
            <w:r>
              <w:t xml:space="preserve">We agree with the changes but these should be </w:t>
            </w:r>
            <w:proofErr w:type="spellStart"/>
            <w:r>
              <w:t>discusssed</w:t>
            </w:r>
            <w:proofErr w:type="spellEnd"/>
            <w:r>
              <w:t xml:space="preserve"> in positioning session. </w:t>
            </w:r>
          </w:p>
        </w:tc>
        <w:tc>
          <w:tcPr>
            <w:tcW w:w="2126" w:type="dxa"/>
          </w:tcPr>
          <w:p w14:paraId="6304E6D0" w14:textId="77777777" w:rsidR="004504A1" w:rsidRDefault="004504A1" w:rsidP="004504A1"/>
        </w:tc>
      </w:tr>
      <w:tr w:rsidR="004504A1" w:rsidRPr="00FE527E" w14:paraId="580CB7FC" w14:textId="4E17AC94" w:rsidTr="004504A1">
        <w:trPr>
          <w:trHeight w:val="608"/>
        </w:trPr>
        <w:tc>
          <w:tcPr>
            <w:tcW w:w="846" w:type="dxa"/>
            <w:vMerge/>
            <w:noWrap/>
          </w:tcPr>
          <w:p w14:paraId="11A51985" w14:textId="77777777" w:rsidR="004504A1" w:rsidRPr="00FE527E" w:rsidRDefault="004504A1" w:rsidP="004504A1"/>
        </w:tc>
        <w:tc>
          <w:tcPr>
            <w:tcW w:w="1843" w:type="dxa"/>
            <w:vMerge/>
          </w:tcPr>
          <w:p w14:paraId="05D0C927" w14:textId="77777777" w:rsidR="004504A1" w:rsidRPr="00FE527E" w:rsidRDefault="004504A1" w:rsidP="004504A1"/>
        </w:tc>
        <w:tc>
          <w:tcPr>
            <w:tcW w:w="3260" w:type="dxa"/>
            <w:vMerge/>
          </w:tcPr>
          <w:p w14:paraId="35C19BBC" w14:textId="77777777" w:rsidR="004504A1" w:rsidRPr="00FE527E" w:rsidRDefault="004504A1" w:rsidP="004504A1"/>
        </w:tc>
        <w:tc>
          <w:tcPr>
            <w:tcW w:w="3937" w:type="dxa"/>
            <w:vMerge/>
          </w:tcPr>
          <w:p w14:paraId="5F804879" w14:textId="77777777" w:rsidR="004504A1" w:rsidRPr="00FE527E" w:rsidRDefault="004504A1" w:rsidP="004504A1"/>
        </w:tc>
        <w:tc>
          <w:tcPr>
            <w:tcW w:w="4062" w:type="dxa"/>
            <w:vMerge/>
          </w:tcPr>
          <w:p w14:paraId="5769273E" w14:textId="77777777" w:rsidR="004504A1" w:rsidRPr="00FE527E" w:rsidRDefault="004504A1" w:rsidP="004504A1"/>
        </w:tc>
        <w:tc>
          <w:tcPr>
            <w:tcW w:w="1215" w:type="dxa"/>
          </w:tcPr>
          <w:p w14:paraId="781354D4" w14:textId="77777777" w:rsidR="004504A1" w:rsidRPr="00FE527E" w:rsidRDefault="004504A1" w:rsidP="004504A1"/>
        </w:tc>
        <w:tc>
          <w:tcPr>
            <w:tcW w:w="8788" w:type="dxa"/>
          </w:tcPr>
          <w:p w14:paraId="18AA4B05" w14:textId="77777777" w:rsidR="004504A1" w:rsidRPr="00FE527E" w:rsidRDefault="004504A1" w:rsidP="004504A1"/>
        </w:tc>
        <w:tc>
          <w:tcPr>
            <w:tcW w:w="2126" w:type="dxa"/>
          </w:tcPr>
          <w:p w14:paraId="7D447CA2" w14:textId="77777777" w:rsidR="004504A1" w:rsidRPr="00FE527E" w:rsidRDefault="004504A1" w:rsidP="004504A1"/>
        </w:tc>
      </w:tr>
      <w:tr w:rsidR="004504A1" w:rsidRPr="00FE527E" w14:paraId="1983A923" w14:textId="476E4F02" w:rsidTr="004504A1">
        <w:trPr>
          <w:trHeight w:val="608"/>
        </w:trPr>
        <w:tc>
          <w:tcPr>
            <w:tcW w:w="846" w:type="dxa"/>
            <w:vMerge/>
            <w:noWrap/>
          </w:tcPr>
          <w:p w14:paraId="7AFB2F16" w14:textId="77777777" w:rsidR="004504A1" w:rsidRPr="00FE527E" w:rsidRDefault="004504A1" w:rsidP="004504A1"/>
        </w:tc>
        <w:tc>
          <w:tcPr>
            <w:tcW w:w="1843" w:type="dxa"/>
            <w:vMerge/>
          </w:tcPr>
          <w:p w14:paraId="114A5874" w14:textId="77777777" w:rsidR="004504A1" w:rsidRPr="00FE527E" w:rsidRDefault="004504A1" w:rsidP="004504A1"/>
        </w:tc>
        <w:tc>
          <w:tcPr>
            <w:tcW w:w="3260" w:type="dxa"/>
            <w:vMerge/>
          </w:tcPr>
          <w:p w14:paraId="6C301E8C" w14:textId="77777777" w:rsidR="004504A1" w:rsidRPr="00FE527E" w:rsidRDefault="004504A1" w:rsidP="004504A1"/>
        </w:tc>
        <w:tc>
          <w:tcPr>
            <w:tcW w:w="3937" w:type="dxa"/>
            <w:vMerge/>
          </w:tcPr>
          <w:p w14:paraId="0D10DAD9" w14:textId="77777777" w:rsidR="004504A1" w:rsidRPr="00FE527E" w:rsidRDefault="004504A1" w:rsidP="004504A1"/>
        </w:tc>
        <w:tc>
          <w:tcPr>
            <w:tcW w:w="4062" w:type="dxa"/>
            <w:vMerge/>
          </w:tcPr>
          <w:p w14:paraId="5AA85F38" w14:textId="77777777" w:rsidR="004504A1" w:rsidRPr="00FE527E" w:rsidRDefault="004504A1" w:rsidP="004504A1"/>
        </w:tc>
        <w:tc>
          <w:tcPr>
            <w:tcW w:w="1215" w:type="dxa"/>
          </w:tcPr>
          <w:p w14:paraId="0859BD84" w14:textId="77777777" w:rsidR="004504A1" w:rsidRPr="00FE527E" w:rsidRDefault="004504A1" w:rsidP="004504A1"/>
        </w:tc>
        <w:tc>
          <w:tcPr>
            <w:tcW w:w="8788" w:type="dxa"/>
          </w:tcPr>
          <w:p w14:paraId="75C82014" w14:textId="77777777" w:rsidR="004504A1" w:rsidRPr="00FE527E" w:rsidRDefault="004504A1" w:rsidP="004504A1"/>
        </w:tc>
        <w:tc>
          <w:tcPr>
            <w:tcW w:w="2126" w:type="dxa"/>
          </w:tcPr>
          <w:p w14:paraId="6DD9D8D0" w14:textId="77777777" w:rsidR="004504A1" w:rsidRPr="00FE527E" w:rsidRDefault="004504A1" w:rsidP="004504A1"/>
        </w:tc>
      </w:tr>
      <w:tr w:rsidR="004504A1" w:rsidRPr="00FE527E" w14:paraId="5F5477FE" w14:textId="595FA2A4" w:rsidTr="004504A1">
        <w:trPr>
          <w:trHeight w:val="608"/>
        </w:trPr>
        <w:tc>
          <w:tcPr>
            <w:tcW w:w="846" w:type="dxa"/>
            <w:vMerge/>
            <w:noWrap/>
          </w:tcPr>
          <w:p w14:paraId="6AFC5F95" w14:textId="77777777" w:rsidR="004504A1" w:rsidRPr="00FE527E" w:rsidRDefault="004504A1" w:rsidP="004504A1"/>
        </w:tc>
        <w:tc>
          <w:tcPr>
            <w:tcW w:w="1843" w:type="dxa"/>
            <w:vMerge/>
          </w:tcPr>
          <w:p w14:paraId="6EEBB5FC" w14:textId="77777777" w:rsidR="004504A1" w:rsidRPr="00FE527E" w:rsidRDefault="004504A1" w:rsidP="004504A1"/>
        </w:tc>
        <w:tc>
          <w:tcPr>
            <w:tcW w:w="3260" w:type="dxa"/>
            <w:vMerge/>
          </w:tcPr>
          <w:p w14:paraId="63B18340" w14:textId="77777777" w:rsidR="004504A1" w:rsidRPr="00FE527E" w:rsidRDefault="004504A1" w:rsidP="004504A1"/>
        </w:tc>
        <w:tc>
          <w:tcPr>
            <w:tcW w:w="3937" w:type="dxa"/>
            <w:vMerge/>
          </w:tcPr>
          <w:p w14:paraId="2C050E16" w14:textId="77777777" w:rsidR="004504A1" w:rsidRPr="00FE527E" w:rsidRDefault="004504A1" w:rsidP="004504A1"/>
        </w:tc>
        <w:tc>
          <w:tcPr>
            <w:tcW w:w="4062" w:type="dxa"/>
            <w:vMerge/>
          </w:tcPr>
          <w:p w14:paraId="58FA21AE" w14:textId="77777777" w:rsidR="004504A1" w:rsidRPr="00FE527E" w:rsidRDefault="004504A1" w:rsidP="004504A1"/>
        </w:tc>
        <w:tc>
          <w:tcPr>
            <w:tcW w:w="1215" w:type="dxa"/>
          </w:tcPr>
          <w:p w14:paraId="0EEAF930" w14:textId="77777777" w:rsidR="004504A1" w:rsidRPr="00FE527E" w:rsidRDefault="004504A1" w:rsidP="004504A1"/>
        </w:tc>
        <w:tc>
          <w:tcPr>
            <w:tcW w:w="8788" w:type="dxa"/>
          </w:tcPr>
          <w:p w14:paraId="67666C45" w14:textId="77777777" w:rsidR="004504A1" w:rsidRPr="00FE527E" w:rsidRDefault="004504A1" w:rsidP="004504A1"/>
        </w:tc>
        <w:tc>
          <w:tcPr>
            <w:tcW w:w="2126" w:type="dxa"/>
          </w:tcPr>
          <w:p w14:paraId="44EF49D1" w14:textId="77777777" w:rsidR="004504A1" w:rsidRPr="00FE527E" w:rsidRDefault="004504A1" w:rsidP="004504A1"/>
        </w:tc>
      </w:tr>
      <w:tr w:rsidR="004504A1" w:rsidRPr="00FE527E" w14:paraId="2863DC69" w14:textId="2AEFA168" w:rsidTr="004504A1">
        <w:trPr>
          <w:trHeight w:val="608"/>
        </w:trPr>
        <w:tc>
          <w:tcPr>
            <w:tcW w:w="846" w:type="dxa"/>
            <w:vMerge/>
            <w:noWrap/>
          </w:tcPr>
          <w:p w14:paraId="468C3ED0" w14:textId="77777777" w:rsidR="004504A1" w:rsidRPr="00FE527E" w:rsidRDefault="004504A1" w:rsidP="004504A1"/>
        </w:tc>
        <w:tc>
          <w:tcPr>
            <w:tcW w:w="1843" w:type="dxa"/>
            <w:vMerge/>
          </w:tcPr>
          <w:p w14:paraId="0D528EDA" w14:textId="77777777" w:rsidR="004504A1" w:rsidRPr="00FE527E" w:rsidRDefault="004504A1" w:rsidP="004504A1"/>
        </w:tc>
        <w:tc>
          <w:tcPr>
            <w:tcW w:w="3260" w:type="dxa"/>
            <w:vMerge/>
          </w:tcPr>
          <w:p w14:paraId="333EFA24" w14:textId="77777777" w:rsidR="004504A1" w:rsidRPr="00FE527E" w:rsidRDefault="004504A1" w:rsidP="004504A1"/>
        </w:tc>
        <w:tc>
          <w:tcPr>
            <w:tcW w:w="3937" w:type="dxa"/>
            <w:vMerge/>
          </w:tcPr>
          <w:p w14:paraId="120F12B8" w14:textId="77777777" w:rsidR="004504A1" w:rsidRPr="00FE527E" w:rsidRDefault="004504A1" w:rsidP="004504A1"/>
        </w:tc>
        <w:tc>
          <w:tcPr>
            <w:tcW w:w="4062" w:type="dxa"/>
            <w:vMerge/>
          </w:tcPr>
          <w:p w14:paraId="674DD5F0" w14:textId="77777777" w:rsidR="004504A1" w:rsidRPr="00FE527E" w:rsidRDefault="004504A1" w:rsidP="004504A1"/>
        </w:tc>
        <w:tc>
          <w:tcPr>
            <w:tcW w:w="1215" w:type="dxa"/>
          </w:tcPr>
          <w:p w14:paraId="301541C3" w14:textId="77777777" w:rsidR="004504A1" w:rsidRPr="00FE527E" w:rsidRDefault="004504A1" w:rsidP="004504A1"/>
        </w:tc>
        <w:tc>
          <w:tcPr>
            <w:tcW w:w="8788" w:type="dxa"/>
          </w:tcPr>
          <w:p w14:paraId="3A88AD0F" w14:textId="77777777" w:rsidR="004504A1" w:rsidRPr="00FE527E" w:rsidRDefault="004504A1" w:rsidP="004504A1"/>
        </w:tc>
        <w:tc>
          <w:tcPr>
            <w:tcW w:w="2126" w:type="dxa"/>
          </w:tcPr>
          <w:p w14:paraId="460FDB63" w14:textId="77777777" w:rsidR="004504A1" w:rsidRPr="00FE527E" w:rsidRDefault="004504A1" w:rsidP="004504A1"/>
        </w:tc>
      </w:tr>
      <w:tr w:rsidR="004504A1" w:rsidRPr="00FE527E" w14:paraId="11187800" w14:textId="69603F2D" w:rsidTr="004504A1">
        <w:trPr>
          <w:trHeight w:val="608"/>
        </w:trPr>
        <w:tc>
          <w:tcPr>
            <w:tcW w:w="846" w:type="dxa"/>
            <w:vMerge/>
            <w:noWrap/>
          </w:tcPr>
          <w:p w14:paraId="1A0B7852" w14:textId="77777777" w:rsidR="004504A1" w:rsidRPr="00FE527E" w:rsidRDefault="004504A1" w:rsidP="004504A1"/>
        </w:tc>
        <w:tc>
          <w:tcPr>
            <w:tcW w:w="1843" w:type="dxa"/>
            <w:vMerge/>
          </w:tcPr>
          <w:p w14:paraId="4513A2E7" w14:textId="77777777" w:rsidR="004504A1" w:rsidRPr="00FE527E" w:rsidRDefault="004504A1" w:rsidP="004504A1"/>
        </w:tc>
        <w:tc>
          <w:tcPr>
            <w:tcW w:w="3260" w:type="dxa"/>
            <w:vMerge/>
          </w:tcPr>
          <w:p w14:paraId="1D5D4BD7" w14:textId="77777777" w:rsidR="004504A1" w:rsidRPr="00FE527E" w:rsidRDefault="004504A1" w:rsidP="004504A1"/>
        </w:tc>
        <w:tc>
          <w:tcPr>
            <w:tcW w:w="3937" w:type="dxa"/>
            <w:vMerge/>
          </w:tcPr>
          <w:p w14:paraId="1F333B5E" w14:textId="77777777" w:rsidR="004504A1" w:rsidRPr="00FE527E" w:rsidRDefault="004504A1" w:rsidP="004504A1"/>
        </w:tc>
        <w:tc>
          <w:tcPr>
            <w:tcW w:w="4062" w:type="dxa"/>
            <w:vMerge/>
          </w:tcPr>
          <w:p w14:paraId="0B794AD6" w14:textId="77777777" w:rsidR="004504A1" w:rsidRPr="00FE527E" w:rsidRDefault="004504A1" w:rsidP="004504A1"/>
        </w:tc>
        <w:tc>
          <w:tcPr>
            <w:tcW w:w="1215" w:type="dxa"/>
          </w:tcPr>
          <w:p w14:paraId="4738A45F" w14:textId="77777777" w:rsidR="004504A1" w:rsidRPr="00FE527E" w:rsidRDefault="004504A1" w:rsidP="004504A1"/>
        </w:tc>
        <w:tc>
          <w:tcPr>
            <w:tcW w:w="8788" w:type="dxa"/>
          </w:tcPr>
          <w:p w14:paraId="6306A5EE" w14:textId="77777777" w:rsidR="004504A1" w:rsidRPr="00FE527E" w:rsidRDefault="004504A1" w:rsidP="004504A1"/>
        </w:tc>
        <w:tc>
          <w:tcPr>
            <w:tcW w:w="2126" w:type="dxa"/>
          </w:tcPr>
          <w:p w14:paraId="2C6495DD" w14:textId="77777777" w:rsidR="004504A1" w:rsidRPr="00FE527E" w:rsidRDefault="004504A1" w:rsidP="004504A1"/>
        </w:tc>
      </w:tr>
      <w:tr w:rsidR="004504A1" w:rsidRPr="00FE527E" w14:paraId="21A1157B" w14:textId="29D60412" w:rsidTr="004504A1">
        <w:trPr>
          <w:trHeight w:val="608"/>
        </w:trPr>
        <w:tc>
          <w:tcPr>
            <w:tcW w:w="846" w:type="dxa"/>
            <w:vMerge/>
            <w:noWrap/>
          </w:tcPr>
          <w:p w14:paraId="72C057FC" w14:textId="77777777" w:rsidR="004504A1" w:rsidRPr="00FE527E" w:rsidRDefault="004504A1" w:rsidP="004504A1"/>
        </w:tc>
        <w:tc>
          <w:tcPr>
            <w:tcW w:w="1843" w:type="dxa"/>
            <w:vMerge/>
          </w:tcPr>
          <w:p w14:paraId="57FC6365" w14:textId="77777777" w:rsidR="004504A1" w:rsidRPr="00FE527E" w:rsidRDefault="004504A1" w:rsidP="004504A1"/>
        </w:tc>
        <w:tc>
          <w:tcPr>
            <w:tcW w:w="3260" w:type="dxa"/>
            <w:vMerge/>
          </w:tcPr>
          <w:p w14:paraId="087DF57B" w14:textId="77777777" w:rsidR="004504A1" w:rsidRPr="00FE527E" w:rsidRDefault="004504A1" w:rsidP="004504A1"/>
        </w:tc>
        <w:tc>
          <w:tcPr>
            <w:tcW w:w="3937" w:type="dxa"/>
            <w:vMerge/>
          </w:tcPr>
          <w:p w14:paraId="633F36B7" w14:textId="77777777" w:rsidR="004504A1" w:rsidRPr="00FE527E" w:rsidRDefault="004504A1" w:rsidP="004504A1"/>
        </w:tc>
        <w:tc>
          <w:tcPr>
            <w:tcW w:w="4062" w:type="dxa"/>
            <w:vMerge/>
          </w:tcPr>
          <w:p w14:paraId="0B22EBD1" w14:textId="77777777" w:rsidR="004504A1" w:rsidRPr="00FE527E" w:rsidRDefault="004504A1" w:rsidP="004504A1"/>
        </w:tc>
        <w:tc>
          <w:tcPr>
            <w:tcW w:w="1215" w:type="dxa"/>
          </w:tcPr>
          <w:p w14:paraId="55BD6287" w14:textId="77777777" w:rsidR="004504A1" w:rsidRPr="00FE527E" w:rsidRDefault="004504A1" w:rsidP="004504A1"/>
        </w:tc>
        <w:tc>
          <w:tcPr>
            <w:tcW w:w="8788" w:type="dxa"/>
          </w:tcPr>
          <w:p w14:paraId="5D79B852" w14:textId="77777777" w:rsidR="004504A1" w:rsidRPr="00FE527E" w:rsidRDefault="004504A1" w:rsidP="004504A1"/>
        </w:tc>
        <w:tc>
          <w:tcPr>
            <w:tcW w:w="2126" w:type="dxa"/>
          </w:tcPr>
          <w:p w14:paraId="1266F6A4" w14:textId="77777777" w:rsidR="004504A1" w:rsidRPr="00FE527E" w:rsidRDefault="004504A1" w:rsidP="004504A1"/>
        </w:tc>
      </w:tr>
      <w:tr w:rsidR="004504A1" w:rsidRPr="00FE527E" w14:paraId="37C38CEE" w14:textId="1310ABBA" w:rsidTr="004504A1">
        <w:trPr>
          <w:trHeight w:val="608"/>
        </w:trPr>
        <w:tc>
          <w:tcPr>
            <w:tcW w:w="846" w:type="dxa"/>
            <w:vMerge/>
            <w:noWrap/>
          </w:tcPr>
          <w:p w14:paraId="3BC1D48B" w14:textId="77777777" w:rsidR="004504A1" w:rsidRPr="00FE527E" w:rsidRDefault="004504A1" w:rsidP="004504A1"/>
        </w:tc>
        <w:tc>
          <w:tcPr>
            <w:tcW w:w="1843" w:type="dxa"/>
            <w:vMerge/>
          </w:tcPr>
          <w:p w14:paraId="1603AF91" w14:textId="77777777" w:rsidR="004504A1" w:rsidRPr="00FE527E" w:rsidRDefault="004504A1" w:rsidP="004504A1"/>
        </w:tc>
        <w:tc>
          <w:tcPr>
            <w:tcW w:w="3260" w:type="dxa"/>
            <w:vMerge/>
          </w:tcPr>
          <w:p w14:paraId="267303B3" w14:textId="77777777" w:rsidR="004504A1" w:rsidRPr="00FE527E" w:rsidRDefault="004504A1" w:rsidP="004504A1"/>
        </w:tc>
        <w:tc>
          <w:tcPr>
            <w:tcW w:w="3937" w:type="dxa"/>
            <w:vMerge/>
          </w:tcPr>
          <w:p w14:paraId="2561C272" w14:textId="77777777" w:rsidR="004504A1" w:rsidRPr="00FE527E" w:rsidRDefault="004504A1" w:rsidP="004504A1"/>
        </w:tc>
        <w:tc>
          <w:tcPr>
            <w:tcW w:w="4062" w:type="dxa"/>
            <w:vMerge/>
          </w:tcPr>
          <w:p w14:paraId="326D4FC7" w14:textId="77777777" w:rsidR="004504A1" w:rsidRPr="00FE527E" w:rsidRDefault="004504A1" w:rsidP="004504A1"/>
        </w:tc>
        <w:tc>
          <w:tcPr>
            <w:tcW w:w="1215" w:type="dxa"/>
          </w:tcPr>
          <w:p w14:paraId="269A6042" w14:textId="77777777" w:rsidR="004504A1" w:rsidRPr="00FE527E" w:rsidRDefault="004504A1" w:rsidP="004504A1"/>
        </w:tc>
        <w:tc>
          <w:tcPr>
            <w:tcW w:w="8788" w:type="dxa"/>
          </w:tcPr>
          <w:p w14:paraId="0B6B8B16" w14:textId="77777777" w:rsidR="004504A1" w:rsidRPr="00FE527E" w:rsidRDefault="004504A1" w:rsidP="004504A1"/>
        </w:tc>
        <w:tc>
          <w:tcPr>
            <w:tcW w:w="2126" w:type="dxa"/>
          </w:tcPr>
          <w:p w14:paraId="0198B040" w14:textId="77777777" w:rsidR="004504A1" w:rsidRPr="00FE527E" w:rsidRDefault="004504A1" w:rsidP="004504A1"/>
        </w:tc>
      </w:tr>
      <w:tr w:rsidR="004504A1" w:rsidRPr="00FE527E" w14:paraId="6FAC4B17" w14:textId="59AE4B22" w:rsidTr="004504A1">
        <w:trPr>
          <w:trHeight w:val="608"/>
        </w:trPr>
        <w:tc>
          <w:tcPr>
            <w:tcW w:w="846" w:type="dxa"/>
            <w:vMerge/>
            <w:noWrap/>
          </w:tcPr>
          <w:p w14:paraId="64025A4E" w14:textId="77777777" w:rsidR="004504A1" w:rsidRPr="00FE527E" w:rsidRDefault="004504A1" w:rsidP="004504A1"/>
        </w:tc>
        <w:tc>
          <w:tcPr>
            <w:tcW w:w="1843" w:type="dxa"/>
            <w:vMerge/>
          </w:tcPr>
          <w:p w14:paraId="494F45FE" w14:textId="77777777" w:rsidR="004504A1" w:rsidRPr="00FE527E" w:rsidRDefault="004504A1" w:rsidP="004504A1"/>
        </w:tc>
        <w:tc>
          <w:tcPr>
            <w:tcW w:w="3260" w:type="dxa"/>
            <w:vMerge/>
          </w:tcPr>
          <w:p w14:paraId="013CEB15" w14:textId="77777777" w:rsidR="004504A1" w:rsidRPr="00FE527E" w:rsidRDefault="004504A1" w:rsidP="004504A1"/>
        </w:tc>
        <w:tc>
          <w:tcPr>
            <w:tcW w:w="3937" w:type="dxa"/>
            <w:vMerge/>
          </w:tcPr>
          <w:p w14:paraId="191334E3" w14:textId="77777777" w:rsidR="004504A1" w:rsidRPr="00FE527E" w:rsidRDefault="004504A1" w:rsidP="004504A1"/>
        </w:tc>
        <w:tc>
          <w:tcPr>
            <w:tcW w:w="4062" w:type="dxa"/>
            <w:vMerge/>
          </w:tcPr>
          <w:p w14:paraId="10E09B0C" w14:textId="77777777" w:rsidR="004504A1" w:rsidRPr="00FE527E" w:rsidRDefault="004504A1" w:rsidP="004504A1"/>
        </w:tc>
        <w:tc>
          <w:tcPr>
            <w:tcW w:w="1215" w:type="dxa"/>
          </w:tcPr>
          <w:p w14:paraId="13A8CB47" w14:textId="77777777" w:rsidR="004504A1" w:rsidRPr="00FE527E" w:rsidRDefault="004504A1" w:rsidP="004504A1"/>
        </w:tc>
        <w:tc>
          <w:tcPr>
            <w:tcW w:w="8788" w:type="dxa"/>
          </w:tcPr>
          <w:p w14:paraId="4D8B2F8E" w14:textId="77777777" w:rsidR="004504A1" w:rsidRPr="00FE527E" w:rsidRDefault="004504A1" w:rsidP="004504A1"/>
        </w:tc>
        <w:tc>
          <w:tcPr>
            <w:tcW w:w="2126" w:type="dxa"/>
          </w:tcPr>
          <w:p w14:paraId="0E8546ED" w14:textId="77777777" w:rsidR="004504A1" w:rsidRPr="00FE527E" w:rsidRDefault="004504A1" w:rsidP="004504A1"/>
        </w:tc>
      </w:tr>
      <w:tr w:rsidR="004504A1" w:rsidRPr="00FE527E" w14:paraId="3E9924DA" w14:textId="29FE9C6F" w:rsidTr="004504A1">
        <w:trPr>
          <w:trHeight w:val="608"/>
        </w:trPr>
        <w:tc>
          <w:tcPr>
            <w:tcW w:w="846" w:type="dxa"/>
            <w:vMerge/>
            <w:noWrap/>
          </w:tcPr>
          <w:p w14:paraId="3FC9941C" w14:textId="77777777" w:rsidR="004504A1" w:rsidRPr="00FE527E" w:rsidRDefault="004504A1" w:rsidP="004504A1"/>
        </w:tc>
        <w:tc>
          <w:tcPr>
            <w:tcW w:w="1843" w:type="dxa"/>
            <w:vMerge/>
          </w:tcPr>
          <w:p w14:paraId="3343DF99" w14:textId="77777777" w:rsidR="004504A1" w:rsidRPr="00FE527E" w:rsidRDefault="004504A1" w:rsidP="004504A1"/>
        </w:tc>
        <w:tc>
          <w:tcPr>
            <w:tcW w:w="3260" w:type="dxa"/>
            <w:vMerge/>
          </w:tcPr>
          <w:p w14:paraId="4DE5B9DD" w14:textId="77777777" w:rsidR="004504A1" w:rsidRPr="00FE527E" w:rsidRDefault="004504A1" w:rsidP="004504A1"/>
        </w:tc>
        <w:tc>
          <w:tcPr>
            <w:tcW w:w="3937" w:type="dxa"/>
            <w:vMerge/>
          </w:tcPr>
          <w:p w14:paraId="01181F7E" w14:textId="77777777" w:rsidR="004504A1" w:rsidRPr="00FE527E" w:rsidRDefault="004504A1" w:rsidP="004504A1"/>
        </w:tc>
        <w:tc>
          <w:tcPr>
            <w:tcW w:w="4062" w:type="dxa"/>
            <w:vMerge/>
          </w:tcPr>
          <w:p w14:paraId="157CCDD6" w14:textId="77777777" w:rsidR="004504A1" w:rsidRPr="00FE527E" w:rsidRDefault="004504A1" w:rsidP="004504A1"/>
        </w:tc>
        <w:tc>
          <w:tcPr>
            <w:tcW w:w="1215" w:type="dxa"/>
          </w:tcPr>
          <w:p w14:paraId="6FF152E6" w14:textId="77777777" w:rsidR="004504A1" w:rsidRPr="00FE527E" w:rsidRDefault="004504A1" w:rsidP="004504A1"/>
        </w:tc>
        <w:tc>
          <w:tcPr>
            <w:tcW w:w="8788" w:type="dxa"/>
          </w:tcPr>
          <w:p w14:paraId="180623D3" w14:textId="77777777" w:rsidR="004504A1" w:rsidRPr="00FE527E" w:rsidRDefault="004504A1" w:rsidP="004504A1"/>
        </w:tc>
        <w:tc>
          <w:tcPr>
            <w:tcW w:w="2126" w:type="dxa"/>
          </w:tcPr>
          <w:p w14:paraId="27C419DB" w14:textId="77777777" w:rsidR="004504A1" w:rsidRPr="00FE527E" w:rsidRDefault="004504A1" w:rsidP="004504A1"/>
        </w:tc>
      </w:tr>
      <w:tr w:rsidR="004504A1" w:rsidRPr="00FE527E" w14:paraId="5106CB94" w14:textId="29209DA2" w:rsidTr="004504A1">
        <w:trPr>
          <w:trHeight w:val="608"/>
        </w:trPr>
        <w:tc>
          <w:tcPr>
            <w:tcW w:w="846" w:type="dxa"/>
            <w:vMerge/>
            <w:noWrap/>
          </w:tcPr>
          <w:p w14:paraId="142798D0" w14:textId="77777777" w:rsidR="004504A1" w:rsidRPr="00FE527E" w:rsidRDefault="004504A1" w:rsidP="004504A1"/>
        </w:tc>
        <w:tc>
          <w:tcPr>
            <w:tcW w:w="1843" w:type="dxa"/>
            <w:vMerge/>
          </w:tcPr>
          <w:p w14:paraId="4E1E2054" w14:textId="77777777" w:rsidR="004504A1" w:rsidRPr="00FE527E" w:rsidRDefault="004504A1" w:rsidP="004504A1"/>
        </w:tc>
        <w:tc>
          <w:tcPr>
            <w:tcW w:w="3260" w:type="dxa"/>
            <w:vMerge/>
          </w:tcPr>
          <w:p w14:paraId="74CB1C44" w14:textId="77777777" w:rsidR="004504A1" w:rsidRPr="00FE527E" w:rsidRDefault="004504A1" w:rsidP="004504A1"/>
        </w:tc>
        <w:tc>
          <w:tcPr>
            <w:tcW w:w="3937" w:type="dxa"/>
            <w:vMerge/>
          </w:tcPr>
          <w:p w14:paraId="2F08502B" w14:textId="77777777" w:rsidR="004504A1" w:rsidRPr="00FE527E" w:rsidRDefault="004504A1" w:rsidP="004504A1"/>
        </w:tc>
        <w:tc>
          <w:tcPr>
            <w:tcW w:w="4062" w:type="dxa"/>
            <w:vMerge/>
          </w:tcPr>
          <w:p w14:paraId="6CF85803" w14:textId="77777777" w:rsidR="004504A1" w:rsidRPr="00FE527E" w:rsidRDefault="004504A1" w:rsidP="004504A1"/>
        </w:tc>
        <w:tc>
          <w:tcPr>
            <w:tcW w:w="1215" w:type="dxa"/>
          </w:tcPr>
          <w:p w14:paraId="0E55557E" w14:textId="77777777" w:rsidR="004504A1" w:rsidRPr="00FE527E" w:rsidRDefault="004504A1" w:rsidP="004504A1"/>
        </w:tc>
        <w:tc>
          <w:tcPr>
            <w:tcW w:w="8788" w:type="dxa"/>
          </w:tcPr>
          <w:p w14:paraId="7ABD738C" w14:textId="77777777" w:rsidR="004504A1" w:rsidRPr="00FE527E" w:rsidRDefault="004504A1" w:rsidP="004504A1"/>
        </w:tc>
        <w:tc>
          <w:tcPr>
            <w:tcW w:w="2126" w:type="dxa"/>
          </w:tcPr>
          <w:p w14:paraId="634C16BB" w14:textId="77777777" w:rsidR="004504A1" w:rsidRPr="00FE527E" w:rsidRDefault="004504A1" w:rsidP="004504A1"/>
        </w:tc>
      </w:tr>
      <w:tr w:rsidR="004504A1" w:rsidRPr="00FE527E" w14:paraId="2ACDAAA9" w14:textId="7910FDB0" w:rsidTr="004504A1">
        <w:trPr>
          <w:trHeight w:val="608"/>
        </w:trPr>
        <w:tc>
          <w:tcPr>
            <w:tcW w:w="846" w:type="dxa"/>
            <w:vMerge/>
            <w:noWrap/>
          </w:tcPr>
          <w:p w14:paraId="0CBCC137" w14:textId="77777777" w:rsidR="004504A1" w:rsidRPr="00FE527E" w:rsidRDefault="004504A1" w:rsidP="004504A1"/>
        </w:tc>
        <w:tc>
          <w:tcPr>
            <w:tcW w:w="1843" w:type="dxa"/>
            <w:vMerge/>
          </w:tcPr>
          <w:p w14:paraId="404D034B" w14:textId="77777777" w:rsidR="004504A1" w:rsidRPr="00FE527E" w:rsidRDefault="004504A1" w:rsidP="004504A1"/>
        </w:tc>
        <w:tc>
          <w:tcPr>
            <w:tcW w:w="3260" w:type="dxa"/>
            <w:vMerge/>
          </w:tcPr>
          <w:p w14:paraId="65842371" w14:textId="77777777" w:rsidR="004504A1" w:rsidRPr="00FE527E" w:rsidRDefault="004504A1" w:rsidP="004504A1"/>
        </w:tc>
        <w:tc>
          <w:tcPr>
            <w:tcW w:w="3937" w:type="dxa"/>
            <w:vMerge/>
          </w:tcPr>
          <w:p w14:paraId="1950A608" w14:textId="77777777" w:rsidR="004504A1" w:rsidRPr="00FE527E" w:rsidRDefault="004504A1" w:rsidP="004504A1"/>
        </w:tc>
        <w:tc>
          <w:tcPr>
            <w:tcW w:w="4062" w:type="dxa"/>
            <w:vMerge/>
          </w:tcPr>
          <w:p w14:paraId="45FE3DAC" w14:textId="77777777" w:rsidR="004504A1" w:rsidRPr="00FE527E" w:rsidRDefault="004504A1" w:rsidP="004504A1"/>
        </w:tc>
        <w:tc>
          <w:tcPr>
            <w:tcW w:w="1215" w:type="dxa"/>
          </w:tcPr>
          <w:p w14:paraId="4590D53D" w14:textId="77777777" w:rsidR="004504A1" w:rsidRPr="00FE527E" w:rsidRDefault="004504A1" w:rsidP="004504A1"/>
        </w:tc>
        <w:tc>
          <w:tcPr>
            <w:tcW w:w="8788" w:type="dxa"/>
          </w:tcPr>
          <w:p w14:paraId="60515242" w14:textId="77777777" w:rsidR="004504A1" w:rsidRPr="00FE527E" w:rsidRDefault="004504A1" w:rsidP="004504A1"/>
        </w:tc>
        <w:tc>
          <w:tcPr>
            <w:tcW w:w="2126" w:type="dxa"/>
          </w:tcPr>
          <w:p w14:paraId="1BE14F83" w14:textId="77777777" w:rsidR="004504A1" w:rsidRPr="00FE527E" w:rsidRDefault="004504A1" w:rsidP="004504A1"/>
        </w:tc>
      </w:tr>
      <w:tr w:rsidR="004504A1" w:rsidRPr="00FE527E" w14:paraId="0B4BEEDC" w14:textId="2DB410C2" w:rsidTr="004504A1">
        <w:trPr>
          <w:trHeight w:val="608"/>
        </w:trPr>
        <w:tc>
          <w:tcPr>
            <w:tcW w:w="846" w:type="dxa"/>
            <w:vMerge/>
            <w:noWrap/>
          </w:tcPr>
          <w:p w14:paraId="2F18D276" w14:textId="77777777" w:rsidR="004504A1" w:rsidRPr="00FE527E" w:rsidRDefault="004504A1" w:rsidP="004504A1"/>
        </w:tc>
        <w:tc>
          <w:tcPr>
            <w:tcW w:w="1843" w:type="dxa"/>
            <w:vMerge/>
          </w:tcPr>
          <w:p w14:paraId="664ED421" w14:textId="77777777" w:rsidR="004504A1" w:rsidRPr="00FE527E" w:rsidRDefault="004504A1" w:rsidP="004504A1"/>
        </w:tc>
        <w:tc>
          <w:tcPr>
            <w:tcW w:w="3260" w:type="dxa"/>
            <w:vMerge/>
          </w:tcPr>
          <w:p w14:paraId="792CD8F7" w14:textId="77777777" w:rsidR="004504A1" w:rsidRPr="00FE527E" w:rsidRDefault="004504A1" w:rsidP="004504A1"/>
        </w:tc>
        <w:tc>
          <w:tcPr>
            <w:tcW w:w="3937" w:type="dxa"/>
            <w:vMerge/>
          </w:tcPr>
          <w:p w14:paraId="488C79E9" w14:textId="77777777" w:rsidR="004504A1" w:rsidRPr="00FE527E" w:rsidRDefault="004504A1" w:rsidP="004504A1"/>
        </w:tc>
        <w:tc>
          <w:tcPr>
            <w:tcW w:w="4062" w:type="dxa"/>
            <w:vMerge/>
          </w:tcPr>
          <w:p w14:paraId="502DB4FD" w14:textId="77777777" w:rsidR="004504A1" w:rsidRPr="00FE527E" w:rsidRDefault="004504A1" w:rsidP="004504A1"/>
        </w:tc>
        <w:tc>
          <w:tcPr>
            <w:tcW w:w="1215" w:type="dxa"/>
          </w:tcPr>
          <w:p w14:paraId="0485237B" w14:textId="77777777" w:rsidR="004504A1" w:rsidRPr="00FE527E" w:rsidRDefault="004504A1" w:rsidP="004504A1"/>
        </w:tc>
        <w:tc>
          <w:tcPr>
            <w:tcW w:w="8788" w:type="dxa"/>
          </w:tcPr>
          <w:p w14:paraId="02AEE9CC" w14:textId="77777777" w:rsidR="004504A1" w:rsidRPr="00FE527E" w:rsidRDefault="004504A1" w:rsidP="004504A1"/>
        </w:tc>
        <w:tc>
          <w:tcPr>
            <w:tcW w:w="2126" w:type="dxa"/>
          </w:tcPr>
          <w:p w14:paraId="6FF3B6D8" w14:textId="77777777" w:rsidR="004504A1" w:rsidRPr="00FE527E" w:rsidRDefault="004504A1" w:rsidP="004504A1"/>
        </w:tc>
      </w:tr>
      <w:tr w:rsidR="004504A1" w:rsidRPr="00FE527E" w14:paraId="534CC873" w14:textId="73BA6A89" w:rsidTr="004504A1">
        <w:trPr>
          <w:trHeight w:val="608"/>
        </w:trPr>
        <w:tc>
          <w:tcPr>
            <w:tcW w:w="846" w:type="dxa"/>
            <w:vMerge/>
            <w:noWrap/>
          </w:tcPr>
          <w:p w14:paraId="7B1726CB" w14:textId="77777777" w:rsidR="004504A1" w:rsidRPr="00FE527E" w:rsidRDefault="004504A1" w:rsidP="004504A1"/>
        </w:tc>
        <w:tc>
          <w:tcPr>
            <w:tcW w:w="1843" w:type="dxa"/>
            <w:vMerge/>
          </w:tcPr>
          <w:p w14:paraId="42382569" w14:textId="77777777" w:rsidR="004504A1" w:rsidRPr="00FE527E" w:rsidRDefault="004504A1" w:rsidP="004504A1"/>
        </w:tc>
        <w:tc>
          <w:tcPr>
            <w:tcW w:w="3260" w:type="dxa"/>
            <w:vMerge/>
          </w:tcPr>
          <w:p w14:paraId="7EFFF872" w14:textId="77777777" w:rsidR="004504A1" w:rsidRPr="00FE527E" w:rsidRDefault="004504A1" w:rsidP="004504A1"/>
        </w:tc>
        <w:tc>
          <w:tcPr>
            <w:tcW w:w="3937" w:type="dxa"/>
            <w:vMerge/>
          </w:tcPr>
          <w:p w14:paraId="3CEB1C4F" w14:textId="77777777" w:rsidR="004504A1" w:rsidRPr="00FE527E" w:rsidRDefault="004504A1" w:rsidP="004504A1"/>
        </w:tc>
        <w:tc>
          <w:tcPr>
            <w:tcW w:w="4062" w:type="dxa"/>
            <w:vMerge/>
          </w:tcPr>
          <w:p w14:paraId="22A9D5F2" w14:textId="77777777" w:rsidR="004504A1" w:rsidRPr="00FE527E" w:rsidRDefault="004504A1" w:rsidP="004504A1"/>
        </w:tc>
        <w:tc>
          <w:tcPr>
            <w:tcW w:w="1215" w:type="dxa"/>
          </w:tcPr>
          <w:p w14:paraId="6881772F" w14:textId="77777777" w:rsidR="004504A1" w:rsidRPr="00FE527E" w:rsidRDefault="004504A1" w:rsidP="004504A1"/>
        </w:tc>
        <w:tc>
          <w:tcPr>
            <w:tcW w:w="8788" w:type="dxa"/>
          </w:tcPr>
          <w:p w14:paraId="49C630D9" w14:textId="77777777" w:rsidR="004504A1" w:rsidRPr="00FE527E" w:rsidRDefault="004504A1" w:rsidP="004504A1"/>
        </w:tc>
        <w:tc>
          <w:tcPr>
            <w:tcW w:w="2126" w:type="dxa"/>
          </w:tcPr>
          <w:p w14:paraId="51960387" w14:textId="77777777" w:rsidR="004504A1" w:rsidRPr="00FE527E" w:rsidRDefault="004504A1" w:rsidP="004504A1"/>
        </w:tc>
      </w:tr>
      <w:tr w:rsidR="004504A1" w:rsidRPr="00FE527E" w14:paraId="67675D60" w14:textId="03123254" w:rsidTr="004504A1">
        <w:trPr>
          <w:trHeight w:val="608"/>
        </w:trPr>
        <w:tc>
          <w:tcPr>
            <w:tcW w:w="846" w:type="dxa"/>
            <w:vMerge/>
            <w:noWrap/>
          </w:tcPr>
          <w:p w14:paraId="43B2D8E4" w14:textId="77777777" w:rsidR="004504A1" w:rsidRPr="00FE527E" w:rsidRDefault="004504A1" w:rsidP="004504A1"/>
        </w:tc>
        <w:tc>
          <w:tcPr>
            <w:tcW w:w="1843" w:type="dxa"/>
            <w:vMerge/>
          </w:tcPr>
          <w:p w14:paraId="3F3778FF" w14:textId="77777777" w:rsidR="004504A1" w:rsidRPr="00FE527E" w:rsidRDefault="004504A1" w:rsidP="004504A1"/>
        </w:tc>
        <w:tc>
          <w:tcPr>
            <w:tcW w:w="3260" w:type="dxa"/>
            <w:vMerge/>
          </w:tcPr>
          <w:p w14:paraId="4E29A421" w14:textId="77777777" w:rsidR="004504A1" w:rsidRPr="00FE527E" w:rsidRDefault="004504A1" w:rsidP="004504A1"/>
        </w:tc>
        <w:tc>
          <w:tcPr>
            <w:tcW w:w="3937" w:type="dxa"/>
            <w:vMerge/>
          </w:tcPr>
          <w:p w14:paraId="2E8A697F" w14:textId="77777777" w:rsidR="004504A1" w:rsidRPr="00FE527E" w:rsidRDefault="004504A1" w:rsidP="004504A1"/>
        </w:tc>
        <w:tc>
          <w:tcPr>
            <w:tcW w:w="4062" w:type="dxa"/>
            <w:vMerge/>
          </w:tcPr>
          <w:p w14:paraId="0EFDE902" w14:textId="77777777" w:rsidR="004504A1" w:rsidRPr="00FE527E" w:rsidRDefault="004504A1" w:rsidP="004504A1"/>
        </w:tc>
        <w:tc>
          <w:tcPr>
            <w:tcW w:w="1215" w:type="dxa"/>
          </w:tcPr>
          <w:p w14:paraId="3DE0AA39" w14:textId="77777777" w:rsidR="004504A1" w:rsidRPr="00FE527E" w:rsidRDefault="004504A1" w:rsidP="004504A1"/>
        </w:tc>
        <w:tc>
          <w:tcPr>
            <w:tcW w:w="8788" w:type="dxa"/>
          </w:tcPr>
          <w:p w14:paraId="6EEF24E5" w14:textId="77777777" w:rsidR="004504A1" w:rsidRPr="00FE527E" w:rsidRDefault="004504A1" w:rsidP="004504A1"/>
        </w:tc>
        <w:tc>
          <w:tcPr>
            <w:tcW w:w="2126" w:type="dxa"/>
          </w:tcPr>
          <w:p w14:paraId="6C2183A6" w14:textId="77777777" w:rsidR="004504A1" w:rsidRPr="00FE527E" w:rsidRDefault="004504A1" w:rsidP="004504A1"/>
        </w:tc>
      </w:tr>
      <w:tr w:rsidR="004504A1" w:rsidRPr="00FE527E" w14:paraId="7FE7B4A6" w14:textId="5CC46DEB" w:rsidTr="004504A1">
        <w:trPr>
          <w:trHeight w:val="608"/>
        </w:trPr>
        <w:tc>
          <w:tcPr>
            <w:tcW w:w="846" w:type="dxa"/>
            <w:vMerge/>
            <w:noWrap/>
          </w:tcPr>
          <w:p w14:paraId="03761335" w14:textId="77777777" w:rsidR="004504A1" w:rsidRPr="00FE527E" w:rsidRDefault="004504A1" w:rsidP="004504A1"/>
        </w:tc>
        <w:tc>
          <w:tcPr>
            <w:tcW w:w="1843" w:type="dxa"/>
            <w:vMerge/>
          </w:tcPr>
          <w:p w14:paraId="63CB77DF" w14:textId="77777777" w:rsidR="004504A1" w:rsidRPr="00FE527E" w:rsidRDefault="004504A1" w:rsidP="004504A1"/>
        </w:tc>
        <w:tc>
          <w:tcPr>
            <w:tcW w:w="3260" w:type="dxa"/>
            <w:vMerge/>
          </w:tcPr>
          <w:p w14:paraId="0FC298E1" w14:textId="77777777" w:rsidR="004504A1" w:rsidRPr="00FE527E" w:rsidRDefault="004504A1" w:rsidP="004504A1"/>
        </w:tc>
        <w:tc>
          <w:tcPr>
            <w:tcW w:w="3937" w:type="dxa"/>
            <w:vMerge/>
          </w:tcPr>
          <w:p w14:paraId="376FB4AC" w14:textId="77777777" w:rsidR="004504A1" w:rsidRPr="00FE527E" w:rsidRDefault="004504A1" w:rsidP="004504A1"/>
        </w:tc>
        <w:tc>
          <w:tcPr>
            <w:tcW w:w="4062" w:type="dxa"/>
            <w:vMerge/>
          </w:tcPr>
          <w:p w14:paraId="53730885" w14:textId="77777777" w:rsidR="004504A1" w:rsidRPr="00FE527E" w:rsidRDefault="004504A1" w:rsidP="004504A1"/>
        </w:tc>
        <w:tc>
          <w:tcPr>
            <w:tcW w:w="1215" w:type="dxa"/>
          </w:tcPr>
          <w:p w14:paraId="7F1AAE94" w14:textId="77777777" w:rsidR="004504A1" w:rsidRPr="00FE527E" w:rsidRDefault="004504A1" w:rsidP="004504A1"/>
        </w:tc>
        <w:tc>
          <w:tcPr>
            <w:tcW w:w="8788" w:type="dxa"/>
          </w:tcPr>
          <w:p w14:paraId="3DA862EB" w14:textId="77777777" w:rsidR="004504A1" w:rsidRPr="00FE527E" w:rsidRDefault="004504A1" w:rsidP="004504A1"/>
        </w:tc>
        <w:tc>
          <w:tcPr>
            <w:tcW w:w="2126" w:type="dxa"/>
          </w:tcPr>
          <w:p w14:paraId="76B9AF74" w14:textId="77777777" w:rsidR="004504A1" w:rsidRPr="00FE527E" w:rsidRDefault="004504A1" w:rsidP="004504A1"/>
        </w:tc>
      </w:tr>
      <w:tr w:rsidR="004504A1" w:rsidRPr="00FE527E" w14:paraId="00EDEC85" w14:textId="4C8CE23C" w:rsidTr="004504A1">
        <w:trPr>
          <w:trHeight w:val="495"/>
        </w:trPr>
        <w:tc>
          <w:tcPr>
            <w:tcW w:w="846" w:type="dxa"/>
            <w:vMerge w:val="restart"/>
            <w:noWrap/>
            <w:hideMark/>
          </w:tcPr>
          <w:p w14:paraId="5113AEE0" w14:textId="77777777" w:rsidR="004504A1" w:rsidRPr="00FE527E" w:rsidRDefault="004504A1" w:rsidP="004504A1">
            <w:r w:rsidRPr="00FE527E">
              <w:t>H551</w:t>
            </w:r>
          </w:p>
        </w:tc>
        <w:tc>
          <w:tcPr>
            <w:tcW w:w="1843" w:type="dxa"/>
            <w:vMerge w:val="restart"/>
            <w:hideMark/>
          </w:tcPr>
          <w:p w14:paraId="5F05C070" w14:textId="77777777" w:rsidR="004504A1" w:rsidRPr="00FE527E" w:rsidRDefault="004504A1" w:rsidP="004504A1">
            <w:r w:rsidRPr="00FE527E">
              <w:t>Since the behaviour upon absence is described in the field description, it should be NEED S</w:t>
            </w:r>
          </w:p>
        </w:tc>
        <w:tc>
          <w:tcPr>
            <w:tcW w:w="3260" w:type="dxa"/>
            <w:vMerge w:val="restart"/>
            <w:hideMark/>
          </w:tcPr>
          <w:p w14:paraId="7AB472DC" w14:textId="77777777" w:rsidR="004504A1" w:rsidRPr="00FE527E" w:rsidRDefault="004504A1" w:rsidP="004504A1">
            <w:r w:rsidRPr="00FE527E">
              <w:t>change need R to need S</w:t>
            </w:r>
          </w:p>
        </w:tc>
        <w:tc>
          <w:tcPr>
            <w:tcW w:w="3937" w:type="dxa"/>
            <w:vMerge w:val="restart"/>
            <w:hideMark/>
          </w:tcPr>
          <w:p w14:paraId="0626077A" w14:textId="77777777" w:rsidR="004504A1" w:rsidRDefault="004504A1" w:rsidP="004504A1">
            <w:r w:rsidRPr="00FE527E">
              <w:t xml:space="preserve">There should be a way to release this. So, Need R can be kept. We can clarify in field description what happens when it is not configured (rather than to say not included). </w:t>
            </w:r>
            <w:r w:rsidRPr="00FE527E">
              <w:br/>
            </w:r>
            <w:r w:rsidRPr="00FE527E">
              <w:br/>
              <w:t xml:space="preserve">[Rapp2]: In the ASN.1 review this was discussed and it was agreed that we can have some description about what UE does when it is not configured for need R cases. I guess for need S we need description upon </w:t>
            </w:r>
            <w:proofErr w:type="spellStart"/>
            <w:r w:rsidRPr="00FE527E">
              <w:t>abscense</w:t>
            </w:r>
            <w:proofErr w:type="spellEnd"/>
            <w:r w:rsidRPr="00FE527E">
              <w:t xml:space="preserve"> of the field as far as I understood. But, happy to mark this as discuss if there is some confusion</w:t>
            </w:r>
            <w:r w:rsidRPr="00FE527E">
              <w:br/>
            </w:r>
            <w:r w:rsidRPr="00FE527E">
              <w:rPr>
                <w:b/>
                <w:bCs/>
                <w:u w:val="single"/>
              </w:rPr>
              <w:t xml:space="preserve">ASN.1 </w:t>
            </w:r>
            <w:proofErr w:type="spellStart"/>
            <w:r w:rsidRPr="00FE527E">
              <w:rPr>
                <w:b/>
                <w:bCs/>
                <w:u w:val="single"/>
              </w:rPr>
              <w:t>adhoc</w:t>
            </w:r>
            <w:proofErr w:type="spellEnd"/>
            <w:r w:rsidRPr="00FE527E">
              <w:rPr>
                <w:b/>
                <w:bCs/>
                <w:u w:val="single"/>
              </w:rPr>
              <w:t xml:space="preserve"> agreements</w:t>
            </w:r>
            <w:r w:rsidRPr="00FE527E">
              <w:br/>
              <w:t>P2: Use Need R (instead of Need S) for fields whose absence simply means a configuration is released.</w:t>
            </w:r>
            <w:r w:rsidRPr="00FE527E">
              <w:br/>
              <w:t>P3: Use Need R (instead of Need S) for fields for which there are some conditions when network does or does not include the field.</w:t>
            </w:r>
          </w:p>
          <w:p w14:paraId="7DFA9794" w14:textId="77777777" w:rsidR="004504A1" w:rsidRDefault="004504A1" w:rsidP="004504A1">
            <w:pPr>
              <w:rPr>
                <w:color w:val="FF0000"/>
              </w:rPr>
            </w:pPr>
            <w:r w:rsidRPr="00662954">
              <w:rPr>
                <w:color w:val="FF0000"/>
              </w:rPr>
              <w:t>[</w:t>
            </w:r>
            <w:r>
              <w:rPr>
                <w:color w:val="FF0000"/>
              </w:rPr>
              <w:t>AT meeting guidance</w:t>
            </w:r>
            <w:r w:rsidRPr="00662954">
              <w:rPr>
                <w:color w:val="FF0000"/>
              </w:rPr>
              <w:t>]:</w:t>
            </w:r>
          </w:p>
          <w:p w14:paraId="77A74A85" w14:textId="7113F24E" w:rsidR="004504A1" w:rsidRPr="00FE527E" w:rsidRDefault="004504A1" w:rsidP="004504A1">
            <w:r>
              <w:rPr>
                <w:color w:val="FF0000"/>
              </w:rPr>
              <w:t xml:space="preserve">Per above, it seems need R is correct for </w:t>
            </w:r>
            <w:r>
              <w:rPr>
                <w:color w:val="FF0000"/>
              </w:rPr>
              <w:lastRenderedPageBreak/>
              <w:t>this. Can be confirmed quickly. Do you agree to keep need R?</w:t>
            </w:r>
          </w:p>
        </w:tc>
        <w:tc>
          <w:tcPr>
            <w:tcW w:w="4062" w:type="dxa"/>
            <w:vMerge w:val="restart"/>
            <w:hideMark/>
          </w:tcPr>
          <w:p w14:paraId="67E2C008" w14:textId="77777777" w:rsidR="004504A1" w:rsidRPr="00FE527E" w:rsidRDefault="004504A1" w:rsidP="004504A1">
            <w:r w:rsidRPr="00FE527E">
              <w:lastRenderedPageBreak/>
              <w:t xml:space="preserve">[Huawei] I am not sure I understand the difference between field being absent and the field being not configured (there is a difference when we speak of the field which is </w:t>
            </w:r>
            <w:proofErr w:type="spellStart"/>
            <w:r w:rsidRPr="00FE527E">
              <w:t>SetupRelease</w:t>
            </w:r>
            <w:proofErr w:type="spellEnd"/>
            <w:r w:rsidRPr="00FE527E">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rsidRPr="00FE527E">
              <w:br/>
            </w:r>
            <w:r w:rsidRPr="00FE527E">
              <w:br/>
              <w:t xml:space="preserve">[Intel] Agree with Rapporteur. The use of "need S" was also discussed during ASN.1 review and Intel's comment was that it is ok to keep current </w:t>
            </w:r>
            <w:proofErr w:type="spellStart"/>
            <w:r w:rsidRPr="00FE527E">
              <w:t>desciption</w:t>
            </w:r>
            <w:proofErr w:type="spellEnd"/>
            <w:r w:rsidRPr="00FE527E">
              <w:t xml:space="preserve"> of the "not configure" and "Need R" </w:t>
            </w:r>
          </w:p>
        </w:tc>
        <w:tc>
          <w:tcPr>
            <w:tcW w:w="1215" w:type="dxa"/>
          </w:tcPr>
          <w:p w14:paraId="70D5FC1D" w14:textId="6396A457" w:rsidR="004504A1" w:rsidRPr="00FE527E" w:rsidRDefault="004504A1" w:rsidP="004504A1">
            <w:r w:rsidRPr="004504A1">
              <w:t>ZTE</w:t>
            </w:r>
          </w:p>
        </w:tc>
        <w:tc>
          <w:tcPr>
            <w:tcW w:w="8788" w:type="dxa"/>
          </w:tcPr>
          <w:p w14:paraId="3E36E02C" w14:textId="3C783812" w:rsidR="004504A1" w:rsidRPr="00FE527E" w:rsidRDefault="004504A1" w:rsidP="004504A1">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53D0039E" w14:textId="2C738528" w:rsidR="004504A1" w:rsidRDefault="004504A1" w:rsidP="004504A1">
            <w:r>
              <w:t>Y – Essential issue</w:t>
            </w:r>
          </w:p>
        </w:tc>
      </w:tr>
      <w:tr w:rsidR="004504A1" w:rsidRPr="00FE527E" w14:paraId="18351FFA" w14:textId="6E27ACD9" w:rsidTr="004504A1">
        <w:trPr>
          <w:trHeight w:val="484"/>
        </w:trPr>
        <w:tc>
          <w:tcPr>
            <w:tcW w:w="846" w:type="dxa"/>
            <w:vMerge/>
            <w:noWrap/>
          </w:tcPr>
          <w:p w14:paraId="2ABA7801" w14:textId="77777777" w:rsidR="004504A1" w:rsidRPr="00FE527E" w:rsidRDefault="004504A1" w:rsidP="004504A1"/>
        </w:tc>
        <w:tc>
          <w:tcPr>
            <w:tcW w:w="1843" w:type="dxa"/>
            <w:vMerge/>
          </w:tcPr>
          <w:p w14:paraId="4E9A768F" w14:textId="77777777" w:rsidR="004504A1" w:rsidRPr="00FE527E" w:rsidRDefault="004504A1" w:rsidP="004504A1"/>
        </w:tc>
        <w:tc>
          <w:tcPr>
            <w:tcW w:w="3260" w:type="dxa"/>
            <w:vMerge/>
          </w:tcPr>
          <w:p w14:paraId="16C32EA2" w14:textId="77777777" w:rsidR="004504A1" w:rsidRPr="00FE527E" w:rsidRDefault="004504A1" w:rsidP="004504A1"/>
        </w:tc>
        <w:tc>
          <w:tcPr>
            <w:tcW w:w="3937" w:type="dxa"/>
            <w:vMerge/>
          </w:tcPr>
          <w:p w14:paraId="58E0B8CB" w14:textId="77777777" w:rsidR="004504A1" w:rsidRPr="00FE527E" w:rsidRDefault="004504A1" w:rsidP="004504A1"/>
        </w:tc>
        <w:tc>
          <w:tcPr>
            <w:tcW w:w="4062" w:type="dxa"/>
            <w:vMerge/>
          </w:tcPr>
          <w:p w14:paraId="401E2993" w14:textId="77777777" w:rsidR="004504A1" w:rsidRPr="00FE527E" w:rsidRDefault="004504A1" w:rsidP="004504A1"/>
        </w:tc>
        <w:tc>
          <w:tcPr>
            <w:tcW w:w="1215" w:type="dxa"/>
          </w:tcPr>
          <w:p w14:paraId="602DC078" w14:textId="77777777" w:rsidR="004504A1" w:rsidRPr="00FE527E" w:rsidRDefault="004504A1" w:rsidP="004504A1"/>
        </w:tc>
        <w:tc>
          <w:tcPr>
            <w:tcW w:w="8788" w:type="dxa"/>
          </w:tcPr>
          <w:p w14:paraId="563DB427" w14:textId="77777777" w:rsidR="004504A1" w:rsidRPr="00FE527E" w:rsidRDefault="004504A1" w:rsidP="004504A1"/>
        </w:tc>
        <w:tc>
          <w:tcPr>
            <w:tcW w:w="2126" w:type="dxa"/>
          </w:tcPr>
          <w:p w14:paraId="031EE29E" w14:textId="77777777" w:rsidR="004504A1" w:rsidRPr="00FE527E" w:rsidRDefault="004504A1" w:rsidP="004504A1"/>
        </w:tc>
      </w:tr>
      <w:tr w:rsidR="004504A1" w:rsidRPr="00FE527E" w14:paraId="7EF4AECA" w14:textId="52E87C86" w:rsidTr="004504A1">
        <w:trPr>
          <w:trHeight w:val="484"/>
        </w:trPr>
        <w:tc>
          <w:tcPr>
            <w:tcW w:w="846" w:type="dxa"/>
            <w:vMerge/>
            <w:noWrap/>
          </w:tcPr>
          <w:p w14:paraId="49186B33" w14:textId="77777777" w:rsidR="004504A1" w:rsidRPr="00FE527E" w:rsidRDefault="004504A1" w:rsidP="004504A1"/>
        </w:tc>
        <w:tc>
          <w:tcPr>
            <w:tcW w:w="1843" w:type="dxa"/>
            <w:vMerge/>
          </w:tcPr>
          <w:p w14:paraId="48D551E7" w14:textId="77777777" w:rsidR="004504A1" w:rsidRPr="00FE527E" w:rsidRDefault="004504A1" w:rsidP="004504A1"/>
        </w:tc>
        <w:tc>
          <w:tcPr>
            <w:tcW w:w="3260" w:type="dxa"/>
            <w:vMerge/>
          </w:tcPr>
          <w:p w14:paraId="3AB3E49C" w14:textId="77777777" w:rsidR="004504A1" w:rsidRPr="00FE527E" w:rsidRDefault="004504A1" w:rsidP="004504A1"/>
        </w:tc>
        <w:tc>
          <w:tcPr>
            <w:tcW w:w="3937" w:type="dxa"/>
            <w:vMerge/>
          </w:tcPr>
          <w:p w14:paraId="2255F869" w14:textId="77777777" w:rsidR="004504A1" w:rsidRPr="00FE527E" w:rsidRDefault="004504A1" w:rsidP="004504A1"/>
        </w:tc>
        <w:tc>
          <w:tcPr>
            <w:tcW w:w="4062" w:type="dxa"/>
            <w:vMerge/>
          </w:tcPr>
          <w:p w14:paraId="57278F69" w14:textId="77777777" w:rsidR="004504A1" w:rsidRPr="00FE527E" w:rsidRDefault="004504A1" w:rsidP="004504A1"/>
        </w:tc>
        <w:tc>
          <w:tcPr>
            <w:tcW w:w="1215" w:type="dxa"/>
          </w:tcPr>
          <w:p w14:paraId="23B5A2FC" w14:textId="77777777" w:rsidR="004504A1" w:rsidRPr="00FE527E" w:rsidRDefault="004504A1" w:rsidP="004504A1"/>
        </w:tc>
        <w:tc>
          <w:tcPr>
            <w:tcW w:w="8788" w:type="dxa"/>
          </w:tcPr>
          <w:p w14:paraId="0A3A7059" w14:textId="77777777" w:rsidR="004504A1" w:rsidRPr="00FE527E" w:rsidRDefault="004504A1" w:rsidP="004504A1"/>
        </w:tc>
        <w:tc>
          <w:tcPr>
            <w:tcW w:w="2126" w:type="dxa"/>
          </w:tcPr>
          <w:p w14:paraId="3BFDF234" w14:textId="77777777" w:rsidR="004504A1" w:rsidRPr="00FE527E" w:rsidRDefault="004504A1" w:rsidP="004504A1"/>
        </w:tc>
      </w:tr>
      <w:tr w:rsidR="004504A1" w:rsidRPr="00FE527E" w14:paraId="6DBA63AF" w14:textId="18419759" w:rsidTr="004504A1">
        <w:trPr>
          <w:trHeight w:val="484"/>
        </w:trPr>
        <w:tc>
          <w:tcPr>
            <w:tcW w:w="846" w:type="dxa"/>
            <w:vMerge/>
            <w:noWrap/>
          </w:tcPr>
          <w:p w14:paraId="0BE27EE3" w14:textId="77777777" w:rsidR="004504A1" w:rsidRPr="00FE527E" w:rsidRDefault="004504A1" w:rsidP="004504A1"/>
        </w:tc>
        <w:tc>
          <w:tcPr>
            <w:tcW w:w="1843" w:type="dxa"/>
            <w:vMerge/>
          </w:tcPr>
          <w:p w14:paraId="0B2A758D" w14:textId="77777777" w:rsidR="004504A1" w:rsidRPr="00FE527E" w:rsidRDefault="004504A1" w:rsidP="004504A1"/>
        </w:tc>
        <w:tc>
          <w:tcPr>
            <w:tcW w:w="3260" w:type="dxa"/>
            <w:vMerge/>
          </w:tcPr>
          <w:p w14:paraId="76EC66B4" w14:textId="77777777" w:rsidR="004504A1" w:rsidRPr="00FE527E" w:rsidRDefault="004504A1" w:rsidP="004504A1"/>
        </w:tc>
        <w:tc>
          <w:tcPr>
            <w:tcW w:w="3937" w:type="dxa"/>
            <w:vMerge/>
          </w:tcPr>
          <w:p w14:paraId="662D0857" w14:textId="77777777" w:rsidR="004504A1" w:rsidRPr="00FE527E" w:rsidRDefault="004504A1" w:rsidP="004504A1"/>
        </w:tc>
        <w:tc>
          <w:tcPr>
            <w:tcW w:w="4062" w:type="dxa"/>
            <w:vMerge/>
          </w:tcPr>
          <w:p w14:paraId="68A5E2AC" w14:textId="77777777" w:rsidR="004504A1" w:rsidRPr="00FE527E" w:rsidRDefault="004504A1" w:rsidP="004504A1"/>
        </w:tc>
        <w:tc>
          <w:tcPr>
            <w:tcW w:w="1215" w:type="dxa"/>
          </w:tcPr>
          <w:p w14:paraId="3EF5BDFF" w14:textId="77777777" w:rsidR="004504A1" w:rsidRPr="00FE527E" w:rsidRDefault="004504A1" w:rsidP="004504A1"/>
        </w:tc>
        <w:tc>
          <w:tcPr>
            <w:tcW w:w="8788" w:type="dxa"/>
          </w:tcPr>
          <w:p w14:paraId="7486AD7C" w14:textId="77777777" w:rsidR="004504A1" w:rsidRPr="00FE527E" w:rsidRDefault="004504A1" w:rsidP="004504A1"/>
        </w:tc>
        <w:tc>
          <w:tcPr>
            <w:tcW w:w="2126" w:type="dxa"/>
          </w:tcPr>
          <w:p w14:paraId="2757FEBC" w14:textId="77777777" w:rsidR="004504A1" w:rsidRPr="00FE527E" w:rsidRDefault="004504A1" w:rsidP="004504A1"/>
        </w:tc>
      </w:tr>
      <w:tr w:rsidR="004504A1" w:rsidRPr="00FE527E" w14:paraId="7799A354" w14:textId="75D43E1F" w:rsidTr="004504A1">
        <w:trPr>
          <w:trHeight w:val="484"/>
        </w:trPr>
        <w:tc>
          <w:tcPr>
            <w:tcW w:w="846" w:type="dxa"/>
            <w:vMerge/>
            <w:noWrap/>
          </w:tcPr>
          <w:p w14:paraId="228F114F" w14:textId="77777777" w:rsidR="004504A1" w:rsidRPr="00FE527E" w:rsidRDefault="004504A1" w:rsidP="004504A1"/>
        </w:tc>
        <w:tc>
          <w:tcPr>
            <w:tcW w:w="1843" w:type="dxa"/>
            <w:vMerge/>
          </w:tcPr>
          <w:p w14:paraId="6597CA5B" w14:textId="77777777" w:rsidR="004504A1" w:rsidRPr="00FE527E" w:rsidRDefault="004504A1" w:rsidP="004504A1"/>
        </w:tc>
        <w:tc>
          <w:tcPr>
            <w:tcW w:w="3260" w:type="dxa"/>
            <w:vMerge/>
          </w:tcPr>
          <w:p w14:paraId="0B3AE9EA" w14:textId="77777777" w:rsidR="004504A1" w:rsidRPr="00FE527E" w:rsidRDefault="004504A1" w:rsidP="004504A1"/>
        </w:tc>
        <w:tc>
          <w:tcPr>
            <w:tcW w:w="3937" w:type="dxa"/>
            <w:vMerge/>
          </w:tcPr>
          <w:p w14:paraId="6E2C7C37" w14:textId="77777777" w:rsidR="004504A1" w:rsidRPr="00FE527E" w:rsidRDefault="004504A1" w:rsidP="004504A1"/>
        </w:tc>
        <w:tc>
          <w:tcPr>
            <w:tcW w:w="4062" w:type="dxa"/>
            <w:vMerge/>
          </w:tcPr>
          <w:p w14:paraId="3BA62B63" w14:textId="77777777" w:rsidR="004504A1" w:rsidRPr="00FE527E" w:rsidRDefault="004504A1" w:rsidP="004504A1"/>
        </w:tc>
        <w:tc>
          <w:tcPr>
            <w:tcW w:w="1215" w:type="dxa"/>
          </w:tcPr>
          <w:p w14:paraId="70DB53E5" w14:textId="77777777" w:rsidR="004504A1" w:rsidRPr="00FE527E" w:rsidRDefault="004504A1" w:rsidP="004504A1"/>
        </w:tc>
        <w:tc>
          <w:tcPr>
            <w:tcW w:w="8788" w:type="dxa"/>
          </w:tcPr>
          <w:p w14:paraId="292E7DB7" w14:textId="77777777" w:rsidR="004504A1" w:rsidRPr="00FE527E" w:rsidRDefault="004504A1" w:rsidP="004504A1"/>
        </w:tc>
        <w:tc>
          <w:tcPr>
            <w:tcW w:w="2126" w:type="dxa"/>
          </w:tcPr>
          <w:p w14:paraId="6A602492" w14:textId="77777777" w:rsidR="004504A1" w:rsidRPr="00FE527E" w:rsidRDefault="004504A1" w:rsidP="004504A1"/>
        </w:tc>
      </w:tr>
      <w:tr w:rsidR="004504A1" w:rsidRPr="00FE527E" w14:paraId="6F3B17A6" w14:textId="0567D1E1" w:rsidTr="004504A1">
        <w:trPr>
          <w:trHeight w:val="484"/>
        </w:trPr>
        <w:tc>
          <w:tcPr>
            <w:tcW w:w="846" w:type="dxa"/>
            <w:vMerge/>
            <w:noWrap/>
          </w:tcPr>
          <w:p w14:paraId="5C1BC327" w14:textId="77777777" w:rsidR="004504A1" w:rsidRPr="00FE527E" w:rsidRDefault="004504A1" w:rsidP="004504A1"/>
        </w:tc>
        <w:tc>
          <w:tcPr>
            <w:tcW w:w="1843" w:type="dxa"/>
            <w:vMerge/>
          </w:tcPr>
          <w:p w14:paraId="301A8FE7" w14:textId="77777777" w:rsidR="004504A1" w:rsidRPr="00FE527E" w:rsidRDefault="004504A1" w:rsidP="004504A1"/>
        </w:tc>
        <w:tc>
          <w:tcPr>
            <w:tcW w:w="3260" w:type="dxa"/>
            <w:vMerge/>
          </w:tcPr>
          <w:p w14:paraId="060F5781" w14:textId="77777777" w:rsidR="004504A1" w:rsidRPr="00FE527E" w:rsidRDefault="004504A1" w:rsidP="004504A1"/>
        </w:tc>
        <w:tc>
          <w:tcPr>
            <w:tcW w:w="3937" w:type="dxa"/>
            <w:vMerge/>
          </w:tcPr>
          <w:p w14:paraId="159CA763" w14:textId="77777777" w:rsidR="004504A1" w:rsidRPr="00FE527E" w:rsidRDefault="004504A1" w:rsidP="004504A1"/>
        </w:tc>
        <w:tc>
          <w:tcPr>
            <w:tcW w:w="4062" w:type="dxa"/>
            <w:vMerge/>
          </w:tcPr>
          <w:p w14:paraId="35CE4B4B" w14:textId="77777777" w:rsidR="004504A1" w:rsidRPr="00FE527E" w:rsidRDefault="004504A1" w:rsidP="004504A1"/>
        </w:tc>
        <w:tc>
          <w:tcPr>
            <w:tcW w:w="1215" w:type="dxa"/>
          </w:tcPr>
          <w:p w14:paraId="462B5D47" w14:textId="77777777" w:rsidR="004504A1" w:rsidRPr="00FE527E" w:rsidRDefault="004504A1" w:rsidP="004504A1"/>
        </w:tc>
        <w:tc>
          <w:tcPr>
            <w:tcW w:w="8788" w:type="dxa"/>
          </w:tcPr>
          <w:p w14:paraId="08A64F41" w14:textId="77777777" w:rsidR="004504A1" w:rsidRPr="00FE527E" w:rsidRDefault="004504A1" w:rsidP="004504A1"/>
        </w:tc>
        <w:tc>
          <w:tcPr>
            <w:tcW w:w="2126" w:type="dxa"/>
          </w:tcPr>
          <w:p w14:paraId="7AEB5A3C" w14:textId="77777777" w:rsidR="004504A1" w:rsidRPr="00FE527E" w:rsidRDefault="004504A1" w:rsidP="004504A1"/>
        </w:tc>
      </w:tr>
      <w:tr w:rsidR="004504A1" w:rsidRPr="00FE527E" w14:paraId="5171DC73" w14:textId="31F1A429" w:rsidTr="004504A1">
        <w:trPr>
          <w:trHeight w:val="484"/>
        </w:trPr>
        <w:tc>
          <w:tcPr>
            <w:tcW w:w="846" w:type="dxa"/>
            <w:vMerge/>
            <w:noWrap/>
          </w:tcPr>
          <w:p w14:paraId="49072D7F" w14:textId="77777777" w:rsidR="004504A1" w:rsidRPr="00FE527E" w:rsidRDefault="004504A1" w:rsidP="004504A1"/>
        </w:tc>
        <w:tc>
          <w:tcPr>
            <w:tcW w:w="1843" w:type="dxa"/>
            <w:vMerge/>
          </w:tcPr>
          <w:p w14:paraId="33693415" w14:textId="77777777" w:rsidR="004504A1" w:rsidRPr="00FE527E" w:rsidRDefault="004504A1" w:rsidP="004504A1"/>
        </w:tc>
        <w:tc>
          <w:tcPr>
            <w:tcW w:w="3260" w:type="dxa"/>
            <w:vMerge/>
          </w:tcPr>
          <w:p w14:paraId="65FFE663" w14:textId="77777777" w:rsidR="004504A1" w:rsidRPr="00FE527E" w:rsidRDefault="004504A1" w:rsidP="004504A1"/>
        </w:tc>
        <w:tc>
          <w:tcPr>
            <w:tcW w:w="3937" w:type="dxa"/>
            <w:vMerge/>
          </w:tcPr>
          <w:p w14:paraId="25365F39" w14:textId="77777777" w:rsidR="004504A1" w:rsidRPr="00FE527E" w:rsidRDefault="004504A1" w:rsidP="004504A1"/>
        </w:tc>
        <w:tc>
          <w:tcPr>
            <w:tcW w:w="4062" w:type="dxa"/>
            <w:vMerge/>
          </w:tcPr>
          <w:p w14:paraId="31EFDFD4" w14:textId="77777777" w:rsidR="004504A1" w:rsidRPr="00FE527E" w:rsidRDefault="004504A1" w:rsidP="004504A1"/>
        </w:tc>
        <w:tc>
          <w:tcPr>
            <w:tcW w:w="1215" w:type="dxa"/>
          </w:tcPr>
          <w:p w14:paraId="5A6AA4DA" w14:textId="77777777" w:rsidR="004504A1" w:rsidRPr="00FE527E" w:rsidRDefault="004504A1" w:rsidP="004504A1"/>
        </w:tc>
        <w:tc>
          <w:tcPr>
            <w:tcW w:w="8788" w:type="dxa"/>
          </w:tcPr>
          <w:p w14:paraId="48431B0F" w14:textId="77777777" w:rsidR="004504A1" w:rsidRPr="00FE527E" w:rsidRDefault="004504A1" w:rsidP="004504A1"/>
        </w:tc>
        <w:tc>
          <w:tcPr>
            <w:tcW w:w="2126" w:type="dxa"/>
          </w:tcPr>
          <w:p w14:paraId="1E33962F" w14:textId="77777777" w:rsidR="004504A1" w:rsidRPr="00FE527E" w:rsidRDefault="004504A1" w:rsidP="004504A1"/>
        </w:tc>
      </w:tr>
      <w:tr w:rsidR="004504A1" w:rsidRPr="00FE527E" w14:paraId="711076E7" w14:textId="3C154205" w:rsidTr="004504A1">
        <w:trPr>
          <w:trHeight w:val="484"/>
        </w:trPr>
        <w:tc>
          <w:tcPr>
            <w:tcW w:w="846" w:type="dxa"/>
            <w:vMerge/>
            <w:noWrap/>
          </w:tcPr>
          <w:p w14:paraId="182304FE" w14:textId="77777777" w:rsidR="004504A1" w:rsidRPr="00FE527E" w:rsidRDefault="004504A1" w:rsidP="004504A1"/>
        </w:tc>
        <w:tc>
          <w:tcPr>
            <w:tcW w:w="1843" w:type="dxa"/>
            <w:vMerge/>
          </w:tcPr>
          <w:p w14:paraId="12833641" w14:textId="77777777" w:rsidR="004504A1" w:rsidRPr="00FE527E" w:rsidRDefault="004504A1" w:rsidP="004504A1"/>
        </w:tc>
        <w:tc>
          <w:tcPr>
            <w:tcW w:w="3260" w:type="dxa"/>
            <w:vMerge/>
          </w:tcPr>
          <w:p w14:paraId="4EC51502" w14:textId="77777777" w:rsidR="004504A1" w:rsidRPr="00FE527E" w:rsidRDefault="004504A1" w:rsidP="004504A1"/>
        </w:tc>
        <w:tc>
          <w:tcPr>
            <w:tcW w:w="3937" w:type="dxa"/>
            <w:vMerge/>
          </w:tcPr>
          <w:p w14:paraId="79C3CCCF" w14:textId="77777777" w:rsidR="004504A1" w:rsidRPr="00FE527E" w:rsidRDefault="004504A1" w:rsidP="004504A1"/>
        </w:tc>
        <w:tc>
          <w:tcPr>
            <w:tcW w:w="4062" w:type="dxa"/>
            <w:vMerge/>
          </w:tcPr>
          <w:p w14:paraId="67950E4B" w14:textId="77777777" w:rsidR="004504A1" w:rsidRPr="00FE527E" w:rsidRDefault="004504A1" w:rsidP="004504A1"/>
        </w:tc>
        <w:tc>
          <w:tcPr>
            <w:tcW w:w="1215" w:type="dxa"/>
          </w:tcPr>
          <w:p w14:paraId="5C523F11" w14:textId="77777777" w:rsidR="004504A1" w:rsidRPr="00FE527E" w:rsidRDefault="004504A1" w:rsidP="004504A1"/>
        </w:tc>
        <w:tc>
          <w:tcPr>
            <w:tcW w:w="8788" w:type="dxa"/>
          </w:tcPr>
          <w:p w14:paraId="5A4A57A0" w14:textId="77777777" w:rsidR="004504A1" w:rsidRPr="00FE527E" w:rsidRDefault="004504A1" w:rsidP="004504A1"/>
        </w:tc>
        <w:tc>
          <w:tcPr>
            <w:tcW w:w="2126" w:type="dxa"/>
          </w:tcPr>
          <w:p w14:paraId="16929575" w14:textId="77777777" w:rsidR="004504A1" w:rsidRPr="00FE527E" w:rsidRDefault="004504A1" w:rsidP="004504A1"/>
        </w:tc>
      </w:tr>
      <w:tr w:rsidR="004504A1" w:rsidRPr="00FE527E" w14:paraId="7A571C55" w14:textId="107C629A" w:rsidTr="004504A1">
        <w:trPr>
          <w:trHeight w:val="484"/>
        </w:trPr>
        <w:tc>
          <w:tcPr>
            <w:tcW w:w="846" w:type="dxa"/>
            <w:vMerge/>
            <w:noWrap/>
          </w:tcPr>
          <w:p w14:paraId="1FAE7DB2" w14:textId="77777777" w:rsidR="004504A1" w:rsidRPr="00FE527E" w:rsidRDefault="004504A1" w:rsidP="004504A1"/>
        </w:tc>
        <w:tc>
          <w:tcPr>
            <w:tcW w:w="1843" w:type="dxa"/>
            <w:vMerge/>
          </w:tcPr>
          <w:p w14:paraId="0418E039" w14:textId="77777777" w:rsidR="004504A1" w:rsidRPr="00FE527E" w:rsidRDefault="004504A1" w:rsidP="004504A1"/>
        </w:tc>
        <w:tc>
          <w:tcPr>
            <w:tcW w:w="3260" w:type="dxa"/>
            <w:vMerge/>
          </w:tcPr>
          <w:p w14:paraId="495E93EB" w14:textId="77777777" w:rsidR="004504A1" w:rsidRPr="00FE527E" w:rsidRDefault="004504A1" w:rsidP="004504A1"/>
        </w:tc>
        <w:tc>
          <w:tcPr>
            <w:tcW w:w="3937" w:type="dxa"/>
            <w:vMerge/>
          </w:tcPr>
          <w:p w14:paraId="4C5D7477" w14:textId="77777777" w:rsidR="004504A1" w:rsidRPr="00FE527E" w:rsidRDefault="004504A1" w:rsidP="004504A1"/>
        </w:tc>
        <w:tc>
          <w:tcPr>
            <w:tcW w:w="4062" w:type="dxa"/>
            <w:vMerge/>
          </w:tcPr>
          <w:p w14:paraId="3849C7C2" w14:textId="77777777" w:rsidR="004504A1" w:rsidRPr="00FE527E" w:rsidRDefault="004504A1" w:rsidP="004504A1"/>
        </w:tc>
        <w:tc>
          <w:tcPr>
            <w:tcW w:w="1215" w:type="dxa"/>
          </w:tcPr>
          <w:p w14:paraId="01811EBE" w14:textId="77777777" w:rsidR="004504A1" w:rsidRPr="00FE527E" w:rsidRDefault="004504A1" w:rsidP="004504A1"/>
        </w:tc>
        <w:tc>
          <w:tcPr>
            <w:tcW w:w="8788" w:type="dxa"/>
          </w:tcPr>
          <w:p w14:paraId="51851A84" w14:textId="77777777" w:rsidR="004504A1" w:rsidRPr="00FE527E" w:rsidRDefault="004504A1" w:rsidP="004504A1"/>
        </w:tc>
        <w:tc>
          <w:tcPr>
            <w:tcW w:w="2126" w:type="dxa"/>
          </w:tcPr>
          <w:p w14:paraId="0EDF7129" w14:textId="77777777" w:rsidR="004504A1" w:rsidRPr="00FE527E" w:rsidRDefault="004504A1" w:rsidP="004504A1"/>
        </w:tc>
      </w:tr>
      <w:tr w:rsidR="004504A1" w:rsidRPr="00FE527E" w14:paraId="474C3057" w14:textId="2D04E2C0" w:rsidTr="004504A1">
        <w:trPr>
          <w:trHeight w:val="484"/>
        </w:trPr>
        <w:tc>
          <w:tcPr>
            <w:tcW w:w="846" w:type="dxa"/>
            <w:vMerge/>
            <w:noWrap/>
          </w:tcPr>
          <w:p w14:paraId="7AE6E123" w14:textId="77777777" w:rsidR="004504A1" w:rsidRPr="00FE527E" w:rsidRDefault="004504A1" w:rsidP="004504A1"/>
        </w:tc>
        <w:tc>
          <w:tcPr>
            <w:tcW w:w="1843" w:type="dxa"/>
            <w:vMerge/>
          </w:tcPr>
          <w:p w14:paraId="0657EA17" w14:textId="77777777" w:rsidR="004504A1" w:rsidRPr="00FE527E" w:rsidRDefault="004504A1" w:rsidP="004504A1"/>
        </w:tc>
        <w:tc>
          <w:tcPr>
            <w:tcW w:w="3260" w:type="dxa"/>
            <w:vMerge/>
          </w:tcPr>
          <w:p w14:paraId="75BC16E5" w14:textId="77777777" w:rsidR="004504A1" w:rsidRPr="00FE527E" w:rsidRDefault="004504A1" w:rsidP="004504A1"/>
        </w:tc>
        <w:tc>
          <w:tcPr>
            <w:tcW w:w="3937" w:type="dxa"/>
            <w:vMerge/>
          </w:tcPr>
          <w:p w14:paraId="4BC74547" w14:textId="77777777" w:rsidR="004504A1" w:rsidRPr="00FE527E" w:rsidRDefault="004504A1" w:rsidP="004504A1"/>
        </w:tc>
        <w:tc>
          <w:tcPr>
            <w:tcW w:w="4062" w:type="dxa"/>
            <w:vMerge/>
          </w:tcPr>
          <w:p w14:paraId="36B998D3" w14:textId="77777777" w:rsidR="004504A1" w:rsidRPr="00FE527E" w:rsidRDefault="004504A1" w:rsidP="004504A1"/>
        </w:tc>
        <w:tc>
          <w:tcPr>
            <w:tcW w:w="1215" w:type="dxa"/>
          </w:tcPr>
          <w:p w14:paraId="09289CF0" w14:textId="77777777" w:rsidR="004504A1" w:rsidRPr="00FE527E" w:rsidRDefault="004504A1" w:rsidP="004504A1"/>
        </w:tc>
        <w:tc>
          <w:tcPr>
            <w:tcW w:w="8788" w:type="dxa"/>
          </w:tcPr>
          <w:p w14:paraId="76196532" w14:textId="77777777" w:rsidR="004504A1" w:rsidRPr="00FE527E" w:rsidRDefault="004504A1" w:rsidP="004504A1"/>
        </w:tc>
        <w:tc>
          <w:tcPr>
            <w:tcW w:w="2126" w:type="dxa"/>
          </w:tcPr>
          <w:p w14:paraId="2F7BA3B6" w14:textId="77777777" w:rsidR="004504A1" w:rsidRPr="00FE527E" w:rsidRDefault="004504A1" w:rsidP="004504A1"/>
        </w:tc>
      </w:tr>
      <w:tr w:rsidR="004504A1" w:rsidRPr="00FE527E" w14:paraId="235189EA" w14:textId="35444D4B" w:rsidTr="004504A1">
        <w:trPr>
          <w:trHeight w:val="484"/>
        </w:trPr>
        <w:tc>
          <w:tcPr>
            <w:tcW w:w="846" w:type="dxa"/>
            <w:vMerge/>
            <w:noWrap/>
          </w:tcPr>
          <w:p w14:paraId="50E75923" w14:textId="77777777" w:rsidR="004504A1" w:rsidRPr="00FE527E" w:rsidRDefault="004504A1" w:rsidP="004504A1"/>
        </w:tc>
        <w:tc>
          <w:tcPr>
            <w:tcW w:w="1843" w:type="dxa"/>
            <w:vMerge/>
          </w:tcPr>
          <w:p w14:paraId="56538442" w14:textId="77777777" w:rsidR="004504A1" w:rsidRPr="00FE527E" w:rsidRDefault="004504A1" w:rsidP="004504A1"/>
        </w:tc>
        <w:tc>
          <w:tcPr>
            <w:tcW w:w="3260" w:type="dxa"/>
            <w:vMerge/>
          </w:tcPr>
          <w:p w14:paraId="5D05AB12" w14:textId="77777777" w:rsidR="004504A1" w:rsidRPr="00FE527E" w:rsidRDefault="004504A1" w:rsidP="004504A1"/>
        </w:tc>
        <w:tc>
          <w:tcPr>
            <w:tcW w:w="3937" w:type="dxa"/>
            <w:vMerge/>
          </w:tcPr>
          <w:p w14:paraId="3D80BC3D" w14:textId="77777777" w:rsidR="004504A1" w:rsidRPr="00FE527E" w:rsidRDefault="004504A1" w:rsidP="004504A1"/>
        </w:tc>
        <w:tc>
          <w:tcPr>
            <w:tcW w:w="4062" w:type="dxa"/>
            <w:vMerge/>
          </w:tcPr>
          <w:p w14:paraId="0EC23CD1" w14:textId="77777777" w:rsidR="004504A1" w:rsidRPr="00FE527E" w:rsidRDefault="004504A1" w:rsidP="004504A1"/>
        </w:tc>
        <w:tc>
          <w:tcPr>
            <w:tcW w:w="1215" w:type="dxa"/>
          </w:tcPr>
          <w:p w14:paraId="4CA3CA6F" w14:textId="77777777" w:rsidR="004504A1" w:rsidRPr="00FE527E" w:rsidRDefault="004504A1" w:rsidP="004504A1"/>
        </w:tc>
        <w:tc>
          <w:tcPr>
            <w:tcW w:w="8788" w:type="dxa"/>
          </w:tcPr>
          <w:p w14:paraId="4299DA1E" w14:textId="77777777" w:rsidR="004504A1" w:rsidRPr="00FE527E" w:rsidRDefault="004504A1" w:rsidP="004504A1"/>
        </w:tc>
        <w:tc>
          <w:tcPr>
            <w:tcW w:w="2126" w:type="dxa"/>
          </w:tcPr>
          <w:p w14:paraId="1855F75D" w14:textId="77777777" w:rsidR="004504A1" w:rsidRPr="00FE527E" w:rsidRDefault="004504A1" w:rsidP="004504A1"/>
        </w:tc>
      </w:tr>
      <w:tr w:rsidR="004504A1" w:rsidRPr="00FE527E" w14:paraId="04199D84" w14:textId="34FF5858" w:rsidTr="004504A1">
        <w:trPr>
          <w:trHeight w:val="484"/>
        </w:trPr>
        <w:tc>
          <w:tcPr>
            <w:tcW w:w="846" w:type="dxa"/>
            <w:vMerge/>
            <w:noWrap/>
          </w:tcPr>
          <w:p w14:paraId="0A24A7C2" w14:textId="77777777" w:rsidR="004504A1" w:rsidRPr="00FE527E" w:rsidRDefault="004504A1" w:rsidP="004504A1"/>
        </w:tc>
        <w:tc>
          <w:tcPr>
            <w:tcW w:w="1843" w:type="dxa"/>
            <w:vMerge/>
          </w:tcPr>
          <w:p w14:paraId="3B447779" w14:textId="77777777" w:rsidR="004504A1" w:rsidRPr="00FE527E" w:rsidRDefault="004504A1" w:rsidP="004504A1"/>
        </w:tc>
        <w:tc>
          <w:tcPr>
            <w:tcW w:w="3260" w:type="dxa"/>
            <w:vMerge/>
          </w:tcPr>
          <w:p w14:paraId="4CA82710" w14:textId="77777777" w:rsidR="004504A1" w:rsidRPr="00FE527E" w:rsidRDefault="004504A1" w:rsidP="004504A1"/>
        </w:tc>
        <w:tc>
          <w:tcPr>
            <w:tcW w:w="3937" w:type="dxa"/>
            <w:vMerge/>
          </w:tcPr>
          <w:p w14:paraId="69EF5CF0" w14:textId="77777777" w:rsidR="004504A1" w:rsidRPr="00FE527E" w:rsidRDefault="004504A1" w:rsidP="004504A1"/>
        </w:tc>
        <w:tc>
          <w:tcPr>
            <w:tcW w:w="4062" w:type="dxa"/>
            <w:vMerge/>
          </w:tcPr>
          <w:p w14:paraId="1ECD5202" w14:textId="77777777" w:rsidR="004504A1" w:rsidRPr="00FE527E" w:rsidRDefault="004504A1" w:rsidP="004504A1"/>
        </w:tc>
        <w:tc>
          <w:tcPr>
            <w:tcW w:w="1215" w:type="dxa"/>
          </w:tcPr>
          <w:p w14:paraId="45CFE301" w14:textId="77777777" w:rsidR="004504A1" w:rsidRPr="00FE527E" w:rsidRDefault="004504A1" w:rsidP="004504A1"/>
        </w:tc>
        <w:tc>
          <w:tcPr>
            <w:tcW w:w="8788" w:type="dxa"/>
          </w:tcPr>
          <w:p w14:paraId="534473C1" w14:textId="77777777" w:rsidR="004504A1" w:rsidRPr="00FE527E" w:rsidRDefault="004504A1" w:rsidP="004504A1"/>
        </w:tc>
        <w:tc>
          <w:tcPr>
            <w:tcW w:w="2126" w:type="dxa"/>
          </w:tcPr>
          <w:p w14:paraId="42ECEC3B" w14:textId="77777777" w:rsidR="004504A1" w:rsidRPr="00FE527E" w:rsidRDefault="004504A1" w:rsidP="004504A1"/>
        </w:tc>
      </w:tr>
      <w:tr w:rsidR="004504A1" w:rsidRPr="00FE527E" w14:paraId="14571517" w14:textId="162F591F" w:rsidTr="004504A1">
        <w:trPr>
          <w:trHeight w:val="484"/>
        </w:trPr>
        <w:tc>
          <w:tcPr>
            <w:tcW w:w="846" w:type="dxa"/>
            <w:vMerge/>
            <w:noWrap/>
          </w:tcPr>
          <w:p w14:paraId="65BC81BB" w14:textId="77777777" w:rsidR="004504A1" w:rsidRPr="00FE527E" w:rsidRDefault="004504A1" w:rsidP="004504A1"/>
        </w:tc>
        <w:tc>
          <w:tcPr>
            <w:tcW w:w="1843" w:type="dxa"/>
            <w:vMerge/>
          </w:tcPr>
          <w:p w14:paraId="0BC9C64B" w14:textId="77777777" w:rsidR="004504A1" w:rsidRPr="00FE527E" w:rsidRDefault="004504A1" w:rsidP="004504A1"/>
        </w:tc>
        <w:tc>
          <w:tcPr>
            <w:tcW w:w="3260" w:type="dxa"/>
            <w:vMerge/>
          </w:tcPr>
          <w:p w14:paraId="56C8D92D" w14:textId="77777777" w:rsidR="004504A1" w:rsidRPr="00FE527E" w:rsidRDefault="004504A1" w:rsidP="004504A1"/>
        </w:tc>
        <w:tc>
          <w:tcPr>
            <w:tcW w:w="3937" w:type="dxa"/>
            <w:vMerge/>
          </w:tcPr>
          <w:p w14:paraId="72407A72" w14:textId="77777777" w:rsidR="004504A1" w:rsidRPr="00FE527E" w:rsidRDefault="004504A1" w:rsidP="004504A1"/>
        </w:tc>
        <w:tc>
          <w:tcPr>
            <w:tcW w:w="4062" w:type="dxa"/>
            <w:vMerge/>
          </w:tcPr>
          <w:p w14:paraId="2EA66538" w14:textId="77777777" w:rsidR="004504A1" w:rsidRPr="00FE527E" w:rsidRDefault="004504A1" w:rsidP="004504A1"/>
        </w:tc>
        <w:tc>
          <w:tcPr>
            <w:tcW w:w="1215" w:type="dxa"/>
          </w:tcPr>
          <w:p w14:paraId="4085EE49" w14:textId="77777777" w:rsidR="004504A1" w:rsidRPr="00FE527E" w:rsidRDefault="004504A1" w:rsidP="004504A1"/>
        </w:tc>
        <w:tc>
          <w:tcPr>
            <w:tcW w:w="8788" w:type="dxa"/>
          </w:tcPr>
          <w:p w14:paraId="6D13314C" w14:textId="77777777" w:rsidR="004504A1" w:rsidRPr="00FE527E" w:rsidRDefault="004504A1" w:rsidP="004504A1"/>
        </w:tc>
        <w:tc>
          <w:tcPr>
            <w:tcW w:w="2126" w:type="dxa"/>
          </w:tcPr>
          <w:p w14:paraId="317AAAE4" w14:textId="77777777" w:rsidR="004504A1" w:rsidRPr="00FE527E" w:rsidRDefault="004504A1" w:rsidP="004504A1"/>
        </w:tc>
      </w:tr>
      <w:tr w:rsidR="004504A1" w:rsidRPr="00FE527E" w14:paraId="0DC42360" w14:textId="49FAC23F" w:rsidTr="004504A1">
        <w:trPr>
          <w:trHeight w:val="484"/>
        </w:trPr>
        <w:tc>
          <w:tcPr>
            <w:tcW w:w="846" w:type="dxa"/>
            <w:vMerge/>
            <w:noWrap/>
          </w:tcPr>
          <w:p w14:paraId="6BD0DD28" w14:textId="77777777" w:rsidR="004504A1" w:rsidRPr="00FE527E" w:rsidRDefault="004504A1" w:rsidP="004504A1"/>
        </w:tc>
        <w:tc>
          <w:tcPr>
            <w:tcW w:w="1843" w:type="dxa"/>
            <w:vMerge/>
          </w:tcPr>
          <w:p w14:paraId="46C14483" w14:textId="77777777" w:rsidR="004504A1" w:rsidRPr="00FE527E" w:rsidRDefault="004504A1" w:rsidP="004504A1"/>
        </w:tc>
        <w:tc>
          <w:tcPr>
            <w:tcW w:w="3260" w:type="dxa"/>
            <w:vMerge/>
          </w:tcPr>
          <w:p w14:paraId="7F6E2E87" w14:textId="77777777" w:rsidR="004504A1" w:rsidRPr="00FE527E" w:rsidRDefault="004504A1" w:rsidP="004504A1"/>
        </w:tc>
        <w:tc>
          <w:tcPr>
            <w:tcW w:w="3937" w:type="dxa"/>
            <w:vMerge/>
          </w:tcPr>
          <w:p w14:paraId="40FBE22F" w14:textId="77777777" w:rsidR="004504A1" w:rsidRPr="00FE527E" w:rsidRDefault="004504A1" w:rsidP="004504A1"/>
        </w:tc>
        <w:tc>
          <w:tcPr>
            <w:tcW w:w="4062" w:type="dxa"/>
            <w:vMerge/>
          </w:tcPr>
          <w:p w14:paraId="1A2109B5" w14:textId="77777777" w:rsidR="004504A1" w:rsidRPr="00FE527E" w:rsidRDefault="004504A1" w:rsidP="004504A1"/>
        </w:tc>
        <w:tc>
          <w:tcPr>
            <w:tcW w:w="1215" w:type="dxa"/>
          </w:tcPr>
          <w:p w14:paraId="007E1610" w14:textId="77777777" w:rsidR="004504A1" w:rsidRPr="00FE527E" w:rsidRDefault="004504A1" w:rsidP="004504A1"/>
        </w:tc>
        <w:tc>
          <w:tcPr>
            <w:tcW w:w="8788" w:type="dxa"/>
          </w:tcPr>
          <w:p w14:paraId="002104DC" w14:textId="77777777" w:rsidR="004504A1" w:rsidRPr="00FE527E" w:rsidRDefault="004504A1" w:rsidP="004504A1"/>
        </w:tc>
        <w:tc>
          <w:tcPr>
            <w:tcW w:w="2126" w:type="dxa"/>
          </w:tcPr>
          <w:p w14:paraId="33FAC76D" w14:textId="77777777" w:rsidR="004504A1" w:rsidRPr="00FE527E" w:rsidRDefault="004504A1" w:rsidP="004504A1"/>
        </w:tc>
      </w:tr>
      <w:tr w:rsidR="004504A1" w:rsidRPr="00FE527E" w14:paraId="0B34CD16" w14:textId="36C16096" w:rsidTr="004504A1">
        <w:trPr>
          <w:trHeight w:val="484"/>
        </w:trPr>
        <w:tc>
          <w:tcPr>
            <w:tcW w:w="846" w:type="dxa"/>
            <w:vMerge/>
            <w:noWrap/>
          </w:tcPr>
          <w:p w14:paraId="388DC25F" w14:textId="77777777" w:rsidR="004504A1" w:rsidRPr="00FE527E" w:rsidRDefault="004504A1" w:rsidP="004504A1"/>
        </w:tc>
        <w:tc>
          <w:tcPr>
            <w:tcW w:w="1843" w:type="dxa"/>
            <w:vMerge/>
          </w:tcPr>
          <w:p w14:paraId="31669632" w14:textId="77777777" w:rsidR="004504A1" w:rsidRPr="00FE527E" w:rsidRDefault="004504A1" w:rsidP="004504A1"/>
        </w:tc>
        <w:tc>
          <w:tcPr>
            <w:tcW w:w="3260" w:type="dxa"/>
            <w:vMerge/>
          </w:tcPr>
          <w:p w14:paraId="479CD448" w14:textId="77777777" w:rsidR="004504A1" w:rsidRPr="00FE527E" w:rsidRDefault="004504A1" w:rsidP="004504A1"/>
        </w:tc>
        <w:tc>
          <w:tcPr>
            <w:tcW w:w="3937" w:type="dxa"/>
            <w:vMerge/>
          </w:tcPr>
          <w:p w14:paraId="66889902" w14:textId="77777777" w:rsidR="004504A1" w:rsidRPr="00FE527E" w:rsidRDefault="004504A1" w:rsidP="004504A1"/>
        </w:tc>
        <w:tc>
          <w:tcPr>
            <w:tcW w:w="4062" w:type="dxa"/>
            <w:vMerge/>
          </w:tcPr>
          <w:p w14:paraId="2162CD2D" w14:textId="77777777" w:rsidR="004504A1" w:rsidRPr="00FE527E" w:rsidRDefault="004504A1" w:rsidP="004504A1"/>
        </w:tc>
        <w:tc>
          <w:tcPr>
            <w:tcW w:w="1215" w:type="dxa"/>
          </w:tcPr>
          <w:p w14:paraId="6665FCF4" w14:textId="77777777" w:rsidR="004504A1" w:rsidRPr="00FE527E" w:rsidRDefault="004504A1" w:rsidP="004504A1"/>
        </w:tc>
        <w:tc>
          <w:tcPr>
            <w:tcW w:w="8788" w:type="dxa"/>
          </w:tcPr>
          <w:p w14:paraId="71A61306" w14:textId="77777777" w:rsidR="004504A1" w:rsidRPr="00FE527E" w:rsidRDefault="004504A1" w:rsidP="004504A1"/>
        </w:tc>
        <w:tc>
          <w:tcPr>
            <w:tcW w:w="2126" w:type="dxa"/>
          </w:tcPr>
          <w:p w14:paraId="33A338FA" w14:textId="77777777" w:rsidR="004504A1" w:rsidRPr="00FE527E" w:rsidRDefault="004504A1" w:rsidP="004504A1"/>
        </w:tc>
      </w:tr>
      <w:tr w:rsidR="004504A1" w:rsidRPr="00FE527E" w14:paraId="247F1EAE" w14:textId="17CDAA89" w:rsidTr="004504A1">
        <w:trPr>
          <w:trHeight w:val="484"/>
        </w:trPr>
        <w:tc>
          <w:tcPr>
            <w:tcW w:w="846" w:type="dxa"/>
            <w:vMerge/>
            <w:noWrap/>
          </w:tcPr>
          <w:p w14:paraId="03AC7ADF" w14:textId="77777777" w:rsidR="004504A1" w:rsidRPr="00FE527E" w:rsidRDefault="004504A1" w:rsidP="004504A1"/>
        </w:tc>
        <w:tc>
          <w:tcPr>
            <w:tcW w:w="1843" w:type="dxa"/>
            <w:vMerge/>
          </w:tcPr>
          <w:p w14:paraId="0AF26121" w14:textId="77777777" w:rsidR="004504A1" w:rsidRPr="00FE527E" w:rsidRDefault="004504A1" w:rsidP="004504A1"/>
        </w:tc>
        <w:tc>
          <w:tcPr>
            <w:tcW w:w="3260" w:type="dxa"/>
            <w:vMerge/>
          </w:tcPr>
          <w:p w14:paraId="0F84F799" w14:textId="77777777" w:rsidR="004504A1" w:rsidRPr="00FE527E" w:rsidRDefault="004504A1" w:rsidP="004504A1"/>
        </w:tc>
        <w:tc>
          <w:tcPr>
            <w:tcW w:w="3937" w:type="dxa"/>
            <w:vMerge/>
          </w:tcPr>
          <w:p w14:paraId="7B1B5C6E" w14:textId="77777777" w:rsidR="004504A1" w:rsidRPr="00FE527E" w:rsidRDefault="004504A1" w:rsidP="004504A1"/>
        </w:tc>
        <w:tc>
          <w:tcPr>
            <w:tcW w:w="4062" w:type="dxa"/>
            <w:vMerge/>
          </w:tcPr>
          <w:p w14:paraId="63B5DC79" w14:textId="77777777" w:rsidR="004504A1" w:rsidRPr="00FE527E" w:rsidRDefault="004504A1" w:rsidP="004504A1"/>
        </w:tc>
        <w:tc>
          <w:tcPr>
            <w:tcW w:w="1215" w:type="dxa"/>
          </w:tcPr>
          <w:p w14:paraId="52D7F92E" w14:textId="77777777" w:rsidR="004504A1" w:rsidRPr="00FE527E" w:rsidRDefault="004504A1" w:rsidP="004504A1"/>
        </w:tc>
        <w:tc>
          <w:tcPr>
            <w:tcW w:w="8788" w:type="dxa"/>
          </w:tcPr>
          <w:p w14:paraId="427F30C7" w14:textId="77777777" w:rsidR="004504A1" w:rsidRPr="00FE527E" w:rsidRDefault="004504A1" w:rsidP="004504A1"/>
        </w:tc>
        <w:tc>
          <w:tcPr>
            <w:tcW w:w="2126" w:type="dxa"/>
          </w:tcPr>
          <w:p w14:paraId="481409D5" w14:textId="77777777" w:rsidR="004504A1" w:rsidRPr="00FE527E" w:rsidRDefault="004504A1" w:rsidP="004504A1"/>
        </w:tc>
      </w:tr>
      <w:tr w:rsidR="004504A1" w:rsidRPr="00FE527E" w14:paraId="0E3AE8CD" w14:textId="43CA15D5" w:rsidTr="004504A1">
        <w:trPr>
          <w:trHeight w:val="330"/>
        </w:trPr>
        <w:tc>
          <w:tcPr>
            <w:tcW w:w="846" w:type="dxa"/>
            <w:vMerge w:val="restart"/>
            <w:noWrap/>
            <w:hideMark/>
          </w:tcPr>
          <w:p w14:paraId="42975639" w14:textId="77777777" w:rsidR="004504A1" w:rsidRPr="00FE527E" w:rsidRDefault="004504A1" w:rsidP="004504A1">
            <w:r w:rsidRPr="00FE527E">
              <w:t>H555</w:t>
            </w:r>
          </w:p>
        </w:tc>
        <w:tc>
          <w:tcPr>
            <w:tcW w:w="1843" w:type="dxa"/>
            <w:vMerge w:val="restart"/>
            <w:hideMark/>
          </w:tcPr>
          <w:p w14:paraId="4E9954C4" w14:textId="77777777" w:rsidR="004504A1" w:rsidRPr="00FE527E" w:rsidRDefault="004504A1" w:rsidP="004504A1">
            <w:r w:rsidRPr="00FE527E">
              <w:t>It is more appropriate to capture this as a condition.</w:t>
            </w:r>
          </w:p>
        </w:tc>
        <w:tc>
          <w:tcPr>
            <w:tcW w:w="3260" w:type="dxa"/>
            <w:vMerge w:val="restart"/>
            <w:hideMark/>
          </w:tcPr>
          <w:p w14:paraId="6B55D04C" w14:textId="77777777" w:rsidR="004504A1" w:rsidRPr="00FE527E" w:rsidRDefault="004504A1" w:rsidP="004504A1">
            <w:r w:rsidRPr="00FE527E">
              <w:t> </w:t>
            </w:r>
          </w:p>
        </w:tc>
        <w:tc>
          <w:tcPr>
            <w:tcW w:w="3937" w:type="dxa"/>
            <w:vMerge w:val="restart"/>
            <w:hideMark/>
          </w:tcPr>
          <w:p w14:paraId="2AB81279" w14:textId="77777777" w:rsidR="004504A1" w:rsidRDefault="004504A1" w:rsidP="004504A1">
            <w:r w:rsidRPr="00FE527E">
              <w:t xml:space="preserve">Rapp2: agree that the wording is not perfect. Adopted something similar to what </w:t>
            </w:r>
            <w:proofErr w:type="spellStart"/>
            <w:r w:rsidRPr="00FE527E">
              <w:t>isproposed</w:t>
            </w:r>
            <w:proofErr w:type="spellEnd"/>
            <w:r w:rsidRPr="00FE527E">
              <w:t xml:space="preserve"> by LG here. </w:t>
            </w:r>
            <w:r w:rsidRPr="00FE527E">
              <w:br/>
            </w:r>
            <w:r w:rsidRPr="00FE527E">
              <w:br/>
              <w:t>[Rapp4] No strong view, but I tend to agree that changing this to condition seems to create some issues. Also slightly prefer to not do this. Marked as discuss (kept the change for now)</w:t>
            </w:r>
          </w:p>
          <w:p w14:paraId="68208716" w14:textId="77777777" w:rsidR="004504A1" w:rsidRDefault="004504A1" w:rsidP="004504A1"/>
          <w:p w14:paraId="5624DF6E" w14:textId="15375BB3" w:rsidR="004504A1" w:rsidRPr="00FE527E" w:rsidRDefault="004504A1" w:rsidP="004504A1">
            <w:r w:rsidRPr="00662954">
              <w:rPr>
                <w:color w:val="FF0000"/>
              </w:rPr>
              <w:t>[</w:t>
            </w:r>
            <w:r>
              <w:rPr>
                <w:color w:val="FF0000"/>
              </w:rPr>
              <w:t>AT meeting guidance</w:t>
            </w:r>
            <w:r w:rsidRPr="00662954">
              <w:rPr>
                <w:color w:val="FF0000"/>
              </w:rPr>
              <w:t>]:</w:t>
            </w:r>
            <w:r>
              <w:rPr>
                <w:color w:val="FF0000"/>
              </w:rPr>
              <w:t xml:space="preserve"> Both options can work but converting to condition seems to create some ambiguity. Perhaps we should go back to the original text?? Please comment. </w:t>
            </w:r>
          </w:p>
        </w:tc>
        <w:tc>
          <w:tcPr>
            <w:tcW w:w="4062" w:type="dxa"/>
            <w:vMerge w:val="restart"/>
            <w:hideMark/>
          </w:tcPr>
          <w:p w14:paraId="5F9C677C" w14:textId="77777777" w:rsidR="004504A1" w:rsidRPr="00FE527E" w:rsidRDefault="004504A1" w:rsidP="004504A1">
            <w:r w:rsidRPr="00FE527E">
              <w:t xml:space="preserve">[LG] In the explanation of CG-SDT, "for the first time" is not clear. Maybe we can say "while the </w:t>
            </w:r>
            <w:proofErr w:type="spellStart"/>
            <w:r w:rsidRPr="00FE527E">
              <w:t>sdt</w:t>
            </w:r>
            <w:proofErr w:type="spellEnd"/>
            <w:r w:rsidRPr="00FE527E">
              <w:t>-MAC-PHY-CG-Config is not configured".</w:t>
            </w:r>
            <w:r w:rsidRPr="00FE527E">
              <w:br/>
            </w:r>
            <w:r w:rsidRPr="00FE527E">
              <w:br/>
              <w:t xml:space="preserve">[Huawei] Also, </w:t>
            </w:r>
            <w:proofErr w:type="spellStart"/>
            <w:r w:rsidRPr="00FE527E">
              <w:t>sdt</w:t>
            </w:r>
            <w:proofErr w:type="spellEnd"/>
            <w:r w:rsidRPr="00FE527E">
              <w:t>-MAC-PHY-CG-</w:t>
            </w:r>
            <w:proofErr w:type="gramStart"/>
            <w:r w:rsidRPr="00FE527E">
              <w:t>Config  should</w:t>
            </w:r>
            <w:proofErr w:type="gramEnd"/>
            <w:r w:rsidRPr="00FE527E">
              <w:t xml:space="preserve"> be in italics.</w:t>
            </w:r>
            <w:r w:rsidRPr="00FE527E">
              <w:br/>
            </w:r>
            <w:r w:rsidRPr="00FE527E">
              <w:br/>
              <w:t xml:space="preserve"> [Intel] We prefer keeping current text in the field description as it seems more clear than the proposed new condition e.g. term "first time..." is not clear. The text "network always configure" is also extensively used on other </w:t>
            </w:r>
            <w:proofErr w:type="spellStart"/>
            <w:r w:rsidRPr="00FE527E">
              <w:t>fileds</w:t>
            </w:r>
            <w:proofErr w:type="spellEnd"/>
            <w:r w:rsidRPr="00FE527E">
              <w:t xml:space="preserve"> within 38.331 </w:t>
            </w:r>
          </w:p>
        </w:tc>
        <w:tc>
          <w:tcPr>
            <w:tcW w:w="1215" w:type="dxa"/>
          </w:tcPr>
          <w:p w14:paraId="17369F35" w14:textId="7A00E0D4" w:rsidR="004504A1" w:rsidRPr="00FE527E" w:rsidRDefault="00EA7F1E" w:rsidP="004504A1">
            <w:r>
              <w:t>ZTE</w:t>
            </w:r>
          </w:p>
        </w:tc>
        <w:tc>
          <w:tcPr>
            <w:tcW w:w="8788" w:type="dxa"/>
          </w:tcPr>
          <w:p w14:paraId="520ACB38" w14:textId="1165826B" w:rsidR="004504A1" w:rsidRPr="00FE527E" w:rsidRDefault="004504A1" w:rsidP="004504A1">
            <w:r>
              <w:t xml:space="preserve">We actually think that the original text is fine for this and we don’t need to convert this into conditional code. </w:t>
            </w:r>
          </w:p>
        </w:tc>
        <w:tc>
          <w:tcPr>
            <w:tcW w:w="2126" w:type="dxa"/>
          </w:tcPr>
          <w:p w14:paraId="3AB463F9" w14:textId="19435177" w:rsidR="004504A1" w:rsidRDefault="00EA7F1E" w:rsidP="00EA7F1E">
            <w:r>
              <w:t>No – not an essential correction</w:t>
            </w:r>
          </w:p>
        </w:tc>
      </w:tr>
      <w:tr w:rsidR="004504A1" w:rsidRPr="00FE527E" w14:paraId="74707BAC" w14:textId="356C07E5" w:rsidTr="004504A1">
        <w:trPr>
          <w:trHeight w:val="319"/>
        </w:trPr>
        <w:tc>
          <w:tcPr>
            <w:tcW w:w="846" w:type="dxa"/>
            <w:vMerge/>
            <w:noWrap/>
          </w:tcPr>
          <w:p w14:paraId="1F289223" w14:textId="77777777" w:rsidR="004504A1" w:rsidRPr="00FE527E" w:rsidRDefault="004504A1" w:rsidP="004504A1"/>
        </w:tc>
        <w:tc>
          <w:tcPr>
            <w:tcW w:w="1843" w:type="dxa"/>
            <w:vMerge/>
          </w:tcPr>
          <w:p w14:paraId="727B1D28" w14:textId="77777777" w:rsidR="004504A1" w:rsidRPr="00FE527E" w:rsidRDefault="004504A1" w:rsidP="004504A1"/>
        </w:tc>
        <w:tc>
          <w:tcPr>
            <w:tcW w:w="3260" w:type="dxa"/>
            <w:vMerge/>
          </w:tcPr>
          <w:p w14:paraId="781A7C91" w14:textId="77777777" w:rsidR="004504A1" w:rsidRPr="00FE527E" w:rsidRDefault="004504A1" w:rsidP="004504A1"/>
        </w:tc>
        <w:tc>
          <w:tcPr>
            <w:tcW w:w="3937" w:type="dxa"/>
            <w:vMerge/>
          </w:tcPr>
          <w:p w14:paraId="2B29BC64" w14:textId="77777777" w:rsidR="004504A1" w:rsidRPr="00FE527E" w:rsidRDefault="004504A1" w:rsidP="004504A1"/>
        </w:tc>
        <w:tc>
          <w:tcPr>
            <w:tcW w:w="4062" w:type="dxa"/>
            <w:vMerge/>
          </w:tcPr>
          <w:p w14:paraId="7B2D0996" w14:textId="77777777" w:rsidR="004504A1" w:rsidRPr="00FE527E" w:rsidRDefault="004504A1" w:rsidP="004504A1"/>
        </w:tc>
        <w:tc>
          <w:tcPr>
            <w:tcW w:w="1215" w:type="dxa"/>
          </w:tcPr>
          <w:p w14:paraId="09D5C7B7" w14:textId="77777777" w:rsidR="004504A1" w:rsidRPr="00FE527E" w:rsidRDefault="004504A1" w:rsidP="004504A1"/>
        </w:tc>
        <w:tc>
          <w:tcPr>
            <w:tcW w:w="8788" w:type="dxa"/>
          </w:tcPr>
          <w:p w14:paraId="695B73A5" w14:textId="77777777" w:rsidR="004504A1" w:rsidRPr="00FE527E" w:rsidRDefault="004504A1" w:rsidP="004504A1"/>
        </w:tc>
        <w:tc>
          <w:tcPr>
            <w:tcW w:w="2126" w:type="dxa"/>
          </w:tcPr>
          <w:p w14:paraId="0C77BE20" w14:textId="77777777" w:rsidR="004504A1" w:rsidRPr="00FE527E" w:rsidRDefault="004504A1" w:rsidP="004504A1"/>
        </w:tc>
      </w:tr>
      <w:tr w:rsidR="004504A1" w:rsidRPr="00FE527E" w14:paraId="7F376D9A" w14:textId="68C5949C" w:rsidTr="004504A1">
        <w:trPr>
          <w:trHeight w:val="319"/>
        </w:trPr>
        <w:tc>
          <w:tcPr>
            <w:tcW w:w="846" w:type="dxa"/>
            <w:vMerge/>
            <w:noWrap/>
          </w:tcPr>
          <w:p w14:paraId="1A45638F" w14:textId="77777777" w:rsidR="004504A1" w:rsidRPr="00FE527E" w:rsidRDefault="004504A1" w:rsidP="004504A1"/>
        </w:tc>
        <w:tc>
          <w:tcPr>
            <w:tcW w:w="1843" w:type="dxa"/>
            <w:vMerge/>
          </w:tcPr>
          <w:p w14:paraId="730911FA" w14:textId="77777777" w:rsidR="004504A1" w:rsidRPr="00FE527E" w:rsidRDefault="004504A1" w:rsidP="004504A1"/>
        </w:tc>
        <w:tc>
          <w:tcPr>
            <w:tcW w:w="3260" w:type="dxa"/>
            <w:vMerge/>
          </w:tcPr>
          <w:p w14:paraId="3E03AA64" w14:textId="77777777" w:rsidR="004504A1" w:rsidRPr="00FE527E" w:rsidRDefault="004504A1" w:rsidP="004504A1"/>
        </w:tc>
        <w:tc>
          <w:tcPr>
            <w:tcW w:w="3937" w:type="dxa"/>
            <w:vMerge/>
          </w:tcPr>
          <w:p w14:paraId="2DACA0DC" w14:textId="77777777" w:rsidR="004504A1" w:rsidRPr="00FE527E" w:rsidRDefault="004504A1" w:rsidP="004504A1"/>
        </w:tc>
        <w:tc>
          <w:tcPr>
            <w:tcW w:w="4062" w:type="dxa"/>
            <w:vMerge/>
          </w:tcPr>
          <w:p w14:paraId="52A3EC4A" w14:textId="77777777" w:rsidR="004504A1" w:rsidRPr="00FE527E" w:rsidRDefault="004504A1" w:rsidP="004504A1"/>
        </w:tc>
        <w:tc>
          <w:tcPr>
            <w:tcW w:w="1215" w:type="dxa"/>
          </w:tcPr>
          <w:p w14:paraId="75ACC0F3" w14:textId="77777777" w:rsidR="004504A1" w:rsidRPr="00FE527E" w:rsidRDefault="004504A1" w:rsidP="004504A1"/>
        </w:tc>
        <w:tc>
          <w:tcPr>
            <w:tcW w:w="8788" w:type="dxa"/>
          </w:tcPr>
          <w:p w14:paraId="7F7323F5" w14:textId="77777777" w:rsidR="004504A1" w:rsidRPr="00FE527E" w:rsidRDefault="004504A1" w:rsidP="004504A1"/>
        </w:tc>
        <w:tc>
          <w:tcPr>
            <w:tcW w:w="2126" w:type="dxa"/>
          </w:tcPr>
          <w:p w14:paraId="7EE30D58" w14:textId="77777777" w:rsidR="004504A1" w:rsidRPr="00FE527E" w:rsidRDefault="004504A1" w:rsidP="004504A1"/>
        </w:tc>
      </w:tr>
      <w:tr w:rsidR="004504A1" w:rsidRPr="00FE527E" w14:paraId="00D29924" w14:textId="6783DFA7" w:rsidTr="004504A1">
        <w:trPr>
          <w:trHeight w:val="319"/>
        </w:trPr>
        <w:tc>
          <w:tcPr>
            <w:tcW w:w="846" w:type="dxa"/>
            <w:vMerge/>
            <w:noWrap/>
          </w:tcPr>
          <w:p w14:paraId="0C74BA0A" w14:textId="77777777" w:rsidR="004504A1" w:rsidRPr="00FE527E" w:rsidRDefault="004504A1" w:rsidP="004504A1"/>
        </w:tc>
        <w:tc>
          <w:tcPr>
            <w:tcW w:w="1843" w:type="dxa"/>
            <w:vMerge/>
          </w:tcPr>
          <w:p w14:paraId="7511C64E" w14:textId="77777777" w:rsidR="004504A1" w:rsidRPr="00FE527E" w:rsidRDefault="004504A1" w:rsidP="004504A1"/>
        </w:tc>
        <w:tc>
          <w:tcPr>
            <w:tcW w:w="3260" w:type="dxa"/>
            <w:vMerge/>
          </w:tcPr>
          <w:p w14:paraId="45F192C6" w14:textId="77777777" w:rsidR="004504A1" w:rsidRPr="00FE527E" w:rsidRDefault="004504A1" w:rsidP="004504A1"/>
        </w:tc>
        <w:tc>
          <w:tcPr>
            <w:tcW w:w="3937" w:type="dxa"/>
            <w:vMerge/>
          </w:tcPr>
          <w:p w14:paraId="5F989A42" w14:textId="77777777" w:rsidR="004504A1" w:rsidRPr="00FE527E" w:rsidRDefault="004504A1" w:rsidP="004504A1"/>
        </w:tc>
        <w:tc>
          <w:tcPr>
            <w:tcW w:w="4062" w:type="dxa"/>
            <w:vMerge/>
          </w:tcPr>
          <w:p w14:paraId="7C62B821" w14:textId="77777777" w:rsidR="004504A1" w:rsidRPr="00FE527E" w:rsidRDefault="004504A1" w:rsidP="004504A1"/>
        </w:tc>
        <w:tc>
          <w:tcPr>
            <w:tcW w:w="1215" w:type="dxa"/>
          </w:tcPr>
          <w:p w14:paraId="723EC83D" w14:textId="77777777" w:rsidR="004504A1" w:rsidRPr="00FE527E" w:rsidRDefault="004504A1" w:rsidP="004504A1"/>
        </w:tc>
        <w:tc>
          <w:tcPr>
            <w:tcW w:w="8788" w:type="dxa"/>
          </w:tcPr>
          <w:p w14:paraId="6D94CEE8" w14:textId="77777777" w:rsidR="004504A1" w:rsidRPr="00FE527E" w:rsidRDefault="004504A1" w:rsidP="004504A1"/>
        </w:tc>
        <w:tc>
          <w:tcPr>
            <w:tcW w:w="2126" w:type="dxa"/>
          </w:tcPr>
          <w:p w14:paraId="4927FF15" w14:textId="77777777" w:rsidR="004504A1" w:rsidRPr="00FE527E" w:rsidRDefault="004504A1" w:rsidP="004504A1"/>
        </w:tc>
      </w:tr>
      <w:tr w:rsidR="004504A1" w:rsidRPr="00FE527E" w14:paraId="5F1B9ACB" w14:textId="1E71944F" w:rsidTr="004504A1">
        <w:trPr>
          <w:trHeight w:val="319"/>
        </w:trPr>
        <w:tc>
          <w:tcPr>
            <w:tcW w:w="846" w:type="dxa"/>
            <w:vMerge/>
            <w:noWrap/>
          </w:tcPr>
          <w:p w14:paraId="2A499B20" w14:textId="77777777" w:rsidR="004504A1" w:rsidRPr="00FE527E" w:rsidRDefault="004504A1" w:rsidP="004504A1"/>
        </w:tc>
        <w:tc>
          <w:tcPr>
            <w:tcW w:w="1843" w:type="dxa"/>
            <w:vMerge/>
          </w:tcPr>
          <w:p w14:paraId="64D0D212" w14:textId="77777777" w:rsidR="004504A1" w:rsidRPr="00FE527E" w:rsidRDefault="004504A1" w:rsidP="004504A1"/>
        </w:tc>
        <w:tc>
          <w:tcPr>
            <w:tcW w:w="3260" w:type="dxa"/>
            <w:vMerge/>
          </w:tcPr>
          <w:p w14:paraId="3A17F1C4" w14:textId="77777777" w:rsidR="004504A1" w:rsidRPr="00FE527E" w:rsidRDefault="004504A1" w:rsidP="004504A1"/>
        </w:tc>
        <w:tc>
          <w:tcPr>
            <w:tcW w:w="3937" w:type="dxa"/>
            <w:vMerge/>
          </w:tcPr>
          <w:p w14:paraId="43A2B9AE" w14:textId="77777777" w:rsidR="004504A1" w:rsidRPr="00FE527E" w:rsidRDefault="004504A1" w:rsidP="004504A1"/>
        </w:tc>
        <w:tc>
          <w:tcPr>
            <w:tcW w:w="4062" w:type="dxa"/>
            <w:vMerge/>
          </w:tcPr>
          <w:p w14:paraId="54BA1B01" w14:textId="77777777" w:rsidR="004504A1" w:rsidRPr="00FE527E" w:rsidRDefault="004504A1" w:rsidP="004504A1"/>
        </w:tc>
        <w:tc>
          <w:tcPr>
            <w:tcW w:w="1215" w:type="dxa"/>
          </w:tcPr>
          <w:p w14:paraId="02AAEA8E" w14:textId="77777777" w:rsidR="004504A1" w:rsidRPr="00FE527E" w:rsidRDefault="004504A1" w:rsidP="004504A1"/>
        </w:tc>
        <w:tc>
          <w:tcPr>
            <w:tcW w:w="8788" w:type="dxa"/>
          </w:tcPr>
          <w:p w14:paraId="71F5005B" w14:textId="77777777" w:rsidR="004504A1" w:rsidRPr="00FE527E" w:rsidRDefault="004504A1" w:rsidP="004504A1"/>
        </w:tc>
        <w:tc>
          <w:tcPr>
            <w:tcW w:w="2126" w:type="dxa"/>
          </w:tcPr>
          <w:p w14:paraId="06535FB6" w14:textId="77777777" w:rsidR="004504A1" w:rsidRPr="00FE527E" w:rsidRDefault="004504A1" w:rsidP="004504A1"/>
        </w:tc>
      </w:tr>
      <w:tr w:rsidR="004504A1" w:rsidRPr="00FE527E" w14:paraId="7D5296B8" w14:textId="478B87C2" w:rsidTr="004504A1">
        <w:trPr>
          <w:trHeight w:val="319"/>
        </w:trPr>
        <w:tc>
          <w:tcPr>
            <w:tcW w:w="846" w:type="dxa"/>
            <w:vMerge/>
            <w:noWrap/>
          </w:tcPr>
          <w:p w14:paraId="410E58B4" w14:textId="77777777" w:rsidR="004504A1" w:rsidRPr="00FE527E" w:rsidRDefault="004504A1" w:rsidP="004504A1"/>
        </w:tc>
        <w:tc>
          <w:tcPr>
            <w:tcW w:w="1843" w:type="dxa"/>
            <w:vMerge/>
          </w:tcPr>
          <w:p w14:paraId="5E6DCE00" w14:textId="77777777" w:rsidR="004504A1" w:rsidRPr="00FE527E" w:rsidRDefault="004504A1" w:rsidP="004504A1"/>
        </w:tc>
        <w:tc>
          <w:tcPr>
            <w:tcW w:w="3260" w:type="dxa"/>
            <w:vMerge/>
          </w:tcPr>
          <w:p w14:paraId="3584C352" w14:textId="77777777" w:rsidR="004504A1" w:rsidRPr="00FE527E" w:rsidRDefault="004504A1" w:rsidP="004504A1"/>
        </w:tc>
        <w:tc>
          <w:tcPr>
            <w:tcW w:w="3937" w:type="dxa"/>
            <w:vMerge/>
          </w:tcPr>
          <w:p w14:paraId="4145FB27" w14:textId="77777777" w:rsidR="004504A1" w:rsidRPr="00FE527E" w:rsidRDefault="004504A1" w:rsidP="004504A1"/>
        </w:tc>
        <w:tc>
          <w:tcPr>
            <w:tcW w:w="4062" w:type="dxa"/>
            <w:vMerge/>
          </w:tcPr>
          <w:p w14:paraId="34C0E341" w14:textId="77777777" w:rsidR="004504A1" w:rsidRPr="00FE527E" w:rsidRDefault="004504A1" w:rsidP="004504A1"/>
        </w:tc>
        <w:tc>
          <w:tcPr>
            <w:tcW w:w="1215" w:type="dxa"/>
          </w:tcPr>
          <w:p w14:paraId="66DB1784" w14:textId="77777777" w:rsidR="004504A1" w:rsidRPr="00FE527E" w:rsidRDefault="004504A1" w:rsidP="004504A1"/>
        </w:tc>
        <w:tc>
          <w:tcPr>
            <w:tcW w:w="8788" w:type="dxa"/>
          </w:tcPr>
          <w:p w14:paraId="7E221A29" w14:textId="77777777" w:rsidR="004504A1" w:rsidRPr="00FE527E" w:rsidRDefault="004504A1" w:rsidP="004504A1"/>
        </w:tc>
        <w:tc>
          <w:tcPr>
            <w:tcW w:w="2126" w:type="dxa"/>
          </w:tcPr>
          <w:p w14:paraId="4EE3F19F" w14:textId="77777777" w:rsidR="004504A1" w:rsidRPr="00FE527E" w:rsidRDefault="004504A1" w:rsidP="004504A1"/>
        </w:tc>
      </w:tr>
      <w:tr w:rsidR="004504A1" w:rsidRPr="00FE527E" w14:paraId="148D8029" w14:textId="19B939EE" w:rsidTr="004504A1">
        <w:trPr>
          <w:trHeight w:val="319"/>
        </w:trPr>
        <w:tc>
          <w:tcPr>
            <w:tcW w:w="846" w:type="dxa"/>
            <w:vMerge/>
            <w:noWrap/>
          </w:tcPr>
          <w:p w14:paraId="646D0C8C" w14:textId="77777777" w:rsidR="004504A1" w:rsidRPr="00FE527E" w:rsidRDefault="004504A1" w:rsidP="004504A1"/>
        </w:tc>
        <w:tc>
          <w:tcPr>
            <w:tcW w:w="1843" w:type="dxa"/>
            <w:vMerge/>
          </w:tcPr>
          <w:p w14:paraId="468752DE" w14:textId="77777777" w:rsidR="004504A1" w:rsidRPr="00FE527E" w:rsidRDefault="004504A1" w:rsidP="004504A1"/>
        </w:tc>
        <w:tc>
          <w:tcPr>
            <w:tcW w:w="3260" w:type="dxa"/>
            <w:vMerge/>
          </w:tcPr>
          <w:p w14:paraId="5082D9BA" w14:textId="77777777" w:rsidR="004504A1" w:rsidRPr="00FE527E" w:rsidRDefault="004504A1" w:rsidP="004504A1"/>
        </w:tc>
        <w:tc>
          <w:tcPr>
            <w:tcW w:w="3937" w:type="dxa"/>
            <w:vMerge/>
          </w:tcPr>
          <w:p w14:paraId="46E78E8F" w14:textId="77777777" w:rsidR="004504A1" w:rsidRPr="00FE527E" w:rsidRDefault="004504A1" w:rsidP="004504A1"/>
        </w:tc>
        <w:tc>
          <w:tcPr>
            <w:tcW w:w="4062" w:type="dxa"/>
            <w:vMerge/>
          </w:tcPr>
          <w:p w14:paraId="3C54E38F" w14:textId="77777777" w:rsidR="004504A1" w:rsidRPr="00FE527E" w:rsidRDefault="004504A1" w:rsidP="004504A1"/>
        </w:tc>
        <w:tc>
          <w:tcPr>
            <w:tcW w:w="1215" w:type="dxa"/>
          </w:tcPr>
          <w:p w14:paraId="1FAAB619" w14:textId="77777777" w:rsidR="004504A1" w:rsidRPr="00FE527E" w:rsidRDefault="004504A1" w:rsidP="004504A1"/>
        </w:tc>
        <w:tc>
          <w:tcPr>
            <w:tcW w:w="8788" w:type="dxa"/>
          </w:tcPr>
          <w:p w14:paraId="7318AC0E" w14:textId="77777777" w:rsidR="004504A1" w:rsidRPr="00FE527E" w:rsidRDefault="004504A1" w:rsidP="004504A1"/>
        </w:tc>
        <w:tc>
          <w:tcPr>
            <w:tcW w:w="2126" w:type="dxa"/>
          </w:tcPr>
          <w:p w14:paraId="71F018C7" w14:textId="77777777" w:rsidR="004504A1" w:rsidRPr="00FE527E" w:rsidRDefault="004504A1" w:rsidP="004504A1"/>
        </w:tc>
      </w:tr>
      <w:tr w:rsidR="004504A1" w:rsidRPr="00FE527E" w14:paraId="2280A1FA" w14:textId="22F388C6" w:rsidTr="004504A1">
        <w:trPr>
          <w:trHeight w:val="319"/>
        </w:trPr>
        <w:tc>
          <w:tcPr>
            <w:tcW w:w="846" w:type="dxa"/>
            <w:vMerge/>
            <w:noWrap/>
          </w:tcPr>
          <w:p w14:paraId="137A6E1A" w14:textId="77777777" w:rsidR="004504A1" w:rsidRPr="00FE527E" w:rsidRDefault="004504A1" w:rsidP="004504A1"/>
        </w:tc>
        <w:tc>
          <w:tcPr>
            <w:tcW w:w="1843" w:type="dxa"/>
            <w:vMerge/>
          </w:tcPr>
          <w:p w14:paraId="5ADEA0AE" w14:textId="77777777" w:rsidR="004504A1" w:rsidRPr="00FE527E" w:rsidRDefault="004504A1" w:rsidP="004504A1"/>
        </w:tc>
        <w:tc>
          <w:tcPr>
            <w:tcW w:w="3260" w:type="dxa"/>
            <w:vMerge/>
          </w:tcPr>
          <w:p w14:paraId="29C706C2" w14:textId="77777777" w:rsidR="004504A1" w:rsidRPr="00FE527E" w:rsidRDefault="004504A1" w:rsidP="004504A1"/>
        </w:tc>
        <w:tc>
          <w:tcPr>
            <w:tcW w:w="3937" w:type="dxa"/>
            <w:vMerge/>
          </w:tcPr>
          <w:p w14:paraId="535B0842" w14:textId="77777777" w:rsidR="004504A1" w:rsidRPr="00FE527E" w:rsidRDefault="004504A1" w:rsidP="004504A1"/>
        </w:tc>
        <w:tc>
          <w:tcPr>
            <w:tcW w:w="4062" w:type="dxa"/>
            <w:vMerge/>
          </w:tcPr>
          <w:p w14:paraId="6658A643" w14:textId="77777777" w:rsidR="004504A1" w:rsidRPr="00FE527E" w:rsidRDefault="004504A1" w:rsidP="004504A1"/>
        </w:tc>
        <w:tc>
          <w:tcPr>
            <w:tcW w:w="1215" w:type="dxa"/>
          </w:tcPr>
          <w:p w14:paraId="71EF53D2" w14:textId="77777777" w:rsidR="004504A1" w:rsidRPr="00FE527E" w:rsidRDefault="004504A1" w:rsidP="004504A1"/>
        </w:tc>
        <w:tc>
          <w:tcPr>
            <w:tcW w:w="8788" w:type="dxa"/>
          </w:tcPr>
          <w:p w14:paraId="056F8652" w14:textId="77777777" w:rsidR="004504A1" w:rsidRPr="00FE527E" w:rsidRDefault="004504A1" w:rsidP="004504A1"/>
        </w:tc>
        <w:tc>
          <w:tcPr>
            <w:tcW w:w="2126" w:type="dxa"/>
          </w:tcPr>
          <w:p w14:paraId="73D2DEC8" w14:textId="77777777" w:rsidR="004504A1" w:rsidRPr="00FE527E" w:rsidRDefault="004504A1" w:rsidP="004504A1"/>
        </w:tc>
      </w:tr>
      <w:tr w:rsidR="004504A1" w:rsidRPr="00FE527E" w14:paraId="2B1C8B43" w14:textId="7BB98A1A" w:rsidTr="004504A1">
        <w:trPr>
          <w:trHeight w:val="319"/>
        </w:trPr>
        <w:tc>
          <w:tcPr>
            <w:tcW w:w="846" w:type="dxa"/>
            <w:vMerge/>
            <w:noWrap/>
          </w:tcPr>
          <w:p w14:paraId="3BD2B169" w14:textId="77777777" w:rsidR="004504A1" w:rsidRPr="00FE527E" w:rsidRDefault="004504A1" w:rsidP="004504A1"/>
        </w:tc>
        <w:tc>
          <w:tcPr>
            <w:tcW w:w="1843" w:type="dxa"/>
            <w:vMerge/>
          </w:tcPr>
          <w:p w14:paraId="1CECEED3" w14:textId="77777777" w:rsidR="004504A1" w:rsidRPr="00FE527E" w:rsidRDefault="004504A1" w:rsidP="004504A1"/>
        </w:tc>
        <w:tc>
          <w:tcPr>
            <w:tcW w:w="3260" w:type="dxa"/>
            <w:vMerge/>
          </w:tcPr>
          <w:p w14:paraId="4892DAC9" w14:textId="77777777" w:rsidR="004504A1" w:rsidRPr="00FE527E" w:rsidRDefault="004504A1" w:rsidP="004504A1"/>
        </w:tc>
        <w:tc>
          <w:tcPr>
            <w:tcW w:w="3937" w:type="dxa"/>
            <w:vMerge/>
          </w:tcPr>
          <w:p w14:paraId="44E02B75" w14:textId="77777777" w:rsidR="004504A1" w:rsidRPr="00FE527E" w:rsidRDefault="004504A1" w:rsidP="004504A1"/>
        </w:tc>
        <w:tc>
          <w:tcPr>
            <w:tcW w:w="4062" w:type="dxa"/>
            <w:vMerge/>
          </w:tcPr>
          <w:p w14:paraId="66F00A8F" w14:textId="77777777" w:rsidR="004504A1" w:rsidRPr="00FE527E" w:rsidRDefault="004504A1" w:rsidP="004504A1"/>
        </w:tc>
        <w:tc>
          <w:tcPr>
            <w:tcW w:w="1215" w:type="dxa"/>
          </w:tcPr>
          <w:p w14:paraId="21D1EEBC" w14:textId="77777777" w:rsidR="004504A1" w:rsidRPr="00FE527E" w:rsidRDefault="004504A1" w:rsidP="004504A1"/>
        </w:tc>
        <w:tc>
          <w:tcPr>
            <w:tcW w:w="8788" w:type="dxa"/>
          </w:tcPr>
          <w:p w14:paraId="0DC07386" w14:textId="77777777" w:rsidR="004504A1" w:rsidRPr="00FE527E" w:rsidRDefault="004504A1" w:rsidP="004504A1"/>
        </w:tc>
        <w:tc>
          <w:tcPr>
            <w:tcW w:w="2126" w:type="dxa"/>
          </w:tcPr>
          <w:p w14:paraId="17F3F392" w14:textId="77777777" w:rsidR="004504A1" w:rsidRPr="00FE527E" w:rsidRDefault="004504A1" w:rsidP="004504A1"/>
        </w:tc>
      </w:tr>
      <w:tr w:rsidR="004504A1" w:rsidRPr="00FE527E" w14:paraId="4A9584EC" w14:textId="04D3DFB7" w:rsidTr="004504A1">
        <w:trPr>
          <w:trHeight w:val="319"/>
        </w:trPr>
        <w:tc>
          <w:tcPr>
            <w:tcW w:w="846" w:type="dxa"/>
            <w:vMerge/>
            <w:noWrap/>
          </w:tcPr>
          <w:p w14:paraId="011749EF" w14:textId="77777777" w:rsidR="004504A1" w:rsidRPr="00FE527E" w:rsidRDefault="004504A1" w:rsidP="004504A1"/>
        </w:tc>
        <w:tc>
          <w:tcPr>
            <w:tcW w:w="1843" w:type="dxa"/>
            <w:vMerge/>
          </w:tcPr>
          <w:p w14:paraId="757BF8F6" w14:textId="77777777" w:rsidR="004504A1" w:rsidRPr="00FE527E" w:rsidRDefault="004504A1" w:rsidP="004504A1"/>
        </w:tc>
        <w:tc>
          <w:tcPr>
            <w:tcW w:w="3260" w:type="dxa"/>
            <w:vMerge/>
          </w:tcPr>
          <w:p w14:paraId="300AFCD7" w14:textId="77777777" w:rsidR="004504A1" w:rsidRPr="00FE527E" w:rsidRDefault="004504A1" w:rsidP="004504A1"/>
        </w:tc>
        <w:tc>
          <w:tcPr>
            <w:tcW w:w="3937" w:type="dxa"/>
            <w:vMerge/>
          </w:tcPr>
          <w:p w14:paraId="309292B5" w14:textId="77777777" w:rsidR="004504A1" w:rsidRPr="00FE527E" w:rsidRDefault="004504A1" w:rsidP="004504A1"/>
        </w:tc>
        <w:tc>
          <w:tcPr>
            <w:tcW w:w="4062" w:type="dxa"/>
            <w:vMerge/>
          </w:tcPr>
          <w:p w14:paraId="0212F1FD" w14:textId="77777777" w:rsidR="004504A1" w:rsidRPr="00FE527E" w:rsidRDefault="004504A1" w:rsidP="004504A1"/>
        </w:tc>
        <w:tc>
          <w:tcPr>
            <w:tcW w:w="1215" w:type="dxa"/>
          </w:tcPr>
          <w:p w14:paraId="2BDA2E49" w14:textId="77777777" w:rsidR="004504A1" w:rsidRPr="00FE527E" w:rsidRDefault="004504A1" w:rsidP="004504A1"/>
        </w:tc>
        <w:tc>
          <w:tcPr>
            <w:tcW w:w="8788" w:type="dxa"/>
          </w:tcPr>
          <w:p w14:paraId="6C2E62E9" w14:textId="77777777" w:rsidR="004504A1" w:rsidRPr="00FE527E" w:rsidRDefault="004504A1" w:rsidP="004504A1"/>
        </w:tc>
        <w:tc>
          <w:tcPr>
            <w:tcW w:w="2126" w:type="dxa"/>
          </w:tcPr>
          <w:p w14:paraId="4F3A2162" w14:textId="77777777" w:rsidR="004504A1" w:rsidRPr="00FE527E" w:rsidRDefault="004504A1" w:rsidP="004504A1"/>
        </w:tc>
      </w:tr>
      <w:tr w:rsidR="004504A1" w:rsidRPr="00FE527E" w14:paraId="0CF84EB3" w14:textId="041F8565" w:rsidTr="004504A1">
        <w:trPr>
          <w:trHeight w:val="319"/>
        </w:trPr>
        <w:tc>
          <w:tcPr>
            <w:tcW w:w="846" w:type="dxa"/>
            <w:vMerge/>
            <w:noWrap/>
          </w:tcPr>
          <w:p w14:paraId="65192A5F" w14:textId="77777777" w:rsidR="004504A1" w:rsidRPr="00FE527E" w:rsidRDefault="004504A1" w:rsidP="004504A1"/>
        </w:tc>
        <w:tc>
          <w:tcPr>
            <w:tcW w:w="1843" w:type="dxa"/>
            <w:vMerge/>
          </w:tcPr>
          <w:p w14:paraId="117B7A26" w14:textId="77777777" w:rsidR="004504A1" w:rsidRPr="00FE527E" w:rsidRDefault="004504A1" w:rsidP="004504A1"/>
        </w:tc>
        <w:tc>
          <w:tcPr>
            <w:tcW w:w="3260" w:type="dxa"/>
            <w:vMerge/>
          </w:tcPr>
          <w:p w14:paraId="4909AC0A" w14:textId="77777777" w:rsidR="004504A1" w:rsidRPr="00FE527E" w:rsidRDefault="004504A1" w:rsidP="004504A1"/>
        </w:tc>
        <w:tc>
          <w:tcPr>
            <w:tcW w:w="3937" w:type="dxa"/>
            <w:vMerge/>
          </w:tcPr>
          <w:p w14:paraId="1319EA3B" w14:textId="77777777" w:rsidR="004504A1" w:rsidRPr="00FE527E" w:rsidRDefault="004504A1" w:rsidP="004504A1"/>
        </w:tc>
        <w:tc>
          <w:tcPr>
            <w:tcW w:w="4062" w:type="dxa"/>
            <w:vMerge/>
          </w:tcPr>
          <w:p w14:paraId="643B90CE" w14:textId="77777777" w:rsidR="004504A1" w:rsidRPr="00FE527E" w:rsidRDefault="004504A1" w:rsidP="004504A1"/>
        </w:tc>
        <w:tc>
          <w:tcPr>
            <w:tcW w:w="1215" w:type="dxa"/>
          </w:tcPr>
          <w:p w14:paraId="5C2F1197" w14:textId="77777777" w:rsidR="004504A1" w:rsidRPr="00FE527E" w:rsidRDefault="004504A1" w:rsidP="004504A1"/>
        </w:tc>
        <w:tc>
          <w:tcPr>
            <w:tcW w:w="8788" w:type="dxa"/>
          </w:tcPr>
          <w:p w14:paraId="14C2B722" w14:textId="77777777" w:rsidR="004504A1" w:rsidRPr="00FE527E" w:rsidRDefault="004504A1" w:rsidP="004504A1"/>
        </w:tc>
        <w:tc>
          <w:tcPr>
            <w:tcW w:w="2126" w:type="dxa"/>
          </w:tcPr>
          <w:p w14:paraId="484D3088" w14:textId="77777777" w:rsidR="004504A1" w:rsidRPr="00FE527E" w:rsidRDefault="004504A1" w:rsidP="004504A1"/>
        </w:tc>
      </w:tr>
      <w:tr w:rsidR="004504A1" w:rsidRPr="00FE527E" w14:paraId="4A06DA6A" w14:textId="544BBE20" w:rsidTr="004504A1">
        <w:trPr>
          <w:trHeight w:val="319"/>
        </w:trPr>
        <w:tc>
          <w:tcPr>
            <w:tcW w:w="846" w:type="dxa"/>
            <w:vMerge/>
            <w:noWrap/>
          </w:tcPr>
          <w:p w14:paraId="2CEFD71C" w14:textId="77777777" w:rsidR="004504A1" w:rsidRPr="00FE527E" w:rsidRDefault="004504A1" w:rsidP="004504A1"/>
        </w:tc>
        <w:tc>
          <w:tcPr>
            <w:tcW w:w="1843" w:type="dxa"/>
            <w:vMerge/>
          </w:tcPr>
          <w:p w14:paraId="081C1BDA" w14:textId="77777777" w:rsidR="004504A1" w:rsidRPr="00FE527E" w:rsidRDefault="004504A1" w:rsidP="004504A1"/>
        </w:tc>
        <w:tc>
          <w:tcPr>
            <w:tcW w:w="3260" w:type="dxa"/>
            <w:vMerge/>
          </w:tcPr>
          <w:p w14:paraId="39652308" w14:textId="77777777" w:rsidR="004504A1" w:rsidRPr="00FE527E" w:rsidRDefault="004504A1" w:rsidP="004504A1"/>
        </w:tc>
        <w:tc>
          <w:tcPr>
            <w:tcW w:w="3937" w:type="dxa"/>
            <w:vMerge/>
          </w:tcPr>
          <w:p w14:paraId="77FDC384" w14:textId="77777777" w:rsidR="004504A1" w:rsidRPr="00FE527E" w:rsidRDefault="004504A1" w:rsidP="004504A1"/>
        </w:tc>
        <w:tc>
          <w:tcPr>
            <w:tcW w:w="4062" w:type="dxa"/>
            <w:vMerge/>
          </w:tcPr>
          <w:p w14:paraId="5D42A872" w14:textId="77777777" w:rsidR="004504A1" w:rsidRPr="00FE527E" w:rsidRDefault="004504A1" w:rsidP="004504A1"/>
        </w:tc>
        <w:tc>
          <w:tcPr>
            <w:tcW w:w="1215" w:type="dxa"/>
          </w:tcPr>
          <w:p w14:paraId="6145033D" w14:textId="77777777" w:rsidR="004504A1" w:rsidRPr="00FE527E" w:rsidRDefault="004504A1" w:rsidP="004504A1"/>
        </w:tc>
        <w:tc>
          <w:tcPr>
            <w:tcW w:w="8788" w:type="dxa"/>
          </w:tcPr>
          <w:p w14:paraId="2F9A3598" w14:textId="77777777" w:rsidR="004504A1" w:rsidRPr="00FE527E" w:rsidRDefault="004504A1" w:rsidP="004504A1"/>
        </w:tc>
        <w:tc>
          <w:tcPr>
            <w:tcW w:w="2126" w:type="dxa"/>
          </w:tcPr>
          <w:p w14:paraId="78C9C0F7" w14:textId="77777777" w:rsidR="004504A1" w:rsidRPr="00FE527E" w:rsidRDefault="004504A1" w:rsidP="004504A1"/>
        </w:tc>
      </w:tr>
      <w:tr w:rsidR="004504A1" w:rsidRPr="00FE527E" w14:paraId="7E4F087A" w14:textId="6EFCC0C9" w:rsidTr="004504A1">
        <w:trPr>
          <w:trHeight w:val="319"/>
        </w:trPr>
        <w:tc>
          <w:tcPr>
            <w:tcW w:w="846" w:type="dxa"/>
            <w:vMerge/>
            <w:noWrap/>
          </w:tcPr>
          <w:p w14:paraId="03F5F851" w14:textId="77777777" w:rsidR="004504A1" w:rsidRPr="00FE527E" w:rsidRDefault="004504A1" w:rsidP="004504A1"/>
        </w:tc>
        <w:tc>
          <w:tcPr>
            <w:tcW w:w="1843" w:type="dxa"/>
            <w:vMerge/>
          </w:tcPr>
          <w:p w14:paraId="0E43ECCF" w14:textId="77777777" w:rsidR="004504A1" w:rsidRPr="00FE527E" w:rsidRDefault="004504A1" w:rsidP="004504A1"/>
        </w:tc>
        <w:tc>
          <w:tcPr>
            <w:tcW w:w="3260" w:type="dxa"/>
            <w:vMerge/>
          </w:tcPr>
          <w:p w14:paraId="5EE06936" w14:textId="77777777" w:rsidR="004504A1" w:rsidRPr="00FE527E" w:rsidRDefault="004504A1" w:rsidP="004504A1"/>
        </w:tc>
        <w:tc>
          <w:tcPr>
            <w:tcW w:w="3937" w:type="dxa"/>
            <w:vMerge/>
          </w:tcPr>
          <w:p w14:paraId="6231164E" w14:textId="77777777" w:rsidR="004504A1" w:rsidRPr="00FE527E" w:rsidRDefault="004504A1" w:rsidP="004504A1"/>
        </w:tc>
        <w:tc>
          <w:tcPr>
            <w:tcW w:w="4062" w:type="dxa"/>
            <w:vMerge/>
          </w:tcPr>
          <w:p w14:paraId="10319870" w14:textId="77777777" w:rsidR="004504A1" w:rsidRPr="00FE527E" w:rsidRDefault="004504A1" w:rsidP="004504A1"/>
        </w:tc>
        <w:tc>
          <w:tcPr>
            <w:tcW w:w="1215" w:type="dxa"/>
          </w:tcPr>
          <w:p w14:paraId="59B1BBF4" w14:textId="77777777" w:rsidR="004504A1" w:rsidRPr="00FE527E" w:rsidRDefault="004504A1" w:rsidP="004504A1"/>
        </w:tc>
        <w:tc>
          <w:tcPr>
            <w:tcW w:w="8788" w:type="dxa"/>
          </w:tcPr>
          <w:p w14:paraId="1284737C" w14:textId="77777777" w:rsidR="004504A1" w:rsidRPr="00FE527E" w:rsidRDefault="004504A1" w:rsidP="004504A1"/>
        </w:tc>
        <w:tc>
          <w:tcPr>
            <w:tcW w:w="2126" w:type="dxa"/>
          </w:tcPr>
          <w:p w14:paraId="717CBF00" w14:textId="77777777" w:rsidR="004504A1" w:rsidRPr="00FE527E" w:rsidRDefault="004504A1" w:rsidP="004504A1"/>
        </w:tc>
      </w:tr>
      <w:tr w:rsidR="004504A1" w:rsidRPr="00FE527E" w14:paraId="43A286E8" w14:textId="59B85710" w:rsidTr="004504A1">
        <w:trPr>
          <w:trHeight w:val="319"/>
        </w:trPr>
        <w:tc>
          <w:tcPr>
            <w:tcW w:w="846" w:type="dxa"/>
            <w:vMerge/>
            <w:noWrap/>
          </w:tcPr>
          <w:p w14:paraId="39052582" w14:textId="77777777" w:rsidR="004504A1" w:rsidRPr="00FE527E" w:rsidRDefault="004504A1" w:rsidP="004504A1"/>
        </w:tc>
        <w:tc>
          <w:tcPr>
            <w:tcW w:w="1843" w:type="dxa"/>
            <w:vMerge/>
          </w:tcPr>
          <w:p w14:paraId="157CC95E" w14:textId="77777777" w:rsidR="004504A1" w:rsidRPr="00FE527E" w:rsidRDefault="004504A1" w:rsidP="004504A1"/>
        </w:tc>
        <w:tc>
          <w:tcPr>
            <w:tcW w:w="3260" w:type="dxa"/>
            <w:vMerge/>
          </w:tcPr>
          <w:p w14:paraId="6F45C628" w14:textId="77777777" w:rsidR="004504A1" w:rsidRPr="00FE527E" w:rsidRDefault="004504A1" w:rsidP="004504A1"/>
        </w:tc>
        <w:tc>
          <w:tcPr>
            <w:tcW w:w="3937" w:type="dxa"/>
            <w:vMerge/>
          </w:tcPr>
          <w:p w14:paraId="62CFD069" w14:textId="77777777" w:rsidR="004504A1" w:rsidRPr="00FE527E" w:rsidRDefault="004504A1" w:rsidP="004504A1"/>
        </w:tc>
        <w:tc>
          <w:tcPr>
            <w:tcW w:w="4062" w:type="dxa"/>
            <w:vMerge/>
          </w:tcPr>
          <w:p w14:paraId="597B2AED" w14:textId="77777777" w:rsidR="004504A1" w:rsidRPr="00FE527E" w:rsidRDefault="004504A1" w:rsidP="004504A1"/>
        </w:tc>
        <w:tc>
          <w:tcPr>
            <w:tcW w:w="1215" w:type="dxa"/>
          </w:tcPr>
          <w:p w14:paraId="652ABDAE" w14:textId="77777777" w:rsidR="004504A1" w:rsidRPr="00FE527E" w:rsidRDefault="004504A1" w:rsidP="004504A1"/>
        </w:tc>
        <w:tc>
          <w:tcPr>
            <w:tcW w:w="8788" w:type="dxa"/>
          </w:tcPr>
          <w:p w14:paraId="33BBB885" w14:textId="77777777" w:rsidR="004504A1" w:rsidRPr="00FE527E" w:rsidRDefault="004504A1" w:rsidP="004504A1"/>
        </w:tc>
        <w:tc>
          <w:tcPr>
            <w:tcW w:w="2126" w:type="dxa"/>
          </w:tcPr>
          <w:p w14:paraId="0FF0E897" w14:textId="77777777" w:rsidR="004504A1" w:rsidRPr="00FE527E" w:rsidRDefault="004504A1" w:rsidP="004504A1"/>
        </w:tc>
      </w:tr>
      <w:tr w:rsidR="004504A1" w:rsidRPr="00FE527E" w14:paraId="2210BBCA" w14:textId="2817B249" w:rsidTr="004504A1">
        <w:trPr>
          <w:trHeight w:val="319"/>
        </w:trPr>
        <w:tc>
          <w:tcPr>
            <w:tcW w:w="846" w:type="dxa"/>
            <w:vMerge/>
            <w:noWrap/>
          </w:tcPr>
          <w:p w14:paraId="4D1E3BC9" w14:textId="77777777" w:rsidR="004504A1" w:rsidRPr="00FE527E" w:rsidRDefault="004504A1" w:rsidP="004504A1"/>
        </w:tc>
        <w:tc>
          <w:tcPr>
            <w:tcW w:w="1843" w:type="dxa"/>
            <w:vMerge/>
          </w:tcPr>
          <w:p w14:paraId="1BE86F21" w14:textId="77777777" w:rsidR="004504A1" w:rsidRPr="00FE527E" w:rsidRDefault="004504A1" w:rsidP="004504A1"/>
        </w:tc>
        <w:tc>
          <w:tcPr>
            <w:tcW w:w="3260" w:type="dxa"/>
            <w:vMerge/>
          </w:tcPr>
          <w:p w14:paraId="3EFC080D" w14:textId="77777777" w:rsidR="004504A1" w:rsidRPr="00FE527E" w:rsidRDefault="004504A1" w:rsidP="004504A1"/>
        </w:tc>
        <w:tc>
          <w:tcPr>
            <w:tcW w:w="3937" w:type="dxa"/>
            <w:vMerge/>
          </w:tcPr>
          <w:p w14:paraId="65CDA400" w14:textId="77777777" w:rsidR="004504A1" w:rsidRPr="00FE527E" w:rsidRDefault="004504A1" w:rsidP="004504A1"/>
        </w:tc>
        <w:tc>
          <w:tcPr>
            <w:tcW w:w="4062" w:type="dxa"/>
            <w:vMerge/>
          </w:tcPr>
          <w:p w14:paraId="1D198691" w14:textId="77777777" w:rsidR="004504A1" w:rsidRPr="00FE527E" w:rsidRDefault="004504A1" w:rsidP="004504A1"/>
        </w:tc>
        <w:tc>
          <w:tcPr>
            <w:tcW w:w="1215" w:type="dxa"/>
          </w:tcPr>
          <w:p w14:paraId="774C3819" w14:textId="77777777" w:rsidR="004504A1" w:rsidRPr="00FE527E" w:rsidRDefault="004504A1" w:rsidP="004504A1"/>
        </w:tc>
        <w:tc>
          <w:tcPr>
            <w:tcW w:w="8788" w:type="dxa"/>
          </w:tcPr>
          <w:p w14:paraId="4211059A" w14:textId="77777777" w:rsidR="004504A1" w:rsidRPr="00FE527E" w:rsidRDefault="004504A1" w:rsidP="004504A1"/>
        </w:tc>
        <w:tc>
          <w:tcPr>
            <w:tcW w:w="2126" w:type="dxa"/>
          </w:tcPr>
          <w:p w14:paraId="301F74A9" w14:textId="77777777" w:rsidR="004504A1" w:rsidRPr="00FE527E" w:rsidRDefault="004504A1" w:rsidP="004504A1"/>
        </w:tc>
      </w:tr>
      <w:tr w:rsidR="004504A1" w:rsidRPr="00FE527E" w14:paraId="26F08B33" w14:textId="41CB3E94" w:rsidTr="004504A1">
        <w:trPr>
          <w:trHeight w:val="319"/>
        </w:trPr>
        <w:tc>
          <w:tcPr>
            <w:tcW w:w="846" w:type="dxa"/>
            <w:vMerge/>
            <w:noWrap/>
          </w:tcPr>
          <w:p w14:paraId="7700FBDD" w14:textId="77777777" w:rsidR="004504A1" w:rsidRPr="00FE527E" w:rsidRDefault="004504A1" w:rsidP="004504A1"/>
        </w:tc>
        <w:tc>
          <w:tcPr>
            <w:tcW w:w="1843" w:type="dxa"/>
            <w:vMerge/>
          </w:tcPr>
          <w:p w14:paraId="7BCB320F" w14:textId="77777777" w:rsidR="004504A1" w:rsidRPr="00FE527E" w:rsidRDefault="004504A1" w:rsidP="004504A1"/>
        </w:tc>
        <w:tc>
          <w:tcPr>
            <w:tcW w:w="3260" w:type="dxa"/>
            <w:vMerge/>
          </w:tcPr>
          <w:p w14:paraId="3D4C757E" w14:textId="77777777" w:rsidR="004504A1" w:rsidRPr="00FE527E" w:rsidRDefault="004504A1" w:rsidP="004504A1"/>
        </w:tc>
        <w:tc>
          <w:tcPr>
            <w:tcW w:w="3937" w:type="dxa"/>
            <w:vMerge/>
          </w:tcPr>
          <w:p w14:paraId="394428FB" w14:textId="77777777" w:rsidR="004504A1" w:rsidRPr="00FE527E" w:rsidRDefault="004504A1" w:rsidP="004504A1"/>
        </w:tc>
        <w:tc>
          <w:tcPr>
            <w:tcW w:w="4062" w:type="dxa"/>
            <w:vMerge/>
          </w:tcPr>
          <w:p w14:paraId="06E50698" w14:textId="77777777" w:rsidR="004504A1" w:rsidRPr="00FE527E" w:rsidRDefault="004504A1" w:rsidP="004504A1"/>
        </w:tc>
        <w:tc>
          <w:tcPr>
            <w:tcW w:w="1215" w:type="dxa"/>
          </w:tcPr>
          <w:p w14:paraId="1B3AADCB" w14:textId="77777777" w:rsidR="004504A1" w:rsidRPr="00FE527E" w:rsidRDefault="004504A1" w:rsidP="004504A1"/>
        </w:tc>
        <w:tc>
          <w:tcPr>
            <w:tcW w:w="8788" w:type="dxa"/>
          </w:tcPr>
          <w:p w14:paraId="3529FD8B" w14:textId="77777777" w:rsidR="004504A1" w:rsidRPr="00FE527E" w:rsidRDefault="004504A1" w:rsidP="004504A1"/>
        </w:tc>
        <w:tc>
          <w:tcPr>
            <w:tcW w:w="2126" w:type="dxa"/>
          </w:tcPr>
          <w:p w14:paraId="2D2C7CAC" w14:textId="77777777" w:rsidR="004504A1" w:rsidRPr="00FE527E" w:rsidRDefault="004504A1" w:rsidP="004504A1"/>
        </w:tc>
      </w:tr>
      <w:tr w:rsidR="004504A1" w:rsidRPr="00FE527E" w14:paraId="53B085B9" w14:textId="1EB7A236" w:rsidTr="004504A1">
        <w:trPr>
          <w:trHeight w:val="31040"/>
        </w:trPr>
        <w:tc>
          <w:tcPr>
            <w:tcW w:w="846" w:type="dxa"/>
            <w:noWrap/>
            <w:hideMark/>
          </w:tcPr>
          <w:p w14:paraId="0501B168" w14:textId="77777777" w:rsidR="004504A1" w:rsidRPr="00971130" w:rsidRDefault="004504A1" w:rsidP="004504A1">
            <w:pPr>
              <w:rPr>
                <w:color w:val="D9D9D9" w:themeColor="background1" w:themeShade="D9"/>
              </w:rPr>
            </w:pPr>
            <w:r w:rsidRPr="00971130">
              <w:rPr>
                <w:color w:val="D9D9D9" w:themeColor="background1" w:themeShade="D9"/>
              </w:rPr>
              <w:lastRenderedPageBreak/>
              <w:t>I511</w:t>
            </w:r>
          </w:p>
        </w:tc>
        <w:tc>
          <w:tcPr>
            <w:tcW w:w="1843" w:type="dxa"/>
            <w:hideMark/>
          </w:tcPr>
          <w:p w14:paraId="61F82D62" w14:textId="77777777" w:rsidR="004504A1" w:rsidRPr="00971130" w:rsidRDefault="004504A1" w:rsidP="004504A1">
            <w:pPr>
              <w:rPr>
                <w:color w:val="D9D9D9" w:themeColor="background1" w:themeShade="D9"/>
              </w:rPr>
            </w:pPr>
            <w:r w:rsidRPr="00971130">
              <w:rPr>
                <w:color w:val="D9D9D9" w:themeColor="background1" w:themeShade="D9"/>
              </w:rPr>
              <w:t>During RAN2#117e discussion, companies seemed divided between the following options 1.a) and 1.b):</w:t>
            </w:r>
            <w:r w:rsidRPr="00971130">
              <w:rPr>
                <w:color w:val="D9D9D9" w:themeColor="background1" w:themeShade="D9"/>
              </w:rPr>
              <w:br/>
              <w:t>Option 1)  T319a is not re-started during a given SDT session </w:t>
            </w:r>
            <w:r w:rsidRPr="00971130">
              <w:rPr>
                <w:color w:val="D9D9D9" w:themeColor="background1" w:themeShade="D9"/>
              </w:rPr>
              <w:br/>
              <w:t>Option 1.a) T319a is defined with large max. range (e.g. 6 or 10 sec) </w:t>
            </w:r>
            <w:r w:rsidRPr="00971130">
              <w:rPr>
                <w:color w:val="D9D9D9" w:themeColor="background1" w:themeShade="D9"/>
              </w:rPr>
              <w:br/>
              <w:t>Option 1.b) T319a is defined with short max. range (e.g. 1 or 2 or even 3 sec) </w:t>
            </w:r>
            <w:r w:rsidRPr="00971130">
              <w:rPr>
                <w:color w:val="D9D9D9" w:themeColor="background1" w:themeShade="D9"/>
              </w:rPr>
              <w:br/>
              <w:t xml:space="preserve">Option 2) T319a is re-started with every reception and (re)transmission </w:t>
            </w:r>
            <w:r w:rsidRPr="00971130">
              <w:rPr>
                <w:color w:val="D9D9D9" w:themeColor="background1" w:themeShade="D9"/>
              </w:rPr>
              <w:lastRenderedPageBreak/>
              <w:t>within a given SDT session where T319a is defined with a short max. range (e.g. 1 or 2sec) </w:t>
            </w:r>
            <w:r w:rsidRPr="00971130">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sidRPr="00971130">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sidRPr="00971130">
              <w:rPr>
                <w:color w:val="D9D9D9" w:themeColor="background1" w:themeShade="D9"/>
              </w:rPr>
              <w:lastRenderedPageBreak/>
              <w:t xml:space="preserve">whether larger values are allowed/defined, or 2) the operation of the timer is revisited </w:t>
            </w:r>
            <w:proofErr w:type="gramStart"/>
            <w:r w:rsidRPr="00971130">
              <w:rPr>
                <w:color w:val="D9D9D9" w:themeColor="background1" w:themeShade="D9"/>
              </w:rPr>
              <w:t>e.g.</w:t>
            </w:r>
            <w:proofErr w:type="gramEnd"/>
            <w:r w:rsidRPr="00971130">
              <w:rPr>
                <w:color w:val="D9D9D9" w:themeColor="background1" w:themeShade="D9"/>
              </w:rPr>
              <w:t xml:space="preserve"> as explained in above option 2).</w:t>
            </w:r>
          </w:p>
        </w:tc>
        <w:tc>
          <w:tcPr>
            <w:tcW w:w="3260" w:type="dxa"/>
            <w:hideMark/>
          </w:tcPr>
          <w:p w14:paraId="08F1F075" w14:textId="77777777" w:rsidR="004504A1" w:rsidRPr="00971130" w:rsidRDefault="004504A1" w:rsidP="004504A1">
            <w:pPr>
              <w:rPr>
                <w:color w:val="D9D9D9" w:themeColor="background1" w:themeShade="D9"/>
              </w:rPr>
            </w:pPr>
            <w:r w:rsidRPr="00971130">
              <w:rPr>
                <w:color w:val="D9D9D9" w:themeColor="background1" w:themeShade="D9"/>
              </w:rPr>
              <w:lastRenderedPageBreak/>
              <w:t xml:space="preserve">We bring a </w:t>
            </w:r>
            <w:proofErr w:type="spellStart"/>
            <w:r w:rsidRPr="00971130">
              <w:rPr>
                <w:color w:val="D9D9D9" w:themeColor="background1" w:themeShade="D9"/>
              </w:rPr>
              <w:t>TDoc</w:t>
            </w:r>
            <w:proofErr w:type="spellEnd"/>
            <w:r w:rsidRPr="00971130">
              <w:rPr>
                <w:color w:val="D9D9D9" w:themeColor="background1" w:themeShade="D9"/>
              </w:rPr>
              <w:t xml:space="preserve"> in May meeting to discuss whether to remove 4sec value (and set it as another spare value) and enable a different handling for T319a (</w:t>
            </w:r>
            <w:proofErr w:type="gramStart"/>
            <w:r w:rsidRPr="00971130">
              <w:rPr>
                <w:color w:val="D9D9D9" w:themeColor="background1" w:themeShade="D9"/>
              </w:rPr>
              <w:t>i.e.</w:t>
            </w:r>
            <w:proofErr w:type="gramEnd"/>
            <w:r w:rsidRPr="00971130">
              <w:rPr>
                <w:color w:val="D9D9D9" w:themeColor="background1" w:themeShade="D9"/>
              </w:rPr>
              <w:t xml:space="preserve"> option 2) might be preferable vs having larger timer values allowed (as explained in option 1.a).</w:t>
            </w:r>
          </w:p>
        </w:tc>
        <w:tc>
          <w:tcPr>
            <w:tcW w:w="3937" w:type="dxa"/>
          </w:tcPr>
          <w:p w14:paraId="0F044C8F" w14:textId="77777777" w:rsidR="004504A1" w:rsidRDefault="004504A1" w:rsidP="004504A1">
            <w:pPr>
              <w:rPr>
                <w:color w:val="FF0000"/>
              </w:rPr>
            </w:pPr>
            <w:r w:rsidRPr="00971130">
              <w:rPr>
                <w:color w:val="FF0000"/>
              </w:rPr>
              <w:t>[At meeting guidance]</w:t>
            </w:r>
            <w:r>
              <w:rPr>
                <w:color w:val="FF0000"/>
              </w:rPr>
              <w:t xml:space="preserve"> </w:t>
            </w:r>
          </w:p>
          <w:p w14:paraId="44A2628A" w14:textId="1F5C5856" w:rsidR="004504A1" w:rsidRPr="00971130" w:rsidRDefault="004504A1" w:rsidP="004504A1">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24AB1E27" w14:textId="77777777" w:rsidR="004504A1" w:rsidRPr="00971130" w:rsidRDefault="004504A1" w:rsidP="004504A1">
            <w:pPr>
              <w:rPr>
                <w:color w:val="D9D9D9" w:themeColor="background1" w:themeShade="D9"/>
              </w:rPr>
            </w:pPr>
            <w:r w:rsidRPr="00971130">
              <w:rPr>
                <w:color w:val="D9D9D9" w:themeColor="background1" w:themeShade="D9"/>
              </w:rPr>
              <w:t>[</w:t>
            </w:r>
            <w:proofErr w:type="gramStart"/>
            <w:r w:rsidRPr="00971130">
              <w:rPr>
                <w:color w:val="D9D9D9" w:themeColor="background1" w:themeShade="D9"/>
              </w:rPr>
              <w:t>Intel]  Further</w:t>
            </w:r>
            <w:proofErr w:type="gramEnd"/>
            <w:r w:rsidRPr="00971130">
              <w:rPr>
                <w:color w:val="D9D9D9" w:themeColor="background1" w:themeShade="D9"/>
              </w:rPr>
              <w:t xml:space="preserve"> justification details and TP available in R2-2205819. The proposal is to define maximum range of T319a up to 3 seconds. </w:t>
            </w:r>
          </w:p>
        </w:tc>
        <w:tc>
          <w:tcPr>
            <w:tcW w:w="10003" w:type="dxa"/>
            <w:gridSpan w:val="2"/>
          </w:tcPr>
          <w:p w14:paraId="700D091B" w14:textId="77777777" w:rsidR="004504A1" w:rsidRPr="00FE527E" w:rsidRDefault="004504A1" w:rsidP="004504A1"/>
        </w:tc>
        <w:tc>
          <w:tcPr>
            <w:tcW w:w="2126" w:type="dxa"/>
          </w:tcPr>
          <w:p w14:paraId="05D6AF49" w14:textId="77777777" w:rsidR="004504A1" w:rsidRPr="00FE527E" w:rsidRDefault="004504A1" w:rsidP="004504A1"/>
        </w:tc>
      </w:tr>
      <w:tr w:rsidR="004504A1" w:rsidRPr="00FE527E" w14:paraId="7E647254" w14:textId="180F49CE" w:rsidTr="004504A1">
        <w:trPr>
          <w:trHeight w:val="270"/>
        </w:trPr>
        <w:tc>
          <w:tcPr>
            <w:tcW w:w="846" w:type="dxa"/>
            <w:vMerge w:val="restart"/>
            <w:noWrap/>
            <w:hideMark/>
          </w:tcPr>
          <w:p w14:paraId="3606F5F4" w14:textId="1EE89922" w:rsidR="004504A1" w:rsidRPr="00FE527E" w:rsidRDefault="004504A1" w:rsidP="004504A1">
            <w:r w:rsidRPr="00FE527E">
              <w:lastRenderedPageBreak/>
              <w:t>Q305</w:t>
            </w:r>
            <w:r w:rsidRPr="00FF5CA8">
              <w:rPr>
                <w:color w:val="FF0000"/>
              </w:rPr>
              <w:t>, I505</w:t>
            </w:r>
          </w:p>
        </w:tc>
        <w:tc>
          <w:tcPr>
            <w:tcW w:w="1843" w:type="dxa"/>
            <w:vMerge w:val="restart"/>
            <w:hideMark/>
          </w:tcPr>
          <w:p w14:paraId="2C4B522A" w14:textId="77777777" w:rsidR="004504A1" w:rsidRPr="00FE527E" w:rsidRDefault="004504A1" w:rsidP="004504A1">
            <w:r w:rsidRPr="00FE527E">
              <w:t>sdt-CG-SearchSpace-r17 in RAN1 small data higher layer parameter list is missing</w:t>
            </w:r>
          </w:p>
        </w:tc>
        <w:tc>
          <w:tcPr>
            <w:tcW w:w="3260" w:type="dxa"/>
            <w:vMerge w:val="restart"/>
            <w:hideMark/>
          </w:tcPr>
          <w:p w14:paraId="609BF04B" w14:textId="77777777" w:rsidR="004504A1" w:rsidRPr="00FE527E" w:rsidRDefault="004504A1" w:rsidP="004504A1">
            <w:r w:rsidRPr="00FE527E">
              <w:t>add sdt-CG-SearchSpace-r17</w:t>
            </w:r>
          </w:p>
        </w:tc>
        <w:tc>
          <w:tcPr>
            <w:tcW w:w="3937" w:type="dxa"/>
            <w:vMerge w:val="restart"/>
            <w:hideMark/>
          </w:tcPr>
          <w:p w14:paraId="737A9336" w14:textId="19A2DCBB" w:rsidR="004504A1" w:rsidRDefault="004504A1" w:rsidP="004504A1">
            <w:r w:rsidRPr="00FE527E">
              <w:t>In the current implementation, separate search space is configured (included in pdcch-Config-r17 in BWP-Downlink-Dedicated-</w:t>
            </w:r>
            <w:proofErr w:type="gramStart"/>
            <w:r w:rsidRPr="00FE527E">
              <w:t>SDT )</w:t>
            </w:r>
            <w:proofErr w:type="gramEnd"/>
            <w:r w:rsidRPr="00FE527E">
              <w:t xml:space="preserve">. It is unclear if we need a separate name for this IE since any search space configured in </w:t>
            </w:r>
            <w:proofErr w:type="spellStart"/>
            <w:r w:rsidRPr="00FE527E">
              <w:t>RRCRelease</w:t>
            </w:r>
            <w:proofErr w:type="spellEnd"/>
            <w:r w:rsidRPr="00FE527E">
              <w:t xml:space="preserve"> can be used as dedicated CG search space. May be the issue is that RAN1 uses this name in their specs should we ask them to update their specs instead?</w:t>
            </w:r>
          </w:p>
          <w:p w14:paraId="17FAB0F3" w14:textId="07632AE7" w:rsidR="004504A1" w:rsidRDefault="004504A1" w:rsidP="004504A1"/>
          <w:p w14:paraId="595E61AF" w14:textId="6D85F609" w:rsidR="004504A1" w:rsidRPr="00FE527E" w:rsidRDefault="004504A1" w:rsidP="004504A1">
            <w:r w:rsidRPr="00662954">
              <w:rPr>
                <w:color w:val="FF0000"/>
              </w:rPr>
              <w:t>[</w:t>
            </w:r>
            <w:r>
              <w:rPr>
                <w:color w:val="FF0000"/>
              </w:rPr>
              <w:t>AT meeting guidance</w:t>
            </w:r>
            <w:r w:rsidRPr="00662954">
              <w:rPr>
                <w:color w:val="FF0000"/>
              </w:rPr>
              <w:t>]:</w:t>
            </w:r>
            <w:r>
              <w:rPr>
                <w:color w:val="FF0000"/>
              </w:rPr>
              <w:t xml:space="preserv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4D65AC2" w14:textId="77777777" w:rsidR="004504A1" w:rsidRPr="00FE527E" w:rsidRDefault="004504A1" w:rsidP="004504A1">
            <w:r w:rsidRPr="00FE527E">
              <w:t xml:space="preserve">[Intel] See related discussion in RIL [I505] with the supportive </w:t>
            </w:r>
            <w:proofErr w:type="spellStart"/>
            <w:r w:rsidRPr="00FE527E">
              <w:t>TDoc</w:t>
            </w:r>
            <w:proofErr w:type="spellEnd"/>
            <w:r w:rsidRPr="00FE527E">
              <w:t xml:space="preserve"> R2-2205820. Two options are </w:t>
            </w:r>
            <w:proofErr w:type="spellStart"/>
            <w:r w:rsidRPr="00FE527E">
              <w:t>dicussed</w:t>
            </w:r>
            <w:proofErr w:type="spellEnd"/>
            <w:r w:rsidRPr="00FE527E">
              <w:t xml:space="preserve"> and finally concluded that RAN2 should send a LS to RAN1 asking to update the references of sdt-CG-SearchSpace-r17 in TS 38.213 to use instead </w:t>
            </w:r>
            <w:proofErr w:type="spellStart"/>
            <w:r w:rsidRPr="00FE527E">
              <w:t>SearchSpace</w:t>
            </w:r>
            <w:proofErr w:type="spellEnd"/>
            <w:r w:rsidRPr="00FE527E">
              <w:t xml:space="preserve"> that is defined as part of PDCCH-Config-r17 (which is sent as part of UE’s CG-SDT configuration within the BWP-Downlink-Dedicated-SDT). No change required in current ASN.1.</w:t>
            </w:r>
          </w:p>
        </w:tc>
        <w:tc>
          <w:tcPr>
            <w:tcW w:w="1215" w:type="dxa"/>
          </w:tcPr>
          <w:p w14:paraId="737BF369" w14:textId="04E14EFA" w:rsidR="004504A1" w:rsidRPr="00FE527E" w:rsidRDefault="00EA7F1E" w:rsidP="004504A1">
            <w:r>
              <w:t>ZTE</w:t>
            </w:r>
          </w:p>
        </w:tc>
        <w:tc>
          <w:tcPr>
            <w:tcW w:w="8788" w:type="dxa"/>
          </w:tcPr>
          <w:p w14:paraId="47A5D740" w14:textId="3C79EA6E" w:rsidR="004504A1" w:rsidRPr="00FE527E" w:rsidRDefault="004504A1" w:rsidP="004504A1">
            <w:proofErr w:type="gramStart"/>
            <w:r>
              <w:t>Indeed</w:t>
            </w:r>
            <w:proofErr w:type="gramEnd"/>
            <w:r>
              <w:t xml:space="preserve">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D8F25DA" w14:textId="529F6E8A" w:rsidR="004504A1" w:rsidRDefault="00EA7F1E" w:rsidP="004504A1">
            <w:r>
              <w:t>Y – Essential issue</w:t>
            </w:r>
          </w:p>
        </w:tc>
      </w:tr>
      <w:tr w:rsidR="004504A1" w:rsidRPr="00FE527E" w14:paraId="7B4B95BD" w14:textId="17ABD0A6" w:rsidTr="004504A1">
        <w:trPr>
          <w:trHeight w:val="257"/>
        </w:trPr>
        <w:tc>
          <w:tcPr>
            <w:tcW w:w="846" w:type="dxa"/>
            <w:vMerge/>
            <w:noWrap/>
          </w:tcPr>
          <w:p w14:paraId="03C7300F" w14:textId="77777777" w:rsidR="004504A1" w:rsidRPr="00FE527E" w:rsidRDefault="004504A1" w:rsidP="004504A1"/>
        </w:tc>
        <w:tc>
          <w:tcPr>
            <w:tcW w:w="1843" w:type="dxa"/>
            <w:vMerge/>
          </w:tcPr>
          <w:p w14:paraId="0B8B6FAB" w14:textId="77777777" w:rsidR="004504A1" w:rsidRPr="00FE527E" w:rsidRDefault="004504A1" w:rsidP="004504A1"/>
        </w:tc>
        <w:tc>
          <w:tcPr>
            <w:tcW w:w="3260" w:type="dxa"/>
            <w:vMerge/>
          </w:tcPr>
          <w:p w14:paraId="7F4799C8" w14:textId="77777777" w:rsidR="004504A1" w:rsidRPr="00FE527E" w:rsidRDefault="004504A1" w:rsidP="004504A1"/>
        </w:tc>
        <w:tc>
          <w:tcPr>
            <w:tcW w:w="3937" w:type="dxa"/>
            <w:vMerge/>
          </w:tcPr>
          <w:p w14:paraId="78E3835E" w14:textId="77777777" w:rsidR="004504A1" w:rsidRPr="00FE527E" w:rsidRDefault="004504A1" w:rsidP="004504A1"/>
        </w:tc>
        <w:tc>
          <w:tcPr>
            <w:tcW w:w="4062" w:type="dxa"/>
            <w:vMerge/>
          </w:tcPr>
          <w:p w14:paraId="4B3394C6" w14:textId="77777777" w:rsidR="004504A1" w:rsidRPr="00FE527E" w:rsidRDefault="004504A1" w:rsidP="004504A1"/>
        </w:tc>
        <w:tc>
          <w:tcPr>
            <w:tcW w:w="1215" w:type="dxa"/>
          </w:tcPr>
          <w:p w14:paraId="14DF51DD" w14:textId="77777777" w:rsidR="004504A1" w:rsidRPr="00FE527E" w:rsidRDefault="004504A1" w:rsidP="004504A1"/>
        </w:tc>
        <w:tc>
          <w:tcPr>
            <w:tcW w:w="8788" w:type="dxa"/>
          </w:tcPr>
          <w:p w14:paraId="56544E45" w14:textId="77777777" w:rsidR="004504A1" w:rsidRPr="00FE527E" w:rsidRDefault="004504A1" w:rsidP="004504A1"/>
        </w:tc>
        <w:tc>
          <w:tcPr>
            <w:tcW w:w="2126" w:type="dxa"/>
          </w:tcPr>
          <w:p w14:paraId="3570297A" w14:textId="77777777" w:rsidR="004504A1" w:rsidRPr="00FE527E" w:rsidRDefault="004504A1" w:rsidP="004504A1"/>
        </w:tc>
      </w:tr>
      <w:tr w:rsidR="004504A1" w:rsidRPr="00FE527E" w14:paraId="08E0184E" w14:textId="2AF3F780" w:rsidTr="004504A1">
        <w:trPr>
          <w:trHeight w:val="257"/>
        </w:trPr>
        <w:tc>
          <w:tcPr>
            <w:tcW w:w="846" w:type="dxa"/>
            <w:vMerge/>
            <w:noWrap/>
          </w:tcPr>
          <w:p w14:paraId="1DBC6A59" w14:textId="77777777" w:rsidR="004504A1" w:rsidRPr="00FE527E" w:rsidRDefault="004504A1" w:rsidP="004504A1"/>
        </w:tc>
        <w:tc>
          <w:tcPr>
            <w:tcW w:w="1843" w:type="dxa"/>
            <w:vMerge/>
          </w:tcPr>
          <w:p w14:paraId="6048A761" w14:textId="77777777" w:rsidR="004504A1" w:rsidRPr="00FE527E" w:rsidRDefault="004504A1" w:rsidP="004504A1"/>
        </w:tc>
        <w:tc>
          <w:tcPr>
            <w:tcW w:w="3260" w:type="dxa"/>
            <w:vMerge/>
          </w:tcPr>
          <w:p w14:paraId="5E4A2647" w14:textId="77777777" w:rsidR="004504A1" w:rsidRPr="00FE527E" w:rsidRDefault="004504A1" w:rsidP="004504A1"/>
        </w:tc>
        <w:tc>
          <w:tcPr>
            <w:tcW w:w="3937" w:type="dxa"/>
            <w:vMerge/>
          </w:tcPr>
          <w:p w14:paraId="5DAB5D2A" w14:textId="77777777" w:rsidR="004504A1" w:rsidRPr="00FE527E" w:rsidRDefault="004504A1" w:rsidP="004504A1"/>
        </w:tc>
        <w:tc>
          <w:tcPr>
            <w:tcW w:w="4062" w:type="dxa"/>
            <w:vMerge/>
          </w:tcPr>
          <w:p w14:paraId="1221F944" w14:textId="77777777" w:rsidR="004504A1" w:rsidRPr="00FE527E" w:rsidRDefault="004504A1" w:rsidP="004504A1"/>
        </w:tc>
        <w:tc>
          <w:tcPr>
            <w:tcW w:w="1215" w:type="dxa"/>
          </w:tcPr>
          <w:p w14:paraId="3C64537C" w14:textId="77777777" w:rsidR="004504A1" w:rsidRPr="00FE527E" w:rsidRDefault="004504A1" w:rsidP="004504A1"/>
        </w:tc>
        <w:tc>
          <w:tcPr>
            <w:tcW w:w="8788" w:type="dxa"/>
          </w:tcPr>
          <w:p w14:paraId="6FE39535" w14:textId="77777777" w:rsidR="004504A1" w:rsidRPr="00FE527E" w:rsidRDefault="004504A1" w:rsidP="004504A1"/>
        </w:tc>
        <w:tc>
          <w:tcPr>
            <w:tcW w:w="2126" w:type="dxa"/>
          </w:tcPr>
          <w:p w14:paraId="6C6ABC98" w14:textId="77777777" w:rsidR="004504A1" w:rsidRPr="00FE527E" w:rsidRDefault="004504A1" w:rsidP="004504A1"/>
        </w:tc>
      </w:tr>
      <w:tr w:rsidR="004504A1" w:rsidRPr="00FE527E" w14:paraId="5F93C929" w14:textId="55D1FDEA" w:rsidTr="004504A1">
        <w:trPr>
          <w:trHeight w:val="257"/>
        </w:trPr>
        <w:tc>
          <w:tcPr>
            <w:tcW w:w="846" w:type="dxa"/>
            <w:vMerge/>
            <w:noWrap/>
          </w:tcPr>
          <w:p w14:paraId="18111A2B" w14:textId="77777777" w:rsidR="004504A1" w:rsidRPr="00FE527E" w:rsidRDefault="004504A1" w:rsidP="004504A1"/>
        </w:tc>
        <w:tc>
          <w:tcPr>
            <w:tcW w:w="1843" w:type="dxa"/>
            <w:vMerge/>
          </w:tcPr>
          <w:p w14:paraId="63258F14" w14:textId="77777777" w:rsidR="004504A1" w:rsidRPr="00FE527E" w:rsidRDefault="004504A1" w:rsidP="004504A1"/>
        </w:tc>
        <w:tc>
          <w:tcPr>
            <w:tcW w:w="3260" w:type="dxa"/>
            <w:vMerge/>
          </w:tcPr>
          <w:p w14:paraId="32EED998" w14:textId="77777777" w:rsidR="004504A1" w:rsidRPr="00FE527E" w:rsidRDefault="004504A1" w:rsidP="004504A1"/>
        </w:tc>
        <w:tc>
          <w:tcPr>
            <w:tcW w:w="3937" w:type="dxa"/>
            <w:vMerge/>
          </w:tcPr>
          <w:p w14:paraId="101E6234" w14:textId="77777777" w:rsidR="004504A1" w:rsidRPr="00FE527E" w:rsidRDefault="004504A1" w:rsidP="004504A1"/>
        </w:tc>
        <w:tc>
          <w:tcPr>
            <w:tcW w:w="4062" w:type="dxa"/>
            <w:vMerge/>
          </w:tcPr>
          <w:p w14:paraId="78AA3164" w14:textId="77777777" w:rsidR="004504A1" w:rsidRPr="00FE527E" w:rsidRDefault="004504A1" w:rsidP="004504A1"/>
        </w:tc>
        <w:tc>
          <w:tcPr>
            <w:tcW w:w="1215" w:type="dxa"/>
          </w:tcPr>
          <w:p w14:paraId="3435B4A0" w14:textId="77777777" w:rsidR="004504A1" w:rsidRPr="00FE527E" w:rsidRDefault="004504A1" w:rsidP="004504A1"/>
        </w:tc>
        <w:tc>
          <w:tcPr>
            <w:tcW w:w="8788" w:type="dxa"/>
          </w:tcPr>
          <w:p w14:paraId="0B5F3C2A" w14:textId="77777777" w:rsidR="004504A1" w:rsidRPr="00FE527E" w:rsidRDefault="004504A1" w:rsidP="004504A1"/>
        </w:tc>
        <w:tc>
          <w:tcPr>
            <w:tcW w:w="2126" w:type="dxa"/>
          </w:tcPr>
          <w:p w14:paraId="7406ED05" w14:textId="77777777" w:rsidR="004504A1" w:rsidRPr="00FE527E" w:rsidRDefault="004504A1" w:rsidP="004504A1"/>
        </w:tc>
      </w:tr>
      <w:tr w:rsidR="004504A1" w:rsidRPr="00FE527E" w14:paraId="7CC90AE7" w14:textId="48BFD20D" w:rsidTr="004504A1">
        <w:trPr>
          <w:trHeight w:val="257"/>
        </w:trPr>
        <w:tc>
          <w:tcPr>
            <w:tcW w:w="846" w:type="dxa"/>
            <w:vMerge/>
            <w:noWrap/>
          </w:tcPr>
          <w:p w14:paraId="439902AF" w14:textId="77777777" w:rsidR="004504A1" w:rsidRPr="00FE527E" w:rsidRDefault="004504A1" w:rsidP="004504A1"/>
        </w:tc>
        <w:tc>
          <w:tcPr>
            <w:tcW w:w="1843" w:type="dxa"/>
            <w:vMerge/>
          </w:tcPr>
          <w:p w14:paraId="6008D6C7" w14:textId="77777777" w:rsidR="004504A1" w:rsidRPr="00FE527E" w:rsidRDefault="004504A1" w:rsidP="004504A1"/>
        </w:tc>
        <w:tc>
          <w:tcPr>
            <w:tcW w:w="3260" w:type="dxa"/>
            <w:vMerge/>
          </w:tcPr>
          <w:p w14:paraId="4E247D03" w14:textId="77777777" w:rsidR="004504A1" w:rsidRPr="00FE527E" w:rsidRDefault="004504A1" w:rsidP="004504A1"/>
        </w:tc>
        <w:tc>
          <w:tcPr>
            <w:tcW w:w="3937" w:type="dxa"/>
            <w:vMerge/>
          </w:tcPr>
          <w:p w14:paraId="68DCCB6E" w14:textId="77777777" w:rsidR="004504A1" w:rsidRPr="00FE527E" w:rsidRDefault="004504A1" w:rsidP="004504A1"/>
        </w:tc>
        <w:tc>
          <w:tcPr>
            <w:tcW w:w="4062" w:type="dxa"/>
            <w:vMerge/>
          </w:tcPr>
          <w:p w14:paraId="79753803" w14:textId="77777777" w:rsidR="004504A1" w:rsidRPr="00FE527E" w:rsidRDefault="004504A1" w:rsidP="004504A1"/>
        </w:tc>
        <w:tc>
          <w:tcPr>
            <w:tcW w:w="1215" w:type="dxa"/>
          </w:tcPr>
          <w:p w14:paraId="20F2D15D" w14:textId="77777777" w:rsidR="004504A1" w:rsidRPr="00FE527E" w:rsidRDefault="004504A1" w:rsidP="004504A1"/>
        </w:tc>
        <w:tc>
          <w:tcPr>
            <w:tcW w:w="8788" w:type="dxa"/>
          </w:tcPr>
          <w:p w14:paraId="1E56A372" w14:textId="77777777" w:rsidR="004504A1" w:rsidRPr="00FE527E" w:rsidRDefault="004504A1" w:rsidP="004504A1"/>
        </w:tc>
        <w:tc>
          <w:tcPr>
            <w:tcW w:w="2126" w:type="dxa"/>
          </w:tcPr>
          <w:p w14:paraId="01EA12AB" w14:textId="77777777" w:rsidR="004504A1" w:rsidRPr="00FE527E" w:rsidRDefault="004504A1" w:rsidP="004504A1"/>
        </w:tc>
      </w:tr>
      <w:tr w:rsidR="004504A1" w:rsidRPr="00FE527E" w14:paraId="0B0CC741" w14:textId="0BDAEAB6" w:rsidTr="004504A1">
        <w:trPr>
          <w:trHeight w:val="257"/>
        </w:trPr>
        <w:tc>
          <w:tcPr>
            <w:tcW w:w="846" w:type="dxa"/>
            <w:vMerge/>
            <w:noWrap/>
          </w:tcPr>
          <w:p w14:paraId="47B42C7D" w14:textId="77777777" w:rsidR="004504A1" w:rsidRPr="00FE527E" w:rsidRDefault="004504A1" w:rsidP="004504A1"/>
        </w:tc>
        <w:tc>
          <w:tcPr>
            <w:tcW w:w="1843" w:type="dxa"/>
            <w:vMerge/>
          </w:tcPr>
          <w:p w14:paraId="661B98E4" w14:textId="77777777" w:rsidR="004504A1" w:rsidRPr="00FE527E" w:rsidRDefault="004504A1" w:rsidP="004504A1"/>
        </w:tc>
        <w:tc>
          <w:tcPr>
            <w:tcW w:w="3260" w:type="dxa"/>
            <w:vMerge/>
          </w:tcPr>
          <w:p w14:paraId="4BC548BB" w14:textId="77777777" w:rsidR="004504A1" w:rsidRPr="00FE527E" w:rsidRDefault="004504A1" w:rsidP="004504A1"/>
        </w:tc>
        <w:tc>
          <w:tcPr>
            <w:tcW w:w="3937" w:type="dxa"/>
            <w:vMerge/>
          </w:tcPr>
          <w:p w14:paraId="6A8408F8" w14:textId="77777777" w:rsidR="004504A1" w:rsidRPr="00FE527E" w:rsidRDefault="004504A1" w:rsidP="004504A1"/>
        </w:tc>
        <w:tc>
          <w:tcPr>
            <w:tcW w:w="4062" w:type="dxa"/>
            <w:vMerge/>
          </w:tcPr>
          <w:p w14:paraId="66590688" w14:textId="77777777" w:rsidR="004504A1" w:rsidRPr="00FE527E" w:rsidRDefault="004504A1" w:rsidP="004504A1"/>
        </w:tc>
        <w:tc>
          <w:tcPr>
            <w:tcW w:w="1215" w:type="dxa"/>
          </w:tcPr>
          <w:p w14:paraId="005C7397" w14:textId="77777777" w:rsidR="004504A1" w:rsidRPr="00FE527E" w:rsidRDefault="004504A1" w:rsidP="004504A1"/>
        </w:tc>
        <w:tc>
          <w:tcPr>
            <w:tcW w:w="8788" w:type="dxa"/>
          </w:tcPr>
          <w:p w14:paraId="75CB15B5" w14:textId="77777777" w:rsidR="004504A1" w:rsidRPr="00FE527E" w:rsidRDefault="004504A1" w:rsidP="004504A1"/>
        </w:tc>
        <w:tc>
          <w:tcPr>
            <w:tcW w:w="2126" w:type="dxa"/>
          </w:tcPr>
          <w:p w14:paraId="686B119F" w14:textId="77777777" w:rsidR="004504A1" w:rsidRPr="00FE527E" w:rsidRDefault="004504A1" w:rsidP="004504A1"/>
        </w:tc>
      </w:tr>
      <w:tr w:rsidR="004504A1" w:rsidRPr="00FE527E" w14:paraId="7CCB13FA" w14:textId="6E8FF8DC" w:rsidTr="004504A1">
        <w:trPr>
          <w:trHeight w:val="257"/>
        </w:trPr>
        <w:tc>
          <w:tcPr>
            <w:tcW w:w="846" w:type="dxa"/>
            <w:vMerge/>
            <w:noWrap/>
          </w:tcPr>
          <w:p w14:paraId="0444CC47" w14:textId="77777777" w:rsidR="004504A1" w:rsidRPr="00FE527E" w:rsidRDefault="004504A1" w:rsidP="004504A1"/>
        </w:tc>
        <w:tc>
          <w:tcPr>
            <w:tcW w:w="1843" w:type="dxa"/>
            <w:vMerge/>
          </w:tcPr>
          <w:p w14:paraId="5E5D7417" w14:textId="77777777" w:rsidR="004504A1" w:rsidRPr="00FE527E" w:rsidRDefault="004504A1" w:rsidP="004504A1"/>
        </w:tc>
        <w:tc>
          <w:tcPr>
            <w:tcW w:w="3260" w:type="dxa"/>
            <w:vMerge/>
          </w:tcPr>
          <w:p w14:paraId="423B8E51" w14:textId="77777777" w:rsidR="004504A1" w:rsidRPr="00FE527E" w:rsidRDefault="004504A1" w:rsidP="004504A1"/>
        </w:tc>
        <w:tc>
          <w:tcPr>
            <w:tcW w:w="3937" w:type="dxa"/>
            <w:vMerge/>
          </w:tcPr>
          <w:p w14:paraId="01CF8BDA" w14:textId="77777777" w:rsidR="004504A1" w:rsidRPr="00FE527E" w:rsidRDefault="004504A1" w:rsidP="004504A1"/>
        </w:tc>
        <w:tc>
          <w:tcPr>
            <w:tcW w:w="4062" w:type="dxa"/>
            <w:vMerge/>
          </w:tcPr>
          <w:p w14:paraId="1234D62E" w14:textId="77777777" w:rsidR="004504A1" w:rsidRPr="00FE527E" w:rsidRDefault="004504A1" w:rsidP="004504A1"/>
        </w:tc>
        <w:tc>
          <w:tcPr>
            <w:tcW w:w="1215" w:type="dxa"/>
          </w:tcPr>
          <w:p w14:paraId="10096E18" w14:textId="77777777" w:rsidR="004504A1" w:rsidRPr="00FE527E" w:rsidRDefault="004504A1" w:rsidP="004504A1"/>
        </w:tc>
        <w:tc>
          <w:tcPr>
            <w:tcW w:w="8788" w:type="dxa"/>
          </w:tcPr>
          <w:p w14:paraId="54D14EDB" w14:textId="77777777" w:rsidR="004504A1" w:rsidRPr="00FE527E" w:rsidRDefault="004504A1" w:rsidP="004504A1"/>
        </w:tc>
        <w:tc>
          <w:tcPr>
            <w:tcW w:w="2126" w:type="dxa"/>
          </w:tcPr>
          <w:p w14:paraId="244B075C" w14:textId="77777777" w:rsidR="004504A1" w:rsidRPr="00FE527E" w:rsidRDefault="004504A1" w:rsidP="004504A1"/>
        </w:tc>
      </w:tr>
      <w:tr w:rsidR="004504A1" w:rsidRPr="00FE527E" w14:paraId="4E551E9F" w14:textId="6D661C93" w:rsidTr="004504A1">
        <w:trPr>
          <w:trHeight w:val="257"/>
        </w:trPr>
        <w:tc>
          <w:tcPr>
            <w:tcW w:w="846" w:type="dxa"/>
            <w:vMerge/>
            <w:noWrap/>
          </w:tcPr>
          <w:p w14:paraId="15CA57A8" w14:textId="77777777" w:rsidR="004504A1" w:rsidRPr="00FE527E" w:rsidRDefault="004504A1" w:rsidP="004504A1"/>
        </w:tc>
        <w:tc>
          <w:tcPr>
            <w:tcW w:w="1843" w:type="dxa"/>
            <w:vMerge/>
          </w:tcPr>
          <w:p w14:paraId="0E9188FF" w14:textId="77777777" w:rsidR="004504A1" w:rsidRPr="00FE527E" w:rsidRDefault="004504A1" w:rsidP="004504A1"/>
        </w:tc>
        <w:tc>
          <w:tcPr>
            <w:tcW w:w="3260" w:type="dxa"/>
            <w:vMerge/>
          </w:tcPr>
          <w:p w14:paraId="004164A0" w14:textId="77777777" w:rsidR="004504A1" w:rsidRPr="00FE527E" w:rsidRDefault="004504A1" w:rsidP="004504A1"/>
        </w:tc>
        <w:tc>
          <w:tcPr>
            <w:tcW w:w="3937" w:type="dxa"/>
            <w:vMerge/>
          </w:tcPr>
          <w:p w14:paraId="67BDF443" w14:textId="77777777" w:rsidR="004504A1" w:rsidRPr="00FE527E" w:rsidRDefault="004504A1" w:rsidP="004504A1"/>
        </w:tc>
        <w:tc>
          <w:tcPr>
            <w:tcW w:w="4062" w:type="dxa"/>
            <w:vMerge/>
          </w:tcPr>
          <w:p w14:paraId="7D5099A3" w14:textId="77777777" w:rsidR="004504A1" w:rsidRPr="00FE527E" w:rsidRDefault="004504A1" w:rsidP="004504A1"/>
        </w:tc>
        <w:tc>
          <w:tcPr>
            <w:tcW w:w="1215" w:type="dxa"/>
          </w:tcPr>
          <w:p w14:paraId="1822EEA4" w14:textId="77777777" w:rsidR="004504A1" w:rsidRPr="00FE527E" w:rsidRDefault="004504A1" w:rsidP="004504A1"/>
        </w:tc>
        <w:tc>
          <w:tcPr>
            <w:tcW w:w="8788" w:type="dxa"/>
          </w:tcPr>
          <w:p w14:paraId="0F29B6C3" w14:textId="77777777" w:rsidR="004504A1" w:rsidRPr="00FE527E" w:rsidRDefault="004504A1" w:rsidP="004504A1"/>
        </w:tc>
        <w:tc>
          <w:tcPr>
            <w:tcW w:w="2126" w:type="dxa"/>
          </w:tcPr>
          <w:p w14:paraId="01633089" w14:textId="77777777" w:rsidR="004504A1" w:rsidRPr="00FE527E" w:rsidRDefault="004504A1" w:rsidP="004504A1"/>
        </w:tc>
      </w:tr>
      <w:tr w:rsidR="004504A1" w:rsidRPr="00FE527E" w14:paraId="21BADC94" w14:textId="5549B86F" w:rsidTr="004504A1">
        <w:trPr>
          <w:trHeight w:val="257"/>
        </w:trPr>
        <w:tc>
          <w:tcPr>
            <w:tcW w:w="846" w:type="dxa"/>
            <w:vMerge/>
            <w:noWrap/>
          </w:tcPr>
          <w:p w14:paraId="3284940D" w14:textId="77777777" w:rsidR="004504A1" w:rsidRPr="00FE527E" w:rsidRDefault="004504A1" w:rsidP="004504A1"/>
        </w:tc>
        <w:tc>
          <w:tcPr>
            <w:tcW w:w="1843" w:type="dxa"/>
            <w:vMerge/>
          </w:tcPr>
          <w:p w14:paraId="23308BD8" w14:textId="77777777" w:rsidR="004504A1" w:rsidRPr="00FE527E" w:rsidRDefault="004504A1" w:rsidP="004504A1"/>
        </w:tc>
        <w:tc>
          <w:tcPr>
            <w:tcW w:w="3260" w:type="dxa"/>
            <w:vMerge/>
          </w:tcPr>
          <w:p w14:paraId="18719E22" w14:textId="77777777" w:rsidR="004504A1" w:rsidRPr="00FE527E" w:rsidRDefault="004504A1" w:rsidP="004504A1"/>
        </w:tc>
        <w:tc>
          <w:tcPr>
            <w:tcW w:w="3937" w:type="dxa"/>
            <w:vMerge/>
          </w:tcPr>
          <w:p w14:paraId="59CC4ED3" w14:textId="77777777" w:rsidR="004504A1" w:rsidRPr="00FE527E" w:rsidRDefault="004504A1" w:rsidP="004504A1"/>
        </w:tc>
        <w:tc>
          <w:tcPr>
            <w:tcW w:w="4062" w:type="dxa"/>
            <w:vMerge/>
          </w:tcPr>
          <w:p w14:paraId="0DF8D1A4" w14:textId="77777777" w:rsidR="004504A1" w:rsidRPr="00FE527E" w:rsidRDefault="004504A1" w:rsidP="004504A1"/>
        </w:tc>
        <w:tc>
          <w:tcPr>
            <w:tcW w:w="1215" w:type="dxa"/>
          </w:tcPr>
          <w:p w14:paraId="1D8F4404" w14:textId="77777777" w:rsidR="004504A1" w:rsidRPr="00FE527E" w:rsidRDefault="004504A1" w:rsidP="004504A1"/>
        </w:tc>
        <w:tc>
          <w:tcPr>
            <w:tcW w:w="8788" w:type="dxa"/>
          </w:tcPr>
          <w:p w14:paraId="1C311337" w14:textId="77777777" w:rsidR="004504A1" w:rsidRPr="00FE527E" w:rsidRDefault="004504A1" w:rsidP="004504A1"/>
        </w:tc>
        <w:tc>
          <w:tcPr>
            <w:tcW w:w="2126" w:type="dxa"/>
          </w:tcPr>
          <w:p w14:paraId="08354ACD" w14:textId="77777777" w:rsidR="004504A1" w:rsidRPr="00FE527E" w:rsidRDefault="004504A1" w:rsidP="004504A1"/>
        </w:tc>
      </w:tr>
      <w:tr w:rsidR="004504A1" w:rsidRPr="00FE527E" w14:paraId="72D1FCE2" w14:textId="7F835C8E" w:rsidTr="004504A1">
        <w:trPr>
          <w:trHeight w:val="257"/>
        </w:trPr>
        <w:tc>
          <w:tcPr>
            <w:tcW w:w="846" w:type="dxa"/>
            <w:vMerge/>
            <w:noWrap/>
          </w:tcPr>
          <w:p w14:paraId="18ACEB11" w14:textId="77777777" w:rsidR="004504A1" w:rsidRPr="00FE527E" w:rsidRDefault="004504A1" w:rsidP="004504A1"/>
        </w:tc>
        <w:tc>
          <w:tcPr>
            <w:tcW w:w="1843" w:type="dxa"/>
            <w:vMerge/>
          </w:tcPr>
          <w:p w14:paraId="3CC2A1B9" w14:textId="77777777" w:rsidR="004504A1" w:rsidRPr="00FE527E" w:rsidRDefault="004504A1" w:rsidP="004504A1"/>
        </w:tc>
        <w:tc>
          <w:tcPr>
            <w:tcW w:w="3260" w:type="dxa"/>
            <w:vMerge/>
          </w:tcPr>
          <w:p w14:paraId="11C3190A" w14:textId="77777777" w:rsidR="004504A1" w:rsidRPr="00FE527E" w:rsidRDefault="004504A1" w:rsidP="004504A1"/>
        </w:tc>
        <w:tc>
          <w:tcPr>
            <w:tcW w:w="3937" w:type="dxa"/>
            <w:vMerge/>
          </w:tcPr>
          <w:p w14:paraId="04A45E84" w14:textId="77777777" w:rsidR="004504A1" w:rsidRPr="00FE527E" w:rsidRDefault="004504A1" w:rsidP="004504A1"/>
        </w:tc>
        <w:tc>
          <w:tcPr>
            <w:tcW w:w="4062" w:type="dxa"/>
            <w:vMerge/>
          </w:tcPr>
          <w:p w14:paraId="30CAA52D" w14:textId="77777777" w:rsidR="004504A1" w:rsidRPr="00FE527E" w:rsidRDefault="004504A1" w:rsidP="004504A1"/>
        </w:tc>
        <w:tc>
          <w:tcPr>
            <w:tcW w:w="1215" w:type="dxa"/>
          </w:tcPr>
          <w:p w14:paraId="692F842A" w14:textId="77777777" w:rsidR="004504A1" w:rsidRPr="00FE527E" w:rsidRDefault="004504A1" w:rsidP="004504A1"/>
        </w:tc>
        <w:tc>
          <w:tcPr>
            <w:tcW w:w="8788" w:type="dxa"/>
          </w:tcPr>
          <w:p w14:paraId="5EEE30C6" w14:textId="77777777" w:rsidR="004504A1" w:rsidRPr="00FE527E" w:rsidRDefault="004504A1" w:rsidP="004504A1"/>
        </w:tc>
        <w:tc>
          <w:tcPr>
            <w:tcW w:w="2126" w:type="dxa"/>
          </w:tcPr>
          <w:p w14:paraId="6D82BBBA" w14:textId="77777777" w:rsidR="004504A1" w:rsidRPr="00FE527E" w:rsidRDefault="004504A1" w:rsidP="004504A1"/>
        </w:tc>
      </w:tr>
      <w:tr w:rsidR="004504A1" w:rsidRPr="00FE527E" w14:paraId="65E5D72C" w14:textId="4B68D06C" w:rsidTr="004504A1">
        <w:trPr>
          <w:trHeight w:val="257"/>
        </w:trPr>
        <w:tc>
          <w:tcPr>
            <w:tcW w:w="846" w:type="dxa"/>
            <w:vMerge/>
            <w:noWrap/>
          </w:tcPr>
          <w:p w14:paraId="7CDF6BF3" w14:textId="77777777" w:rsidR="004504A1" w:rsidRPr="00FE527E" w:rsidRDefault="004504A1" w:rsidP="004504A1"/>
        </w:tc>
        <w:tc>
          <w:tcPr>
            <w:tcW w:w="1843" w:type="dxa"/>
            <w:vMerge/>
          </w:tcPr>
          <w:p w14:paraId="223D413D" w14:textId="77777777" w:rsidR="004504A1" w:rsidRPr="00FE527E" w:rsidRDefault="004504A1" w:rsidP="004504A1"/>
        </w:tc>
        <w:tc>
          <w:tcPr>
            <w:tcW w:w="3260" w:type="dxa"/>
            <w:vMerge/>
          </w:tcPr>
          <w:p w14:paraId="22FC93A9" w14:textId="77777777" w:rsidR="004504A1" w:rsidRPr="00FE527E" w:rsidRDefault="004504A1" w:rsidP="004504A1"/>
        </w:tc>
        <w:tc>
          <w:tcPr>
            <w:tcW w:w="3937" w:type="dxa"/>
            <w:vMerge/>
          </w:tcPr>
          <w:p w14:paraId="4EB96D58" w14:textId="77777777" w:rsidR="004504A1" w:rsidRPr="00FE527E" w:rsidRDefault="004504A1" w:rsidP="004504A1"/>
        </w:tc>
        <w:tc>
          <w:tcPr>
            <w:tcW w:w="4062" w:type="dxa"/>
            <w:vMerge/>
          </w:tcPr>
          <w:p w14:paraId="3AA4B697" w14:textId="77777777" w:rsidR="004504A1" w:rsidRPr="00FE527E" w:rsidRDefault="004504A1" w:rsidP="004504A1"/>
        </w:tc>
        <w:tc>
          <w:tcPr>
            <w:tcW w:w="1215" w:type="dxa"/>
          </w:tcPr>
          <w:p w14:paraId="5BFD8EBA" w14:textId="77777777" w:rsidR="004504A1" w:rsidRPr="00FE527E" w:rsidRDefault="004504A1" w:rsidP="004504A1"/>
        </w:tc>
        <w:tc>
          <w:tcPr>
            <w:tcW w:w="8788" w:type="dxa"/>
          </w:tcPr>
          <w:p w14:paraId="2959678A" w14:textId="77777777" w:rsidR="004504A1" w:rsidRPr="00FE527E" w:rsidRDefault="004504A1" w:rsidP="004504A1"/>
        </w:tc>
        <w:tc>
          <w:tcPr>
            <w:tcW w:w="2126" w:type="dxa"/>
          </w:tcPr>
          <w:p w14:paraId="0F1090D6" w14:textId="77777777" w:rsidR="004504A1" w:rsidRPr="00FE527E" w:rsidRDefault="004504A1" w:rsidP="004504A1"/>
        </w:tc>
      </w:tr>
      <w:tr w:rsidR="004504A1" w:rsidRPr="00FE527E" w14:paraId="603B7B65" w14:textId="09910DCE" w:rsidTr="004504A1">
        <w:trPr>
          <w:trHeight w:val="257"/>
        </w:trPr>
        <w:tc>
          <w:tcPr>
            <w:tcW w:w="846" w:type="dxa"/>
            <w:vMerge/>
            <w:noWrap/>
          </w:tcPr>
          <w:p w14:paraId="3D7C9C1C" w14:textId="77777777" w:rsidR="004504A1" w:rsidRPr="00FE527E" w:rsidRDefault="004504A1" w:rsidP="004504A1"/>
        </w:tc>
        <w:tc>
          <w:tcPr>
            <w:tcW w:w="1843" w:type="dxa"/>
            <w:vMerge/>
          </w:tcPr>
          <w:p w14:paraId="707DB1F0" w14:textId="77777777" w:rsidR="004504A1" w:rsidRPr="00FE527E" w:rsidRDefault="004504A1" w:rsidP="004504A1"/>
        </w:tc>
        <w:tc>
          <w:tcPr>
            <w:tcW w:w="3260" w:type="dxa"/>
            <w:vMerge/>
          </w:tcPr>
          <w:p w14:paraId="2120473D" w14:textId="77777777" w:rsidR="004504A1" w:rsidRPr="00FE527E" w:rsidRDefault="004504A1" w:rsidP="004504A1"/>
        </w:tc>
        <w:tc>
          <w:tcPr>
            <w:tcW w:w="3937" w:type="dxa"/>
            <w:vMerge/>
          </w:tcPr>
          <w:p w14:paraId="6E59BD28" w14:textId="77777777" w:rsidR="004504A1" w:rsidRPr="00FE527E" w:rsidRDefault="004504A1" w:rsidP="004504A1"/>
        </w:tc>
        <w:tc>
          <w:tcPr>
            <w:tcW w:w="4062" w:type="dxa"/>
            <w:vMerge/>
          </w:tcPr>
          <w:p w14:paraId="03BAAB1C" w14:textId="77777777" w:rsidR="004504A1" w:rsidRPr="00FE527E" w:rsidRDefault="004504A1" w:rsidP="004504A1"/>
        </w:tc>
        <w:tc>
          <w:tcPr>
            <w:tcW w:w="1215" w:type="dxa"/>
          </w:tcPr>
          <w:p w14:paraId="2B430327" w14:textId="77777777" w:rsidR="004504A1" w:rsidRPr="00FE527E" w:rsidRDefault="004504A1" w:rsidP="004504A1"/>
        </w:tc>
        <w:tc>
          <w:tcPr>
            <w:tcW w:w="8788" w:type="dxa"/>
          </w:tcPr>
          <w:p w14:paraId="44DCA890" w14:textId="77777777" w:rsidR="004504A1" w:rsidRPr="00FE527E" w:rsidRDefault="004504A1" w:rsidP="004504A1"/>
        </w:tc>
        <w:tc>
          <w:tcPr>
            <w:tcW w:w="2126" w:type="dxa"/>
          </w:tcPr>
          <w:p w14:paraId="1CCB43D2" w14:textId="77777777" w:rsidR="004504A1" w:rsidRPr="00FE527E" w:rsidRDefault="004504A1" w:rsidP="004504A1"/>
        </w:tc>
      </w:tr>
      <w:tr w:rsidR="004504A1" w:rsidRPr="00FE527E" w14:paraId="1516D0F4" w14:textId="3CF59AAB" w:rsidTr="004504A1">
        <w:trPr>
          <w:trHeight w:val="257"/>
        </w:trPr>
        <w:tc>
          <w:tcPr>
            <w:tcW w:w="846" w:type="dxa"/>
            <w:vMerge/>
            <w:noWrap/>
          </w:tcPr>
          <w:p w14:paraId="64F9BEC9" w14:textId="77777777" w:rsidR="004504A1" w:rsidRPr="00FE527E" w:rsidRDefault="004504A1" w:rsidP="004504A1"/>
        </w:tc>
        <w:tc>
          <w:tcPr>
            <w:tcW w:w="1843" w:type="dxa"/>
            <w:vMerge/>
          </w:tcPr>
          <w:p w14:paraId="5C1910D7" w14:textId="77777777" w:rsidR="004504A1" w:rsidRPr="00FE527E" w:rsidRDefault="004504A1" w:rsidP="004504A1"/>
        </w:tc>
        <w:tc>
          <w:tcPr>
            <w:tcW w:w="3260" w:type="dxa"/>
            <w:vMerge/>
          </w:tcPr>
          <w:p w14:paraId="48A7F08E" w14:textId="77777777" w:rsidR="004504A1" w:rsidRPr="00FE527E" w:rsidRDefault="004504A1" w:rsidP="004504A1"/>
        </w:tc>
        <w:tc>
          <w:tcPr>
            <w:tcW w:w="3937" w:type="dxa"/>
            <w:vMerge/>
          </w:tcPr>
          <w:p w14:paraId="6DC4595D" w14:textId="77777777" w:rsidR="004504A1" w:rsidRPr="00FE527E" w:rsidRDefault="004504A1" w:rsidP="004504A1"/>
        </w:tc>
        <w:tc>
          <w:tcPr>
            <w:tcW w:w="4062" w:type="dxa"/>
            <w:vMerge/>
          </w:tcPr>
          <w:p w14:paraId="20A54690" w14:textId="77777777" w:rsidR="004504A1" w:rsidRPr="00FE527E" w:rsidRDefault="004504A1" w:rsidP="004504A1"/>
        </w:tc>
        <w:tc>
          <w:tcPr>
            <w:tcW w:w="1215" w:type="dxa"/>
          </w:tcPr>
          <w:p w14:paraId="7F90CCDD" w14:textId="77777777" w:rsidR="004504A1" w:rsidRPr="00FE527E" w:rsidRDefault="004504A1" w:rsidP="004504A1"/>
        </w:tc>
        <w:tc>
          <w:tcPr>
            <w:tcW w:w="8788" w:type="dxa"/>
          </w:tcPr>
          <w:p w14:paraId="71103038" w14:textId="77777777" w:rsidR="004504A1" w:rsidRPr="00FE527E" w:rsidRDefault="004504A1" w:rsidP="004504A1"/>
        </w:tc>
        <w:tc>
          <w:tcPr>
            <w:tcW w:w="2126" w:type="dxa"/>
          </w:tcPr>
          <w:p w14:paraId="353B619F" w14:textId="77777777" w:rsidR="004504A1" w:rsidRPr="00FE527E" w:rsidRDefault="004504A1" w:rsidP="004504A1"/>
        </w:tc>
      </w:tr>
      <w:tr w:rsidR="004504A1" w:rsidRPr="00FE527E" w14:paraId="070D272D" w14:textId="421CDFE3" w:rsidTr="004504A1">
        <w:trPr>
          <w:trHeight w:val="257"/>
        </w:trPr>
        <w:tc>
          <w:tcPr>
            <w:tcW w:w="846" w:type="dxa"/>
            <w:vMerge/>
            <w:noWrap/>
          </w:tcPr>
          <w:p w14:paraId="275AD6D1" w14:textId="77777777" w:rsidR="004504A1" w:rsidRPr="00FE527E" w:rsidRDefault="004504A1" w:rsidP="004504A1"/>
        </w:tc>
        <w:tc>
          <w:tcPr>
            <w:tcW w:w="1843" w:type="dxa"/>
            <w:vMerge/>
          </w:tcPr>
          <w:p w14:paraId="62EFCFEA" w14:textId="77777777" w:rsidR="004504A1" w:rsidRPr="00FE527E" w:rsidRDefault="004504A1" w:rsidP="004504A1"/>
        </w:tc>
        <w:tc>
          <w:tcPr>
            <w:tcW w:w="3260" w:type="dxa"/>
            <w:vMerge/>
          </w:tcPr>
          <w:p w14:paraId="2508227F" w14:textId="77777777" w:rsidR="004504A1" w:rsidRPr="00FE527E" w:rsidRDefault="004504A1" w:rsidP="004504A1"/>
        </w:tc>
        <w:tc>
          <w:tcPr>
            <w:tcW w:w="3937" w:type="dxa"/>
            <w:vMerge/>
          </w:tcPr>
          <w:p w14:paraId="4420177C" w14:textId="77777777" w:rsidR="004504A1" w:rsidRPr="00FE527E" w:rsidRDefault="004504A1" w:rsidP="004504A1"/>
        </w:tc>
        <w:tc>
          <w:tcPr>
            <w:tcW w:w="4062" w:type="dxa"/>
            <w:vMerge/>
          </w:tcPr>
          <w:p w14:paraId="1E31D67A" w14:textId="77777777" w:rsidR="004504A1" w:rsidRPr="00FE527E" w:rsidRDefault="004504A1" w:rsidP="004504A1"/>
        </w:tc>
        <w:tc>
          <w:tcPr>
            <w:tcW w:w="1215" w:type="dxa"/>
          </w:tcPr>
          <w:p w14:paraId="78FDC568" w14:textId="77777777" w:rsidR="004504A1" w:rsidRPr="00FE527E" w:rsidRDefault="004504A1" w:rsidP="004504A1"/>
        </w:tc>
        <w:tc>
          <w:tcPr>
            <w:tcW w:w="8788" w:type="dxa"/>
          </w:tcPr>
          <w:p w14:paraId="3A8B24BD" w14:textId="77777777" w:rsidR="004504A1" w:rsidRPr="00FE527E" w:rsidRDefault="004504A1" w:rsidP="004504A1"/>
        </w:tc>
        <w:tc>
          <w:tcPr>
            <w:tcW w:w="2126" w:type="dxa"/>
          </w:tcPr>
          <w:p w14:paraId="68C5DA1C" w14:textId="77777777" w:rsidR="004504A1" w:rsidRPr="00FE527E" w:rsidRDefault="004504A1" w:rsidP="004504A1"/>
        </w:tc>
      </w:tr>
      <w:tr w:rsidR="004504A1" w:rsidRPr="00FE527E" w14:paraId="4DA4ED42" w14:textId="094D4B6D" w:rsidTr="004504A1">
        <w:trPr>
          <w:trHeight w:val="257"/>
        </w:trPr>
        <w:tc>
          <w:tcPr>
            <w:tcW w:w="846" w:type="dxa"/>
            <w:vMerge/>
            <w:noWrap/>
          </w:tcPr>
          <w:p w14:paraId="1EA4ABE3" w14:textId="77777777" w:rsidR="004504A1" w:rsidRPr="00FE527E" w:rsidRDefault="004504A1" w:rsidP="004504A1"/>
        </w:tc>
        <w:tc>
          <w:tcPr>
            <w:tcW w:w="1843" w:type="dxa"/>
            <w:vMerge/>
          </w:tcPr>
          <w:p w14:paraId="2E62E255" w14:textId="77777777" w:rsidR="004504A1" w:rsidRPr="00FE527E" w:rsidRDefault="004504A1" w:rsidP="004504A1"/>
        </w:tc>
        <w:tc>
          <w:tcPr>
            <w:tcW w:w="3260" w:type="dxa"/>
            <w:vMerge/>
          </w:tcPr>
          <w:p w14:paraId="22919991" w14:textId="77777777" w:rsidR="004504A1" w:rsidRPr="00FE527E" w:rsidRDefault="004504A1" w:rsidP="004504A1"/>
        </w:tc>
        <w:tc>
          <w:tcPr>
            <w:tcW w:w="3937" w:type="dxa"/>
            <w:vMerge/>
          </w:tcPr>
          <w:p w14:paraId="46BD1C7A" w14:textId="77777777" w:rsidR="004504A1" w:rsidRPr="00FE527E" w:rsidRDefault="004504A1" w:rsidP="004504A1"/>
        </w:tc>
        <w:tc>
          <w:tcPr>
            <w:tcW w:w="4062" w:type="dxa"/>
            <w:vMerge/>
          </w:tcPr>
          <w:p w14:paraId="5FFA5520" w14:textId="77777777" w:rsidR="004504A1" w:rsidRPr="00FE527E" w:rsidRDefault="004504A1" w:rsidP="004504A1"/>
        </w:tc>
        <w:tc>
          <w:tcPr>
            <w:tcW w:w="1215" w:type="dxa"/>
          </w:tcPr>
          <w:p w14:paraId="21A0A08B" w14:textId="77777777" w:rsidR="004504A1" w:rsidRPr="00FE527E" w:rsidRDefault="004504A1" w:rsidP="004504A1"/>
        </w:tc>
        <w:tc>
          <w:tcPr>
            <w:tcW w:w="8788" w:type="dxa"/>
          </w:tcPr>
          <w:p w14:paraId="2A3BA7E6" w14:textId="77777777" w:rsidR="004504A1" w:rsidRPr="00FE527E" w:rsidRDefault="004504A1" w:rsidP="004504A1"/>
        </w:tc>
        <w:tc>
          <w:tcPr>
            <w:tcW w:w="2126" w:type="dxa"/>
          </w:tcPr>
          <w:p w14:paraId="7553539C" w14:textId="77777777" w:rsidR="004504A1" w:rsidRPr="00FE527E" w:rsidRDefault="004504A1" w:rsidP="004504A1"/>
        </w:tc>
      </w:tr>
      <w:tr w:rsidR="004504A1" w:rsidRPr="00FE527E" w14:paraId="389544A7" w14:textId="18BB7EA9" w:rsidTr="004504A1">
        <w:trPr>
          <w:trHeight w:val="257"/>
        </w:trPr>
        <w:tc>
          <w:tcPr>
            <w:tcW w:w="846" w:type="dxa"/>
            <w:vMerge/>
            <w:noWrap/>
          </w:tcPr>
          <w:p w14:paraId="4B2EDA7D" w14:textId="77777777" w:rsidR="004504A1" w:rsidRPr="00FE527E" w:rsidRDefault="004504A1" w:rsidP="004504A1"/>
        </w:tc>
        <w:tc>
          <w:tcPr>
            <w:tcW w:w="1843" w:type="dxa"/>
            <w:vMerge/>
          </w:tcPr>
          <w:p w14:paraId="5F80BB42" w14:textId="77777777" w:rsidR="004504A1" w:rsidRPr="00FE527E" w:rsidRDefault="004504A1" w:rsidP="004504A1"/>
        </w:tc>
        <w:tc>
          <w:tcPr>
            <w:tcW w:w="3260" w:type="dxa"/>
            <w:vMerge/>
          </w:tcPr>
          <w:p w14:paraId="689CC89D" w14:textId="77777777" w:rsidR="004504A1" w:rsidRPr="00FE527E" w:rsidRDefault="004504A1" w:rsidP="004504A1"/>
        </w:tc>
        <w:tc>
          <w:tcPr>
            <w:tcW w:w="3937" w:type="dxa"/>
            <w:vMerge/>
          </w:tcPr>
          <w:p w14:paraId="61C90F9E" w14:textId="77777777" w:rsidR="004504A1" w:rsidRPr="00FE527E" w:rsidRDefault="004504A1" w:rsidP="004504A1"/>
        </w:tc>
        <w:tc>
          <w:tcPr>
            <w:tcW w:w="4062" w:type="dxa"/>
            <w:vMerge/>
          </w:tcPr>
          <w:p w14:paraId="7968FF68" w14:textId="77777777" w:rsidR="004504A1" w:rsidRPr="00FE527E" w:rsidRDefault="004504A1" w:rsidP="004504A1"/>
        </w:tc>
        <w:tc>
          <w:tcPr>
            <w:tcW w:w="1215" w:type="dxa"/>
          </w:tcPr>
          <w:p w14:paraId="4C1B1EE8" w14:textId="77777777" w:rsidR="004504A1" w:rsidRPr="00FE527E" w:rsidRDefault="004504A1" w:rsidP="004504A1"/>
        </w:tc>
        <w:tc>
          <w:tcPr>
            <w:tcW w:w="8788" w:type="dxa"/>
          </w:tcPr>
          <w:p w14:paraId="477D9A4D" w14:textId="77777777" w:rsidR="004504A1" w:rsidRPr="00FE527E" w:rsidRDefault="004504A1" w:rsidP="004504A1"/>
        </w:tc>
        <w:tc>
          <w:tcPr>
            <w:tcW w:w="2126" w:type="dxa"/>
          </w:tcPr>
          <w:p w14:paraId="6BF6DDF4" w14:textId="77777777" w:rsidR="004504A1" w:rsidRPr="00FE527E" w:rsidRDefault="004504A1" w:rsidP="004504A1"/>
        </w:tc>
      </w:tr>
      <w:tr w:rsidR="004504A1" w:rsidRPr="00FF5CA8" w14:paraId="18A1C178" w14:textId="78ADBB32" w:rsidTr="004504A1">
        <w:trPr>
          <w:trHeight w:hRule="exact" w:val="27296"/>
        </w:trPr>
        <w:tc>
          <w:tcPr>
            <w:tcW w:w="846" w:type="dxa"/>
            <w:noWrap/>
            <w:hideMark/>
          </w:tcPr>
          <w:p w14:paraId="6E830702" w14:textId="77777777" w:rsidR="004504A1" w:rsidRPr="00FF5CA8" w:rsidRDefault="004504A1" w:rsidP="004504A1">
            <w:pPr>
              <w:rPr>
                <w:color w:val="BFBFBF" w:themeColor="background1" w:themeShade="BF"/>
              </w:rPr>
            </w:pPr>
            <w:r w:rsidRPr="00FF5CA8">
              <w:rPr>
                <w:color w:val="BFBFBF" w:themeColor="background1" w:themeShade="BF"/>
              </w:rPr>
              <w:lastRenderedPageBreak/>
              <w:t>I505</w:t>
            </w:r>
          </w:p>
        </w:tc>
        <w:tc>
          <w:tcPr>
            <w:tcW w:w="1843" w:type="dxa"/>
            <w:hideMark/>
          </w:tcPr>
          <w:p w14:paraId="229D941B" w14:textId="77777777" w:rsidR="004504A1" w:rsidRPr="00FF5CA8" w:rsidRDefault="004504A1" w:rsidP="004504A1">
            <w:pPr>
              <w:rPr>
                <w:color w:val="BFBFBF" w:themeColor="background1" w:themeShade="BF"/>
              </w:rPr>
            </w:pPr>
            <w:r w:rsidRPr="00FF5CA8">
              <w:rPr>
                <w:color w:val="BFBFBF" w:themeColor="background1" w:themeShade="BF"/>
              </w:rPr>
              <w:t xml:space="preserve">RAN1 defined the sdt-CG-SearchSpace-r17 to be included in BWP-Downlink-Dedicated-SDT as part of </w:t>
            </w:r>
            <w:proofErr w:type="spellStart"/>
            <w:r w:rsidRPr="00FF5CA8">
              <w:rPr>
                <w:color w:val="BFBFBF" w:themeColor="background1" w:themeShade="BF"/>
              </w:rPr>
              <w:t>pdcch</w:t>
            </w:r>
            <w:proofErr w:type="spellEnd"/>
            <w:r w:rsidRPr="00FF5CA8">
              <w:rPr>
                <w:color w:val="BFBFBF" w:themeColor="background1" w:themeShade="BF"/>
              </w:rPr>
              <w:t xml:space="preserve">-Config for CG-SDT (as captured in updated_R1-2112976 Consolidated higher layers parameter list for Rel-17 NR_SDT_v2.xlsx – related row copied also below). </w:t>
            </w:r>
            <w:proofErr w:type="gramStart"/>
            <w:r w:rsidRPr="00FF5CA8">
              <w:rPr>
                <w:color w:val="BFBFBF" w:themeColor="background1" w:themeShade="BF"/>
              </w:rPr>
              <w:t>However</w:t>
            </w:r>
            <w:proofErr w:type="gramEnd"/>
            <w:r w:rsidRPr="00FF5CA8">
              <w:rPr>
                <w:color w:val="BFBFBF" w:themeColor="background1" w:themeShade="BF"/>
              </w:rPr>
              <w:t xml:space="preserve"> SDT running CR seemed not to include this.</w:t>
            </w:r>
            <w:r w:rsidRPr="00FF5CA8">
              <w:rPr>
                <w:color w:val="BFBFBF" w:themeColor="background1" w:themeShade="BF"/>
              </w:rPr>
              <w:br/>
            </w:r>
            <w:proofErr w:type="spellStart"/>
            <w:r w:rsidRPr="00FF5CA8">
              <w:rPr>
                <w:color w:val="BFBFBF" w:themeColor="background1" w:themeShade="BF"/>
              </w:rPr>
              <w:t>NR_SmallData_INACTIVE</w:t>
            </w:r>
            <w:proofErr w:type="spellEnd"/>
            <w:r w:rsidRPr="00FF5CA8">
              <w:rPr>
                <w:color w:val="BFBFBF" w:themeColor="background1" w:themeShade="BF"/>
              </w:rPr>
              <w:t>-Core</w:t>
            </w:r>
            <w:r w:rsidRPr="00FF5CA8">
              <w:rPr>
                <w:color w:val="BFBFBF" w:themeColor="background1" w:themeShade="BF"/>
              </w:rPr>
              <w:br/>
              <w:t>CG-SDT</w:t>
            </w:r>
            <w:r w:rsidRPr="00FF5CA8">
              <w:rPr>
                <w:color w:val="BFBFBF" w:themeColor="background1" w:themeShade="BF"/>
              </w:rPr>
              <w:br/>
              <w:t xml:space="preserve">included in pdcch-Config-r17 in BWP-Downlink-Dedicated-SDT </w:t>
            </w:r>
            <w:r w:rsidRPr="00FF5CA8">
              <w:rPr>
                <w:color w:val="BFBFBF" w:themeColor="background1" w:themeShade="BF"/>
              </w:rPr>
              <w:br/>
              <w:t>sdt-CG-SearchSpace-r17</w:t>
            </w:r>
            <w:r w:rsidRPr="00FF5CA8">
              <w:rPr>
                <w:color w:val="BFBFBF" w:themeColor="background1" w:themeShade="BF"/>
              </w:rPr>
              <w:br/>
              <w:t>New</w:t>
            </w:r>
            <w:r w:rsidRPr="00FF5CA8">
              <w:rPr>
                <w:color w:val="BFBFBF" w:themeColor="background1" w:themeShade="BF"/>
              </w:rPr>
              <w:br/>
              <w:t>UE specific Search Space for CG-SDT.</w:t>
            </w:r>
            <w:r w:rsidRPr="00FF5CA8">
              <w:rPr>
                <w:color w:val="BFBFBF" w:themeColor="background1" w:themeShade="BF"/>
              </w:rPr>
              <w:br/>
            </w:r>
            <w:proofErr w:type="spellStart"/>
            <w:r w:rsidRPr="00FF5CA8">
              <w:rPr>
                <w:color w:val="BFBFBF" w:themeColor="background1" w:themeShade="BF"/>
              </w:rPr>
              <w:t>SearchSpace</w:t>
            </w:r>
            <w:proofErr w:type="spellEnd"/>
            <w:r w:rsidRPr="00FF5CA8">
              <w:rPr>
                <w:color w:val="BFBFBF" w:themeColor="background1" w:themeShade="BF"/>
              </w:rPr>
              <w:br/>
              <w:t>Per UE</w:t>
            </w:r>
            <w:r w:rsidRPr="00FF5CA8">
              <w:rPr>
                <w:color w:val="BFBFBF" w:themeColor="background1" w:themeShade="BF"/>
              </w:rPr>
              <w:br/>
            </w:r>
            <w:proofErr w:type="spellStart"/>
            <w:r w:rsidRPr="00FF5CA8">
              <w:rPr>
                <w:color w:val="BFBFBF" w:themeColor="background1" w:themeShade="BF"/>
              </w:rPr>
              <w:t>UE</w:t>
            </w:r>
            <w:proofErr w:type="spellEnd"/>
            <w:r w:rsidRPr="00FF5CA8">
              <w:rPr>
                <w:color w:val="BFBFBF" w:themeColor="background1" w:themeShade="BF"/>
              </w:rPr>
              <w:t xml:space="preserve"> specific</w:t>
            </w:r>
            <w:r w:rsidRPr="00FF5CA8">
              <w:rPr>
                <w:color w:val="BFBFBF" w:themeColor="background1" w:themeShade="BF"/>
              </w:rPr>
              <w:br/>
              <w:t>Agreement</w:t>
            </w:r>
            <w:r w:rsidRPr="00FF5CA8">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24799FE" w14:textId="77777777" w:rsidR="004504A1" w:rsidRPr="00FF5CA8" w:rsidRDefault="004504A1" w:rsidP="004504A1">
            <w:pPr>
              <w:rPr>
                <w:color w:val="BFBFBF" w:themeColor="background1" w:themeShade="BF"/>
              </w:rPr>
            </w:pPr>
            <w:r w:rsidRPr="00FF5CA8">
              <w:rPr>
                <w:color w:val="BFBFBF" w:themeColor="background1" w:themeShade="BF"/>
              </w:rPr>
              <w:t>Suggest to update the following</w:t>
            </w:r>
            <w:r w:rsidRPr="00FF5CA8">
              <w:rPr>
                <w:color w:val="BFBFBF" w:themeColor="background1" w:themeShade="BF"/>
              </w:rPr>
              <w:br/>
            </w:r>
            <w:r w:rsidRPr="00FF5CA8">
              <w:rPr>
                <w:color w:val="BFBFBF" w:themeColor="background1" w:themeShade="BF"/>
              </w:rPr>
              <w:br/>
              <w:t>** Suggested update of the TP – START **</w:t>
            </w:r>
            <w:r w:rsidRPr="00FF5CA8">
              <w:rPr>
                <w:color w:val="BFBFBF" w:themeColor="background1" w:themeShade="BF"/>
              </w:rPr>
              <w:br/>
              <w:t>PDCCH-Config ::=                    SEQUENCE {</w:t>
            </w:r>
            <w:r w:rsidRPr="00FF5CA8">
              <w:rPr>
                <w:color w:val="BFBFBF" w:themeColor="background1" w:themeShade="BF"/>
              </w:rPr>
              <w:br/>
              <w:t xml:space="preserve">    </w:t>
            </w:r>
            <w:proofErr w:type="spellStart"/>
            <w:r w:rsidRPr="00FF5CA8">
              <w:rPr>
                <w:color w:val="BFBFBF" w:themeColor="background1" w:themeShade="BF"/>
              </w:rPr>
              <w:t>controlResourceSetToAddModList</w:t>
            </w:r>
            <w:proofErr w:type="spellEnd"/>
            <w:r w:rsidRPr="00FF5CA8">
              <w:rPr>
                <w:color w:val="BFBFBF" w:themeColor="background1" w:themeShade="BF"/>
              </w:rPr>
              <w:t xml:space="preserve">      SEQUENCE(SIZE (1..3)) OF </w:t>
            </w:r>
            <w:proofErr w:type="spellStart"/>
            <w:r w:rsidRPr="00FF5CA8">
              <w:rPr>
                <w:color w:val="BFBFBF" w:themeColor="background1" w:themeShade="BF"/>
              </w:rPr>
              <w:t>ControlResourceSet</w:t>
            </w:r>
            <w:proofErr w:type="spellEnd"/>
            <w:r w:rsidRPr="00FF5CA8">
              <w:rPr>
                <w:color w:val="BFBFBF" w:themeColor="background1" w:themeShade="BF"/>
              </w:rPr>
              <w:t xml:space="preserve">                      OPTIONAL,   -- Need N</w:t>
            </w:r>
            <w:r w:rsidRPr="00FF5CA8">
              <w:rPr>
                <w:color w:val="BFBFBF" w:themeColor="background1" w:themeShade="BF"/>
              </w:rPr>
              <w:br/>
              <w:t xml:space="preserve">    </w:t>
            </w:r>
            <w:proofErr w:type="spellStart"/>
            <w:r w:rsidRPr="00FF5CA8">
              <w:rPr>
                <w:color w:val="BFBFBF" w:themeColor="background1" w:themeShade="BF"/>
              </w:rPr>
              <w:t>controlResourceSetToReleaseList</w:t>
            </w:r>
            <w:proofErr w:type="spellEnd"/>
            <w:r w:rsidRPr="00FF5CA8">
              <w:rPr>
                <w:color w:val="BFBFBF" w:themeColor="background1" w:themeShade="BF"/>
              </w:rPr>
              <w:t xml:space="preserve">     SEQUENCE(SIZE (1..3)) OF </w:t>
            </w:r>
            <w:proofErr w:type="spellStart"/>
            <w:r w:rsidRPr="00FF5CA8">
              <w:rPr>
                <w:color w:val="BFBFBF" w:themeColor="background1" w:themeShade="BF"/>
              </w:rPr>
              <w:t>ControlResourceSetId</w:t>
            </w:r>
            <w:proofErr w:type="spellEnd"/>
            <w:r w:rsidRPr="00FF5CA8">
              <w:rPr>
                <w:color w:val="BFBFBF" w:themeColor="background1" w:themeShade="BF"/>
              </w:rPr>
              <w:t xml:space="preserve">                    OPTIONAL,   -- Need N</w:t>
            </w:r>
            <w:r w:rsidRPr="00FF5CA8">
              <w:rPr>
                <w:color w:val="BFBFBF" w:themeColor="background1" w:themeShade="BF"/>
              </w:rPr>
              <w:br/>
              <w:t xml:space="preserve">    </w:t>
            </w:r>
            <w:proofErr w:type="spellStart"/>
            <w:r w:rsidRPr="00FF5CA8">
              <w:rPr>
                <w:color w:val="BFBFBF" w:themeColor="background1" w:themeShade="BF"/>
              </w:rPr>
              <w:t>searchSpacesToAddModList</w:t>
            </w:r>
            <w:proofErr w:type="spellEnd"/>
            <w:r w:rsidRPr="00FF5CA8">
              <w:rPr>
                <w:color w:val="BFBFBF" w:themeColor="background1" w:themeShade="BF"/>
              </w:rPr>
              <w:t xml:space="preserve">            SEQUENCE(SIZE (1..10)) OF </w:t>
            </w:r>
            <w:proofErr w:type="spellStart"/>
            <w:r w:rsidRPr="00FF5CA8">
              <w:rPr>
                <w:color w:val="BFBFBF" w:themeColor="background1" w:themeShade="BF"/>
              </w:rPr>
              <w:t>SearchSpace</w:t>
            </w:r>
            <w:proofErr w:type="spellEnd"/>
            <w:r w:rsidRPr="00FF5CA8">
              <w:rPr>
                <w:color w:val="BFBFBF" w:themeColor="background1" w:themeShade="BF"/>
              </w:rPr>
              <w:t xml:space="preserve">                            OPTIONAL,   -- Need N</w:t>
            </w:r>
            <w:r w:rsidRPr="00FF5CA8">
              <w:rPr>
                <w:color w:val="BFBFBF" w:themeColor="background1" w:themeShade="BF"/>
              </w:rPr>
              <w:br/>
              <w:t xml:space="preserve">    </w:t>
            </w:r>
            <w:proofErr w:type="spellStart"/>
            <w:r w:rsidRPr="00FF5CA8">
              <w:rPr>
                <w:color w:val="BFBFBF" w:themeColor="background1" w:themeShade="BF"/>
              </w:rPr>
              <w:t>searchSpacesToReleaseList</w:t>
            </w:r>
            <w:proofErr w:type="spellEnd"/>
            <w:r w:rsidRPr="00FF5CA8">
              <w:rPr>
                <w:color w:val="BFBFBF" w:themeColor="background1" w:themeShade="BF"/>
              </w:rPr>
              <w:t xml:space="preserve">           SEQUENCE(SIZE (1..10)) OF </w:t>
            </w:r>
            <w:proofErr w:type="spellStart"/>
            <w:r w:rsidRPr="00FF5CA8">
              <w:rPr>
                <w:color w:val="BFBFBF" w:themeColor="background1" w:themeShade="BF"/>
              </w:rPr>
              <w:t>SearchSpaceId</w:t>
            </w:r>
            <w:proofErr w:type="spellEnd"/>
            <w:r w:rsidRPr="00FF5CA8">
              <w:rPr>
                <w:color w:val="BFBFBF" w:themeColor="background1" w:themeShade="BF"/>
              </w:rPr>
              <w:t xml:space="preserve">                          OPTIONAL,   -- Need N</w:t>
            </w:r>
            <w:r w:rsidRPr="00FF5CA8">
              <w:rPr>
                <w:color w:val="BFBFBF" w:themeColor="background1" w:themeShade="BF"/>
              </w:rPr>
              <w:br/>
              <w:t xml:space="preserve">    </w:t>
            </w:r>
            <w:proofErr w:type="spellStart"/>
            <w:r w:rsidRPr="00FF5CA8">
              <w:rPr>
                <w:color w:val="BFBFBF" w:themeColor="background1" w:themeShade="BF"/>
              </w:rPr>
              <w:t>downlinkPreemption</w:t>
            </w:r>
            <w:proofErr w:type="spellEnd"/>
            <w:r w:rsidRPr="00FF5CA8">
              <w:rPr>
                <w:color w:val="BFBFBF" w:themeColor="background1" w:themeShade="BF"/>
              </w:rPr>
              <w:t xml:space="preserve">                  </w:t>
            </w:r>
            <w:proofErr w:type="spellStart"/>
            <w:r w:rsidRPr="00FF5CA8">
              <w:rPr>
                <w:color w:val="BFBFBF" w:themeColor="background1" w:themeShade="BF"/>
              </w:rPr>
              <w:t>SetupRelease</w:t>
            </w:r>
            <w:proofErr w:type="spellEnd"/>
            <w:r w:rsidRPr="00FF5CA8">
              <w:rPr>
                <w:color w:val="BFBFBF" w:themeColor="background1" w:themeShade="BF"/>
              </w:rPr>
              <w:t xml:space="preserve"> { </w:t>
            </w:r>
            <w:proofErr w:type="spellStart"/>
            <w:r w:rsidRPr="00FF5CA8">
              <w:rPr>
                <w:color w:val="BFBFBF" w:themeColor="background1" w:themeShade="BF"/>
              </w:rPr>
              <w:t>DownlinkPreemption</w:t>
            </w:r>
            <w:proofErr w:type="spellEnd"/>
            <w:r w:rsidRPr="00FF5CA8">
              <w:rPr>
                <w:color w:val="BFBFBF" w:themeColor="background1" w:themeShade="BF"/>
              </w:rPr>
              <w:t xml:space="preserve"> }                              OPTIONAL,   -- Need M</w:t>
            </w:r>
            <w:r w:rsidRPr="00FF5CA8">
              <w:rPr>
                <w:color w:val="BFBFBF" w:themeColor="background1" w:themeShade="BF"/>
              </w:rPr>
              <w:br/>
              <w:t xml:space="preserve">    </w:t>
            </w:r>
            <w:proofErr w:type="spellStart"/>
            <w:r w:rsidRPr="00FF5CA8">
              <w:rPr>
                <w:color w:val="BFBFBF" w:themeColor="background1" w:themeShade="BF"/>
              </w:rPr>
              <w:t>tpc</w:t>
            </w:r>
            <w:proofErr w:type="spellEnd"/>
            <w:r w:rsidRPr="00FF5CA8">
              <w:rPr>
                <w:color w:val="BFBFBF" w:themeColor="background1" w:themeShade="BF"/>
              </w:rPr>
              <w:t xml:space="preserve">-PUSCH                           </w:t>
            </w:r>
            <w:proofErr w:type="spellStart"/>
            <w:r w:rsidRPr="00FF5CA8">
              <w:rPr>
                <w:color w:val="BFBFBF" w:themeColor="background1" w:themeShade="BF"/>
              </w:rPr>
              <w:t>SetupRelease</w:t>
            </w:r>
            <w:proofErr w:type="spellEnd"/>
            <w:r w:rsidRPr="00FF5CA8">
              <w:rPr>
                <w:color w:val="BFBFBF" w:themeColor="background1" w:themeShade="BF"/>
              </w:rPr>
              <w:t xml:space="preserve"> { PUSCH-TPC-</w:t>
            </w:r>
            <w:proofErr w:type="spellStart"/>
            <w:r w:rsidRPr="00FF5CA8">
              <w:rPr>
                <w:color w:val="BFBFBF" w:themeColor="background1" w:themeShade="BF"/>
              </w:rPr>
              <w:t>CommandConfig</w:t>
            </w:r>
            <w:proofErr w:type="spellEnd"/>
            <w:r w:rsidRPr="00FF5CA8">
              <w:rPr>
                <w:color w:val="BFBFBF" w:themeColor="background1" w:themeShade="BF"/>
              </w:rPr>
              <w:t xml:space="preserve"> }                         OPTIONAL,   -- Need M</w:t>
            </w:r>
            <w:r w:rsidRPr="00FF5CA8">
              <w:rPr>
                <w:color w:val="BFBFBF" w:themeColor="background1" w:themeShade="BF"/>
              </w:rPr>
              <w:br/>
              <w:t xml:space="preserve">    </w:t>
            </w:r>
            <w:proofErr w:type="spellStart"/>
            <w:r w:rsidRPr="00FF5CA8">
              <w:rPr>
                <w:color w:val="BFBFBF" w:themeColor="background1" w:themeShade="BF"/>
              </w:rPr>
              <w:t>tpc</w:t>
            </w:r>
            <w:proofErr w:type="spellEnd"/>
            <w:r w:rsidRPr="00FF5CA8">
              <w:rPr>
                <w:color w:val="BFBFBF" w:themeColor="background1" w:themeShade="BF"/>
              </w:rPr>
              <w:t xml:space="preserve">-PUCCH                           </w:t>
            </w:r>
            <w:proofErr w:type="spellStart"/>
            <w:r w:rsidRPr="00FF5CA8">
              <w:rPr>
                <w:color w:val="BFBFBF" w:themeColor="background1" w:themeShade="BF"/>
              </w:rPr>
              <w:t>SetupRelease</w:t>
            </w:r>
            <w:proofErr w:type="spellEnd"/>
            <w:r w:rsidRPr="00FF5CA8">
              <w:rPr>
                <w:color w:val="BFBFBF" w:themeColor="background1" w:themeShade="BF"/>
              </w:rPr>
              <w:t xml:space="preserve"> { PUCCH-TPC-</w:t>
            </w:r>
            <w:proofErr w:type="spellStart"/>
            <w:r w:rsidRPr="00FF5CA8">
              <w:rPr>
                <w:color w:val="BFBFBF" w:themeColor="background1" w:themeShade="BF"/>
              </w:rPr>
              <w:t>CommandConfig</w:t>
            </w:r>
            <w:proofErr w:type="spellEnd"/>
            <w:r w:rsidRPr="00FF5CA8">
              <w:rPr>
                <w:color w:val="BFBFBF" w:themeColor="background1" w:themeShade="BF"/>
              </w:rPr>
              <w:t xml:space="preserve"> }                         OPTIONAL,   -- Need M</w:t>
            </w:r>
            <w:r w:rsidRPr="00FF5CA8">
              <w:rPr>
                <w:color w:val="BFBFBF" w:themeColor="background1" w:themeShade="BF"/>
              </w:rPr>
              <w:br/>
              <w:t xml:space="preserve">    </w:t>
            </w:r>
            <w:proofErr w:type="spellStart"/>
            <w:r w:rsidRPr="00FF5CA8">
              <w:rPr>
                <w:color w:val="BFBFBF" w:themeColor="background1" w:themeShade="BF"/>
              </w:rPr>
              <w:t>tpc</w:t>
            </w:r>
            <w:proofErr w:type="spellEnd"/>
            <w:r w:rsidRPr="00FF5CA8">
              <w:rPr>
                <w:color w:val="BFBFBF" w:themeColor="background1" w:themeShade="BF"/>
              </w:rPr>
              <w:t xml:space="preserve">-SRS                             </w:t>
            </w:r>
            <w:proofErr w:type="spellStart"/>
            <w:r w:rsidRPr="00FF5CA8">
              <w:rPr>
                <w:color w:val="BFBFBF" w:themeColor="background1" w:themeShade="BF"/>
              </w:rPr>
              <w:t>SetupRelease</w:t>
            </w:r>
            <w:proofErr w:type="spellEnd"/>
            <w:r w:rsidRPr="00FF5CA8">
              <w:rPr>
                <w:color w:val="BFBFBF" w:themeColor="background1" w:themeShade="BF"/>
              </w:rPr>
              <w:t xml:space="preserve"> { SRS-TPC-</w:t>
            </w:r>
            <w:proofErr w:type="spellStart"/>
            <w:r w:rsidRPr="00FF5CA8">
              <w:rPr>
                <w:color w:val="BFBFBF" w:themeColor="background1" w:themeShade="BF"/>
              </w:rPr>
              <w:t>CommandConfig</w:t>
            </w:r>
            <w:proofErr w:type="spellEnd"/>
            <w:r w:rsidRPr="00FF5CA8">
              <w:rPr>
                <w:color w:val="BFBFBF" w:themeColor="background1" w:themeShade="BF"/>
              </w:rPr>
              <w:t>}                            OPTIONAL,   -- Need M</w:t>
            </w:r>
            <w:r w:rsidRPr="00FF5CA8">
              <w:rPr>
                <w:color w:val="BFBFBF" w:themeColor="background1" w:themeShade="BF"/>
              </w:rPr>
              <w:br/>
              <w:t xml:space="preserve">    ...,</w:t>
            </w:r>
            <w:r w:rsidRPr="00FF5CA8">
              <w:rPr>
                <w:color w:val="BFBFBF" w:themeColor="background1" w:themeShade="BF"/>
              </w:rPr>
              <w:br/>
              <w:t xml:space="preserve">    [[</w:t>
            </w:r>
            <w:r w:rsidRPr="00FF5CA8">
              <w:rPr>
                <w:color w:val="BFBFBF" w:themeColor="background1" w:themeShade="BF"/>
              </w:rPr>
              <w:br/>
              <w:t xml:space="preserve">    controlResourceSetToAddModListSizeExt-v1610 SEQUENCE (SIZE (1..2)) OF </w:t>
            </w:r>
            <w:proofErr w:type="spellStart"/>
            <w:r w:rsidRPr="00FF5CA8">
              <w:rPr>
                <w:color w:val="BFBFBF" w:themeColor="background1" w:themeShade="BF"/>
              </w:rPr>
              <w:t>ControlResourceSet</w:t>
            </w:r>
            <w:proofErr w:type="spellEnd"/>
            <w:r w:rsidRPr="00FF5CA8">
              <w:rPr>
                <w:color w:val="BFBFBF" w:themeColor="background1" w:themeShade="BF"/>
              </w:rPr>
              <w:t xml:space="preserve">             OPTIONAL,   -- Need N</w:t>
            </w:r>
            <w:r w:rsidRPr="00FF5CA8">
              <w:rPr>
                <w:color w:val="BFBFBF" w:themeColor="background1" w:themeShade="BF"/>
              </w:rPr>
              <w:br/>
              <w:t xml:space="preserve">    controlResourceSetToReleaseListSizeExt-r16 SEQUENCE (SIZE (1..5)) OF ControlResourceSetId-r16        OPTIONAL,   -- Need N</w:t>
            </w:r>
            <w:r w:rsidRPr="00FF5CA8">
              <w:rPr>
                <w:color w:val="BFBFBF" w:themeColor="background1" w:themeShade="BF"/>
              </w:rPr>
              <w:br/>
              <w:t xml:space="preserve">    searchSpacesToAddModListExt-r16     SEQUENCE(SIZE (1..10)) OF SearchSpaceExt-r16                     OPTIONAL,   -- Need N</w:t>
            </w:r>
            <w:r w:rsidRPr="00FF5CA8">
              <w:rPr>
                <w:color w:val="BFBFBF" w:themeColor="background1" w:themeShade="BF"/>
              </w:rPr>
              <w:br/>
              <w:t xml:space="preserve">    uplinkCancellation-r16              </w:t>
            </w:r>
            <w:proofErr w:type="spellStart"/>
            <w:r w:rsidRPr="00FF5CA8">
              <w:rPr>
                <w:color w:val="BFBFBF" w:themeColor="background1" w:themeShade="BF"/>
              </w:rPr>
              <w:t>SetupRelease</w:t>
            </w:r>
            <w:proofErr w:type="spellEnd"/>
            <w:r w:rsidRPr="00FF5CA8">
              <w:rPr>
                <w:color w:val="BFBFBF" w:themeColor="background1" w:themeShade="BF"/>
              </w:rPr>
              <w:t xml:space="preserve"> { UplinkCancellation-r16 }                          OPTIONAL,   -- Need M</w:t>
            </w:r>
            <w:r w:rsidRPr="00FF5CA8">
              <w:rPr>
                <w:color w:val="BFBFBF" w:themeColor="background1" w:themeShade="BF"/>
              </w:rPr>
              <w:br/>
              <w:t xml:space="preserve">    monitoringCapabilityConfig-r16      ENUMERATED { r15monitoringcapability,r16monitoringcapability }   OPTIONAL,   -- Need M</w:t>
            </w:r>
            <w:r w:rsidRPr="00FF5CA8">
              <w:rPr>
                <w:color w:val="BFBFBF" w:themeColor="background1" w:themeShade="BF"/>
              </w:rPr>
              <w:br/>
              <w:t xml:space="preserve">    searchSpaceSwitchConfig-r16         </w:t>
            </w:r>
            <w:proofErr w:type="spellStart"/>
            <w:r w:rsidRPr="00FF5CA8">
              <w:rPr>
                <w:color w:val="BFBFBF" w:themeColor="background1" w:themeShade="BF"/>
              </w:rPr>
              <w:t>SearchSpaceSwitchConfig-r16</w:t>
            </w:r>
            <w:proofErr w:type="spellEnd"/>
            <w:r w:rsidRPr="00FF5CA8">
              <w:rPr>
                <w:color w:val="BFBFBF" w:themeColor="background1" w:themeShade="BF"/>
              </w:rPr>
              <w:t xml:space="preserve">                                      OPTIONAL    -- Need R</w:t>
            </w:r>
            <w:r w:rsidRPr="00FF5CA8">
              <w:rPr>
                <w:color w:val="BFBFBF" w:themeColor="background1" w:themeShade="BF"/>
              </w:rPr>
              <w:br/>
              <w:t xml:space="preserve">    ]],</w:t>
            </w:r>
            <w:r w:rsidRPr="00FF5CA8">
              <w:rPr>
                <w:color w:val="BFBFBF" w:themeColor="background1" w:themeShade="BF"/>
              </w:rPr>
              <w:br/>
              <w:t xml:space="preserve">    [[</w:t>
            </w:r>
            <w:r w:rsidRPr="00FF5CA8">
              <w:rPr>
                <w:color w:val="BFBFBF" w:themeColor="background1" w:themeShade="BF"/>
              </w:rPr>
              <w:br/>
              <w:t xml:space="preserve">    sfnScheme-r17                       ENUMERATED {</w:t>
            </w:r>
            <w:proofErr w:type="spellStart"/>
            <w:r w:rsidRPr="00FF5CA8">
              <w:rPr>
                <w:color w:val="BFBFBF" w:themeColor="background1" w:themeShade="BF"/>
              </w:rPr>
              <w:t>sfnSchemeA,sfnSchemeB</w:t>
            </w:r>
            <w:proofErr w:type="spellEnd"/>
            <w:r w:rsidRPr="00FF5CA8">
              <w:rPr>
                <w:color w:val="BFBFBF" w:themeColor="background1" w:themeShade="BF"/>
              </w:rPr>
              <w:t>}                               OPTIONAL,   -- Need R</w:t>
            </w:r>
            <w:r w:rsidRPr="00FF5CA8">
              <w:rPr>
                <w:color w:val="BFBFBF" w:themeColor="background1" w:themeShade="BF"/>
              </w:rPr>
              <w:br/>
              <w:t xml:space="preserve">    searchSpacesToAddModListExt-v1700   SEQUENCE(SIZE (1..10)) OF SearchSpaceExt-v1700                   OPTIONAL,   -- Need N</w:t>
            </w:r>
            <w:r w:rsidRPr="00FF5CA8">
              <w:rPr>
                <w:color w:val="BFBFBF" w:themeColor="background1" w:themeShade="BF"/>
              </w:rPr>
              <w:br/>
              <w:t xml:space="preserve">    monitoringCapabilityConfig-r17      ENUMERATED { r15monitoringcapability, r16monitoringcapability, r17monitoringcapability }</w:t>
            </w:r>
            <w:r w:rsidRPr="00FF5CA8">
              <w:rPr>
                <w:color w:val="BFBFBF" w:themeColor="background1" w:themeShade="BF"/>
              </w:rPr>
              <w:br/>
              <w:t xml:space="preserve">                                                                                                         OPTIONAL,   -- Need M</w:t>
            </w:r>
            <w:r w:rsidRPr="00FF5CA8">
              <w:rPr>
                <w:color w:val="BFBFBF" w:themeColor="background1" w:themeShade="BF"/>
              </w:rPr>
              <w:br/>
              <w:t xml:space="preserve">    searchSpaceSwitchTimer-r17          INTEGER (1..800)                                                 OPTIONAL,   -- Need R</w:t>
            </w:r>
            <w:r w:rsidRPr="00FF5CA8">
              <w:rPr>
                <w:color w:val="BFBFBF" w:themeColor="background1" w:themeShade="BF"/>
              </w:rPr>
              <w:br/>
              <w:t xml:space="preserve">    pdcch-SkippingDurationList-r17      SEQUENCE(SIZE (1..3)) OF PDCCH-SkippingDuration-r17              OPTIONAL    -- Need R</w:t>
            </w:r>
            <w:r w:rsidRPr="00FF5CA8">
              <w:rPr>
                <w:color w:val="BFBFBF" w:themeColor="background1" w:themeShade="BF"/>
              </w:rPr>
              <w:br/>
              <w:t xml:space="preserve">    sdt-CG-SearchSpace-r17              SearchSpaceSwitchConfig-r16                                      OPTIONAL    -- Need R</w:t>
            </w:r>
            <w:r w:rsidRPr="00FF5CA8">
              <w:rPr>
                <w:color w:val="BFBFBF" w:themeColor="background1" w:themeShade="BF"/>
              </w:rPr>
              <w:br/>
            </w:r>
            <w:r w:rsidRPr="00FF5CA8">
              <w:rPr>
                <w:color w:val="BFBFBF" w:themeColor="background1" w:themeShade="BF"/>
              </w:rPr>
              <w:br/>
              <w:t xml:space="preserve">    ]]</w:t>
            </w:r>
            <w:r w:rsidRPr="00FF5CA8">
              <w:rPr>
                <w:color w:val="BFBFBF" w:themeColor="background1" w:themeShade="BF"/>
              </w:rPr>
              <w:br/>
              <w:t>}</w:t>
            </w:r>
            <w:r w:rsidRPr="00FF5CA8">
              <w:rPr>
                <w:color w:val="BFBFBF" w:themeColor="background1" w:themeShade="BF"/>
              </w:rPr>
              <w:br/>
            </w:r>
            <w:r w:rsidRPr="00FF5CA8">
              <w:rPr>
                <w:color w:val="BFBFBF" w:themeColor="background1" w:themeShade="BF"/>
              </w:rPr>
              <w:br/>
              <w:t>** Suggested update of the TP – STOP **</w:t>
            </w:r>
          </w:p>
        </w:tc>
        <w:tc>
          <w:tcPr>
            <w:tcW w:w="3937" w:type="dxa"/>
            <w:hideMark/>
          </w:tcPr>
          <w:p w14:paraId="1863CCCE" w14:textId="77777777" w:rsidR="004504A1" w:rsidRDefault="004504A1" w:rsidP="004504A1">
            <w:pPr>
              <w:rPr>
                <w:color w:val="BFBFBF" w:themeColor="background1" w:themeShade="BF"/>
              </w:rPr>
            </w:pPr>
            <w:r w:rsidRPr="00FF5CA8">
              <w:rPr>
                <w:color w:val="BFBFBF" w:themeColor="background1" w:themeShade="BF"/>
              </w:rPr>
              <w:t>In the current implementation, separate search space is configured (included in pdcch-Config-r17 in BWP-Downlink-Dedicated-</w:t>
            </w:r>
            <w:proofErr w:type="gramStart"/>
            <w:r w:rsidRPr="00FF5CA8">
              <w:rPr>
                <w:color w:val="BFBFBF" w:themeColor="background1" w:themeShade="BF"/>
              </w:rPr>
              <w:t>SDT )</w:t>
            </w:r>
            <w:proofErr w:type="gramEnd"/>
            <w:r w:rsidRPr="00FF5CA8">
              <w:rPr>
                <w:color w:val="BFBFBF" w:themeColor="background1" w:themeShade="BF"/>
              </w:rPr>
              <w:t xml:space="preserve">. It is unclear if we need a separate name for this IE since any search space configured in </w:t>
            </w:r>
            <w:proofErr w:type="spellStart"/>
            <w:r w:rsidRPr="00FF5CA8">
              <w:rPr>
                <w:color w:val="BFBFBF" w:themeColor="background1" w:themeShade="BF"/>
              </w:rPr>
              <w:t>RRCRelease</w:t>
            </w:r>
            <w:proofErr w:type="spellEnd"/>
            <w:r w:rsidRPr="00FF5CA8">
              <w:rPr>
                <w:color w:val="BFBFBF" w:themeColor="background1" w:themeShade="BF"/>
              </w:rPr>
              <w:t xml:space="preserve"> can be used as dedicated CG search space. May be the issue is that RAN1 uses this name in their specs should we ask them to update their specs instead?</w:t>
            </w:r>
            <w:r w:rsidRPr="00FF5CA8">
              <w:rPr>
                <w:color w:val="BFBFBF" w:themeColor="background1" w:themeShade="BF"/>
              </w:rPr>
              <w:br/>
            </w:r>
            <w:r w:rsidRPr="00FF5CA8">
              <w:rPr>
                <w:color w:val="BFBFBF" w:themeColor="background1" w:themeShade="BF"/>
              </w:rPr>
              <w:br/>
              <w:t>[Rapp4] yes, same view as Intel. But either way is okay in the end... Let discuss this quickly</w:t>
            </w:r>
          </w:p>
          <w:p w14:paraId="7C9B18B0" w14:textId="77777777" w:rsidR="004504A1" w:rsidRDefault="004504A1" w:rsidP="004504A1">
            <w:pPr>
              <w:rPr>
                <w:color w:val="BFBFBF" w:themeColor="background1" w:themeShade="BF"/>
              </w:rPr>
            </w:pPr>
          </w:p>
          <w:p w14:paraId="5FEB5201" w14:textId="10667F76" w:rsidR="004504A1" w:rsidRPr="00FF5CA8" w:rsidRDefault="004504A1" w:rsidP="004504A1">
            <w:pPr>
              <w:rPr>
                <w:color w:val="FF0000"/>
              </w:rPr>
            </w:pPr>
            <w:r>
              <w:rPr>
                <w:color w:val="FF0000"/>
              </w:rPr>
              <w:t>Please include your comments above (Q305)</w:t>
            </w:r>
          </w:p>
        </w:tc>
        <w:tc>
          <w:tcPr>
            <w:tcW w:w="4062" w:type="dxa"/>
            <w:hideMark/>
          </w:tcPr>
          <w:p w14:paraId="61B5DB0F" w14:textId="77777777" w:rsidR="004504A1" w:rsidRPr="00FF5CA8" w:rsidRDefault="004504A1" w:rsidP="004504A1">
            <w:pPr>
              <w:rPr>
                <w:color w:val="BFBFBF" w:themeColor="background1" w:themeShade="BF"/>
              </w:rPr>
            </w:pPr>
            <w:r w:rsidRPr="00FF5CA8">
              <w:rPr>
                <w:color w:val="BFBFBF" w:themeColor="background1" w:themeShade="BF"/>
              </w:rPr>
              <w:t>[</w:t>
            </w:r>
            <w:proofErr w:type="gramStart"/>
            <w:r w:rsidRPr="00FF5CA8">
              <w:rPr>
                <w:color w:val="BFBFBF" w:themeColor="background1" w:themeShade="BF"/>
              </w:rPr>
              <w:t>Intel]  Further</w:t>
            </w:r>
            <w:proofErr w:type="gramEnd"/>
            <w:r w:rsidRPr="00FF5CA8">
              <w:rPr>
                <w:color w:val="BFBFBF" w:themeColor="background1" w:themeShade="BF"/>
              </w:rPr>
              <w:t xml:space="preserve"> justification details and TP available in R2-2205820. Two options are </w:t>
            </w:r>
            <w:proofErr w:type="spellStart"/>
            <w:r w:rsidRPr="00FF5CA8">
              <w:rPr>
                <w:color w:val="BFBFBF" w:themeColor="background1" w:themeShade="BF"/>
              </w:rPr>
              <w:t>dicussed</w:t>
            </w:r>
            <w:proofErr w:type="spellEnd"/>
            <w:r w:rsidRPr="00FF5CA8">
              <w:rPr>
                <w:color w:val="BFBFBF" w:themeColor="background1" w:themeShade="BF"/>
              </w:rPr>
              <w:t xml:space="preserve"> and finally concluded that RAN2 should send a LS to RAN1 asking to update the references of sdt-CG-SearchSpace-r17 in TS 38.213 to use instead </w:t>
            </w:r>
            <w:proofErr w:type="spellStart"/>
            <w:r w:rsidRPr="00FF5CA8">
              <w:rPr>
                <w:color w:val="BFBFBF" w:themeColor="background1" w:themeShade="BF"/>
              </w:rPr>
              <w:t>SearchSpace</w:t>
            </w:r>
            <w:proofErr w:type="spellEnd"/>
            <w:r w:rsidRPr="00FF5CA8">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5FAF0E62" w14:textId="77777777" w:rsidR="004504A1" w:rsidRPr="00FF5CA8" w:rsidRDefault="004504A1" w:rsidP="004504A1">
            <w:pPr>
              <w:rPr>
                <w:color w:val="BFBFBF" w:themeColor="background1" w:themeShade="BF"/>
              </w:rPr>
            </w:pPr>
          </w:p>
        </w:tc>
        <w:tc>
          <w:tcPr>
            <w:tcW w:w="2126" w:type="dxa"/>
          </w:tcPr>
          <w:p w14:paraId="3BF35A2F" w14:textId="77777777" w:rsidR="004504A1" w:rsidRPr="00FF5CA8" w:rsidRDefault="004504A1" w:rsidP="004504A1">
            <w:pPr>
              <w:rPr>
                <w:color w:val="BFBFBF" w:themeColor="background1" w:themeShade="BF"/>
              </w:rPr>
            </w:pPr>
          </w:p>
        </w:tc>
      </w:tr>
      <w:tr w:rsidR="004504A1" w:rsidRPr="00FE527E" w14:paraId="4E67D6DC" w14:textId="01D7A202" w:rsidTr="004504A1">
        <w:trPr>
          <w:trHeight w:val="325"/>
        </w:trPr>
        <w:tc>
          <w:tcPr>
            <w:tcW w:w="846" w:type="dxa"/>
            <w:vMerge w:val="restart"/>
            <w:noWrap/>
            <w:hideMark/>
          </w:tcPr>
          <w:p w14:paraId="435BA709" w14:textId="77777777" w:rsidR="004504A1" w:rsidRPr="00FE527E" w:rsidRDefault="004504A1" w:rsidP="004504A1">
            <w:r w:rsidRPr="00FE527E">
              <w:lastRenderedPageBreak/>
              <w:t>Z354</w:t>
            </w:r>
          </w:p>
        </w:tc>
        <w:tc>
          <w:tcPr>
            <w:tcW w:w="1843" w:type="dxa"/>
            <w:vMerge w:val="restart"/>
            <w:hideMark/>
          </w:tcPr>
          <w:p w14:paraId="2F046141" w14:textId="77777777" w:rsidR="004504A1" w:rsidRPr="00FE527E" w:rsidRDefault="004504A1" w:rsidP="004504A1">
            <w:r w:rsidRPr="00FE527E">
              <w:t xml:space="preserve">The search space could either be an existing search space or a new search space. So, propose to make it </w:t>
            </w:r>
            <w:proofErr w:type="spellStart"/>
            <w:r w:rsidRPr="00FE527E">
              <w:t>chise</w:t>
            </w:r>
            <w:proofErr w:type="spellEnd"/>
            <w:r w:rsidRPr="00FE527E">
              <w:t xml:space="preserve"> of search space ID and search space</w:t>
            </w:r>
          </w:p>
        </w:tc>
        <w:tc>
          <w:tcPr>
            <w:tcW w:w="3260" w:type="dxa"/>
            <w:vMerge w:val="restart"/>
            <w:hideMark/>
          </w:tcPr>
          <w:p w14:paraId="5613BEA6" w14:textId="77777777" w:rsidR="004504A1" w:rsidRPr="00FE527E" w:rsidRDefault="004504A1" w:rsidP="004504A1">
            <w:r w:rsidRPr="00FE527E">
              <w:br/>
              <w:t>Convert the IE to a choice structure to configure either an existing search space with search space ID or to configure a new search space.</w:t>
            </w:r>
          </w:p>
        </w:tc>
        <w:tc>
          <w:tcPr>
            <w:tcW w:w="3937" w:type="dxa"/>
            <w:vMerge w:val="restart"/>
            <w:hideMark/>
          </w:tcPr>
          <w:p w14:paraId="62B0677A" w14:textId="77777777" w:rsidR="004504A1" w:rsidRDefault="004504A1" w:rsidP="004504A1">
            <w:r w:rsidRPr="00FE527E">
              <w:t xml:space="preserve">[Rapp2]: The separate search space with choice structure is still optional. So, if this is not configured then the UE can use </w:t>
            </w:r>
            <w:proofErr w:type="spellStart"/>
            <w:r w:rsidRPr="00FE527E">
              <w:t>ra-searchSpace</w:t>
            </w:r>
            <w:proofErr w:type="spellEnd"/>
            <w:r w:rsidRPr="00FE527E">
              <w:t xml:space="preserve">. Is this not the intention then? </w:t>
            </w:r>
            <w:r w:rsidRPr="00FE527E">
              <w:br/>
              <w:t xml:space="preserve">Marked as Discuss anyway. And the change is removed for now. </w:t>
            </w:r>
          </w:p>
          <w:p w14:paraId="2750402E" w14:textId="61466B08" w:rsidR="004504A1" w:rsidRDefault="004504A1" w:rsidP="004504A1">
            <w:r w:rsidRPr="00662954">
              <w:rPr>
                <w:color w:val="FF0000"/>
              </w:rPr>
              <w:t>[</w:t>
            </w:r>
            <w:r>
              <w:rPr>
                <w:color w:val="FF0000"/>
              </w:rPr>
              <w:t>AT meeting guidance</w:t>
            </w:r>
            <w:r w:rsidRPr="00662954">
              <w:rPr>
                <w:color w:val="FF0000"/>
              </w:rPr>
              <w:t>]:</w:t>
            </w:r>
            <w:r>
              <w:rPr>
                <w:color w:val="FF0000"/>
              </w:rPr>
              <w:t xml:space="preserv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w:t>
            </w:r>
            <w:proofErr w:type="gramStart"/>
            <w:r>
              <w:rPr>
                <w:color w:val="FF0000"/>
              </w:rPr>
              <w:t>i.e.</w:t>
            </w:r>
            <w:proofErr w:type="gramEnd"/>
            <w:r>
              <w:rPr>
                <w:color w:val="FF0000"/>
              </w:rPr>
              <w:t xml:space="preserve"> can it not be a separate search space for SDT?). Companies can comment on whether we should allow separate search space (which is not an existing search space) in this case. </w:t>
            </w:r>
          </w:p>
          <w:p w14:paraId="4E85BD72" w14:textId="247E9614" w:rsidR="004504A1" w:rsidRPr="00FE527E" w:rsidRDefault="004504A1" w:rsidP="004504A1"/>
        </w:tc>
        <w:tc>
          <w:tcPr>
            <w:tcW w:w="4062" w:type="dxa"/>
            <w:vMerge w:val="restart"/>
            <w:hideMark/>
          </w:tcPr>
          <w:p w14:paraId="7BC1A1C4" w14:textId="77777777" w:rsidR="004504A1" w:rsidRPr="00FE527E" w:rsidRDefault="004504A1" w:rsidP="004504A1">
            <w:r w:rsidRPr="00FE527E">
              <w:t xml:space="preserve">[ASUS] In 38.213 section 19.2, "A UE can be provided by </w:t>
            </w:r>
            <w:proofErr w:type="spellStart"/>
            <w:r w:rsidRPr="00FE527E">
              <w:t>sdt-SearchSpace</w:t>
            </w:r>
            <w:proofErr w:type="spellEnd"/>
            <w:r w:rsidRPr="00FE527E">
              <w:t xml:space="preserve"> a CSS set to monitor ... otherwise, if the UE is not provided </w:t>
            </w:r>
            <w:proofErr w:type="spellStart"/>
            <w:r w:rsidRPr="00FE527E">
              <w:t>sdt-SearchSpace</w:t>
            </w:r>
            <w:proofErr w:type="spellEnd"/>
            <w:r w:rsidRPr="00FE527E">
              <w:t xml:space="preserve">, the UE monitors PDCCH according to a Type1-PDCCH CSS set as described in clause 10.1." Since the behaviour of absence of the new search space is to </w:t>
            </w:r>
            <w:proofErr w:type="spellStart"/>
            <w:r w:rsidRPr="00FE527E">
              <w:t>resue</w:t>
            </w:r>
            <w:proofErr w:type="spellEnd"/>
            <w:r w:rsidRPr="00FE527E">
              <w:t xml:space="preserve"> </w:t>
            </w:r>
            <w:proofErr w:type="spellStart"/>
            <w:r w:rsidRPr="00FE527E">
              <w:t>ra-SearchSpace</w:t>
            </w:r>
            <w:proofErr w:type="spellEnd"/>
            <w:r w:rsidRPr="00FE527E">
              <w:t xml:space="preserve">, there seems no need to introduce the choice structure. </w:t>
            </w:r>
            <w:r w:rsidRPr="00FE527E">
              <w:br/>
            </w:r>
            <w:r w:rsidRPr="00FE527E">
              <w:br/>
              <w:t>[Huawei] Agree with the comment from ASUST on this</w:t>
            </w:r>
            <w:r w:rsidRPr="00FE527E">
              <w:br/>
            </w:r>
            <w:r w:rsidRPr="00FE527E">
              <w:br/>
              <w:t>[Intel] Agree with ASUS's comment</w:t>
            </w:r>
          </w:p>
        </w:tc>
        <w:tc>
          <w:tcPr>
            <w:tcW w:w="1215" w:type="dxa"/>
          </w:tcPr>
          <w:p w14:paraId="3278266F" w14:textId="6DC33E4A" w:rsidR="004504A1" w:rsidRPr="00FE527E" w:rsidRDefault="00EA7F1E" w:rsidP="004504A1">
            <w:r>
              <w:t>ZTE</w:t>
            </w:r>
          </w:p>
        </w:tc>
        <w:tc>
          <w:tcPr>
            <w:tcW w:w="8788" w:type="dxa"/>
          </w:tcPr>
          <w:p w14:paraId="2D5C87AF" w14:textId="733C83B9" w:rsidR="004504A1" w:rsidRPr="00FE527E" w:rsidRDefault="004504A1" w:rsidP="004504A1">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486ECD8A" w14:textId="2D0F6F8B" w:rsidR="004504A1" w:rsidRDefault="00EA7F1E" w:rsidP="004504A1">
            <w:r>
              <w:t>Essential issue</w:t>
            </w:r>
          </w:p>
        </w:tc>
      </w:tr>
      <w:tr w:rsidR="004504A1" w:rsidRPr="00FE527E" w14:paraId="303F9EEF" w14:textId="5DD0046B" w:rsidTr="004504A1">
        <w:trPr>
          <w:trHeight w:val="321"/>
        </w:trPr>
        <w:tc>
          <w:tcPr>
            <w:tcW w:w="846" w:type="dxa"/>
            <w:vMerge/>
            <w:noWrap/>
          </w:tcPr>
          <w:p w14:paraId="62A81972" w14:textId="77777777" w:rsidR="004504A1" w:rsidRPr="00FE527E" w:rsidRDefault="004504A1" w:rsidP="004504A1"/>
        </w:tc>
        <w:tc>
          <w:tcPr>
            <w:tcW w:w="1843" w:type="dxa"/>
            <w:vMerge/>
          </w:tcPr>
          <w:p w14:paraId="65E511F7" w14:textId="77777777" w:rsidR="004504A1" w:rsidRPr="00FE527E" w:rsidRDefault="004504A1" w:rsidP="004504A1"/>
        </w:tc>
        <w:tc>
          <w:tcPr>
            <w:tcW w:w="3260" w:type="dxa"/>
            <w:vMerge/>
          </w:tcPr>
          <w:p w14:paraId="1FEF0B9F" w14:textId="77777777" w:rsidR="004504A1" w:rsidRPr="00FE527E" w:rsidRDefault="004504A1" w:rsidP="004504A1"/>
        </w:tc>
        <w:tc>
          <w:tcPr>
            <w:tcW w:w="3937" w:type="dxa"/>
            <w:vMerge/>
          </w:tcPr>
          <w:p w14:paraId="309D92E7" w14:textId="77777777" w:rsidR="004504A1" w:rsidRPr="00FE527E" w:rsidRDefault="004504A1" w:rsidP="004504A1"/>
        </w:tc>
        <w:tc>
          <w:tcPr>
            <w:tcW w:w="4062" w:type="dxa"/>
            <w:vMerge/>
          </w:tcPr>
          <w:p w14:paraId="28196DFA" w14:textId="77777777" w:rsidR="004504A1" w:rsidRPr="00FE527E" w:rsidRDefault="004504A1" w:rsidP="004504A1"/>
        </w:tc>
        <w:tc>
          <w:tcPr>
            <w:tcW w:w="1215" w:type="dxa"/>
          </w:tcPr>
          <w:p w14:paraId="729CE34A" w14:textId="77777777" w:rsidR="004504A1" w:rsidRPr="00FE527E" w:rsidRDefault="004504A1" w:rsidP="004504A1"/>
        </w:tc>
        <w:tc>
          <w:tcPr>
            <w:tcW w:w="8788" w:type="dxa"/>
          </w:tcPr>
          <w:p w14:paraId="07C87510" w14:textId="77777777" w:rsidR="004504A1" w:rsidRPr="00FE527E" w:rsidRDefault="004504A1" w:rsidP="004504A1"/>
        </w:tc>
        <w:tc>
          <w:tcPr>
            <w:tcW w:w="2126" w:type="dxa"/>
          </w:tcPr>
          <w:p w14:paraId="10467330" w14:textId="77777777" w:rsidR="004504A1" w:rsidRPr="00FE527E" w:rsidRDefault="004504A1" w:rsidP="004504A1"/>
        </w:tc>
      </w:tr>
      <w:tr w:rsidR="004504A1" w:rsidRPr="00FE527E" w14:paraId="7DB77309" w14:textId="79BDA4A4" w:rsidTr="004504A1">
        <w:trPr>
          <w:trHeight w:val="321"/>
        </w:trPr>
        <w:tc>
          <w:tcPr>
            <w:tcW w:w="846" w:type="dxa"/>
            <w:vMerge/>
            <w:noWrap/>
          </w:tcPr>
          <w:p w14:paraId="13C1128A" w14:textId="77777777" w:rsidR="004504A1" w:rsidRPr="00FE527E" w:rsidRDefault="004504A1" w:rsidP="004504A1"/>
        </w:tc>
        <w:tc>
          <w:tcPr>
            <w:tcW w:w="1843" w:type="dxa"/>
            <w:vMerge/>
          </w:tcPr>
          <w:p w14:paraId="70F0F832" w14:textId="77777777" w:rsidR="004504A1" w:rsidRPr="00FE527E" w:rsidRDefault="004504A1" w:rsidP="004504A1"/>
        </w:tc>
        <w:tc>
          <w:tcPr>
            <w:tcW w:w="3260" w:type="dxa"/>
            <w:vMerge/>
          </w:tcPr>
          <w:p w14:paraId="676E7B9D" w14:textId="77777777" w:rsidR="004504A1" w:rsidRPr="00FE527E" w:rsidRDefault="004504A1" w:rsidP="004504A1"/>
        </w:tc>
        <w:tc>
          <w:tcPr>
            <w:tcW w:w="3937" w:type="dxa"/>
            <w:vMerge/>
          </w:tcPr>
          <w:p w14:paraId="14893424" w14:textId="77777777" w:rsidR="004504A1" w:rsidRPr="00FE527E" w:rsidRDefault="004504A1" w:rsidP="004504A1"/>
        </w:tc>
        <w:tc>
          <w:tcPr>
            <w:tcW w:w="4062" w:type="dxa"/>
            <w:vMerge/>
          </w:tcPr>
          <w:p w14:paraId="6EA21773" w14:textId="77777777" w:rsidR="004504A1" w:rsidRPr="00FE527E" w:rsidRDefault="004504A1" w:rsidP="004504A1"/>
        </w:tc>
        <w:tc>
          <w:tcPr>
            <w:tcW w:w="1215" w:type="dxa"/>
          </w:tcPr>
          <w:p w14:paraId="5B6A96D4" w14:textId="77777777" w:rsidR="004504A1" w:rsidRPr="00FE527E" w:rsidRDefault="004504A1" w:rsidP="004504A1"/>
        </w:tc>
        <w:tc>
          <w:tcPr>
            <w:tcW w:w="8788" w:type="dxa"/>
          </w:tcPr>
          <w:p w14:paraId="23292D31" w14:textId="77777777" w:rsidR="004504A1" w:rsidRPr="00FE527E" w:rsidRDefault="004504A1" w:rsidP="004504A1"/>
        </w:tc>
        <w:tc>
          <w:tcPr>
            <w:tcW w:w="2126" w:type="dxa"/>
          </w:tcPr>
          <w:p w14:paraId="7B622E39" w14:textId="77777777" w:rsidR="004504A1" w:rsidRPr="00FE527E" w:rsidRDefault="004504A1" w:rsidP="004504A1"/>
        </w:tc>
      </w:tr>
      <w:tr w:rsidR="004504A1" w:rsidRPr="00FE527E" w14:paraId="62B90472" w14:textId="00942A49" w:rsidTr="004504A1">
        <w:trPr>
          <w:trHeight w:val="321"/>
        </w:trPr>
        <w:tc>
          <w:tcPr>
            <w:tcW w:w="846" w:type="dxa"/>
            <w:vMerge/>
            <w:noWrap/>
          </w:tcPr>
          <w:p w14:paraId="01C50FFE" w14:textId="77777777" w:rsidR="004504A1" w:rsidRPr="00FE527E" w:rsidRDefault="004504A1" w:rsidP="004504A1"/>
        </w:tc>
        <w:tc>
          <w:tcPr>
            <w:tcW w:w="1843" w:type="dxa"/>
            <w:vMerge/>
          </w:tcPr>
          <w:p w14:paraId="00033029" w14:textId="77777777" w:rsidR="004504A1" w:rsidRPr="00FE527E" w:rsidRDefault="004504A1" w:rsidP="004504A1"/>
        </w:tc>
        <w:tc>
          <w:tcPr>
            <w:tcW w:w="3260" w:type="dxa"/>
            <w:vMerge/>
          </w:tcPr>
          <w:p w14:paraId="155B40CF" w14:textId="77777777" w:rsidR="004504A1" w:rsidRPr="00FE527E" w:rsidRDefault="004504A1" w:rsidP="004504A1"/>
        </w:tc>
        <w:tc>
          <w:tcPr>
            <w:tcW w:w="3937" w:type="dxa"/>
            <w:vMerge/>
          </w:tcPr>
          <w:p w14:paraId="68D1FA3E" w14:textId="77777777" w:rsidR="004504A1" w:rsidRPr="00FE527E" w:rsidRDefault="004504A1" w:rsidP="004504A1"/>
        </w:tc>
        <w:tc>
          <w:tcPr>
            <w:tcW w:w="4062" w:type="dxa"/>
            <w:vMerge/>
          </w:tcPr>
          <w:p w14:paraId="5A79FCA8" w14:textId="77777777" w:rsidR="004504A1" w:rsidRPr="00FE527E" w:rsidRDefault="004504A1" w:rsidP="004504A1"/>
        </w:tc>
        <w:tc>
          <w:tcPr>
            <w:tcW w:w="1215" w:type="dxa"/>
          </w:tcPr>
          <w:p w14:paraId="14DE9499" w14:textId="77777777" w:rsidR="004504A1" w:rsidRPr="00FE527E" w:rsidRDefault="004504A1" w:rsidP="004504A1"/>
        </w:tc>
        <w:tc>
          <w:tcPr>
            <w:tcW w:w="8788" w:type="dxa"/>
          </w:tcPr>
          <w:p w14:paraId="39F763B6" w14:textId="77777777" w:rsidR="004504A1" w:rsidRPr="00FE527E" w:rsidRDefault="004504A1" w:rsidP="004504A1"/>
        </w:tc>
        <w:tc>
          <w:tcPr>
            <w:tcW w:w="2126" w:type="dxa"/>
          </w:tcPr>
          <w:p w14:paraId="4F26E372" w14:textId="77777777" w:rsidR="004504A1" w:rsidRPr="00FE527E" w:rsidRDefault="004504A1" w:rsidP="004504A1"/>
        </w:tc>
      </w:tr>
      <w:tr w:rsidR="004504A1" w:rsidRPr="00FE527E" w14:paraId="59ACF401" w14:textId="21F07DB5" w:rsidTr="004504A1">
        <w:trPr>
          <w:trHeight w:val="321"/>
        </w:trPr>
        <w:tc>
          <w:tcPr>
            <w:tcW w:w="846" w:type="dxa"/>
            <w:vMerge/>
            <w:noWrap/>
          </w:tcPr>
          <w:p w14:paraId="6EEC869E" w14:textId="77777777" w:rsidR="004504A1" w:rsidRPr="00FE527E" w:rsidRDefault="004504A1" w:rsidP="004504A1"/>
        </w:tc>
        <w:tc>
          <w:tcPr>
            <w:tcW w:w="1843" w:type="dxa"/>
            <w:vMerge/>
          </w:tcPr>
          <w:p w14:paraId="02F5493F" w14:textId="77777777" w:rsidR="004504A1" w:rsidRPr="00FE527E" w:rsidRDefault="004504A1" w:rsidP="004504A1"/>
        </w:tc>
        <w:tc>
          <w:tcPr>
            <w:tcW w:w="3260" w:type="dxa"/>
            <w:vMerge/>
          </w:tcPr>
          <w:p w14:paraId="1707B474" w14:textId="77777777" w:rsidR="004504A1" w:rsidRPr="00FE527E" w:rsidRDefault="004504A1" w:rsidP="004504A1"/>
        </w:tc>
        <w:tc>
          <w:tcPr>
            <w:tcW w:w="3937" w:type="dxa"/>
            <w:vMerge/>
          </w:tcPr>
          <w:p w14:paraId="1DA29352" w14:textId="77777777" w:rsidR="004504A1" w:rsidRPr="00FE527E" w:rsidRDefault="004504A1" w:rsidP="004504A1"/>
        </w:tc>
        <w:tc>
          <w:tcPr>
            <w:tcW w:w="4062" w:type="dxa"/>
            <w:vMerge/>
          </w:tcPr>
          <w:p w14:paraId="00FA7EB8" w14:textId="77777777" w:rsidR="004504A1" w:rsidRPr="00FE527E" w:rsidRDefault="004504A1" w:rsidP="004504A1"/>
        </w:tc>
        <w:tc>
          <w:tcPr>
            <w:tcW w:w="1215" w:type="dxa"/>
          </w:tcPr>
          <w:p w14:paraId="24DC08BA" w14:textId="77777777" w:rsidR="004504A1" w:rsidRPr="00FE527E" w:rsidRDefault="004504A1" w:rsidP="004504A1"/>
        </w:tc>
        <w:tc>
          <w:tcPr>
            <w:tcW w:w="8788" w:type="dxa"/>
          </w:tcPr>
          <w:p w14:paraId="28477DAC" w14:textId="77777777" w:rsidR="004504A1" w:rsidRPr="00FE527E" w:rsidRDefault="004504A1" w:rsidP="004504A1"/>
        </w:tc>
        <w:tc>
          <w:tcPr>
            <w:tcW w:w="2126" w:type="dxa"/>
          </w:tcPr>
          <w:p w14:paraId="22136046" w14:textId="77777777" w:rsidR="004504A1" w:rsidRPr="00FE527E" w:rsidRDefault="004504A1" w:rsidP="004504A1"/>
        </w:tc>
      </w:tr>
      <w:tr w:rsidR="004504A1" w:rsidRPr="00FE527E" w14:paraId="42ADF25C" w14:textId="5C6116E6" w:rsidTr="004504A1">
        <w:trPr>
          <w:trHeight w:val="321"/>
        </w:trPr>
        <w:tc>
          <w:tcPr>
            <w:tcW w:w="846" w:type="dxa"/>
            <w:vMerge/>
            <w:noWrap/>
          </w:tcPr>
          <w:p w14:paraId="5B19BB9E" w14:textId="77777777" w:rsidR="004504A1" w:rsidRPr="00FE527E" w:rsidRDefault="004504A1" w:rsidP="004504A1"/>
        </w:tc>
        <w:tc>
          <w:tcPr>
            <w:tcW w:w="1843" w:type="dxa"/>
            <w:vMerge/>
          </w:tcPr>
          <w:p w14:paraId="053F781D" w14:textId="77777777" w:rsidR="004504A1" w:rsidRPr="00FE527E" w:rsidRDefault="004504A1" w:rsidP="004504A1"/>
        </w:tc>
        <w:tc>
          <w:tcPr>
            <w:tcW w:w="3260" w:type="dxa"/>
            <w:vMerge/>
          </w:tcPr>
          <w:p w14:paraId="6EEFB099" w14:textId="77777777" w:rsidR="004504A1" w:rsidRPr="00FE527E" w:rsidRDefault="004504A1" w:rsidP="004504A1"/>
        </w:tc>
        <w:tc>
          <w:tcPr>
            <w:tcW w:w="3937" w:type="dxa"/>
            <w:vMerge/>
          </w:tcPr>
          <w:p w14:paraId="7C56C308" w14:textId="77777777" w:rsidR="004504A1" w:rsidRPr="00FE527E" w:rsidRDefault="004504A1" w:rsidP="004504A1"/>
        </w:tc>
        <w:tc>
          <w:tcPr>
            <w:tcW w:w="4062" w:type="dxa"/>
            <w:vMerge/>
          </w:tcPr>
          <w:p w14:paraId="27850803" w14:textId="77777777" w:rsidR="004504A1" w:rsidRPr="00FE527E" w:rsidRDefault="004504A1" w:rsidP="004504A1"/>
        </w:tc>
        <w:tc>
          <w:tcPr>
            <w:tcW w:w="1215" w:type="dxa"/>
          </w:tcPr>
          <w:p w14:paraId="3591298A" w14:textId="77777777" w:rsidR="004504A1" w:rsidRPr="00FE527E" w:rsidRDefault="004504A1" w:rsidP="004504A1"/>
        </w:tc>
        <w:tc>
          <w:tcPr>
            <w:tcW w:w="8788" w:type="dxa"/>
          </w:tcPr>
          <w:p w14:paraId="1CF373CB" w14:textId="77777777" w:rsidR="004504A1" w:rsidRPr="00FE527E" w:rsidRDefault="004504A1" w:rsidP="004504A1"/>
        </w:tc>
        <w:tc>
          <w:tcPr>
            <w:tcW w:w="2126" w:type="dxa"/>
          </w:tcPr>
          <w:p w14:paraId="13B85B9C" w14:textId="77777777" w:rsidR="004504A1" w:rsidRPr="00FE527E" w:rsidRDefault="004504A1" w:rsidP="004504A1"/>
        </w:tc>
      </w:tr>
      <w:tr w:rsidR="004504A1" w:rsidRPr="00FE527E" w14:paraId="1FFA77D9" w14:textId="229F3249" w:rsidTr="004504A1">
        <w:trPr>
          <w:trHeight w:val="321"/>
        </w:trPr>
        <w:tc>
          <w:tcPr>
            <w:tcW w:w="846" w:type="dxa"/>
            <w:vMerge/>
            <w:noWrap/>
          </w:tcPr>
          <w:p w14:paraId="2637956E" w14:textId="77777777" w:rsidR="004504A1" w:rsidRPr="00FE527E" w:rsidRDefault="004504A1" w:rsidP="004504A1"/>
        </w:tc>
        <w:tc>
          <w:tcPr>
            <w:tcW w:w="1843" w:type="dxa"/>
            <w:vMerge/>
          </w:tcPr>
          <w:p w14:paraId="3D6C66EA" w14:textId="77777777" w:rsidR="004504A1" w:rsidRPr="00FE527E" w:rsidRDefault="004504A1" w:rsidP="004504A1"/>
        </w:tc>
        <w:tc>
          <w:tcPr>
            <w:tcW w:w="3260" w:type="dxa"/>
            <w:vMerge/>
          </w:tcPr>
          <w:p w14:paraId="02B50391" w14:textId="77777777" w:rsidR="004504A1" w:rsidRPr="00FE527E" w:rsidRDefault="004504A1" w:rsidP="004504A1"/>
        </w:tc>
        <w:tc>
          <w:tcPr>
            <w:tcW w:w="3937" w:type="dxa"/>
            <w:vMerge/>
          </w:tcPr>
          <w:p w14:paraId="75567C02" w14:textId="77777777" w:rsidR="004504A1" w:rsidRPr="00FE527E" w:rsidRDefault="004504A1" w:rsidP="004504A1"/>
        </w:tc>
        <w:tc>
          <w:tcPr>
            <w:tcW w:w="4062" w:type="dxa"/>
            <w:vMerge/>
          </w:tcPr>
          <w:p w14:paraId="11E04AA0" w14:textId="77777777" w:rsidR="004504A1" w:rsidRPr="00FE527E" w:rsidRDefault="004504A1" w:rsidP="004504A1"/>
        </w:tc>
        <w:tc>
          <w:tcPr>
            <w:tcW w:w="1215" w:type="dxa"/>
          </w:tcPr>
          <w:p w14:paraId="649B83E9" w14:textId="77777777" w:rsidR="004504A1" w:rsidRPr="00FE527E" w:rsidRDefault="004504A1" w:rsidP="004504A1"/>
        </w:tc>
        <w:tc>
          <w:tcPr>
            <w:tcW w:w="8788" w:type="dxa"/>
          </w:tcPr>
          <w:p w14:paraId="3D206CCB" w14:textId="77777777" w:rsidR="004504A1" w:rsidRPr="00FE527E" w:rsidRDefault="004504A1" w:rsidP="004504A1"/>
        </w:tc>
        <w:tc>
          <w:tcPr>
            <w:tcW w:w="2126" w:type="dxa"/>
          </w:tcPr>
          <w:p w14:paraId="5058E05A" w14:textId="77777777" w:rsidR="004504A1" w:rsidRPr="00FE527E" w:rsidRDefault="004504A1" w:rsidP="004504A1"/>
        </w:tc>
      </w:tr>
      <w:tr w:rsidR="004504A1" w:rsidRPr="00FE527E" w14:paraId="392248F9" w14:textId="7CA3C19F" w:rsidTr="004504A1">
        <w:trPr>
          <w:trHeight w:val="321"/>
        </w:trPr>
        <w:tc>
          <w:tcPr>
            <w:tcW w:w="846" w:type="dxa"/>
            <w:vMerge/>
            <w:noWrap/>
          </w:tcPr>
          <w:p w14:paraId="66D479F9" w14:textId="77777777" w:rsidR="004504A1" w:rsidRPr="00FE527E" w:rsidRDefault="004504A1" w:rsidP="004504A1"/>
        </w:tc>
        <w:tc>
          <w:tcPr>
            <w:tcW w:w="1843" w:type="dxa"/>
            <w:vMerge/>
          </w:tcPr>
          <w:p w14:paraId="005843DE" w14:textId="77777777" w:rsidR="004504A1" w:rsidRPr="00FE527E" w:rsidRDefault="004504A1" w:rsidP="004504A1"/>
        </w:tc>
        <w:tc>
          <w:tcPr>
            <w:tcW w:w="3260" w:type="dxa"/>
            <w:vMerge/>
          </w:tcPr>
          <w:p w14:paraId="5530392B" w14:textId="77777777" w:rsidR="004504A1" w:rsidRPr="00FE527E" w:rsidRDefault="004504A1" w:rsidP="004504A1"/>
        </w:tc>
        <w:tc>
          <w:tcPr>
            <w:tcW w:w="3937" w:type="dxa"/>
            <w:vMerge/>
          </w:tcPr>
          <w:p w14:paraId="360E1631" w14:textId="77777777" w:rsidR="004504A1" w:rsidRPr="00FE527E" w:rsidRDefault="004504A1" w:rsidP="004504A1"/>
        </w:tc>
        <w:tc>
          <w:tcPr>
            <w:tcW w:w="4062" w:type="dxa"/>
            <w:vMerge/>
          </w:tcPr>
          <w:p w14:paraId="5576296B" w14:textId="77777777" w:rsidR="004504A1" w:rsidRPr="00FE527E" w:rsidRDefault="004504A1" w:rsidP="004504A1"/>
        </w:tc>
        <w:tc>
          <w:tcPr>
            <w:tcW w:w="1215" w:type="dxa"/>
          </w:tcPr>
          <w:p w14:paraId="311FE2FC" w14:textId="77777777" w:rsidR="004504A1" w:rsidRPr="00FE527E" w:rsidRDefault="004504A1" w:rsidP="004504A1"/>
        </w:tc>
        <w:tc>
          <w:tcPr>
            <w:tcW w:w="8788" w:type="dxa"/>
          </w:tcPr>
          <w:p w14:paraId="2F53B3B7" w14:textId="77777777" w:rsidR="004504A1" w:rsidRPr="00FE527E" w:rsidRDefault="004504A1" w:rsidP="004504A1"/>
        </w:tc>
        <w:tc>
          <w:tcPr>
            <w:tcW w:w="2126" w:type="dxa"/>
          </w:tcPr>
          <w:p w14:paraId="3147E44D" w14:textId="77777777" w:rsidR="004504A1" w:rsidRPr="00FE527E" w:rsidRDefault="004504A1" w:rsidP="004504A1"/>
        </w:tc>
      </w:tr>
      <w:tr w:rsidR="004504A1" w:rsidRPr="00FE527E" w14:paraId="60B6C7A0" w14:textId="2E0E3B69" w:rsidTr="004504A1">
        <w:trPr>
          <w:trHeight w:val="321"/>
        </w:trPr>
        <w:tc>
          <w:tcPr>
            <w:tcW w:w="846" w:type="dxa"/>
            <w:vMerge/>
            <w:noWrap/>
          </w:tcPr>
          <w:p w14:paraId="73565BF6" w14:textId="77777777" w:rsidR="004504A1" w:rsidRPr="00FE527E" w:rsidRDefault="004504A1" w:rsidP="004504A1"/>
        </w:tc>
        <w:tc>
          <w:tcPr>
            <w:tcW w:w="1843" w:type="dxa"/>
            <w:vMerge/>
          </w:tcPr>
          <w:p w14:paraId="5312CE99" w14:textId="77777777" w:rsidR="004504A1" w:rsidRPr="00FE527E" w:rsidRDefault="004504A1" w:rsidP="004504A1"/>
        </w:tc>
        <w:tc>
          <w:tcPr>
            <w:tcW w:w="3260" w:type="dxa"/>
            <w:vMerge/>
          </w:tcPr>
          <w:p w14:paraId="138CA285" w14:textId="77777777" w:rsidR="004504A1" w:rsidRPr="00FE527E" w:rsidRDefault="004504A1" w:rsidP="004504A1"/>
        </w:tc>
        <w:tc>
          <w:tcPr>
            <w:tcW w:w="3937" w:type="dxa"/>
            <w:vMerge/>
          </w:tcPr>
          <w:p w14:paraId="1543811D" w14:textId="77777777" w:rsidR="004504A1" w:rsidRPr="00FE527E" w:rsidRDefault="004504A1" w:rsidP="004504A1"/>
        </w:tc>
        <w:tc>
          <w:tcPr>
            <w:tcW w:w="4062" w:type="dxa"/>
            <w:vMerge/>
          </w:tcPr>
          <w:p w14:paraId="59BD033C" w14:textId="77777777" w:rsidR="004504A1" w:rsidRPr="00FE527E" w:rsidRDefault="004504A1" w:rsidP="004504A1"/>
        </w:tc>
        <w:tc>
          <w:tcPr>
            <w:tcW w:w="1215" w:type="dxa"/>
          </w:tcPr>
          <w:p w14:paraId="4331FC7F" w14:textId="77777777" w:rsidR="004504A1" w:rsidRPr="00FE527E" w:rsidRDefault="004504A1" w:rsidP="004504A1"/>
        </w:tc>
        <w:tc>
          <w:tcPr>
            <w:tcW w:w="8788" w:type="dxa"/>
          </w:tcPr>
          <w:p w14:paraId="6FB07CF5" w14:textId="77777777" w:rsidR="004504A1" w:rsidRPr="00FE527E" w:rsidRDefault="004504A1" w:rsidP="004504A1"/>
        </w:tc>
        <w:tc>
          <w:tcPr>
            <w:tcW w:w="2126" w:type="dxa"/>
          </w:tcPr>
          <w:p w14:paraId="7309F206" w14:textId="77777777" w:rsidR="004504A1" w:rsidRPr="00FE527E" w:rsidRDefault="004504A1" w:rsidP="004504A1"/>
        </w:tc>
      </w:tr>
      <w:tr w:rsidR="004504A1" w:rsidRPr="00FE527E" w14:paraId="30196CFB" w14:textId="5F96C9F0" w:rsidTr="004504A1">
        <w:trPr>
          <w:trHeight w:val="321"/>
        </w:trPr>
        <w:tc>
          <w:tcPr>
            <w:tcW w:w="846" w:type="dxa"/>
            <w:vMerge/>
            <w:noWrap/>
          </w:tcPr>
          <w:p w14:paraId="5F153272" w14:textId="77777777" w:rsidR="004504A1" w:rsidRPr="00FE527E" w:rsidRDefault="004504A1" w:rsidP="004504A1"/>
        </w:tc>
        <w:tc>
          <w:tcPr>
            <w:tcW w:w="1843" w:type="dxa"/>
            <w:vMerge/>
          </w:tcPr>
          <w:p w14:paraId="4B3D19C7" w14:textId="77777777" w:rsidR="004504A1" w:rsidRPr="00FE527E" w:rsidRDefault="004504A1" w:rsidP="004504A1"/>
        </w:tc>
        <w:tc>
          <w:tcPr>
            <w:tcW w:w="3260" w:type="dxa"/>
            <w:vMerge/>
          </w:tcPr>
          <w:p w14:paraId="0212C362" w14:textId="77777777" w:rsidR="004504A1" w:rsidRPr="00FE527E" w:rsidRDefault="004504A1" w:rsidP="004504A1"/>
        </w:tc>
        <w:tc>
          <w:tcPr>
            <w:tcW w:w="3937" w:type="dxa"/>
            <w:vMerge/>
          </w:tcPr>
          <w:p w14:paraId="24DE4325" w14:textId="77777777" w:rsidR="004504A1" w:rsidRPr="00FE527E" w:rsidRDefault="004504A1" w:rsidP="004504A1"/>
        </w:tc>
        <w:tc>
          <w:tcPr>
            <w:tcW w:w="4062" w:type="dxa"/>
            <w:vMerge/>
          </w:tcPr>
          <w:p w14:paraId="7DC2B34A" w14:textId="77777777" w:rsidR="004504A1" w:rsidRPr="00FE527E" w:rsidRDefault="004504A1" w:rsidP="004504A1"/>
        </w:tc>
        <w:tc>
          <w:tcPr>
            <w:tcW w:w="1215" w:type="dxa"/>
          </w:tcPr>
          <w:p w14:paraId="31650E5A" w14:textId="77777777" w:rsidR="004504A1" w:rsidRPr="00FE527E" w:rsidRDefault="004504A1" w:rsidP="004504A1"/>
        </w:tc>
        <w:tc>
          <w:tcPr>
            <w:tcW w:w="8788" w:type="dxa"/>
          </w:tcPr>
          <w:p w14:paraId="0CE45EE7" w14:textId="77777777" w:rsidR="004504A1" w:rsidRPr="00FE527E" w:rsidRDefault="004504A1" w:rsidP="004504A1"/>
        </w:tc>
        <w:tc>
          <w:tcPr>
            <w:tcW w:w="2126" w:type="dxa"/>
          </w:tcPr>
          <w:p w14:paraId="36CDDC79" w14:textId="77777777" w:rsidR="004504A1" w:rsidRPr="00FE527E" w:rsidRDefault="004504A1" w:rsidP="004504A1"/>
        </w:tc>
      </w:tr>
      <w:tr w:rsidR="004504A1" w:rsidRPr="00FE527E" w14:paraId="2D784D0C" w14:textId="128FD119" w:rsidTr="004504A1">
        <w:trPr>
          <w:trHeight w:val="321"/>
        </w:trPr>
        <w:tc>
          <w:tcPr>
            <w:tcW w:w="846" w:type="dxa"/>
            <w:vMerge/>
            <w:noWrap/>
          </w:tcPr>
          <w:p w14:paraId="5A76A157" w14:textId="77777777" w:rsidR="004504A1" w:rsidRPr="00FE527E" w:rsidRDefault="004504A1" w:rsidP="004504A1"/>
        </w:tc>
        <w:tc>
          <w:tcPr>
            <w:tcW w:w="1843" w:type="dxa"/>
            <w:vMerge/>
          </w:tcPr>
          <w:p w14:paraId="14185D60" w14:textId="77777777" w:rsidR="004504A1" w:rsidRPr="00FE527E" w:rsidRDefault="004504A1" w:rsidP="004504A1"/>
        </w:tc>
        <w:tc>
          <w:tcPr>
            <w:tcW w:w="3260" w:type="dxa"/>
            <w:vMerge/>
          </w:tcPr>
          <w:p w14:paraId="05C2EC64" w14:textId="77777777" w:rsidR="004504A1" w:rsidRPr="00FE527E" w:rsidRDefault="004504A1" w:rsidP="004504A1"/>
        </w:tc>
        <w:tc>
          <w:tcPr>
            <w:tcW w:w="3937" w:type="dxa"/>
            <w:vMerge/>
          </w:tcPr>
          <w:p w14:paraId="21F37ADE" w14:textId="77777777" w:rsidR="004504A1" w:rsidRPr="00FE527E" w:rsidRDefault="004504A1" w:rsidP="004504A1"/>
        </w:tc>
        <w:tc>
          <w:tcPr>
            <w:tcW w:w="4062" w:type="dxa"/>
            <w:vMerge/>
          </w:tcPr>
          <w:p w14:paraId="14BD5584" w14:textId="77777777" w:rsidR="004504A1" w:rsidRPr="00FE527E" w:rsidRDefault="004504A1" w:rsidP="004504A1"/>
        </w:tc>
        <w:tc>
          <w:tcPr>
            <w:tcW w:w="1215" w:type="dxa"/>
          </w:tcPr>
          <w:p w14:paraId="3E866BA4" w14:textId="77777777" w:rsidR="004504A1" w:rsidRPr="00FE527E" w:rsidRDefault="004504A1" w:rsidP="004504A1"/>
        </w:tc>
        <w:tc>
          <w:tcPr>
            <w:tcW w:w="8788" w:type="dxa"/>
          </w:tcPr>
          <w:p w14:paraId="45DC3F61" w14:textId="77777777" w:rsidR="004504A1" w:rsidRPr="00FE527E" w:rsidRDefault="004504A1" w:rsidP="004504A1"/>
        </w:tc>
        <w:tc>
          <w:tcPr>
            <w:tcW w:w="2126" w:type="dxa"/>
          </w:tcPr>
          <w:p w14:paraId="325555F8" w14:textId="77777777" w:rsidR="004504A1" w:rsidRPr="00FE527E" w:rsidRDefault="004504A1" w:rsidP="004504A1"/>
        </w:tc>
      </w:tr>
      <w:tr w:rsidR="004504A1" w:rsidRPr="00FE527E" w14:paraId="354FB817" w14:textId="0ECFD32E" w:rsidTr="004504A1">
        <w:trPr>
          <w:trHeight w:val="321"/>
        </w:trPr>
        <w:tc>
          <w:tcPr>
            <w:tcW w:w="846" w:type="dxa"/>
            <w:vMerge/>
            <w:noWrap/>
          </w:tcPr>
          <w:p w14:paraId="7B3092E8" w14:textId="77777777" w:rsidR="004504A1" w:rsidRPr="00FE527E" w:rsidRDefault="004504A1" w:rsidP="004504A1"/>
        </w:tc>
        <w:tc>
          <w:tcPr>
            <w:tcW w:w="1843" w:type="dxa"/>
            <w:vMerge/>
          </w:tcPr>
          <w:p w14:paraId="1180CE69" w14:textId="77777777" w:rsidR="004504A1" w:rsidRPr="00FE527E" w:rsidRDefault="004504A1" w:rsidP="004504A1"/>
        </w:tc>
        <w:tc>
          <w:tcPr>
            <w:tcW w:w="3260" w:type="dxa"/>
            <w:vMerge/>
          </w:tcPr>
          <w:p w14:paraId="157B5D00" w14:textId="77777777" w:rsidR="004504A1" w:rsidRPr="00FE527E" w:rsidRDefault="004504A1" w:rsidP="004504A1"/>
        </w:tc>
        <w:tc>
          <w:tcPr>
            <w:tcW w:w="3937" w:type="dxa"/>
            <w:vMerge/>
          </w:tcPr>
          <w:p w14:paraId="38AB8E16" w14:textId="77777777" w:rsidR="004504A1" w:rsidRPr="00FE527E" w:rsidRDefault="004504A1" w:rsidP="004504A1"/>
        </w:tc>
        <w:tc>
          <w:tcPr>
            <w:tcW w:w="4062" w:type="dxa"/>
            <w:vMerge/>
          </w:tcPr>
          <w:p w14:paraId="2876A79A" w14:textId="77777777" w:rsidR="004504A1" w:rsidRPr="00FE527E" w:rsidRDefault="004504A1" w:rsidP="004504A1"/>
        </w:tc>
        <w:tc>
          <w:tcPr>
            <w:tcW w:w="1215" w:type="dxa"/>
          </w:tcPr>
          <w:p w14:paraId="6B088EF7" w14:textId="77777777" w:rsidR="004504A1" w:rsidRPr="00FE527E" w:rsidRDefault="004504A1" w:rsidP="004504A1"/>
        </w:tc>
        <w:tc>
          <w:tcPr>
            <w:tcW w:w="8788" w:type="dxa"/>
          </w:tcPr>
          <w:p w14:paraId="426199A2" w14:textId="77777777" w:rsidR="004504A1" w:rsidRPr="00FE527E" w:rsidRDefault="004504A1" w:rsidP="004504A1"/>
        </w:tc>
        <w:tc>
          <w:tcPr>
            <w:tcW w:w="2126" w:type="dxa"/>
          </w:tcPr>
          <w:p w14:paraId="55E53525" w14:textId="77777777" w:rsidR="004504A1" w:rsidRPr="00FE527E" w:rsidRDefault="004504A1" w:rsidP="004504A1"/>
        </w:tc>
      </w:tr>
      <w:tr w:rsidR="004504A1" w:rsidRPr="00FE527E" w14:paraId="5B9F1A45" w14:textId="5534B770" w:rsidTr="004504A1">
        <w:trPr>
          <w:trHeight w:val="321"/>
        </w:trPr>
        <w:tc>
          <w:tcPr>
            <w:tcW w:w="846" w:type="dxa"/>
            <w:vMerge/>
            <w:noWrap/>
          </w:tcPr>
          <w:p w14:paraId="4E5614D5" w14:textId="77777777" w:rsidR="004504A1" w:rsidRPr="00FE527E" w:rsidRDefault="004504A1" w:rsidP="004504A1"/>
        </w:tc>
        <w:tc>
          <w:tcPr>
            <w:tcW w:w="1843" w:type="dxa"/>
            <w:vMerge/>
          </w:tcPr>
          <w:p w14:paraId="576A1E59" w14:textId="77777777" w:rsidR="004504A1" w:rsidRPr="00FE527E" w:rsidRDefault="004504A1" w:rsidP="004504A1"/>
        </w:tc>
        <w:tc>
          <w:tcPr>
            <w:tcW w:w="3260" w:type="dxa"/>
            <w:vMerge/>
          </w:tcPr>
          <w:p w14:paraId="1D1B168C" w14:textId="77777777" w:rsidR="004504A1" w:rsidRPr="00FE527E" w:rsidRDefault="004504A1" w:rsidP="004504A1"/>
        </w:tc>
        <w:tc>
          <w:tcPr>
            <w:tcW w:w="3937" w:type="dxa"/>
            <w:vMerge/>
          </w:tcPr>
          <w:p w14:paraId="333CC703" w14:textId="77777777" w:rsidR="004504A1" w:rsidRPr="00FE527E" w:rsidRDefault="004504A1" w:rsidP="004504A1"/>
        </w:tc>
        <w:tc>
          <w:tcPr>
            <w:tcW w:w="4062" w:type="dxa"/>
            <w:vMerge/>
          </w:tcPr>
          <w:p w14:paraId="3DAB82E0" w14:textId="77777777" w:rsidR="004504A1" w:rsidRPr="00FE527E" w:rsidRDefault="004504A1" w:rsidP="004504A1"/>
        </w:tc>
        <w:tc>
          <w:tcPr>
            <w:tcW w:w="1215" w:type="dxa"/>
          </w:tcPr>
          <w:p w14:paraId="77C89B78" w14:textId="77777777" w:rsidR="004504A1" w:rsidRPr="00FE527E" w:rsidRDefault="004504A1" w:rsidP="004504A1"/>
        </w:tc>
        <w:tc>
          <w:tcPr>
            <w:tcW w:w="8788" w:type="dxa"/>
          </w:tcPr>
          <w:p w14:paraId="66015176" w14:textId="77777777" w:rsidR="004504A1" w:rsidRPr="00FE527E" w:rsidRDefault="004504A1" w:rsidP="004504A1"/>
        </w:tc>
        <w:tc>
          <w:tcPr>
            <w:tcW w:w="2126" w:type="dxa"/>
          </w:tcPr>
          <w:p w14:paraId="626E2C36" w14:textId="77777777" w:rsidR="004504A1" w:rsidRPr="00FE527E" w:rsidRDefault="004504A1" w:rsidP="004504A1"/>
        </w:tc>
      </w:tr>
      <w:tr w:rsidR="004504A1" w:rsidRPr="00FE527E" w14:paraId="673956E0" w14:textId="37A2FC5E" w:rsidTr="004504A1">
        <w:trPr>
          <w:trHeight w:val="321"/>
        </w:trPr>
        <w:tc>
          <w:tcPr>
            <w:tcW w:w="846" w:type="dxa"/>
            <w:vMerge/>
            <w:noWrap/>
          </w:tcPr>
          <w:p w14:paraId="01BFB352" w14:textId="77777777" w:rsidR="004504A1" w:rsidRPr="00FE527E" w:rsidRDefault="004504A1" w:rsidP="004504A1"/>
        </w:tc>
        <w:tc>
          <w:tcPr>
            <w:tcW w:w="1843" w:type="dxa"/>
            <w:vMerge/>
          </w:tcPr>
          <w:p w14:paraId="324EF3A2" w14:textId="77777777" w:rsidR="004504A1" w:rsidRPr="00FE527E" w:rsidRDefault="004504A1" w:rsidP="004504A1"/>
        </w:tc>
        <w:tc>
          <w:tcPr>
            <w:tcW w:w="3260" w:type="dxa"/>
            <w:vMerge/>
          </w:tcPr>
          <w:p w14:paraId="19E55317" w14:textId="77777777" w:rsidR="004504A1" w:rsidRPr="00FE527E" w:rsidRDefault="004504A1" w:rsidP="004504A1"/>
        </w:tc>
        <w:tc>
          <w:tcPr>
            <w:tcW w:w="3937" w:type="dxa"/>
            <w:vMerge/>
          </w:tcPr>
          <w:p w14:paraId="0DB15D8B" w14:textId="77777777" w:rsidR="004504A1" w:rsidRPr="00FE527E" w:rsidRDefault="004504A1" w:rsidP="004504A1"/>
        </w:tc>
        <w:tc>
          <w:tcPr>
            <w:tcW w:w="4062" w:type="dxa"/>
            <w:vMerge/>
          </w:tcPr>
          <w:p w14:paraId="685E5C35" w14:textId="77777777" w:rsidR="004504A1" w:rsidRPr="00FE527E" w:rsidRDefault="004504A1" w:rsidP="004504A1"/>
        </w:tc>
        <w:tc>
          <w:tcPr>
            <w:tcW w:w="1215" w:type="dxa"/>
          </w:tcPr>
          <w:p w14:paraId="07045EBC" w14:textId="77777777" w:rsidR="004504A1" w:rsidRPr="00FE527E" w:rsidRDefault="004504A1" w:rsidP="004504A1"/>
        </w:tc>
        <w:tc>
          <w:tcPr>
            <w:tcW w:w="8788" w:type="dxa"/>
          </w:tcPr>
          <w:p w14:paraId="4DB300FA" w14:textId="77777777" w:rsidR="004504A1" w:rsidRPr="00FE527E" w:rsidRDefault="004504A1" w:rsidP="004504A1"/>
        </w:tc>
        <w:tc>
          <w:tcPr>
            <w:tcW w:w="2126" w:type="dxa"/>
          </w:tcPr>
          <w:p w14:paraId="02B87972" w14:textId="77777777" w:rsidR="004504A1" w:rsidRPr="00FE527E" w:rsidRDefault="004504A1" w:rsidP="004504A1"/>
        </w:tc>
      </w:tr>
      <w:tr w:rsidR="004504A1" w:rsidRPr="00FE527E" w14:paraId="23A56F4D" w14:textId="7A17AEFA" w:rsidTr="004504A1">
        <w:trPr>
          <w:trHeight w:val="321"/>
        </w:trPr>
        <w:tc>
          <w:tcPr>
            <w:tcW w:w="846" w:type="dxa"/>
            <w:vMerge/>
            <w:noWrap/>
          </w:tcPr>
          <w:p w14:paraId="1DC6CA56" w14:textId="77777777" w:rsidR="004504A1" w:rsidRPr="00FE527E" w:rsidRDefault="004504A1" w:rsidP="004504A1"/>
        </w:tc>
        <w:tc>
          <w:tcPr>
            <w:tcW w:w="1843" w:type="dxa"/>
            <w:vMerge/>
          </w:tcPr>
          <w:p w14:paraId="6E4CFB7D" w14:textId="77777777" w:rsidR="004504A1" w:rsidRPr="00FE527E" w:rsidRDefault="004504A1" w:rsidP="004504A1"/>
        </w:tc>
        <w:tc>
          <w:tcPr>
            <w:tcW w:w="3260" w:type="dxa"/>
            <w:vMerge/>
          </w:tcPr>
          <w:p w14:paraId="1A58D7BC" w14:textId="77777777" w:rsidR="004504A1" w:rsidRPr="00FE527E" w:rsidRDefault="004504A1" w:rsidP="004504A1"/>
        </w:tc>
        <w:tc>
          <w:tcPr>
            <w:tcW w:w="3937" w:type="dxa"/>
            <w:vMerge/>
          </w:tcPr>
          <w:p w14:paraId="5D58FB5F" w14:textId="77777777" w:rsidR="004504A1" w:rsidRPr="00FE527E" w:rsidRDefault="004504A1" w:rsidP="004504A1"/>
        </w:tc>
        <w:tc>
          <w:tcPr>
            <w:tcW w:w="4062" w:type="dxa"/>
            <w:vMerge/>
          </w:tcPr>
          <w:p w14:paraId="39B04E91" w14:textId="77777777" w:rsidR="004504A1" w:rsidRPr="00FE527E" w:rsidRDefault="004504A1" w:rsidP="004504A1"/>
        </w:tc>
        <w:tc>
          <w:tcPr>
            <w:tcW w:w="1215" w:type="dxa"/>
          </w:tcPr>
          <w:p w14:paraId="3BC2EF76" w14:textId="77777777" w:rsidR="004504A1" w:rsidRPr="00FE527E" w:rsidRDefault="004504A1" w:rsidP="004504A1"/>
        </w:tc>
        <w:tc>
          <w:tcPr>
            <w:tcW w:w="8788" w:type="dxa"/>
          </w:tcPr>
          <w:p w14:paraId="40695317" w14:textId="77777777" w:rsidR="004504A1" w:rsidRPr="00FE527E" w:rsidRDefault="004504A1" w:rsidP="004504A1"/>
        </w:tc>
        <w:tc>
          <w:tcPr>
            <w:tcW w:w="2126" w:type="dxa"/>
          </w:tcPr>
          <w:p w14:paraId="79A09F3C" w14:textId="77777777" w:rsidR="004504A1" w:rsidRPr="00FE527E" w:rsidRDefault="004504A1" w:rsidP="004504A1"/>
        </w:tc>
      </w:tr>
      <w:tr w:rsidR="004504A1" w:rsidRPr="00FE527E" w14:paraId="19CDB963" w14:textId="2209BFA7" w:rsidTr="004504A1">
        <w:trPr>
          <w:trHeight w:val="321"/>
        </w:trPr>
        <w:tc>
          <w:tcPr>
            <w:tcW w:w="846" w:type="dxa"/>
            <w:vMerge/>
            <w:noWrap/>
          </w:tcPr>
          <w:p w14:paraId="1CAB9D90" w14:textId="77777777" w:rsidR="004504A1" w:rsidRPr="00FE527E" w:rsidRDefault="004504A1" w:rsidP="004504A1"/>
        </w:tc>
        <w:tc>
          <w:tcPr>
            <w:tcW w:w="1843" w:type="dxa"/>
            <w:vMerge/>
          </w:tcPr>
          <w:p w14:paraId="7EC866D0" w14:textId="77777777" w:rsidR="004504A1" w:rsidRPr="00FE527E" w:rsidRDefault="004504A1" w:rsidP="004504A1"/>
        </w:tc>
        <w:tc>
          <w:tcPr>
            <w:tcW w:w="3260" w:type="dxa"/>
            <w:vMerge/>
          </w:tcPr>
          <w:p w14:paraId="691D4108" w14:textId="77777777" w:rsidR="004504A1" w:rsidRPr="00FE527E" w:rsidRDefault="004504A1" w:rsidP="004504A1"/>
        </w:tc>
        <w:tc>
          <w:tcPr>
            <w:tcW w:w="3937" w:type="dxa"/>
            <w:vMerge/>
          </w:tcPr>
          <w:p w14:paraId="2254B955" w14:textId="77777777" w:rsidR="004504A1" w:rsidRPr="00FE527E" w:rsidRDefault="004504A1" w:rsidP="004504A1"/>
        </w:tc>
        <w:tc>
          <w:tcPr>
            <w:tcW w:w="4062" w:type="dxa"/>
            <w:vMerge/>
          </w:tcPr>
          <w:p w14:paraId="2756BB29" w14:textId="77777777" w:rsidR="004504A1" w:rsidRPr="00FE527E" w:rsidRDefault="004504A1" w:rsidP="004504A1"/>
        </w:tc>
        <w:tc>
          <w:tcPr>
            <w:tcW w:w="1215" w:type="dxa"/>
          </w:tcPr>
          <w:p w14:paraId="4556E019" w14:textId="77777777" w:rsidR="004504A1" w:rsidRPr="00FE527E" w:rsidRDefault="004504A1" w:rsidP="004504A1"/>
        </w:tc>
        <w:tc>
          <w:tcPr>
            <w:tcW w:w="8788" w:type="dxa"/>
          </w:tcPr>
          <w:p w14:paraId="30DFEE82" w14:textId="77777777" w:rsidR="004504A1" w:rsidRPr="00FE527E" w:rsidRDefault="004504A1" w:rsidP="004504A1"/>
        </w:tc>
        <w:tc>
          <w:tcPr>
            <w:tcW w:w="2126" w:type="dxa"/>
          </w:tcPr>
          <w:p w14:paraId="6B0A3113" w14:textId="77777777" w:rsidR="004504A1" w:rsidRPr="00FE527E" w:rsidRDefault="004504A1" w:rsidP="004504A1"/>
        </w:tc>
      </w:tr>
      <w:tr w:rsidR="004504A1" w:rsidRPr="00FE527E" w14:paraId="344834E8" w14:textId="010983B7" w:rsidTr="004504A1">
        <w:trPr>
          <w:trHeight w:val="1050"/>
        </w:trPr>
        <w:tc>
          <w:tcPr>
            <w:tcW w:w="846" w:type="dxa"/>
            <w:vMerge w:val="restart"/>
            <w:noWrap/>
            <w:hideMark/>
          </w:tcPr>
          <w:p w14:paraId="00AA9D1A" w14:textId="77777777" w:rsidR="004504A1" w:rsidRPr="008D1CAB" w:rsidRDefault="004504A1" w:rsidP="004504A1">
            <w:pPr>
              <w:rPr>
                <w:color w:val="BFBFBF" w:themeColor="background1" w:themeShade="BF"/>
              </w:rPr>
            </w:pPr>
            <w:r w:rsidRPr="008D1CAB">
              <w:rPr>
                <w:color w:val="BFBFBF" w:themeColor="background1" w:themeShade="BF"/>
              </w:rPr>
              <w:lastRenderedPageBreak/>
              <w:t>H562</w:t>
            </w:r>
          </w:p>
        </w:tc>
        <w:tc>
          <w:tcPr>
            <w:tcW w:w="1843" w:type="dxa"/>
            <w:vMerge w:val="restart"/>
            <w:hideMark/>
          </w:tcPr>
          <w:p w14:paraId="06550486" w14:textId="43F0AA93" w:rsidR="004504A1" w:rsidRPr="008D1CAB" w:rsidRDefault="004504A1" w:rsidP="004504A1">
            <w:pPr>
              <w:rPr>
                <w:color w:val="BFBFBF" w:themeColor="background1" w:themeShade="BF"/>
              </w:rPr>
            </w:pPr>
            <w:r w:rsidRPr="008D1CAB">
              <w:rPr>
                <w:color w:val="BFBFBF" w:themeColor="background1" w:themeShade="BF"/>
              </w:rPr>
              <w:t xml:space="preserve">Currently no SDT related configuration is being transferred in the inter node RRC message. Without transferring this, the receiving </w:t>
            </w:r>
            <w:proofErr w:type="spellStart"/>
            <w:r w:rsidRPr="008D1CAB">
              <w:rPr>
                <w:color w:val="BFBFBF" w:themeColor="background1" w:themeShade="BF"/>
              </w:rPr>
              <w:t>gNB</w:t>
            </w:r>
            <w:proofErr w:type="spellEnd"/>
            <w:r w:rsidRPr="008D1CAB">
              <w:rPr>
                <w:color w:val="BFBFBF" w:themeColor="background1" w:themeShade="BF"/>
              </w:rPr>
              <w:t xml:space="preserve"> will not be able to continue with the RA-SDT procedure after relocation as it will not know which DRBs are configured with SDT, whether or not the SRB2 is configured for SDT or how the ROHC is to be performed after relocation. </w:t>
            </w:r>
            <w:r w:rsidRPr="008D1CAB">
              <w:rPr>
                <w:color w:val="BFBFBF" w:themeColor="background1" w:themeShade="BF"/>
              </w:rPr>
              <w:br/>
            </w:r>
            <w:r w:rsidRPr="008D1CAB">
              <w:rPr>
                <w:color w:val="BFBFBF" w:themeColor="background1" w:themeShade="BF"/>
              </w:rPr>
              <w:lastRenderedPageBreak/>
              <w:br/>
              <w:t xml:space="preserve">Simplest approach for addressing this issue is that the SDT specific configuration defined in SDT-Config-r17 IE (SDT specific configuration that is provided to the UE in </w:t>
            </w:r>
            <w:proofErr w:type="spellStart"/>
            <w:r w:rsidRPr="008D1CAB">
              <w:rPr>
                <w:color w:val="BFBFBF" w:themeColor="background1" w:themeShade="BF"/>
              </w:rPr>
              <w:t>RRCRelease</w:t>
            </w:r>
            <w:proofErr w:type="spellEnd"/>
            <w:r w:rsidRPr="008D1CAB">
              <w:rPr>
                <w:color w:val="BFBFBF" w:themeColor="background1" w:themeShade="BF"/>
              </w:rPr>
              <w:t xml:space="preserve"> message) needs to be transferred form the last serving </w:t>
            </w:r>
            <w:proofErr w:type="spellStart"/>
            <w:r w:rsidRPr="008D1CAB">
              <w:rPr>
                <w:color w:val="BFBFBF" w:themeColor="background1" w:themeShade="BF"/>
              </w:rPr>
              <w:t>gNB</w:t>
            </w:r>
            <w:proofErr w:type="spellEnd"/>
            <w:r w:rsidRPr="008D1CAB">
              <w:rPr>
                <w:color w:val="BFBFBF" w:themeColor="background1" w:themeShade="BF"/>
              </w:rPr>
              <w:t xml:space="preserve"> to the receiving </w:t>
            </w:r>
            <w:proofErr w:type="spellStart"/>
            <w:r w:rsidRPr="008D1CAB">
              <w:rPr>
                <w:color w:val="BFBFBF" w:themeColor="background1" w:themeShade="BF"/>
              </w:rPr>
              <w:t>gNB</w:t>
            </w:r>
            <w:proofErr w:type="spellEnd"/>
            <w:r w:rsidRPr="008D1CAB">
              <w:rPr>
                <w:color w:val="BFBFBF" w:themeColor="background1" w:themeShade="BF"/>
              </w:rPr>
              <w:t xml:space="preserve"> when RA-based SDT with UE context relocation procedure is performed</w:t>
            </w:r>
          </w:p>
        </w:tc>
        <w:tc>
          <w:tcPr>
            <w:tcW w:w="3260" w:type="dxa"/>
            <w:vMerge w:val="restart"/>
            <w:hideMark/>
          </w:tcPr>
          <w:p w14:paraId="069B3202" w14:textId="77777777" w:rsidR="004504A1" w:rsidRPr="008D1CAB" w:rsidRDefault="004504A1" w:rsidP="004504A1">
            <w:pPr>
              <w:rPr>
                <w:color w:val="BFBFBF" w:themeColor="background1" w:themeShade="BF"/>
              </w:rPr>
            </w:pPr>
            <w:r w:rsidRPr="008D1CAB">
              <w:rPr>
                <w:color w:val="BFBFBF" w:themeColor="background1" w:themeShade="BF"/>
              </w:rPr>
              <w:lastRenderedPageBreak/>
              <w:t> </w:t>
            </w:r>
          </w:p>
        </w:tc>
        <w:tc>
          <w:tcPr>
            <w:tcW w:w="3937" w:type="dxa"/>
            <w:vMerge w:val="restart"/>
            <w:hideMark/>
          </w:tcPr>
          <w:p w14:paraId="00432BD4" w14:textId="77777777" w:rsidR="004504A1" w:rsidRDefault="004504A1" w:rsidP="004504A1">
            <w:pPr>
              <w:rPr>
                <w:color w:val="BFBFBF" w:themeColor="background1" w:themeShade="BF"/>
              </w:rPr>
            </w:pPr>
            <w:r w:rsidRPr="008D1CAB">
              <w:rPr>
                <w:color w:val="BFBFBF" w:themeColor="background1" w:themeShade="BF"/>
              </w:rPr>
              <w:t xml:space="preserve">Not clear if this is the correct message. Need to make sure that SDT-Config-r17 Is included as a separate container in RAN3 signalling. </w:t>
            </w:r>
            <w:r w:rsidRPr="008D1CAB">
              <w:rPr>
                <w:color w:val="BFBFBF" w:themeColor="background1" w:themeShade="BF"/>
              </w:rPr>
              <w:br/>
            </w:r>
            <w:r w:rsidRPr="008D1CAB">
              <w:rPr>
                <w:color w:val="BFBFBF" w:themeColor="background1" w:themeShade="BF"/>
              </w:rPr>
              <w:br/>
              <w:t xml:space="preserve">[Rapp 4] yes, </w:t>
            </w:r>
            <w:proofErr w:type="spellStart"/>
            <w:r w:rsidRPr="008D1CAB">
              <w:rPr>
                <w:color w:val="BFBFBF" w:themeColor="background1" w:themeShade="BF"/>
              </w:rPr>
              <w:t>conatiner</w:t>
            </w:r>
            <w:proofErr w:type="spellEnd"/>
            <w:r w:rsidRPr="008D1CAB">
              <w:rPr>
                <w:color w:val="BFBFBF" w:themeColor="background1" w:themeShade="BF"/>
              </w:rPr>
              <w:t xml:space="preserve"> approach vs RAN3 </w:t>
            </w:r>
            <w:proofErr w:type="spellStart"/>
            <w:r w:rsidRPr="008D1CAB">
              <w:rPr>
                <w:color w:val="BFBFBF" w:themeColor="background1" w:themeShade="BF"/>
              </w:rPr>
              <w:t>Xn</w:t>
            </w:r>
            <w:proofErr w:type="spellEnd"/>
            <w:r w:rsidRPr="008D1CAB">
              <w:rPr>
                <w:color w:val="BFBFBF" w:themeColor="background1" w:themeShade="BF"/>
              </w:rPr>
              <w:t xml:space="preserve"> signalling has to be decided first, seems RAN3 signalling is simpler, they are discussing it. But still marked as "discuss" for now, but we can postpone this. </w:t>
            </w:r>
          </w:p>
          <w:p w14:paraId="73CCCE5D" w14:textId="77777777" w:rsidR="004504A1" w:rsidRDefault="004504A1" w:rsidP="004504A1">
            <w:pPr>
              <w:rPr>
                <w:color w:val="BFBFBF" w:themeColor="background1" w:themeShade="BF"/>
              </w:rPr>
            </w:pPr>
          </w:p>
          <w:p w14:paraId="21EA55D5" w14:textId="77777777" w:rsidR="004504A1" w:rsidRDefault="004504A1" w:rsidP="004504A1">
            <w:pPr>
              <w:rPr>
                <w:color w:val="FF0000"/>
              </w:rPr>
            </w:pPr>
            <w:r>
              <w:rPr>
                <w:color w:val="FF0000"/>
              </w:rPr>
              <w:t xml:space="preserve">[AT meeting guidance] </w:t>
            </w:r>
          </w:p>
          <w:p w14:paraId="0ADA1DBB" w14:textId="37AE8031" w:rsidR="004504A1" w:rsidRPr="008D1CAB" w:rsidRDefault="004504A1" w:rsidP="004504A1">
            <w:pPr>
              <w:rPr>
                <w:color w:val="BFBFBF" w:themeColor="background1" w:themeShade="BF"/>
              </w:rPr>
            </w:pPr>
            <w:r w:rsidRPr="008D1CAB">
              <w:rPr>
                <w:color w:val="FF0000"/>
              </w:rPr>
              <w:t xml:space="preserve">RAN3 are discussing this. So, propose to wait for their outcome. </w:t>
            </w:r>
            <w:r>
              <w:rPr>
                <w:color w:val="FF0000"/>
              </w:rPr>
              <w:t xml:space="preserve">No need to comment on this for now hence. </w:t>
            </w:r>
          </w:p>
        </w:tc>
        <w:tc>
          <w:tcPr>
            <w:tcW w:w="4062" w:type="dxa"/>
            <w:vMerge w:val="restart"/>
            <w:hideMark/>
          </w:tcPr>
          <w:p w14:paraId="6CB34418" w14:textId="77777777" w:rsidR="004504A1" w:rsidRPr="008D1CAB" w:rsidRDefault="004504A1" w:rsidP="004504A1">
            <w:pPr>
              <w:rPr>
                <w:color w:val="BFBFBF" w:themeColor="background1" w:themeShade="BF"/>
              </w:rPr>
            </w:pPr>
            <w:r w:rsidRPr="008D1CAB">
              <w:rPr>
                <w:color w:val="BFBFBF" w:themeColor="background1" w:themeShade="BF"/>
              </w:rPr>
              <w:t xml:space="preserve"> [Intel] We believe RAN3 also has </w:t>
            </w:r>
            <w:proofErr w:type="spellStart"/>
            <w:r w:rsidRPr="008D1CAB">
              <w:rPr>
                <w:color w:val="BFBFBF" w:themeColor="background1" w:themeShade="BF"/>
              </w:rPr>
              <w:t>TDocs</w:t>
            </w:r>
            <w:proofErr w:type="spellEnd"/>
            <w:r w:rsidRPr="008D1CAB">
              <w:rPr>
                <w:color w:val="BFBFBF" w:themeColor="background1" w:themeShade="BF"/>
              </w:rPr>
              <w:t xml:space="preserve"> discussing this topic for the coming meeting. RAN2 can wait for RAN3 input (if any).</w:t>
            </w:r>
          </w:p>
        </w:tc>
        <w:tc>
          <w:tcPr>
            <w:tcW w:w="1215" w:type="dxa"/>
          </w:tcPr>
          <w:p w14:paraId="03670101" w14:textId="77777777" w:rsidR="004504A1" w:rsidRPr="00FE527E" w:rsidRDefault="004504A1" w:rsidP="004504A1"/>
        </w:tc>
        <w:tc>
          <w:tcPr>
            <w:tcW w:w="8788" w:type="dxa"/>
          </w:tcPr>
          <w:p w14:paraId="6A18A9B2" w14:textId="77777777" w:rsidR="004504A1" w:rsidRPr="00FE527E" w:rsidRDefault="004504A1" w:rsidP="004504A1"/>
        </w:tc>
        <w:tc>
          <w:tcPr>
            <w:tcW w:w="2126" w:type="dxa"/>
          </w:tcPr>
          <w:p w14:paraId="650EC6D7" w14:textId="77777777" w:rsidR="004504A1" w:rsidRPr="00FE527E" w:rsidRDefault="004504A1" w:rsidP="004504A1"/>
        </w:tc>
      </w:tr>
      <w:tr w:rsidR="004504A1" w:rsidRPr="00FE527E" w14:paraId="4CB20B97" w14:textId="02EF0B44" w:rsidTr="004504A1">
        <w:trPr>
          <w:trHeight w:val="1041"/>
        </w:trPr>
        <w:tc>
          <w:tcPr>
            <w:tcW w:w="846" w:type="dxa"/>
            <w:vMerge/>
            <w:noWrap/>
          </w:tcPr>
          <w:p w14:paraId="07A58212" w14:textId="77777777" w:rsidR="004504A1" w:rsidRPr="00FE527E" w:rsidRDefault="004504A1" w:rsidP="004504A1"/>
        </w:tc>
        <w:tc>
          <w:tcPr>
            <w:tcW w:w="1843" w:type="dxa"/>
            <w:vMerge/>
          </w:tcPr>
          <w:p w14:paraId="737BA5A2" w14:textId="77777777" w:rsidR="004504A1" w:rsidRPr="00FE527E" w:rsidRDefault="004504A1" w:rsidP="004504A1"/>
        </w:tc>
        <w:tc>
          <w:tcPr>
            <w:tcW w:w="3260" w:type="dxa"/>
            <w:vMerge/>
          </w:tcPr>
          <w:p w14:paraId="698E216C" w14:textId="77777777" w:rsidR="004504A1" w:rsidRPr="00FE527E" w:rsidRDefault="004504A1" w:rsidP="004504A1"/>
        </w:tc>
        <w:tc>
          <w:tcPr>
            <w:tcW w:w="3937" w:type="dxa"/>
            <w:vMerge/>
          </w:tcPr>
          <w:p w14:paraId="0CA529E4" w14:textId="77777777" w:rsidR="004504A1" w:rsidRPr="00FE527E" w:rsidRDefault="004504A1" w:rsidP="004504A1"/>
        </w:tc>
        <w:tc>
          <w:tcPr>
            <w:tcW w:w="4062" w:type="dxa"/>
            <w:vMerge/>
          </w:tcPr>
          <w:p w14:paraId="3744DAC2" w14:textId="77777777" w:rsidR="004504A1" w:rsidRPr="00FE527E" w:rsidRDefault="004504A1" w:rsidP="004504A1"/>
        </w:tc>
        <w:tc>
          <w:tcPr>
            <w:tcW w:w="1215" w:type="dxa"/>
          </w:tcPr>
          <w:p w14:paraId="67891087" w14:textId="77777777" w:rsidR="004504A1" w:rsidRPr="00FE527E" w:rsidRDefault="004504A1" w:rsidP="004504A1"/>
        </w:tc>
        <w:tc>
          <w:tcPr>
            <w:tcW w:w="8788" w:type="dxa"/>
          </w:tcPr>
          <w:p w14:paraId="104BF2E6" w14:textId="77777777" w:rsidR="004504A1" w:rsidRPr="00FE527E" w:rsidRDefault="004504A1" w:rsidP="004504A1"/>
        </w:tc>
        <w:tc>
          <w:tcPr>
            <w:tcW w:w="2126" w:type="dxa"/>
          </w:tcPr>
          <w:p w14:paraId="278FD086" w14:textId="77777777" w:rsidR="004504A1" w:rsidRPr="00FE527E" w:rsidRDefault="004504A1" w:rsidP="004504A1"/>
        </w:tc>
      </w:tr>
      <w:tr w:rsidR="004504A1" w:rsidRPr="00FE527E" w14:paraId="35D7A3EE" w14:textId="533F6D96" w:rsidTr="004504A1">
        <w:trPr>
          <w:trHeight w:val="1041"/>
        </w:trPr>
        <w:tc>
          <w:tcPr>
            <w:tcW w:w="846" w:type="dxa"/>
            <w:vMerge/>
            <w:noWrap/>
          </w:tcPr>
          <w:p w14:paraId="657375DF" w14:textId="77777777" w:rsidR="004504A1" w:rsidRPr="00FE527E" w:rsidRDefault="004504A1" w:rsidP="004504A1"/>
        </w:tc>
        <w:tc>
          <w:tcPr>
            <w:tcW w:w="1843" w:type="dxa"/>
            <w:vMerge/>
          </w:tcPr>
          <w:p w14:paraId="197DD9EF" w14:textId="77777777" w:rsidR="004504A1" w:rsidRPr="00FE527E" w:rsidRDefault="004504A1" w:rsidP="004504A1"/>
        </w:tc>
        <w:tc>
          <w:tcPr>
            <w:tcW w:w="3260" w:type="dxa"/>
            <w:vMerge/>
          </w:tcPr>
          <w:p w14:paraId="0C1E6B36" w14:textId="77777777" w:rsidR="004504A1" w:rsidRPr="00FE527E" w:rsidRDefault="004504A1" w:rsidP="004504A1"/>
        </w:tc>
        <w:tc>
          <w:tcPr>
            <w:tcW w:w="3937" w:type="dxa"/>
            <w:vMerge/>
          </w:tcPr>
          <w:p w14:paraId="0603B1BD" w14:textId="77777777" w:rsidR="004504A1" w:rsidRPr="00FE527E" w:rsidRDefault="004504A1" w:rsidP="004504A1"/>
        </w:tc>
        <w:tc>
          <w:tcPr>
            <w:tcW w:w="4062" w:type="dxa"/>
            <w:vMerge/>
          </w:tcPr>
          <w:p w14:paraId="56C65F33" w14:textId="77777777" w:rsidR="004504A1" w:rsidRPr="00FE527E" w:rsidRDefault="004504A1" w:rsidP="004504A1"/>
        </w:tc>
        <w:tc>
          <w:tcPr>
            <w:tcW w:w="1215" w:type="dxa"/>
          </w:tcPr>
          <w:p w14:paraId="133F0291" w14:textId="77777777" w:rsidR="004504A1" w:rsidRPr="00FE527E" w:rsidRDefault="004504A1" w:rsidP="004504A1"/>
        </w:tc>
        <w:tc>
          <w:tcPr>
            <w:tcW w:w="8788" w:type="dxa"/>
          </w:tcPr>
          <w:p w14:paraId="735242C0" w14:textId="77777777" w:rsidR="004504A1" w:rsidRPr="00FE527E" w:rsidRDefault="004504A1" w:rsidP="004504A1"/>
        </w:tc>
        <w:tc>
          <w:tcPr>
            <w:tcW w:w="2126" w:type="dxa"/>
          </w:tcPr>
          <w:p w14:paraId="435BFA38" w14:textId="77777777" w:rsidR="004504A1" w:rsidRPr="00FE527E" w:rsidRDefault="004504A1" w:rsidP="004504A1"/>
        </w:tc>
      </w:tr>
      <w:tr w:rsidR="004504A1" w:rsidRPr="00FE527E" w14:paraId="4FDC5169" w14:textId="3A9B114F" w:rsidTr="004504A1">
        <w:trPr>
          <w:trHeight w:val="1041"/>
        </w:trPr>
        <w:tc>
          <w:tcPr>
            <w:tcW w:w="846" w:type="dxa"/>
            <w:vMerge/>
            <w:noWrap/>
          </w:tcPr>
          <w:p w14:paraId="2CB8B5C2" w14:textId="77777777" w:rsidR="004504A1" w:rsidRPr="00FE527E" w:rsidRDefault="004504A1" w:rsidP="004504A1"/>
        </w:tc>
        <w:tc>
          <w:tcPr>
            <w:tcW w:w="1843" w:type="dxa"/>
            <w:vMerge/>
          </w:tcPr>
          <w:p w14:paraId="45219437" w14:textId="77777777" w:rsidR="004504A1" w:rsidRPr="00FE527E" w:rsidRDefault="004504A1" w:rsidP="004504A1"/>
        </w:tc>
        <w:tc>
          <w:tcPr>
            <w:tcW w:w="3260" w:type="dxa"/>
            <w:vMerge/>
          </w:tcPr>
          <w:p w14:paraId="343FD96C" w14:textId="77777777" w:rsidR="004504A1" w:rsidRPr="00FE527E" w:rsidRDefault="004504A1" w:rsidP="004504A1"/>
        </w:tc>
        <w:tc>
          <w:tcPr>
            <w:tcW w:w="3937" w:type="dxa"/>
            <w:vMerge/>
          </w:tcPr>
          <w:p w14:paraId="1084DD1A" w14:textId="77777777" w:rsidR="004504A1" w:rsidRPr="00FE527E" w:rsidRDefault="004504A1" w:rsidP="004504A1"/>
        </w:tc>
        <w:tc>
          <w:tcPr>
            <w:tcW w:w="4062" w:type="dxa"/>
            <w:vMerge/>
          </w:tcPr>
          <w:p w14:paraId="5422F241" w14:textId="77777777" w:rsidR="004504A1" w:rsidRPr="00FE527E" w:rsidRDefault="004504A1" w:rsidP="004504A1"/>
        </w:tc>
        <w:tc>
          <w:tcPr>
            <w:tcW w:w="1215" w:type="dxa"/>
          </w:tcPr>
          <w:p w14:paraId="5BB49036" w14:textId="77777777" w:rsidR="004504A1" w:rsidRPr="00FE527E" w:rsidRDefault="004504A1" w:rsidP="004504A1"/>
        </w:tc>
        <w:tc>
          <w:tcPr>
            <w:tcW w:w="8788" w:type="dxa"/>
          </w:tcPr>
          <w:p w14:paraId="390D5756" w14:textId="77777777" w:rsidR="004504A1" w:rsidRPr="00FE527E" w:rsidRDefault="004504A1" w:rsidP="004504A1"/>
        </w:tc>
        <w:tc>
          <w:tcPr>
            <w:tcW w:w="2126" w:type="dxa"/>
          </w:tcPr>
          <w:p w14:paraId="69F3CACE" w14:textId="77777777" w:rsidR="004504A1" w:rsidRPr="00FE527E" w:rsidRDefault="004504A1" w:rsidP="004504A1"/>
        </w:tc>
      </w:tr>
      <w:tr w:rsidR="004504A1" w:rsidRPr="00FE527E" w14:paraId="3FD93CDA" w14:textId="48B82923" w:rsidTr="004504A1">
        <w:trPr>
          <w:trHeight w:val="1041"/>
        </w:trPr>
        <w:tc>
          <w:tcPr>
            <w:tcW w:w="846" w:type="dxa"/>
            <w:vMerge/>
            <w:noWrap/>
          </w:tcPr>
          <w:p w14:paraId="522C1ACF" w14:textId="77777777" w:rsidR="004504A1" w:rsidRPr="00FE527E" w:rsidRDefault="004504A1" w:rsidP="004504A1"/>
        </w:tc>
        <w:tc>
          <w:tcPr>
            <w:tcW w:w="1843" w:type="dxa"/>
            <w:vMerge/>
          </w:tcPr>
          <w:p w14:paraId="010D6619" w14:textId="77777777" w:rsidR="004504A1" w:rsidRPr="00FE527E" w:rsidRDefault="004504A1" w:rsidP="004504A1"/>
        </w:tc>
        <w:tc>
          <w:tcPr>
            <w:tcW w:w="3260" w:type="dxa"/>
            <w:vMerge/>
          </w:tcPr>
          <w:p w14:paraId="7A1279F6" w14:textId="77777777" w:rsidR="004504A1" w:rsidRPr="00FE527E" w:rsidRDefault="004504A1" w:rsidP="004504A1"/>
        </w:tc>
        <w:tc>
          <w:tcPr>
            <w:tcW w:w="3937" w:type="dxa"/>
            <w:vMerge/>
          </w:tcPr>
          <w:p w14:paraId="31DDCB01" w14:textId="77777777" w:rsidR="004504A1" w:rsidRPr="00FE527E" w:rsidRDefault="004504A1" w:rsidP="004504A1"/>
        </w:tc>
        <w:tc>
          <w:tcPr>
            <w:tcW w:w="4062" w:type="dxa"/>
            <w:vMerge/>
          </w:tcPr>
          <w:p w14:paraId="24C1B550" w14:textId="77777777" w:rsidR="004504A1" w:rsidRPr="00FE527E" w:rsidRDefault="004504A1" w:rsidP="004504A1"/>
        </w:tc>
        <w:tc>
          <w:tcPr>
            <w:tcW w:w="1215" w:type="dxa"/>
          </w:tcPr>
          <w:p w14:paraId="365590A2" w14:textId="77777777" w:rsidR="004504A1" w:rsidRPr="00FE527E" w:rsidRDefault="004504A1" w:rsidP="004504A1"/>
        </w:tc>
        <w:tc>
          <w:tcPr>
            <w:tcW w:w="8788" w:type="dxa"/>
          </w:tcPr>
          <w:p w14:paraId="0B9A7723" w14:textId="77777777" w:rsidR="004504A1" w:rsidRPr="00FE527E" w:rsidRDefault="004504A1" w:rsidP="004504A1"/>
        </w:tc>
        <w:tc>
          <w:tcPr>
            <w:tcW w:w="2126" w:type="dxa"/>
          </w:tcPr>
          <w:p w14:paraId="5C0EF78F" w14:textId="77777777" w:rsidR="004504A1" w:rsidRPr="00FE527E" w:rsidRDefault="004504A1" w:rsidP="004504A1"/>
        </w:tc>
      </w:tr>
      <w:tr w:rsidR="004504A1" w:rsidRPr="00FE527E" w14:paraId="5472A270" w14:textId="453C0C9B" w:rsidTr="004504A1">
        <w:trPr>
          <w:trHeight w:val="1041"/>
        </w:trPr>
        <w:tc>
          <w:tcPr>
            <w:tcW w:w="846" w:type="dxa"/>
            <w:vMerge/>
            <w:noWrap/>
          </w:tcPr>
          <w:p w14:paraId="0C004772" w14:textId="77777777" w:rsidR="004504A1" w:rsidRPr="00FE527E" w:rsidRDefault="004504A1" w:rsidP="004504A1"/>
        </w:tc>
        <w:tc>
          <w:tcPr>
            <w:tcW w:w="1843" w:type="dxa"/>
            <w:vMerge/>
          </w:tcPr>
          <w:p w14:paraId="01C1A880" w14:textId="77777777" w:rsidR="004504A1" w:rsidRPr="00FE527E" w:rsidRDefault="004504A1" w:rsidP="004504A1"/>
        </w:tc>
        <w:tc>
          <w:tcPr>
            <w:tcW w:w="3260" w:type="dxa"/>
            <w:vMerge/>
          </w:tcPr>
          <w:p w14:paraId="7D69DFEF" w14:textId="77777777" w:rsidR="004504A1" w:rsidRPr="00FE527E" w:rsidRDefault="004504A1" w:rsidP="004504A1"/>
        </w:tc>
        <w:tc>
          <w:tcPr>
            <w:tcW w:w="3937" w:type="dxa"/>
            <w:vMerge/>
          </w:tcPr>
          <w:p w14:paraId="61C0BED3" w14:textId="77777777" w:rsidR="004504A1" w:rsidRPr="00FE527E" w:rsidRDefault="004504A1" w:rsidP="004504A1"/>
        </w:tc>
        <w:tc>
          <w:tcPr>
            <w:tcW w:w="4062" w:type="dxa"/>
            <w:vMerge/>
          </w:tcPr>
          <w:p w14:paraId="3A657DE5" w14:textId="77777777" w:rsidR="004504A1" w:rsidRPr="00FE527E" w:rsidRDefault="004504A1" w:rsidP="004504A1"/>
        </w:tc>
        <w:tc>
          <w:tcPr>
            <w:tcW w:w="1215" w:type="dxa"/>
          </w:tcPr>
          <w:p w14:paraId="629B7A7A" w14:textId="77777777" w:rsidR="004504A1" w:rsidRPr="00FE527E" w:rsidRDefault="004504A1" w:rsidP="004504A1"/>
        </w:tc>
        <w:tc>
          <w:tcPr>
            <w:tcW w:w="8788" w:type="dxa"/>
          </w:tcPr>
          <w:p w14:paraId="01B694AF" w14:textId="77777777" w:rsidR="004504A1" w:rsidRPr="00FE527E" w:rsidRDefault="004504A1" w:rsidP="004504A1"/>
        </w:tc>
        <w:tc>
          <w:tcPr>
            <w:tcW w:w="2126" w:type="dxa"/>
          </w:tcPr>
          <w:p w14:paraId="2BBC601D" w14:textId="77777777" w:rsidR="004504A1" w:rsidRPr="00FE527E" w:rsidRDefault="004504A1" w:rsidP="004504A1"/>
        </w:tc>
      </w:tr>
      <w:tr w:rsidR="004504A1" w:rsidRPr="00FE527E" w14:paraId="7B337A70" w14:textId="74C00F26" w:rsidTr="004504A1">
        <w:trPr>
          <w:trHeight w:val="1041"/>
        </w:trPr>
        <w:tc>
          <w:tcPr>
            <w:tcW w:w="846" w:type="dxa"/>
            <w:vMerge/>
            <w:noWrap/>
          </w:tcPr>
          <w:p w14:paraId="4CCE8A9D" w14:textId="77777777" w:rsidR="004504A1" w:rsidRPr="00FE527E" w:rsidRDefault="004504A1" w:rsidP="004504A1"/>
        </w:tc>
        <w:tc>
          <w:tcPr>
            <w:tcW w:w="1843" w:type="dxa"/>
            <w:vMerge/>
          </w:tcPr>
          <w:p w14:paraId="2AA89768" w14:textId="77777777" w:rsidR="004504A1" w:rsidRPr="00FE527E" w:rsidRDefault="004504A1" w:rsidP="004504A1"/>
        </w:tc>
        <w:tc>
          <w:tcPr>
            <w:tcW w:w="3260" w:type="dxa"/>
            <w:vMerge/>
          </w:tcPr>
          <w:p w14:paraId="20C5399D" w14:textId="77777777" w:rsidR="004504A1" w:rsidRPr="00FE527E" w:rsidRDefault="004504A1" w:rsidP="004504A1"/>
        </w:tc>
        <w:tc>
          <w:tcPr>
            <w:tcW w:w="3937" w:type="dxa"/>
            <w:vMerge/>
          </w:tcPr>
          <w:p w14:paraId="494004CA" w14:textId="77777777" w:rsidR="004504A1" w:rsidRPr="00FE527E" w:rsidRDefault="004504A1" w:rsidP="004504A1"/>
        </w:tc>
        <w:tc>
          <w:tcPr>
            <w:tcW w:w="4062" w:type="dxa"/>
            <w:vMerge/>
          </w:tcPr>
          <w:p w14:paraId="3804A189" w14:textId="77777777" w:rsidR="004504A1" w:rsidRPr="00FE527E" w:rsidRDefault="004504A1" w:rsidP="004504A1"/>
        </w:tc>
        <w:tc>
          <w:tcPr>
            <w:tcW w:w="1215" w:type="dxa"/>
          </w:tcPr>
          <w:p w14:paraId="24B5CAAE" w14:textId="77777777" w:rsidR="004504A1" w:rsidRPr="00FE527E" w:rsidRDefault="004504A1" w:rsidP="004504A1"/>
        </w:tc>
        <w:tc>
          <w:tcPr>
            <w:tcW w:w="8788" w:type="dxa"/>
          </w:tcPr>
          <w:p w14:paraId="6D2D3ABE" w14:textId="77777777" w:rsidR="004504A1" w:rsidRPr="00FE527E" w:rsidRDefault="004504A1" w:rsidP="004504A1"/>
        </w:tc>
        <w:tc>
          <w:tcPr>
            <w:tcW w:w="2126" w:type="dxa"/>
          </w:tcPr>
          <w:p w14:paraId="0712241D" w14:textId="77777777" w:rsidR="004504A1" w:rsidRPr="00FE527E" w:rsidRDefault="004504A1" w:rsidP="004504A1"/>
        </w:tc>
      </w:tr>
      <w:tr w:rsidR="004504A1" w:rsidRPr="00FE527E" w14:paraId="42663157" w14:textId="5E001106" w:rsidTr="004504A1">
        <w:trPr>
          <w:trHeight w:val="1041"/>
        </w:trPr>
        <w:tc>
          <w:tcPr>
            <w:tcW w:w="846" w:type="dxa"/>
            <w:vMerge/>
            <w:noWrap/>
          </w:tcPr>
          <w:p w14:paraId="00ED1ECA" w14:textId="77777777" w:rsidR="004504A1" w:rsidRPr="00FE527E" w:rsidRDefault="004504A1" w:rsidP="004504A1"/>
        </w:tc>
        <w:tc>
          <w:tcPr>
            <w:tcW w:w="1843" w:type="dxa"/>
            <w:vMerge/>
          </w:tcPr>
          <w:p w14:paraId="23C2E7DA" w14:textId="77777777" w:rsidR="004504A1" w:rsidRPr="00FE527E" w:rsidRDefault="004504A1" w:rsidP="004504A1"/>
        </w:tc>
        <w:tc>
          <w:tcPr>
            <w:tcW w:w="3260" w:type="dxa"/>
            <w:vMerge/>
          </w:tcPr>
          <w:p w14:paraId="07456014" w14:textId="77777777" w:rsidR="004504A1" w:rsidRPr="00FE527E" w:rsidRDefault="004504A1" w:rsidP="004504A1"/>
        </w:tc>
        <w:tc>
          <w:tcPr>
            <w:tcW w:w="3937" w:type="dxa"/>
            <w:vMerge/>
          </w:tcPr>
          <w:p w14:paraId="0B83A1FE" w14:textId="77777777" w:rsidR="004504A1" w:rsidRPr="00FE527E" w:rsidRDefault="004504A1" w:rsidP="004504A1"/>
        </w:tc>
        <w:tc>
          <w:tcPr>
            <w:tcW w:w="4062" w:type="dxa"/>
            <w:vMerge/>
          </w:tcPr>
          <w:p w14:paraId="53EA4A60" w14:textId="77777777" w:rsidR="004504A1" w:rsidRPr="00FE527E" w:rsidRDefault="004504A1" w:rsidP="004504A1"/>
        </w:tc>
        <w:tc>
          <w:tcPr>
            <w:tcW w:w="1215" w:type="dxa"/>
          </w:tcPr>
          <w:p w14:paraId="5E3436CD" w14:textId="77777777" w:rsidR="004504A1" w:rsidRPr="00FE527E" w:rsidRDefault="004504A1" w:rsidP="004504A1"/>
        </w:tc>
        <w:tc>
          <w:tcPr>
            <w:tcW w:w="8788" w:type="dxa"/>
          </w:tcPr>
          <w:p w14:paraId="14274A9D" w14:textId="77777777" w:rsidR="004504A1" w:rsidRPr="00FE527E" w:rsidRDefault="004504A1" w:rsidP="004504A1"/>
        </w:tc>
        <w:tc>
          <w:tcPr>
            <w:tcW w:w="2126" w:type="dxa"/>
          </w:tcPr>
          <w:p w14:paraId="4399FEA1" w14:textId="77777777" w:rsidR="004504A1" w:rsidRPr="00FE527E" w:rsidRDefault="004504A1" w:rsidP="004504A1"/>
        </w:tc>
      </w:tr>
      <w:tr w:rsidR="004504A1" w:rsidRPr="00FE527E" w14:paraId="20FF7559" w14:textId="05CA2C1A" w:rsidTr="004504A1">
        <w:trPr>
          <w:trHeight w:val="1041"/>
        </w:trPr>
        <w:tc>
          <w:tcPr>
            <w:tcW w:w="846" w:type="dxa"/>
            <w:vMerge/>
            <w:noWrap/>
          </w:tcPr>
          <w:p w14:paraId="657FBB4F" w14:textId="77777777" w:rsidR="004504A1" w:rsidRPr="00FE527E" w:rsidRDefault="004504A1" w:rsidP="004504A1"/>
        </w:tc>
        <w:tc>
          <w:tcPr>
            <w:tcW w:w="1843" w:type="dxa"/>
            <w:vMerge/>
          </w:tcPr>
          <w:p w14:paraId="7041A455" w14:textId="77777777" w:rsidR="004504A1" w:rsidRPr="00FE527E" w:rsidRDefault="004504A1" w:rsidP="004504A1"/>
        </w:tc>
        <w:tc>
          <w:tcPr>
            <w:tcW w:w="3260" w:type="dxa"/>
            <w:vMerge/>
          </w:tcPr>
          <w:p w14:paraId="214A3A88" w14:textId="77777777" w:rsidR="004504A1" w:rsidRPr="00FE527E" w:rsidRDefault="004504A1" w:rsidP="004504A1"/>
        </w:tc>
        <w:tc>
          <w:tcPr>
            <w:tcW w:w="3937" w:type="dxa"/>
            <w:vMerge/>
          </w:tcPr>
          <w:p w14:paraId="37B42B61" w14:textId="77777777" w:rsidR="004504A1" w:rsidRPr="00FE527E" w:rsidRDefault="004504A1" w:rsidP="004504A1"/>
        </w:tc>
        <w:tc>
          <w:tcPr>
            <w:tcW w:w="4062" w:type="dxa"/>
            <w:vMerge/>
          </w:tcPr>
          <w:p w14:paraId="15F0F604" w14:textId="77777777" w:rsidR="004504A1" w:rsidRPr="00FE527E" w:rsidRDefault="004504A1" w:rsidP="004504A1"/>
        </w:tc>
        <w:tc>
          <w:tcPr>
            <w:tcW w:w="1215" w:type="dxa"/>
          </w:tcPr>
          <w:p w14:paraId="581ABFC2" w14:textId="77777777" w:rsidR="004504A1" w:rsidRPr="00FE527E" w:rsidRDefault="004504A1" w:rsidP="004504A1"/>
        </w:tc>
        <w:tc>
          <w:tcPr>
            <w:tcW w:w="8788" w:type="dxa"/>
          </w:tcPr>
          <w:p w14:paraId="153B5A2F" w14:textId="77777777" w:rsidR="004504A1" w:rsidRPr="00FE527E" w:rsidRDefault="004504A1" w:rsidP="004504A1"/>
        </w:tc>
        <w:tc>
          <w:tcPr>
            <w:tcW w:w="2126" w:type="dxa"/>
          </w:tcPr>
          <w:p w14:paraId="380A8B1B" w14:textId="77777777" w:rsidR="004504A1" w:rsidRPr="00FE527E" w:rsidRDefault="004504A1" w:rsidP="004504A1"/>
        </w:tc>
      </w:tr>
      <w:tr w:rsidR="004504A1" w:rsidRPr="00FE527E" w14:paraId="73C83E71" w14:textId="0787645A" w:rsidTr="004504A1">
        <w:trPr>
          <w:trHeight w:val="1041"/>
        </w:trPr>
        <w:tc>
          <w:tcPr>
            <w:tcW w:w="846" w:type="dxa"/>
            <w:vMerge/>
            <w:noWrap/>
          </w:tcPr>
          <w:p w14:paraId="03459A9F" w14:textId="77777777" w:rsidR="004504A1" w:rsidRPr="00FE527E" w:rsidRDefault="004504A1" w:rsidP="004504A1"/>
        </w:tc>
        <w:tc>
          <w:tcPr>
            <w:tcW w:w="1843" w:type="dxa"/>
            <w:vMerge/>
          </w:tcPr>
          <w:p w14:paraId="20497D96" w14:textId="77777777" w:rsidR="004504A1" w:rsidRPr="00FE527E" w:rsidRDefault="004504A1" w:rsidP="004504A1"/>
        </w:tc>
        <w:tc>
          <w:tcPr>
            <w:tcW w:w="3260" w:type="dxa"/>
            <w:vMerge/>
          </w:tcPr>
          <w:p w14:paraId="3E63A355" w14:textId="77777777" w:rsidR="004504A1" w:rsidRPr="00FE527E" w:rsidRDefault="004504A1" w:rsidP="004504A1"/>
        </w:tc>
        <w:tc>
          <w:tcPr>
            <w:tcW w:w="3937" w:type="dxa"/>
            <w:vMerge/>
          </w:tcPr>
          <w:p w14:paraId="0F7DDB6F" w14:textId="77777777" w:rsidR="004504A1" w:rsidRPr="00FE527E" w:rsidRDefault="004504A1" w:rsidP="004504A1"/>
        </w:tc>
        <w:tc>
          <w:tcPr>
            <w:tcW w:w="4062" w:type="dxa"/>
            <w:vMerge/>
          </w:tcPr>
          <w:p w14:paraId="6A57E5D9" w14:textId="77777777" w:rsidR="004504A1" w:rsidRPr="00FE527E" w:rsidRDefault="004504A1" w:rsidP="004504A1"/>
        </w:tc>
        <w:tc>
          <w:tcPr>
            <w:tcW w:w="1215" w:type="dxa"/>
          </w:tcPr>
          <w:p w14:paraId="49199C55" w14:textId="77777777" w:rsidR="004504A1" w:rsidRPr="00FE527E" w:rsidRDefault="004504A1" w:rsidP="004504A1"/>
        </w:tc>
        <w:tc>
          <w:tcPr>
            <w:tcW w:w="8788" w:type="dxa"/>
          </w:tcPr>
          <w:p w14:paraId="768F554C" w14:textId="77777777" w:rsidR="004504A1" w:rsidRPr="00FE527E" w:rsidRDefault="004504A1" w:rsidP="004504A1"/>
        </w:tc>
        <w:tc>
          <w:tcPr>
            <w:tcW w:w="2126" w:type="dxa"/>
          </w:tcPr>
          <w:p w14:paraId="7021867E" w14:textId="77777777" w:rsidR="004504A1" w:rsidRPr="00FE527E" w:rsidRDefault="004504A1" w:rsidP="004504A1"/>
        </w:tc>
      </w:tr>
      <w:tr w:rsidR="004504A1" w:rsidRPr="00FE527E" w14:paraId="4FB95892" w14:textId="513179A5" w:rsidTr="004504A1">
        <w:trPr>
          <w:trHeight w:val="1041"/>
        </w:trPr>
        <w:tc>
          <w:tcPr>
            <w:tcW w:w="846" w:type="dxa"/>
            <w:vMerge/>
            <w:noWrap/>
          </w:tcPr>
          <w:p w14:paraId="64105C60" w14:textId="77777777" w:rsidR="004504A1" w:rsidRPr="00FE527E" w:rsidRDefault="004504A1" w:rsidP="004504A1"/>
        </w:tc>
        <w:tc>
          <w:tcPr>
            <w:tcW w:w="1843" w:type="dxa"/>
            <w:vMerge/>
          </w:tcPr>
          <w:p w14:paraId="62B4BB4B" w14:textId="77777777" w:rsidR="004504A1" w:rsidRPr="00FE527E" w:rsidRDefault="004504A1" w:rsidP="004504A1"/>
        </w:tc>
        <w:tc>
          <w:tcPr>
            <w:tcW w:w="3260" w:type="dxa"/>
            <w:vMerge/>
          </w:tcPr>
          <w:p w14:paraId="4A822614" w14:textId="77777777" w:rsidR="004504A1" w:rsidRPr="00FE527E" w:rsidRDefault="004504A1" w:rsidP="004504A1"/>
        </w:tc>
        <w:tc>
          <w:tcPr>
            <w:tcW w:w="3937" w:type="dxa"/>
            <w:vMerge/>
          </w:tcPr>
          <w:p w14:paraId="7DFBB470" w14:textId="77777777" w:rsidR="004504A1" w:rsidRPr="00FE527E" w:rsidRDefault="004504A1" w:rsidP="004504A1"/>
        </w:tc>
        <w:tc>
          <w:tcPr>
            <w:tcW w:w="4062" w:type="dxa"/>
            <w:vMerge/>
          </w:tcPr>
          <w:p w14:paraId="3C463176" w14:textId="77777777" w:rsidR="004504A1" w:rsidRPr="00FE527E" w:rsidRDefault="004504A1" w:rsidP="004504A1"/>
        </w:tc>
        <w:tc>
          <w:tcPr>
            <w:tcW w:w="1215" w:type="dxa"/>
          </w:tcPr>
          <w:p w14:paraId="6BE4509C" w14:textId="77777777" w:rsidR="004504A1" w:rsidRPr="00FE527E" w:rsidRDefault="004504A1" w:rsidP="004504A1"/>
        </w:tc>
        <w:tc>
          <w:tcPr>
            <w:tcW w:w="8788" w:type="dxa"/>
          </w:tcPr>
          <w:p w14:paraId="30F55B39" w14:textId="77777777" w:rsidR="004504A1" w:rsidRPr="00FE527E" w:rsidRDefault="004504A1" w:rsidP="004504A1"/>
        </w:tc>
        <w:tc>
          <w:tcPr>
            <w:tcW w:w="2126" w:type="dxa"/>
          </w:tcPr>
          <w:p w14:paraId="7214A21A" w14:textId="77777777" w:rsidR="004504A1" w:rsidRPr="00FE527E" w:rsidRDefault="004504A1" w:rsidP="004504A1"/>
        </w:tc>
      </w:tr>
      <w:tr w:rsidR="004504A1" w:rsidRPr="00FE527E" w14:paraId="6B7FB874" w14:textId="1C9BC69E" w:rsidTr="004504A1">
        <w:trPr>
          <w:trHeight w:val="1041"/>
        </w:trPr>
        <w:tc>
          <w:tcPr>
            <w:tcW w:w="846" w:type="dxa"/>
            <w:vMerge/>
            <w:noWrap/>
          </w:tcPr>
          <w:p w14:paraId="1487C217" w14:textId="77777777" w:rsidR="004504A1" w:rsidRPr="00FE527E" w:rsidRDefault="004504A1" w:rsidP="004504A1"/>
        </w:tc>
        <w:tc>
          <w:tcPr>
            <w:tcW w:w="1843" w:type="dxa"/>
            <w:vMerge/>
          </w:tcPr>
          <w:p w14:paraId="372DB928" w14:textId="77777777" w:rsidR="004504A1" w:rsidRPr="00FE527E" w:rsidRDefault="004504A1" w:rsidP="004504A1"/>
        </w:tc>
        <w:tc>
          <w:tcPr>
            <w:tcW w:w="3260" w:type="dxa"/>
            <w:vMerge/>
          </w:tcPr>
          <w:p w14:paraId="70251456" w14:textId="77777777" w:rsidR="004504A1" w:rsidRPr="00FE527E" w:rsidRDefault="004504A1" w:rsidP="004504A1"/>
        </w:tc>
        <w:tc>
          <w:tcPr>
            <w:tcW w:w="3937" w:type="dxa"/>
            <w:vMerge/>
          </w:tcPr>
          <w:p w14:paraId="598A1B28" w14:textId="77777777" w:rsidR="004504A1" w:rsidRPr="00FE527E" w:rsidRDefault="004504A1" w:rsidP="004504A1"/>
        </w:tc>
        <w:tc>
          <w:tcPr>
            <w:tcW w:w="4062" w:type="dxa"/>
            <w:vMerge/>
          </w:tcPr>
          <w:p w14:paraId="2240A75F" w14:textId="77777777" w:rsidR="004504A1" w:rsidRPr="00FE527E" w:rsidRDefault="004504A1" w:rsidP="004504A1"/>
        </w:tc>
        <w:tc>
          <w:tcPr>
            <w:tcW w:w="1215" w:type="dxa"/>
          </w:tcPr>
          <w:p w14:paraId="2561B92F" w14:textId="77777777" w:rsidR="004504A1" w:rsidRPr="00FE527E" w:rsidRDefault="004504A1" w:rsidP="004504A1"/>
        </w:tc>
        <w:tc>
          <w:tcPr>
            <w:tcW w:w="8788" w:type="dxa"/>
          </w:tcPr>
          <w:p w14:paraId="310A1977" w14:textId="77777777" w:rsidR="004504A1" w:rsidRPr="00FE527E" w:rsidRDefault="004504A1" w:rsidP="004504A1"/>
        </w:tc>
        <w:tc>
          <w:tcPr>
            <w:tcW w:w="2126" w:type="dxa"/>
          </w:tcPr>
          <w:p w14:paraId="1F1F68F4" w14:textId="77777777" w:rsidR="004504A1" w:rsidRPr="00FE527E" w:rsidRDefault="004504A1" w:rsidP="004504A1"/>
        </w:tc>
      </w:tr>
      <w:tr w:rsidR="004504A1" w:rsidRPr="00FE527E" w14:paraId="53BA63C1" w14:textId="130A0C0B" w:rsidTr="004504A1">
        <w:trPr>
          <w:trHeight w:val="1041"/>
        </w:trPr>
        <w:tc>
          <w:tcPr>
            <w:tcW w:w="846" w:type="dxa"/>
            <w:vMerge/>
            <w:noWrap/>
          </w:tcPr>
          <w:p w14:paraId="1DD42C42" w14:textId="77777777" w:rsidR="004504A1" w:rsidRPr="00FE527E" w:rsidRDefault="004504A1" w:rsidP="004504A1"/>
        </w:tc>
        <w:tc>
          <w:tcPr>
            <w:tcW w:w="1843" w:type="dxa"/>
            <w:vMerge/>
          </w:tcPr>
          <w:p w14:paraId="6FB2AC07" w14:textId="77777777" w:rsidR="004504A1" w:rsidRPr="00FE527E" w:rsidRDefault="004504A1" w:rsidP="004504A1"/>
        </w:tc>
        <w:tc>
          <w:tcPr>
            <w:tcW w:w="3260" w:type="dxa"/>
            <w:vMerge/>
          </w:tcPr>
          <w:p w14:paraId="347E7065" w14:textId="77777777" w:rsidR="004504A1" w:rsidRPr="00FE527E" w:rsidRDefault="004504A1" w:rsidP="004504A1"/>
        </w:tc>
        <w:tc>
          <w:tcPr>
            <w:tcW w:w="3937" w:type="dxa"/>
            <w:vMerge/>
          </w:tcPr>
          <w:p w14:paraId="71AAA33D" w14:textId="77777777" w:rsidR="004504A1" w:rsidRPr="00FE527E" w:rsidRDefault="004504A1" w:rsidP="004504A1"/>
        </w:tc>
        <w:tc>
          <w:tcPr>
            <w:tcW w:w="4062" w:type="dxa"/>
            <w:vMerge/>
          </w:tcPr>
          <w:p w14:paraId="3A453F1D" w14:textId="77777777" w:rsidR="004504A1" w:rsidRPr="00FE527E" w:rsidRDefault="004504A1" w:rsidP="004504A1"/>
        </w:tc>
        <w:tc>
          <w:tcPr>
            <w:tcW w:w="1215" w:type="dxa"/>
          </w:tcPr>
          <w:p w14:paraId="0D93215E" w14:textId="77777777" w:rsidR="004504A1" w:rsidRPr="00FE527E" w:rsidRDefault="004504A1" w:rsidP="004504A1"/>
        </w:tc>
        <w:tc>
          <w:tcPr>
            <w:tcW w:w="8788" w:type="dxa"/>
          </w:tcPr>
          <w:p w14:paraId="6073C0DA" w14:textId="77777777" w:rsidR="004504A1" w:rsidRPr="00FE527E" w:rsidRDefault="004504A1" w:rsidP="004504A1"/>
        </w:tc>
        <w:tc>
          <w:tcPr>
            <w:tcW w:w="2126" w:type="dxa"/>
          </w:tcPr>
          <w:p w14:paraId="037CCCB4" w14:textId="77777777" w:rsidR="004504A1" w:rsidRPr="00FE527E" w:rsidRDefault="004504A1" w:rsidP="004504A1"/>
        </w:tc>
      </w:tr>
      <w:tr w:rsidR="004504A1" w:rsidRPr="00FE527E" w14:paraId="5C58D031" w14:textId="65C5CC89" w:rsidTr="004504A1">
        <w:trPr>
          <w:trHeight w:val="1041"/>
        </w:trPr>
        <w:tc>
          <w:tcPr>
            <w:tcW w:w="846" w:type="dxa"/>
            <w:vMerge/>
            <w:noWrap/>
          </w:tcPr>
          <w:p w14:paraId="3091C6EB" w14:textId="77777777" w:rsidR="004504A1" w:rsidRPr="00FE527E" w:rsidRDefault="004504A1" w:rsidP="004504A1"/>
        </w:tc>
        <w:tc>
          <w:tcPr>
            <w:tcW w:w="1843" w:type="dxa"/>
            <w:vMerge/>
          </w:tcPr>
          <w:p w14:paraId="6388FD1C" w14:textId="77777777" w:rsidR="004504A1" w:rsidRPr="00FE527E" w:rsidRDefault="004504A1" w:rsidP="004504A1"/>
        </w:tc>
        <w:tc>
          <w:tcPr>
            <w:tcW w:w="3260" w:type="dxa"/>
            <w:vMerge/>
          </w:tcPr>
          <w:p w14:paraId="19630FEA" w14:textId="77777777" w:rsidR="004504A1" w:rsidRPr="00FE527E" w:rsidRDefault="004504A1" w:rsidP="004504A1"/>
        </w:tc>
        <w:tc>
          <w:tcPr>
            <w:tcW w:w="3937" w:type="dxa"/>
            <w:vMerge/>
          </w:tcPr>
          <w:p w14:paraId="08663756" w14:textId="77777777" w:rsidR="004504A1" w:rsidRPr="00FE527E" w:rsidRDefault="004504A1" w:rsidP="004504A1"/>
        </w:tc>
        <w:tc>
          <w:tcPr>
            <w:tcW w:w="4062" w:type="dxa"/>
            <w:vMerge/>
          </w:tcPr>
          <w:p w14:paraId="5465A1FA" w14:textId="77777777" w:rsidR="004504A1" w:rsidRPr="00FE527E" w:rsidRDefault="004504A1" w:rsidP="004504A1"/>
        </w:tc>
        <w:tc>
          <w:tcPr>
            <w:tcW w:w="1215" w:type="dxa"/>
          </w:tcPr>
          <w:p w14:paraId="5A03D573" w14:textId="77777777" w:rsidR="004504A1" w:rsidRPr="00FE527E" w:rsidRDefault="004504A1" w:rsidP="004504A1"/>
        </w:tc>
        <w:tc>
          <w:tcPr>
            <w:tcW w:w="8788" w:type="dxa"/>
          </w:tcPr>
          <w:p w14:paraId="6020909D" w14:textId="77777777" w:rsidR="004504A1" w:rsidRPr="00FE527E" w:rsidRDefault="004504A1" w:rsidP="004504A1"/>
        </w:tc>
        <w:tc>
          <w:tcPr>
            <w:tcW w:w="2126" w:type="dxa"/>
          </w:tcPr>
          <w:p w14:paraId="704497FB" w14:textId="77777777" w:rsidR="004504A1" w:rsidRPr="00FE527E" w:rsidRDefault="004504A1" w:rsidP="004504A1"/>
        </w:tc>
      </w:tr>
      <w:tr w:rsidR="004504A1" w:rsidRPr="00FE527E" w14:paraId="3C9E38CB" w14:textId="12876DD3" w:rsidTr="004504A1">
        <w:trPr>
          <w:trHeight w:val="1041"/>
        </w:trPr>
        <w:tc>
          <w:tcPr>
            <w:tcW w:w="846" w:type="dxa"/>
            <w:vMerge/>
            <w:noWrap/>
          </w:tcPr>
          <w:p w14:paraId="5637DCFD" w14:textId="77777777" w:rsidR="004504A1" w:rsidRPr="00FE527E" w:rsidRDefault="004504A1" w:rsidP="004504A1"/>
        </w:tc>
        <w:tc>
          <w:tcPr>
            <w:tcW w:w="1843" w:type="dxa"/>
            <w:vMerge/>
          </w:tcPr>
          <w:p w14:paraId="3825B30C" w14:textId="77777777" w:rsidR="004504A1" w:rsidRPr="00FE527E" w:rsidRDefault="004504A1" w:rsidP="004504A1"/>
        </w:tc>
        <w:tc>
          <w:tcPr>
            <w:tcW w:w="3260" w:type="dxa"/>
            <w:vMerge/>
          </w:tcPr>
          <w:p w14:paraId="1952A4BC" w14:textId="77777777" w:rsidR="004504A1" w:rsidRPr="00FE527E" w:rsidRDefault="004504A1" w:rsidP="004504A1"/>
        </w:tc>
        <w:tc>
          <w:tcPr>
            <w:tcW w:w="3937" w:type="dxa"/>
            <w:vMerge/>
          </w:tcPr>
          <w:p w14:paraId="12867DD1" w14:textId="77777777" w:rsidR="004504A1" w:rsidRPr="00FE527E" w:rsidRDefault="004504A1" w:rsidP="004504A1"/>
        </w:tc>
        <w:tc>
          <w:tcPr>
            <w:tcW w:w="4062" w:type="dxa"/>
            <w:vMerge/>
          </w:tcPr>
          <w:p w14:paraId="4C957345" w14:textId="77777777" w:rsidR="004504A1" w:rsidRPr="00FE527E" w:rsidRDefault="004504A1" w:rsidP="004504A1"/>
        </w:tc>
        <w:tc>
          <w:tcPr>
            <w:tcW w:w="1215" w:type="dxa"/>
          </w:tcPr>
          <w:p w14:paraId="1C740EB0" w14:textId="77777777" w:rsidR="004504A1" w:rsidRPr="00FE527E" w:rsidRDefault="004504A1" w:rsidP="004504A1"/>
        </w:tc>
        <w:tc>
          <w:tcPr>
            <w:tcW w:w="8788" w:type="dxa"/>
          </w:tcPr>
          <w:p w14:paraId="2B6429A4" w14:textId="77777777" w:rsidR="004504A1" w:rsidRPr="00FE527E" w:rsidRDefault="004504A1" w:rsidP="004504A1"/>
        </w:tc>
        <w:tc>
          <w:tcPr>
            <w:tcW w:w="2126" w:type="dxa"/>
          </w:tcPr>
          <w:p w14:paraId="708CF205" w14:textId="77777777" w:rsidR="004504A1" w:rsidRPr="00FE527E" w:rsidRDefault="004504A1" w:rsidP="004504A1"/>
        </w:tc>
      </w:tr>
      <w:tr w:rsidR="004504A1" w:rsidRPr="00FE527E" w14:paraId="34F6AF13" w14:textId="6A2D96C3" w:rsidTr="004504A1">
        <w:trPr>
          <w:trHeight w:val="1041"/>
        </w:trPr>
        <w:tc>
          <w:tcPr>
            <w:tcW w:w="846" w:type="dxa"/>
            <w:vMerge/>
            <w:noWrap/>
          </w:tcPr>
          <w:p w14:paraId="1CF590C6" w14:textId="77777777" w:rsidR="004504A1" w:rsidRPr="00FE527E" w:rsidRDefault="004504A1" w:rsidP="004504A1"/>
        </w:tc>
        <w:tc>
          <w:tcPr>
            <w:tcW w:w="1843" w:type="dxa"/>
            <w:vMerge/>
          </w:tcPr>
          <w:p w14:paraId="13BFCB48" w14:textId="77777777" w:rsidR="004504A1" w:rsidRPr="00FE527E" w:rsidRDefault="004504A1" w:rsidP="004504A1"/>
        </w:tc>
        <w:tc>
          <w:tcPr>
            <w:tcW w:w="3260" w:type="dxa"/>
            <w:vMerge/>
          </w:tcPr>
          <w:p w14:paraId="3FE64A58" w14:textId="77777777" w:rsidR="004504A1" w:rsidRPr="00FE527E" w:rsidRDefault="004504A1" w:rsidP="004504A1"/>
        </w:tc>
        <w:tc>
          <w:tcPr>
            <w:tcW w:w="3937" w:type="dxa"/>
            <w:vMerge/>
          </w:tcPr>
          <w:p w14:paraId="00BEECDC" w14:textId="77777777" w:rsidR="004504A1" w:rsidRPr="00FE527E" w:rsidRDefault="004504A1" w:rsidP="004504A1"/>
        </w:tc>
        <w:tc>
          <w:tcPr>
            <w:tcW w:w="4062" w:type="dxa"/>
            <w:vMerge/>
          </w:tcPr>
          <w:p w14:paraId="37917410" w14:textId="77777777" w:rsidR="004504A1" w:rsidRPr="00FE527E" w:rsidRDefault="004504A1" w:rsidP="004504A1"/>
        </w:tc>
        <w:tc>
          <w:tcPr>
            <w:tcW w:w="1215" w:type="dxa"/>
          </w:tcPr>
          <w:p w14:paraId="621E4FDF" w14:textId="77777777" w:rsidR="004504A1" w:rsidRPr="00FE527E" w:rsidRDefault="004504A1" w:rsidP="004504A1"/>
        </w:tc>
        <w:tc>
          <w:tcPr>
            <w:tcW w:w="8788" w:type="dxa"/>
          </w:tcPr>
          <w:p w14:paraId="3FEAFCF2" w14:textId="77777777" w:rsidR="004504A1" w:rsidRPr="00FE527E" w:rsidRDefault="004504A1" w:rsidP="004504A1"/>
        </w:tc>
        <w:tc>
          <w:tcPr>
            <w:tcW w:w="2126" w:type="dxa"/>
          </w:tcPr>
          <w:p w14:paraId="71FD94DF" w14:textId="77777777" w:rsidR="004504A1" w:rsidRPr="00FE527E" w:rsidRDefault="004504A1" w:rsidP="004504A1"/>
        </w:tc>
      </w:tr>
    </w:tbl>
    <w:p w14:paraId="2B78AA0B" w14:textId="77777777" w:rsidR="00FE527E" w:rsidRDefault="00FE527E" w:rsidP="00FE527E"/>
    <w:p w14:paraId="23F6274D" w14:textId="77777777" w:rsidR="00253389" w:rsidRPr="00FF1565" w:rsidRDefault="00253389" w:rsidP="003409C2">
      <w:pPr>
        <w:pStyle w:val="NormalWeb"/>
        <w:spacing w:before="75" w:beforeAutospacing="0" w:after="75" w:afterAutospacing="0" w:line="315" w:lineRule="atLeast"/>
        <w:rPr>
          <w:sz w:val="21"/>
        </w:rPr>
      </w:pPr>
    </w:p>
    <w:p w14:paraId="32D4A661" w14:textId="00A5E25A"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9" w:name="_Toc18413612"/>
      <w:bookmarkStart w:id="10" w:name="_Toc18404543"/>
      <w:bookmarkStart w:id="11" w:name="_Toc18403976"/>
      <w:r>
        <w:rPr>
          <w:rFonts w:cs="Arial"/>
          <w:b w:val="0"/>
          <w:bCs w:val="0"/>
          <w:kern w:val="0"/>
          <w:sz w:val="32"/>
          <w:szCs w:val="36"/>
        </w:rPr>
        <w:t>References</w:t>
      </w:r>
      <w:bookmarkEnd w:id="9"/>
      <w:bookmarkEnd w:id="10"/>
      <w:bookmarkEnd w:id="11"/>
    </w:p>
    <w:p w14:paraId="2550DE2D" w14:textId="049C921B" w:rsidR="00882713" w:rsidRDefault="00D17CF7" w:rsidP="00882713">
      <w:pPr>
        <w:pStyle w:val="Doc-title"/>
        <w:ind w:left="0" w:firstLine="0"/>
      </w:pPr>
      <w:hyperlink r:id="rId9" w:history="1">
        <w:r w:rsidR="00882713" w:rsidRPr="00063376">
          <w:rPr>
            <w:rStyle w:val="Hyperlink"/>
          </w:rPr>
          <w:t>R2-2205551</w:t>
        </w:r>
      </w:hyperlink>
      <w:r w:rsidR="00882713">
        <w:tab/>
        <w:t>RRC RIL issue summary for SDT</w:t>
      </w:r>
      <w:r w:rsidR="00882713">
        <w:tab/>
        <w:t>ZTE Corporation (rapporteur)</w:t>
      </w:r>
      <w:r w:rsidR="00882713">
        <w:tab/>
        <w:t>report</w:t>
      </w:r>
      <w:r w:rsidR="00882713">
        <w:tab/>
      </w:r>
    </w:p>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even" r:id="rId10"/>
      <w:headerReference w:type="default" r:id="rId11"/>
      <w:footerReference w:type="even" r:id="rId12"/>
      <w:footerReference w:type="default" r:id="rId13"/>
      <w:headerReference w:type="first" r:id="rId14"/>
      <w:footerReference w:type="firs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704D4" w14:textId="77777777" w:rsidR="00D17CF7" w:rsidRDefault="00D17CF7">
      <w:pPr>
        <w:spacing w:after="0" w:line="240" w:lineRule="auto"/>
      </w:pPr>
      <w:r>
        <w:separator/>
      </w:r>
    </w:p>
  </w:endnote>
  <w:endnote w:type="continuationSeparator" w:id="0">
    <w:p w14:paraId="253E368B" w14:textId="77777777" w:rsidR="00D17CF7" w:rsidRDefault="00D17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201A" w14:textId="77777777" w:rsidR="008327D8" w:rsidRDefault="003D0F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8327D8" w:rsidRDefault="008327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E5AF" w14:textId="77777777" w:rsidR="008327D8" w:rsidRDefault="008327D8">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BBC5D" w14:textId="77777777" w:rsidR="004504A1" w:rsidRDefault="00450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96A7E" w14:textId="77777777" w:rsidR="00D17CF7" w:rsidRDefault="00D17CF7">
      <w:pPr>
        <w:spacing w:after="0" w:line="240" w:lineRule="auto"/>
      </w:pPr>
      <w:r>
        <w:separator/>
      </w:r>
    </w:p>
  </w:footnote>
  <w:footnote w:type="continuationSeparator" w:id="0">
    <w:p w14:paraId="0B7764BE" w14:textId="77777777" w:rsidR="00D17CF7" w:rsidRDefault="00D17C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F6D65" w14:textId="77777777" w:rsidR="004504A1" w:rsidRDefault="00450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E42" w14:textId="77777777" w:rsidR="008327D8" w:rsidRDefault="008327D8">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C6A" w14:textId="77777777" w:rsidR="004504A1" w:rsidRDefault="00450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633916">
    <w:abstractNumId w:val="0"/>
  </w:num>
  <w:num w:numId="2" w16cid:durableId="1623732686">
    <w:abstractNumId w:val="17"/>
  </w:num>
  <w:num w:numId="3" w16cid:durableId="692607018">
    <w:abstractNumId w:val="9"/>
  </w:num>
  <w:num w:numId="4" w16cid:durableId="177277514">
    <w:abstractNumId w:val="10"/>
  </w:num>
  <w:num w:numId="5" w16cid:durableId="997028851">
    <w:abstractNumId w:val="2"/>
  </w:num>
  <w:num w:numId="6" w16cid:durableId="1411733560">
    <w:abstractNumId w:val="3"/>
  </w:num>
  <w:num w:numId="7" w16cid:durableId="1914731045">
    <w:abstractNumId w:val="13"/>
  </w:num>
  <w:num w:numId="8" w16cid:durableId="185868329">
    <w:abstractNumId w:val="4"/>
  </w:num>
  <w:num w:numId="9" w16cid:durableId="2052919185">
    <w:abstractNumId w:val="7"/>
  </w:num>
  <w:num w:numId="10" w16cid:durableId="1173371739">
    <w:abstractNumId w:val="24"/>
  </w:num>
  <w:num w:numId="11" w16cid:durableId="495926946">
    <w:abstractNumId w:val="22"/>
  </w:num>
  <w:num w:numId="12" w16cid:durableId="1666858690">
    <w:abstractNumId w:val="15"/>
  </w:num>
  <w:num w:numId="13" w16cid:durableId="606474227">
    <w:abstractNumId w:val="6"/>
  </w:num>
  <w:num w:numId="14" w16cid:durableId="701899305">
    <w:abstractNumId w:val="8"/>
  </w:num>
  <w:num w:numId="15" w16cid:durableId="1693723707">
    <w:abstractNumId w:val="5"/>
  </w:num>
  <w:num w:numId="16" w16cid:durableId="298003563">
    <w:abstractNumId w:val="20"/>
  </w:num>
  <w:num w:numId="17" w16cid:durableId="997417911">
    <w:abstractNumId w:val="11"/>
  </w:num>
  <w:num w:numId="18" w16cid:durableId="1798059429">
    <w:abstractNumId w:val="27"/>
  </w:num>
  <w:num w:numId="19" w16cid:durableId="1695030898">
    <w:abstractNumId w:val="12"/>
  </w:num>
  <w:num w:numId="20" w16cid:durableId="437874191">
    <w:abstractNumId w:val="25"/>
  </w:num>
  <w:num w:numId="21" w16cid:durableId="82533261">
    <w:abstractNumId w:val="14"/>
  </w:num>
  <w:num w:numId="22" w16cid:durableId="1958634201">
    <w:abstractNumId w:val="21"/>
  </w:num>
  <w:num w:numId="23" w16cid:durableId="1518160056">
    <w:abstractNumId w:val="16"/>
  </w:num>
  <w:num w:numId="24" w16cid:durableId="1220365616">
    <w:abstractNumId w:val="1"/>
  </w:num>
  <w:num w:numId="25" w16cid:durableId="1384526143">
    <w:abstractNumId w:val="26"/>
  </w:num>
  <w:num w:numId="26" w16cid:durableId="1481923173">
    <w:abstractNumId w:val="19"/>
  </w:num>
  <w:num w:numId="27" w16cid:durableId="1339193887">
    <w:abstractNumId w:val="18"/>
  </w:num>
  <w:num w:numId="28" w16cid:durableId="18881834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0C68"/>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A8"/>
    <w:rsid w:val="00180983"/>
    <w:rsid w:val="00180F4F"/>
    <w:rsid w:val="0018310D"/>
    <w:rsid w:val="001841BA"/>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97E02"/>
    <w:rsid w:val="002A15B3"/>
    <w:rsid w:val="002A3038"/>
    <w:rsid w:val="002A6D0A"/>
    <w:rsid w:val="002B06EA"/>
    <w:rsid w:val="002B1F00"/>
    <w:rsid w:val="002B24A3"/>
    <w:rsid w:val="002B2BBC"/>
    <w:rsid w:val="002B351B"/>
    <w:rsid w:val="002B3C48"/>
    <w:rsid w:val="002B3DA5"/>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7CD"/>
    <w:rsid w:val="00304852"/>
    <w:rsid w:val="00305358"/>
    <w:rsid w:val="00305F11"/>
    <w:rsid w:val="0030650B"/>
    <w:rsid w:val="00307396"/>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21B"/>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800"/>
    <w:rsid w:val="003504B5"/>
    <w:rsid w:val="00351234"/>
    <w:rsid w:val="00351331"/>
    <w:rsid w:val="00352B31"/>
    <w:rsid w:val="003546A6"/>
    <w:rsid w:val="00354915"/>
    <w:rsid w:val="00354E6F"/>
    <w:rsid w:val="00355E51"/>
    <w:rsid w:val="003577BE"/>
    <w:rsid w:val="00357A90"/>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5427"/>
    <w:rsid w:val="003D62B1"/>
    <w:rsid w:val="003D7765"/>
    <w:rsid w:val="003E1518"/>
    <w:rsid w:val="003E1AAD"/>
    <w:rsid w:val="003E2FC9"/>
    <w:rsid w:val="003E41F4"/>
    <w:rsid w:val="003E42F6"/>
    <w:rsid w:val="003E48E7"/>
    <w:rsid w:val="003E6BF7"/>
    <w:rsid w:val="003E6BFE"/>
    <w:rsid w:val="003E6D6E"/>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4C60"/>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4A1"/>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B05"/>
    <w:rsid w:val="004B2BBA"/>
    <w:rsid w:val="004B5502"/>
    <w:rsid w:val="004B71F4"/>
    <w:rsid w:val="004B76B6"/>
    <w:rsid w:val="004C09FF"/>
    <w:rsid w:val="004C0B5E"/>
    <w:rsid w:val="004C16C3"/>
    <w:rsid w:val="004C16F8"/>
    <w:rsid w:val="004C21A1"/>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2ED7"/>
    <w:rsid w:val="0054322D"/>
    <w:rsid w:val="00545A76"/>
    <w:rsid w:val="005471D1"/>
    <w:rsid w:val="0055002F"/>
    <w:rsid w:val="005506C7"/>
    <w:rsid w:val="005514AA"/>
    <w:rsid w:val="00552A8F"/>
    <w:rsid w:val="00553234"/>
    <w:rsid w:val="0055402E"/>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7D15"/>
    <w:rsid w:val="005A30F3"/>
    <w:rsid w:val="005A3156"/>
    <w:rsid w:val="005A53DF"/>
    <w:rsid w:val="005A6185"/>
    <w:rsid w:val="005A64AC"/>
    <w:rsid w:val="005B052E"/>
    <w:rsid w:val="005B220B"/>
    <w:rsid w:val="005B2E19"/>
    <w:rsid w:val="005B2EE3"/>
    <w:rsid w:val="005B542D"/>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305"/>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7ACD"/>
    <w:rsid w:val="00630383"/>
    <w:rsid w:val="00630B29"/>
    <w:rsid w:val="00633DA7"/>
    <w:rsid w:val="00635291"/>
    <w:rsid w:val="006357BD"/>
    <w:rsid w:val="006408DC"/>
    <w:rsid w:val="006413AD"/>
    <w:rsid w:val="00643A7A"/>
    <w:rsid w:val="0064545A"/>
    <w:rsid w:val="00645C93"/>
    <w:rsid w:val="006503F8"/>
    <w:rsid w:val="00650D0F"/>
    <w:rsid w:val="00651856"/>
    <w:rsid w:val="006521E7"/>
    <w:rsid w:val="0065579F"/>
    <w:rsid w:val="0065726E"/>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D0533"/>
    <w:rsid w:val="006D1174"/>
    <w:rsid w:val="006D2B9A"/>
    <w:rsid w:val="006D44D9"/>
    <w:rsid w:val="006D5430"/>
    <w:rsid w:val="006D63EF"/>
    <w:rsid w:val="006D783C"/>
    <w:rsid w:val="006D7C19"/>
    <w:rsid w:val="006D7CA8"/>
    <w:rsid w:val="006E0EF2"/>
    <w:rsid w:val="006E245F"/>
    <w:rsid w:val="006E2FE4"/>
    <w:rsid w:val="006E36C6"/>
    <w:rsid w:val="006E3B73"/>
    <w:rsid w:val="006E3E7B"/>
    <w:rsid w:val="006E6AFB"/>
    <w:rsid w:val="006E7570"/>
    <w:rsid w:val="006F1491"/>
    <w:rsid w:val="006F2252"/>
    <w:rsid w:val="006F259F"/>
    <w:rsid w:val="006F2790"/>
    <w:rsid w:val="006F3D72"/>
    <w:rsid w:val="006F3DDD"/>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5B5"/>
    <w:rsid w:val="007165BE"/>
    <w:rsid w:val="007200FA"/>
    <w:rsid w:val="0072023A"/>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D5A"/>
    <w:rsid w:val="00837770"/>
    <w:rsid w:val="0083795A"/>
    <w:rsid w:val="00837C9F"/>
    <w:rsid w:val="00841883"/>
    <w:rsid w:val="00841B23"/>
    <w:rsid w:val="00842068"/>
    <w:rsid w:val="00843379"/>
    <w:rsid w:val="008436F0"/>
    <w:rsid w:val="00843DAA"/>
    <w:rsid w:val="00843F40"/>
    <w:rsid w:val="008444BE"/>
    <w:rsid w:val="00845897"/>
    <w:rsid w:val="008465AA"/>
    <w:rsid w:val="008505B6"/>
    <w:rsid w:val="00850AD1"/>
    <w:rsid w:val="00851A3E"/>
    <w:rsid w:val="00851C79"/>
    <w:rsid w:val="00852259"/>
    <w:rsid w:val="0085338A"/>
    <w:rsid w:val="00853419"/>
    <w:rsid w:val="00854355"/>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1E86"/>
    <w:rsid w:val="008A4FE1"/>
    <w:rsid w:val="008A5E28"/>
    <w:rsid w:val="008B0EAE"/>
    <w:rsid w:val="008B2486"/>
    <w:rsid w:val="008B302A"/>
    <w:rsid w:val="008B4198"/>
    <w:rsid w:val="008B4609"/>
    <w:rsid w:val="008B725C"/>
    <w:rsid w:val="008C1D6D"/>
    <w:rsid w:val="008C3F98"/>
    <w:rsid w:val="008C594A"/>
    <w:rsid w:val="008D117C"/>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130"/>
    <w:rsid w:val="00971DDC"/>
    <w:rsid w:val="009737E4"/>
    <w:rsid w:val="009755AD"/>
    <w:rsid w:val="0097578C"/>
    <w:rsid w:val="009757E0"/>
    <w:rsid w:val="009763AA"/>
    <w:rsid w:val="00976521"/>
    <w:rsid w:val="0097718E"/>
    <w:rsid w:val="00977CD0"/>
    <w:rsid w:val="009800B6"/>
    <w:rsid w:val="00980E36"/>
    <w:rsid w:val="009815C1"/>
    <w:rsid w:val="00983748"/>
    <w:rsid w:val="0098564A"/>
    <w:rsid w:val="00985DB7"/>
    <w:rsid w:val="009861C6"/>
    <w:rsid w:val="00986B3C"/>
    <w:rsid w:val="0099022D"/>
    <w:rsid w:val="009903A8"/>
    <w:rsid w:val="00991070"/>
    <w:rsid w:val="00992DCD"/>
    <w:rsid w:val="00994392"/>
    <w:rsid w:val="0099447C"/>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2FC5"/>
    <w:rsid w:val="009C3006"/>
    <w:rsid w:val="009C5F91"/>
    <w:rsid w:val="009C7481"/>
    <w:rsid w:val="009D159F"/>
    <w:rsid w:val="009D296A"/>
    <w:rsid w:val="009D2A16"/>
    <w:rsid w:val="009D6952"/>
    <w:rsid w:val="009D7F9A"/>
    <w:rsid w:val="009E055E"/>
    <w:rsid w:val="009E05C7"/>
    <w:rsid w:val="009E068F"/>
    <w:rsid w:val="009E1B89"/>
    <w:rsid w:val="009E42D1"/>
    <w:rsid w:val="009E47DB"/>
    <w:rsid w:val="009E6103"/>
    <w:rsid w:val="009E619C"/>
    <w:rsid w:val="009E7020"/>
    <w:rsid w:val="009E7045"/>
    <w:rsid w:val="009E748B"/>
    <w:rsid w:val="009F0C83"/>
    <w:rsid w:val="009F1449"/>
    <w:rsid w:val="009F2244"/>
    <w:rsid w:val="009F3D12"/>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A1D"/>
    <w:rsid w:val="00A5709E"/>
    <w:rsid w:val="00A612B9"/>
    <w:rsid w:val="00A648A1"/>
    <w:rsid w:val="00A66B14"/>
    <w:rsid w:val="00A66CF8"/>
    <w:rsid w:val="00A727DA"/>
    <w:rsid w:val="00A72A62"/>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46"/>
    <w:rsid w:val="00AE55C5"/>
    <w:rsid w:val="00AE5A1E"/>
    <w:rsid w:val="00AE5A4F"/>
    <w:rsid w:val="00AE7B16"/>
    <w:rsid w:val="00AF0B65"/>
    <w:rsid w:val="00AF49C2"/>
    <w:rsid w:val="00AF49D6"/>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566A"/>
    <w:rsid w:val="00B2704A"/>
    <w:rsid w:val="00B306C5"/>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380"/>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7213"/>
    <w:rsid w:val="00C278C2"/>
    <w:rsid w:val="00C27BB8"/>
    <w:rsid w:val="00C302D7"/>
    <w:rsid w:val="00C3083D"/>
    <w:rsid w:val="00C32425"/>
    <w:rsid w:val="00C33DEA"/>
    <w:rsid w:val="00C35152"/>
    <w:rsid w:val="00C353D0"/>
    <w:rsid w:val="00C35AE1"/>
    <w:rsid w:val="00C373F7"/>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58C3"/>
    <w:rsid w:val="00CC6448"/>
    <w:rsid w:val="00CC6668"/>
    <w:rsid w:val="00CC6970"/>
    <w:rsid w:val="00CD16C7"/>
    <w:rsid w:val="00CD229F"/>
    <w:rsid w:val="00CD2E60"/>
    <w:rsid w:val="00CE2D1F"/>
    <w:rsid w:val="00CE316E"/>
    <w:rsid w:val="00CE3462"/>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17CF7"/>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5842"/>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0C83"/>
    <w:rsid w:val="00DD100B"/>
    <w:rsid w:val="00DD11AE"/>
    <w:rsid w:val="00DD1607"/>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35F9"/>
    <w:rsid w:val="00E248EB"/>
    <w:rsid w:val="00E2626C"/>
    <w:rsid w:val="00E27FC2"/>
    <w:rsid w:val="00E30B6B"/>
    <w:rsid w:val="00E31912"/>
    <w:rsid w:val="00E31B60"/>
    <w:rsid w:val="00E34D88"/>
    <w:rsid w:val="00E353DB"/>
    <w:rsid w:val="00E35D73"/>
    <w:rsid w:val="00E35FDD"/>
    <w:rsid w:val="00E36375"/>
    <w:rsid w:val="00E37A8B"/>
    <w:rsid w:val="00E40D48"/>
    <w:rsid w:val="00E40DBF"/>
    <w:rsid w:val="00E42C98"/>
    <w:rsid w:val="00E43798"/>
    <w:rsid w:val="00E43842"/>
    <w:rsid w:val="00E44765"/>
    <w:rsid w:val="00E468CA"/>
    <w:rsid w:val="00E47D3F"/>
    <w:rsid w:val="00E505FB"/>
    <w:rsid w:val="00E50ED3"/>
    <w:rsid w:val="00E521EE"/>
    <w:rsid w:val="00E54BA6"/>
    <w:rsid w:val="00E6166E"/>
    <w:rsid w:val="00E61A3E"/>
    <w:rsid w:val="00E62764"/>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327"/>
    <w:rsid w:val="00E9752F"/>
    <w:rsid w:val="00E9787C"/>
    <w:rsid w:val="00EA0385"/>
    <w:rsid w:val="00EA2914"/>
    <w:rsid w:val="00EA3791"/>
    <w:rsid w:val="00EA4D0C"/>
    <w:rsid w:val="00EA4E53"/>
    <w:rsid w:val="00EA6259"/>
    <w:rsid w:val="00EA63A0"/>
    <w:rsid w:val="00EA7720"/>
    <w:rsid w:val="00EA7F1E"/>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9F7"/>
    <w:rsid w:val="00ED0E03"/>
    <w:rsid w:val="00ED0F55"/>
    <w:rsid w:val="00ED19D2"/>
    <w:rsid w:val="00ED23DD"/>
    <w:rsid w:val="00ED4BC8"/>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7ABB"/>
    <w:rsid w:val="00F105FB"/>
    <w:rsid w:val="00F11B33"/>
    <w:rsid w:val="00F12623"/>
    <w:rsid w:val="00F12DA8"/>
    <w:rsid w:val="00F1322B"/>
    <w:rsid w:val="00F13699"/>
    <w:rsid w:val="00F1481A"/>
    <w:rsid w:val="00F153C9"/>
    <w:rsid w:val="00F15414"/>
    <w:rsid w:val="00F16AB3"/>
    <w:rsid w:val="00F17654"/>
    <w:rsid w:val="00F202B4"/>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5B86"/>
    <w:rsid w:val="00F96BAD"/>
    <w:rsid w:val="00FA0CD2"/>
    <w:rsid w:val="00FA0CDD"/>
    <w:rsid w:val="00FA12B0"/>
    <w:rsid w:val="00FA18A4"/>
    <w:rsid w:val="00FA34B5"/>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6E54"/>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5CA8"/>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C244"/>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styleId="UnresolvedMention">
    <w:name w:val="Unresolved Mention"/>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file:///C:\evutukuri\work\5G\RAN2\docs\R2-2205551.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BFB4E5-566C-401A-AF99-33282C6D3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8</Pages>
  <Words>8695</Words>
  <Characters>49568</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ZTE(EV)</cp:lastModifiedBy>
  <cp:revision>5</cp:revision>
  <cp:lastPrinted>2113-01-01T00:00:00Z</cp:lastPrinted>
  <dcterms:created xsi:type="dcterms:W3CDTF">2022-05-10T09:51:00Z</dcterms:created>
  <dcterms:modified xsi:type="dcterms:W3CDTF">2022-05-1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ies>
</file>